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2F034" w14:textId="77777777" w:rsidR="00712EE0" w:rsidRDefault="00C6548D" w:rsidP="00C0183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D</w:t>
      </w:r>
      <w:r w:rsidR="00401C52">
        <w:rPr>
          <w:rFonts w:ascii="Times New Roman" w:hAnsi="Times New Roman" w:cs="Times New Roman"/>
          <w:b/>
          <w:bCs/>
          <w:sz w:val="28"/>
          <w:szCs w:val="28"/>
          <w:lang w:val="en-GB"/>
        </w:rPr>
        <w:t>iscourse</w:t>
      </w:r>
      <w:r w:rsidR="00056EBB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Particles in</w:t>
      </w:r>
      <w:r w:rsidR="00712EE0" w:rsidRPr="00190C06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Hijazi Arabic</w:t>
      </w:r>
      <w:r w:rsidR="00554F6C">
        <w:rPr>
          <w:rFonts w:ascii="Times New Roman" w:hAnsi="Times New Roman" w:cs="Times New Roman"/>
          <w:b/>
          <w:bCs/>
          <w:sz w:val="28"/>
          <w:szCs w:val="28"/>
          <w:lang w:val="en-GB"/>
        </w:rPr>
        <w:t>: A Minimalist Approach</w:t>
      </w:r>
    </w:p>
    <w:p w14:paraId="2315F3E7" w14:textId="77777777" w:rsidR="00C01837" w:rsidRPr="00C01837" w:rsidRDefault="00C01837" w:rsidP="00C6548D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C01837">
        <w:rPr>
          <w:rFonts w:ascii="Times New Roman" w:hAnsi="Times New Roman" w:cs="Times New Roman"/>
          <w:sz w:val="24"/>
          <w:szCs w:val="24"/>
          <w:lang w:val="en-GB"/>
        </w:rPr>
        <w:t>Maather</w:t>
      </w:r>
      <w:proofErr w:type="spellEnd"/>
      <w:r w:rsidRPr="00C018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01837">
        <w:rPr>
          <w:rFonts w:ascii="Times New Roman" w:hAnsi="Times New Roman" w:cs="Times New Roman"/>
          <w:sz w:val="24"/>
          <w:szCs w:val="24"/>
          <w:lang w:val="en-GB"/>
        </w:rPr>
        <w:t>Alrawi</w:t>
      </w:r>
      <w:proofErr w:type="spellEnd"/>
      <w:r w:rsidRPr="00C018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King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bdulaziz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University, Saudi Arabia</w:t>
      </w:r>
    </w:p>
    <w:p w14:paraId="1C3AA5CF" w14:textId="77777777" w:rsidR="00C01837" w:rsidRDefault="00C01837" w:rsidP="00C01837">
      <w:pPr>
        <w:spacing w:after="0" w:line="240" w:lineRule="auto"/>
        <w:ind w:left="709" w:right="998"/>
        <w:jc w:val="both"/>
        <w:rPr>
          <w:rFonts w:asciiTheme="majorBidi" w:hAnsiTheme="majorBidi" w:cstheme="majorBidi"/>
          <w:i/>
          <w:iCs/>
          <w:lang w:val="en-GB"/>
        </w:rPr>
      </w:pPr>
    </w:p>
    <w:p w14:paraId="10F7B538" w14:textId="77777777" w:rsidR="00CF5FAC" w:rsidRPr="00C01837" w:rsidRDefault="00D93B96" w:rsidP="00B801C9">
      <w:pPr>
        <w:spacing w:after="0" w:line="240" w:lineRule="auto"/>
        <w:ind w:left="709" w:right="998"/>
        <w:jc w:val="both"/>
        <w:rPr>
          <w:rFonts w:asciiTheme="majorBidi" w:hAnsiTheme="majorBidi" w:cstheme="majorBidi"/>
          <w:i/>
          <w:iCs/>
          <w:lang w:val="en-GB"/>
        </w:rPr>
      </w:pPr>
      <w:r w:rsidRPr="00C01837">
        <w:rPr>
          <w:rFonts w:asciiTheme="majorBidi" w:hAnsiTheme="majorBidi" w:cstheme="majorBidi"/>
          <w:i/>
          <w:iCs/>
          <w:lang w:val="en-GB"/>
        </w:rPr>
        <w:t xml:space="preserve">This paper investigates 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>three</w:t>
      </w:r>
      <w:r w:rsidRPr="00C01837">
        <w:rPr>
          <w:rFonts w:asciiTheme="majorBidi" w:hAnsiTheme="majorBidi" w:cstheme="majorBidi"/>
          <w:i/>
          <w:iCs/>
          <w:lang w:val="en-GB"/>
        </w:rPr>
        <w:t xml:space="preserve"> discourse</w:t>
      </w:r>
      <w:r w:rsidR="00D80972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Pr="00C01837">
        <w:rPr>
          <w:rFonts w:asciiTheme="majorBidi" w:hAnsiTheme="majorBidi" w:cstheme="majorBidi"/>
          <w:i/>
          <w:iCs/>
          <w:lang w:val="en-GB"/>
        </w:rPr>
        <w:t xml:space="preserve">particles, namely </w:t>
      </w:r>
      <w:r w:rsidR="005963AB" w:rsidRPr="00C01837">
        <w:rPr>
          <w:rFonts w:asciiTheme="majorBidi" w:hAnsiTheme="majorBidi" w:cstheme="majorBidi"/>
          <w:i/>
          <w:iCs/>
          <w:lang w:val="en-GB"/>
        </w:rPr>
        <w:t xml:space="preserve">tara, </w:t>
      </w:r>
      <w:proofErr w:type="spellStart"/>
      <w:r w:rsidR="005963AB" w:rsidRPr="00C01837">
        <w:rPr>
          <w:rFonts w:asciiTheme="majorBidi" w:hAnsiTheme="majorBidi" w:cstheme="majorBidi"/>
          <w:i/>
          <w:iCs/>
          <w:lang w:val="en-GB"/>
        </w:rPr>
        <w:t>ʕa</w:t>
      </w:r>
      <w:r w:rsidR="00A05A24" w:rsidRPr="00C01837">
        <w:rPr>
          <w:rFonts w:asciiTheme="majorBidi" w:hAnsiTheme="majorBidi" w:cstheme="majorBidi"/>
          <w:i/>
          <w:iCs/>
          <w:lang w:val="en-GB"/>
        </w:rPr>
        <w:t>ː</w:t>
      </w:r>
      <w:r w:rsidR="005963AB" w:rsidRPr="00C01837">
        <w:rPr>
          <w:rFonts w:asciiTheme="majorBidi" w:hAnsiTheme="majorBidi" w:cstheme="majorBidi"/>
          <w:i/>
          <w:iCs/>
          <w:lang w:val="en-GB"/>
        </w:rPr>
        <w:t>d</w:t>
      </w:r>
      <w:proofErr w:type="spellEnd"/>
      <w:r w:rsidR="005963AB" w:rsidRPr="00C01837">
        <w:rPr>
          <w:rFonts w:asciiTheme="majorBidi" w:hAnsiTheme="majorBidi" w:cstheme="majorBidi"/>
          <w:i/>
          <w:iCs/>
          <w:lang w:val="en-GB"/>
        </w:rPr>
        <w:t xml:space="preserve">, 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 xml:space="preserve">and </w:t>
      </w:r>
      <w:r w:rsidR="005963AB" w:rsidRPr="00C01837">
        <w:rPr>
          <w:rFonts w:asciiTheme="majorBidi" w:hAnsiTheme="majorBidi" w:cstheme="majorBidi"/>
          <w:i/>
          <w:iCs/>
          <w:lang w:val="en-GB"/>
        </w:rPr>
        <w:t>Ɂ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>ah</w:t>
      </w:r>
      <w:r w:rsidR="00636675" w:rsidRPr="00C01837">
        <w:rPr>
          <w:rFonts w:asciiTheme="majorBidi" w:hAnsiTheme="majorBidi" w:cstheme="majorBidi"/>
          <w:i/>
          <w:iCs/>
          <w:lang w:val="en-GB"/>
        </w:rPr>
        <w:t>-</w:t>
      </w:r>
      <w:r w:rsidR="005963AB" w:rsidRPr="00C01837">
        <w:rPr>
          <w:rFonts w:asciiTheme="majorBidi" w:hAnsiTheme="majorBidi" w:cstheme="majorBidi"/>
          <w:i/>
          <w:iCs/>
          <w:lang w:val="en-GB"/>
        </w:rPr>
        <w:t xml:space="preserve"> in Hijazi Arabic</w:t>
      </w:r>
      <w:r w:rsidR="00480FA4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3B6853" w:rsidRPr="00C01837">
        <w:rPr>
          <w:rFonts w:asciiTheme="majorBidi" w:hAnsiTheme="majorBidi" w:cstheme="majorBidi"/>
          <w:i/>
          <w:iCs/>
          <w:lang w:val="en-GB"/>
        </w:rPr>
        <w:t>(HA)</w:t>
      </w:r>
      <w:r w:rsidR="005963AB" w:rsidRPr="00C01837">
        <w:rPr>
          <w:rFonts w:asciiTheme="majorBidi" w:hAnsiTheme="majorBidi" w:cstheme="majorBidi"/>
          <w:i/>
          <w:iCs/>
          <w:lang w:val="en-GB"/>
        </w:rPr>
        <w:t>.</w:t>
      </w:r>
      <w:r w:rsidR="00BF45BC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3027E8" w:rsidRPr="00C01837">
        <w:rPr>
          <w:rFonts w:asciiTheme="majorBidi" w:hAnsiTheme="majorBidi" w:cstheme="majorBidi"/>
          <w:i/>
          <w:iCs/>
          <w:lang w:val="en-GB"/>
        </w:rPr>
        <w:t xml:space="preserve">It </w:t>
      </w:r>
      <w:r w:rsidR="00BF45BC" w:rsidRPr="00C01837">
        <w:rPr>
          <w:rFonts w:asciiTheme="majorBidi" w:hAnsiTheme="majorBidi" w:cstheme="majorBidi"/>
          <w:i/>
          <w:iCs/>
          <w:lang w:val="en-GB"/>
        </w:rPr>
        <w:t xml:space="preserve">argues that they are C-related particles located in different projections in the </w:t>
      </w:r>
      <w:r w:rsidR="00B801C9">
        <w:rPr>
          <w:rFonts w:asciiTheme="majorBidi" w:hAnsiTheme="majorBidi" w:cstheme="majorBidi"/>
          <w:i/>
          <w:iCs/>
          <w:lang w:val="en-GB"/>
        </w:rPr>
        <w:t>s</w:t>
      </w:r>
      <w:r w:rsidR="003027E8" w:rsidRPr="00C01837">
        <w:rPr>
          <w:rFonts w:asciiTheme="majorBidi" w:hAnsiTheme="majorBidi" w:cstheme="majorBidi"/>
          <w:i/>
          <w:iCs/>
          <w:lang w:val="en-GB"/>
        </w:rPr>
        <w:t>plit C-system</w:t>
      </w:r>
      <w:r w:rsidR="00D10A84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6C49DD" w:rsidRPr="00C01837">
        <w:rPr>
          <w:rFonts w:asciiTheme="majorBidi" w:hAnsiTheme="majorBidi" w:cstheme="majorBidi"/>
          <w:i/>
          <w:iCs/>
          <w:lang w:val="en-GB"/>
        </w:rPr>
        <w:t>in the sense of</w:t>
      </w:r>
      <w:r w:rsidR="00D10A84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="00D10A84" w:rsidRPr="00C01837">
        <w:rPr>
          <w:rFonts w:asciiTheme="majorBidi" w:hAnsiTheme="majorBidi" w:cstheme="majorBidi"/>
          <w:i/>
          <w:iCs/>
          <w:lang w:val="en-GB"/>
        </w:rPr>
        <w:t>Rizzi</w:t>
      </w:r>
      <w:proofErr w:type="spellEnd"/>
      <w:r w:rsidR="00D10A84" w:rsidRPr="00C01837">
        <w:rPr>
          <w:rFonts w:asciiTheme="majorBidi" w:hAnsiTheme="majorBidi" w:cstheme="majorBidi"/>
          <w:i/>
          <w:iCs/>
          <w:lang w:val="en-GB"/>
        </w:rPr>
        <w:t xml:space="preserve"> (1997) </w:t>
      </w:r>
      <w:r w:rsidR="003027E8" w:rsidRPr="00C01837">
        <w:rPr>
          <w:rFonts w:asciiTheme="majorBidi" w:hAnsiTheme="majorBidi" w:cstheme="majorBidi"/>
          <w:i/>
          <w:iCs/>
          <w:lang w:val="en-GB"/>
        </w:rPr>
        <w:t xml:space="preserve">and </w:t>
      </w:r>
      <w:proofErr w:type="spellStart"/>
      <w:r w:rsidR="006C49DD" w:rsidRPr="00C01837">
        <w:rPr>
          <w:rFonts w:asciiTheme="majorBidi" w:hAnsiTheme="majorBidi" w:cstheme="majorBidi"/>
          <w:i/>
          <w:iCs/>
        </w:rPr>
        <w:t>Frascarelli</w:t>
      </w:r>
      <w:proofErr w:type="spellEnd"/>
      <w:r w:rsidR="006C49DD" w:rsidRPr="00C01837">
        <w:rPr>
          <w:rFonts w:asciiTheme="majorBidi" w:hAnsiTheme="majorBidi" w:cstheme="majorBidi"/>
          <w:i/>
          <w:iCs/>
        </w:rPr>
        <w:t xml:space="preserve"> </w:t>
      </w:r>
      <w:r w:rsidR="007435A3">
        <w:rPr>
          <w:rFonts w:asciiTheme="majorBidi" w:hAnsiTheme="majorBidi" w:cstheme="majorBidi"/>
          <w:i/>
          <w:iCs/>
        </w:rPr>
        <w:t>&amp;</w:t>
      </w:r>
      <w:r w:rsidR="006C49DD" w:rsidRPr="00C01837">
        <w:rPr>
          <w:rFonts w:asciiTheme="majorBidi" w:hAnsiTheme="majorBidi" w:cstheme="majorBidi"/>
          <w:i/>
          <w:iCs/>
        </w:rPr>
        <w:t xml:space="preserve"> </w:t>
      </w:r>
      <w:proofErr w:type="spellStart"/>
      <w:r w:rsidR="006C49DD" w:rsidRPr="00C01837">
        <w:rPr>
          <w:rFonts w:asciiTheme="majorBidi" w:hAnsiTheme="majorBidi" w:cstheme="majorBidi"/>
          <w:i/>
          <w:iCs/>
        </w:rPr>
        <w:t>Hinterhölzl</w:t>
      </w:r>
      <w:proofErr w:type="spellEnd"/>
      <w:r w:rsidR="006C49DD" w:rsidRPr="00C01837">
        <w:rPr>
          <w:rFonts w:asciiTheme="majorBidi" w:hAnsiTheme="majorBidi" w:cstheme="majorBidi"/>
          <w:i/>
          <w:iCs/>
        </w:rPr>
        <w:t xml:space="preserve"> (2007)</w:t>
      </w:r>
      <w:r w:rsidR="00BF45BC" w:rsidRPr="00C01837">
        <w:rPr>
          <w:rFonts w:asciiTheme="majorBidi" w:hAnsiTheme="majorBidi" w:cstheme="majorBidi"/>
          <w:i/>
          <w:iCs/>
          <w:lang w:val="en-GB"/>
        </w:rPr>
        <w:t>.</w:t>
      </w:r>
      <w:r w:rsidR="003B6853" w:rsidRPr="00C01837">
        <w:rPr>
          <w:rFonts w:asciiTheme="majorBidi" w:hAnsiTheme="majorBidi" w:cstheme="majorBidi"/>
          <w:i/>
          <w:iCs/>
          <w:lang w:val="en-GB"/>
        </w:rPr>
        <w:t xml:space="preserve"> T</w:t>
      </w:r>
      <w:r w:rsidR="00BF45BC" w:rsidRPr="00C01837">
        <w:rPr>
          <w:rFonts w:asciiTheme="majorBidi" w:hAnsiTheme="majorBidi" w:cstheme="majorBidi"/>
          <w:i/>
          <w:iCs/>
          <w:lang w:val="en-GB"/>
        </w:rPr>
        <w:t xml:space="preserve">ara </w:t>
      </w:r>
      <w:r w:rsidR="003B6853" w:rsidRPr="00C01837">
        <w:rPr>
          <w:rFonts w:asciiTheme="majorBidi" w:hAnsiTheme="majorBidi" w:cstheme="majorBidi"/>
          <w:i/>
          <w:iCs/>
          <w:lang w:val="en-GB"/>
        </w:rPr>
        <w:t xml:space="preserve">is a particle heading </w:t>
      </w:r>
      <w:r w:rsidR="006C49DD" w:rsidRPr="00C01837">
        <w:rPr>
          <w:rFonts w:asciiTheme="majorBidi" w:hAnsiTheme="majorBidi" w:cstheme="majorBidi"/>
          <w:i/>
          <w:iCs/>
          <w:lang w:val="en-GB"/>
        </w:rPr>
        <w:t>the F</w:t>
      </w:r>
      <w:r w:rsidR="00BF45BC" w:rsidRPr="00C01837">
        <w:rPr>
          <w:rFonts w:asciiTheme="majorBidi" w:hAnsiTheme="majorBidi" w:cstheme="majorBidi"/>
          <w:i/>
          <w:iCs/>
          <w:lang w:val="en-GB"/>
        </w:rPr>
        <w:t xml:space="preserve">ocus </w:t>
      </w:r>
      <w:r w:rsidR="006C49DD" w:rsidRPr="00C01837">
        <w:rPr>
          <w:rFonts w:asciiTheme="majorBidi" w:hAnsiTheme="majorBidi" w:cstheme="majorBidi"/>
          <w:i/>
          <w:iCs/>
          <w:lang w:val="en-GB"/>
        </w:rPr>
        <w:t>Phrase</w:t>
      </w:r>
      <w:r w:rsidR="005E4A1E" w:rsidRPr="00C01837">
        <w:rPr>
          <w:rFonts w:asciiTheme="majorBidi" w:hAnsiTheme="majorBidi" w:cstheme="majorBidi"/>
          <w:i/>
          <w:iCs/>
          <w:lang w:val="en-GB"/>
        </w:rPr>
        <w:t xml:space="preserve"> (</w:t>
      </w:r>
      <w:proofErr w:type="spellStart"/>
      <w:r w:rsidR="005E4A1E" w:rsidRPr="00C01837">
        <w:rPr>
          <w:rFonts w:asciiTheme="majorBidi" w:hAnsiTheme="majorBidi" w:cstheme="majorBidi"/>
          <w:i/>
          <w:iCs/>
          <w:lang w:val="en-GB"/>
        </w:rPr>
        <w:t>FocP</w:t>
      </w:r>
      <w:proofErr w:type="spellEnd"/>
      <w:r w:rsidR="005E4A1E" w:rsidRPr="00C01837">
        <w:rPr>
          <w:rFonts w:asciiTheme="majorBidi" w:hAnsiTheme="majorBidi" w:cstheme="majorBidi"/>
          <w:i/>
          <w:iCs/>
          <w:lang w:val="en-GB"/>
        </w:rPr>
        <w:t>)</w:t>
      </w:r>
      <w:r w:rsidR="006C49DD" w:rsidRPr="00C01837">
        <w:rPr>
          <w:rFonts w:asciiTheme="majorBidi" w:hAnsiTheme="majorBidi" w:cstheme="majorBidi"/>
          <w:i/>
          <w:iCs/>
          <w:lang w:val="en-GB"/>
        </w:rPr>
        <w:t xml:space="preserve">. </w:t>
      </w:r>
      <w:proofErr w:type="spellStart"/>
      <w:r w:rsidR="006C49DD" w:rsidRPr="00C01837">
        <w:rPr>
          <w:rFonts w:asciiTheme="majorBidi" w:hAnsiTheme="majorBidi" w:cstheme="majorBidi"/>
          <w:i/>
          <w:iCs/>
          <w:lang w:val="en-GB"/>
        </w:rPr>
        <w:t>ʕa</w:t>
      </w:r>
      <w:r w:rsidR="00A05A24" w:rsidRPr="00C01837">
        <w:rPr>
          <w:rFonts w:asciiTheme="majorBidi" w:hAnsiTheme="majorBidi" w:cstheme="majorBidi"/>
          <w:i/>
          <w:iCs/>
          <w:lang w:val="en-GB"/>
        </w:rPr>
        <w:t>ː</w:t>
      </w:r>
      <w:r w:rsidR="006C49DD" w:rsidRPr="00C01837">
        <w:rPr>
          <w:rFonts w:asciiTheme="majorBidi" w:hAnsiTheme="majorBidi" w:cstheme="majorBidi"/>
          <w:i/>
          <w:iCs/>
          <w:lang w:val="en-GB"/>
        </w:rPr>
        <w:t>d</w:t>
      </w:r>
      <w:proofErr w:type="spellEnd"/>
      <w:r w:rsidR="00CC4FF2" w:rsidRPr="00C01837">
        <w:rPr>
          <w:rFonts w:asciiTheme="majorBidi" w:hAnsiTheme="majorBidi" w:cstheme="majorBidi"/>
          <w:i/>
          <w:iCs/>
          <w:lang w:val="en-GB"/>
        </w:rPr>
        <w:t xml:space="preserve"> is a particle heading the Contrastive Topic Phrase</w:t>
      </w:r>
      <w:r w:rsidR="005E4A1E" w:rsidRPr="00C01837">
        <w:rPr>
          <w:rFonts w:asciiTheme="majorBidi" w:hAnsiTheme="majorBidi" w:cstheme="majorBidi"/>
          <w:i/>
          <w:iCs/>
          <w:lang w:val="en-GB"/>
        </w:rPr>
        <w:t xml:space="preserve"> (C-</w:t>
      </w:r>
      <w:proofErr w:type="spellStart"/>
      <w:r w:rsidR="005E4A1E" w:rsidRPr="00C01837">
        <w:rPr>
          <w:rFonts w:asciiTheme="majorBidi" w:hAnsiTheme="majorBidi" w:cstheme="majorBidi"/>
          <w:i/>
          <w:iCs/>
          <w:lang w:val="en-GB"/>
        </w:rPr>
        <w:t>TopP</w:t>
      </w:r>
      <w:proofErr w:type="spellEnd"/>
      <w:r w:rsidR="005E4A1E" w:rsidRPr="00C01837">
        <w:rPr>
          <w:rFonts w:asciiTheme="majorBidi" w:hAnsiTheme="majorBidi" w:cstheme="majorBidi"/>
          <w:i/>
          <w:iCs/>
          <w:lang w:val="en-GB"/>
        </w:rPr>
        <w:t>)</w:t>
      </w:r>
      <w:r w:rsidR="00CC4FF2" w:rsidRPr="00C01837">
        <w:rPr>
          <w:rFonts w:asciiTheme="majorBidi" w:hAnsiTheme="majorBidi" w:cstheme="majorBidi"/>
          <w:i/>
          <w:iCs/>
          <w:lang w:val="en-GB"/>
        </w:rPr>
        <w:t>. Ɂ</w:t>
      </w:r>
      <w:r w:rsidR="005644A4" w:rsidRPr="00C01837">
        <w:rPr>
          <w:rFonts w:asciiTheme="majorBidi" w:hAnsiTheme="majorBidi" w:cstheme="majorBidi"/>
          <w:i/>
          <w:iCs/>
          <w:lang w:val="en-GB"/>
        </w:rPr>
        <w:t>ah</w:t>
      </w:r>
      <w:r w:rsidR="00636675" w:rsidRPr="00C01837">
        <w:rPr>
          <w:rFonts w:asciiTheme="majorBidi" w:hAnsiTheme="majorBidi" w:cstheme="majorBidi"/>
          <w:i/>
          <w:iCs/>
          <w:lang w:val="en-GB"/>
        </w:rPr>
        <w:t>-</w:t>
      </w:r>
      <w:r w:rsidR="00CC4FF2" w:rsidRPr="00C01837">
        <w:rPr>
          <w:rFonts w:asciiTheme="majorBidi" w:hAnsiTheme="majorBidi" w:cstheme="majorBidi"/>
          <w:i/>
          <w:iCs/>
          <w:lang w:val="en-GB"/>
        </w:rPr>
        <w:t xml:space="preserve"> is a particle </w:t>
      </w:r>
      <w:r w:rsidR="002C5A46" w:rsidRPr="00C01837">
        <w:rPr>
          <w:rFonts w:asciiTheme="majorBidi" w:hAnsiTheme="majorBidi" w:cstheme="majorBidi"/>
          <w:i/>
          <w:iCs/>
          <w:lang w:val="en-GB"/>
        </w:rPr>
        <w:t xml:space="preserve">that forms a constituent merged in </w:t>
      </w:r>
      <w:r w:rsidR="00CC4FF2" w:rsidRPr="00C01837">
        <w:rPr>
          <w:rFonts w:asciiTheme="majorBidi" w:hAnsiTheme="majorBidi" w:cstheme="majorBidi"/>
          <w:i/>
          <w:iCs/>
          <w:lang w:val="en-GB"/>
        </w:rPr>
        <w:t xml:space="preserve">the </w:t>
      </w:r>
      <w:r w:rsidR="005E4A1E" w:rsidRPr="00C01837">
        <w:rPr>
          <w:rFonts w:asciiTheme="majorBidi" w:hAnsiTheme="majorBidi" w:cstheme="majorBidi"/>
          <w:i/>
          <w:iCs/>
          <w:lang w:val="en-GB"/>
        </w:rPr>
        <w:t>Shifting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 xml:space="preserve"> Topic Phrase</w:t>
      </w:r>
      <w:r w:rsidR="005E4A1E" w:rsidRPr="00C01837">
        <w:rPr>
          <w:rFonts w:asciiTheme="majorBidi" w:hAnsiTheme="majorBidi" w:cstheme="majorBidi"/>
          <w:i/>
          <w:iCs/>
          <w:lang w:val="en-GB"/>
        </w:rPr>
        <w:t xml:space="preserve"> (S-</w:t>
      </w:r>
      <w:proofErr w:type="spellStart"/>
      <w:r w:rsidR="005E4A1E" w:rsidRPr="00C01837">
        <w:rPr>
          <w:rFonts w:asciiTheme="majorBidi" w:hAnsiTheme="majorBidi" w:cstheme="majorBidi"/>
          <w:i/>
          <w:iCs/>
          <w:lang w:val="en-GB"/>
        </w:rPr>
        <w:t>TopP</w:t>
      </w:r>
      <w:proofErr w:type="spellEnd"/>
      <w:r w:rsidR="005E4A1E" w:rsidRPr="00C01837">
        <w:rPr>
          <w:rFonts w:asciiTheme="majorBidi" w:hAnsiTheme="majorBidi" w:cstheme="majorBidi"/>
          <w:i/>
          <w:iCs/>
          <w:lang w:val="en-GB"/>
        </w:rPr>
        <w:t>)</w:t>
      </w:r>
      <w:r w:rsidR="00CC4FF2" w:rsidRPr="00C01837">
        <w:rPr>
          <w:rFonts w:asciiTheme="majorBidi" w:hAnsiTheme="majorBidi" w:cstheme="majorBidi"/>
          <w:i/>
          <w:iCs/>
          <w:lang w:val="en-GB"/>
        </w:rPr>
        <w:t xml:space="preserve">. 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 xml:space="preserve">Evidence is provided 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 xml:space="preserve">based on their 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>semantic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>s and syntax</w:t>
      </w:r>
      <w:r w:rsidR="00F537A8" w:rsidRPr="00C01837">
        <w:rPr>
          <w:rFonts w:asciiTheme="majorBidi" w:hAnsiTheme="majorBidi" w:cstheme="majorBidi"/>
          <w:i/>
          <w:iCs/>
          <w:lang w:val="en-GB"/>
        </w:rPr>
        <w:t xml:space="preserve">. </w:t>
      </w:r>
      <w:r w:rsidR="006E1D96" w:rsidRPr="00C01837">
        <w:rPr>
          <w:rFonts w:asciiTheme="majorBidi" w:hAnsiTheme="majorBidi" w:cstheme="majorBidi"/>
          <w:i/>
          <w:iCs/>
          <w:lang w:val="en-GB"/>
        </w:rPr>
        <w:t>Semantically,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 xml:space="preserve"> both</w:t>
      </w:r>
      <w:r w:rsidR="006E1D96" w:rsidRPr="00C01837">
        <w:rPr>
          <w:rFonts w:asciiTheme="majorBidi" w:hAnsiTheme="majorBidi" w:cstheme="majorBidi"/>
          <w:i/>
          <w:iCs/>
          <w:lang w:val="en-GB"/>
        </w:rPr>
        <w:t xml:space="preserve"> tara and </w:t>
      </w:r>
      <w:proofErr w:type="spellStart"/>
      <w:r w:rsidR="006E1D96" w:rsidRPr="00C01837">
        <w:rPr>
          <w:rFonts w:asciiTheme="majorBidi" w:hAnsiTheme="majorBidi" w:cstheme="majorBidi"/>
          <w:i/>
          <w:iCs/>
          <w:lang w:val="en-GB"/>
        </w:rPr>
        <w:t>ʕa</w:t>
      </w:r>
      <w:r w:rsidR="00A05A24" w:rsidRPr="00C01837">
        <w:rPr>
          <w:rFonts w:asciiTheme="majorBidi" w:hAnsiTheme="majorBidi" w:cstheme="majorBidi"/>
          <w:i/>
          <w:iCs/>
          <w:lang w:val="en-GB"/>
        </w:rPr>
        <w:t>ː</w:t>
      </w:r>
      <w:r w:rsidR="006E1D96" w:rsidRPr="00C01837">
        <w:rPr>
          <w:rFonts w:asciiTheme="majorBidi" w:hAnsiTheme="majorBidi" w:cstheme="majorBidi"/>
          <w:i/>
          <w:iCs/>
          <w:lang w:val="en-GB"/>
        </w:rPr>
        <w:t>d</w:t>
      </w:r>
      <w:proofErr w:type="spellEnd"/>
      <w:r w:rsidR="006E1D96" w:rsidRPr="00C01837">
        <w:rPr>
          <w:rFonts w:asciiTheme="majorBidi" w:hAnsiTheme="majorBidi" w:cstheme="majorBidi"/>
          <w:i/>
          <w:iCs/>
          <w:lang w:val="en-GB"/>
        </w:rPr>
        <w:t xml:space="preserve"> evoke a contrastive interpretation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 xml:space="preserve"> marking an entity as contrasted focus and topic, respectively. On the other hand</w:t>
      </w:r>
      <w:r w:rsidR="00496753" w:rsidRPr="00C01837">
        <w:rPr>
          <w:rFonts w:asciiTheme="majorBidi" w:hAnsiTheme="majorBidi" w:cstheme="majorBidi"/>
          <w:i/>
          <w:iCs/>
          <w:lang w:val="en-GB"/>
        </w:rPr>
        <w:t xml:space="preserve">, 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 xml:space="preserve">Ɂah- marks an entity as a main topic that the discourse is about. Syntactically, the </w:t>
      </w:r>
      <w:r w:rsidR="002F27FB" w:rsidRPr="00C01837">
        <w:rPr>
          <w:rFonts w:asciiTheme="majorBidi" w:hAnsiTheme="majorBidi" w:cstheme="majorBidi"/>
          <w:i/>
          <w:iCs/>
          <w:lang w:val="en-GB"/>
        </w:rPr>
        <w:t xml:space="preserve">three 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>particles</w:t>
      </w:r>
      <w:r w:rsidR="00D7449D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2F27FB" w:rsidRPr="00C01837">
        <w:rPr>
          <w:rFonts w:asciiTheme="majorBidi" w:hAnsiTheme="majorBidi" w:cstheme="majorBidi"/>
          <w:i/>
          <w:iCs/>
          <w:lang w:val="en-GB"/>
        </w:rPr>
        <w:t xml:space="preserve">differ in their </w:t>
      </w:r>
      <w:r w:rsidR="00915EEA" w:rsidRPr="00C01837">
        <w:rPr>
          <w:rFonts w:asciiTheme="majorBidi" w:hAnsiTheme="majorBidi" w:cstheme="majorBidi"/>
          <w:i/>
          <w:iCs/>
          <w:lang w:val="en-GB"/>
        </w:rPr>
        <w:t xml:space="preserve">compatibility with </w:t>
      </w:r>
      <w:r w:rsidR="009615C9" w:rsidRPr="00C01837">
        <w:rPr>
          <w:rFonts w:asciiTheme="majorBidi" w:hAnsiTheme="majorBidi" w:cstheme="majorBidi"/>
          <w:i/>
          <w:iCs/>
          <w:lang w:val="en-GB"/>
        </w:rPr>
        <w:t>focussed constructions</w:t>
      </w:r>
      <w:r w:rsidR="002F27FB" w:rsidRPr="00C01837">
        <w:rPr>
          <w:rFonts w:asciiTheme="majorBidi" w:hAnsiTheme="majorBidi" w:cstheme="majorBidi"/>
          <w:i/>
          <w:iCs/>
          <w:lang w:val="en-GB"/>
        </w:rPr>
        <w:t xml:space="preserve">, their </w:t>
      </w:r>
      <w:r w:rsidR="002F7A7A" w:rsidRPr="00C01837">
        <w:rPr>
          <w:rFonts w:asciiTheme="majorBidi" w:hAnsiTheme="majorBidi" w:cstheme="majorBidi"/>
          <w:i/>
          <w:iCs/>
          <w:lang w:val="en-GB"/>
        </w:rPr>
        <w:t>compatibility</w:t>
      </w:r>
      <w:r w:rsidR="002F27FB" w:rsidRPr="00C01837">
        <w:rPr>
          <w:rFonts w:asciiTheme="majorBidi" w:hAnsiTheme="majorBidi" w:cstheme="majorBidi"/>
          <w:i/>
          <w:iCs/>
          <w:lang w:val="en-GB"/>
        </w:rPr>
        <w:t xml:space="preserve"> with </w:t>
      </w:r>
      <w:r w:rsidR="00847271" w:rsidRPr="00C01837">
        <w:rPr>
          <w:rFonts w:asciiTheme="majorBidi" w:hAnsiTheme="majorBidi" w:cstheme="majorBidi"/>
          <w:i/>
          <w:iCs/>
          <w:lang w:val="en-GB"/>
        </w:rPr>
        <w:t>S-Top</w:t>
      </w:r>
      <w:r w:rsidR="00DA15AE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8B5E71" w:rsidRPr="00C01837">
        <w:rPr>
          <w:rFonts w:asciiTheme="majorBidi" w:hAnsiTheme="majorBidi" w:cstheme="majorBidi"/>
          <w:i/>
          <w:iCs/>
          <w:lang w:val="en-GB"/>
        </w:rPr>
        <w:t xml:space="preserve">marking </w:t>
      </w:r>
      <w:r w:rsidR="00475055" w:rsidRPr="00C01837">
        <w:rPr>
          <w:rFonts w:asciiTheme="majorBidi" w:hAnsiTheme="majorBidi" w:cstheme="majorBidi"/>
          <w:i/>
          <w:iCs/>
          <w:lang w:val="en-GB"/>
        </w:rPr>
        <w:t xml:space="preserve">expressions, </w:t>
      </w:r>
      <w:r w:rsidR="004551A5" w:rsidRPr="00C01837">
        <w:rPr>
          <w:rFonts w:asciiTheme="majorBidi" w:hAnsiTheme="majorBidi" w:cstheme="majorBidi"/>
          <w:i/>
          <w:iCs/>
          <w:lang w:val="en-GB"/>
        </w:rPr>
        <w:t xml:space="preserve">their ability to occur in embedded clauses, </w:t>
      </w:r>
      <w:r w:rsidR="00475055" w:rsidRPr="00C01837">
        <w:rPr>
          <w:rFonts w:asciiTheme="majorBidi" w:hAnsiTheme="majorBidi" w:cstheme="majorBidi"/>
          <w:i/>
          <w:iCs/>
          <w:lang w:val="en-GB"/>
        </w:rPr>
        <w:t>and their</w:t>
      </w:r>
      <w:r w:rsidR="000E583F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4551A5" w:rsidRPr="00C01837">
        <w:rPr>
          <w:rFonts w:asciiTheme="majorBidi" w:hAnsiTheme="majorBidi" w:cstheme="majorBidi"/>
          <w:i/>
          <w:iCs/>
          <w:lang w:val="en-GB"/>
        </w:rPr>
        <w:t>syntactic position</w:t>
      </w:r>
      <w:r w:rsidR="008211C6" w:rsidRPr="00C01837">
        <w:rPr>
          <w:rFonts w:asciiTheme="majorBidi" w:hAnsiTheme="majorBidi" w:cstheme="majorBidi"/>
          <w:i/>
          <w:iCs/>
          <w:lang w:val="en-GB"/>
        </w:rPr>
        <w:t>s</w:t>
      </w:r>
      <w:r w:rsidR="004551A5" w:rsidRPr="00C01837">
        <w:rPr>
          <w:rFonts w:asciiTheme="majorBidi" w:hAnsiTheme="majorBidi" w:cstheme="majorBidi"/>
          <w:i/>
          <w:iCs/>
          <w:lang w:val="en-GB"/>
        </w:rPr>
        <w:t xml:space="preserve"> relative to</w:t>
      </w:r>
      <w:r w:rsidR="000E583F" w:rsidRPr="00C01837">
        <w:rPr>
          <w:rFonts w:asciiTheme="majorBidi" w:hAnsiTheme="majorBidi" w:cstheme="majorBidi"/>
          <w:i/>
          <w:iCs/>
          <w:lang w:val="en-GB"/>
        </w:rPr>
        <w:t xml:space="preserve"> each other.</w:t>
      </w:r>
      <w:r w:rsidR="00BD6609" w:rsidRPr="00C01837">
        <w:rPr>
          <w:rFonts w:asciiTheme="majorBidi" w:hAnsiTheme="majorBidi" w:cstheme="majorBidi"/>
          <w:i/>
          <w:iCs/>
          <w:lang w:val="en-GB"/>
        </w:rPr>
        <w:t xml:space="preserve"> Having analysed the three 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 xml:space="preserve">particles, the paper proposes a </w:t>
      </w:r>
      <w:r w:rsidR="00FB1AB3">
        <w:rPr>
          <w:rFonts w:asciiTheme="majorBidi" w:hAnsiTheme="majorBidi" w:cstheme="majorBidi"/>
          <w:i/>
          <w:iCs/>
          <w:lang w:val="en-GB"/>
        </w:rPr>
        <w:t>distinctive property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 xml:space="preserve"> between </w:t>
      </w:r>
      <w:r w:rsidR="0075573F" w:rsidRPr="00C01837">
        <w:rPr>
          <w:rFonts w:asciiTheme="majorBidi" w:hAnsiTheme="majorBidi" w:cstheme="majorBidi"/>
          <w:i/>
          <w:iCs/>
          <w:lang w:val="en-GB"/>
        </w:rPr>
        <w:t>Focus (</w:t>
      </w:r>
      <w:proofErr w:type="spellStart"/>
      <w:r w:rsidR="00B0468D" w:rsidRPr="00C01837">
        <w:rPr>
          <w:rFonts w:asciiTheme="majorBidi" w:hAnsiTheme="majorBidi" w:cstheme="majorBidi"/>
          <w:i/>
          <w:iCs/>
          <w:lang w:val="en-GB"/>
        </w:rPr>
        <w:t>Foc</w:t>
      </w:r>
      <w:proofErr w:type="spellEnd"/>
      <w:r w:rsidR="0075573F" w:rsidRPr="00C01837">
        <w:rPr>
          <w:rFonts w:asciiTheme="majorBidi" w:hAnsiTheme="majorBidi" w:cstheme="majorBidi"/>
          <w:i/>
          <w:iCs/>
          <w:lang w:val="en-GB"/>
        </w:rPr>
        <w:t xml:space="preserve">) 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 xml:space="preserve">and </w:t>
      </w:r>
      <w:r w:rsidR="0075573F" w:rsidRPr="00C01837">
        <w:rPr>
          <w:rFonts w:asciiTheme="majorBidi" w:hAnsiTheme="majorBidi" w:cstheme="majorBidi"/>
          <w:i/>
          <w:iCs/>
          <w:lang w:val="en-GB"/>
        </w:rPr>
        <w:t>Topic (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>Top</w:t>
      </w:r>
      <w:r w:rsidR="0075573F" w:rsidRPr="00C01837">
        <w:rPr>
          <w:rFonts w:asciiTheme="majorBidi" w:hAnsiTheme="majorBidi" w:cstheme="majorBidi"/>
          <w:i/>
          <w:iCs/>
          <w:lang w:val="en-GB"/>
        </w:rPr>
        <w:t>) heads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 xml:space="preserve"> with respect to the edge feature. While the phonetically overt Foc</w:t>
      </w:r>
      <w:r w:rsidR="00B0468D" w:rsidRPr="00C01837">
        <w:rPr>
          <w:rFonts w:asciiTheme="majorBidi" w:hAnsiTheme="majorBidi" w:cstheme="majorBidi"/>
          <w:i/>
          <w:iCs/>
          <w:vertAlign w:val="superscript"/>
          <w:lang w:val="en-GB"/>
        </w:rPr>
        <w:t>0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 xml:space="preserve"> tara seems to have no edge feature that triggers the move of the focussed element to [Spec, </w:t>
      </w:r>
      <w:proofErr w:type="spellStart"/>
      <w:r w:rsidR="00B0468D" w:rsidRPr="00C01837">
        <w:rPr>
          <w:rFonts w:asciiTheme="majorBidi" w:hAnsiTheme="majorBidi" w:cstheme="majorBidi"/>
          <w:i/>
          <w:iCs/>
          <w:lang w:val="en-GB"/>
        </w:rPr>
        <w:t>FocP</w:t>
      </w:r>
      <w:proofErr w:type="spellEnd"/>
      <w:r w:rsidR="00B0468D" w:rsidRPr="00C01837">
        <w:rPr>
          <w:rFonts w:asciiTheme="majorBidi" w:hAnsiTheme="majorBidi" w:cstheme="majorBidi"/>
          <w:i/>
          <w:iCs/>
          <w:lang w:val="en-GB"/>
        </w:rPr>
        <w:t>], both C-Top</w:t>
      </w:r>
      <w:r w:rsidR="00B0468D" w:rsidRPr="00C01837">
        <w:rPr>
          <w:rFonts w:asciiTheme="majorBidi" w:hAnsiTheme="majorBidi" w:cstheme="majorBidi"/>
          <w:i/>
          <w:iCs/>
          <w:vertAlign w:val="superscript"/>
          <w:lang w:val="en-GB"/>
        </w:rPr>
        <w:t>0</w:t>
      </w:r>
      <w:r w:rsidR="00B0468D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  <w:r w:rsidR="00EF6B57" w:rsidRPr="00C01837">
        <w:rPr>
          <w:rFonts w:asciiTheme="majorBidi" w:hAnsiTheme="majorBidi" w:cstheme="majorBidi"/>
          <w:i/>
          <w:iCs/>
          <w:lang w:val="en-GB"/>
        </w:rPr>
        <w:t>and S-Top</w:t>
      </w:r>
      <w:r w:rsidR="00EF6B57" w:rsidRPr="00C01837">
        <w:rPr>
          <w:rFonts w:asciiTheme="majorBidi" w:hAnsiTheme="majorBidi" w:cstheme="majorBidi"/>
          <w:i/>
          <w:iCs/>
          <w:vertAlign w:val="superscript"/>
          <w:lang w:val="en-GB"/>
        </w:rPr>
        <w:t>0</w:t>
      </w:r>
      <w:r w:rsidR="00EF6B57" w:rsidRPr="00C01837">
        <w:rPr>
          <w:rFonts w:asciiTheme="majorBidi" w:hAnsiTheme="majorBidi" w:cstheme="majorBidi"/>
          <w:i/>
          <w:iCs/>
          <w:lang w:val="en-GB"/>
        </w:rPr>
        <w:t xml:space="preserve"> motivate the marked constituent to merge/move to the </w:t>
      </w:r>
      <w:r w:rsidR="002205CF" w:rsidRPr="00C01837">
        <w:rPr>
          <w:rFonts w:asciiTheme="majorBidi" w:hAnsiTheme="majorBidi" w:cstheme="majorBidi"/>
          <w:i/>
          <w:iCs/>
          <w:lang w:val="en-GB"/>
        </w:rPr>
        <w:t>s</w:t>
      </w:r>
      <w:r w:rsidR="00EF6B57" w:rsidRPr="00C01837">
        <w:rPr>
          <w:rFonts w:asciiTheme="majorBidi" w:hAnsiTheme="majorBidi" w:cstheme="majorBidi"/>
          <w:i/>
          <w:iCs/>
          <w:lang w:val="en-GB"/>
        </w:rPr>
        <w:t>pecifier position.</w:t>
      </w:r>
      <w:r w:rsidR="00641E75" w:rsidRPr="00C01837">
        <w:rPr>
          <w:rFonts w:asciiTheme="majorBidi" w:hAnsiTheme="majorBidi" w:cstheme="majorBidi"/>
          <w:i/>
          <w:iCs/>
          <w:lang w:val="en-GB"/>
        </w:rPr>
        <w:t xml:space="preserve"> </w:t>
      </w:r>
    </w:p>
    <w:p w14:paraId="09EFCF9B" w14:textId="77777777" w:rsidR="00C01837" w:rsidRDefault="00C01837" w:rsidP="005D02ED">
      <w:pPr>
        <w:spacing w:after="0" w:line="240" w:lineRule="auto"/>
        <w:ind w:left="709" w:right="998"/>
        <w:rPr>
          <w:rFonts w:asciiTheme="majorBidi" w:hAnsiTheme="majorBidi" w:cstheme="majorBidi"/>
          <w:b/>
          <w:bCs/>
          <w:lang w:val="en-GB"/>
        </w:rPr>
      </w:pPr>
    </w:p>
    <w:p w14:paraId="4FFC31DE" w14:textId="77777777" w:rsidR="00CF5FAC" w:rsidRDefault="00A8448D" w:rsidP="00FB1AB3">
      <w:pPr>
        <w:spacing w:after="0" w:line="240" w:lineRule="auto"/>
        <w:ind w:left="709" w:right="998"/>
        <w:jc w:val="both"/>
        <w:rPr>
          <w:rFonts w:asciiTheme="majorBidi" w:hAnsiTheme="majorBidi" w:cstheme="majorBidi"/>
          <w:lang w:val="en-GB"/>
        </w:rPr>
      </w:pPr>
      <w:r w:rsidRPr="00C01837">
        <w:rPr>
          <w:rFonts w:asciiTheme="majorBidi" w:hAnsiTheme="majorBidi" w:cstheme="majorBidi"/>
          <w:b/>
          <w:bCs/>
          <w:lang w:val="en-GB"/>
        </w:rPr>
        <w:t>Keywords</w:t>
      </w:r>
      <w:r w:rsidRPr="002E7CF4">
        <w:rPr>
          <w:rFonts w:asciiTheme="majorBidi" w:hAnsiTheme="majorBidi" w:cstheme="majorBidi"/>
          <w:smallCaps/>
          <w:lang w:val="en-GB"/>
        </w:rPr>
        <w:t xml:space="preserve">: </w:t>
      </w:r>
      <w:r w:rsidRPr="00C01837">
        <w:rPr>
          <w:rFonts w:asciiTheme="majorBidi" w:hAnsiTheme="majorBidi" w:cstheme="majorBidi"/>
          <w:i/>
          <w:iCs/>
          <w:lang w:val="en-GB"/>
        </w:rPr>
        <w:t>CP-split domains, topic typology, left periphery, discourse particles, Hijazi Arabic</w:t>
      </w:r>
      <w:r w:rsidRPr="002E7CF4">
        <w:rPr>
          <w:rFonts w:asciiTheme="majorBidi" w:hAnsiTheme="majorBidi" w:cstheme="majorBidi"/>
          <w:lang w:val="en-GB"/>
        </w:rPr>
        <w:t xml:space="preserve">. </w:t>
      </w:r>
    </w:p>
    <w:p w14:paraId="1911F335" w14:textId="77777777" w:rsidR="005D02ED" w:rsidRDefault="005D02ED" w:rsidP="005D02ED">
      <w:pPr>
        <w:spacing w:after="0" w:line="240" w:lineRule="auto"/>
        <w:ind w:left="709" w:right="998"/>
        <w:rPr>
          <w:rFonts w:asciiTheme="majorBidi" w:hAnsiTheme="majorBidi" w:cstheme="majorBidi"/>
          <w:lang w:val="en-GB"/>
        </w:rPr>
      </w:pPr>
    </w:p>
    <w:p w14:paraId="60ABFEC2" w14:textId="77777777" w:rsidR="005D02ED" w:rsidRPr="002E7CF4" w:rsidRDefault="005D02ED" w:rsidP="005D02ED">
      <w:pPr>
        <w:spacing w:after="0" w:line="240" w:lineRule="auto"/>
        <w:ind w:left="709" w:right="998"/>
        <w:rPr>
          <w:rFonts w:asciiTheme="majorBidi" w:hAnsiTheme="majorBidi" w:cstheme="majorBidi"/>
          <w:lang w:val="en-GB"/>
        </w:rPr>
      </w:pPr>
    </w:p>
    <w:p w14:paraId="415955C2" w14:textId="77777777" w:rsidR="00E0739D" w:rsidRPr="005D02ED" w:rsidRDefault="005D02ED" w:rsidP="005D02ED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1</w:t>
      </w:r>
      <w:r w:rsidR="00C01837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D17FC0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Introduction</w:t>
      </w:r>
    </w:p>
    <w:p w14:paraId="1B3BC1EE" w14:textId="77777777" w:rsidR="00E0739D" w:rsidRPr="002E7CF4" w:rsidRDefault="00E0739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E8B81C1" w14:textId="77777777" w:rsidR="00873B39" w:rsidRDefault="00E26551" w:rsidP="007435A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Arabic (including Standard variet</w:t>
      </w:r>
      <w:r w:rsidR="00970DBD" w:rsidRPr="002E7CF4">
        <w:rPr>
          <w:rFonts w:asciiTheme="majorBidi" w:hAnsiTheme="majorBidi" w:cstheme="majorBidi"/>
          <w:sz w:val="24"/>
          <w:szCs w:val="24"/>
          <w:lang w:val="en-GB"/>
        </w:rPr>
        <w:t>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spoken dialects) is a well-known example of a language with C-particles</w:t>
      </w:r>
      <w:r w:rsidR="00D3385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75055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914AD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so-called </w:t>
      </w:r>
      <w:r w:rsidR="00914AD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914AD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inna</w:t>
      </w:r>
      <w:proofErr w:type="spellEnd"/>
      <w:r w:rsidR="00914AD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wa</w:t>
      </w:r>
      <w:proofErr w:type="spellEnd"/>
      <w:r w:rsidR="00C238B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xawatiha</w:t>
      </w:r>
      <w:proofErr w:type="spellEnd"/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C238BD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inna</w:t>
      </w:r>
      <w:proofErr w:type="spellEnd"/>
      <w:r w:rsidR="00C238B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</w:t>
      </w:r>
      <w:r w:rsidR="00C238B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14ADB" w:rsidRPr="002E7CF4">
        <w:rPr>
          <w:rFonts w:asciiTheme="majorBidi" w:hAnsiTheme="majorBidi" w:cstheme="majorBidi"/>
          <w:sz w:val="24"/>
          <w:szCs w:val="24"/>
          <w:lang w:val="en-GB"/>
        </w:rPr>
        <w:t>its sisters</w:t>
      </w:r>
      <w:r w:rsidR="00C238BD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 w:rsidR="00914ADB" w:rsidRPr="002E7CF4">
        <w:rPr>
          <w:rFonts w:asciiTheme="majorBidi" w:hAnsiTheme="majorBidi" w:cstheme="majorBidi"/>
          <w:sz w:val="24"/>
          <w:szCs w:val="24"/>
          <w:lang w:val="en-GB"/>
        </w:rPr>
        <w:t>) (see</w:t>
      </w:r>
      <w:r w:rsidR="00835BC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35BC8" w:rsidRPr="008C4799">
        <w:rPr>
          <w:rFonts w:ascii="Times New Roman" w:hAnsi="Times New Roman" w:cs="Times New Roman"/>
          <w:sz w:val="24"/>
          <w:szCs w:val="24"/>
        </w:rPr>
        <w:t xml:space="preserve">Ibn Aqil 1964; </w:t>
      </w:r>
      <w:r w:rsidR="00CF603B" w:rsidRPr="008C4799">
        <w:rPr>
          <w:rFonts w:ascii="Times New Roman" w:hAnsi="Times New Roman" w:cs="Times New Roman"/>
          <w:sz w:val="24"/>
          <w:szCs w:val="24"/>
        </w:rPr>
        <w:t>Ibn Jinni 1979</w:t>
      </w:r>
      <w:r w:rsidR="005B6F2C" w:rsidRPr="008C4799">
        <w:rPr>
          <w:rFonts w:ascii="Times New Roman" w:hAnsi="Times New Roman" w:cs="Times New Roman"/>
          <w:sz w:val="24"/>
          <w:szCs w:val="24"/>
        </w:rPr>
        <w:t>; Al-</w:t>
      </w:r>
      <w:proofErr w:type="spellStart"/>
      <w:r w:rsidR="005B6F2C" w:rsidRPr="008C4799">
        <w:rPr>
          <w:rFonts w:ascii="Times New Roman" w:hAnsi="Times New Roman" w:cs="Times New Roman"/>
          <w:sz w:val="24"/>
          <w:szCs w:val="24"/>
        </w:rPr>
        <w:t>Zajjaji</w:t>
      </w:r>
      <w:proofErr w:type="spellEnd"/>
      <w:r w:rsidR="005B6F2C" w:rsidRPr="008C4799">
        <w:rPr>
          <w:rFonts w:ascii="Times New Roman" w:hAnsi="Times New Roman" w:cs="Times New Roman"/>
          <w:sz w:val="24"/>
          <w:szCs w:val="24"/>
        </w:rPr>
        <w:t xml:space="preserve"> 1984</w:t>
      </w:r>
      <w:r w:rsidR="00835BC8" w:rsidRPr="008C4799">
        <w:rPr>
          <w:rFonts w:ascii="Times New Roman" w:hAnsi="Times New Roman" w:cs="Times New Roman"/>
          <w:sz w:val="24"/>
          <w:szCs w:val="24"/>
        </w:rPr>
        <w:t>)</w:t>
      </w:r>
      <w:r w:rsidRPr="008C479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F01E2" w:rsidRPr="002E7CF4">
        <w:rPr>
          <w:rFonts w:asciiTheme="majorBidi" w:hAnsiTheme="majorBidi" w:cstheme="majorBidi"/>
          <w:sz w:val="24"/>
          <w:szCs w:val="24"/>
          <w:lang w:val="en-GB"/>
        </w:rPr>
        <w:t>Although</w:t>
      </w:r>
      <w:r w:rsidR="00205B3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05B3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05B3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inna</w:t>
      </w:r>
      <w:proofErr w:type="spellEnd"/>
      <w:r w:rsidR="00205B3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</w:t>
      </w:r>
      <w:r w:rsidR="00275DE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4F01E2" w:rsidRPr="002E7CF4">
        <w:rPr>
          <w:rFonts w:asciiTheme="majorBidi" w:hAnsiTheme="majorBidi" w:cstheme="majorBidi"/>
          <w:sz w:val="24"/>
          <w:szCs w:val="24"/>
          <w:lang w:val="en-GB"/>
        </w:rPr>
        <w:t>most commonly discussed C-particle</w:t>
      </w:r>
      <w:r w:rsidR="00D57440" w:rsidRPr="002E7CF4">
        <w:rPr>
          <w:rFonts w:asciiTheme="majorBidi" w:hAnsiTheme="majorBidi" w:cstheme="majorBidi"/>
          <w:sz w:val="24"/>
          <w:szCs w:val="24"/>
          <w:lang w:val="en-GB"/>
        </w:rPr>
        <w:t>, other</w:t>
      </w:r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4F01E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</w:t>
      </w:r>
      <w:r w:rsidR="00D5744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lso licensed under certain syntactic and/or pragmatic conditions. </w:t>
      </w:r>
      <w:r w:rsidR="007D5A7B" w:rsidRPr="002E7CF4">
        <w:rPr>
          <w:rFonts w:asciiTheme="majorBidi" w:hAnsiTheme="majorBidi" w:cstheme="majorBidi"/>
          <w:sz w:val="24"/>
          <w:szCs w:val="24"/>
          <w:lang w:val="en-GB"/>
        </w:rPr>
        <w:t>Little attention has been paid to particles in the Arabic dialects whose syntactic stru</w:t>
      </w:r>
      <w:r w:rsidR="00DA3924" w:rsidRPr="002E7CF4">
        <w:rPr>
          <w:rFonts w:asciiTheme="majorBidi" w:hAnsiTheme="majorBidi" w:cstheme="majorBidi"/>
          <w:sz w:val="24"/>
          <w:szCs w:val="24"/>
          <w:lang w:val="en-GB"/>
        </w:rPr>
        <w:t>cture</w:t>
      </w:r>
      <w:r w:rsidR="0085569F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A392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still under-investigation</w:t>
      </w:r>
      <w:r w:rsidR="007D5A7B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F6423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75DE1" w:rsidRPr="002E7CF4">
        <w:rPr>
          <w:rFonts w:asciiTheme="majorBidi" w:hAnsiTheme="majorBidi" w:cstheme="majorBidi"/>
          <w:sz w:val="24"/>
          <w:szCs w:val="24"/>
          <w:lang w:val="en-GB"/>
        </w:rPr>
        <w:t>Except for very few attempts to locate discourse particles in the recent cartographic structure</w:t>
      </w:r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see </w:t>
      </w:r>
      <w:proofErr w:type="spellStart"/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>Alshamari</w:t>
      </w:r>
      <w:proofErr w:type="spellEnd"/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2017)</w:t>
      </w:r>
      <w:r w:rsidR="00275DE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>studies</w:t>
      </w:r>
      <w:r w:rsidR="005B65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f Arabic C-particles </w:t>
      </w:r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>analyse</w:t>
      </w:r>
      <w:r w:rsidR="005B65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m in a non-split-CP model, which is widely proven to be inadequate to capture the left-periphery</w:t>
      </w:r>
      <w:r w:rsidR="005A52C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r w:rsidR="00CF7CCD" w:rsidRPr="002E7CF4">
        <w:rPr>
          <w:rFonts w:asciiTheme="majorBidi" w:hAnsiTheme="majorBidi" w:cstheme="majorBidi"/>
          <w:sz w:val="24"/>
          <w:szCs w:val="24"/>
        </w:rPr>
        <w:t xml:space="preserve">Jarrah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="00CF7CCD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F7CCD" w:rsidRPr="002E7CF4">
        <w:rPr>
          <w:rFonts w:asciiTheme="majorBidi" w:hAnsiTheme="majorBidi" w:cstheme="majorBidi"/>
          <w:sz w:val="24"/>
          <w:szCs w:val="24"/>
        </w:rPr>
        <w:t>Alshamari</w:t>
      </w:r>
      <w:proofErr w:type="spellEnd"/>
      <w:r w:rsidR="00CF7CCD" w:rsidRPr="002E7CF4">
        <w:rPr>
          <w:rFonts w:asciiTheme="majorBidi" w:hAnsiTheme="majorBidi" w:cstheme="majorBidi"/>
          <w:sz w:val="24"/>
          <w:szCs w:val="24"/>
        </w:rPr>
        <w:t xml:space="preserve"> 2017</w:t>
      </w:r>
      <w:r w:rsidR="005A52C6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5B65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1B50DF" w:rsidRPr="002E7CF4">
        <w:rPr>
          <w:rFonts w:asciiTheme="majorBidi" w:hAnsiTheme="majorBidi" w:cstheme="majorBidi"/>
          <w:sz w:val="24"/>
          <w:szCs w:val="24"/>
          <w:lang w:val="en-GB"/>
        </w:rPr>
        <w:t>Cross-linguistically, t</w:t>
      </w:r>
      <w:r w:rsidR="005B65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re is an increasing </w:t>
      </w:r>
      <w:r w:rsidR="007607ED" w:rsidRPr="002E7CF4">
        <w:rPr>
          <w:rFonts w:asciiTheme="majorBidi" w:hAnsiTheme="majorBidi" w:cstheme="majorBidi"/>
          <w:sz w:val="24"/>
          <w:szCs w:val="24"/>
          <w:lang w:val="en-GB"/>
        </w:rPr>
        <w:t>interest</w:t>
      </w:r>
      <w:r w:rsidR="005B65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607E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 analyse </w:t>
      </w:r>
      <w:r w:rsidR="000941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iscourse particles. </w:t>
      </w:r>
      <w:r w:rsidR="00445795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7D68A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se elements are seen as windows </w:t>
      </w:r>
      <w:r w:rsidR="00D3385A" w:rsidRPr="002E7CF4">
        <w:rPr>
          <w:rFonts w:asciiTheme="majorBidi" w:hAnsiTheme="majorBidi" w:cstheme="majorBidi"/>
          <w:sz w:val="24"/>
          <w:szCs w:val="24"/>
          <w:lang w:val="en-GB"/>
        </w:rPr>
        <w:t>into</w:t>
      </w:r>
      <w:r w:rsidR="007D68A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structural hierarchy of the CP area in natural languages</w:t>
      </w:r>
      <w:r w:rsidR="00AF1CB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In Italian and Japanese, for example, discourse particles a</w:t>
      </w:r>
      <w:r w:rsidR="002B58B2" w:rsidRPr="002E7CF4">
        <w:rPr>
          <w:rFonts w:asciiTheme="majorBidi" w:hAnsiTheme="majorBidi" w:cstheme="majorBidi"/>
          <w:sz w:val="24"/>
          <w:szCs w:val="24"/>
          <w:lang w:val="en-GB"/>
        </w:rPr>
        <w:t>re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aken as evidence for splitting up the Force Phrase</w:t>
      </w:r>
      <w:r w:rsidR="00EB3BB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proofErr w:type="spellStart"/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ForceP</w:t>
      </w:r>
      <w:proofErr w:type="spellEnd"/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</w:t>
      </w:r>
      <w:r w:rsidR="00EB3BBB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proofErr w:type="spellStart"/>
      <w:r w:rsidR="00EB3BBB" w:rsidRPr="002E7CF4">
        <w:rPr>
          <w:rFonts w:asciiTheme="majorBidi" w:hAnsiTheme="majorBidi" w:cstheme="majorBidi"/>
          <w:sz w:val="24"/>
          <w:szCs w:val="24"/>
          <w:lang w:val="en-GB"/>
        </w:rPr>
        <w:t>Dohi</w:t>
      </w:r>
      <w:proofErr w:type="spellEnd"/>
      <w:r w:rsidR="00EB3BB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2020)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In North Hail Arabic, a variety of </w:t>
      </w:r>
      <w:proofErr w:type="spellStart"/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Najdi</w:t>
      </w:r>
      <w:proofErr w:type="spellEnd"/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abic, </w:t>
      </w:r>
      <w:proofErr w:type="spellStart"/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Alshamari</w:t>
      </w:r>
      <w:proofErr w:type="spellEnd"/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2017) analyses them as </w:t>
      </w:r>
      <w:r w:rsidR="00EB3BB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arking 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ifting 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ics (S-Top)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, C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ntrastive 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ics (C-Top)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, and F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miliar 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ics (F-Top)</w:t>
      </w:r>
      <w:r w:rsidR="00783474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83474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A3316" w:rsidRPr="002E7CF4">
        <w:rPr>
          <w:rFonts w:asciiTheme="majorBidi" w:hAnsiTheme="majorBidi" w:cstheme="majorBidi"/>
          <w:sz w:val="24"/>
          <w:szCs w:val="24"/>
        </w:rPr>
        <w:t>T</w:t>
      </w:r>
      <w:r w:rsidR="00757221" w:rsidRPr="002E7CF4">
        <w:rPr>
          <w:rFonts w:asciiTheme="majorBidi" w:hAnsiTheme="majorBidi" w:cstheme="majorBidi"/>
          <w:sz w:val="24"/>
          <w:szCs w:val="24"/>
        </w:rPr>
        <w:t xml:space="preserve">his paper </w:t>
      </w:r>
      <w:r w:rsidR="004C59B3" w:rsidRPr="002E7CF4">
        <w:rPr>
          <w:rFonts w:asciiTheme="majorBidi" w:hAnsiTheme="majorBidi" w:cstheme="majorBidi"/>
          <w:sz w:val="24"/>
          <w:szCs w:val="24"/>
        </w:rPr>
        <w:t>tackles discourse particle</w:t>
      </w:r>
      <w:r w:rsidR="00833EC9" w:rsidRPr="002E7CF4">
        <w:rPr>
          <w:rFonts w:asciiTheme="majorBidi" w:hAnsiTheme="majorBidi" w:cstheme="majorBidi"/>
          <w:sz w:val="24"/>
          <w:szCs w:val="24"/>
        </w:rPr>
        <w:t>s</w:t>
      </w:r>
      <w:r w:rsidR="004C59B3" w:rsidRPr="002E7CF4">
        <w:rPr>
          <w:rFonts w:asciiTheme="majorBidi" w:hAnsiTheme="majorBidi" w:cstheme="majorBidi"/>
          <w:sz w:val="24"/>
          <w:szCs w:val="24"/>
        </w:rPr>
        <w:t xml:space="preserve"> in another Arabic dialect, </w:t>
      </w:r>
      <w:r w:rsidR="00070396" w:rsidRPr="002E7CF4">
        <w:rPr>
          <w:rFonts w:asciiTheme="majorBidi" w:hAnsiTheme="majorBidi" w:cstheme="majorBidi"/>
          <w:sz w:val="24"/>
          <w:szCs w:val="24"/>
        </w:rPr>
        <w:t>namely</w:t>
      </w:r>
      <w:r w:rsidR="004C59B3" w:rsidRPr="002E7CF4">
        <w:rPr>
          <w:rFonts w:asciiTheme="majorBidi" w:hAnsiTheme="majorBidi" w:cstheme="majorBidi"/>
          <w:sz w:val="24"/>
          <w:szCs w:val="24"/>
        </w:rPr>
        <w:t xml:space="preserve"> Hijazi Arabic</w:t>
      </w:r>
      <w:r w:rsidR="00AC158F" w:rsidRPr="002E7CF4">
        <w:rPr>
          <w:rFonts w:asciiTheme="majorBidi" w:hAnsiTheme="majorBidi" w:cstheme="majorBidi"/>
          <w:sz w:val="24"/>
          <w:szCs w:val="24"/>
        </w:rPr>
        <w:t xml:space="preserve"> (HA)</w:t>
      </w:r>
      <w:r w:rsidR="004C59B3" w:rsidRPr="002E7CF4">
        <w:rPr>
          <w:rFonts w:asciiTheme="majorBidi" w:hAnsiTheme="majorBidi" w:cstheme="majorBidi"/>
          <w:sz w:val="24"/>
          <w:szCs w:val="24"/>
        </w:rPr>
        <w:t xml:space="preserve">, </w:t>
      </w:r>
      <w:r w:rsidR="00AB43A1" w:rsidRPr="002E7CF4">
        <w:rPr>
          <w:rFonts w:asciiTheme="majorBidi" w:hAnsiTheme="majorBidi" w:cstheme="majorBidi"/>
          <w:sz w:val="24"/>
          <w:szCs w:val="24"/>
        </w:rPr>
        <w:t>which constitutes</w:t>
      </w:r>
      <w:r w:rsidR="0081753F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E1FBE" w:rsidRPr="002E7CF4">
        <w:rPr>
          <w:rFonts w:asciiTheme="majorBidi" w:hAnsiTheme="majorBidi" w:cstheme="majorBidi"/>
          <w:sz w:val="24"/>
          <w:szCs w:val="24"/>
        </w:rPr>
        <w:t xml:space="preserve">one of three major 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Saudi Arabian </w:t>
      </w:r>
      <w:r w:rsidR="00FE1FBE" w:rsidRPr="002E7CF4">
        <w:rPr>
          <w:rFonts w:asciiTheme="majorBidi" w:hAnsiTheme="majorBidi" w:cstheme="majorBidi"/>
          <w:sz w:val="24"/>
          <w:szCs w:val="24"/>
        </w:rPr>
        <w:t>dialects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 and is </w:t>
      </w:r>
      <w:r w:rsidR="004C59B3" w:rsidRPr="002E7CF4">
        <w:rPr>
          <w:rFonts w:asciiTheme="majorBidi" w:hAnsiTheme="majorBidi" w:cstheme="majorBidi"/>
          <w:sz w:val="24"/>
          <w:szCs w:val="24"/>
        </w:rPr>
        <w:t xml:space="preserve">spoken </w:t>
      </w:r>
      <w:r w:rsidR="00D94CE2" w:rsidRPr="002E7CF4">
        <w:rPr>
          <w:rFonts w:asciiTheme="majorBidi" w:hAnsiTheme="majorBidi" w:cstheme="majorBidi"/>
          <w:sz w:val="24"/>
          <w:szCs w:val="24"/>
        </w:rPr>
        <w:t xml:space="preserve">in the Hijaz region (or </w:t>
      </w:r>
      <w:r w:rsidR="004C59B3" w:rsidRPr="002E7CF4">
        <w:rPr>
          <w:rFonts w:asciiTheme="majorBidi" w:hAnsiTheme="majorBidi" w:cstheme="majorBidi"/>
          <w:sz w:val="24"/>
          <w:szCs w:val="24"/>
        </w:rPr>
        <w:t xml:space="preserve">the western </w:t>
      </w:r>
      <w:r w:rsidR="00DF451B" w:rsidRPr="002E7CF4">
        <w:rPr>
          <w:rFonts w:asciiTheme="majorBidi" w:hAnsiTheme="majorBidi" w:cstheme="majorBidi"/>
          <w:sz w:val="24"/>
          <w:szCs w:val="24"/>
        </w:rPr>
        <w:t>coast</w:t>
      </w:r>
      <w:r w:rsidR="00AC158F" w:rsidRPr="002E7CF4">
        <w:rPr>
          <w:rFonts w:asciiTheme="majorBidi" w:hAnsiTheme="majorBidi" w:cstheme="majorBidi"/>
          <w:sz w:val="24"/>
          <w:szCs w:val="24"/>
        </w:rPr>
        <w:t xml:space="preserve"> of Saudi Arabia</w:t>
      </w:r>
      <w:r w:rsidR="00D94CE2" w:rsidRPr="002E7CF4">
        <w:rPr>
          <w:rFonts w:asciiTheme="majorBidi" w:hAnsiTheme="majorBidi" w:cstheme="majorBidi"/>
          <w:sz w:val="24"/>
          <w:szCs w:val="24"/>
        </w:rPr>
        <w:t>)</w:t>
      </w:r>
      <w:r w:rsidR="0081753F" w:rsidRPr="002E7CF4">
        <w:rPr>
          <w:rFonts w:asciiTheme="majorBidi" w:hAnsiTheme="majorBidi" w:cstheme="majorBidi"/>
          <w:sz w:val="24"/>
          <w:szCs w:val="24"/>
        </w:rPr>
        <w:t xml:space="preserve"> including Jeddah, Taif, and the holy cities of Makkah and Madinah</w:t>
      </w:r>
      <w:r w:rsidR="00C73858" w:rsidRPr="002E7CF4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C73858" w:rsidRPr="002E7CF4">
        <w:rPr>
          <w:rFonts w:asciiTheme="majorBidi" w:hAnsiTheme="majorBidi" w:cstheme="majorBidi"/>
          <w:sz w:val="24"/>
          <w:szCs w:val="24"/>
        </w:rPr>
        <w:t>Sieny</w:t>
      </w:r>
      <w:proofErr w:type="spellEnd"/>
      <w:r w:rsidR="00C73858" w:rsidRPr="002E7CF4">
        <w:rPr>
          <w:rFonts w:asciiTheme="majorBidi" w:hAnsiTheme="majorBidi" w:cstheme="majorBidi"/>
          <w:sz w:val="24"/>
          <w:szCs w:val="24"/>
        </w:rPr>
        <w:t xml:space="preserve"> 1978</w:t>
      </w:r>
      <w:r w:rsidR="007435A3">
        <w:rPr>
          <w:rFonts w:asciiTheme="majorBidi" w:hAnsiTheme="majorBidi" w:cstheme="majorBidi"/>
          <w:sz w:val="24"/>
          <w:szCs w:val="24"/>
        </w:rPr>
        <w:t>;</w:t>
      </w:r>
      <w:r w:rsidR="00C73858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36675" w:rsidRPr="002E7CF4">
        <w:rPr>
          <w:rFonts w:asciiTheme="majorBidi" w:hAnsiTheme="majorBidi" w:cstheme="majorBidi"/>
          <w:sz w:val="24"/>
          <w:szCs w:val="24"/>
        </w:rPr>
        <w:t>Bakalla</w:t>
      </w:r>
      <w:proofErr w:type="spellEnd"/>
      <w:r w:rsidR="00636675" w:rsidRPr="002E7CF4">
        <w:rPr>
          <w:rFonts w:asciiTheme="majorBidi" w:hAnsiTheme="majorBidi" w:cstheme="majorBidi"/>
          <w:sz w:val="24"/>
          <w:szCs w:val="24"/>
        </w:rPr>
        <w:t xml:space="preserve"> 1979)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. The contribution of the </w:t>
      </w:r>
      <w:r w:rsidR="005D5E58" w:rsidRPr="002E7CF4">
        <w:rPr>
          <w:rFonts w:asciiTheme="majorBidi" w:hAnsiTheme="majorBidi" w:cstheme="majorBidi"/>
          <w:sz w:val="24"/>
          <w:szCs w:val="24"/>
        </w:rPr>
        <w:t xml:space="preserve">current study 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is to </w:t>
      </w:r>
      <w:r w:rsidR="00AB43A1" w:rsidRPr="002E7CF4">
        <w:rPr>
          <w:rFonts w:asciiTheme="majorBidi" w:hAnsiTheme="majorBidi" w:cstheme="majorBidi"/>
          <w:sz w:val="24"/>
          <w:szCs w:val="24"/>
          <w:lang w:val="en-GB"/>
        </w:rPr>
        <w:t>analyse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1A5F4A" w:rsidRPr="002E7CF4">
        <w:rPr>
          <w:rFonts w:asciiTheme="majorBidi" w:hAnsiTheme="majorBidi" w:cstheme="majorBidi"/>
          <w:sz w:val="24"/>
          <w:szCs w:val="24"/>
        </w:rPr>
        <w:t>three</w:t>
      </w:r>
      <w:r w:rsidR="00FE41D0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E91F84" w:rsidRPr="002E7CF4">
        <w:rPr>
          <w:rFonts w:asciiTheme="majorBidi" w:hAnsiTheme="majorBidi" w:cstheme="majorBidi"/>
          <w:sz w:val="24"/>
          <w:szCs w:val="24"/>
        </w:rPr>
        <w:t xml:space="preserve">HA </w:t>
      </w:r>
      <w:r w:rsidR="00FE41D0" w:rsidRPr="002E7CF4">
        <w:rPr>
          <w:rFonts w:asciiTheme="majorBidi" w:hAnsiTheme="majorBidi" w:cstheme="majorBidi"/>
          <w:sz w:val="24"/>
          <w:szCs w:val="24"/>
        </w:rPr>
        <w:t>particles</w:t>
      </w:r>
      <w:r w:rsidR="004C59B3" w:rsidRPr="002E7CF4">
        <w:rPr>
          <w:rFonts w:asciiTheme="majorBidi" w:hAnsiTheme="majorBidi" w:cstheme="majorBidi"/>
          <w:sz w:val="24"/>
          <w:szCs w:val="24"/>
        </w:rPr>
        <w:t xml:space="preserve">: </w:t>
      </w:r>
      <w:r w:rsidR="005963A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5963A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5963A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A05A2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5963A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5963AB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7432E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432E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7432E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62304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64BE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E0FD6">
        <w:rPr>
          <w:rFonts w:asciiTheme="majorBidi" w:hAnsiTheme="majorBidi" w:cstheme="majorBidi"/>
          <w:sz w:val="24"/>
          <w:szCs w:val="24"/>
          <w:lang w:val="en-GB"/>
        </w:rPr>
        <w:t xml:space="preserve">as in (1a), (1b), and (1c), respectively, </w:t>
      </w:r>
      <w:r w:rsidR="00FE41D0" w:rsidRPr="002E7CF4">
        <w:rPr>
          <w:rFonts w:asciiTheme="majorBidi" w:hAnsiTheme="majorBidi" w:cstheme="majorBidi"/>
          <w:sz w:val="24"/>
          <w:szCs w:val="24"/>
        </w:rPr>
        <w:t>within the recent assumption</w:t>
      </w:r>
      <w:r w:rsidR="0008015D" w:rsidRPr="002E7CF4">
        <w:rPr>
          <w:rFonts w:asciiTheme="majorBidi" w:hAnsiTheme="majorBidi" w:cstheme="majorBidi"/>
          <w:sz w:val="24"/>
          <w:szCs w:val="24"/>
        </w:rPr>
        <w:t>s</w:t>
      </w:r>
      <w:r w:rsidR="00FE41D0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E41D0" w:rsidRPr="002E7CF4">
        <w:rPr>
          <w:rFonts w:asciiTheme="majorBidi" w:hAnsiTheme="majorBidi" w:cstheme="majorBidi"/>
          <w:sz w:val="24"/>
          <w:szCs w:val="24"/>
        </w:rPr>
        <w:lastRenderedPageBreak/>
        <w:t>of the minimalist framework (Chomsky 2000, 2001, 2008)</w:t>
      </w:r>
      <w:r w:rsidR="00CD7F8D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EB3BBB" w:rsidRPr="002E7CF4">
        <w:rPr>
          <w:rFonts w:asciiTheme="majorBidi" w:hAnsiTheme="majorBidi" w:cstheme="majorBidi"/>
          <w:sz w:val="24"/>
          <w:szCs w:val="24"/>
        </w:rPr>
        <w:t xml:space="preserve">and </w:t>
      </w:r>
      <w:r w:rsidR="00CD7F8D" w:rsidRPr="002E7CF4">
        <w:rPr>
          <w:rFonts w:asciiTheme="majorBidi" w:hAnsiTheme="majorBidi" w:cstheme="majorBidi"/>
          <w:sz w:val="24"/>
          <w:szCs w:val="24"/>
        </w:rPr>
        <w:t>in light of the cartographic approach</w:t>
      </w:r>
      <w:r w:rsidR="00FF72A6" w:rsidRPr="002E7CF4">
        <w:rPr>
          <w:rFonts w:asciiTheme="majorBidi" w:hAnsiTheme="majorBidi" w:cstheme="majorBidi"/>
          <w:sz w:val="24"/>
          <w:szCs w:val="24"/>
        </w:rPr>
        <w:t xml:space="preserve">. </w:t>
      </w:r>
    </w:p>
    <w:p w14:paraId="28FDAF18" w14:textId="77777777" w:rsidR="00873B39" w:rsidRDefault="00873B39" w:rsidP="007435A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732E75D" w14:textId="77777777" w:rsidR="00CE0FD6" w:rsidRPr="00CE0FD6" w:rsidRDefault="00CE0FD6" w:rsidP="00622942">
      <w:pPr>
        <w:pStyle w:val="Odsekzoznamu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a. </w:t>
      </w:r>
      <w:proofErr w:type="gramStart"/>
      <w:r w:rsidRPr="00CE0FD6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ara</w:t>
      </w:r>
      <w:r w:rsidRPr="00CE0FD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622942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proofErr w:type="gramEnd"/>
      <w:r w:rsidR="00622942" w:rsidRPr="00CE0FD6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 xml:space="preserve"> </w:t>
      </w:r>
      <w:r w:rsidR="00622942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 xml:space="preserve"> </w:t>
      </w:r>
      <w:proofErr w:type="spellStart"/>
      <w:r w:rsidR="00622942" w:rsidRPr="005A4905">
        <w:rPr>
          <w:rFonts w:asciiTheme="majorBidi" w:hAnsiTheme="majorBidi" w:cstheme="majorBidi"/>
          <w:i/>
          <w:iCs/>
          <w:sz w:val="24"/>
          <w:szCs w:val="24"/>
          <w:lang w:val="en-GB"/>
        </w:rPr>
        <w:t>saːʕad-ni</w:t>
      </w:r>
      <w:proofErr w:type="spellEnd"/>
      <w:r w:rsidRPr="00CE0FD6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6E2A4BD" w14:textId="77777777" w:rsidR="00CE0FD6" w:rsidRPr="00CE0FD6" w:rsidRDefault="00CE0FD6" w:rsidP="0062294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CE0FD6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proofErr w:type="spellStart"/>
      <w:r w:rsidRPr="00CE0FD6">
        <w:rPr>
          <w:rFonts w:asciiTheme="majorBidi" w:hAnsiTheme="majorBidi" w:cstheme="majorBidi"/>
          <w:smallCaps/>
          <w:sz w:val="24"/>
          <w:szCs w:val="24"/>
          <w:lang w:val="en-GB"/>
        </w:rPr>
        <w:t>prt</w:t>
      </w:r>
      <w:proofErr w:type="spellEnd"/>
      <w:r w:rsidRPr="00CE0FD6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proofErr w:type="gramStart"/>
      <w:r w:rsidR="00622942">
        <w:rPr>
          <w:rFonts w:asciiTheme="majorBidi" w:hAnsiTheme="majorBidi" w:cstheme="majorBidi"/>
          <w:sz w:val="24"/>
          <w:szCs w:val="24"/>
          <w:lang w:val="en-GB"/>
        </w:rPr>
        <w:t>Mohammed</w:t>
      </w:r>
      <w:r w:rsidRPr="00CE0FD6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622942">
        <w:rPr>
          <w:rFonts w:asciiTheme="majorBidi" w:hAnsiTheme="majorBidi" w:cstheme="majorBidi"/>
          <w:sz w:val="24"/>
          <w:szCs w:val="24"/>
          <w:lang w:val="en-GB"/>
        </w:rPr>
        <w:t>helped</w:t>
      </w:r>
      <w:proofErr w:type="gramEnd"/>
      <w:r w:rsidR="00622942">
        <w:rPr>
          <w:rFonts w:asciiTheme="majorBidi" w:hAnsiTheme="majorBidi" w:cstheme="majorBidi"/>
          <w:sz w:val="24"/>
          <w:szCs w:val="24"/>
          <w:lang w:val="en-GB"/>
        </w:rPr>
        <w:t>-me</w:t>
      </w:r>
    </w:p>
    <w:p w14:paraId="1FD6CB37" w14:textId="77777777" w:rsidR="00CE0FD6" w:rsidRDefault="00CE0FD6" w:rsidP="0062294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CE0FD6">
        <w:rPr>
          <w:rFonts w:asciiTheme="majorBidi" w:hAnsiTheme="majorBidi" w:cstheme="majorBidi"/>
          <w:sz w:val="24"/>
          <w:szCs w:val="24"/>
          <w:lang w:val="en-GB"/>
        </w:rPr>
        <w:t xml:space="preserve">          ‘</w:t>
      </w:r>
      <w:proofErr w:type="spellStart"/>
      <w:r w:rsidR="00622942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proofErr w:type="spellEnd"/>
      <w:r w:rsidRPr="00CE0FD6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22942">
        <w:rPr>
          <w:rFonts w:asciiTheme="majorBidi" w:hAnsiTheme="majorBidi" w:cstheme="majorBidi"/>
          <w:sz w:val="24"/>
          <w:szCs w:val="24"/>
          <w:lang w:val="en-GB"/>
        </w:rPr>
        <w:t>helped me</w:t>
      </w:r>
      <w:r w:rsidRPr="00CE0FD6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0E3ECDAE" w14:textId="77777777" w:rsidR="00622942" w:rsidRDefault="00622942" w:rsidP="00626CC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b. </w:t>
      </w:r>
      <w:proofErr w:type="gramStart"/>
      <w:r w:rsidR="005A4905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r w:rsidR="005A4905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5A4905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proofErr w:type="gramEnd"/>
      <w:r w:rsidR="005A4905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A490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4D615B" w:rsidRPr="002C58DF">
        <w:rPr>
          <w:rFonts w:asciiTheme="majorBidi" w:hAnsiTheme="majorBidi" w:cstheme="majorBidi"/>
          <w:i/>
          <w:iCs/>
          <w:sz w:val="24"/>
          <w:szCs w:val="24"/>
          <w:lang w:val="en-GB"/>
        </w:rPr>
        <w:t>ma</w:t>
      </w:r>
      <w:r w:rsidR="004D615B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C58D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26CCB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C58D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626CCB">
        <w:rPr>
          <w:rFonts w:asciiTheme="majorBidi" w:hAnsiTheme="majorBidi" w:cstheme="majorBidi"/>
          <w:sz w:val="24"/>
          <w:szCs w:val="24"/>
          <w:lang w:val="en-GB"/>
        </w:rPr>
        <w:t>y</w:t>
      </w:r>
      <w:r w:rsidR="005A4905" w:rsidRPr="005A4905">
        <w:rPr>
          <w:rFonts w:asciiTheme="majorBidi" w:hAnsiTheme="majorBidi" w:cstheme="majorBidi"/>
          <w:i/>
          <w:iCs/>
          <w:sz w:val="24"/>
          <w:szCs w:val="24"/>
          <w:lang w:val="en-GB"/>
        </w:rPr>
        <w:t>saːʕad</w:t>
      </w:r>
      <w:proofErr w:type="spellEnd"/>
      <w:r w:rsidR="00626CCB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626CCB" w:rsidRPr="00626CCB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626CCB" w:rsidRPr="00626CCB">
        <w:rPr>
          <w:rFonts w:asciiTheme="majorBidi" w:hAnsiTheme="majorBidi" w:cstheme="majorBidi"/>
          <w:i/>
          <w:iCs/>
          <w:sz w:val="24"/>
          <w:szCs w:val="24"/>
          <w:lang w:val="en-GB"/>
        </w:rPr>
        <w:t>aħad</w:t>
      </w:r>
      <w:proofErr w:type="spellEnd"/>
      <w:r w:rsidR="005A4905" w:rsidRPr="00CE0FD6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A6557BE" w14:textId="77777777" w:rsidR="005A4905" w:rsidRDefault="005A4905" w:rsidP="00626CC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4D615B">
        <w:rPr>
          <w:rFonts w:asciiTheme="majorBidi" w:hAnsiTheme="majorBidi" w:cstheme="majorBidi"/>
          <w:sz w:val="24"/>
          <w:szCs w:val="24"/>
          <w:lang w:val="en-GB"/>
        </w:rPr>
        <w:t xml:space="preserve">Omar   </w:t>
      </w:r>
      <w:proofErr w:type="spellStart"/>
      <w:r w:rsidR="004D615B" w:rsidRPr="00CE0FD6">
        <w:rPr>
          <w:rFonts w:asciiTheme="majorBidi" w:hAnsiTheme="majorBidi" w:cstheme="majorBidi"/>
          <w:smallCaps/>
          <w:sz w:val="24"/>
          <w:szCs w:val="24"/>
          <w:lang w:val="en-GB"/>
        </w:rPr>
        <w:t>prt</w:t>
      </w:r>
      <w:proofErr w:type="spellEnd"/>
      <w:r w:rsidR="004D615B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  </w:t>
      </w:r>
      <w:proofErr w:type="gramStart"/>
      <w:r w:rsidR="00626CCB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626CCB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626CCB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2C58DF">
        <w:rPr>
          <w:rFonts w:asciiTheme="majorBidi" w:hAnsiTheme="majorBidi" w:cstheme="majorBidi"/>
          <w:sz w:val="24"/>
          <w:szCs w:val="24"/>
          <w:lang w:val="en-GB"/>
        </w:rPr>
        <w:t>help</w:t>
      </w:r>
      <w:proofErr w:type="gramEnd"/>
      <w:r w:rsidR="00626CCB">
        <w:rPr>
          <w:rFonts w:asciiTheme="majorBidi" w:hAnsiTheme="majorBidi" w:cstheme="majorBidi"/>
          <w:sz w:val="24"/>
          <w:szCs w:val="24"/>
          <w:lang w:val="en-GB"/>
        </w:rPr>
        <w:t xml:space="preserve">         anybody </w:t>
      </w:r>
    </w:p>
    <w:p w14:paraId="3CE3CB19" w14:textId="77777777" w:rsidR="002C58DF" w:rsidRDefault="002C58DF" w:rsidP="009A179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‘</w:t>
      </w:r>
      <w:r w:rsidRPr="002C58DF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="00626CCB">
        <w:rPr>
          <w:rFonts w:asciiTheme="majorBidi" w:hAnsiTheme="majorBidi" w:cstheme="majorBidi"/>
          <w:sz w:val="24"/>
          <w:szCs w:val="24"/>
          <w:lang w:val="en-GB"/>
        </w:rPr>
        <w:t xml:space="preserve">does not </w:t>
      </w:r>
      <w:r w:rsidR="008A13B4">
        <w:rPr>
          <w:rFonts w:asciiTheme="majorBidi" w:hAnsiTheme="majorBidi" w:cstheme="majorBidi"/>
          <w:sz w:val="24"/>
          <w:szCs w:val="24"/>
          <w:lang w:val="en-GB"/>
        </w:rPr>
        <w:t>help</w:t>
      </w:r>
      <w:r w:rsidR="009A179D">
        <w:rPr>
          <w:rFonts w:asciiTheme="majorBidi" w:hAnsiTheme="majorBidi" w:cstheme="majorBidi"/>
          <w:sz w:val="24"/>
          <w:szCs w:val="24"/>
          <w:lang w:val="en-GB"/>
        </w:rPr>
        <w:t xml:space="preserve"> anybody</w:t>
      </w:r>
      <w:r w:rsidR="008A13B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09F344F8" w14:textId="77777777" w:rsidR="00170A82" w:rsidRDefault="008A13B4" w:rsidP="006D3258">
      <w:pPr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c. </w:t>
      </w:r>
      <w:r w:rsidR="00C00014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</w:t>
      </w:r>
      <w:r w:rsidR="00C0001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C0001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0001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C0001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ohammed </w:t>
      </w:r>
      <w:r w:rsidR="00C0001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>g</w:t>
      </w:r>
      <w:r w:rsidR="00626CCB">
        <w:rPr>
          <w:rFonts w:asciiTheme="majorBidi" w:hAnsiTheme="majorBidi" w:cstheme="majorBidi"/>
          <w:i/>
          <w:iCs/>
          <w:sz w:val="24"/>
          <w:szCs w:val="24"/>
          <w:lang w:val="en-GB"/>
        </w:rPr>
        <w:t>ə</w:t>
      </w:r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gramEnd"/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>εr</w:t>
      </w:r>
      <w:proofErr w:type="spellEnd"/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r w:rsidR="006D325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>y</w:t>
      </w:r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>w</w:t>
      </w:r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>afig</w:t>
      </w:r>
      <w:proofErr w:type="spellEnd"/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</w:t>
      </w:r>
      <w:proofErr w:type="spellStart"/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>bain</w:t>
      </w:r>
      <w:proofErr w:type="spellEnd"/>
      <w:r w:rsidR="00DC4819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d-</w:t>
      </w:r>
      <w:proofErr w:type="spellStart"/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>dirasah</w:t>
      </w:r>
      <w:proofErr w:type="spellEnd"/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r w:rsidR="00170A8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wo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0A82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>r-</w:t>
      </w:r>
      <w:proofErr w:type="spellStart"/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>riya</w:t>
      </w:r>
      <w:r w:rsidR="00170A8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r w:rsidR="00170A82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proofErr w:type="spellEnd"/>
      <w:r w:rsidR="007227B8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170A8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</w:p>
    <w:p w14:paraId="54A98B20" w14:textId="77777777" w:rsidR="00C00014" w:rsidRPr="002E7CF4" w:rsidRDefault="00C00014" w:rsidP="006D32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</w:t>
      </w:r>
      <w:proofErr w:type="gramStart"/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Mohamme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3258">
        <w:rPr>
          <w:rFonts w:asciiTheme="majorBidi" w:hAnsiTheme="majorBidi" w:cstheme="majorBidi"/>
          <w:sz w:val="24"/>
          <w:szCs w:val="24"/>
          <w:lang w:val="en-GB"/>
        </w:rPr>
        <w:t>manag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3258">
        <w:rPr>
          <w:rFonts w:asciiTheme="majorBidi" w:hAnsiTheme="majorBidi" w:cstheme="majorBidi"/>
          <w:sz w:val="24"/>
          <w:szCs w:val="24"/>
          <w:lang w:val="en-GB"/>
        </w:rPr>
        <w:t>compensate</w:t>
      </w:r>
      <w:r w:rsidR="00170A8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170A82">
        <w:rPr>
          <w:rFonts w:asciiTheme="majorBidi" w:hAnsiTheme="majorBidi" w:cstheme="majorBidi"/>
          <w:sz w:val="24"/>
          <w:szCs w:val="24"/>
          <w:lang w:val="en-GB"/>
        </w:rPr>
        <w:t>between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70A82">
        <w:rPr>
          <w:rFonts w:asciiTheme="majorBidi" w:hAnsiTheme="majorBidi" w:cstheme="majorBidi"/>
          <w:sz w:val="24"/>
          <w:szCs w:val="24"/>
          <w:lang w:val="en-GB"/>
        </w:rPr>
        <w:t>the-studying and the-exercising</w:t>
      </w:r>
    </w:p>
    <w:p w14:paraId="074B2AD6" w14:textId="77777777" w:rsidR="00C00014" w:rsidRDefault="00C00014" w:rsidP="006D3258">
      <w:pPr>
        <w:spacing w:after="0" w:line="240" w:lineRule="auto"/>
        <w:ind w:left="1701" w:right="4" w:hanging="1701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Speaking of Mohammed, he </w:t>
      </w:r>
      <w:r w:rsidR="006D3258">
        <w:rPr>
          <w:rFonts w:asciiTheme="majorBidi" w:hAnsiTheme="majorBidi" w:cstheme="majorBidi"/>
          <w:sz w:val="24"/>
          <w:szCs w:val="24"/>
          <w:lang w:val="en-GB"/>
        </w:rPr>
        <w:t>mang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3258">
        <w:rPr>
          <w:rFonts w:asciiTheme="majorBidi" w:hAnsiTheme="majorBidi" w:cstheme="majorBidi"/>
          <w:sz w:val="24"/>
          <w:szCs w:val="24"/>
          <w:lang w:val="en-GB"/>
        </w:rPr>
        <w:t>to compensate</w:t>
      </w:r>
      <w:r w:rsidR="00170A82">
        <w:rPr>
          <w:rFonts w:asciiTheme="majorBidi" w:hAnsiTheme="majorBidi" w:cstheme="majorBidi"/>
          <w:sz w:val="24"/>
          <w:szCs w:val="24"/>
          <w:lang w:val="en-GB"/>
        </w:rPr>
        <w:t xml:space="preserve"> between studying and exercisin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69B70FE8" w14:textId="77777777" w:rsidR="00C00014" w:rsidRPr="00C00014" w:rsidRDefault="00C00014" w:rsidP="007435A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EEA3204" w14:textId="77777777" w:rsidR="00503D40" w:rsidRPr="002E7CF4" w:rsidRDefault="00090250" w:rsidP="00863D8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>By doing so, the paper distinguishes between focus and topic particles. The targeted language in this research is the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 HA </w:t>
      </w:r>
      <w:r w:rsidR="003E0AAB" w:rsidRPr="002E7CF4">
        <w:rPr>
          <w:rFonts w:asciiTheme="majorBidi" w:hAnsiTheme="majorBidi" w:cstheme="majorBidi"/>
          <w:sz w:val="24"/>
          <w:szCs w:val="24"/>
        </w:rPr>
        <w:t>dialect that is</w:t>
      </w:r>
      <w:r w:rsidR="00A3159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AB43A1" w:rsidRPr="002E7CF4">
        <w:rPr>
          <w:rFonts w:asciiTheme="majorBidi" w:hAnsiTheme="majorBidi" w:cstheme="majorBidi"/>
          <w:sz w:val="24"/>
          <w:szCs w:val="24"/>
        </w:rPr>
        <w:t>spoken</w:t>
      </w:r>
      <w:r w:rsidR="003E0AAB" w:rsidRPr="002E7CF4">
        <w:rPr>
          <w:rFonts w:asciiTheme="majorBidi" w:hAnsiTheme="majorBidi" w:cstheme="majorBidi"/>
          <w:sz w:val="24"/>
          <w:szCs w:val="24"/>
        </w:rPr>
        <w:t>, specifically,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 in the city of Jeddah</w:t>
      </w:r>
      <w:r w:rsidR="00E91F84" w:rsidRPr="002E7CF4">
        <w:rPr>
          <w:rFonts w:asciiTheme="majorBidi" w:hAnsiTheme="majorBidi" w:cstheme="majorBidi"/>
          <w:sz w:val="24"/>
          <w:szCs w:val="24"/>
        </w:rPr>
        <w:t xml:space="preserve"> which ‘has been designated “urban” Hijazi to distinguish it from Bedouin dialects also native to the Hijazi region</w:t>
      </w:r>
      <w:r w:rsidR="00AA0CF1" w:rsidRPr="002E7CF4">
        <w:rPr>
          <w:rFonts w:asciiTheme="majorBidi" w:hAnsiTheme="majorBidi" w:cstheme="majorBidi"/>
          <w:sz w:val="24"/>
          <w:szCs w:val="24"/>
        </w:rPr>
        <w:t>’ (Omar 1975: v)</w:t>
      </w:r>
      <w:r w:rsidR="00AB43A1" w:rsidRPr="002E7CF4">
        <w:rPr>
          <w:rFonts w:asciiTheme="majorBidi" w:hAnsiTheme="majorBidi" w:cstheme="majorBidi"/>
          <w:sz w:val="24"/>
          <w:szCs w:val="24"/>
        </w:rPr>
        <w:t xml:space="preserve">. </w:t>
      </w:r>
      <w:r w:rsidR="00A31596" w:rsidRPr="002E7CF4">
        <w:rPr>
          <w:rFonts w:asciiTheme="majorBidi" w:hAnsiTheme="majorBidi" w:cstheme="majorBidi"/>
          <w:sz w:val="24"/>
          <w:szCs w:val="24"/>
        </w:rPr>
        <w:t xml:space="preserve">This dialect is among the least discovered languages compared to, for example, Egyptian Arabic, Jordanian Arabic, and </w:t>
      </w:r>
      <w:proofErr w:type="spellStart"/>
      <w:r w:rsidR="00A31596" w:rsidRPr="002E7CF4">
        <w:rPr>
          <w:rFonts w:asciiTheme="majorBidi" w:hAnsiTheme="majorBidi" w:cstheme="majorBidi"/>
          <w:sz w:val="24"/>
          <w:szCs w:val="24"/>
        </w:rPr>
        <w:t>Najdi</w:t>
      </w:r>
      <w:proofErr w:type="spellEnd"/>
      <w:r w:rsidR="00A31596" w:rsidRPr="002E7CF4">
        <w:rPr>
          <w:rFonts w:asciiTheme="majorBidi" w:hAnsiTheme="majorBidi" w:cstheme="majorBidi"/>
          <w:sz w:val="24"/>
          <w:szCs w:val="24"/>
        </w:rPr>
        <w:t xml:space="preserve"> Arabic. </w:t>
      </w:r>
      <w:r w:rsidR="00BD710A" w:rsidRPr="002E7CF4">
        <w:rPr>
          <w:rFonts w:asciiTheme="majorBidi" w:hAnsiTheme="majorBidi" w:cstheme="majorBidi"/>
          <w:sz w:val="24"/>
          <w:szCs w:val="24"/>
        </w:rPr>
        <w:t>While</w:t>
      </w:r>
      <w:r w:rsidR="00A51BC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A51BC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A51BC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A05A2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A51BC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</w:t>
      </w:r>
      <w:r w:rsidR="00AA0C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oth </w:t>
      </w:r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>analysed</w:t>
      </w:r>
      <w:r w:rsidR="00AA0C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125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</w:t>
      </w:r>
      <w:r w:rsidR="00AA0CF1" w:rsidRPr="002E7CF4">
        <w:rPr>
          <w:rFonts w:asciiTheme="majorBidi" w:hAnsiTheme="majorBidi" w:cstheme="majorBidi"/>
          <w:sz w:val="24"/>
          <w:szCs w:val="24"/>
          <w:lang w:val="en-GB"/>
        </w:rPr>
        <w:t>North Hail Arabic</w:t>
      </w:r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A0CF1" w:rsidRPr="002E7CF4">
        <w:rPr>
          <w:rFonts w:asciiTheme="majorBidi" w:hAnsiTheme="majorBidi" w:cstheme="majorBidi"/>
          <w:sz w:val="24"/>
          <w:szCs w:val="24"/>
          <w:lang w:val="en-GB"/>
        </w:rPr>
        <w:t>by</w:t>
      </w:r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>Alshamari</w:t>
      </w:r>
      <w:proofErr w:type="spellEnd"/>
      <w:r w:rsidR="00CA331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>2017)</w:t>
      </w:r>
      <w:r w:rsidR="00CA3316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437DE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 propose</w:t>
      </w:r>
      <w:r w:rsidR="00A51BC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 different analysis</w:t>
      </w:r>
      <w:r w:rsidR="00BD710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f the corresponding particles in HA</w:t>
      </w:r>
      <w:r w:rsidR="00F1501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poken in Jeddah</w:t>
      </w:r>
      <w:r w:rsidR="00DB33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AA0C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y analysis </w:t>
      </w:r>
      <w:r w:rsidR="00CA331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embodies </w:t>
      </w:r>
      <w:r w:rsidR="005A52C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ree </w:t>
      </w:r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>projections in the C-system</w:t>
      </w:r>
      <w:r w:rsidR="005A52C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: 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S-</w:t>
      </w:r>
      <w:proofErr w:type="spellStart"/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>, C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spellStart"/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and </w:t>
      </w:r>
      <w:proofErr w:type="spellStart"/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>FocusP</w:t>
      </w:r>
      <w:proofErr w:type="spellEnd"/>
      <w:r w:rsidR="00CD7F8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proofErr w:type="spellStart"/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</w:t>
      </w:r>
      <w:r w:rsidR="00D430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="00CA3316" w:rsidRPr="002E7CF4">
        <w:rPr>
          <w:rFonts w:asciiTheme="majorBidi" w:hAnsiTheme="majorBidi" w:cstheme="majorBidi"/>
          <w:sz w:val="24"/>
          <w:szCs w:val="24"/>
          <w:lang w:val="en-GB"/>
        </w:rPr>
        <w:t>the split-CP structure</w:t>
      </w:r>
      <w:r w:rsidR="00D430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(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>2</w:t>
      </w:r>
      <w:r w:rsidR="00D430B6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85569F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D430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ostulated by </w:t>
      </w:r>
      <w:proofErr w:type="spellStart"/>
      <w:r w:rsidR="00D430B6" w:rsidRPr="002E7CF4">
        <w:rPr>
          <w:rFonts w:asciiTheme="majorBidi" w:hAnsiTheme="majorBidi" w:cstheme="majorBidi"/>
          <w:sz w:val="24"/>
          <w:szCs w:val="24"/>
        </w:rPr>
        <w:t>Rizzi</w:t>
      </w:r>
      <w:proofErr w:type="spellEnd"/>
      <w:r w:rsidR="00D430B6" w:rsidRPr="002E7CF4">
        <w:rPr>
          <w:rFonts w:asciiTheme="majorBidi" w:hAnsiTheme="majorBidi" w:cstheme="majorBidi"/>
          <w:sz w:val="24"/>
          <w:szCs w:val="24"/>
        </w:rPr>
        <w:t xml:space="preserve"> (1997) and by </w:t>
      </w:r>
      <w:proofErr w:type="spellStart"/>
      <w:r w:rsidR="00D430B6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D430B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="00D430B6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430B6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D430B6" w:rsidRPr="002E7CF4">
        <w:rPr>
          <w:rFonts w:asciiTheme="majorBidi" w:hAnsiTheme="majorBidi" w:cstheme="majorBidi"/>
          <w:sz w:val="24"/>
          <w:szCs w:val="24"/>
        </w:rPr>
        <w:t xml:space="preserve"> (2007)</w:t>
      </w:r>
      <w:r w:rsidR="00F3026B" w:rsidRPr="002E7CF4">
        <w:rPr>
          <w:rFonts w:asciiTheme="majorBidi" w:hAnsiTheme="majorBidi" w:cstheme="majorBidi"/>
          <w:sz w:val="24"/>
          <w:szCs w:val="24"/>
        </w:rPr>
        <w:t>, and sheds light on the semantic properties of the</w:t>
      </w:r>
      <w:r w:rsidR="00E47D6D" w:rsidRPr="002E7CF4">
        <w:rPr>
          <w:rFonts w:asciiTheme="majorBidi" w:hAnsiTheme="majorBidi" w:cstheme="majorBidi"/>
          <w:sz w:val="24"/>
          <w:szCs w:val="24"/>
        </w:rPr>
        <w:t>se</w:t>
      </w:r>
      <w:r w:rsidR="00F3026B" w:rsidRPr="002E7CF4">
        <w:rPr>
          <w:rFonts w:asciiTheme="majorBidi" w:hAnsiTheme="majorBidi" w:cstheme="majorBidi"/>
          <w:sz w:val="24"/>
          <w:szCs w:val="24"/>
        </w:rPr>
        <w:t xml:space="preserve"> functional projection</w:t>
      </w:r>
      <w:r w:rsidR="00E47D6D" w:rsidRPr="002E7CF4">
        <w:rPr>
          <w:rFonts w:asciiTheme="majorBidi" w:hAnsiTheme="majorBidi" w:cstheme="majorBidi"/>
          <w:sz w:val="24"/>
          <w:szCs w:val="24"/>
        </w:rPr>
        <w:t>s</w:t>
      </w:r>
      <w:r w:rsidR="00F56EE9" w:rsidRPr="002E7CF4">
        <w:rPr>
          <w:rFonts w:asciiTheme="majorBidi" w:hAnsiTheme="majorBidi" w:cstheme="majorBidi"/>
          <w:sz w:val="24"/>
          <w:szCs w:val="24"/>
        </w:rPr>
        <w:t>.</w:t>
      </w:r>
      <w:r w:rsidR="00CA331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698D8B28" w14:textId="77777777" w:rsidR="00503D40" w:rsidRPr="002E7CF4" w:rsidRDefault="00503D40" w:rsidP="006A347B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76207736" w14:textId="77777777" w:rsidR="00886D32" w:rsidRPr="00863D81" w:rsidRDefault="00E21447" w:rsidP="00863D81">
      <w:pPr>
        <w:pStyle w:val="Odsekzoznamu"/>
        <w:numPr>
          <w:ilvl w:val="0"/>
          <w:numId w:val="15"/>
        </w:numPr>
        <w:spacing w:after="100"/>
        <w:ind w:left="426" w:hanging="426"/>
        <w:rPr>
          <w:rFonts w:asciiTheme="majorBidi" w:hAnsiTheme="majorBidi" w:cstheme="majorBidi"/>
          <w:sz w:val="24"/>
          <w:szCs w:val="24"/>
        </w:rPr>
      </w:pPr>
      <w:r w:rsidRPr="002E7CF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55442E" wp14:editId="5B256942">
                <wp:simplePos x="0" y="0"/>
                <wp:positionH relativeFrom="column">
                  <wp:posOffset>837565</wp:posOffset>
                </wp:positionH>
                <wp:positionV relativeFrom="paragraph">
                  <wp:posOffset>184785</wp:posOffset>
                </wp:positionV>
                <wp:extent cx="337820" cy="90170"/>
                <wp:effectExtent l="0" t="0" r="2413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7820" cy="901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10E38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.95pt,14.55pt" to="92.55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" strokecolor="black [3040]"/>
            </w:pict>
          </mc:Fallback>
        </mc:AlternateContent>
      </w:r>
      <w:r w:rsidRPr="002E7CF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43ECEE" wp14:editId="59E54C23">
                <wp:simplePos x="0" y="0"/>
                <wp:positionH relativeFrom="column">
                  <wp:posOffset>525145</wp:posOffset>
                </wp:positionH>
                <wp:positionV relativeFrom="paragraph">
                  <wp:posOffset>184785</wp:posOffset>
                </wp:positionV>
                <wp:extent cx="313055" cy="90170"/>
                <wp:effectExtent l="0" t="0" r="29845" b="241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3055" cy="901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3797E5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.35pt,14.55pt" to="66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" strokecolor="black [3040]"/>
            </w:pict>
          </mc:Fallback>
        </mc:AlternateContent>
      </w:r>
      <w:r w:rsidR="00863D81">
        <w:rPr>
          <w:rFonts w:asciiTheme="majorBidi" w:hAnsiTheme="majorBidi" w:cstheme="majorBidi"/>
        </w:rPr>
        <w:t xml:space="preserve">     </w:t>
      </w:r>
      <w:r w:rsidRPr="00863D81">
        <w:rPr>
          <w:rFonts w:asciiTheme="majorBidi" w:hAnsiTheme="majorBidi" w:cstheme="majorBidi"/>
        </w:rPr>
        <w:t xml:space="preserve">     </w:t>
      </w:r>
      <w:proofErr w:type="spellStart"/>
      <w:r w:rsidR="00886D32" w:rsidRPr="00863D81">
        <w:rPr>
          <w:rFonts w:asciiTheme="majorBidi" w:hAnsiTheme="majorBidi" w:cstheme="majorBidi"/>
          <w:sz w:val="24"/>
          <w:szCs w:val="24"/>
        </w:rPr>
        <w:t>ForceP</w:t>
      </w:r>
      <w:proofErr w:type="spellEnd"/>
    </w:p>
    <w:p w14:paraId="568A5238" w14:textId="77777777" w:rsidR="00886D32" w:rsidRPr="002E7CF4" w:rsidRDefault="006C7154" w:rsidP="00E21447">
      <w:pPr>
        <w:spacing w:after="100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6C736" wp14:editId="35353D0E">
                <wp:simplePos x="0" y="0"/>
                <wp:positionH relativeFrom="column">
                  <wp:posOffset>839470</wp:posOffset>
                </wp:positionH>
                <wp:positionV relativeFrom="paragraph">
                  <wp:posOffset>204682</wp:posOffset>
                </wp:positionV>
                <wp:extent cx="331470" cy="66675"/>
                <wp:effectExtent l="0" t="0" r="1143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47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98FF79" id="Straight Connector 3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1pt,16.1pt" to="92.2pt,2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" strokecolor="black [3040]"/>
            </w:pict>
          </mc:Fallback>
        </mc:AlternateContent>
      </w:r>
      <w:r w:rsidR="00E21447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742524" wp14:editId="40C1B4DD">
                <wp:simplePos x="0" y="0"/>
                <wp:positionH relativeFrom="column">
                  <wp:posOffset>1167977</wp:posOffset>
                </wp:positionH>
                <wp:positionV relativeFrom="paragraph">
                  <wp:posOffset>206587</wp:posOffset>
                </wp:positionV>
                <wp:extent cx="354330" cy="66675"/>
                <wp:effectExtent l="0" t="0" r="2667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33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75FED3" id="Straight Connector 4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91.95pt,16.25pt" to="119.8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" strokecolor="black [3040]"/>
            </w:pict>
          </mc:Fallback>
        </mc:AlternateContent>
      </w:r>
      <w:r w:rsidR="00E21447" w:rsidRPr="002E7CF4">
        <w:rPr>
          <w:rFonts w:asciiTheme="majorBidi" w:hAnsiTheme="majorBidi" w:cstheme="majorBidi"/>
          <w:sz w:val="24"/>
          <w:szCs w:val="24"/>
        </w:rPr>
        <w:t xml:space="preserve">       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Force     </w:t>
      </w:r>
      <w:r w:rsidR="00E21447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 S-</w:t>
      </w:r>
      <w:proofErr w:type="spellStart"/>
      <w:r w:rsidR="00886D32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</w:p>
    <w:p w14:paraId="13811513" w14:textId="77777777" w:rsidR="00886D32" w:rsidRPr="002E7CF4" w:rsidRDefault="00E21447" w:rsidP="00E21447">
      <w:pPr>
        <w:spacing w:after="100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445381" wp14:editId="7244782B">
                <wp:simplePos x="0" y="0"/>
                <wp:positionH relativeFrom="column">
                  <wp:posOffset>1128395</wp:posOffset>
                </wp:positionH>
                <wp:positionV relativeFrom="paragraph">
                  <wp:posOffset>189865</wp:posOffset>
                </wp:positionV>
                <wp:extent cx="358140" cy="7620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814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B15479" id="Straight Connector 5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85pt,14.95pt" to="117.0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C2F093" wp14:editId="1C94010F">
                <wp:simplePos x="0" y="0"/>
                <wp:positionH relativeFrom="column">
                  <wp:posOffset>1485265</wp:posOffset>
                </wp:positionH>
                <wp:positionV relativeFrom="paragraph">
                  <wp:posOffset>189865</wp:posOffset>
                </wp:positionV>
                <wp:extent cx="322580" cy="76200"/>
                <wp:effectExtent l="0" t="0" r="2032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58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0EA648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95pt,14.95pt" to="142.3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" strokecolor="black [3040]"/>
            </w:pict>
          </mc:Fallback>
        </mc:AlternateConten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S-Top   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C-</w:t>
      </w:r>
      <w:proofErr w:type="spellStart"/>
      <w:r w:rsidR="00886D32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</w:p>
    <w:p w14:paraId="5A122E80" w14:textId="77777777" w:rsidR="00886D32" w:rsidRPr="002E7CF4" w:rsidRDefault="00E21447" w:rsidP="00E21447">
      <w:pPr>
        <w:spacing w:after="100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F96520" wp14:editId="1EA9842C">
                <wp:simplePos x="0" y="0"/>
                <wp:positionH relativeFrom="column">
                  <wp:posOffset>1807845</wp:posOffset>
                </wp:positionH>
                <wp:positionV relativeFrom="paragraph">
                  <wp:posOffset>174625</wp:posOffset>
                </wp:positionV>
                <wp:extent cx="309245" cy="57785"/>
                <wp:effectExtent l="0" t="0" r="14605" b="3746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245" cy="577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CA1549" id="Straight Connector 8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35pt,13.75pt" to="166.7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405616" wp14:editId="07337C7D">
                <wp:simplePos x="0" y="0"/>
                <wp:positionH relativeFrom="column">
                  <wp:posOffset>1480820</wp:posOffset>
                </wp:positionH>
                <wp:positionV relativeFrom="paragraph">
                  <wp:posOffset>175260</wp:posOffset>
                </wp:positionV>
                <wp:extent cx="327025" cy="57785"/>
                <wp:effectExtent l="0" t="0" r="15875" b="374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7025" cy="577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1E0B7A" id="Straight Connector 7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6pt,13.8pt" to="142.3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" strokecolor="black [3040]"/>
            </w:pict>
          </mc:Fallback>
        </mc:AlternateConten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                  </w:t>
      </w:r>
      <w:r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 C-Top        </w:t>
      </w:r>
      <w:proofErr w:type="spellStart"/>
      <w:r w:rsidR="00886D32"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</w:p>
    <w:p w14:paraId="068ED1F9" w14:textId="77777777" w:rsidR="00886D32" w:rsidRPr="002E7CF4" w:rsidRDefault="00E21447" w:rsidP="00E21447">
      <w:pPr>
        <w:spacing w:after="100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3B6980" wp14:editId="4B4B4624">
                <wp:simplePos x="0" y="0"/>
                <wp:positionH relativeFrom="column">
                  <wp:posOffset>2139950</wp:posOffset>
                </wp:positionH>
                <wp:positionV relativeFrom="paragraph">
                  <wp:posOffset>192405</wp:posOffset>
                </wp:positionV>
                <wp:extent cx="309245" cy="57785"/>
                <wp:effectExtent l="0" t="0" r="14605" b="3746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245" cy="577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C5B02" id="Straight Connector 10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5pt,15.15pt" to="192.8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CEA979" wp14:editId="10484AFF">
                <wp:simplePos x="0" y="0"/>
                <wp:positionH relativeFrom="column">
                  <wp:posOffset>1862455</wp:posOffset>
                </wp:positionH>
                <wp:positionV relativeFrom="paragraph">
                  <wp:posOffset>193040</wp:posOffset>
                </wp:positionV>
                <wp:extent cx="277495" cy="57785"/>
                <wp:effectExtent l="0" t="0" r="27305" b="3746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7495" cy="577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6559F" id="Straight Connector 9" o:spid="_x0000_s1026" style="position:absolute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6.65pt,15.2pt" to="168.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" strokecolor="black [3040]"/>
            </w:pict>
          </mc:Fallback>
        </mc:AlternateConten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</w:t>
      </w:r>
      <w:proofErr w:type="spellStart"/>
      <w:r w:rsidR="00886D32" w:rsidRPr="002E7CF4">
        <w:rPr>
          <w:rFonts w:asciiTheme="majorBidi" w:hAnsiTheme="majorBidi" w:cstheme="majorBidi"/>
          <w:sz w:val="24"/>
          <w:szCs w:val="24"/>
        </w:rPr>
        <w:t>Foc</w:t>
      </w:r>
      <w:proofErr w:type="spellEnd"/>
      <w:r w:rsidR="00886D32" w:rsidRPr="002E7CF4">
        <w:rPr>
          <w:rFonts w:asciiTheme="majorBidi" w:hAnsiTheme="majorBidi" w:cstheme="majorBidi"/>
          <w:sz w:val="24"/>
          <w:szCs w:val="24"/>
        </w:rPr>
        <w:t xml:space="preserve">     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F-</w:t>
      </w:r>
      <w:proofErr w:type="spellStart"/>
      <w:r w:rsidR="00886D32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</w:p>
    <w:p w14:paraId="3019FF65" w14:textId="77777777" w:rsidR="00886D32" w:rsidRPr="002E7CF4" w:rsidRDefault="00E21447" w:rsidP="00E21447">
      <w:pPr>
        <w:spacing w:after="100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71C96A" wp14:editId="6848CADC">
                <wp:simplePos x="0" y="0"/>
                <wp:positionH relativeFrom="column">
                  <wp:posOffset>2549525</wp:posOffset>
                </wp:positionH>
                <wp:positionV relativeFrom="paragraph">
                  <wp:posOffset>201930</wp:posOffset>
                </wp:positionV>
                <wp:extent cx="295910" cy="66675"/>
                <wp:effectExtent l="0" t="0" r="2794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91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5E639C" id="Straight Connector 1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.75pt,15.9pt" to="224.0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9B5494" wp14:editId="210898DF">
                <wp:simplePos x="0" y="0"/>
                <wp:positionH relativeFrom="column">
                  <wp:posOffset>2230755</wp:posOffset>
                </wp:positionH>
                <wp:positionV relativeFrom="paragraph">
                  <wp:posOffset>201930</wp:posOffset>
                </wp:positionV>
                <wp:extent cx="318135" cy="66675"/>
                <wp:effectExtent l="0" t="0" r="2476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813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CDD21A" id="Straight Connector 11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65pt,15.9pt" to="200.7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" strokecolor="black [3040]"/>
            </w:pict>
          </mc:Fallback>
        </mc:AlternateContent>
      </w:r>
      <w:r w:rsidR="00886D32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     F-Top      Fin(</w:t>
      </w:r>
      <w:proofErr w:type="spellStart"/>
      <w:r w:rsidR="00886D32" w:rsidRPr="002E7CF4">
        <w:rPr>
          <w:rFonts w:asciiTheme="majorBidi" w:hAnsiTheme="majorBidi" w:cstheme="majorBidi"/>
          <w:sz w:val="24"/>
          <w:szCs w:val="24"/>
        </w:rPr>
        <w:t>iteness</w:t>
      </w:r>
      <w:proofErr w:type="spellEnd"/>
      <w:r w:rsidR="00886D32" w:rsidRPr="002E7CF4">
        <w:rPr>
          <w:rFonts w:asciiTheme="majorBidi" w:hAnsiTheme="majorBidi" w:cstheme="majorBidi"/>
          <w:sz w:val="24"/>
          <w:szCs w:val="24"/>
        </w:rPr>
        <w:t>)P</w:t>
      </w:r>
    </w:p>
    <w:p w14:paraId="70679989" w14:textId="77777777" w:rsidR="00886D32" w:rsidRPr="002E7CF4" w:rsidRDefault="00886D32" w:rsidP="00C45FF0">
      <w:pPr>
        <w:spacing w:after="0"/>
        <w:ind w:left="36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  </w:t>
      </w:r>
      <w:r w:rsidR="007435A3">
        <w:rPr>
          <w:rFonts w:asciiTheme="majorBidi" w:hAnsiTheme="majorBidi" w:cstheme="majorBidi"/>
          <w:sz w:val="24"/>
          <w:szCs w:val="24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</w:rPr>
        <w:t xml:space="preserve">     Fin            TP</w:t>
      </w:r>
      <w:r w:rsidRPr="002E7CF4">
        <w:rPr>
          <w:rFonts w:asciiTheme="majorBidi" w:hAnsiTheme="majorBidi" w:cstheme="majorBidi"/>
        </w:rPr>
        <w:t xml:space="preserve">  </w:t>
      </w:r>
    </w:p>
    <w:p w14:paraId="517A006C" w14:textId="77777777" w:rsidR="00886D32" w:rsidRPr="002E7CF4" w:rsidRDefault="00886D32" w:rsidP="00DA15AE">
      <w:pPr>
        <w:pStyle w:val="Odsekzoznamu"/>
        <w:spacing w:after="0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06F1F8D" w14:textId="77777777" w:rsidR="00415FD5" w:rsidRDefault="004425BD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r </w:t>
      </w:r>
      <w:proofErr w:type="spellStart"/>
      <w:r w:rsidR="00415FD5" w:rsidRPr="002E7CF4">
        <w:rPr>
          <w:rFonts w:asciiTheme="majorBidi" w:hAnsiTheme="majorBidi" w:cstheme="majorBidi"/>
          <w:sz w:val="24"/>
          <w:szCs w:val="24"/>
          <w:lang w:val="en-GB"/>
        </w:rPr>
        <w:t>Rizzi</w:t>
      </w:r>
      <w:proofErr w:type="spellEnd"/>
      <w:r w:rsidR="00415FD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1997)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415FD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traditional CP projection is viewed as separate </w:t>
      </w:r>
      <w:r w:rsidR="00E53785" w:rsidRPr="002E7CF4">
        <w:rPr>
          <w:rFonts w:asciiTheme="majorBidi" w:hAnsiTheme="majorBidi" w:cstheme="majorBidi"/>
          <w:sz w:val="24"/>
          <w:szCs w:val="24"/>
          <w:lang w:val="en-GB"/>
        </w:rPr>
        <w:t>heads</w:t>
      </w:r>
      <w:r w:rsidR="00415FD5" w:rsidRPr="002E7CF4">
        <w:rPr>
          <w:rFonts w:asciiTheme="majorBidi" w:hAnsiTheme="majorBidi" w:cstheme="majorBidi"/>
          <w:sz w:val="24"/>
          <w:szCs w:val="24"/>
          <w:lang w:val="en-GB"/>
        </w:rPr>
        <w:t>, whose order is fixed as follows:</w:t>
      </w:r>
    </w:p>
    <w:p w14:paraId="521A48C7" w14:textId="77777777" w:rsidR="00863D81" w:rsidRDefault="00863D81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566CAFD" w14:textId="77777777" w:rsidR="00863D81" w:rsidRDefault="00863D81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3863DCD" w14:textId="77777777" w:rsidR="00B064A0" w:rsidRDefault="00B064A0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FFDBEE9" w14:textId="77777777" w:rsidR="00863D81" w:rsidRPr="002E7CF4" w:rsidRDefault="00863D81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3491B787" w14:textId="77777777" w:rsidR="00E3686F" w:rsidRDefault="00E3686F" w:rsidP="00C45FF0">
      <w:pPr>
        <w:pStyle w:val="Odsekzoznamu"/>
        <w:spacing w:after="0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53A8970" w14:textId="77777777" w:rsidR="00887DBA" w:rsidRPr="002E7CF4" w:rsidRDefault="00887DBA" w:rsidP="00C45FF0">
      <w:pPr>
        <w:pStyle w:val="Odsekzoznamu"/>
        <w:spacing w:after="0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1B76DE5" w14:textId="77777777" w:rsidR="00B91059" w:rsidRPr="002E7CF4" w:rsidRDefault="00B15DF2" w:rsidP="00863D81">
      <w:pPr>
        <w:pStyle w:val="Odsekzoznamu"/>
        <w:numPr>
          <w:ilvl w:val="0"/>
          <w:numId w:val="15"/>
        </w:numPr>
        <w:spacing w:after="120"/>
        <w:ind w:left="284" w:hanging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DD5417" wp14:editId="02EFCF39">
                <wp:simplePos x="0" y="0"/>
                <wp:positionH relativeFrom="column">
                  <wp:posOffset>385445</wp:posOffset>
                </wp:positionH>
                <wp:positionV relativeFrom="paragraph">
                  <wp:posOffset>156845</wp:posOffset>
                </wp:positionV>
                <wp:extent cx="175260" cy="52705"/>
                <wp:effectExtent l="0" t="0" r="15240" b="23495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52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9AFA73" id="Straight Connector 291" o:spid="_x0000_s1026" style="position:absolute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35pt,12.35pt" to="44.1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4ED8184" wp14:editId="668E8D8E">
                <wp:simplePos x="0" y="0"/>
                <wp:positionH relativeFrom="column">
                  <wp:posOffset>563245</wp:posOffset>
                </wp:positionH>
                <wp:positionV relativeFrom="paragraph">
                  <wp:posOffset>156845</wp:posOffset>
                </wp:positionV>
                <wp:extent cx="198755" cy="52705"/>
                <wp:effectExtent l="0" t="0" r="29845" b="23495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755" cy="52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7519B9" id="Straight Connector 292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.35pt,12.35pt" to="60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5D960F3" wp14:editId="7F68EE04">
                <wp:simplePos x="0" y="0"/>
                <wp:positionH relativeFrom="column">
                  <wp:posOffset>2928620</wp:posOffset>
                </wp:positionH>
                <wp:positionV relativeFrom="paragraph">
                  <wp:posOffset>175895</wp:posOffset>
                </wp:positionV>
                <wp:extent cx="243840" cy="52705"/>
                <wp:effectExtent l="0" t="0" r="22860" b="23495"/>
                <wp:wrapNone/>
                <wp:docPr id="296" name="Straight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3840" cy="52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4CBCAE" id="Straight Connector 296" o:spid="_x0000_s1026" style="position:absolute;flip:x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0.6pt,13.85pt" to="249.8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" strokecolor="black [3040]"/>
            </w:pict>
          </mc:Fallback>
        </mc:AlternateContent>
      </w:r>
      <w:r w:rsidR="007A7089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78001F1" wp14:editId="04D76960">
                <wp:simplePos x="0" y="0"/>
                <wp:positionH relativeFrom="column">
                  <wp:posOffset>3176856</wp:posOffset>
                </wp:positionH>
                <wp:positionV relativeFrom="paragraph">
                  <wp:posOffset>175162</wp:posOffset>
                </wp:positionV>
                <wp:extent cx="263867" cy="52705"/>
                <wp:effectExtent l="0" t="0" r="22225" b="23495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867" cy="52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397066" id="Straight Connector 297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0.15pt,13.8pt" to="270.95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" strokecolor="black [3040]"/>
            </w:pict>
          </mc:Fallback>
        </mc:AlternateContent>
      </w:r>
      <w:r w:rsidR="00B9105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91059" w:rsidRPr="002E7CF4">
        <w:rPr>
          <w:rFonts w:asciiTheme="majorBidi" w:hAnsiTheme="majorBidi" w:cstheme="majorBidi"/>
          <w:sz w:val="24"/>
          <w:szCs w:val="24"/>
          <w:lang w:val="en-GB"/>
        </w:rPr>
        <w:t>CP</w:t>
      </w:r>
      <w:r w:rsidR="00884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  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884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84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>ForceP</w:t>
      </w:r>
      <w:proofErr w:type="spellEnd"/>
      <w:r w:rsidR="00884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</w:t>
      </w:r>
    </w:p>
    <w:p w14:paraId="34FFCCB9" w14:textId="77777777" w:rsidR="00B91059" w:rsidRPr="002E7CF4" w:rsidRDefault="007A7089" w:rsidP="007A7089">
      <w:pPr>
        <w:pStyle w:val="Odsekzoznamu"/>
        <w:spacing w:after="120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6F22DDD" wp14:editId="23D654A6">
                <wp:simplePos x="0" y="0"/>
                <wp:positionH relativeFrom="column">
                  <wp:posOffset>3487420</wp:posOffset>
                </wp:positionH>
                <wp:positionV relativeFrom="paragraph">
                  <wp:posOffset>190744</wp:posOffset>
                </wp:positionV>
                <wp:extent cx="164318" cy="40640"/>
                <wp:effectExtent l="0" t="0" r="26670" b="35560"/>
                <wp:wrapNone/>
                <wp:docPr id="299" name="Straight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318" cy="40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DB37A2" id="Straight Connector 299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4.6pt,15pt" to="287.5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07A2437" wp14:editId="18CC4FDD">
                <wp:simplePos x="0" y="0"/>
                <wp:positionH relativeFrom="column">
                  <wp:posOffset>3276600</wp:posOffset>
                </wp:positionH>
                <wp:positionV relativeFrom="paragraph">
                  <wp:posOffset>190744</wp:posOffset>
                </wp:positionV>
                <wp:extent cx="211015" cy="41031"/>
                <wp:effectExtent l="0" t="0" r="17780" b="35560"/>
                <wp:wrapNone/>
                <wp:docPr id="298" name="Straight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015" cy="4103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132329" id="Straight Connector 298" o:spid="_x0000_s1026" style="position:absolute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pt,15pt" to="274.6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" strokecolor="black [3040]"/>
            </w:pict>
          </mc:Fallback>
        </mc:AlternateContent>
      </w:r>
      <w:r w:rsidR="00884BB3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1208AC1" wp14:editId="0877F42B">
                <wp:simplePos x="0" y="0"/>
                <wp:positionH relativeFrom="column">
                  <wp:posOffset>1673860</wp:posOffset>
                </wp:positionH>
                <wp:positionV relativeFrom="paragraph">
                  <wp:posOffset>79375</wp:posOffset>
                </wp:positionV>
                <wp:extent cx="874395" cy="5715"/>
                <wp:effectExtent l="0" t="76200" r="1905" b="108585"/>
                <wp:wrapNone/>
                <wp:docPr id="295" name="Straight Arrow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4395" cy="571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7C5C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5" o:spid="_x0000_s1026" type="#_x0000_t32" style="position:absolute;margin-left:131.8pt;margin-top:6.25pt;width:68.85pt;height:.4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" strokecolor="black [3040]">
                <v:stroke endarrow="open"/>
              </v:shape>
            </w:pict>
          </mc:Fallback>
        </mc:AlternateConten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B9105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>C</w:t>
      </w:r>
      <w:r w:rsidR="00B9105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P                                          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rce     Top</w:t>
      </w:r>
      <w:r w:rsidR="0075573F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="0075573F">
        <w:rPr>
          <w:rFonts w:asciiTheme="majorBidi" w:hAnsiTheme="majorBidi" w:cstheme="majorBidi"/>
          <w:sz w:val="24"/>
          <w:szCs w:val="24"/>
        </w:rPr>
        <w:t>ic</w:t>
      </w:r>
      <w:proofErr w:type="spellEnd"/>
      <w:r w:rsidR="0075573F">
        <w:rPr>
          <w:rFonts w:asciiTheme="majorBidi" w:hAnsiTheme="majorBidi" w:cstheme="majorBidi"/>
          <w:sz w:val="24"/>
          <w:szCs w:val="24"/>
        </w:rPr>
        <w:t>)</w: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r w:rsidR="00B9105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884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B9105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</w: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</w:t>
      </w:r>
    </w:p>
    <w:p w14:paraId="545DA993" w14:textId="77777777" w:rsidR="00FA66EF" w:rsidRPr="002E7CF4" w:rsidRDefault="007A7089" w:rsidP="007435A3">
      <w:pPr>
        <w:pStyle w:val="Odsekzoznamu"/>
        <w:spacing w:after="120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CDED861" wp14:editId="0C1FFB60">
                <wp:simplePos x="0" y="0"/>
                <wp:positionH relativeFrom="column">
                  <wp:posOffset>3581400</wp:posOffset>
                </wp:positionH>
                <wp:positionV relativeFrom="paragraph">
                  <wp:posOffset>164465</wp:posOffset>
                </wp:positionV>
                <wp:extent cx="163830" cy="46355"/>
                <wp:effectExtent l="0" t="0" r="26670" b="29845"/>
                <wp:wrapNone/>
                <wp:docPr id="300" name="Straight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3830" cy="463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A31CCD" id="Straight Connector 300" o:spid="_x0000_s1026" style="position:absolute;flip:x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2pt,12.95pt" to="294.9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1FB4859" wp14:editId="60135A31">
                <wp:simplePos x="0" y="0"/>
                <wp:positionH relativeFrom="column">
                  <wp:posOffset>3744595</wp:posOffset>
                </wp:positionH>
                <wp:positionV relativeFrom="paragraph">
                  <wp:posOffset>165100</wp:posOffset>
                </wp:positionV>
                <wp:extent cx="181610" cy="46355"/>
                <wp:effectExtent l="0" t="0" r="27940" b="29845"/>
                <wp:wrapNone/>
                <wp:docPr id="301" name="Straight Connector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610" cy="463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15FA7F" id="Straight Connector 301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4.85pt,13pt" to="309.15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" strokecolor="black [3040]"/>
            </w:pict>
          </mc:Fallback>
        </mc:AlternateConten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</w:t>
      </w:r>
      <w:r w:rsidR="001733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</w: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Top    </w:t>
      </w:r>
      <w:proofErr w:type="spellStart"/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</w:p>
    <w:p w14:paraId="283F5A79" w14:textId="77777777" w:rsidR="005C2102" w:rsidRPr="002E7CF4" w:rsidRDefault="007A7089" w:rsidP="00E2148D">
      <w:pPr>
        <w:pStyle w:val="Odsekzoznamu"/>
        <w:spacing w:after="120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177FE2A" wp14:editId="535E6E78">
                <wp:simplePos x="0" y="0"/>
                <wp:positionH relativeFrom="column">
                  <wp:posOffset>3832860</wp:posOffset>
                </wp:positionH>
                <wp:positionV relativeFrom="paragraph">
                  <wp:posOffset>179705</wp:posOffset>
                </wp:positionV>
                <wp:extent cx="187325" cy="52705"/>
                <wp:effectExtent l="0" t="0" r="22225" b="23495"/>
                <wp:wrapNone/>
                <wp:docPr id="302" name="Straight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7325" cy="52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3290D3" id="Straight Connector 302" o:spid="_x0000_s1026" style="position:absolute;flip:x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.8pt,14.15pt" to="316.55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8C0C9EF" wp14:editId="470FB595">
                <wp:simplePos x="0" y="0"/>
                <wp:positionH relativeFrom="column">
                  <wp:posOffset>4019550</wp:posOffset>
                </wp:positionH>
                <wp:positionV relativeFrom="paragraph">
                  <wp:posOffset>179265</wp:posOffset>
                </wp:positionV>
                <wp:extent cx="176091" cy="52705"/>
                <wp:effectExtent l="0" t="0" r="14605" b="23495"/>
                <wp:wrapNone/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091" cy="52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BF18BD" id="Straight Connector 303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5pt,14.1pt" to="330.3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" strokecolor="black [3040]"/>
            </w:pict>
          </mc:Fallback>
        </mc:AlternateConten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                              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C2102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5C2102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17EA748" w14:textId="77777777" w:rsidR="00FA66EF" w:rsidRPr="002E7CF4" w:rsidRDefault="005C2102" w:rsidP="005C2102">
      <w:pPr>
        <w:pStyle w:val="Odsekzoznamu"/>
        <w:spacing w:after="120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0B5F437" wp14:editId="1F66A8B7">
                <wp:simplePos x="0" y="0"/>
                <wp:positionH relativeFrom="column">
                  <wp:posOffset>4132385</wp:posOffset>
                </wp:positionH>
                <wp:positionV relativeFrom="paragraph">
                  <wp:posOffset>160655</wp:posOffset>
                </wp:positionV>
                <wp:extent cx="117230" cy="46648"/>
                <wp:effectExtent l="0" t="0" r="16510" b="29845"/>
                <wp:wrapNone/>
                <wp:docPr id="306" name="Straight Connector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230" cy="466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686CFD" id="Straight Connector 306" o:spid="_x0000_s1026" style="position:absolute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4pt,12.65pt" to="334.65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06339F0" wp14:editId="39B294A3">
                <wp:simplePos x="0" y="0"/>
                <wp:positionH relativeFrom="column">
                  <wp:posOffset>4249615</wp:posOffset>
                </wp:positionH>
                <wp:positionV relativeFrom="paragraph">
                  <wp:posOffset>160655</wp:posOffset>
                </wp:positionV>
                <wp:extent cx="140677" cy="35169"/>
                <wp:effectExtent l="0" t="0" r="12065" b="22225"/>
                <wp:wrapNone/>
                <wp:docPr id="307" name="Straight Connector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677" cy="351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2FE913" id="Straight Connector 307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6pt,12.65pt" to="345.7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                                   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op    </w:t>
      </w:r>
      <w:proofErr w:type="spellStart"/>
      <w:r w:rsidR="00FA66EF" w:rsidRPr="002E7CF4">
        <w:rPr>
          <w:rFonts w:asciiTheme="majorBidi" w:hAnsiTheme="majorBidi" w:cstheme="majorBidi"/>
          <w:sz w:val="24"/>
          <w:szCs w:val="24"/>
          <w:lang w:val="en-GB"/>
        </w:rPr>
        <w:t>FinP</w:t>
      </w:r>
      <w:proofErr w:type="spellEnd"/>
    </w:p>
    <w:p w14:paraId="12E42809" w14:textId="77777777" w:rsidR="00FA66EF" w:rsidRPr="002E7CF4" w:rsidRDefault="00FA66EF" w:rsidP="00E2148D">
      <w:pPr>
        <w:pStyle w:val="Odsekzoznamu"/>
        <w:spacing w:after="120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                                     </w:t>
      </w:r>
      <w:r w:rsidR="005C21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5C21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5C21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in</w:t>
      </w:r>
      <w:r w:rsidR="007A7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TP</w:t>
      </w:r>
    </w:p>
    <w:p w14:paraId="55E0A18F" w14:textId="77777777" w:rsidR="00E3686F" w:rsidRPr="002E7CF4" w:rsidRDefault="00FA66EF" w:rsidP="00C45FF0">
      <w:pPr>
        <w:pStyle w:val="Odsekzoznamu"/>
        <w:spacing w:after="0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                                                             </w:t>
      </w:r>
    </w:p>
    <w:p w14:paraId="25A2BEF2" w14:textId="77777777" w:rsidR="00415FD5" w:rsidRPr="002E7CF4" w:rsidRDefault="005C0C6B" w:rsidP="00FB1AB3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rceP</w:t>
      </w:r>
      <w:proofErr w:type="spellEnd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the highest projection tha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through the head Force, </w:t>
      </w:r>
      <w:r w:rsidR="00870922" w:rsidRPr="002E7CF4">
        <w:rPr>
          <w:rFonts w:asciiTheme="majorBidi" w:hAnsiTheme="majorBidi" w:cstheme="majorBidi"/>
          <w:sz w:val="24"/>
          <w:szCs w:val="24"/>
          <w:lang w:val="en-GB"/>
        </w:rPr>
        <w:t>specifies</w:t>
      </w:r>
      <w:r w:rsidR="007A7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</w:t>
      </w:r>
      <w:r w:rsidR="00842E0F" w:rsidRPr="002E7CF4">
        <w:rPr>
          <w:rFonts w:asciiTheme="majorBidi" w:hAnsiTheme="majorBidi" w:cstheme="majorBidi"/>
          <w:sz w:val="24"/>
          <w:szCs w:val="24"/>
          <w:lang w:val="en-GB"/>
        </w:rPr>
        <w:t>(illusionary</w:t>
      </w:r>
      <w:r w:rsidR="0087092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force </w:t>
      </w:r>
      <w:r w:rsidR="00176B1E" w:rsidRPr="002E7CF4">
        <w:rPr>
          <w:rFonts w:asciiTheme="majorBidi" w:hAnsiTheme="majorBidi" w:cstheme="majorBidi"/>
          <w:sz w:val="24"/>
          <w:szCs w:val="24"/>
          <w:lang w:val="en-GB"/>
        </w:rPr>
        <w:t>of the clause</w:t>
      </w:r>
      <w:r w:rsidR="00842E0F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>FinP</w:t>
      </w:r>
      <w:proofErr w:type="spellEnd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>at the bottom of the structure</w:t>
      </w:r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arks the specification of finiteness and the non-finiteness of the IP/TP. </w:t>
      </w:r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andwiched between </w:t>
      </w:r>
      <w:proofErr w:type="spellStart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>ForceP</w:t>
      </w:r>
      <w:proofErr w:type="spellEnd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>FinP</w:t>
      </w:r>
      <w:proofErr w:type="spellEnd"/>
      <w:r w:rsidR="007650D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>are</w:t>
      </w:r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ich are only </w:t>
      </w:r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>project</w:t>
      </w:r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>ed</w:t>
      </w:r>
      <w:r w:rsidR="00255C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hen</w:t>
      </w:r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clause has a feature Top or </w:t>
      </w:r>
      <w:proofErr w:type="spellStart"/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42E0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>Topicalised</w:t>
      </w:r>
      <w:proofErr w:type="spellEnd"/>
      <w:r w:rsidR="003803C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focussed phrases move</w:t>
      </w:r>
      <w:r w:rsidR="00F04BD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o t</w:t>
      </w:r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 specifier of </w:t>
      </w:r>
      <w:proofErr w:type="spellStart"/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FB1AB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>valu</w:t>
      </w:r>
      <w:r w:rsidR="00FB1AB3">
        <w:rPr>
          <w:rFonts w:asciiTheme="majorBidi" w:hAnsiTheme="majorBidi" w:cstheme="majorBidi"/>
          <w:sz w:val="24"/>
          <w:szCs w:val="24"/>
          <w:lang w:val="en-GB"/>
        </w:rPr>
        <w:t>ing</w:t>
      </w:r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</w:t>
      </w:r>
      <w:r w:rsidR="00FB1AB3">
        <w:rPr>
          <w:rFonts w:asciiTheme="majorBidi" w:hAnsiTheme="majorBidi" w:cstheme="majorBidi"/>
          <w:sz w:val="24"/>
          <w:szCs w:val="24"/>
          <w:lang w:val="en-GB"/>
        </w:rPr>
        <w:t>ir</w:t>
      </w:r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op and </w:t>
      </w:r>
      <w:proofErr w:type="spellStart"/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DD1D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eatures, respectively.</w:t>
      </w:r>
      <w:r w:rsidR="00F04BD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A1DA1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CA1DA1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CA1DA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Foc</w:t>
      </w:r>
      <w:r w:rsidR="00CA1DA1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CA1DA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phonetically null in Italian, but they may be pronounced in other languages. </w:t>
      </w:r>
      <w:r w:rsidR="00C511F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asterisk indicates that Top is a recursive category. </w:t>
      </w:r>
      <w:r w:rsidR="00993E7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other </w:t>
      </w:r>
      <w:proofErr w:type="spellStart"/>
      <w:r w:rsidR="00993E7D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406DA1" w:rsidRPr="002E7CF4">
        <w:rPr>
          <w:rFonts w:asciiTheme="majorBidi" w:hAnsiTheme="majorBidi" w:cstheme="majorBidi"/>
          <w:sz w:val="24"/>
          <w:szCs w:val="24"/>
          <w:lang w:val="en-GB"/>
        </w:rPr>
        <w:t>opP</w:t>
      </w:r>
      <w:proofErr w:type="spellEnd"/>
      <w:r w:rsidR="00406DA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 be projected below </w:t>
      </w:r>
      <w:proofErr w:type="spellStart"/>
      <w:r w:rsidR="00406DA1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993E7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Rizzi</w:t>
      </w:r>
      <w:proofErr w:type="spellEnd"/>
      <w:r w:rsidR="007D783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1997</w:t>
      </w:r>
      <w:r w:rsidR="00FC562C" w:rsidRPr="002E7CF4">
        <w:rPr>
          <w:rFonts w:asciiTheme="majorBidi" w:hAnsiTheme="majorBidi" w:cstheme="majorBidi"/>
          <w:sz w:val="24"/>
          <w:szCs w:val="24"/>
          <w:lang w:val="en-GB"/>
        </w:rPr>
        <w:t>).</w:t>
      </w:r>
      <w:r w:rsidR="00176B1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6F841524" w14:textId="77777777" w:rsidR="00415FD5" w:rsidRPr="002E7CF4" w:rsidRDefault="00562F3D" w:rsidP="007435A3">
      <w:pPr>
        <w:pStyle w:val="Odsekzoznamu"/>
        <w:spacing w:after="0" w:line="240" w:lineRule="auto"/>
        <w:ind w:left="0" w:firstLine="709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In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Hinterhölzl’s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(2007) topic typology, </w:t>
      </w:r>
      <w:r w:rsidR="00F63956" w:rsidRPr="002E7CF4">
        <w:rPr>
          <w:rFonts w:asciiTheme="majorBidi" w:hAnsiTheme="majorBidi" w:cstheme="majorBidi"/>
          <w:sz w:val="24"/>
          <w:szCs w:val="24"/>
        </w:rPr>
        <w:t>Top</w:t>
      </w:r>
      <w:r w:rsidR="00102F2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9B2D17" w:rsidRPr="002E7CF4">
        <w:rPr>
          <w:rFonts w:asciiTheme="majorBidi" w:hAnsiTheme="majorBidi" w:cstheme="majorBidi"/>
          <w:sz w:val="24"/>
          <w:szCs w:val="24"/>
        </w:rPr>
        <w:t>belongs to</w:t>
      </w:r>
      <w:r w:rsidR="004425BD" w:rsidRPr="002E7CF4">
        <w:rPr>
          <w:rFonts w:asciiTheme="majorBidi" w:hAnsiTheme="majorBidi" w:cstheme="majorBidi"/>
          <w:sz w:val="24"/>
          <w:szCs w:val="24"/>
        </w:rPr>
        <w:t xml:space="preserve"> different types</w:t>
      </w:r>
      <w:r w:rsidR="00993E7D" w:rsidRPr="002E7CF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993E7D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993E7D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="00993E7D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93E7D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993E7D" w:rsidRPr="002E7CF4">
        <w:rPr>
          <w:rFonts w:asciiTheme="majorBidi" w:hAnsiTheme="majorBidi" w:cstheme="majorBidi"/>
          <w:sz w:val="24"/>
          <w:szCs w:val="24"/>
        </w:rPr>
        <w:t xml:space="preserve"> (2007) assume the existence of three types of topics: </w:t>
      </w:r>
      <w:r w:rsidR="007043FF" w:rsidRPr="002E7CF4">
        <w:rPr>
          <w:rFonts w:asciiTheme="majorBidi" w:hAnsiTheme="majorBidi" w:cstheme="majorBidi"/>
          <w:sz w:val="24"/>
          <w:szCs w:val="24"/>
        </w:rPr>
        <w:t xml:space="preserve">S-Top, C-Top, and F-Top. Each </w:t>
      </w:r>
      <w:r w:rsidR="00E2351A" w:rsidRPr="002E7CF4">
        <w:rPr>
          <w:rFonts w:asciiTheme="majorBidi" w:hAnsiTheme="majorBidi" w:cstheme="majorBidi"/>
          <w:sz w:val="24"/>
          <w:szCs w:val="24"/>
        </w:rPr>
        <w:t>Top</w:t>
      </w:r>
      <w:r w:rsidR="007043FF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E2351A" w:rsidRPr="002E7CF4">
        <w:rPr>
          <w:rFonts w:asciiTheme="majorBidi" w:hAnsiTheme="majorBidi" w:cstheme="majorBidi"/>
          <w:sz w:val="24"/>
          <w:szCs w:val="24"/>
        </w:rPr>
        <w:t>is associated with a distinct meaning</w:t>
      </w:r>
      <w:r w:rsidR="004A008F" w:rsidRPr="002E7CF4">
        <w:rPr>
          <w:rFonts w:asciiTheme="majorBidi" w:hAnsiTheme="majorBidi" w:cstheme="majorBidi"/>
          <w:sz w:val="24"/>
          <w:szCs w:val="24"/>
        </w:rPr>
        <w:t>.</w:t>
      </w:r>
      <w:r w:rsidR="00480FA4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2351A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E2351A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="00E2351A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2351A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E2351A" w:rsidRPr="002E7CF4">
        <w:rPr>
          <w:rFonts w:asciiTheme="majorBidi" w:hAnsiTheme="majorBidi" w:cstheme="majorBidi"/>
          <w:sz w:val="24"/>
          <w:szCs w:val="24"/>
        </w:rPr>
        <w:t xml:space="preserve"> (2007) defin</w:t>
      </w:r>
      <w:r w:rsidR="00025463">
        <w:rPr>
          <w:rFonts w:asciiTheme="majorBidi" w:hAnsiTheme="majorBidi" w:cstheme="majorBidi"/>
          <w:sz w:val="24"/>
          <w:szCs w:val="24"/>
        </w:rPr>
        <w:t>e</w:t>
      </w:r>
      <w:r w:rsidR="00E2351A" w:rsidRPr="002E7CF4">
        <w:rPr>
          <w:rFonts w:asciiTheme="majorBidi" w:hAnsiTheme="majorBidi" w:cstheme="majorBidi"/>
          <w:sz w:val="24"/>
          <w:szCs w:val="24"/>
        </w:rPr>
        <w:t xml:space="preserve"> the three topics as follows:</w:t>
      </w:r>
    </w:p>
    <w:p w14:paraId="392BEE01" w14:textId="77777777" w:rsidR="0037476F" w:rsidRPr="002E7CF4" w:rsidRDefault="0037476F" w:rsidP="00002965">
      <w:pPr>
        <w:pStyle w:val="Odsekzoznamu"/>
        <w:spacing w:after="0" w:line="240" w:lineRule="auto"/>
        <w:ind w:left="0" w:firstLine="72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Mriekatabu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"/>
        <w:gridCol w:w="477"/>
        <w:gridCol w:w="8741"/>
      </w:tblGrid>
      <w:tr w:rsidR="0037476F" w:rsidRPr="002E7CF4" w14:paraId="73C2021D" w14:textId="77777777" w:rsidTr="00FB1AB3">
        <w:tc>
          <w:tcPr>
            <w:tcW w:w="390" w:type="dxa"/>
          </w:tcPr>
          <w:p w14:paraId="655673CD" w14:textId="77777777" w:rsidR="0037476F" w:rsidRPr="002E7CF4" w:rsidRDefault="0037476F" w:rsidP="00863D81">
            <w:pPr>
              <w:pStyle w:val="Odsekzoznamu"/>
              <w:numPr>
                <w:ilvl w:val="0"/>
                <w:numId w:val="15"/>
              </w:numPr>
              <w:ind w:left="426" w:right="-143" w:hanging="426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69" w:type="dxa"/>
          </w:tcPr>
          <w:p w14:paraId="40A57EB4" w14:textId="77777777" w:rsidR="0037476F" w:rsidRPr="002E7CF4" w:rsidRDefault="0037476F" w:rsidP="00002965">
            <w:pPr>
              <w:pStyle w:val="Odsekzoznamu"/>
              <w:ind w:left="0" w:right="-10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E7CF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spellEnd"/>
            <w:r w:rsidRPr="002E7CF4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7FA8334" w14:textId="77777777" w:rsidR="0037476F" w:rsidRPr="002E7CF4" w:rsidRDefault="0037476F" w:rsidP="00002965">
            <w:pPr>
              <w:pStyle w:val="Odsekzoznamu"/>
              <w:ind w:left="0" w:right="-10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0882420" w14:textId="77777777" w:rsidR="0037476F" w:rsidRPr="002E7CF4" w:rsidRDefault="0037476F" w:rsidP="00002965">
            <w:pPr>
              <w:pStyle w:val="Odsekzoznamu"/>
              <w:ind w:left="0" w:right="-10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1DECF59" w14:textId="77777777" w:rsidR="0037476F" w:rsidRPr="002E7CF4" w:rsidRDefault="0037476F" w:rsidP="00002965">
            <w:pPr>
              <w:pStyle w:val="Odsekzoznamu"/>
              <w:ind w:left="0" w:right="-10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E7CF4">
              <w:rPr>
                <w:rFonts w:asciiTheme="majorBidi" w:hAnsiTheme="majorBidi" w:cstheme="majorBidi"/>
                <w:sz w:val="24"/>
                <w:szCs w:val="24"/>
              </w:rPr>
              <w:t>ii.</w:t>
            </w:r>
          </w:p>
          <w:p w14:paraId="2BC53624" w14:textId="77777777" w:rsidR="0037476F" w:rsidRPr="002E7CF4" w:rsidRDefault="0037476F" w:rsidP="00002965">
            <w:pPr>
              <w:pStyle w:val="Odsekzoznamu"/>
              <w:ind w:left="0" w:right="-10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BACE62" w14:textId="77777777" w:rsidR="0037476F" w:rsidRPr="002E7CF4" w:rsidRDefault="0037476F" w:rsidP="00002965">
            <w:pPr>
              <w:pStyle w:val="Odsekzoznamu"/>
              <w:ind w:left="0" w:right="-10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E7CF4">
              <w:rPr>
                <w:rFonts w:asciiTheme="majorBidi" w:hAnsiTheme="majorBidi" w:cstheme="majorBidi"/>
                <w:sz w:val="24"/>
                <w:szCs w:val="24"/>
              </w:rPr>
              <w:t>iii.</w:t>
            </w:r>
          </w:p>
        </w:tc>
        <w:tc>
          <w:tcPr>
            <w:tcW w:w="8847" w:type="dxa"/>
          </w:tcPr>
          <w:p w14:paraId="648C4E21" w14:textId="77777777" w:rsidR="0037476F" w:rsidRPr="002E7CF4" w:rsidRDefault="00E8352E" w:rsidP="007435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E7CF4">
              <w:rPr>
                <w:rFonts w:asciiTheme="majorBidi" w:hAnsiTheme="majorBidi" w:cstheme="majorBidi"/>
                <w:sz w:val="24"/>
                <w:szCs w:val="24"/>
              </w:rPr>
              <w:t>S-Top (or Aboutness</w:t>
            </w:r>
            <w:r w:rsidR="0037476F" w:rsidRPr="002E7CF4">
              <w:rPr>
                <w:rFonts w:asciiTheme="majorBidi" w:hAnsiTheme="majorBidi" w:cstheme="majorBidi"/>
                <w:sz w:val="24"/>
                <w:szCs w:val="24"/>
              </w:rPr>
              <w:t xml:space="preserve"> Topic, in the sense of </w:t>
            </w:r>
            <w:proofErr w:type="spellStart"/>
            <w:r w:rsidR="0037476F" w:rsidRPr="002E7CF4">
              <w:rPr>
                <w:rFonts w:asciiTheme="majorBidi" w:hAnsiTheme="majorBidi" w:cstheme="majorBidi"/>
                <w:sz w:val="24"/>
                <w:szCs w:val="24"/>
              </w:rPr>
              <w:t>Frascarelli</w:t>
            </w:r>
            <w:proofErr w:type="spellEnd"/>
            <w:r w:rsidR="0037476F" w:rsidRPr="002E7CF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B1AB3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7476F" w:rsidRPr="002E7CF4">
              <w:rPr>
                <w:rFonts w:asciiTheme="majorBidi" w:hAnsiTheme="majorBidi" w:cstheme="majorBidi"/>
                <w:sz w:val="24"/>
                <w:szCs w:val="24"/>
              </w:rPr>
              <w:t xml:space="preserve">2008)): The constituent refers to an entity (topic) that the sentence is about (Reinhart 1981) and that is newly introduced or reintroduced in the discourse. </w:t>
            </w:r>
          </w:p>
          <w:p w14:paraId="759E4198" w14:textId="77777777" w:rsidR="0037476F" w:rsidRPr="002E7CF4" w:rsidRDefault="0037476F" w:rsidP="007435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E7CF4">
              <w:rPr>
                <w:rFonts w:asciiTheme="majorBidi" w:hAnsiTheme="majorBidi" w:cstheme="majorBidi"/>
                <w:sz w:val="24"/>
                <w:szCs w:val="24"/>
              </w:rPr>
              <w:t>C-Top: an entity that indicates alternatives (or topics) and creates oppositional pairs with respect to other topics (</w:t>
            </w:r>
            <w:proofErr w:type="spellStart"/>
            <w:r w:rsidRPr="002E7CF4">
              <w:rPr>
                <w:rFonts w:asciiTheme="majorBidi" w:hAnsiTheme="majorBidi" w:cstheme="majorBidi"/>
                <w:sz w:val="24"/>
                <w:szCs w:val="24"/>
              </w:rPr>
              <w:t>Krifka</w:t>
            </w:r>
            <w:proofErr w:type="spellEnd"/>
            <w:r w:rsidRPr="002E7CF4">
              <w:rPr>
                <w:rFonts w:asciiTheme="majorBidi" w:hAnsiTheme="majorBidi" w:cstheme="majorBidi"/>
                <w:sz w:val="24"/>
                <w:szCs w:val="24"/>
              </w:rPr>
              <w:t xml:space="preserve"> 2007; </w:t>
            </w:r>
            <w:proofErr w:type="spellStart"/>
            <w:r w:rsidRPr="002E7CF4">
              <w:rPr>
                <w:rFonts w:asciiTheme="majorBidi" w:hAnsiTheme="majorBidi" w:cstheme="majorBidi"/>
                <w:sz w:val="24"/>
                <w:szCs w:val="24"/>
              </w:rPr>
              <w:t>Chocano</w:t>
            </w:r>
            <w:proofErr w:type="spellEnd"/>
            <w:r w:rsidRPr="002E7CF4">
              <w:rPr>
                <w:rFonts w:asciiTheme="majorBidi" w:hAnsiTheme="majorBidi" w:cstheme="majorBidi"/>
                <w:sz w:val="24"/>
                <w:szCs w:val="24"/>
              </w:rPr>
              <w:t xml:space="preserve"> 2012).   </w:t>
            </w:r>
          </w:p>
          <w:p w14:paraId="53475CDA" w14:textId="77777777" w:rsidR="0037476F" w:rsidRPr="002E7CF4" w:rsidRDefault="0037476F" w:rsidP="0000296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E7CF4">
              <w:rPr>
                <w:rFonts w:asciiTheme="majorBidi" w:hAnsiTheme="majorBidi" w:cstheme="majorBidi"/>
                <w:sz w:val="24"/>
                <w:szCs w:val="24"/>
              </w:rPr>
              <w:t xml:space="preserve">F-Top: </w:t>
            </w:r>
            <w:r w:rsidR="00D803D4" w:rsidRPr="002E7CF4">
              <w:rPr>
                <w:rFonts w:asciiTheme="majorBidi" w:hAnsiTheme="majorBidi" w:cstheme="majorBidi"/>
                <w:sz w:val="24"/>
                <w:szCs w:val="24"/>
              </w:rPr>
              <w:t>a constituent that is contextually given and D-linked with a pre-established Aboutness Topic.</w:t>
            </w:r>
          </w:p>
        </w:tc>
      </w:tr>
    </w:tbl>
    <w:p w14:paraId="74D81A74" w14:textId="77777777" w:rsidR="000933A0" w:rsidRPr="002E7CF4" w:rsidRDefault="000933A0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14:paraId="217BC12A" w14:textId="77777777" w:rsidR="00E2351A" w:rsidRPr="002E7CF4" w:rsidRDefault="00E22315" w:rsidP="00E85BA6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Syntactically, </w:t>
      </w:r>
      <w:proofErr w:type="spellStart"/>
      <w:r w:rsidR="00990E61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990E61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="00990E61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90E61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990E61" w:rsidRPr="002E7CF4">
        <w:rPr>
          <w:rFonts w:asciiTheme="majorBidi" w:hAnsiTheme="majorBidi" w:cstheme="majorBidi"/>
          <w:sz w:val="24"/>
          <w:szCs w:val="24"/>
        </w:rPr>
        <w:t xml:space="preserve"> (2007)</w:t>
      </w:r>
      <w:r w:rsidR="00262FAA" w:rsidRPr="002E7CF4">
        <w:rPr>
          <w:rFonts w:asciiTheme="majorBidi" w:hAnsiTheme="majorBidi" w:cstheme="majorBidi"/>
          <w:sz w:val="24"/>
          <w:szCs w:val="24"/>
        </w:rPr>
        <w:t xml:space="preserve"> propose that </w:t>
      </w:r>
      <w:r w:rsidR="00990E61" w:rsidRPr="002E7CF4">
        <w:rPr>
          <w:rFonts w:asciiTheme="majorBidi" w:hAnsiTheme="majorBidi" w:cstheme="majorBidi"/>
          <w:sz w:val="24"/>
          <w:szCs w:val="24"/>
        </w:rPr>
        <w:t xml:space="preserve">each </w:t>
      </w:r>
      <w:r w:rsidR="00273103" w:rsidRPr="002E7CF4">
        <w:rPr>
          <w:rFonts w:asciiTheme="majorBidi" w:hAnsiTheme="majorBidi" w:cstheme="majorBidi"/>
          <w:sz w:val="24"/>
          <w:szCs w:val="24"/>
        </w:rPr>
        <w:t xml:space="preserve">type of </w:t>
      </w:r>
      <w:r w:rsidR="0075573F">
        <w:rPr>
          <w:rFonts w:asciiTheme="majorBidi" w:hAnsiTheme="majorBidi" w:cstheme="majorBidi"/>
          <w:sz w:val="24"/>
          <w:szCs w:val="24"/>
        </w:rPr>
        <w:t>Top</w:t>
      </w:r>
      <w:r w:rsidR="0075573F" w:rsidRPr="0075573F">
        <w:rPr>
          <w:rFonts w:asciiTheme="majorBidi" w:hAnsiTheme="majorBidi" w:cstheme="majorBidi"/>
          <w:sz w:val="24"/>
          <w:szCs w:val="24"/>
          <w:vertAlign w:val="superscript"/>
        </w:rPr>
        <w:t>0</w:t>
      </w:r>
      <w:r w:rsidR="00262FAA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AA3F57" w:rsidRPr="002E7CF4">
        <w:rPr>
          <w:rFonts w:asciiTheme="majorBidi" w:hAnsiTheme="majorBidi" w:cstheme="majorBidi"/>
          <w:sz w:val="24"/>
          <w:szCs w:val="24"/>
        </w:rPr>
        <w:t xml:space="preserve">is endowed with a distinct topic feature and </w:t>
      </w:r>
      <w:r w:rsidR="00990E61" w:rsidRPr="002E7CF4">
        <w:rPr>
          <w:rFonts w:asciiTheme="majorBidi" w:hAnsiTheme="majorBidi" w:cstheme="majorBidi"/>
          <w:sz w:val="24"/>
          <w:szCs w:val="24"/>
        </w:rPr>
        <w:t>occupies a fixed position in the left periphery</w:t>
      </w:r>
      <w:r w:rsidR="000933A0" w:rsidRPr="002E7CF4">
        <w:rPr>
          <w:rFonts w:asciiTheme="majorBidi" w:hAnsiTheme="majorBidi" w:cstheme="majorBidi"/>
          <w:sz w:val="24"/>
          <w:szCs w:val="24"/>
        </w:rPr>
        <w:t xml:space="preserve"> with reference to </w:t>
      </w:r>
      <w:proofErr w:type="spellStart"/>
      <w:r w:rsidR="000933A0"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  <w:r w:rsidR="00990E61" w:rsidRPr="002E7CF4">
        <w:rPr>
          <w:rFonts w:asciiTheme="majorBidi" w:hAnsiTheme="majorBidi" w:cstheme="majorBidi"/>
          <w:sz w:val="24"/>
          <w:szCs w:val="24"/>
        </w:rPr>
        <w:t xml:space="preserve">. The </w:t>
      </w:r>
      <w:r w:rsidR="000933A0" w:rsidRPr="002E7CF4">
        <w:rPr>
          <w:rFonts w:asciiTheme="majorBidi" w:hAnsiTheme="majorBidi" w:cstheme="majorBidi"/>
          <w:sz w:val="24"/>
          <w:szCs w:val="24"/>
        </w:rPr>
        <w:t>structural positions of the three types of topic</w:t>
      </w:r>
      <w:r w:rsidR="00AA3F57" w:rsidRPr="002E7CF4">
        <w:rPr>
          <w:rFonts w:asciiTheme="majorBidi" w:hAnsiTheme="majorBidi" w:cstheme="majorBidi"/>
          <w:sz w:val="24"/>
          <w:szCs w:val="24"/>
        </w:rPr>
        <w:t xml:space="preserve"> projection</w:t>
      </w:r>
      <w:r w:rsidR="000933A0" w:rsidRPr="002E7CF4">
        <w:rPr>
          <w:rFonts w:asciiTheme="majorBidi" w:hAnsiTheme="majorBidi" w:cstheme="majorBidi"/>
          <w:sz w:val="24"/>
          <w:szCs w:val="24"/>
        </w:rPr>
        <w:t xml:space="preserve">s are schematically represented </w:t>
      </w:r>
      <w:r w:rsidR="001C3361">
        <w:rPr>
          <w:rFonts w:asciiTheme="majorBidi" w:hAnsiTheme="majorBidi" w:cstheme="majorBidi"/>
          <w:sz w:val="24"/>
          <w:szCs w:val="24"/>
        </w:rPr>
        <w:t xml:space="preserve">in </w:t>
      </w:r>
      <w:r w:rsidR="000933A0" w:rsidRPr="002E7CF4">
        <w:rPr>
          <w:rFonts w:asciiTheme="majorBidi" w:hAnsiTheme="majorBidi" w:cstheme="majorBidi"/>
          <w:sz w:val="24"/>
          <w:szCs w:val="24"/>
        </w:rPr>
        <w:t>(</w:t>
      </w:r>
      <w:r w:rsidR="00E85BA6">
        <w:rPr>
          <w:rFonts w:asciiTheme="majorBidi" w:hAnsiTheme="majorBidi" w:cstheme="majorBidi"/>
          <w:sz w:val="24"/>
          <w:szCs w:val="24"/>
        </w:rPr>
        <w:t>2</w:t>
      </w:r>
      <w:r w:rsidR="000933A0" w:rsidRPr="002E7CF4">
        <w:rPr>
          <w:rFonts w:asciiTheme="majorBidi" w:hAnsiTheme="majorBidi" w:cstheme="majorBidi"/>
          <w:sz w:val="24"/>
          <w:szCs w:val="24"/>
        </w:rPr>
        <w:t xml:space="preserve">) above. </w:t>
      </w:r>
      <w:r w:rsidR="00E75DC2" w:rsidRPr="002E7CF4">
        <w:rPr>
          <w:rFonts w:asciiTheme="majorBidi" w:hAnsiTheme="majorBidi" w:cstheme="majorBidi"/>
          <w:sz w:val="24"/>
          <w:szCs w:val="24"/>
        </w:rPr>
        <w:t>The S-</w:t>
      </w:r>
      <w:proofErr w:type="spellStart"/>
      <w:r w:rsidR="00E75DC2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>, which</w:t>
      </w:r>
      <w:r w:rsidR="00E75DC2" w:rsidRPr="002E7CF4">
        <w:rPr>
          <w:rFonts w:asciiTheme="majorBidi" w:hAnsiTheme="majorBidi" w:cstheme="majorBidi"/>
          <w:sz w:val="24"/>
          <w:szCs w:val="24"/>
        </w:rPr>
        <w:t xml:space="preserve"> is the highest </w:t>
      </w:r>
      <w:r w:rsidRPr="002E7CF4">
        <w:rPr>
          <w:rFonts w:asciiTheme="majorBidi" w:hAnsiTheme="majorBidi" w:cstheme="majorBidi"/>
          <w:sz w:val="24"/>
          <w:szCs w:val="24"/>
        </w:rPr>
        <w:t xml:space="preserve">projection, is merged with the feature (+Aboutness). Below S-Top and above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lies the C-</w:t>
      </w:r>
      <w:proofErr w:type="spellStart"/>
      <w:r w:rsidR="00262FAA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  <w:r w:rsidR="00262FAA" w:rsidRPr="002E7CF4">
        <w:rPr>
          <w:rFonts w:asciiTheme="majorBidi" w:hAnsiTheme="majorBidi" w:cstheme="majorBidi"/>
          <w:sz w:val="24"/>
          <w:szCs w:val="24"/>
        </w:rPr>
        <w:t>, which has the feature (+Contrastive). F-</w:t>
      </w:r>
      <w:proofErr w:type="spellStart"/>
      <w:r w:rsidR="00262FAA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  <w:r w:rsidR="00262FAA" w:rsidRPr="002E7CF4">
        <w:rPr>
          <w:rFonts w:asciiTheme="majorBidi" w:hAnsiTheme="majorBidi" w:cstheme="majorBidi"/>
          <w:sz w:val="24"/>
          <w:szCs w:val="24"/>
        </w:rPr>
        <w:t xml:space="preserve"> is the lowest </w:t>
      </w:r>
      <w:r w:rsidR="002B5C9B" w:rsidRPr="002E7CF4">
        <w:rPr>
          <w:rFonts w:asciiTheme="majorBidi" w:hAnsiTheme="majorBidi" w:cstheme="majorBidi"/>
          <w:sz w:val="24"/>
          <w:szCs w:val="24"/>
        </w:rPr>
        <w:t xml:space="preserve">projection </w:t>
      </w:r>
      <w:r w:rsidR="004D0CE8" w:rsidRPr="002E7CF4">
        <w:rPr>
          <w:rFonts w:asciiTheme="majorBidi" w:hAnsiTheme="majorBidi" w:cstheme="majorBidi"/>
          <w:sz w:val="24"/>
          <w:szCs w:val="24"/>
        </w:rPr>
        <w:t xml:space="preserve">and is endowed with (+Familiar). </w:t>
      </w:r>
      <w:r w:rsidR="00AA3F57" w:rsidRPr="002E7CF4">
        <w:rPr>
          <w:rFonts w:asciiTheme="majorBidi" w:hAnsiTheme="majorBidi" w:cstheme="majorBidi"/>
          <w:sz w:val="24"/>
          <w:szCs w:val="24"/>
        </w:rPr>
        <w:t xml:space="preserve">The </w:t>
      </w:r>
      <w:r w:rsidR="00763308" w:rsidRPr="002E7CF4">
        <w:rPr>
          <w:rFonts w:asciiTheme="majorBidi" w:hAnsiTheme="majorBidi" w:cstheme="majorBidi"/>
          <w:sz w:val="24"/>
          <w:szCs w:val="24"/>
        </w:rPr>
        <w:t>specifier positions of the three</w:t>
      </w:r>
      <w:r w:rsidR="00AA3F57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A3F57" w:rsidRPr="002E7CF4">
        <w:rPr>
          <w:rFonts w:asciiTheme="majorBidi" w:hAnsiTheme="majorBidi" w:cstheme="majorBidi"/>
          <w:sz w:val="24"/>
          <w:szCs w:val="24"/>
        </w:rPr>
        <w:t>Top</w:t>
      </w:r>
      <w:r w:rsidR="00763308" w:rsidRPr="002E7CF4">
        <w:rPr>
          <w:rFonts w:asciiTheme="majorBidi" w:hAnsiTheme="majorBidi" w:cstheme="majorBidi"/>
          <w:sz w:val="24"/>
          <w:szCs w:val="24"/>
        </w:rPr>
        <w:t>Ps</w:t>
      </w:r>
      <w:proofErr w:type="spellEnd"/>
      <w:r w:rsidR="00763308" w:rsidRPr="002E7CF4">
        <w:rPr>
          <w:rFonts w:asciiTheme="majorBidi" w:hAnsiTheme="majorBidi" w:cstheme="majorBidi"/>
          <w:sz w:val="24"/>
          <w:szCs w:val="24"/>
        </w:rPr>
        <w:t xml:space="preserve"> are landing sites for the topical constituents </w:t>
      </w:r>
      <w:r w:rsidR="00273103" w:rsidRPr="002E7CF4">
        <w:rPr>
          <w:rFonts w:asciiTheme="majorBidi" w:hAnsiTheme="majorBidi" w:cstheme="majorBidi"/>
          <w:sz w:val="24"/>
          <w:szCs w:val="24"/>
        </w:rPr>
        <w:t xml:space="preserve">that share the features </w:t>
      </w:r>
      <w:r w:rsidR="00763308" w:rsidRPr="002E7CF4">
        <w:rPr>
          <w:rFonts w:asciiTheme="majorBidi" w:hAnsiTheme="majorBidi" w:cstheme="majorBidi"/>
          <w:sz w:val="24"/>
          <w:szCs w:val="24"/>
        </w:rPr>
        <w:t xml:space="preserve">to move or merge </w:t>
      </w:r>
      <w:r w:rsidR="001E4CAA" w:rsidRPr="002E7CF4">
        <w:rPr>
          <w:rFonts w:asciiTheme="majorBidi" w:hAnsiTheme="majorBidi" w:cstheme="majorBidi"/>
          <w:sz w:val="24"/>
          <w:szCs w:val="24"/>
        </w:rPr>
        <w:t xml:space="preserve">in order to </w:t>
      </w:r>
      <w:r w:rsidR="00273103" w:rsidRPr="002E7CF4">
        <w:rPr>
          <w:rFonts w:asciiTheme="majorBidi" w:hAnsiTheme="majorBidi" w:cstheme="majorBidi"/>
          <w:sz w:val="24"/>
          <w:szCs w:val="24"/>
        </w:rPr>
        <w:t>check</w:t>
      </w:r>
      <w:r w:rsidR="001E4CAA" w:rsidRPr="002E7CF4">
        <w:rPr>
          <w:rFonts w:asciiTheme="majorBidi" w:hAnsiTheme="majorBidi" w:cstheme="majorBidi"/>
          <w:sz w:val="24"/>
          <w:szCs w:val="24"/>
        </w:rPr>
        <w:t xml:space="preserve"> the functional feature: (+Aboutness), (+Contrastive) or (+Familiar). </w:t>
      </w:r>
    </w:p>
    <w:p w14:paraId="23AE26D3" w14:textId="77777777" w:rsidR="00562F3D" w:rsidRPr="002E7CF4" w:rsidRDefault="008B5E71" w:rsidP="007435A3">
      <w:pPr>
        <w:pStyle w:val="Odsekzoznamu"/>
        <w:spacing w:after="0" w:line="240" w:lineRule="auto"/>
        <w:ind w:left="0"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Adopting both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Rizzi</w:t>
      </w:r>
      <w:r w:rsidR="002B5C9B" w:rsidRPr="002E7CF4">
        <w:rPr>
          <w:rFonts w:asciiTheme="majorBidi" w:hAnsiTheme="majorBidi" w:cstheme="majorBidi"/>
          <w:sz w:val="24"/>
          <w:szCs w:val="24"/>
          <w:lang w:val="en-GB"/>
        </w:rPr>
        <w:t>’s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1997) </w:t>
      </w:r>
      <w:r w:rsidR="002B5C9B" w:rsidRPr="002E7CF4">
        <w:rPr>
          <w:rFonts w:asciiTheme="majorBidi" w:hAnsiTheme="majorBidi" w:cstheme="majorBidi"/>
          <w:sz w:val="24"/>
          <w:szCs w:val="24"/>
          <w:lang w:val="en-GB"/>
        </w:rPr>
        <w:t>Split-C</w:t>
      </w:r>
      <w:r w:rsidR="00DC0D40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r w:rsidR="002B5C9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Hinterhölzl’s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(2007)</w:t>
      </w:r>
      <w:r w:rsidR="00DC0D40" w:rsidRPr="002E7CF4">
        <w:rPr>
          <w:rFonts w:asciiTheme="majorBidi" w:hAnsiTheme="majorBidi" w:cstheme="majorBidi"/>
          <w:sz w:val="24"/>
          <w:szCs w:val="24"/>
        </w:rPr>
        <w:t xml:space="preserve"> topic typology</w:t>
      </w:r>
      <w:r w:rsidRPr="002E7CF4">
        <w:rPr>
          <w:rFonts w:asciiTheme="majorBidi" w:hAnsiTheme="majorBidi" w:cstheme="majorBidi"/>
          <w:sz w:val="24"/>
          <w:szCs w:val="24"/>
        </w:rPr>
        <w:t xml:space="preserve">, </w:t>
      </w:r>
      <w:r w:rsidR="009335CD" w:rsidRPr="002E7CF4">
        <w:rPr>
          <w:rFonts w:asciiTheme="majorBidi" w:hAnsiTheme="majorBidi" w:cstheme="majorBidi"/>
          <w:sz w:val="24"/>
          <w:szCs w:val="24"/>
        </w:rPr>
        <w:t xml:space="preserve">this paper </w:t>
      </w:r>
      <w:r w:rsidRPr="002E7CF4">
        <w:rPr>
          <w:rFonts w:asciiTheme="majorBidi" w:hAnsiTheme="majorBidi" w:cstheme="majorBidi"/>
          <w:sz w:val="24"/>
          <w:szCs w:val="24"/>
        </w:rPr>
        <w:t>aims at</w:t>
      </w:r>
      <w:r w:rsidR="009335CD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DC0D40" w:rsidRPr="002E7CF4">
        <w:rPr>
          <w:rFonts w:asciiTheme="majorBidi" w:hAnsiTheme="majorBidi" w:cstheme="majorBidi"/>
          <w:sz w:val="24"/>
          <w:szCs w:val="24"/>
        </w:rPr>
        <w:t xml:space="preserve">exploring </w:t>
      </w:r>
      <w:r w:rsidR="003E0AAB" w:rsidRPr="002E7CF4">
        <w:rPr>
          <w:rFonts w:asciiTheme="majorBidi" w:hAnsiTheme="majorBidi" w:cstheme="majorBidi"/>
          <w:sz w:val="24"/>
          <w:szCs w:val="24"/>
        </w:rPr>
        <w:t xml:space="preserve">the particles </w:t>
      </w:r>
      <w:r w:rsidR="003E0AA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3E0AA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3E0AA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3E0AA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and </w:t>
      </w:r>
      <w:r w:rsidR="003E0AA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DC0D4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E4C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</w:t>
      </w:r>
      <w:r w:rsidR="005D3238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1E4CAA" w:rsidRPr="002E7CF4">
        <w:rPr>
          <w:rFonts w:asciiTheme="majorBidi" w:hAnsiTheme="majorBidi" w:cstheme="majorBidi"/>
          <w:sz w:val="24"/>
          <w:szCs w:val="24"/>
          <w:lang w:val="en-GB"/>
        </w:rPr>
        <w:t>HA</w:t>
      </w:r>
      <w:r w:rsidR="000D43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D3238">
        <w:rPr>
          <w:rFonts w:asciiTheme="majorBidi" w:hAnsiTheme="majorBidi" w:cstheme="majorBidi"/>
          <w:sz w:val="24"/>
          <w:szCs w:val="24"/>
          <w:lang w:val="en-GB"/>
        </w:rPr>
        <w:t xml:space="preserve">spoken in Jeddah </w:t>
      </w:r>
      <w:r w:rsidR="000D43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5D3238">
        <w:rPr>
          <w:rFonts w:asciiTheme="majorBidi" w:hAnsiTheme="majorBidi" w:cstheme="majorBidi"/>
          <w:sz w:val="24"/>
          <w:szCs w:val="24"/>
          <w:lang w:val="en-GB"/>
        </w:rPr>
        <w:t xml:space="preserve">distinguishing </w:t>
      </w:r>
      <w:r w:rsidR="000D43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etween Top and </w:t>
      </w:r>
      <w:proofErr w:type="spellStart"/>
      <w:r w:rsidR="000D43DD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0D43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s</w:t>
      </w:r>
      <w:r w:rsidR="001E4CAA" w:rsidRPr="002E7CF4">
        <w:rPr>
          <w:rFonts w:asciiTheme="majorBidi" w:hAnsiTheme="majorBidi" w:cstheme="majorBidi"/>
          <w:sz w:val="24"/>
          <w:szCs w:val="24"/>
          <w:lang w:val="en-GB"/>
        </w:rPr>
        <w:t>. I</w:t>
      </w:r>
      <w:r w:rsidR="001546BD" w:rsidRPr="002E7CF4">
        <w:rPr>
          <w:rFonts w:asciiTheme="majorBidi" w:hAnsiTheme="majorBidi" w:cstheme="majorBidi"/>
          <w:sz w:val="24"/>
          <w:szCs w:val="24"/>
        </w:rPr>
        <w:t xml:space="preserve">t attempts to locate the syntactic positions of these particles and reveals </w:t>
      </w:r>
      <w:r w:rsidR="00635FC7" w:rsidRPr="002E7CF4">
        <w:rPr>
          <w:rFonts w:asciiTheme="majorBidi" w:hAnsiTheme="majorBidi" w:cstheme="majorBidi"/>
          <w:sz w:val="24"/>
          <w:szCs w:val="24"/>
        </w:rPr>
        <w:t xml:space="preserve">how it brings insights into the CP-zone of HA. </w:t>
      </w:r>
    </w:p>
    <w:p w14:paraId="6B1439D4" w14:textId="77777777" w:rsidR="00E83B4E" w:rsidRPr="002E7CF4" w:rsidRDefault="00434E82" w:rsidP="00002965">
      <w:pPr>
        <w:pStyle w:val="Odsekzoznamu"/>
        <w:spacing w:after="0" w:line="240" w:lineRule="auto"/>
        <w:ind w:left="0"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discussion is structured as follows. </w:t>
      </w:r>
      <w:r w:rsidR="00C45FF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ction </w:t>
      </w:r>
      <w:r w:rsidR="00635FC7" w:rsidRPr="002E7CF4">
        <w:rPr>
          <w:rFonts w:asciiTheme="majorBidi" w:hAnsiTheme="majorBidi" w:cstheme="majorBidi"/>
          <w:sz w:val="24"/>
          <w:szCs w:val="24"/>
          <w:lang w:val="en-GB"/>
        </w:rPr>
        <w:t>2</w:t>
      </w:r>
      <w:r w:rsidR="00C45FF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46F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vestigates the particle </w:t>
      </w:r>
      <w:r w:rsidR="00746FB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746F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roposing that it </w:t>
      </w:r>
      <w:r w:rsidR="00482B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ads the left peripheral projection </w:t>
      </w:r>
      <w:proofErr w:type="spellStart"/>
      <w:r w:rsidR="00482BD2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746FB6" w:rsidRPr="002E7CF4">
        <w:rPr>
          <w:rFonts w:asciiTheme="majorBidi" w:hAnsiTheme="majorBidi" w:cstheme="majorBidi"/>
          <w:sz w:val="24"/>
          <w:szCs w:val="24"/>
          <w:lang w:val="en-GB"/>
        </w:rPr>
        <w:t>. Evidence is provided from the semantics and syntax of the particle</w:t>
      </w:r>
      <w:r w:rsidR="006C16FF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46F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F19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ction </w:t>
      </w:r>
      <w:r w:rsidR="00635FC7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1F19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xplores the particle </w:t>
      </w:r>
      <w:proofErr w:type="spellStart"/>
      <w:r w:rsidR="00482BD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A05A2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482BD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482B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uggesting that it is a C-Top head. </w:t>
      </w:r>
      <w:r w:rsidR="006C16F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oth </w:t>
      </w:r>
      <w:r w:rsidR="006B6171" w:rsidRPr="002E7CF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the syntactic and semantic properties are analysed. Section </w:t>
      </w:r>
      <w:r w:rsidR="00635FC7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6B617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xamines the particle </w:t>
      </w:r>
      <w:r w:rsidR="006B617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A05A2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6B617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argues that it is a</w:t>
      </w:r>
      <w:r w:rsidR="000372AD" w:rsidRPr="002E7CF4">
        <w:rPr>
          <w:rFonts w:asciiTheme="majorBidi" w:hAnsiTheme="majorBidi" w:cstheme="majorBidi"/>
          <w:sz w:val="24"/>
          <w:szCs w:val="24"/>
          <w:lang w:val="en-GB"/>
        </w:rPr>
        <w:t>n</w:t>
      </w:r>
      <w:r w:rsidR="006B617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A15AE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0372AD" w:rsidRPr="002E7CF4">
        <w:rPr>
          <w:rFonts w:asciiTheme="majorBidi" w:hAnsiTheme="majorBidi" w:cstheme="majorBidi"/>
          <w:sz w:val="24"/>
          <w:szCs w:val="24"/>
          <w:lang w:val="en-GB"/>
        </w:rPr>
        <w:t>-Top</w:t>
      </w:r>
      <w:r w:rsidR="006B617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F5A2B" w:rsidRPr="002E7CF4">
        <w:rPr>
          <w:rFonts w:asciiTheme="majorBidi" w:hAnsiTheme="majorBidi" w:cstheme="majorBidi"/>
          <w:sz w:val="24"/>
          <w:szCs w:val="24"/>
          <w:lang w:val="en-GB"/>
        </w:rPr>
        <w:t>particle</w:t>
      </w:r>
      <w:r w:rsidR="006B617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Section 6 is a conclusion.  </w:t>
      </w:r>
    </w:p>
    <w:p w14:paraId="01FB574E" w14:textId="77777777" w:rsidR="00E83B4E" w:rsidRPr="002E7CF4" w:rsidRDefault="00E83B4E" w:rsidP="00002965">
      <w:pPr>
        <w:pStyle w:val="Odsekzoznamu"/>
        <w:spacing w:after="0" w:line="240" w:lineRule="auto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251045C" w14:textId="77777777" w:rsidR="00E27C59" w:rsidRPr="002E7CF4" w:rsidRDefault="00E27C59" w:rsidP="00002965">
      <w:pPr>
        <w:pStyle w:val="Odsekzoznamu"/>
        <w:spacing w:after="0" w:line="240" w:lineRule="auto"/>
        <w:ind w:left="284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920F9AB" w14:textId="77777777" w:rsidR="00C847B4" w:rsidRPr="005D02ED" w:rsidRDefault="00C847B4" w:rsidP="005D02ED">
      <w:pPr>
        <w:pStyle w:val="Odsekzoznamu"/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Tara as a </w:t>
      </w:r>
      <w:proofErr w:type="spellStart"/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Foc</w:t>
      </w:r>
      <w:proofErr w:type="spellEnd"/>
      <w:r w:rsidR="006F3270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head</w:t>
      </w:r>
    </w:p>
    <w:p w14:paraId="2116E11A" w14:textId="77777777" w:rsidR="00EC3678" w:rsidRPr="002E7CF4" w:rsidRDefault="00EC3678" w:rsidP="00002965">
      <w:pPr>
        <w:pStyle w:val="Odsekzoznamu"/>
        <w:spacing w:after="0" w:line="24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05C65CF8" w14:textId="77777777" w:rsidR="00BA7D91" w:rsidRPr="002E7CF4" w:rsidRDefault="000F188C" w:rsidP="00002965">
      <w:pPr>
        <w:spacing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93300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F5B6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article that </w:t>
      </w:r>
      <w:r w:rsidR="00B65A20" w:rsidRPr="002E7CF4">
        <w:rPr>
          <w:rFonts w:asciiTheme="majorBidi" w:hAnsiTheme="majorBidi" w:cstheme="majorBidi"/>
          <w:sz w:val="24"/>
          <w:szCs w:val="24"/>
          <w:lang w:val="en-GB"/>
        </w:rPr>
        <w:t>occurs clause-initially in the HA sentence</w:t>
      </w:r>
      <w:r w:rsidR="00EE166E" w:rsidRPr="002E7CF4">
        <w:rPr>
          <w:rFonts w:asciiTheme="majorBidi" w:hAnsiTheme="majorBidi" w:cstheme="majorBidi"/>
          <w:sz w:val="24"/>
          <w:szCs w:val="24"/>
          <w:lang w:val="en-GB"/>
        </w:rPr>
        <w:t>, as the following sentence demonstrate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25E94440" w14:textId="77777777" w:rsidR="004763E7" w:rsidRPr="00863D81" w:rsidRDefault="00863D81" w:rsidP="00863D81">
      <w:pPr>
        <w:pStyle w:val="Odsekzoznamu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763E7" w:rsidRPr="00863D81">
        <w:rPr>
          <w:rFonts w:asciiTheme="majorBidi" w:hAnsiTheme="majorBidi" w:cstheme="majorBidi"/>
          <w:sz w:val="24"/>
          <w:szCs w:val="24"/>
          <w:lang w:val="en-GB"/>
        </w:rPr>
        <w:t xml:space="preserve">a. </w:t>
      </w:r>
      <w:proofErr w:type="gramStart"/>
      <w:r w:rsidR="00A35E09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Z</w:t>
      </w:r>
      <w:r w:rsidR="004763E7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aid </w:t>
      </w:r>
      <w:r w:rsidR="00543685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4763E7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proofErr w:type="gramEnd"/>
      <w:r w:rsidR="00CE66BF" w:rsidRPr="00863D8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0EC20E6" w14:textId="77777777" w:rsidR="004763E7" w:rsidRPr="002E7CF4" w:rsidRDefault="004763E7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left</w:t>
      </w:r>
      <w:proofErr w:type="gramEnd"/>
    </w:p>
    <w:p w14:paraId="7DB6BC44" w14:textId="77777777" w:rsidR="004763E7" w:rsidRPr="002E7CF4" w:rsidRDefault="004763E7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‘Zaid left.’</w:t>
      </w:r>
    </w:p>
    <w:p w14:paraId="66617D0E" w14:textId="77777777" w:rsidR="004763E7" w:rsidRPr="002E7CF4" w:rsidRDefault="004763E7" w:rsidP="00F23E8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b. </w:t>
      </w:r>
      <w:proofErr w:type="gramStart"/>
      <w:r w:rsidR="00F23E8C" w:rsidRPr="00536F06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36F06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36F0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B51E8" w:rsidRPr="00536F06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</w:t>
      </w:r>
      <w:r w:rsidR="00963331" w:rsidRPr="00536F06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id</w:t>
      </w:r>
      <w:proofErr w:type="gramEnd"/>
      <w:r w:rsidRPr="00536F0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36F06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5076D4F" w14:textId="77777777" w:rsidR="004763E7" w:rsidRPr="002E7CF4" w:rsidRDefault="004763E7" w:rsidP="00ED722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left</w:t>
      </w:r>
      <w:proofErr w:type="gramEnd"/>
    </w:p>
    <w:p w14:paraId="48F946C4" w14:textId="77777777" w:rsidR="00BA7D91" w:rsidRPr="002E7CF4" w:rsidRDefault="004763E7" w:rsidP="00CB51E8">
      <w:pPr>
        <w:spacing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963331" w:rsidRPr="00963331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.’</w:t>
      </w:r>
    </w:p>
    <w:p w14:paraId="1E1CA998" w14:textId="77777777" w:rsidR="00106E34" w:rsidRPr="002E7CF4" w:rsidRDefault="00BA7D91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Given the initial position of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tara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its clause, it can be postulated that this particle is merged </w:t>
      </w:r>
      <w:r w:rsidR="0007754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the C-zone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bove TP. </w:t>
      </w:r>
      <w:r w:rsidR="0056660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ne immediate observation </w:t>
      </w:r>
      <w:r w:rsidR="0007754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t gives credence to the suggestion that </w:t>
      </w:r>
      <w:r w:rsidR="0056660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56660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7754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a discourse particle is that </w:t>
      </w:r>
      <w:r w:rsidR="00DD03E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DD03E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7754E" w:rsidRPr="002E7CF4">
        <w:rPr>
          <w:rFonts w:asciiTheme="majorBidi" w:hAnsiTheme="majorBidi" w:cstheme="majorBidi"/>
          <w:sz w:val="24"/>
          <w:szCs w:val="24"/>
          <w:lang w:val="en-GB"/>
        </w:rPr>
        <w:t>does not contribute to the descriptive, i.e. propositional or truth-functional, content of the utterance, but to its expressive content.</w:t>
      </w:r>
      <w:r w:rsidR="00106E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91E6E" w:rsidRPr="002E7CF4">
        <w:rPr>
          <w:rFonts w:asciiTheme="majorBidi" w:hAnsiTheme="majorBidi" w:cstheme="majorBidi"/>
          <w:sz w:val="24"/>
          <w:szCs w:val="24"/>
          <w:lang w:val="en-GB"/>
        </w:rPr>
        <w:t>By c</w:t>
      </w:r>
      <w:r w:rsidR="00106E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nsidering its semantic and syntactic properties, I </w:t>
      </w:r>
      <w:r w:rsidR="00DD03E9" w:rsidRPr="002E7CF4">
        <w:rPr>
          <w:rFonts w:asciiTheme="majorBidi" w:hAnsiTheme="majorBidi" w:cstheme="majorBidi"/>
          <w:sz w:val="24"/>
          <w:szCs w:val="24"/>
          <w:lang w:val="en-GB"/>
        </w:rPr>
        <w:t>claim</w:t>
      </w:r>
      <w:r w:rsidR="00106E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r w:rsidR="00F91E6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F91E6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 </w:t>
      </w:r>
      <w:proofErr w:type="spellStart"/>
      <w:r w:rsidR="00F91E6E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F91E6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ead. </w:t>
      </w:r>
      <w:r w:rsidR="008971C9" w:rsidRPr="002E7CF4">
        <w:rPr>
          <w:rFonts w:asciiTheme="majorBidi" w:hAnsiTheme="majorBidi" w:cstheme="majorBidi"/>
          <w:sz w:val="24"/>
          <w:szCs w:val="24"/>
          <w:lang w:val="en-GB"/>
        </w:rPr>
        <w:t>By doing so</w:t>
      </w:r>
      <w:r w:rsidR="00F91E6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I deviate from </w:t>
      </w:r>
      <w:proofErr w:type="spellStart"/>
      <w:r w:rsidR="00517CAF" w:rsidRPr="002E7CF4">
        <w:rPr>
          <w:rFonts w:asciiTheme="majorBidi" w:hAnsiTheme="majorBidi" w:cstheme="majorBidi"/>
          <w:sz w:val="24"/>
          <w:szCs w:val="24"/>
        </w:rPr>
        <w:t>Alshamari</w:t>
      </w:r>
      <w:proofErr w:type="spellEnd"/>
      <w:r w:rsidR="00517CAF" w:rsidRPr="002E7CF4">
        <w:rPr>
          <w:rFonts w:asciiTheme="majorBidi" w:hAnsiTheme="majorBidi" w:cstheme="majorBidi"/>
          <w:sz w:val="24"/>
          <w:szCs w:val="24"/>
        </w:rPr>
        <w:t xml:space="preserve"> (201</w:t>
      </w:r>
      <w:r w:rsidR="001108AC" w:rsidRPr="002E7CF4">
        <w:rPr>
          <w:rFonts w:asciiTheme="majorBidi" w:hAnsiTheme="majorBidi" w:cstheme="majorBidi"/>
          <w:sz w:val="24"/>
          <w:szCs w:val="24"/>
        </w:rPr>
        <w:t>7</w:t>
      </w:r>
      <w:r w:rsidR="00517CAF" w:rsidRPr="002E7CF4">
        <w:rPr>
          <w:rFonts w:asciiTheme="majorBidi" w:hAnsiTheme="majorBidi" w:cstheme="majorBidi"/>
          <w:sz w:val="24"/>
          <w:szCs w:val="24"/>
        </w:rPr>
        <w:t>)</w:t>
      </w:r>
      <w:r w:rsidR="008971C9" w:rsidRPr="002E7CF4">
        <w:rPr>
          <w:rFonts w:asciiTheme="majorBidi" w:hAnsiTheme="majorBidi" w:cstheme="majorBidi"/>
          <w:sz w:val="24"/>
          <w:szCs w:val="24"/>
        </w:rPr>
        <w:t>, who analy</w:t>
      </w:r>
      <w:r w:rsidR="00525DDD">
        <w:rPr>
          <w:rFonts w:asciiTheme="majorBidi" w:hAnsiTheme="majorBidi" w:cstheme="majorBidi"/>
          <w:sz w:val="24"/>
          <w:szCs w:val="24"/>
        </w:rPr>
        <w:t>s</w:t>
      </w:r>
      <w:r w:rsidR="008971C9" w:rsidRPr="002E7CF4">
        <w:rPr>
          <w:rFonts w:asciiTheme="majorBidi" w:hAnsiTheme="majorBidi" w:cstheme="majorBidi"/>
          <w:sz w:val="24"/>
          <w:szCs w:val="24"/>
        </w:rPr>
        <w:t xml:space="preserve">es </w:t>
      </w:r>
      <w:proofErr w:type="spellStart"/>
      <w:r w:rsidR="00517CAF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517CAF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971C9" w:rsidRPr="002E7CF4">
        <w:rPr>
          <w:rFonts w:asciiTheme="majorBidi" w:hAnsiTheme="majorBidi" w:cstheme="majorBidi"/>
          <w:sz w:val="24"/>
          <w:szCs w:val="24"/>
        </w:rPr>
        <w:t>as a C-Top</w:t>
      </w:r>
      <w:r w:rsidR="008971C9" w:rsidRPr="002E7CF4">
        <w:rPr>
          <w:rFonts w:asciiTheme="majorBidi" w:hAnsiTheme="majorBidi" w:cstheme="majorBidi"/>
          <w:sz w:val="24"/>
          <w:szCs w:val="24"/>
          <w:vertAlign w:val="superscript"/>
        </w:rPr>
        <w:t xml:space="preserve">0 </w:t>
      </w:r>
      <w:r w:rsidR="00517CAF" w:rsidRPr="002E7CF4">
        <w:rPr>
          <w:rFonts w:asciiTheme="majorBidi" w:hAnsiTheme="majorBidi" w:cstheme="majorBidi"/>
          <w:sz w:val="24"/>
          <w:szCs w:val="24"/>
        </w:rPr>
        <w:t xml:space="preserve">in </w:t>
      </w:r>
      <w:r w:rsidR="008971C9" w:rsidRPr="002E7CF4">
        <w:rPr>
          <w:rFonts w:asciiTheme="majorBidi" w:hAnsiTheme="majorBidi" w:cstheme="majorBidi"/>
          <w:sz w:val="24"/>
          <w:szCs w:val="24"/>
        </w:rPr>
        <w:t xml:space="preserve">North </w:t>
      </w:r>
      <w:r w:rsidR="00517CAF" w:rsidRPr="002E7CF4">
        <w:rPr>
          <w:rFonts w:asciiTheme="majorBidi" w:hAnsiTheme="majorBidi" w:cstheme="majorBidi"/>
          <w:sz w:val="24"/>
          <w:szCs w:val="24"/>
        </w:rPr>
        <w:t>Hail dialect.</w:t>
      </w:r>
    </w:p>
    <w:p w14:paraId="4CA2DE45" w14:textId="77777777" w:rsidR="008916AB" w:rsidRPr="002E7CF4" w:rsidRDefault="008916AB" w:rsidP="00863D81">
      <w:pPr>
        <w:spacing w:line="24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Semantically, the merge of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adds a discourse-related meaning to the proposition as illustrated in (</w:t>
      </w:r>
      <w:r w:rsidR="00863D81">
        <w:rPr>
          <w:rFonts w:asciiTheme="majorBidi" w:hAnsiTheme="majorBidi" w:cstheme="majorBidi"/>
          <w:sz w:val="24"/>
          <w:szCs w:val="24"/>
        </w:rPr>
        <w:t>6</w:t>
      </w:r>
      <w:r w:rsidRPr="002E7CF4">
        <w:rPr>
          <w:rFonts w:asciiTheme="majorBidi" w:hAnsiTheme="majorBidi" w:cstheme="majorBidi"/>
          <w:sz w:val="24"/>
          <w:szCs w:val="24"/>
        </w:rPr>
        <w:t>):</w:t>
      </w:r>
    </w:p>
    <w:p w14:paraId="1F35E3CC" w14:textId="77777777" w:rsidR="00484B22" w:rsidRPr="00863D81" w:rsidRDefault="00484B22" w:rsidP="00863D81">
      <w:pPr>
        <w:pStyle w:val="Odsekzoznamu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863D81">
        <w:rPr>
          <w:rFonts w:asciiTheme="majorBidi" w:hAnsiTheme="majorBidi" w:cstheme="majorBidi"/>
          <w:sz w:val="24"/>
          <w:szCs w:val="24"/>
        </w:rPr>
        <w:t xml:space="preserve"> a. </w:t>
      </w:r>
      <w:r w:rsidR="00F23E8C" w:rsidRPr="00863D81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863D81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CB51E8" w:rsidRPr="00863D81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</w:t>
      </w:r>
      <w:r w:rsidR="00963331" w:rsidRPr="00863D81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id</w:t>
      </w:r>
      <w:r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(</w:t>
      </w:r>
      <w:proofErr w:type="spellStart"/>
      <w:proofErr w:type="gramEnd"/>
      <w:r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illi</w:t>
      </w:r>
      <w:proofErr w:type="spellEnd"/>
      <w:r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) </w:t>
      </w:r>
      <w:proofErr w:type="spellStart"/>
      <w:r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 mu  </w:t>
      </w:r>
      <w:r w:rsidR="00D6216C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D2DA7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Omar</w:t>
      </w:r>
      <w:r w:rsidR="00CE66BF" w:rsidRPr="00863D8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7170BDB5" w14:textId="77777777" w:rsidR="00484B22" w:rsidRPr="002E7CF4" w:rsidRDefault="00484B22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Z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id   that left     </w:t>
      </w:r>
      <w:r w:rsidR="00D6216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D6216C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D6216C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Omar</w:t>
      </w:r>
      <w:proofErr w:type="gramEnd"/>
    </w:p>
    <w:p w14:paraId="0D2AB63A" w14:textId="77777777" w:rsidR="00484B22" w:rsidRPr="002E7CF4" w:rsidRDefault="00484B22" w:rsidP="00CB51E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963331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not Omar.’</w:t>
      </w:r>
    </w:p>
    <w:p w14:paraId="3A9D9115" w14:textId="77777777" w:rsidR="00484B22" w:rsidRPr="002E7CF4" w:rsidRDefault="00484B22" w:rsidP="00ED722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.</w:t>
      </w:r>
      <w:r w:rsidRPr="002E7CF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proofErr w:type="gramStart"/>
      <w:r w:rsidR="00F23E8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ED722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Z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id</w:t>
      </w:r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963331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biyza</w:t>
      </w:r>
      <w:r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ː</w:t>
      </w:r>
      <w:r w:rsidR="00963331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kir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mu </w:t>
      </w:r>
      <w:r w:rsidR="00D6216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2294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ayim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9D3AD71" w14:textId="77777777" w:rsidR="00484B22" w:rsidRPr="002E7CF4" w:rsidRDefault="00484B22" w:rsidP="0062294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studying </w:t>
      </w:r>
      <w:r w:rsidR="00D6216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D6216C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D6216C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leeping </w:t>
      </w:r>
    </w:p>
    <w:p w14:paraId="58B1A795" w14:textId="77777777" w:rsidR="00484B22" w:rsidRPr="002E7CF4" w:rsidRDefault="00484B22" w:rsidP="0096333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Zaid is </w:t>
      </w:r>
      <w:proofErr w:type="spellStart"/>
      <w:r w:rsidR="00963331">
        <w:rPr>
          <w:rFonts w:asciiTheme="majorBidi" w:hAnsiTheme="majorBidi" w:cstheme="majorBidi"/>
          <w:smallCaps/>
          <w:sz w:val="24"/>
          <w:szCs w:val="24"/>
          <w:lang w:val="en-GB"/>
        </w:rPr>
        <w:t>studing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, not sleeping.’</w:t>
      </w:r>
    </w:p>
    <w:p w14:paraId="3276EFAC" w14:textId="77777777" w:rsidR="00484B22" w:rsidRPr="002E7CF4" w:rsidRDefault="00484B22" w:rsidP="005B11B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. </w:t>
      </w:r>
      <w:proofErr w:type="gramStart"/>
      <w:r w:rsidR="00F23E8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963331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dubu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D6216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837FF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B11B8">
        <w:rPr>
          <w:rFonts w:asciiTheme="majorBidi" w:hAnsiTheme="majorBidi" w:cstheme="majorBidi"/>
          <w:i/>
          <w:iCs/>
          <w:sz w:val="24"/>
          <w:szCs w:val="24"/>
          <w:lang w:val="en-GB"/>
        </w:rPr>
        <w:t>Z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aid  </w:t>
      </w:r>
      <w:r w:rsidR="007313C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, mu  min  </w:t>
      </w:r>
      <w:r w:rsidR="0062294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wwal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7D56C95" w14:textId="77777777" w:rsidR="00484B22" w:rsidRPr="002E7CF4" w:rsidRDefault="00484B22" w:rsidP="00D6216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just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now  Zai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left      </w:t>
      </w:r>
      <w:r w:rsidR="0062294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6216C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D6216C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rom before</w:t>
      </w:r>
    </w:p>
    <w:p w14:paraId="71B35476" w14:textId="77777777" w:rsidR="008916AB" w:rsidRPr="002E7CF4" w:rsidRDefault="00484B22" w:rsidP="00963331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‘Zaid left </w:t>
      </w:r>
      <w:r w:rsidR="00963331">
        <w:rPr>
          <w:rFonts w:asciiTheme="majorBidi" w:hAnsiTheme="majorBidi" w:cstheme="majorBidi"/>
          <w:smallCaps/>
          <w:sz w:val="24"/>
          <w:szCs w:val="24"/>
          <w:lang w:val="en-GB"/>
        </w:rPr>
        <w:t>just now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, not before.’</w:t>
      </w:r>
    </w:p>
    <w:p w14:paraId="07BC25E3" w14:textId="77777777" w:rsidR="0030463D" w:rsidRPr="002E7CF4" w:rsidRDefault="008916AB" w:rsidP="00863D81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r w:rsidRPr="002E7CF4">
        <w:rPr>
          <w:rFonts w:asciiTheme="majorBidi" w:hAnsiTheme="majorBidi" w:cstheme="majorBidi"/>
          <w:sz w:val="24"/>
          <w:szCs w:val="24"/>
        </w:rPr>
        <w:t xml:space="preserve"> evokes a contrastive interpretation by marking a unit, which can be a DP as </w:t>
      </w:r>
      <w:r w:rsidRPr="00E837FF">
        <w:rPr>
          <w:rFonts w:asciiTheme="majorBidi" w:hAnsiTheme="majorBidi" w:cstheme="majorBidi"/>
          <w:sz w:val="24"/>
          <w:szCs w:val="24"/>
        </w:rPr>
        <w:t>Zaid</w:t>
      </w:r>
      <w:r w:rsidRPr="002E7CF4">
        <w:rPr>
          <w:rFonts w:asciiTheme="majorBidi" w:hAnsiTheme="majorBidi" w:cstheme="majorBidi"/>
          <w:sz w:val="24"/>
          <w:szCs w:val="24"/>
        </w:rPr>
        <w:t xml:space="preserve"> in (</w:t>
      </w:r>
      <w:r w:rsidR="00863D81">
        <w:rPr>
          <w:rFonts w:asciiTheme="majorBidi" w:hAnsiTheme="majorBidi" w:cstheme="majorBidi"/>
          <w:sz w:val="24"/>
          <w:szCs w:val="24"/>
        </w:rPr>
        <w:t>6</w:t>
      </w:r>
      <w:r w:rsidRPr="002E7CF4">
        <w:rPr>
          <w:rFonts w:asciiTheme="majorBidi" w:hAnsiTheme="majorBidi" w:cstheme="majorBidi"/>
          <w:sz w:val="24"/>
          <w:szCs w:val="24"/>
        </w:rPr>
        <w:t>a), a verb as</w:t>
      </w:r>
      <w:r w:rsidR="00E837F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7FF" w:rsidRPr="00E837FF">
        <w:rPr>
          <w:rFonts w:asciiTheme="majorBidi" w:hAnsiTheme="majorBidi" w:cstheme="majorBidi"/>
          <w:i/>
          <w:iCs/>
          <w:sz w:val="24"/>
          <w:szCs w:val="24"/>
        </w:rPr>
        <w:t>biyza</w:t>
      </w:r>
      <w:proofErr w:type="spellEnd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proofErr w:type="spellStart"/>
      <w:r w:rsidR="00E837FF">
        <w:rPr>
          <w:rFonts w:asciiTheme="majorBidi" w:hAnsiTheme="majorBidi" w:cstheme="majorBidi"/>
          <w:i/>
          <w:iCs/>
          <w:sz w:val="24"/>
          <w:szCs w:val="24"/>
          <w:lang w:val="en-GB"/>
        </w:rPr>
        <w:t>kir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‘sleeping’ in (</w:t>
      </w:r>
      <w:r w:rsidR="00863D81">
        <w:rPr>
          <w:rFonts w:asciiTheme="majorBidi" w:hAnsiTheme="majorBidi" w:cstheme="majorBidi"/>
          <w:sz w:val="24"/>
          <w:szCs w:val="24"/>
        </w:rPr>
        <w:t>6</w:t>
      </w:r>
      <w:r w:rsidRPr="002E7CF4">
        <w:rPr>
          <w:rFonts w:asciiTheme="majorBidi" w:hAnsiTheme="majorBidi" w:cstheme="majorBidi"/>
          <w:sz w:val="24"/>
          <w:szCs w:val="24"/>
        </w:rPr>
        <w:t xml:space="preserve">b), or a temporal adverb as </w:t>
      </w:r>
      <w:proofErr w:type="spellStart"/>
      <w:r w:rsidR="00E837FF" w:rsidRPr="00E837FF">
        <w:rPr>
          <w:rFonts w:asciiTheme="majorBidi" w:hAnsiTheme="majorBidi" w:cstheme="majorBidi"/>
          <w:i/>
          <w:iCs/>
          <w:sz w:val="24"/>
          <w:szCs w:val="24"/>
        </w:rPr>
        <w:t>dubu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‘just now’ in (</w:t>
      </w:r>
      <w:r w:rsidR="00863D81">
        <w:rPr>
          <w:rFonts w:asciiTheme="majorBidi" w:hAnsiTheme="majorBidi" w:cstheme="majorBidi"/>
          <w:sz w:val="24"/>
          <w:szCs w:val="24"/>
        </w:rPr>
        <w:t>6</w:t>
      </w:r>
      <w:r w:rsidRPr="002E7CF4">
        <w:rPr>
          <w:rFonts w:asciiTheme="majorBidi" w:hAnsiTheme="majorBidi" w:cstheme="majorBidi"/>
          <w:sz w:val="24"/>
          <w:szCs w:val="24"/>
        </w:rPr>
        <w:t>c) with a cont</w:t>
      </w:r>
      <w:r w:rsidR="004D0C37" w:rsidRPr="002E7CF4">
        <w:rPr>
          <w:rFonts w:asciiTheme="majorBidi" w:hAnsiTheme="majorBidi" w:cstheme="majorBidi"/>
          <w:sz w:val="24"/>
          <w:szCs w:val="24"/>
        </w:rPr>
        <w:t xml:space="preserve">rastive stress. The speaker </w:t>
      </w:r>
      <w:r w:rsidR="00497AB9" w:rsidRPr="002E7CF4">
        <w:rPr>
          <w:rFonts w:asciiTheme="majorBidi" w:hAnsiTheme="majorBidi" w:cstheme="majorBidi"/>
          <w:sz w:val="24"/>
          <w:szCs w:val="24"/>
        </w:rPr>
        <w:t xml:space="preserve">can </w:t>
      </w:r>
      <w:r w:rsidR="004D0C37" w:rsidRPr="002E7CF4">
        <w:rPr>
          <w:rFonts w:asciiTheme="majorBidi" w:hAnsiTheme="majorBidi" w:cstheme="majorBidi"/>
          <w:sz w:val="24"/>
          <w:szCs w:val="24"/>
        </w:rPr>
        <w:t>include</w:t>
      </w:r>
      <w:r w:rsidRPr="002E7CF4">
        <w:rPr>
          <w:rFonts w:asciiTheme="majorBidi" w:hAnsiTheme="majorBidi" w:cstheme="majorBidi"/>
          <w:sz w:val="24"/>
          <w:szCs w:val="24"/>
        </w:rPr>
        <w:t xml:space="preserve"> an alternative that stands in contrastive relationship with the marked unit. </w:t>
      </w:r>
      <w:r w:rsidR="003A1638" w:rsidRPr="002E7CF4">
        <w:rPr>
          <w:rFonts w:asciiTheme="majorBidi" w:hAnsiTheme="majorBidi" w:cstheme="majorBidi"/>
          <w:sz w:val="24"/>
          <w:szCs w:val="24"/>
        </w:rPr>
        <w:t xml:space="preserve">Based on </w:t>
      </w:r>
      <w:proofErr w:type="spellStart"/>
      <w:r w:rsidR="003A1638" w:rsidRPr="002E7CF4">
        <w:rPr>
          <w:rFonts w:asciiTheme="majorBidi" w:hAnsiTheme="majorBidi" w:cstheme="majorBidi"/>
          <w:sz w:val="24"/>
          <w:szCs w:val="24"/>
        </w:rPr>
        <w:t>Rizzi’s</w:t>
      </w:r>
      <w:proofErr w:type="spellEnd"/>
      <w:r w:rsidR="003A1638" w:rsidRPr="002E7CF4">
        <w:rPr>
          <w:rFonts w:asciiTheme="majorBidi" w:hAnsiTheme="majorBidi" w:cstheme="majorBidi"/>
          <w:sz w:val="24"/>
          <w:szCs w:val="24"/>
        </w:rPr>
        <w:t xml:space="preserve"> (1997) </w:t>
      </w:r>
      <w:r w:rsidR="00453B38" w:rsidRPr="002E7CF4">
        <w:rPr>
          <w:rFonts w:asciiTheme="majorBidi" w:hAnsiTheme="majorBidi" w:cstheme="majorBidi"/>
          <w:sz w:val="24"/>
          <w:szCs w:val="24"/>
        </w:rPr>
        <w:t xml:space="preserve">hypothesis on the Split CP as well as </w:t>
      </w:r>
      <w:proofErr w:type="spellStart"/>
      <w:r w:rsidR="00453B38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453B3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E837FF">
        <w:rPr>
          <w:rFonts w:asciiTheme="majorBidi" w:hAnsiTheme="majorBidi" w:cstheme="majorBidi"/>
          <w:sz w:val="24"/>
          <w:szCs w:val="24"/>
        </w:rPr>
        <w:t>&amp;</w:t>
      </w:r>
      <w:r w:rsidR="00453B38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53B38" w:rsidRPr="002E7CF4">
        <w:rPr>
          <w:rFonts w:asciiTheme="majorBidi" w:hAnsiTheme="majorBidi" w:cstheme="majorBidi"/>
          <w:sz w:val="24"/>
          <w:szCs w:val="24"/>
        </w:rPr>
        <w:t>Hinterhölzl</w:t>
      </w:r>
      <w:r w:rsidR="005B11B8">
        <w:rPr>
          <w:rFonts w:asciiTheme="majorBidi" w:hAnsiTheme="majorBidi" w:cstheme="majorBidi"/>
          <w:sz w:val="24"/>
          <w:szCs w:val="24"/>
        </w:rPr>
        <w:t>’s</w:t>
      </w:r>
      <w:proofErr w:type="spellEnd"/>
      <w:r w:rsidR="00453B38" w:rsidRPr="002E7CF4">
        <w:rPr>
          <w:rFonts w:asciiTheme="majorBidi" w:hAnsiTheme="majorBidi" w:cstheme="majorBidi"/>
          <w:sz w:val="24"/>
          <w:szCs w:val="24"/>
        </w:rPr>
        <w:t xml:space="preserve"> (2007) proposal on the topics typology</w:t>
      </w:r>
      <w:r w:rsidR="003A1638" w:rsidRPr="002E7CF4">
        <w:rPr>
          <w:rFonts w:asciiTheme="majorBidi" w:hAnsiTheme="majorBidi" w:cstheme="majorBidi"/>
          <w:sz w:val="24"/>
          <w:szCs w:val="24"/>
        </w:rPr>
        <w:t xml:space="preserve">, this semantic contribution of </w:t>
      </w:r>
      <w:proofErr w:type="spellStart"/>
      <w:r w:rsidR="003A1638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3A1638" w:rsidRPr="002E7CF4">
        <w:rPr>
          <w:rFonts w:asciiTheme="majorBidi" w:hAnsiTheme="majorBidi" w:cstheme="majorBidi"/>
          <w:sz w:val="24"/>
          <w:szCs w:val="24"/>
        </w:rPr>
        <w:t xml:space="preserve"> entails that </w:t>
      </w:r>
      <w:proofErr w:type="spellStart"/>
      <w:r w:rsidR="003A1638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3A1638" w:rsidRPr="002E7CF4">
        <w:rPr>
          <w:rFonts w:asciiTheme="majorBidi" w:hAnsiTheme="majorBidi" w:cstheme="majorBidi"/>
          <w:sz w:val="24"/>
          <w:szCs w:val="24"/>
        </w:rPr>
        <w:t xml:space="preserve"> represents either C-</w:t>
      </w:r>
      <w:r w:rsidR="003F14DF" w:rsidRPr="002E7CF4">
        <w:rPr>
          <w:rFonts w:asciiTheme="majorBidi" w:hAnsiTheme="majorBidi" w:cstheme="majorBidi"/>
          <w:sz w:val="24"/>
          <w:szCs w:val="24"/>
        </w:rPr>
        <w:t>T</w:t>
      </w:r>
      <w:r w:rsidR="003A1638" w:rsidRPr="002E7CF4">
        <w:rPr>
          <w:rFonts w:asciiTheme="majorBidi" w:hAnsiTheme="majorBidi" w:cstheme="majorBidi"/>
          <w:sz w:val="24"/>
          <w:szCs w:val="24"/>
        </w:rPr>
        <w:t xml:space="preserve">op or </w:t>
      </w:r>
      <w:proofErr w:type="spellStart"/>
      <w:r w:rsidR="003A1638" w:rsidRPr="002E7CF4">
        <w:rPr>
          <w:rFonts w:asciiTheme="majorBidi" w:hAnsiTheme="majorBidi" w:cstheme="majorBidi"/>
          <w:sz w:val="24"/>
          <w:szCs w:val="24"/>
        </w:rPr>
        <w:t>Foc</w:t>
      </w:r>
      <w:proofErr w:type="spellEnd"/>
      <w:r w:rsidR="003A1638" w:rsidRPr="002E7CF4">
        <w:rPr>
          <w:rFonts w:asciiTheme="majorBidi" w:hAnsiTheme="majorBidi" w:cstheme="majorBidi"/>
          <w:sz w:val="24"/>
          <w:szCs w:val="24"/>
        </w:rPr>
        <w:t xml:space="preserve">. </w:t>
      </w:r>
      <w:r w:rsidR="00925A37" w:rsidRPr="002E7CF4">
        <w:rPr>
          <w:rFonts w:asciiTheme="majorBidi" w:hAnsiTheme="majorBidi" w:cstheme="majorBidi"/>
          <w:sz w:val="24"/>
          <w:szCs w:val="24"/>
        </w:rPr>
        <w:t xml:space="preserve">One piece of evidence in </w:t>
      </w:r>
      <w:r w:rsidR="00925A37" w:rsidRPr="002E7CF4">
        <w:rPr>
          <w:rFonts w:asciiTheme="majorBidi" w:hAnsiTheme="majorBidi" w:cstheme="majorBidi"/>
          <w:sz w:val="24"/>
          <w:szCs w:val="24"/>
          <w:lang w:val="en-GB"/>
        </w:rPr>
        <w:t>favour</w:t>
      </w:r>
      <w:r w:rsidR="00925A37" w:rsidRPr="002E7CF4">
        <w:rPr>
          <w:rFonts w:asciiTheme="majorBidi" w:hAnsiTheme="majorBidi" w:cstheme="majorBidi"/>
          <w:sz w:val="24"/>
          <w:szCs w:val="24"/>
        </w:rPr>
        <w:t xml:space="preserve"> of </w:t>
      </w:r>
      <w:r w:rsidR="00925A37" w:rsidRPr="005B11B8">
        <w:rPr>
          <w:rFonts w:asciiTheme="majorBidi" w:hAnsiTheme="majorBidi" w:cstheme="majorBidi"/>
          <w:sz w:val="24"/>
          <w:szCs w:val="24"/>
          <w:lang w:val="en-GB"/>
        </w:rPr>
        <w:t>analy</w:t>
      </w:r>
      <w:r w:rsidR="00525DDD" w:rsidRPr="005B11B8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925A37" w:rsidRPr="005B11B8">
        <w:rPr>
          <w:rFonts w:asciiTheme="majorBidi" w:hAnsiTheme="majorBidi" w:cstheme="majorBidi"/>
          <w:sz w:val="24"/>
          <w:szCs w:val="24"/>
          <w:lang w:val="en-GB"/>
        </w:rPr>
        <w:t>ing</w:t>
      </w:r>
      <w:r w:rsidR="00925A37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25A37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925A37" w:rsidRPr="002E7CF4">
        <w:rPr>
          <w:rFonts w:asciiTheme="majorBidi" w:hAnsiTheme="majorBidi" w:cstheme="majorBidi"/>
          <w:sz w:val="24"/>
          <w:szCs w:val="24"/>
        </w:rPr>
        <w:t xml:space="preserve"> as a </w:t>
      </w:r>
      <w:proofErr w:type="spellStart"/>
      <w:r w:rsidR="00DD1DA2">
        <w:rPr>
          <w:rFonts w:asciiTheme="majorBidi" w:hAnsiTheme="majorBidi" w:cstheme="majorBidi"/>
          <w:sz w:val="24"/>
          <w:szCs w:val="24"/>
        </w:rPr>
        <w:t>Foc</w:t>
      </w:r>
      <w:proofErr w:type="spellEnd"/>
      <w:r w:rsidR="00925A37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0463D" w:rsidRPr="002E7CF4">
        <w:rPr>
          <w:rFonts w:asciiTheme="majorBidi" w:hAnsiTheme="majorBidi" w:cstheme="majorBidi"/>
          <w:sz w:val="24"/>
          <w:szCs w:val="24"/>
        </w:rPr>
        <w:t>comes from the fact that it does not appear in contexts that license contrastive topics as shown in (</w:t>
      </w:r>
      <w:r w:rsidR="00863D81">
        <w:rPr>
          <w:rFonts w:asciiTheme="majorBidi" w:hAnsiTheme="majorBidi" w:cstheme="majorBidi"/>
          <w:sz w:val="24"/>
          <w:szCs w:val="24"/>
        </w:rPr>
        <w:t>7</w:t>
      </w:r>
      <w:r w:rsidR="0030463D" w:rsidRPr="002E7CF4">
        <w:rPr>
          <w:rFonts w:asciiTheme="majorBidi" w:hAnsiTheme="majorBidi" w:cstheme="majorBidi"/>
          <w:sz w:val="24"/>
          <w:szCs w:val="24"/>
        </w:rPr>
        <w:t>), but appears in contexts that allow a contrastive focus as in (</w:t>
      </w:r>
      <w:r w:rsidR="00863D81">
        <w:rPr>
          <w:rFonts w:asciiTheme="majorBidi" w:hAnsiTheme="majorBidi" w:cstheme="majorBidi"/>
          <w:sz w:val="24"/>
          <w:szCs w:val="24"/>
        </w:rPr>
        <w:t>8</w:t>
      </w:r>
      <w:r w:rsidR="0030463D" w:rsidRPr="002E7CF4">
        <w:rPr>
          <w:rFonts w:asciiTheme="majorBidi" w:hAnsiTheme="majorBidi" w:cstheme="majorBidi"/>
          <w:sz w:val="24"/>
          <w:szCs w:val="24"/>
        </w:rPr>
        <w:t xml:space="preserve">).  </w:t>
      </w:r>
    </w:p>
    <w:p w14:paraId="5806220C" w14:textId="77777777" w:rsidR="00402592" w:rsidRPr="00863D81" w:rsidRDefault="00863D81" w:rsidP="00863D81">
      <w:pPr>
        <w:pStyle w:val="Odsekzoznamu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402592" w:rsidRPr="00863D81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931143" w:rsidRPr="00863D81">
        <w:rPr>
          <w:rFonts w:asciiTheme="majorBidi" w:hAnsiTheme="majorBidi" w:cstheme="majorBidi"/>
          <w:sz w:val="24"/>
          <w:szCs w:val="24"/>
          <w:lang w:val="en-GB"/>
        </w:rPr>
        <w:t xml:space="preserve">parents are discussing whether or not their </w:t>
      </w:r>
      <w:r w:rsidR="006F4213" w:rsidRPr="00863D81">
        <w:rPr>
          <w:rFonts w:asciiTheme="majorBidi" w:hAnsiTheme="majorBidi" w:cstheme="majorBidi"/>
          <w:sz w:val="24"/>
          <w:szCs w:val="24"/>
          <w:lang w:val="en-GB"/>
        </w:rPr>
        <w:t xml:space="preserve">two </w:t>
      </w:r>
      <w:r w:rsidR="00931143" w:rsidRPr="00863D81">
        <w:rPr>
          <w:rFonts w:asciiTheme="majorBidi" w:hAnsiTheme="majorBidi" w:cstheme="majorBidi"/>
          <w:sz w:val="24"/>
          <w:szCs w:val="24"/>
          <w:lang w:val="en-GB"/>
        </w:rPr>
        <w:t>children left the house</w:t>
      </w:r>
      <w:r w:rsidR="00484B22" w:rsidRPr="00863D81">
        <w:rPr>
          <w:rFonts w:asciiTheme="majorBidi" w:hAnsiTheme="majorBidi" w:cstheme="majorBidi"/>
          <w:sz w:val="24"/>
          <w:szCs w:val="24"/>
        </w:rPr>
        <w:t xml:space="preserve"> </w:t>
      </w:r>
    </w:p>
    <w:p w14:paraId="7E55031E" w14:textId="77777777" w:rsidR="00484B22" w:rsidRPr="002E7CF4" w:rsidRDefault="00931143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lastRenderedPageBreak/>
        <w:t xml:space="preserve">     </w:t>
      </w:r>
      <w:r w:rsidR="00484B22" w:rsidRPr="002E7CF4">
        <w:rPr>
          <w:rFonts w:asciiTheme="majorBidi" w:hAnsiTheme="majorBidi" w:cstheme="majorBidi"/>
          <w:sz w:val="24"/>
          <w:szCs w:val="24"/>
        </w:rPr>
        <w:t xml:space="preserve">Speaker A: </w:t>
      </w:r>
      <w:r w:rsidR="007A63D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E837FF">
        <w:rPr>
          <w:rFonts w:asciiTheme="majorBidi" w:hAnsiTheme="majorBidi" w:cstheme="majorBidi"/>
          <w:sz w:val="24"/>
          <w:szCs w:val="24"/>
        </w:rPr>
        <w:t xml:space="preserve"> </w:t>
      </w:r>
      <w:r w:rsidR="00F23E8C" w:rsidRPr="00543685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6F4213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al </w:t>
      </w:r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Zaid </w:t>
      </w:r>
      <w:proofErr w:type="gramStart"/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wo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>Omar</w:t>
      </w:r>
      <w:proofErr w:type="gramEnd"/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>humma</w:t>
      </w:r>
      <w:proofErr w:type="spellEnd"/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84B22" w:rsidRPr="00543685">
        <w:rPr>
          <w:rFonts w:asciiTheme="majorBidi" w:hAnsiTheme="majorBidi" w:cstheme="majorBidi"/>
          <w:i/>
          <w:iCs/>
          <w:sz w:val="24"/>
          <w:szCs w:val="24"/>
        </w:rPr>
        <w:t>l-</w:t>
      </w:r>
      <w:r w:rsidR="00484B2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484B2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tnain</w:t>
      </w:r>
      <w:proofErr w:type="spellEnd"/>
      <w:r w:rsidR="00484B2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484B2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525DD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u</w:t>
      </w:r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?</w:t>
      </w:r>
    </w:p>
    <w:p w14:paraId="1E659128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6F421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F4213" w:rsidRPr="002E7CF4">
        <w:rPr>
          <w:rFonts w:asciiTheme="majorBidi" w:hAnsiTheme="majorBidi" w:cstheme="majorBidi"/>
          <w:sz w:val="24"/>
          <w:szCs w:val="24"/>
          <w:lang w:val="en-GB"/>
        </w:rPr>
        <w:t>Q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and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mar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y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both    left</w:t>
      </w:r>
      <w:r w:rsidR="00525DDD">
        <w:rPr>
          <w:rFonts w:asciiTheme="majorBidi" w:hAnsiTheme="majorBidi" w:cstheme="majorBidi"/>
          <w:sz w:val="24"/>
          <w:szCs w:val="24"/>
          <w:lang w:val="en-GB"/>
        </w:rPr>
        <w:t>-3</w:t>
      </w:r>
      <w:r w:rsidR="00525DDD" w:rsidRPr="00525DDD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</w:p>
    <w:p w14:paraId="397E7DBA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Did </w:t>
      </w:r>
      <w:r w:rsidR="00C00F63">
        <w:rPr>
          <w:rFonts w:asciiTheme="majorBidi" w:hAnsiTheme="majorBidi" w:cstheme="majorBidi"/>
          <w:sz w:val="24"/>
          <w:szCs w:val="24"/>
          <w:lang w:val="en-GB"/>
        </w:rPr>
        <w:t xml:space="preserve">both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Zaid and Omar leave?’</w:t>
      </w:r>
    </w:p>
    <w:p w14:paraId="44AA2C60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Speaker B1: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Zaid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bas Omar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aʔ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F75369E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left </w:t>
      </w:r>
      <w:r w:rsidR="00C00F63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ut Omar no</w:t>
      </w:r>
    </w:p>
    <w:p w14:paraId="5EBD19C6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Zaid left, but Omar</w:t>
      </w:r>
      <w:r w:rsidR="007502B5">
        <w:rPr>
          <w:rFonts w:asciiTheme="majorBidi" w:hAnsiTheme="majorBidi" w:cstheme="majorBidi"/>
          <w:sz w:val="24"/>
          <w:szCs w:val="24"/>
          <w:lang w:val="en-GB"/>
        </w:rPr>
        <w:t xml:space="preserve"> didn’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17929A9F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Speaker B2: *</w:t>
      </w:r>
      <w:r w:rsidR="00F23E8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</w:t>
      </w:r>
      <w:r w:rsidR="00E837FF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id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E7C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bas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Omar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aʔ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E42897F" w14:textId="77777777" w:rsidR="00484B22" w:rsidRPr="002E7CF4" w:rsidRDefault="00484B22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left </w:t>
      </w:r>
      <w:r w:rsid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ut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Omar</w:t>
      </w:r>
      <w:proofErr w:type="gramEnd"/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no</w:t>
      </w:r>
    </w:p>
    <w:p w14:paraId="09A1AEC6" w14:textId="77777777" w:rsidR="0030463D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F63C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84B22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E837FF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="00484B2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but Omar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didn’t</w:t>
      </w:r>
      <w:r w:rsidR="00484B22"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1ABA891F" w14:textId="77777777" w:rsidR="00F50546" w:rsidRDefault="00F5054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EF63C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>
        <w:rPr>
          <w:rFonts w:asciiTheme="majorBidi" w:hAnsiTheme="majorBidi" w:cstheme="majorBidi"/>
          <w:sz w:val="24"/>
          <w:szCs w:val="24"/>
          <w:lang w:val="en-GB"/>
        </w:rPr>
        <w:t>(Lit. ‘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Z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, but not Omar.’)  </w:t>
      </w:r>
    </w:p>
    <w:p w14:paraId="012B1DAB" w14:textId="77777777" w:rsidR="00887DBA" w:rsidRPr="002E7CF4" w:rsidRDefault="00887DBA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E1DCD75" w14:textId="77777777" w:rsidR="00AC023A" w:rsidRPr="00863D81" w:rsidRDefault="00863D81" w:rsidP="00B15DF2">
      <w:pPr>
        <w:pStyle w:val="Odsekzoznamu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AC023A" w:rsidRPr="00863D81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AC023A" w:rsidRPr="00863D81">
        <w:rPr>
          <w:rFonts w:asciiTheme="majorBidi" w:hAnsiTheme="majorBidi" w:cstheme="majorBidi"/>
          <w:sz w:val="24"/>
          <w:szCs w:val="24"/>
          <w:lang w:val="en-GB"/>
        </w:rPr>
        <w:t>parents are discussing whether or not their child, Omar, left the house</w:t>
      </w:r>
      <w:r w:rsidR="00AC023A" w:rsidRPr="00863D81">
        <w:rPr>
          <w:rFonts w:asciiTheme="majorBidi" w:hAnsiTheme="majorBidi" w:cstheme="majorBidi"/>
          <w:sz w:val="24"/>
          <w:szCs w:val="24"/>
        </w:rPr>
        <w:t xml:space="preserve"> </w:t>
      </w:r>
    </w:p>
    <w:p w14:paraId="08600562" w14:textId="77777777" w:rsidR="007A63D6" w:rsidRPr="002E7CF4" w:rsidRDefault="00AC023A" w:rsidP="00EF63C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B15DF2">
        <w:rPr>
          <w:rFonts w:asciiTheme="majorBidi" w:hAnsiTheme="majorBidi" w:cstheme="majorBidi"/>
          <w:sz w:val="24"/>
          <w:szCs w:val="24"/>
        </w:rPr>
        <w:t xml:space="preserve">     </w:t>
      </w:r>
      <w:r w:rsidR="007A63D6" w:rsidRPr="002E7CF4">
        <w:rPr>
          <w:rFonts w:asciiTheme="majorBidi" w:hAnsiTheme="majorBidi" w:cstheme="majorBidi"/>
          <w:sz w:val="24"/>
          <w:szCs w:val="24"/>
        </w:rPr>
        <w:t xml:space="preserve">Speaker A: </w:t>
      </w:r>
      <w:proofErr w:type="spellStart"/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ʔd</w:t>
      </w:r>
      <w:r w:rsidR="007A63D6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n</w:t>
      </w:r>
      <w:proofErr w:type="spellEnd"/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25DD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CC5C7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Omar </w:t>
      </w:r>
      <w:proofErr w:type="spellStart"/>
      <w:proofErr w:type="gram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?</w:t>
      </w:r>
      <w:proofErr w:type="gramEnd"/>
    </w:p>
    <w:p w14:paraId="66BB33A0" w14:textId="77777777" w:rsidR="007A63D6" w:rsidRPr="002E7CF4" w:rsidRDefault="007A63D6" w:rsidP="00EF63C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25DDD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Start"/>
      <w:r w:rsidR="00CC5C7D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525DDD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ink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Omar left</w:t>
      </w:r>
    </w:p>
    <w:p w14:paraId="36B875B7" w14:textId="77777777" w:rsidR="00E837FF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I think Omar left?’</w:t>
      </w:r>
    </w:p>
    <w:p w14:paraId="5D88B93B" w14:textId="77777777" w:rsidR="007A63D6" w:rsidRPr="002E7CF4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Speaker B1: 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</w:t>
      </w:r>
      <w:r w:rsidR="00E837FF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id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CB51E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E7C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u </w:t>
      </w:r>
      <w:r w:rsidR="002E7C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F63C0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mar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136FEC6" w14:textId="77777777" w:rsidR="007A63D6" w:rsidRPr="002E7CF4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Zaid  left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F63C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6216C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D6216C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mar </w:t>
      </w:r>
    </w:p>
    <w:p w14:paraId="15D8D2D1" w14:textId="77777777" w:rsidR="007A63D6" w:rsidRPr="002E7CF4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E837FF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not Omar.’</w:t>
      </w:r>
    </w:p>
    <w:p w14:paraId="3A1C4A15" w14:textId="77777777" w:rsidR="007A63D6" w:rsidRPr="002E7CF4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2: </w:t>
      </w:r>
      <w:r w:rsidR="00F23E8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</w:t>
      </w:r>
      <w:r w:rsidR="00E837FF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id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E7C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E7C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u </w:t>
      </w:r>
      <w:r w:rsidR="002E7C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mar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A52DD45" w14:textId="77777777" w:rsidR="007A63D6" w:rsidRPr="002E7CF4" w:rsidRDefault="007A63D6" w:rsidP="00EF63C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left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D6216C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D6216C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mar </w:t>
      </w:r>
    </w:p>
    <w:p w14:paraId="07FF9183" w14:textId="77777777" w:rsidR="007A63D6" w:rsidRPr="002E7CF4" w:rsidRDefault="007A63D6" w:rsidP="00B15D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</w:t>
      </w:r>
      <w:r w:rsidR="00E837FF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EF63C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E837FF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not Omar.’</w:t>
      </w:r>
    </w:p>
    <w:p w14:paraId="727E0236" w14:textId="77777777" w:rsidR="0030463D" w:rsidRPr="002E7CF4" w:rsidRDefault="0030463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727D796" w14:textId="77777777" w:rsidR="0030463D" w:rsidRPr="002E7CF4" w:rsidRDefault="00DD03E9" w:rsidP="00863D8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>T</w:t>
      </w:r>
      <w:r w:rsidR="0030463D" w:rsidRPr="002E7CF4">
        <w:rPr>
          <w:rFonts w:asciiTheme="majorBidi" w:hAnsiTheme="majorBidi" w:cstheme="majorBidi"/>
          <w:sz w:val="24"/>
          <w:szCs w:val="24"/>
        </w:rPr>
        <w:t>he contexts in (</w:t>
      </w:r>
      <w:r w:rsidR="00863D81">
        <w:rPr>
          <w:rFonts w:asciiTheme="majorBidi" w:hAnsiTheme="majorBidi" w:cstheme="majorBidi"/>
          <w:sz w:val="24"/>
          <w:szCs w:val="24"/>
        </w:rPr>
        <w:t>7</w:t>
      </w:r>
      <w:r w:rsidR="0030463D" w:rsidRPr="002E7CF4">
        <w:rPr>
          <w:rFonts w:asciiTheme="majorBidi" w:hAnsiTheme="majorBidi" w:cstheme="majorBidi"/>
          <w:sz w:val="24"/>
          <w:szCs w:val="24"/>
        </w:rPr>
        <w:t>) and (</w:t>
      </w:r>
      <w:r w:rsidR="00863D81">
        <w:rPr>
          <w:rFonts w:asciiTheme="majorBidi" w:hAnsiTheme="majorBidi" w:cstheme="majorBidi"/>
          <w:sz w:val="24"/>
          <w:szCs w:val="24"/>
        </w:rPr>
        <w:t>8</w:t>
      </w:r>
      <w:r w:rsidR="0030463D" w:rsidRPr="002E7CF4">
        <w:rPr>
          <w:rFonts w:asciiTheme="majorBidi" w:hAnsiTheme="majorBidi" w:cstheme="majorBidi"/>
          <w:sz w:val="24"/>
          <w:szCs w:val="24"/>
        </w:rPr>
        <w:t xml:space="preserve">) can be taken as a test to distinguish </w:t>
      </w:r>
      <w:r w:rsidR="001C3361">
        <w:rPr>
          <w:rFonts w:asciiTheme="majorBidi" w:hAnsiTheme="majorBidi" w:cstheme="majorBidi"/>
          <w:sz w:val="24"/>
          <w:szCs w:val="24"/>
        </w:rPr>
        <w:t xml:space="preserve">between </w:t>
      </w:r>
      <w:r w:rsidR="0030463D" w:rsidRPr="002E7CF4">
        <w:rPr>
          <w:rFonts w:asciiTheme="majorBidi" w:hAnsiTheme="majorBidi" w:cstheme="majorBidi"/>
          <w:sz w:val="24"/>
          <w:szCs w:val="24"/>
        </w:rPr>
        <w:t>a contrastive topic and a contrastive focus. Zaid used by Speaker B’s utterance in (</w:t>
      </w:r>
      <w:r w:rsidR="00863D81">
        <w:rPr>
          <w:rFonts w:asciiTheme="majorBidi" w:hAnsiTheme="majorBidi" w:cstheme="majorBidi"/>
          <w:sz w:val="24"/>
          <w:szCs w:val="24"/>
        </w:rPr>
        <w:t>7</w:t>
      </w:r>
      <w:r w:rsidR="0030463D" w:rsidRPr="002E7CF4">
        <w:rPr>
          <w:rFonts w:asciiTheme="majorBidi" w:hAnsiTheme="majorBidi" w:cstheme="majorBidi"/>
          <w:sz w:val="24"/>
          <w:szCs w:val="24"/>
        </w:rPr>
        <w:t>) is a contrastive topic because it is already mentioned in the question. In contrast, Zaid as used by Speaker B in (</w:t>
      </w:r>
      <w:r w:rsidR="00863D81">
        <w:rPr>
          <w:rFonts w:asciiTheme="majorBidi" w:hAnsiTheme="majorBidi" w:cstheme="majorBidi"/>
          <w:sz w:val="24"/>
          <w:szCs w:val="24"/>
        </w:rPr>
        <w:t>8</w:t>
      </w:r>
      <w:r w:rsidR="0030463D" w:rsidRPr="002E7CF4">
        <w:rPr>
          <w:rFonts w:asciiTheme="majorBidi" w:hAnsiTheme="majorBidi" w:cstheme="majorBidi"/>
          <w:sz w:val="24"/>
          <w:szCs w:val="24"/>
        </w:rPr>
        <w:t xml:space="preserve">) is a contrastive focus. </w:t>
      </w:r>
      <w:r w:rsidR="0030463D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r w:rsidR="0030463D" w:rsidRPr="002E7CF4">
        <w:rPr>
          <w:rFonts w:asciiTheme="majorBidi" w:hAnsiTheme="majorBidi" w:cstheme="majorBidi"/>
          <w:sz w:val="24"/>
          <w:szCs w:val="24"/>
        </w:rPr>
        <w:t xml:space="preserve"> cannot be used to mark Zaid in the former answer but </w:t>
      </w:r>
      <w:r w:rsidR="00145C19" w:rsidRPr="002E7CF4">
        <w:rPr>
          <w:rFonts w:asciiTheme="majorBidi" w:hAnsiTheme="majorBidi" w:cstheme="majorBidi"/>
          <w:sz w:val="24"/>
          <w:szCs w:val="24"/>
        </w:rPr>
        <w:t>ca</w:t>
      </w:r>
      <w:r w:rsidR="008F011E" w:rsidRPr="002E7CF4">
        <w:rPr>
          <w:rFonts w:asciiTheme="majorBidi" w:hAnsiTheme="majorBidi" w:cstheme="majorBidi"/>
          <w:sz w:val="24"/>
          <w:szCs w:val="24"/>
        </w:rPr>
        <w:t>n</w:t>
      </w:r>
      <w:r w:rsidR="00145C19" w:rsidRPr="002E7CF4">
        <w:rPr>
          <w:rFonts w:asciiTheme="majorBidi" w:hAnsiTheme="majorBidi" w:cstheme="majorBidi"/>
          <w:sz w:val="24"/>
          <w:szCs w:val="24"/>
        </w:rPr>
        <w:t xml:space="preserve"> be</w:t>
      </w:r>
      <w:r w:rsidR="0030463D" w:rsidRPr="002E7CF4">
        <w:rPr>
          <w:rFonts w:asciiTheme="majorBidi" w:hAnsiTheme="majorBidi" w:cstheme="majorBidi"/>
          <w:sz w:val="24"/>
          <w:szCs w:val="24"/>
        </w:rPr>
        <w:t xml:space="preserve"> in the latter.</w:t>
      </w:r>
    </w:p>
    <w:p w14:paraId="7E868D00" w14:textId="77777777" w:rsidR="008916AB" w:rsidRPr="002E7CF4" w:rsidRDefault="0030463D" w:rsidP="00863D81">
      <w:pPr>
        <w:spacing w:line="24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ab/>
        <w:t xml:space="preserve">Another piece of evidence is that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is used </w:t>
      </w:r>
      <w:r w:rsidR="00EB3F77" w:rsidRPr="002E7CF4">
        <w:rPr>
          <w:rFonts w:asciiTheme="majorBidi" w:hAnsiTheme="majorBidi" w:cstheme="majorBidi"/>
          <w:sz w:val="24"/>
          <w:szCs w:val="24"/>
        </w:rPr>
        <w:t xml:space="preserve">to contrast an element that is not necessarily a given information </w:t>
      </w:r>
      <w:r w:rsidR="003A1638" w:rsidRPr="002E7CF4">
        <w:rPr>
          <w:rFonts w:asciiTheme="majorBidi" w:hAnsiTheme="majorBidi" w:cstheme="majorBidi"/>
          <w:sz w:val="24"/>
          <w:szCs w:val="24"/>
        </w:rPr>
        <w:t>as seen in (</w:t>
      </w:r>
      <w:r w:rsidR="00863D81">
        <w:rPr>
          <w:rFonts w:asciiTheme="majorBidi" w:hAnsiTheme="majorBidi" w:cstheme="majorBidi"/>
          <w:sz w:val="24"/>
          <w:szCs w:val="24"/>
        </w:rPr>
        <w:t>9</w:t>
      </w:r>
      <w:r w:rsidR="003A1638" w:rsidRPr="002E7CF4">
        <w:rPr>
          <w:rFonts w:asciiTheme="majorBidi" w:hAnsiTheme="majorBidi" w:cstheme="majorBidi"/>
          <w:sz w:val="24"/>
          <w:szCs w:val="24"/>
        </w:rPr>
        <w:t>)</w:t>
      </w:r>
      <w:r w:rsidR="00EB3F77" w:rsidRPr="002E7CF4">
        <w:rPr>
          <w:rFonts w:asciiTheme="majorBidi" w:hAnsiTheme="majorBidi" w:cstheme="majorBidi"/>
          <w:sz w:val="24"/>
          <w:szCs w:val="24"/>
        </w:rPr>
        <w:t>.</w:t>
      </w:r>
      <w:r w:rsidR="003A163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F14DF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0ADC2E57" w14:textId="77777777" w:rsidR="007A63D6" w:rsidRPr="00863D81" w:rsidRDefault="00863D81" w:rsidP="00863D81">
      <w:pPr>
        <w:pStyle w:val="Odsekzoznamu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A63D6" w:rsidRPr="00863D81">
        <w:rPr>
          <w:rFonts w:asciiTheme="majorBidi" w:hAnsiTheme="majorBidi" w:cstheme="majorBidi"/>
          <w:sz w:val="24"/>
          <w:szCs w:val="24"/>
        </w:rPr>
        <w:t xml:space="preserve">a. </w:t>
      </w:r>
      <w:proofErr w:type="gramStart"/>
      <w:r w:rsidR="00F23E8C" w:rsidRPr="00863D81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="007A63D6" w:rsidRPr="00863D81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AE38B7" w:rsidRPr="00863D81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walad</w:t>
      </w:r>
      <w:proofErr w:type="spellEnd"/>
      <w:proofErr w:type="gramEnd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faːz</w:t>
      </w:r>
      <w:proofErr w:type="spellEnd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bi-l-ʒaɁiza</w:t>
      </w:r>
      <w:proofErr w:type="spellEnd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       (mu    </w:t>
      </w:r>
      <w:proofErr w:type="spellStart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bɛnt</w:t>
      </w:r>
      <w:proofErr w:type="spellEnd"/>
      <w:r w:rsidR="007A63D6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)</w:t>
      </w:r>
      <w:r w:rsidR="00CE66BF" w:rsidRPr="00863D8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A63D6" w:rsidRPr="00863D81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</w:p>
    <w:p w14:paraId="3BEA8477" w14:textId="77777777" w:rsidR="007A63D6" w:rsidRPr="002E7CF4" w:rsidRDefault="007A63D6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boy    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won  with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>-the-</w:t>
      </w:r>
      <w:r w:rsidR="007313C3">
        <w:rPr>
          <w:rFonts w:asciiTheme="majorBidi" w:hAnsiTheme="majorBidi" w:cstheme="majorBidi"/>
          <w:sz w:val="24"/>
          <w:szCs w:val="24"/>
          <w:lang w:val="en-GB"/>
        </w:rPr>
        <w:t xml:space="preserve">award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D6216C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D6216C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girl     </w:t>
      </w:r>
    </w:p>
    <w:p w14:paraId="2EE8A04C" w14:textId="77777777" w:rsidR="007A63D6" w:rsidRPr="002E7CF4" w:rsidRDefault="007A63D6" w:rsidP="00AE38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Pr="00AE38B7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A </w:t>
      </w:r>
      <w:r w:rsidR="00AE38B7">
        <w:rPr>
          <w:rFonts w:asciiTheme="majorBidi" w:hAnsiTheme="majorBidi" w:cstheme="majorBidi"/>
          <w:smallCaps/>
          <w:sz w:val="24"/>
          <w:szCs w:val="24"/>
          <w:lang w:val="en-GB"/>
        </w:rPr>
        <w:t>bo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on the </w:t>
      </w:r>
      <w:r w:rsidR="007313C3">
        <w:rPr>
          <w:rFonts w:asciiTheme="majorBidi" w:hAnsiTheme="majorBidi" w:cstheme="majorBidi"/>
          <w:sz w:val="24"/>
          <w:szCs w:val="24"/>
          <w:lang w:val="en-GB"/>
        </w:rPr>
        <w:t>awar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(not a girl).’ </w:t>
      </w:r>
    </w:p>
    <w:p w14:paraId="2D5A5FFF" w14:textId="77777777" w:rsidR="007A63D6" w:rsidRPr="002E7CF4" w:rsidRDefault="007A63D6" w:rsidP="00F23E8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. </w:t>
      </w:r>
      <w:proofErr w:type="gramStart"/>
      <w:r w:rsidR="00F23E8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AE38B7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aħad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faːz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i-l-ʒ</w:t>
      </w:r>
      <w:r w:rsidR="00CE66BF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Ɂiza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</w:p>
    <w:p w14:paraId="7F21920C" w14:textId="77777777" w:rsidR="007A63D6" w:rsidRPr="002E7CF4" w:rsidRDefault="007A63D6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won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with-the-</w:t>
      </w:r>
      <w:r w:rsidR="007313C3">
        <w:rPr>
          <w:rFonts w:asciiTheme="majorBidi" w:hAnsiTheme="majorBidi" w:cstheme="majorBidi"/>
          <w:sz w:val="24"/>
          <w:szCs w:val="24"/>
          <w:lang w:val="en-GB"/>
        </w:rPr>
        <w:t>awar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45ECE373" w14:textId="77777777" w:rsidR="007A63D6" w:rsidRPr="002E7CF4" w:rsidRDefault="007A63D6" w:rsidP="00AE38B7">
      <w:pPr>
        <w:spacing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AE38B7"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on the </w:t>
      </w:r>
      <w:r w:rsidR="007313C3">
        <w:rPr>
          <w:rFonts w:asciiTheme="majorBidi" w:hAnsiTheme="majorBidi" w:cstheme="majorBidi"/>
          <w:sz w:val="24"/>
          <w:szCs w:val="24"/>
          <w:lang w:val="en-GB"/>
        </w:rPr>
        <w:t>awar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’ </w:t>
      </w:r>
    </w:p>
    <w:p w14:paraId="2BDE8DD1" w14:textId="77777777" w:rsidR="00F33736" w:rsidRPr="002E7CF4" w:rsidRDefault="00EB3F77" w:rsidP="00863D8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In </w:t>
      </w:r>
      <w:r w:rsidR="0094460E" w:rsidRPr="002E7CF4">
        <w:rPr>
          <w:rFonts w:asciiTheme="majorBidi" w:hAnsiTheme="majorBidi" w:cstheme="majorBidi"/>
          <w:sz w:val="24"/>
          <w:szCs w:val="24"/>
        </w:rPr>
        <w:t>(</w:t>
      </w:r>
      <w:r w:rsidR="00863D81">
        <w:rPr>
          <w:rFonts w:asciiTheme="majorBidi" w:hAnsiTheme="majorBidi" w:cstheme="majorBidi"/>
          <w:sz w:val="24"/>
          <w:szCs w:val="24"/>
        </w:rPr>
        <w:t>9</w:t>
      </w:r>
      <w:r w:rsidR="0094460E" w:rsidRPr="002E7CF4">
        <w:rPr>
          <w:rFonts w:asciiTheme="majorBidi" w:hAnsiTheme="majorBidi" w:cstheme="majorBidi"/>
          <w:sz w:val="24"/>
          <w:szCs w:val="24"/>
        </w:rPr>
        <w:t>) above</w:t>
      </w:r>
      <w:r w:rsidRPr="002E7CF4">
        <w:rPr>
          <w:rFonts w:asciiTheme="majorBidi" w:hAnsiTheme="majorBidi" w:cstheme="majorBidi"/>
          <w:sz w:val="24"/>
          <w:szCs w:val="24"/>
        </w:rPr>
        <w:t xml:space="preserve">, the </w:t>
      </w:r>
      <w:r w:rsidR="0094460E" w:rsidRPr="002E7CF4">
        <w:rPr>
          <w:rFonts w:asciiTheme="majorBidi" w:hAnsiTheme="majorBidi" w:cstheme="majorBidi"/>
          <w:sz w:val="24"/>
          <w:szCs w:val="24"/>
        </w:rPr>
        <w:t xml:space="preserve">elements </w:t>
      </w:r>
      <w:proofErr w:type="spellStart"/>
      <w:r w:rsidR="0094460E" w:rsidRPr="002E7CF4">
        <w:rPr>
          <w:rFonts w:asciiTheme="majorBidi" w:hAnsiTheme="majorBidi" w:cstheme="majorBidi"/>
          <w:sz w:val="24"/>
          <w:szCs w:val="24"/>
        </w:rPr>
        <w:t>signal</w:t>
      </w:r>
      <w:r w:rsidR="001C3361">
        <w:rPr>
          <w:rFonts w:asciiTheme="majorBidi" w:hAnsiTheme="majorBidi" w:cstheme="majorBidi"/>
          <w:sz w:val="24"/>
          <w:szCs w:val="24"/>
        </w:rPr>
        <w:t>l</w:t>
      </w:r>
      <w:r w:rsidR="0094460E" w:rsidRPr="002E7CF4">
        <w:rPr>
          <w:rFonts w:asciiTheme="majorBidi" w:hAnsiTheme="majorBidi" w:cstheme="majorBidi"/>
          <w:sz w:val="24"/>
          <w:szCs w:val="24"/>
        </w:rPr>
        <w:t>ed</w:t>
      </w:r>
      <w:proofErr w:type="spellEnd"/>
      <w:r w:rsidR="0094460E" w:rsidRPr="002E7CF4">
        <w:rPr>
          <w:rFonts w:asciiTheme="majorBidi" w:hAnsiTheme="majorBidi" w:cstheme="majorBidi"/>
          <w:sz w:val="24"/>
          <w:szCs w:val="24"/>
        </w:rPr>
        <w:t xml:space="preserve"> by </w:t>
      </w:r>
      <w:proofErr w:type="spellStart"/>
      <w:r w:rsidR="0094460E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94460E" w:rsidRPr="002E7CF4">
        <w:rPr>
          <w:rFonts w:asciiTheme="majorBidi" w:hAnsiTheme="majorBidi" w:cstheme="majorBidi"/>
          <w:sz w:val="24"/>
          <w:szCs w:val="24"/>
        </w:rPr>
        <w:t xml:space="preserve"> are not definite. In (</w:t>
      </w:r>
      <w:r w:rsidR="00863D81">
        <w:rPr>
          <w:rFonts w:asciiTheme="majorBidi" w:hAnsiTheme="majorBidi" w:cstheme="majorBidi"/>
          <w:sz w:val="24"/>
          <w:szCs w:val="24"/>
        </w:rPr>
        <w:t>9</w:t>
      </w:r>
      <w:r w:rsidR="0094460E" w:rsidRPr="002E7CF4">
        <w:rPr>
          <w:rFonts w:asciiTheme="majorBidi" w:hAnsiTheme="majorBidi" w:cstheme="majorBidi"/>
          <w:sz w:val="24"/>
          <w:szCs w:val="24"/>
        </w:rPr>
        <w:t xml:space="preserve">a), </w:t>
      </w:r>
      <w:proofErr w:type="spellStart"/>
      <w:r w:rsidR="008916AB" w:rsidRPr="002E7CF4">
        <w:rPr>
          <w:rFonts w:asciiTheme="majorBidi" w:hAnsiTheme="majorBidi" w:cstheme="majorBidi"/>
          <w:i/>
          <w:iCs/>
          <w:sz w:val="24"/>
          <w:szCs w:val="24"/>
        </w:rPr>
        <w:t>walad</w:t>
      </w:r>
      <w:proofErr w:type="spellEnd"/>
      <w:r w:rsidR="008916AB" w:rsidRPr="002E7CF4">
        <w:rPr>
          <w:rFonts w:asciiTheme="majorBidi" w:hAnsiTheme="majorBidi" w:cstheme="majorBidi"/>
          <w:sz w:val="24"/>
          <w:szCs w:val="24"/>
        </w:rPr>
        <w:t xml:space="preserve"> ‘a boy’ in (</w:t>
      </w:r>
      <w:r w:rsidR="00863D81">
        <w:rPr>
          <w:rFonts w:asciiTheme="majorBidi" w:hAnsiTheme="majorBidi" w:cstheme="majorBidi"/>
          <w:sz w:val="24"/>
          <w:szCs w:val="24"/>
        </w:rPr>
        <w:t>9</w:t>
      </w:r>
      <w:r w:rsidRPr="002E7CF4">
        <w:rPr>
          <w:rFonts w:asciiTheme="majorBidi" w:hAnsiTheme="majorBidi" w:cstheme="majorBidi"/>
          <w:sz w:val="24"/>
          <w:szCs w:val="24"/>
        </w:rPr>
        <w:t>a</w:t>
      </w:r>
      <w:r w:rsidR="008916AB" w:rsidRPr="002E7CF4">
        <w:rPr>
          <w:rFonts w:asciiTheme="majorBidi" w:hAnsiTheme="majorBidi" w:cstheme="majorBidi"/>
          <w:sz w:val="24"/>
          <w:szCs w:val="24"/>
        </w:rPr>
        <w:t xml:space="preserve">) has an indefinite </w:t>
      </w:r>
      <w:r w:rsidR="00D157F9" w:rsidRPr="002E7CF4">
        <w:rPr>
          <w:rFonts w:asciiTheme="majorBidi" w:hAnsiTheme="majorBidi" w:cstheme="majorBidi"/>
          <w:sz w:val="24"/>
          <w:szCs w:val="24"/>
        </w:rPr>
        <w:t>reading</w:t>
      </w:r>
      <w:r w:rsidR="008916AB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>and</w:t>
      </w:r>
      <w:r w:rsidR="00DD1D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D1DA2" w:rsidRPr="00DD1DA2">
        <w:rPr>
          <w:rFonts w:asciiTheme="majorBidi" w:hAnsiTheme="majorBidi" w:cstheme="majorBidi"/>
          <w:i/>
          <w:iCs/>
          <w:sz w:val="24"/>
          <w:szCs w:val="24"/>
        </w:rPr>
        <w:t>maħad</w:t>
      </w:r>
      <w:proofErr w:type="spellEnd"/>
      <w:r w:rsidR="00DD1DA2">
        <w:rPr>
          <w:rFonts w:asciiTheme="majorBidi" w:hAnsiTheme="majorBidi" w:cstheme="majorBidi"/>
          <w:sz w:val="24"/>
          <w:szCs w:val="24"/>
        </w:rPr>
        <w:t xml:space="preserve"> ‘nobody’ i</w:t>
      </w:r>
      <w:r w:rsidRPr="002E7CF4">
        <w:rPr>
          <w:rFonts w:asciiTheme="majorBidi" w:hAnsiTheme="majorBidi" w:cstheme="majorBidi"/>
          <w:sz w:val="24"/>
          <w:szCs w:val="24"/>
        </w:rPr>
        <w:t>n (</w:t>
      </w:r>
      <w:r w:rsidR="00863D81">
        <w:rPr>
          <w:rFonts w:asciiTheme="majorBidi" w:hAnsiTheme="majorBidi" w:cstheme="majorBidi"/>
          <w:sz w:val="24"/>
          <w:szCs w:val="24"/>
        </w:rPr>
        <w:t>9</w:t>
      </w:r>
      <w:r w:rsidRPr="002E7CF4">
        <w:rPr>
          <w:rFonts w:asciiTheme="majorBidi" w:hAnsiTheme="majorBidi" w:cstheme="majorBidi"/>
          <w:sz w:val="24"/>
          <w:szCs w:val="24"/>
        </w:rPr>
        <w:t xml:space="preserve">b) has </w:t>
      </w:r>
      <w:r w:rsidR="001C3361">
        <w:rPr>
          <w:rFonts w:asciiTheme="majorBidi" w:hAnsiTheme="majorBidi" w:cstheme="majorBidi"/>
          <w:sz w:val="24"/>
          <w:szCs w:val="24"/>
        </w:rPr>
        <w:t xml:space="preserve">a </w:t>
      </w:r>
      <w:r w:rsidR="0094460E" w:rsidRPr="002E7CF4">
        <w:rPr>
          <w:rFonts w:asciiTheme="majorBidi" w:hAnsiTheme="majorBidi" w:cstheme="majorBidi"/>
          <w:sz w:val="24"/>
          <w:szCs w:val="24"/>
        </w:rPr>
        <w:t xml:space="preserve">quantificational reading. </w:t>
      </w:r>
      <w:r w:rsidR="00E76362" w:rsidRPr="002E7CF4">
        <w:rPr>
          <w:rFonts w:asciiTheme="majorBidi" w:hAnsiTheme="majorBidi" w:cstheme="majorBidi"/>
          <w:sz w:val="24"/>
          <w:szCs w:val="24"/>
        </w:rPr>
        <w:t xml:space="preserve">In both cases, </w:t>
      </w:r>
      <w:proofErr w:type="spellStart"/>
      <w:r w:rsidR="00E76362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E76362" w:rsidRPr="002E7CF4">
        <w:rPr>
          <w:rFonts w:asciiTheme="majorBidi" w:hAnsiTheme="majorBidi" w:cstheme="majorBidi"/>
          <w:sz w:val="24"/>
          <w:szCs w:val="24"/>
        </w:rPr>
        <w:t xml:space="preserve"> marks </w:t>
      </w:r>
      <w:r w:rsidR="0013150F" w:rsidRPr="002E7CF4">
        <w:rPr>
          <w:rFonts w:asciiTheme="majorBidi" w:hAnsiTheme="majorBidi" w:cstheme="majorBidi"/>
          <w:sz w:val="24"/>
          <w:szCs w:val="24"/>
        </w:rPr>
        <w:t>non-given, indefinite entities</w:t>
      </w:r>
      <w:r w:rsidR="00E76362" w:rsidRPr="002E7CF4">
        <w:rPr>
          <w:rFonts w:asciiTheme="majorBidi" w:hAnsiTheme="majorBidi" w:cstheme="majorBidi"/>
          <w:sz w:val="24"/>
          <w:szCs w:val="24"/>
        </w:rPr>
        <w:t xml:space="preserve"> that </w:t>
      </w:r>
      <w:r w:rsidR="0094460E" w:rsidRPr="002E7CF4">
        <w:rPr>
          <w:rFonts w:asciiTheme="majorBidi" w:hAnsiTheme="majorBidi" w:cstheme="majorBidi"/>
          <w:sz w:val="24"/>
          <w:szCs w:val="24"/>
        </w:rPr>
        <w:t>cannot be topics</w:t>
      </w:r>
      <w:r w:rsidR="008916AB" w:rsidRPr="002E7CF4">
        <w:rPr>
          <w:rFonts w:asciiTheme="majorBidi" w:hAnsiTheme="majorBidi" w:cstheme="majorBidi"/>
          <w:sz w:val="24"/>
          <w:szCs w:val="24"/>
        </w:rPr>
        <w:t xml:space="preserve"> because topics </w:t>
      </w:r>
      <w:r w:rsidR="00453B38" w:rsidRPr="002E7CF4">
        <w:rPr>
          <w:rFonts w:asciiTheme="majorBidi" w:hAnsiTheme="majorBidi" w:cstheme="majorBidi"/>
          <w:sz w:val="24"/>
          <w:szCs w:val="24"/>
        </w:rPr>
        <w:t>are strictly</w:t>
      </w:r>
      <w:r w:rsidR="008916AB" w:rsidRPr="002E7CF4">
        <w:rPr>
          <w:rFonts w:asciiTheme="majorBidi" w:hAnsiTheme="majorBidi" w:cstheme="majorBidi"/>
          <w:sz w:val="24"/>
          <w:szCs w:val="24"/>
        </w:rPr>
        <w:t xml:space="preserve"> definite.</w:t>
      </w:r>
      <w:r w:rsidR="00097A41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13F35901" w14:textId="77777777" w:rsidR="004E54EC" w:rsidRPr="002E7CF4" w:rsidRDefault="00085122" w:rsidP="00863D81">
      <w:pPr>
        <w:spacing w:after="0" w:line="240" w:lineRule="auto"/>
        <w:ind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ab/>
      </w:r>
      <w:r w:rsidR="00405BA9" w:rsidRPr="002E7CF4">
        <w:rPr>
          <w:rFonts w:asciiTheme="majorBidi" w:hAnsiTheme="majorBidi" w:cstheme="majorBidi"/>
          <w:sz w:val="24"/>
          <w:szCs w:val="24"/>
        </w:rPr>
        <w:t xml:space="preserve">Syntactically, there are </w:t>
      </w:r>
      <w:r w:rsidR="009D1DC8" w:rsidRPr="002E7CF4">
        <w:rPr>
          <w:rFonts w:asciiTheme="majorBidi" w:hAnsiTheme="majorBidi" w:cstheme="majorBidi"/>
          <w:sz w:val="24"/>
          <w:szCs w:val="24"/>
        </w:rPr>
        <w:t>three</w:t>
      </w:r>
      <w:r w:rsidR="00405BA9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971C9" w:rsidRPr="002E7CF4">
        <w:rPr>
          <w:rFonts w:asciiTheme="majorBidi" w:hAnsiTheme="majorBidi" w:cstheme="majorBidi"/>
          <w:sz w:val="24"/>
          <w:szCs w:val="24"/>
        </w:rPr>
        <w:t xml:space="preserve">properties </w:t>
      </w:r>
      <w:r w:rsidR="00B076B0" w:rsidRPr="002E7CF4">
        <w:rPr>
          <w:rFonts w:asciiTheme="majorBidi" w:hAnsiTheme="majorBidi" w:cstheme="majorBidi"/>
          <w:sz w:val="24"/>
          <w:szCs w:val="24"/>
        </w:rPr>
        <w:t>in</w:t>
      </w:r>
      <w:r w:rsidR="00405BA9" w:rsidRPr="002E7CF4">
        <w:rPr>
          <w:rFonts w:asciiTheme="majorBidi" w:hAnsiTheme="majorBidi" w:cstheme="majorBidi"/>
          <w:sz w:val="24"/>
          <w:szCs w:val="24"/>
        </w:rPr>
        <w:t xml:space="preserve"> support </w:t>
      </w:r>
      <w:r w:rsidR="00B076B0" w:rsidRPr="002E7CF4">
        <w:rPr>
          <w:rFonts w:asciiTheme="majorBidi" w:hAnsiTheme="majorBidi" w:cstheme="majorBidi"/>
          <w:sz w:val="24"/>
          <w:szCs w:val="24"/>
        </w:rPr>
        <w:t xml:space="preserve">of </w:t>
      </w:r>
      <w:r w:rsidR="008971C9" w:rsidRPr="002E7CF4">
        <w:rPr>
          <w:rFonts w:asciiTheme="majorBidi" w:hAnsiTheme="majorBidi" w:cstheme="majorBidi"/>
          <w:sz w:val="24"/>
          <w:szCs w:val="24"/>
        </w:rPr>
        <w:t xml:space="preserve">the argument </w:t>
      </w:r>
      <w:r w:rsidR="00B076B0" w:rsidRPr="002E7CF4">
        <w:rPr>
          <w:rFonts w:asciiTheme="majorBidi" w:hAnsiTheme="majorBidi" w:cstheme="majorBidi"/>
          <w:sz w:val="24"/>
          <w:szCs w:val="24"/>
        </w:rPr>
        <w:t>that</w:t>
      </w:r>
      <w:r w:rsidR="008971C9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05BA9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405BA9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B076B0" w:rsidRPr="002E7CF4">
        <w:rPr>
          <w:rFonts w:asciiTheme="majorBidi" w:hAnsiTheme="majorBidi" w:cstheme="majorBidi"/>
          <w:sz w:val="24"/>
          <w:szCs w:val="24"/>
        </w:rPr>
        <w:t>is</w:t>
      </w:r>
      <w:r w:rsidR="007D3803" w:rsidRPr="002E7CF4">
        <w:rPr>
          <w:rFonts w:asciiTheme="majorBidi" w:hAnsiTheme="majorBidi" w:cstheme="majorBidi"/>
          <w:sz w:val="24"/>
          <w:szCs w:val="24"/>
        </w:rPr>
        <w:t xml:space="preserve"> a </w:t>
      </w:r>
      <w:proofErr w:type="spellStart"/>
      <w:r w:rsidR="00405BA9" w:rsidRPr="002E7CF4">
        <w:rPr>
          <w:rFonts w:asciiTheme="majorBidi" w:hAnsiTheme="majorBidi" w:cstheme="majorBidi"/>
          <w:sz w:val="24"/>
          <w:szCs w:val="24"/>
        </w:rPr>
        <w:t>Foc</w:t>
      </w:r>
      <w:proofErr w:type="spellEnd"/>
      <w:r w:rsidR="007D3803" w:rsidRPr="002E7CF4">
        <w:rPr>
          <w:rFonts w:asciiTheme="majorBidi" w:hAnsiTheme="majorBidi" w:cstheme="majorBidi"/>
          <w:sz w:val="24"/>
          <w:szCs w:val="24"/>
        </w:rPr>
        <w:t xml:space="preserve"> head</w:t>
      </w:r>
      <w:r w:rsidR="00405BA9" w:rsidRPr="002E7CF4">
        <w:rPr>
          <w:rFonts w:asciiTheme="majorBidi" w:hAnsiTheme="majorBidi" w:cstheme="majorBidi"/>
          <w:sz w:val="24"/>
          <w:szCs w:val="24"/>
        </w:rPr>
        <w:t>.</w:t>
      </w:r>
      <w:r w:rsidR="0099340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0A3FFA" w:rsidRPr="002E7CF4">
        <w:rPr>
          <w:rFonts w:asciiTheme="majorBidi" w:hAnsiTheme="majorBidi" w:cstheme="majorBidi"/>
          <w:sz w:val="24"/>
          <w:szCs w:val="24"/>
        </w:rPr>
        <w:t xml:space="preserve">One is the </w:t>
      </w:r>
      <w:r w:rsidR="004E54EC" w:rsidRPr="002E7CF4">
        <w:rPr>
          <w:rFonts w:asciiTheme="majorBidi" w:hAnsiTheme="majorBidi" w:cstheme="majorBidi"/>
          <w:sz w:val="24"/>
          <w:szCs w:val="24"/>
        </w:rPr>
        <w:t>fact that</w:t>
      </w:r>
      <w:r w:rsidR="000A3FFA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C1AC0" w:rsidRPr="002E7CF4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4E54EC" w:rsidRPr="002E7CF4">
        <w:rPr>
          <w:rFonts w:asciiTheme="majorBidi" w:hAnsiTheme="majorBidi" w:cstheme="majorBidi"/>
          <w:i/>
          <w:iCs/>
          <w:sz w:val="24"/>
          <w:szCs w:val="24"/>
        </w:rPr>
        <w:t>ara</w:t>
      </w:r>
      <w:proofErr w:type="spellEnd"/>
      <w:r w:rsidR="004E54EC" w:rsidRPr="002E7CF4">
        <w:rPr>
          <w:rFonts w:asciiTheme="majorBidi" w:hAnsiTheme="majorBidi" w:cstheme="majorBidi"/>
          <w:sz w:val="24"/>
          <w:szCs w:val="24"/>
        </w:rPr>
        <w:t xml:space="preserve"> can </w:t>
      </w:r>
      <w:r w:rsidR="000944CB" w:rsidRPr="002E7CF4">
        <w:rPr>
          <w:rFonts w:asciiTheme="majorBidi" w:hAnsiTheme="majorBidi" w:cstheme="majorBidi"/>
          <w:sz w:val="24"/>
          <w:szCs w:val="24"/>
        </w:rPr>
        <w:t>be combined</w:t>
      </w:r>
      <w:r w:rsidR="004E54EC" w:rsidRPr="002E7CF4">
        <w:rPr>
          <w:rFonts w:asciiTheme="majorBidi" w:hAnsiTheme="majorBidi" w:cstheme="majorBidi"/>
          <w:sz w:val="24"/>
          <w:szCs w:val="24"/>
        </w:rPr>
        <w:t xml:space="preserve"> with </w:t>
      </w:r>
      <w:r w:rsidR="00BB71D4" w:rsidRPr="002E7CF4">
        <w:rPr>
          <w:rFonts w:asciiTheme="majorBidi" w:hAnsiTheme="majorBidi" w:cstheme="majorBidi"/>
          <w:sz w:val="24"/>
          <w:szCs w:val="24"/>
        </w:rPr>
        <w:t>a S-Top</w:t>
      </w:r>
      <w:r w:rsidR="00144E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hras</w:t>
      </w:r>
      <w:r w:rsidR="00E8352E" w:rsidRPr="002E7CF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144EF4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54E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4E54EC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4E54E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4E54EC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4E54EC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 xml:space="preserve"> </w:t>
      </w:r>
      <w:r w:rsidR="004E54EC" w:rsidRPr="002E7CF4">
        <w:rPr>
          <w:rFonts w:asciiTheme="majorBidi" w:hAnsiTheme="majorBidi" w:cstheme="majorBidi"/>
          <w:sz w:val="24"/>
          <w:szCs w:val="24"/>
          <w:lang w:val="en-GB"/>
        </w:rPr>
        <w:t>‘as for’</w:t>
      </w:r>
      <w:r w:rsidR="00144E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+ DP</w:t>
      </w:r>
      <w:r w:rsidR="00EC1AC0" w:rsidRPr="002E7CF4">
        <w:rPr>
          <w:rFonts w:asciiTheme="majorBidi" w:hAnsiTheme="majorBidi" w:cstheme="majorBidi"/>
          <w:sz w:val="24"/>
          <w:szCs w:val="24"/>
          <w:lang w:val="en-GB"/>
        </w:rPr>
        <w:t>. This is</w:t>
      </w:r>
      <w:r w:rsidR="0022629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llustrated in (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>10</w:t>
      </w:r>
      <w:r w:rsidR="0022629E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4E54EC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79AA392D" w14:textId="77777777" w:rsidR="004E54EC" w:rsidRDefault="004E54EC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2606DEF" w14:textId="77777777" w:rsidR="00B064A0" w:rsidRPr="002E7CF4" w:rsidRDefault="00B064A0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8662399" w14:textId="77777777" w:rsidR="00EC1AC0" w:rsidRPr="00863D81" w:rsidRDefault="00863D81" w:rsidP="003C2F0A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</w:t>
      </w:r>
      <w:r w:rsidR="00EC1AC0" w:rsidRPr="00863D81">
        <w:rPr>
          <w:rFonts w:asciiTheme="majorBidi" w:hAnsiTheme="majorBidi" w:cstheme="majorBidi"/>
          <w:sz w:val="24"/>
          <w:szCs w:val="24"/>
          <w:lang w:val="en-GB"/>
        </w:rPr>
        <w:t xml:space="preserve">a. </w:t>
      </w:r>
      <w:proofErr w:type="spellStart"/>
      <w:r w:rsidR="00F23E8C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B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ixs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EC1AC0" w:rsidRPr="00863D81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 xml:space="preserve"> </w:t>
      </w:r>
      <w:proofErr w:type="spellStart"/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l-</w:t>
      </w:r>
      <w:proofErr w:type="gramStart"/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ʒaɁiza</w:t>
      </w:r>
      <w:proofErr w:type="spellEnd"/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  </w:t>
      </w:r>
      <w:proofErr w:type="gramEnd"/>
      <w:r w:rsidR="00ED7228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C1AC0" w:rsidRPr="00863D81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ara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FD3B3D" w:rsidRPr="00863D81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aħad</w:t>
      </w:r>
      <w:proofErr w:type="spellEnd"/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00F63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faːz</w:t>
      </w:r>
      <w:proofErr w:type="spellEnd"/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bi</w:t>
      </w:r>
      <w:r w:rsidR="00FD3B3D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EC1AC0" w:rsidRPr="00863D81">
        <w:rPr>
          <w:rFonts w:asciiTheme="majorBidi" w:hAnsiTheme="majorBidi" w:cstheme="majorBidi"/>
          <w:i/>
          <w:iCs/>
          <w:sz w:val="24"/>
          <w:szCs w:val="24"/>
          <w:lang w:val="en-GB"/>
        </w:rPr>
        <w:t>-ha</w:t>
      </w:r>
      <w:r w:rsidR="00CE66BF" w:rsidRPr="00863D8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EC1AC0" w:rsidRPr="00863D81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</w:p>
    <w:p w14:paraId="217059C9" w14:textId="77777777" w:rsidR="00EC1AC0" w:rsidRPr="002E7CF4" w:rsidRDefault="00EC1AC0" w:rsidP="00C00F6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as for      the-</w:t>
      </w:r>
      <w:r w:rsidR="007C0742" w:rsidRPr="002E7CF4">
        <w:rPr>
          <w:rFonts w:asciiTheme="majorBidi" w:hAnsiTheme="majorBidi" w:cstheme="majorBidi"/>
          <w:sz w:val="24"/>
          <w:szCs w:val="24"/>
          <w:lang w:val="en-GB"/>
        </w:rPr>
        <w:t>awar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won  with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it  </w:t>
      </w:r>
    </w:p>
    <w:p w14:paraId="6E312625" w14:textId="77777777" w:rsidR="00EC1AC0" w:rsidRPr="002E7CF4" w:rsidRDefault="00EC1AC0" w:rsidP="00FD3B3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As for the </w:t>
      </w:r>
      <w:r w:rsidR="007C0742" w:rsidRPr="002E7CF4">
        <w:rPr>
          <w:rFonts w:asciiTheme="majorBidi" w:hAnsiTheme="majorBidi" w:cstheme="majorBidi"/>
          <w:sz w:val="24"/>
          <w:szCs w:val="24"/>
          <w:lang w:val="en-GB"/>
        </w:rPr>
        <w:t>awar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FD3B3D"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on it.’ </w:t>
      </w:r>
    </w:p>
    <w:p w14:paraId="6E914722" w14:textId="77777777" w:rsidR="00EC1AC0" w:rsidRPr="002E7CF4" w:rsidRDefault="00EC1AC0" w:rsidP="00C00F6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. </w:t>
      </w:r>
      <w:r w:rsidR="00E721AD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gramStart"/>
      <w:r w:rsidR="00F23E8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aħad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00F63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 xml:space="preserve"> </w:t>
      </w:r>
      <w:r w:rsidR="00203A78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ʒaɁiz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00F63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faːz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bi</w:t>
      </w:r>
      <w:r w:rsidR="00FD3B3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ha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</w:p>
    <w:p w14:paraId="5662E08E" w14:textId="77777777" w:rsidR="00EC1AC0" w:rsidRPr="002E7CF4" w:rsidRDefault="00EC1AC0" w:rsidP="00C00F6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010AF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203A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03A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body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as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r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</w:t>
      </w:r>
      <w:r w:rsidR="007C0742" w:rsidRPr="002E7CF4">
        <w:rPr>
          <w:rFonts w:asciiTheme="majorBidi" w:hAnsiTheme="majorBidi" w:cstheme="majorBidi"/>
          <w:sz w:val="24"/>
          <w:szCs w:val="24"/>
          <w:lang w:val="en-GB"/>
        </w:rPr>
        <w:t>award</w:t>
      </w:r>
      <w:r w:rsidR="00C00F6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on  with-it  </w:t>
      </w:r>
    </w:p>
    <w:p w14:paraId="2A4D9582" w14:textId="77777777" w:rsidR="00EC1AC0" w:rsidRDefault="00EC1AC0" w:rsidP="006B2C7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6B2C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As for the award, </w:t>
      </w:r>
      <w:r w:rsidR="006B2C74"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="006B2C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on it.’ </w:t>
      </w:r>
    </w:p>
    <w:p w14:paraId="7D6D619B" w14:textId="77777777" w:rsidR="00F50546" w:rsidRPr="002E7CF4" w:rsidRDefault="006B2C74" w:rsidP="006B2C74">
      <w:pPr>
        <w:spacing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Pr="006B2C7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 for the award won it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68467F27" w14:textId="77777777" w:rsidR="0010055D" w:rsidRDefault="00967663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ED2BA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 is a good reason to </w:t>
      </w:r>
      <w:r w:rsidR="0035129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elieve that </w:t>
      </w:r>
      <w:proofErr w:type="spellStart"/>
      <w:r w:rsidR="00EA2F9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EA2F92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EA2F9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EA2F92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EA2F92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 xml:space="preserve"> </w:t>
      </w:r>
      <w:r w:rsidR="00144E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arks </w:t>
      </w:r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>the entity that functions as a S-Top</w:t>
      </w:r>
      <w:r w:rsidR="00EB4BE5"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>.</w:t>
      </w:r>
      <w:r w:rsidR="00144EF4"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 xml:space="preserve"> </w:t>
      </w:r>
      <w:r w:rsidR="00144E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DP it introduces </w:t>
      </w:r>
      <w:r w:rsidR="0010055D" w:rsidRPr="002E7CF4">
        <w:rPr>
          <w:rFonts w:asciiTheme="majorBidi" w:hAnsiTheme="majorBidi" w:cstheme="majorBidi"/>
          <w:sz w:val="24"/>
          <w:szCs w:val="24"/>
          <w:lang w:val="en-GB"/>
        </w:rPr>
        <w:t>serves as a revived entity, which the sentence is about. Consider the following dialogue as an example.</w:t>
      </w:r>
    </w:p>
    <w:p w14:paraId="7388E124" w14:textId="77777777" w:rsidR="00DD1DA2" w:rsidRPr="002E7CF4" w:rsidRDefault="00DD1DA2" w:rsidP="00002965">
      <w:pPr>
        <w:spacing w:after="0" w:line="240" w:lineRule="auto"/>
        <w:jc w:val="both"/>
        <w:rPr>
          <w:rFonts w:asciiTheme="majorBidi" w:hAnsiTheme="majorBidi" w:cstheme="majorBidi"/>
          <w:color w:val="0070C0"/>
          <w:sz w:val="24"/>
          <w:szCs w:val="24"/>
          <w:lang w:val="en-GB"/>
        </w:rPr>
      </w:pPr>
    </w:p>
    <w:p w14:paraId="65322A72" w14:textId="77777777" w:rsidR="007C0742" w:rsidRPr="00863D81" w:rsidRDefault="00863D81" w:rsidP="00863D81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10055D" w:rsidRPr="00863D81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7237CC" w:rsidRPr="00863D81">
        <w:rPr>
          <w:rFonts w:asciiTheme="majorBidi" w:hAnsiTheme="majorBidi" w:cstheme="majorBidi"/>
          <w:sz w:val="24"/>
          <w:szCs w:val="24"/>
          <w:lang w:val="en-GB"/>
        </w:rPr>
        <w:t>student</w:t>
      </w:r>
      <w:r w:rsidR="004C54B7" w:rsidRPr="00863D81">
        <w:rPr>
          <w:rFonts w:asciiTheme="majorBidi" w:hAnsiTheme="majorBidi" w:cstheme="majorBidi"/>
          <w:sz w:val="24"/>
          <w:szCs w:val="24"/>
          <w:lang w:val="en-GB"/>
        </w:rPr>
        <w:t xml:space="preserve">s discussing </w:t>
      </w:r>
      <w:r w:rsidR="00F94889" w:rsidRPr="00863D81">
        <w:rPr>
          <w:rFonts w:asciiTheme="majorBidi" w:hAnsiTheme="majorBidi" w:cstheme="majorBidi"/>
          <w:sz w:val="24"/>
          <w:szCs w:val="24"/>
          <w:lang w:val="en-GB"/>
        </w:rPr>
        <w:t>the award and the tests they have</w:t>
      </w:r>
      <w:r w:rsidR="007237CC" w:rsidRPr="00863D8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0055D" w:rsidRPr="00863D8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509347BB" w14:textId="77777777" w:rsidR="0010055D" w:rsidRPr="002E7CF4" w:rsidRDefault="007237CC" w:rsidP="00863D81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A: </w:t>
      </w:r>
      <w:proofErr w:type="spellStart"/>
      <w:r w:rsidR="00F23E8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</w:t>
      </w:r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ɤal</w:t>
      </w:r>
      <w:proofErr w:type="spellEnd"/>
      <w:r w:rsidR="007313C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na n</w:t>
      </w:r>
      <w:r w:rsidR="007313C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gaddim</w:t>
      </w:r>
      <w:proofErr w:type="spellEnd"/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ala</w:t>
      </w:r>
      <w:proofErr w:type="spellEnd"/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377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D275E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proofErr w:type="gramEnd"/>
      <w:r w:rsidR="00D275E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3939A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ʒaɁiza</w:t>
      </w:r>
      <w:proofErr w:type="spellEnd"/>
      <w:r w:rsidR="00D275E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4C54B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D562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fi   </w:t>
      </w:r>
      <w:r w:rsidR="00D562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sraʕ</w:t>
      </w:r>
      <w:proofErr w:type="spellEnd"/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wagt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3D33B57D" w14:textId="77777777" w:rsidR="00D562C1" w:rsidRPr="002E7CF4" w:rsidRDefault="00D275ED" w:rsidP="00002965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45853" w:rsidRPr="002E7CF4">
        <w:rPr>
          <w:rFonts w:asciiTheme="majorBidi" w:hAnsiTheme="majorBidi" w:cstheme="majorBidi"/>
          <w:sz w:val="24"/>
          <w:szCs w:val="24"/>
          <w:lang w:val="en-GB"/>
        </w:rPr>
        <w:t>n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eed-</w:t>
      </w:r>
      <w:r w:rsidR="00D7675D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D7675D" w:rsidRPr="00D7675D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D7675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4585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313C3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7313C3" w:rsidRPr="007313C3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D7675D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pply </w:t>
      </w:r>
      <w:r w:rsidR="003377A2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r  </w:t>
      </w:r>
      <w:r w:rsidR="00D562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awar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562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in    sooner   time</w:t>
      </w:r>
    </w:p>
    <w:p w14:paraId="03C64D1D" w14:textId="77777777" w:rsidR="00D21EF0" w:rsidRPr="002E7CF4" w:rsidRDefault="00D562C1" w:rsidP="00002965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We need to apply for the award</w:t>
      </w:r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soon as possibl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’ </w:t>
      </w:r>
      <w:r w:rsidR="00D275E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</w:p>
    <w:p w14:paraId="6988F6B3" w14:textId="77777777" w:rsidR="001D2DA7" w:rsidRPr="002E7CF4" w:rsidRDefault="00D562C1" w:rsidP="00863D81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: </w:t>
      </w:r>
      <w:proofErr w:type="spellStart"/>
      <w:r w:rsidR="00F23E8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</w:t>
      </w:r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lli</w:t>
      </w:r>
      <w:proofErr w:type="spellEnd"/>
      <w:r w:rsidR="001D2DA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proofErr w:type="gram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a</w:t>
      </w:r>
      <w:proofErr w:type="spell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n</w:t>
      </w:r>
      <w:proofErr w:type="gramEnd"/>
      <w:r w:rsidR="003377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rak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k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z</w:t>
      </w:r>
      <w:proofErr w:type="spell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ala</w:t>
      </w:r>
      <w:proofErr w:type="spell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DD1D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l-Ɂ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ːr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ːt</w:t>
      </w:r>
      <w:proofErr w:type="spell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Ɂ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ham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24585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466D0E76" w14:textId="77777777" w:rsidR="00245853" w:rsidRPr="002E7CF4" w:rsidRDefault="00245853" w:rsidP="00863D81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let-</w:t>
      </w:r>
      <w:r w:rsidR="00D7675D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D7675D" w:rsidRPr="00D7675D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377A2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3377A2" w:rsidRPr="003377A2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3377A2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cus  </w:t>
      </w:r>
      <w:r w:rsidR="00DD1DA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on     the-test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F94889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more important</w:t>
      </w:r>
    </w:p>
    <w:p w14:paraId="60D0B21C" w14:textId="77777777" w:rsidR="001D2DA7" w:rsidRPr="002E7CF4" w:rsidRDefault="00245853" w:rsidP="00863D81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63D8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Let’s focus on the tests. They are more important.’     </w:t>
      </w:r>
    </w:p>
    <w:p w14:paraId="414DD5EE" w14:textId="77777777" w:rsidR="00245853" w:rsidRPr="002E7CF4" w:rsidRDefault="00D9273B" w:rsidP="00863D81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C: 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inda-</w:t>
      </w:r>
      <w:proofErr w:type="gram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a</w:t>
      </w:r>
      <w:proofErr w:type="spell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haːda</w:t>
      </w:r>
      <w:proofErr w:type="spellEnd"/>
      <w:proofErr w:type="gramEnd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l-Ɂ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sbuːʕ</w:t>
      </w:r>
      <w:proofErr w:type="spellEnd"/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?</w:t>
      </w:r>
    </w:p>
    <w:p w14:paraId="6214EBAB" w14:textId="77777777" w:rsidR="00245853" w:rsidRPr="002E7CF4" w:rsidRDefault="00245853" w:rsidP="00863D81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what   have-</w:t>
      </w:r>
      <w:r w:rsidR="00D7675D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D7675D" w:rsidRPr="00D7675D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D7675D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="00FD3B3D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is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-week</w:t>
      </w:r>
    </w:p>
    <w:p w14:paraId="57A1E1A7" w14:textId="77777777" w:rsidR="00245853" w:rsidRPr="002E7CF4" w:rsidRDefault="00245853" w:rsidP="00863D81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‘What do we have this week?’ </w:t>
      </w:r>
    </w:p>
    <w:p w14:paraId="785A9809" w14:textId="77777777" w:rsidR="0028705F" w:rsidRPr="002E7CF4" w:rsidRDefault="0028705F" w:rsidP="00863D81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: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inda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ːr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24585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n</w:t>
      </w:r>
      <w:proofErr w:type="spellEnd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fiyzia</w:t>
      </w:r>
      <w:proofErr w:type="spellEnd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wo  </w:t>
      </w:r>
      <w:r w:rsidR="00FD3B3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ħ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y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6877F57" w14:textId="77777777" w:rsidR="003939A1" w:rsidRPr="002E7CF4" w:rsidRDefault="003939A1" w:rsidP="00863D81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>have-</w:t>
      </w:r>
      <w:r w:rsidR="00D7675D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Start"/>
      <w:r w:rsidR="00D7675D" w:rsidRPr="00D7675D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est</w:t>
      </w:r>
      <w:proofErr w:type="gramEnd"/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F94889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dual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physics  and   biology</w:t>
      </w:r>
    </w:p>
    <w:p w14:paraId="572D0000" w14:textId="77777777" w:rsidR="003939A1" w:rsidRPr="002E7CF4" w:rsidRDefault="003939A1" w:rsidP="00863D81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‘We have </w:t>
      </w:r>
      <w:r w:rsidR="007710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wo tests: 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>physics and biolog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’        </w:t>
      </w:r>
    </w:p>
    <w:p w14:paraId="7465E034" w14:textId="77777777" w:rsidR="0010055D" w:rsidRPr="007842E3" w:rsidRDefault="007237CC" w:rsidP="007842E3"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28705F" w:rsidRPr="00A60E8B">
        <w:rPr>
          <w:rFonts w:asciiTheme="majorBidi" w:hAnsiTheme="majorBidi" w:cstheme="majorBidi"/>
          <w:sz w:val="24"/>
          <w:szCs w:val="24"/>
          <w:lang w:val="en-GB"/>
        </w:rPr>
        <w:t xml:space="preserve">Speaker A: </w:t>
      </w:r>
      <w:proofErr w:type="spellStart"/>
      <w:proofErr w:type="gramStart"/>
      <w:r w:rsidR="00F23E8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s</w:t>
      </w:r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 xml:space="preserve"> </w:t>
      </w:r>
      <w:r w:rsidR="003377A2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ʒaɁiz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</w:t>
      </w:r>
      <w:r w:rsidR="003377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23E8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3377A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5786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-</w:t>
      </w:r>
      <w:proofErr w:type="spellStart"/>
      <w:r w:rsidR="00A5786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g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da</w:t>
      </w:r>
      <w:r w:rsidR="00A5786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r</w:t>
      </w:r>
      <w:proofErr w:type="spellEnd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A5786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-</w:t>
      </w:r>
      <w:proofErr w:type="spellStart"/>
      <w:r w:rsidR="00A5786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gaddim</w:t>
      </w:r>
      <w:proofErr w:type="spellEnd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alai</w:t>
      </w:r>
      <w:proofErr w:type="spellEnd"/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a </w:t>
      </w:r>
      <w:proofErr w:type="spellStart"/>
      <w:r w:rsidR="00A60E8B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aʕdain</w:t>
      </w:r>
      <w:proofErr w:type="spellEnd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ːx</w:t>
      </w:r>
      <w:r w:rsidR="00CC065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ɛ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r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7842E3" w:rsidRPr="007842E3">
        <w:rPr>
          <w:i/>
        </w:rPr>
        <w:t>ꭍ</w:t>
      </w:r>
      <w:r w:rsidR="00F94889" w:rsidRPr="007842E3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7842E3" w:rsidRPr="007842E3">
        <w:rPr>
          <w:i/>
        </w:rPr>
        <w:t>ꭍ</w:t>
      </w:r>
      <w:proofErr w:type="spellStart"/>
      <w:r w:rsidR="00F9488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hr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035733CA" w14:textId="77777777" w:rsidR="00F94889" w:rsidRPr="00A60E8B" w:rsidRDefault="003939A1" w:rsidP="00863D8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                   </w:t>
      </w:r>
      <w:r w:rsidR="00F94889" w:rsidRPr="00A60E8B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C0656" w:rsidRPr="00A60E8B">
        <w:rPr>
          <w:rFonts w:asciiTheme="majorBidi" w:hAnsiTheme="majorBidi" w:cstheme="majorBidi"/>
          <w:sz w:val="24"/>
          <w:szCs w:val="24"/>
          <w:lang w:val="en-GB"/>
        </w:rPr>
        <w:t xml:space="preserve">as for </w:t>
      </w:r>
      <w:r w:rsidR="003377A2"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377A2"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57868" w:rsidRPr="00A60E8B">
        <w:rPr>
          <w:rFonts w:asciiTheme="majorBidi" w:hAnsiTheme="majorBidi" w:cstheme="majorBidi"/>
          <w:sz w:val="24"/>
          <w:szCs w:val="24"/>
          <w:lang w:val="en-GB"/>
        </w:rPr>
        <w:t xml:space="preserve">the award, 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8B0C3C" w:rsidRPr="008B0C3C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gramStart"/>
      <w:r w:rsidR="008B0C3C">
        <w:rPr>
          <w:rFonts w:asciiTheme="majorBidi" w:hAnsiTheme="majorBidi" w:cstheme="majorBidi"/>
          <w:sz w:val="24"/>
          <w:szCs w:val="24"/>
          <w:lang w:val="en-GB"/>
        </w:rPr>
        <w:t>can</w:t>
      </w:r>
      <w:r w:rsidR="00F94889"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A57868" w:rsidRPr="00A60E8B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End"/>
      <w:r w:rsidR="00A57868" w:rsidRPr="00A60E8B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A57868" w:rsidRPr="00A60E8B">
        <w:rPr>
          <w:rFonts w:asciiTheme="majorBidi" w:hAnsiTheme="majorBidi" w:cstheme="majorBidi"/>
          <w:sz w:val="24"/>
          <w:szCs w:val="24"/>
          <w:lang w:val="en-GB"/>
        </w:rPr>
        <w:t xml:space="preserve">.apply     </w:t>
      </w:r>
      <w:r w:rsidR="008B0C3C" w:rsidRPr="00A60E8B">
        <w:rPr>
          <w:rFonts w:asciiTheme="majorBidi" w:hAnsiTheme="majorBidi" w:cstheme="majorBidi"/>
          <w:sz w:val="24"/>
          <w:szCs w:val="24"/>
          <w:lang w:val="en-GB"/>
        </w:rPr>
        <w:t xml:space="preserve">for-it 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C00F6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60E8B" w:rsidRPr="00A60E8B">
        <w:rPr>
          <w:rFonts w:asciiTheme="majorBidi" w:hAnsiTheme="majorBidi" w:cstheme="majorBidi"/>
          <w:sz w:val="24"/>
          <w:szCs w:val="24"/>
          <w:lang w:val="en-GB"/>
        </w:rPr>
        <w:t xml:space="preserve">later     </w:t>
      </w:r>
      <w:r w:rsidR="00A57868" w:rsidRPr="00A60E8B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 xml:space="preserve">  end    </w:t>
      </w:r>
      <w:r w:rsidR="00F94889" w:rsidRPr="00A60E8B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94889" w:rsidRPr="00A60E8B">
        <w:rPr>
          <w:rFonts w:asciiTheme="majorBidi" w:hAnsiTheme="majorBidi" w:cstheme="majorBidi"/>
          <w:sz w:val="24"/>
          <w:szCs w:val="24"/>
          <w:lang w:val="en-GB"/>
        </w:rPr>
        <w:t>the-month</w:t>
      </w:r>
    </w:p>
    <w:p w14:paraId="436A7A77" w14:textId="77777777" w:rsidR="003939A1" w:rsidRPr="002E7CF4" w:rsidRDefault="00F405F4" w:rsidP="00863D8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A60E8B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A60E8B">
        <w:rPr>
          <w:rFonts w:asciiTheme="majorBidi" w:hAnsiTheme="majorBidi" w:cstheme="majorBidi"/>
          <w:sz w:val="24"/>
          <w:szCs w:val="24"/>
          <w:lang w:val="en-GB"/>
        </w:rPr>
        <w:t xml:space="preserve">‘As for the award, </w:t>
      </w:r>
      <w:r w:rsidR="00EA320F" w:rsidRPr="00A60E8B">
        <w:rPr>
          <w:rFonts w:asciiTheme="majorBidi" w:hAnsiTheme="majorBidi" w:cstheme="majorBidi"/>
          <w:sz w:val="24"/>
          <w:szCs w:val="24"/>
          <w:lang w:val="en-GB"/>
        </w:rPr>
        <w:t xml:space="preserve">we can apply </w:t>
      </w:r>
      <w:r w:rsidR="00A60E8B" w:rsidRPr="00A60E8B">
        <w:rPr>
          <w:rFonts w:asciiTheme="majorBidi" w:hAnsiTheme="majorBidi" w:cstheme="majorBidi"/>
          <w:sz w:val="24"/>
          <w:szCs w:val="24"/>
          <w:lang w:val="en-GB"/>
        </w:rPr>
        <w:t xml:space="preserve">for </w:t>
      </w:r>
      <w:r w:rsidR="00A60E8B">
        <w:rPr>
          <w:rFonts w:asciiTheme="majorBidi" w:hAnsiTheme="majorBidi" w:cstheme="majorBidi"/>
          <w:sz w:val="24"/>
          <w:szCs w:val="24"/>
          <w:lang w:val="en-GB"/>
        </w:rPr>
        <w:t xml:space="preserve">it later </w:t>
      </w:r>
      <w:r w:rsidR="00EA320F" w:rsidRPr="00A60E8B">
        <w:rPr>
          <w:rFonts w:asciiTheme="majorBidi" w:hAnsiTheme="majorBidi" w:cstheme="majorBidi"/>
          <w:sz w:val="24"/>
          <w:szCs w:val="24"/>
          <w:lang w:val="en-GB"/>
        </w:rPr>
        <w:t xml:space="preserve">by </w:t>
      </w:r>
      <w:r w:rsidR="00F94889" w:rsidRPr="00A60E8B">
        <w:rPr>
          <w:rFonts w:asciiTheme="majorBidi" w:hAnsiTheme="majorBidi" w:cstheme="majorBidi"/>
          <w:sz w:val="24"/>
          <w:szCs w:val="24"/>
          <w:lang w:val="en-GB"/>
        </w:rPr>
        <w:t>the end of the month</w:t>
      </w:r>
      <w:r w:rsidRPr="00A60E8B">
        <w:rPr>
          <w:rFonts w:asciiTheme="majorBidi" w:hAnsiTheme="majorBidi" w:cstheme="majorBidi"/>
          <w:sz w:val="24"/>
          <w:szCs w:val="24"/>
          <w:lang w:val="en-GB"/>
        </w:rPr>
        <w:t>.’</w:t>
      </w:r>
      <w:r w:rsidR="00CC06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3939A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66E8F5E7" w14:textId="77777777" w:rsidR="003939A1" w:rsidRPr="002E7CF4" w:rsidRDefault="003939A1" w:rsidP="00002965">
      <w:pPr>
        <w:spacing w:after="0" w:line="240" w:lineRule="auto"/>
        <w:jc w:val="both"/>
        <w:rPr>
          <w:rFonts w:asciiTheme="majorBidi" w:hAnsiTheme="majorBidi" w:cstheme="majorBidi"/>
          <w:color w:val="0070C0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</w:t>
      </w:r>
    </w:p>
    <w:p w14:paraId="122E947C" w14:textId="77777777" w:rsidR="00972271" w:rsidRPr="002E7CF4" w:rsidRDefault="006F4213" w:rsidP="001E7D5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In the dialogue (1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>1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), the conversation was first about the award that the speakers want to apply for. </w:t>
      </w:r>
      <w:r w:rsidR="00254605" w:rsidRPr="002E7CF4">
        <w:rPr>
          <w:rFonts w:asciiTheme="majorBidi" w:hAnsiTheme="majorBidi" w:cstheme="majorBidi"/>
          <w:sz w:val="24"/>
          <w:szCs w:val="24"/>
          <w:lang w:val="en-GB"/>
        </w:rPr>
        <w:t>Then the conversation turned to the t</w:t>
      </w:r>
      <w:r w:rsidR="00F94889" w:rsidRPr="002E7CF4">
        <w:rPr>
          <w:rFonts w:asciiTheme="majorBidi" w:hAnsiTheme="majorBidi" w:cstheme="majorBidi"/>
          <w:sz w:val="24"/>
          <w:szCs w:val="24"/>
          <w:lang w:val="en-GB"/>
        </w:rPr>
        <w:t>est</w:t>
      </w:r>
      <w:r w:rsidR="0025460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students have. Using the expression </w:t>
      </w:r>
      <w:proofErr w:type="spellStart"/>
      <w:r w:rsidR="0025460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254605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5460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254605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254605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 xml:space="preserve"> </w:t>
      </w:r>
      <w:r w:rsidR="00254605" w:rsidRPr="002E7CF4">
        <w:rPr>
          <w:rFonts w:asciiTheme="majorBidi" w:hAnsiTheme="majorBidi" w:cstheme="majorBidi"/>
          <w:sz w:val="24"/>
          <w:szCs w:val="24"/>
          <w:lang w:val="en-GB"/>
        </w:rPr>
        <w:t>‘as for’</w:t>
      </w:r>
      <w:r w:rsidR="00972271" w:rsidRPr="002E7CF4">
        <w:rPr>
          <w:rFonts w:asciiTheme="majorBidi" w:hAnsiTheme="majorBidi" w:cstheme="majorBidi"/>
          <w:sz w:val="24"/>
          <w:szCs w:val="24"/>
          <w:lang w:val="en-GB"/>
        </w:rPr>
        <w:t>, Speaker A’s utterance shifts the conversation back to the award marking it as a</w:t>
      </w:r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-</w:t>
      </w:r>
      <w:r w:rsidR="00972271" w:rsidRPr="002E7CF4">
        <w:rPr>
          <w:rFonts w:asciiTheme="majorBidi" w:hAnsiTheme="majorBidi" w:cstheme="majorBidi"/>
          <w:sz w:val="24"/>
          <w:szCs w:val="24"/>
          <w:lang w:val="en-GB"/>
        </w:rPr>
        <w:t>Top.</w:t>
      </w:r>
      <w:r w:rsidR="00AC0DF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observation that concerns us here is that the particle </w:t>
      </w:r>
      <w:proofErr w:type="spellStart"/>
      <w:r w:rsidR="00AC0DFD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AC0DFD" w:rsidRPr="002E7CF4">
        <w:rPr>
          <w:rFonts w:asciiTheme="majorBidi" w:hAnsiTheme="majorBidi" w:cstheme="majorBidi"/>
          <w:sz w:val="24"/>
          <w:szCs w:val="24"/>
        </w:rPr>
        <w:t xml:space="preserve"> can co-occur with </w:t>
      </w:r>
      <w:r w:rsidR="00AC0DF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CB43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-Top </w:t>
      </w:r>
      <w:r w:rsidR="00AC0DF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struction </w:t>
      </w:r>
      <w:proofErr w:type="spellStart"/>
      <w:r w:rsidR="00AC0DF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AC0DFD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AC0DF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AC0DFD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AC0DFD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 xml:space="preserve"> </w:t>
      </w:r>
      <w:r w:rsidR="00AC0DF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+ DP. Given the fact that </w:t>
      </w:r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>S-</w:t>
      </w:r>
      <w:proofErr w:type="spellStart"/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located above </w:t>
      </w:r>
      <w:proofErr w:type="spellStart"/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I can formulate the initial generalisation that </w:t>
      </w:r>
      <w:r w:rsidR="00814F5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 </w:t>
      </w:r>
      <w:proofErr w:type="spellStart"/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814F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.</w:t>
      </w:r>
      <w:r w:rsidR="00AC0DF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0030C4D" w14:textId="77777777" w:rsidR="00B076B0" w:rsidRPr="002E7CF4" w:rsidRDefault="00010AF3" w:rsidP="001E7D5C">
      <w:pPr>
        <w:spacing w:after="0" w:line="24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ab/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other </w:t>
      </w:r>
      <w:r w:rsidR="00420BC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yntactic property is that </w:t>
      </w:r>
      <w:r w:rsidR="00420BC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proofErr w:type="spellStart"/>
      <w:r w:rsidR="000A3FFA" w:rsidRPr="002E7CF4">
        <w:rPr>
          <w:rFonts w:asciiTheme="majorBidi" w:hAnsiTheme="majorBidi" w:cstheme="majorBidi"/>
          <w:i/>
          <w:iCs/>
          <w:sz w:val="24"/>
          <w:szCs w:val="24"/>
        </w:rPr>
        <w:t>ara</w:t>
      </w:r>
      <w:proofErr w:type="spellEnd"/>
      <w:r w:rsidR="000A3FFA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B076B0" w:rsidRPr="002E7CF4">
        <w:rPr>
          <w:rFonts w:asciiTheme="majorBidi" w:hAnsiTheme="majorBidi" w:cstheme="majorBidi"/>
          <w:sz w:val="24"/>
          <w:szCs w:val="24"/>
        </w:rPr>
        <w:t xml:space="preserve">does not </w:t>
      </w:r>
      <w:r w:rsidR="0004281A" w:rsidRPr="002E7CF4">
        <w:rPr>
          <w:rFonts w:asciiTheme="majorBidi" w:hAnsiTheme="majorBidi" w:cstheme="majorBidi"/>
          <w:sz w:val="24"/>
          <w:szCs w:val="24"/>
        </w:rPr>
        <w:t xml:space="preserve">tolerate the existence of another focused expressions in </w:t>
      </w:r>
      <w:r w:rsidR="009D1DC8" w:rsidRPr="002E7CF4">
        <w:rPr>
          <w:rFonts w:asciiTheme="majorBidi" w:hAnsiTheme="majorBidi" w:cstheme="majorBidi"/>
          <w:sz w:val="24"/>
          <w:szCs w:val="24"/>
        </w:rPr>
        <w:t>a</w:t>
      </w:r>
      <w:r w:rsidR="0004281A" w:rsidRPr="002E7CF4">
        <w:rPr>
          <w:rFonts w:asciiTheme="majorBidi" w:hAnsiTheme="majorBidi" w:cstheme="majorBidi"/>
          <w:sz w:val="24"/>
          <w:szCs w:val="24"/>
        </w:rPr>
        <w:t xml:space="preserve"> sentence. The incompatibility to </w:t>
      </w:r>
      <w:r w:rsidR="00377FEB" w:rsidRPr="002E7CF4">
        <w:rPr>
          <w:rFonts w:asciiTheme="majorBidi" w:hAnsiTheme="majorBidi" w:cstheme="majorBidi"/>
          <w:sz w:val="24"/>
          <w:szCs w:val="24"/>
        </w:rPr>
        <w:t>wh-word</w:t>
      </w:r>
      <w:r w:rsidR="00E95032" w:rsidRPr="002E7CF4">
        <w:rPr>
          <w:rFonts w:asciiTheme="majorBidi" w:hAnsiTheme="majorBidi" w:cstheme="majorBidi"/>
          <w:sz w:val="24"/>
          <w:szCs w:val="24"/>
        </w:rPr>
        <w:t xml:space="preserve">s </w:t>
      </w:r>
      <w:r w:rsidR="0004281A" w:rsidRPr="002E7CF4">
        <w:rPr>
          <w:rFonts w:asciiTheme="majorBidi" w:hAnsiTheme="majorBidi" w:cstheme="majorBidi"/>
          <w:sz w:val="24"/>
          <w:szCs w:val="24"/>
        </w:rPr>
        <w:t xml:space="preserve">is </w:t>
      </w:r>
      <w:r w:rsidR="00E95032" w:rsidRPr="002E7CF4">
        <w:rPr>
          <w:rFonts w:asciiTheme="majorBidi" w:hAnsiTheme="majorBidi" w:cstheme="majorBidi"/>
          <w:sz w:val="24"/>
          <w:szCs w:val="24"/>
        </w:rPr>
        <w:t>evident</w:t>
      </w:r>
      <w:r w:rsidR="00420BCA" w:rsidRPr="002E7CF4">
        <w:rPr>
          <w:rFonts w:asciiTheme="majorBidi" w:hAnsiTheme="majorBidi" w:cstheme="majorBidi"/>
          <w:sz w:val="24"/>
          <w:szCs w:val="24"/>
        </w:rPr>
        <w:t xml:space="preserve"> as illustrated in </w:t>
      </w:r>
      <w:r w:rsidR="00E95032" w:rsidRPr="002E7CF4">
        <w:rPr>
          <w:rFonts w:asciiTheme="majorBidi" w:hAnsiTheme="majorBidi" w:cstheme="majorBidi"/>
          <w:sz w:val="24"/>
          <w:szCs w:val="24"/>
        </w:rPr>
        <w:t>(</w:t>
      </w:r>
      <w:r w:rsidR="00D44C56" w:rsidRPr="002E7CF4">
        <w:rPr>
          <w:rFonts w:asciiTheme="majorBidi" w:hAnsiTheme="majorBidi" w:cstheme="majorBidi"/>
          <w:sz w:val="24"/>
          <w:szCs w:val="24"/>
        </w:rPr>
        <w:t>1</w:t>
      </w:r>
      <w:r w:rsidR="001E7D5C">
        <w:rPr>
          <w:rFonts w:asciiTheme="majorBidi" w:hAnsiTheme="majorBidi" w:cstheme="majorBidi"/>
          <w:sz w:val="24"/>
          <w:szCs w:val="24"/>
        </w:rPr>
        <w:t>2</w:t>
      </w:r>
      <w:r w:rsidR="00E95032" w:rsidRPr="002E7CF4">
        <w:rPr>
          <w:rFonts w:asciiTheme="majorBidi" w:hAnsiTheme="majorBidi" w:cstheme="majorBidi"/>
          <w:sz w:val="24"/>
          <w:szCs w:val="24"/>
        </w:rPr>
        <w:t>)</w:t>
      </w:r>
      <w:r w:rsidR="00086045" w:rsidRPr="002E7CF4">
        <w:rPr>
          <w:rFonts w:asciiTheme="majorBidi" w:hAnsiTheme="majorBidi" w:cstheme="majorBidi"/>
          <w:sz w:val="24"/>
          <w:szCs w:val="24"/>
        </w:rPr>
        <w:t xml:space="preserve">. </w:t>
      </w:r>
    </w:p>
    <w:p w14:paraId="2FFBA2BE" w14:textId="77777777" w:rsidR="007A63D6" w:rsidRPr="002E7CF4" w:rsidRDefault="007A63D6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39F1269" w14:textId="77777777" w:rsidR="007A63D6" w:rsidRPr="001E7D5C" w:rsidRDefault="001E7D5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A63D6" w:rsidRPr="001E7D5C">
        <w:rPr>
          <w:rFonts w:asciiTheme="majorBidi" w:hAnsiTheme="majorBidi" w:cstheme="majorBidi"/>
          <w:sz w:val="24"/>
          <w:szCs w:val="24"/>
        </w:rPr>
        <w:t xml:space="preserve">a. </w:t>
      </w:r>
      <w:r w:rsidR="007A63D6" w:rsidRPr="001E7D5C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gramStart"/>
      <w:r w:rsidR="00F23E8C" w:rsidRPr="001E7D5C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="007A63D6" w:rsidRPr="001E7D5C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="007A63D6" w:rsidRPr="001E7D5C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="007A63D6" w:rsidRPr="001E7D5C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proofErr w:type="gramEnd"/>
      <w:r w:rsidR="007A63D6" w:rsidRPr="001E7D5C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0E26A6" w:rsidRPr="001E7D5C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Ɂ</w:t>
      </w:r>
      <w:proofErr w:type="spellStart"/>
      <w:r w:rsidR="000E26A6" w:rsidRPr="001E7D5C">
        <w:rPr>
          <w:rFonts w:asciiTheme="majorBidi" w:hAnsiTheme="majorBidi" w:cstheme="majorBidi"/>
          <w:i/>
          <w:iCs/>
          <w:sz w:val="24"/>
          <w:szCs w:val="24"/>
          <w:lang w:val="en-GB"/>
        </w:rPr>
        <w:t>aʃtara</w:t>
      </w:r>
      <w:proofErr w:type="spellEnd"/>
      <w:r w:rsidR="007A63D6" w:rsidRPr="001E7D5C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FD3B3D" w:rsidRPr="001E7D5C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r w:rsidR="00543685" w:rsidRP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63D6" w:rsidRPr="001E7D5C">
        <w:rPr>
          <w:rFonts w:asciiTheme="majorBidi" w:hAnsiTheme="majorBidi" w:cstheme="majorBidi"/>
          <w:sz w:val="24"/>
          <w:szCs w:val="24"/>
          <w:lang w:val="en-GB"/>
        </w:rPr>
        <w:t xml:space="preserve">?    </w:t>
      </w:r>
    </w:p>
    <w:p w14:paraId="6892399B" w14:textId="77777777" w:rsidR="007A63D6" w:rsidRPr="002E7CF4" w:rsidRDefault="00823DEC" w:rsidP="00ED722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F23E8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gramStart"/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at </w:t>
      </w:r>
      <w:r w:rsidR="000E26A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ought</w:t>
      </w:r>
      <w:proofErr w:type="gramEnd"/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E26A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>Mohamm</w:t>
      </w:r>
      <w:r w:rsidR="00A60E8B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    </w:t>
      </w:r>
    </w:p>
    <w:p w14:paraId="4CB8EBFD" w14:textId="77777777" w:rsidR="007A63D6" w:rsidRDefault="00823DEC" w:rsidP="006B2C7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1D2D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1225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What did </w:t>
      </w:r>
      <w:r w:rsidR="00FD3B3D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E26A6" w:rsidRPr="002E7CF4">
        <w:rPr>
          <w:rFonts w:asciiTheme="majorBidi" w:hAnsiTheme="majorBidi" w:cstheme="majorBidi"/>
          <w:sz w:val="24"/>
          <w:szCs w:val="24"/>
          <w:lang w:val="en-GB"/>
        </w:rPr>
        <w:t>buy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>?’</w:t>
      </w:r>
    </w:p>
    <w:p w14:paraId="6D422C56" w14:textId="77777777" w:rsidR="00B064A0" w:rsidRDefault="006B2C74" w:rsidP="006B2C74">
      <w:pPr>
        <w:spacing w:after="0" w:line="240" w:lineRule="auto"/>
        <w:jc w:val="both"/>
        <w:rPr>
          <w:rFonts w:asciiTheme="majorBidi" w:hAnsiTheme="majorBidi" w:cstheme="majorBidi"/>
          <w:smallCaps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 (Lit. ‘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 xml:space="preserve">What bought </w:t>
      </w:r>
      <w:r w:rsidR="0065624A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="0065624A">
        <w:rPr>
          <w:rFonts w:asciiTheme="majorBidi" w:hAnsiTheme="majorBidi" w:cstheme="majorBidi"/>
          <w:smallCaps/>
          <w:sz w:val="24"/>
          <w:szCs w:val="24"/>
          <w:lang w:val="en-GB"/>
        </w:rPr>
        <w:t>.’)</w:t>
      </w:r>
    </w:p>
    <w:p w14:paraId="1EABE0DF" w14:textId="77777777" w:rsidR="00B064A0" w:rsidRDefault="00B064A0" w:rsidP="006B2C74">
      <w:pPr>
        <w:spacing w:after="0" w:line="240" w:lineRule="auto"/>
        <w:jc w:val="both"/>
        <w:rPr>
          <w:rFonts w:asciiTheme="majorBidi" w:hAnsiTheme="majorBidi" w:cstheme="majorBidi"/>
          <w:smallCaps/>
          <w:sz w:val="24"/>
          <w:szCs w:val="24"/>
          <w:lang w:val="en-GB"/>
        </w:rPr>
      </w:pPr>
    </w:p>
    <w:p w14:paraId="42DE87C7" w14:textId="77777777" w:rsidR="006B2C74" w:rsidRPr="002E7CF4" w:rsidRDefault="006B2C74" w:rsidP="006B2C7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</w:t>
      </w:r>
    </w:p>
    <w:p w14:paraId="6E0BC30B" w14:textId="77777777" w:rsidR="007A63D6" w:rsidRPr="002E7CF4" w:rsidRDefault="00823DEC" w:rsidP="003C2F0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.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gramStart"/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E72F4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ara</w:t>
      </w:r>
      <w:proofErr w:type="gramEnd"/>
      <w:r w:rsidR="005E72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Ɂ</w:t>
      </w:r>
      <w:proofErr w:type="spellStart"/>
      <w:r w:rsidR="005E72F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ʃtara</w:t>
      </w:r>
      <w:proofErr w:type="spellEnd"/>
      <w:r w:rsidR="007A63D6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 </w:t>
      </w:r>
      <w:r w:rsidR="007A63D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?    </w:t>
      </w:r>
    </w:p>
    <w:p w14:paraId="54467076" w14:textId="77777777" w:rsidR="007A63D6" w:rsidRPr="002E7CF4" w:rsidRDefault="00823DEC" w:rsidP="00ED722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at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proofErr w:type="gramEnd"/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spellStart"/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>b</w:t>
      </w:r>
      <w:r w:rsidR="001C3361">
        <w:rPr>
          <w:rFonts w:asciiTheme="majorBidi" w:hAnsiTheme="majorBidi" w:cstheme="majorBidi"/>
          <w:sz w:val="24"/>
          <w:szCs w:val="24"/>
          <w:lang w:val="en-GB"/>
        </w:rPr>
        <w:t>outgh</w:t>
      </w:r>
      <w:proofErr w:type="spellEnd"/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ohamm</w:t>
      </w:r>
      <w:r w:rsidR="00A60E8B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7A63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    </w:t>
      </w:r>
    </w:p>
    <w:p w14:paraId="2D553543" w14:textId="77777777" w:rsidR="00136FB8" w:rsidRPr="002E7CF4" w:rsidRDefault="00823DEC" w:rsidP="006562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B43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What did </w:t>
      </w:r>
      <w:r w:rsidR="00FD3B3D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="00CB43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>buy</w:t>
      </w:r>
      <w:r w:rsidR="00CB439C" w:rsidRPr="002E7CF4">
        <w:rPr>
          <w:rFonts w:asciiTheme="majorBidi" w:hAnsiTheme="majorBidi" w:cstheme="majorBidi"/>
          <w:sz w:val="24"/>
          <w:szCs w:val="24"/>
          <w:lang w:val="en-GB"/>
        </w:rPr>
        <w:t>?’</w:t>
      </w:r>
    </w:p>
    <w:p w14:paraId="38E90F60" w14:textId="77777777" w:rsidR="00CB439C" w:rsidRDefault="0065624A" w:rsidP="00002965">
      <w:pPr>
        <w:spacing w:after="0" w:line="240" w:lineRule="auto"/>
        <w:jc w:val="both"/>
        <w:rPr>
          <w:rFonts w:asciiTheme="majorBidi" w:hAnsiTheme="majorBidi" w:cstheme="majorBidi"/>
          <w:smallCaps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(Lit. ‘What bought </w:t>
      </w:r>
      <w:r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.’)</w:t>
      </w:r>
    </w:p>
    <w:p w14:paraId="5FFFAD04" w14:textId="77777777" w:rsidR="0065624A" w:rsidRPr="002E7CF4" w:rsidRDefault="0065624A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E9D55CE" w14:textId="77777777" w:rsidR="005E72F4" w:rsidRPr="002E7CF4" w:rsidRDefault="00220CCA" w:rsidP="001E7D5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llowing the assumption that wh-words move overtly to the </w:t>
      </w:r>
      <w:r w:rsidR="00C01201"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pecifier of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Alazzawie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2018; </w:t>
      </w:r>
      <w:proofErr w:type="spellStart"/>
      <w:r w:rsidR="003D5C23" w:rsidRPr="002E7CF4">
        <w:rPr>
          <w:rFonts w:asciiTheme="majorBidi" w:hAnsiTheme="majorBidi" w:cstheme="majorBidi"/>
          <w:sz w:val="24"/>
          <w:szCs w:val="24"/>
          <w:lang w:val="en-GB"/>
        </w:rPr>
        <w:t>Rizzi</w:t>
      </w:r>
      <w:proofErr w:type="spellEnd"/>
      <w:r w:rsidR="003D5C2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1997; </w:t>
      </w:r>
      <w:proofErr w:type="spellStart"/>
      <w:r w:rsidR="003D5C23" w:rsidRPr="002E7CF4">
        <w:rPr>
          <w:rFonts w:asciiTheme="majorBidi" w:hAnsiTheme="majorBidi" w:cstheme="majorBidi"/>
          <w:sz w:val="24"/>
          <w:szCs w:val="24"/>
        </w:rPr>
        <w:t>Zubizarreta</w:t>
      </w:r>
      <w:proofErr w:type="spellEnd"/>
      <w:r w:rsidR="003D5C23" w:rsidRPr="002E7CF4">
        <w:rPr>
          <w:rFonts w:asciiTheme="majorBidi" w:hAnsiTheme="majorBidi" w:cstheme="majorBidi"/>
          <w:sz w:val="24"/>
          <w:szCs w:val="24"/>
        </w:rPr>
        <w:t xml:space="preserve"> 1998; </w:t>
      </w:r>
      <w:proofErr w:type="spellStart"/>
      <w:r w:rsidR="003D5C23" w:rsidRPr="002E7CF4">
        <w:rPr>
          <w:rFonts w:asciiTheme="majorBidi" w:hAnsiTheme="majorBidi" w:cstheme="majorBidi"/>
          <w:sz w:val="24"/>
          <w:szCs w:val="24"/>
        </w:rPr>
        <w:t>Szendrői</w:t>
      </w:r>
      <w:proofErr w:type="spellEnd"/>
      <w:r w:rsidR="003D5C23" w:rsidRPr="002E7CF4">
        <w:rPr>
          <w:rFonts w:asciiTheme="majorBidi" w:hAnsiTheme="majorBidi" w:cstheme="majorBidi"/>
          <w:sz w:val="24"/>
          <w:szCs w:val="24"/>
        </w:rPr>
        <w:t xml:space="preserve"> 2004), t</w:t>
      </w:r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>he ill-formedness of (</w:t>
      </w:r>
      <w:r w:rsidR="00D44C56" w:rsidRPr="002E7CF4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506DDF" w:rsidRPr="002E7CF4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>a) and (</w:t>
      </w:r>
      <w:r w:rsidR="00506DDF" w:rsidRPr="002E7CF4">
        <w:rPr>
          <w:rFonts w:asciiTheme="majorBidi" w:hAnsiTheme="majorBidi" w:cstheme="majorBidi"/>
          <w:sz w:val="24"/>
          <w:szCs w:val="24"/>
          <w:lang w:val="en-GB"/>
        </w:rPr>
        <w:t>11</w:t>
      </w:r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) indicates that </w:t>
      </w:r>
      <w:r w:rsidR="00B076B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4D0C3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</w:t>
      </w:r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neither </w:t>
      </w:r>
      <w:r w:rsidR="004D0C3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e </w:t>
      </w:r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igher nor lower than </w:t>
      </w:r>
      <w:proofErr w:type="spellStart"/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B076B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te that the sentence is grammatical without </w:t>
      </w:r>
      <w:r w:rsidR="005E72F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illustrated in (1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771049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5E72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4F1BA7F" w14:textId="77777777" w:rsidR="005E72F4" w:rsidRPr="002E7CF4" w:rsidRDefault="005E72F4" w:rsidP="000029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88C5AF3" w14:textId="77777777" w:rsidR="001D2DA7" w:rsidRPr="002E7CF4" w:rsidRDefault="001D2DA7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gram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ʃtara</w:t>
      </w:r>
      <w:proofErr w:type="spellEnd"/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ohammed</w:t>
      </w:r>
      <w:proofErr w:type="gramEnd"/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?    </w:t>
      </w:r>
    </w:p>
    <w:p w14:paraId="6B89FAAF" w14:textId="77777777" w:rsidR="001D2DA7" w:rsidRPr="002E7CF4" w:rsidRDefault="001D2DA7" w:rsidP="00002965">
      <w:pPr>
        <w:pStyle w:val="Odsekzoznamu"/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what  buy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Mohamm</w:t>
      </w:r>
      <w:r w:rsidR="00A60E8B">
        <w:rPr>
          <w:rFonts w:asciiTheme="majorBidi" w:hAnsiTheme="majorBidi" w:cstheme="majorBidi"/>
          <w:sz w:val="24"/>
          <w:szCs w:val="24"/>
          <w:lang w:val="en-GB"/>
        </w:rPr>
        <w:t>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d    </w:t>
      </w:r>
    </w:p>
    <w:p w14:paraId="276306AF" w14:textId="77777777" w:rsidR="005E72F4" w:rsidRDefault="001D2DA7" w:rsidP="008E3BA9">
      <w:pPr>
        <w:pStyle w:val="Odsekzoznamu"/>
        <w:spacing w:after="0" w:line="240" w:lineRule="auto"/>
        <w:ind w:left="425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What did Mohammed buy?’</w:t>
      </w:r>
    </w:p>
    <w:p w14:paraId="1D042BD6" w14:textId="77777777" w:rsidR="008E3BA9" w:rsidRDefault="008E3BA9" w:rsidP="008E3BA9">
      <w:pPr>
        <w:pStyle w:val="Odsekzoznamu"/>
        <w:spacing w:after="0" w:line="240" w:lineRule="auto"/>
        <w:ind w:left="425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412766D" w14:textId="77777777" w:rsidR="00902BE6" w:rsidRDefault="00771049" w:rsidP="001E7D5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As shown in (1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>3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), the sentence is grammatical in the absence of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hich supports the analysis that both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the </w:t>
      </w:r>
      <w:r w:rsidRPr="002E7CF4">
        <w:rPr>
          <w:rFonts w:asciiTheme="majorBidi" w:hAnsiTheme="majorBidi" w:cstheme="majorBidi"/>
          <w:sz w:val="24"/>
          <w:szCs w:val="24"/>
        </w:rPr>
        <w:t xml:space="preserve">wh-word are located in the same projection (i.e.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>)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085122" w:rsidRPr="002E7CF4">
        <w:rPr>
          <w:rFonts w:asciiTheme="majorBidi" w:hAnsiTheme="majorBidi" w:cstheme="majorBidi"/>
          <w:sz w:val="24"/>
          <w:szCs w:val="24"/>
          <w:lang w:val="en-GB"/>
        </w:rPr>
        <w:t>Another focused expression</w:t>
      </w:r>
      <w:r w:rsidR="00E306D5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8512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306D5" w:rsidRPr="002E7CF4">
        <w:rPr>
          <w:rFonts w:asciiTheme="majorBidi" w:hAnsiTheme="majorBidi" w:cstheme="majorBidi"/>
          <w:sz w:val="24"/>
          <w:szCs w:val="24"/>
          <w:lang w:val="en-GB"/>
        </w:rPr>
        <w:t>which</w:t>
      </w:r>
      <w:r w:rsidR="0008512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8512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08512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not tolerate is the verb </w:t>
      </w:r>
      <w:r w:rsidR="0021748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t bears a contrastive stress </w:t>
      </w:r>
      <w:r w:rsidR="00085122" w:rsidRPr="002E7CF4">
        <w:rPr>
          <w:rFonts w:asciiTheme="majorBidi" w:hAnsiTheme="majorBidi" w:cstheme="majorBidi"/>
          <w:sz w:val="24"/>
          <w:szCs w:val="24"/>
          <w:lang w:val="en-GB"/>
        </w:rPr>
        <w:t>in VSO sentences</w:t>
      </w:r>
      <w:r w:rsidR="00217484" w:rsidRPr="002E7CF4">
        <w:rPr>
          <w:rFonts w:asciiTheme="majorBidi" w:hAnsiTheme="majorBidi" w:cstheme="majorBidi"/>
          <w:sz w:val="24"/>
          <w:szCs w:val="24"/>
          <w:lang w:val="en-GB"/>
        </w:rPr>
        <w:t>. Consider the following sentence</w:t>
      </w:r>
      <w:r w:rsidR="00085122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3560A98" w14:textId="77777777" w:rsidR="00D7675D" w:rsidRPr="002E7CF4" w:rsidRDefault="00D7675D" w:rsidP="000029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6E11846" w14:textId="77777777" w:rsidR="00823DEC" w:rsidRPr="00EA320F" w:rsidRDefault="00B064A0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23DEC" w:rsidRPr="00EA320F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gramStart"/>
      <w:r w:rsidR="00823DE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</w:t>
      </w:r>
      <w:r w:rsidR="00823DE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ʃ</w:t>
      </w:r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tara</w:t>
      </w:r>
      <w:proofErr w:type="spellEnd"/>
      <w:r w:rsidR="00823DE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tara</w:t>
      </w:r>
      <w:proofErr w:type="gramEnd"/>
      <w:r w:rsidR="00823DE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r w:rsidR="00EA320F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491DE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823DE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kitaːb</w:t>
      </w:r>
      <w:proofErr w:type="spellEnd"/>
      <w:r w:rsidR="00914A5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EA320F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D3B3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14A5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u</w:t>
      </w:r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sta</w:t>
      </w:r>
      <w:r w:rsidR="0081037A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ʕ</w:t>
      </w:r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</w:t>
      </w:r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r</w:t>
      </w:r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D16AE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h</w:t>
      </w:r>
      <w:proofErr w:type="spellEnd"/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D3B3D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aid</w:t>
      </w:r>
      <w:proofErr w:type="spellEnd"/>
      <w:r w:rsidR="00FD3B3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in</w:t>
      </w:r>
      <w:r w:rsidR="00EE11B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</w:t>
      </w:r>
      <w:proofErr w:type="spellStart"/>
      <w:r w:rsidR="0081037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aktaba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46D11F7" w14:textId="77777777" w:rsidR="00823DEC" w:rsidRPr="002E7CF4" w:rsidRDefault="00823DEC" w:rsidP="00C00F6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ought      </w:t>
      </w:r>
      <w:proofErr w:type="spellStart"/>
      <w:proofErr w:type="gram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A320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Mohamma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the-book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81037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orrowed-it  Zaid   from the-librar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</w:p>
    <w:p w14:paraId="47571715" w14:textId="77777777" w:rsidR="00B064A0" w:rsidRDefault="00823DEC" w:rsidP="00B064A0">
      <w:p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ED16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was </w:t>
      </w:r>
      <w:r w:rsidR="00FD3B3D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00F63">
        <w:rPr>
          <w:rFonts w:asciiTheme="majorBidi" w:hAnsiTheme="majorBidi" w:cstheme="majorBidi"/>
          <w:sz w:val="24"/>
          <w:szCs w:val="24"/>
          <w:lang w:val="en-GB"/>
        </w:rPr>
        <w:t>who</w:t>
      </w:r>
      <w:r w:rsidR="00ED16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D3B3D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bought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 book</w:t>
      </w:r>
      <w:r w:rsidR="0081037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ut </w:t>
      </w:r>
      <w:r w:rsidR="00EA320F">
        <w:rPr>
          <w:rFonts w:asciiTheme="majorBidi" w:hAnsiTheme="majorBidi" w:cstheme="majorBidi"/>
          <w:sz w:val="24"/>
          <w:szCs w:val="24"/>
          <w:lang w:val="en-GB"/>
        </w:rPr>
        <w:t xml:space="preserve">it was </w:t>
      </w:r>
      <w:r w:rsidR="00ED16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t </w:t>
      </w:r>
      <w:r w:rsidR="00FD3B3D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FD3B3D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="00FD3B3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D16A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o </w:t>
      </w:r>
      <w:r w:rsidR="00FD3B3D">
        <w:rPr>
          <w:rFonts w:asciiTheme="majorBidi" w:hAnsiTheme="majorBidi" w:cstheme="majorBidi"/>
          <w:smallCaps/>
          <w:sz w:val="24"/>
          <w:szCs w:val="24"/>
          <w:lang w:val="en-GB"/>
        </w:rPr>
        <w:t>borrow</w:t>
      </w:r>
      <w:r w:rsidR="0065624A">
        <w:rPr>
          <w:rFonts w:asciiTheme="majorBidi" w:hAnsiTheme="majorBidi" w:cstheme="majorBidi"/>
          <w:smallCaps/>
          <w:sz w:val="24"/>
          <w:szCs w:val="24"/>
          <w:lang w:val="en-GB"/>
        </w:rPr>
        <w:t>ed</w:t>
      </w:r>
      <w:r w:rsidR="0081037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t from the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731D5F1C" w14:textId="77777777" w:rsidR="0065624A" w:rsidRDefault="00B064A0" w:rsidP="00B064A0">
      <w:p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81037A" w:rsidRPr="002E7CF4">
        <w:rPr>
          <w:rFonts w:asciiTheme="majorBidi" w:hAnsiTheme="majorBidi" w:cstheme="majorBidi"/>
          <w:sz w:val="24"/>
          <w:szCs w:val="24"/>
          <w:lang w:val="en-GB"/>
        </w:rPr>
        <w:t>library</w:t>
      </w:r>
      <w:r w:rsidR="00823DEC"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48D6B73F" w14:textId="77777777" w:rsidR="0065624A" w:rsidRDefault="00B064A0" w:rsidP="0065624A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>(Lit. ‘</w:t>
      </w:r>
      <w:r w:rsidR="0065624A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bought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5624A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="0065624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book not </w:t>
      </w:r>
      <w:r w:rsidR="0065624A">
        <w:rPr>
          <w:rFonts w:asciiTheme="majorBidi" w:hAnsiTheme="majorBidi" w:cstheme="majorBidi"/>
          <w:smallCaps/>
          <w:sz w:val="24"/>
          <w:szCs w:val="24"/>
          <w:lang w:val="en-GB"/>
        </w:rPr>
        <w:t>borrowed</w:t>
      </w:r>
      <w:r w:rsidR="0065624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t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5624A">
        <w:rPr>
          <w:rFonts w:asciiTheme="majorBidi" w:hAnsiTheme="majorBidi" w:cstheme="majorBidi"/>
          <w:smallCaps/>
          <w:sz w:val="24"/>
          <w:szCs w:val="24"/>
          <w:lang w:val="en-GB"/>
        </w:rPr>
        <w:t>Z</w:t>
      </w:r>
      <w:r w:rsidR="0065624A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aid</w:t>
      </w:r>
      <w:r w:rsidR="0065624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rom the library.’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7040D250" w14:textId="77777777" w:rsidR="00823DEC" w:rsidRPr="002E7CF4" w:rsidRDefault="00823DEC" w:rsidP="0065624A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01D12C85" w14:textId="77777777" w:rsidR="005B0C80" w:rsidRDefault="00217484" w:rsidP="001E7D5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>The ungrammaticality of (</w:t>
      </w:r>
      <w:r w:rsidR="00D44C56" w:rsidRPr="002E7CF4">
        <w:rPr>
          <w:rFonts w:asciiTheme="majorBidi" w:hAnsiTheme="majorBidi" w:cstheme="majorBidi"/>
          <w:sz w:val="24"/>
          <w:szCs w:val="24"/>
        </w:rPr>
        <w:t>1</w:t>
      </w:r>
      <w:r w:rsidR="001E7D5C">
        <w:rPr>
          <w:rFonts w:asciiTheme="majorBidi" w:hAnsiTheme="majorBidi" w:cstheme="majorBidi"/>
          <w:sz w:val="24"/>
          <w:szCs w:val="24"/>
        </w:rPr>
        <w:t>4</w:t>
      </w:r>
      <w:r w:rsidRPr="002E7CF4">
        <w:rPr>
          <w:rFonts w:asciiTheme="majorBidi" w:hAnsiTheme="majorBidi" w:cstheme="majorBidi"/>
          <w:sz w:val="24"/>
          <w:szCs w:val="24"/>
        </w:rPr>
        <w:t xml:space="preserve">) implies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arks the DP </w:t>
      </w:r>
      <w:r w:rsidR="00F350A4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Mohammed</w:t>
      </w:r>
      <w:r w:rsidR="00F350A4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a focus</w:t>
      </w:r>
      <w:r w:rsidR="00C45EC6">
        <w:rPr>
          <w:rFonts w:asciiTheme="majorBidi" w:hAnsiTheme="majorBidi" w:cstheme="majorBidi"/>
          <w:sz w:val="24"/>
          <w:szCs w:val="24"/>
          <w:lang w:val="en-GB"/>
        </w:rPr>
        <w:t>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B0C80" w:rsidRPr="002E7CF4">
        <w:rPr>
          <w:rFonts w:asciiTheme="majorBidi" w:hAnsiTheme="majorBidi" w:cstheme="majorBidi"/>
          <w:sz w:val="24"/>
          <w:szCs w:val="24"/>
          <w:lang w:val="en-GB"/>
        </w:rPr>
        <w:t>element</w:t>
      </w:r>
      <w:r w:rsidR="00914A57" w:rsidRPr="002E7CF4">
        <w:rPr>
          <w:rFonts w:asciiTheme="majorBidi" w:hAnsiTheme="majorBidi" w:cstheme="majorBidi"/>
          <w:sz w:val="24"/>
          <w:szCs w:val="24"/>
          <w:lang w:val="en-GB"/>
        </w:rPr>
        <w:t>, which therefore</w:t>
      </w:r>
      <w:r w:rsidR="005B0C8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annot co-occur with the</w:t>
      </w:r>
      <w:r w:rsidR="005B0C8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cussed verb. </w:t>
      </w:r>
      <w:r w:rsidR="00ED16AE" w:rsidRPr="002E7CF4">
        <w:rPr>
          <w:rFonts w:asciiTheme="majorBidi" w:hAnsiTheme="majorBidi" w:cstheme="majorBidi"/>
          <w:sz w:val="24"/>
          <w:szCs w:val="24"/>
        </w:rPr>
        <w:t>Sentence</w:t>
      </w:r>
      <w:r w:rsidR="005B0C80" w:rsidRPr="002E7CF4">
        <w:rPr>
          <w:rFonts w:asciiTheme="majorBidi" w:hAnsiTheme="majorBidi" w:cstheme="majorBidi"/>
          <w:sz w:val="24"/>
          <w:szCs w:val="24"/>
        </w:rPr>
        <w:t xml:space="preserve"> (</w:t>
      </w:r>
      <w:r w:rsidR="00D44C56" w:rsidRPr="002E7CF4">
        <w:rPr>
          <w:rFonts w:asciiTheme="majorBidi" w:hAnsiTheme="majorBidi" w:cstheme="majorBidi"/>
          <w:sz w:val="24"/>
          <w:szCs w:val="24"/>
        </w:rPr>
        <w:t>1</w:t>
      </w:r>
      <w:r w:rsidR="001E7D5C">
        <w:rPr>
          <w:rFonts w:asciiTheme="majorBidi" w:hAnsiTheme="majorBidi" w:cstheme="majorBidi"/>
          <w:sz w:val="24"/>
          <w:szCs w:val="24"/>
        </w:rPr>
        <w:t>4</w:t>
      </w:r>
      <w:r w:rsidR="005B0C80" w:rsidRPr="002E7CF4">
        <w:rPr>
          <w:rFonts w:asciiTheme="majorBidi" w:hAnsiTheme="majorBidi" w:cstheme="majorBidi"/>
          <w:sz w:val="24"/>
          <w:szCs w:val="24"/>
        </w:rPr>
        <w:t xml:space="preserve">) </w:t>
      </w:r>
      <w:r w:rsidR="0001628B" w:rsidRPr="002E7CF4">
        <w:rPr>
          <w:rFonts w:asciiTheme="majorBidi" w:hAnsiTheme="majorBidi" w:cstheme="majorBidi"/>
          <w:sz w:val="24"/>
          <w:szCs w:val="24"/>
        </w:rPr>
        <w:t xml:space="preserve">above </w:t>
      </w:r>
      <w:r w:rsidR="005B0C80" w:rsidRPr="002E7CF4">
        <w:rPr>
          <w:rFonts w:asciiTheme="majorBidi" w:hAnsiTheme="majorBidi" w:cstheme="majorBidi"/>
          <w:sz w:val="24"/>
          <w:szCs w:val="24"/>
        </w:rPr>
        <w:t xml:space="preserve">would be grammatical if the particle </w:t>
      </w:r>
      <w:proofErr w:type="spellStart"/>
      <w:r w:rsidR="005B0C80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5B0C80" w:rsidRPr="002E7CF4">
        <w:rPr>
          <w:rFonts w:asciiTheme="majorBidi" w:hAnsiTheme="majorBidi" w:cstheme="majorBidi"/>
          <w:sz w:val="24"/>
          <w:szCs w:val="24"/>
        </w:rPr>
        <w:t xml:space="preserve"> had not been used and</w:t>
      </w:r>
      <w:r w:rsidR="00FF060C" w:rsidRPr="002E7CF4">
        <w:rPr>
          <w:rFonts w:asciiTheme="majorBidi" w:hAnsiTheme="majorBidi" w:cstheme="majorBidi"/>
          <w:sz w:val="24"/>
          <w:szCs w:val="24"/>
        </w:rPr>
        <w:t>,</w:t>
      </w:r>
      <w:r w:rsidR="005B0C80" w:rsidRPr="002E7CF4">
        <w:rPr>
          <w:rFonts w:asciiTheme="majorBidi" w:hAnsiTheme="majorBidi" w:cstheme="majorBidi"/>
          <w:sz w:val="24"/>
          <w:szCs w:val="24"/>
        </w:rPr>
        <w:t xml:space="preserve"> accordingly</w:t>
      </w:r>
      <w:r w:rsidR="00FF060C" w:rsidRPr="002E7CF4">
        <w:rPr>
          <w:rFonts w:asciiTheme="majorBidi" w:hAnsiTheme="majorBidi" w:cstheme="majorBidi"/>
          <w:sz w:val="24"/>
          <w:szCs w:val="24"/>
        </w:rPr>
        <w:t>,</w:t>
      </w:r>
      <w:r w:rsidR="005B0C80" w:rsidRPr="002E7CF4">
        <w:rPr>
          <w:rFonts w:asciiTheme="majorBidi" w:hAnsiTheme="majorBidi" w:cstheme="majorBidi"/>
          <w:sz w:val="24"/>
          <w:szCs w:val="24"/>
        </w:rPr>
        <w:t xml:space="preserve"> the </w:t>
      </w:r>
      <w:r w:rsidR="00914A57" w:rsidRPr="002E7CF4">
        <w:rPr>
          <w:rFonts w:asciiTheme="majorBidi" w:hAnsiTheme="majorBidi" w:cstheme="majorBidi"/>
          <w:sz w:val="24"/>
          <w:szCs w:val="24"/>
        </w:rPr>
        <w:t xml:space="preserve">stressed </w:t>
      </w:r>
      <w:r w:rsidR="005B0C80" w:rsidRPr="002E7CF4">
        <w:rPr>
          <w:rFonts w:asciiTheme="majorBidi" w:hAnsiTheme="majorBidi" w:cstheme="majorBidi"/>
          <w:sz w:val="24"/>
          <w:szCs w:val="24"/>
        </w:rPr>
        <w:t xml:space="preserve">nominal </w:t>
      </w:r>
      <w:r w:rsidR="00F350A4" w:rsidRPr="002E7CF4">
        <w:rPr>
          <w:rFonts w:asciiTheme="majorBidi" w:hAnsiTheme="majorBidi" w:cstheme="majorBidi"/>
          <w:sz w:val="24"/>
          <w:szCs w:val="24"/>
        </w:rPr>
        <w:t>‘</w:t>
      </w:r>
      <w:r w:rsidR="00823DEC" w:rsidRPr="002E7CF4">
        <w:rPr>
          <w:rFonts w:asciiTheme="majorBidi" w:hAnsiTheme="majorBidi" w:cstheme="majorBidi"/>
          <w:sz w:val="24"/>
          <w:szCs w:val="24"/>
          <w:lang w:val="en-GB"/>
        </w:rPr>
        <w:t>Mohammed</w:t>
      </w:r>
      <w:r w:rsidR="00F350A4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 w:rsidR="00823DEC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F060C" w:rsidRPr="002E7CF4">
        <w:rPr>
          <w:rFonts w:asciiTheme="majorBidi" w:hAnsiTheme="majorBidi" w:cstheme="majorBidi"/>
          <w:sz w:val="24"/>
          <w:szCs w:val="24"/>
        </w:rPr>
        <w:t>is</w:t>
      </w:r>
      <w:r w:rsidR="00914A57" w:rsidRPr="002E7CF4">
        <w:rPr>
          <w:rFonts w:asciiTheme="majorBidi" w:hAnsiTheme="majorBidi" w:cstheme="majorBidi"/>
          <w:sz w:val="24"/>
          <w:szCs w:val="24"/>
        </w:rPr>
        <w:t xml:space="preserve"> int</w:t>
      </w:r>
      <w:r w:rsidR="00ED16AE" w:rsidRPr="002E7CF4">
        <w:rPr>
          <w:rFonts w:asciiTheme="majorBidi" w:hAnsiTheme="majorBidi" w:cstheme="majorBidi"/>
          <w:sz w:val="24"/>
          <w:szCs w:val="24"/>
        </w:rPr>
        <w:t>erpreted as a contrastive topic</w:t>
      </w:r>
      <w:r w:rsidR="00FF060C" w:rsidRPr="002E7CF4">
        <w:rPr>
          <w:rFonts w:asciiTheme="majorBidi" w:hAnsiTheme="majorBidi" w:cstheme="majorBidi"/>
          <w:sz w:val="24"/>
          <w:szCs w:val="24"/>
        </w:rPr>
        <w:t>, and, in turn, occurs pre-verbally:</w:t>
      </w:r>
      <w:r w:rsidR="00ED16AE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50A59BB2" w14:textId="77777777" w:rsidR="008E3BA9" w:rsidRPr="002E7CF4" w:rsidRDefault="008E3BA9" w:rsidP="008E3BA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C52CA0A" w14:textId="77777777" w:rsidR="00C9261C" w:rsidRPr="002E7CF4" w:rsidRDefault="00850C1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 xml:space="preserve"> </w:t>
      </w:r>
      <w:r w:rsidR="00B064A0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 xml:space="preserve"> 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r w:rsidR="00F350A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B51E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</w:t>
      </w:r>
      <w:r w:rsidR="00CB51E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ʃ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tara</w:t>
      </w:r>
      <w:proofErr w:type="spellEnd"/>
      <w:proofErr w:type="gramEnd"/>
      <w:r w:rsidR="00C9261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 </w:t>
      </w:r>
      <w:r w:rsidR="00C9261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C9261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kitaːb</w:t>
      </w:r>
      <w:proofErr w:type="spellEnd"/>
      <w:r w:rsidR="00CE66BF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F1DD254" w14:textId="77777777" w:rsidR="00C9261C" w:rsidRPr="002E7CF4" w:rsidRDefault="00C9261C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350A4" w:rsidRPr="002E7CF4">
        <w:rPr>
          <w:rFonts w:asciiTheme="majorBidi" w:hAnsiTheme="majorBidi" w:cstheme="majorBidi"/>
          <w:sz w:val="24"/>
          <w:szCs w:val="24"/>
          <w:lang w:val="en-GB"/>
        </w:rPr>
        <w:t>Mohamm</w:t>
      </w:r>
      <w:r w:rsidR="00A60E8B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F350A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ought     the-book            </w:t>
      </w:r>
    </w:p>
    <w:p w14:paraId="061A9B30" w14:textId="77777777" w:rsidR="00C9261C" w:rsidRPr="002E7CF4" w:rsidRDefault="00C9261C" w:rsidP="00CB51E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 w:rsidR="00CB51E8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B51E8" w:rsidRPr="00FD3B3D">
        <w:rPr>
          <w:rFonts w:asciiTheme="majorBidi" w:hAnsiTheme="majorBidi" w:cstheme="majorBidi"/>
          <w:smallCaps/>
          <w:sz w:val="24"/>
          <w:szCs w:val="24"/>
          <w:lang w:val="en-GB"/>
        </w:rPr>
        <w:t>bough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book.’</w:t>
      </w:r>
    </w:p>
    <w:p w14:paraId="45C03C88" w14:textId="77777777" w:rsidR="007D7837" w:rsidRPr="002E7CF4" w:rsidRDefault="00FD11E5" w:rsidP="001E7D5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>S</w:t>
      </w:r>
      <w:r w:rsidR="00627663" w:rsidRPr="002E7CF4">
        <w:rPr>
          <w:rFonts w:asciiTheme="majorBidi" w:hAnsiTheme="majorBidi" w:cstheme="majorBidi"/>
          <w:sz w:val="24"/>
          <w:szCs w:val="24"/>
        </w:rPr>
        <w:t>entence</w:t>
      </w:r>
      <w:r w:rsidRPr="002E7CF4">
        <w:rPr>
          <w:rFonts w:asciiTheme="majorBidi" w:hAnsiTheme="majorBidi" w:cstheme="majorBidi"/>
          <w:sz w:val="24"/>
          <w:szCs w:val="24"/>
        </w:rPr>
        <w:t xml:space="preserve"> (1</w:t>
      </w:r>
      <w:r w:rsidR="001E7D5C">
        <w:rPr>
          <w:rFonts w:asciiTheme="majorBidi" w:hAnsiTheme="majorBidi" w:cstheme="majorBidi"/>
          <w:sz w:val="24"/>
          <w:szCs w:val="24"/>
        </w:rPr>
        <w:t>5</w:t>
      </w:r>
      <w:r w:rsidRPr="002E7CF4">
        <w:rPr>
          <w:rFonts w:asciiTheme="majorBidi" w:hAnsiTheme="majorBidi" w:cstheme="majorBidi"/>
          <w:sz w:val="24"/>
          <w:szCs w:val="24"/>
        </w:rPr>
        <w:t>) is interpreted as follows:</w:t>
      </w:r>
      <w:r w:rsidR="0062766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350A4" w:rsidRPr="002E7CF4">
        <w:rPr>
          <w:rFonts w:asciiTheme="majorBidi" w:hAnsiTheme="majorBidi" w:cstheme="majorBidi"/>
          <w:sz w:val="24"/>
          <w:szCs w:val="24"/>
        </w:rPr>
        <w:t xml:space="preserve">‘Mohammed’ as an entity being contrasted with other given entities </w:t>
      </w:r>
      <w:r w:rsidRPr="002E7CF4">
        <w:rPr>
          <w:rFonts w:asciiTheme="majorBidi" w:hAnsiTheme="majorBidi" w:cstheme="majorBidi"/>
          <w:sz w:val="24"/>
          <w:szCs w:val="24"/>
        </w:rPr>
        <w:t xml:space="preserve">in the conversational common ground bought the book and </w:t>
      </w:r>
      <w:r w:rsidR="00FF060C" w:rsidRPr="002E7CF4">
        <w:rPr>
          <w:rFonts w:asciiTheme="majorBidi" w:hAnsiTheme="majorBidi" w:cstheme="majorBidi"/>
          <w:sz w:val="24"/>
          <w:szCs w:val="24"/>
        </w:rPr>
        <w:t xml:space="preserve">did not </w:t>
      </w:r>
      <w:r w:rsidRPr="002E7CF4">
        <w:rPr>
          <w:rFonts w:asciiTheme="majorBidi" w:hAnsiTheme="majorBidi" w:cstheme="majorBidi"/>
          <w:sz w:val="24"/>
          <w:szCs w:val="24"/>
        </w:rPr>
        <w:t xml:space="preserve">borrowed </w:t>
      </w:r>
      <w:r w:rsidR="00FF060C" w:rsidRPr="002E7CF4">
        <w:rPr>
          <w:rFonts w:asciiTheme="majorBidi" w:hAnsiTheme="majorBidi" w:cstheme="majorBidi"/>
          <w:sz w:val="24"/>
          <w:szCs w:val="24"/>
        </w:rPr>
        <w:t>it</w:t>
      </w:r>
      <w:r w:rsidRPr="002E7CF4">
        <w:rPr>
          <w:rFonts w:asciiTheme="majorBidi" w:hAnsiTheme="majorBidi" w:cstheme="majorBidi"/>
          <w:sz w:val="24"/>
          <w:szCs w:val="24"/>
        </w:rPr>
        <w:t xml:space="preserve">. This suggests that ‘Mohammed’ is a contrastive topic </w:t>
      </w:r>
      <w:r w:rsidR="00C45EC6">
        <w:rPr>
          <w:rFonts w:asciiTheme="majorBidi" w:hAnsiTheme="majorBidi" w:cstheme="majorBidi"/>
          <w:sz w:val="24"/>
          <w:szCs w:val="24"/>
        </w:rPr>
        <w:t xml:space="preserve">expression </w:t>
      </w:r>
      <w:r w:rsidRPr="002E7CF4">
        <w:rPr>
          <w:rFonts w:asciiTheme="majorBidi" w:hAnsiTheme="majorBidi" w:cstheme="majorBidi"/>
          <w:sz w:val="24"/>
          <w:szCs w:val="24"/>
        </w:rPr>
        <w:t xml:space="preserve">and the verb is a </w:t>
      </w:r>
      <w:r w:rsidR="00C45EC6">
        <w:rPr>
          <w:rFonts w:asciiTheme="majorBidi" w:hAnsiTheme="majorBidi" w:cstheme="majorBidi"/>
          <w:sz w:val="24"/>
          <w:szCs w:val="24"/>
        </w:rPr>
        <w:t>focused one</w:t>
      </w:r>
      <w:r w:rsidRPr="002E7CF4">
        <w:rPr>
          <w:rFonts w:asciiTheme="majorBidi" w:hAnsiTheme="majorBidi" w:cstheme="majorBidi"/>
          <w:sz w:val="24"/>
          <w:szCs w:val="24"/>
        </w:rPr>
        <w:t>.</w:t>
      </w:r>
      <w:r w:rsidR="00F350A4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7ADEFACE" w14:textId="77777777" w:rsidR="00FE55E9" w:rsidRPr="002E7CF4" w:rsidRDefault="008A112F" w:rsidP="001E7D5C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The </w:t>
      </w:r>
      <w:r w:rsidR="00A454C2" w:rsidRPr="002E7CF4">
        <w:rPr>
          <w:rFonts w:asciiTheme="majorBidi" w:hAnsiTheme="majorBidi" w:cstheme="majorBidi"/>
          <w:sz w:val="24"/>
          <w:szCs w:val="24"/>
        </w:rPr>
        <w:t>third syntactic property</w:t>
      </w:r>
      <w:r w:rsidRPr="002E7CF4">
        <w:rPr>
          <w:rFonts w:asciiTheme="majorBidi" w:hAnsiTheme="majorBidi" w:cstheme="majorBidi"/>
          <w:sz w:val="24"/>
          <w:szCs w:val="24"/>
        </w:rPr>
        <w:t xml:space="preserve"> is that </w:t>
      </w:r>
      <w:r w:rsidR="00CC7FD1" w:rsidRPr="002E7CF4">
        <w:rPr>
          <w:rFonts w:asciiTheme="majorBidi" w:hAnsiTheme="majorBidi" w:cstheme="majorBidi"/>
          <w:sz w:val="24"/>
          <w:szCs w:val="24"/>
        </w:rPr>
        <w:t xml:space="preserve">the nominal selected by </w:t>
      </w:r>
      <w:proofErr w:type="spellStart"/>
      <w:r w:rsidR="00511B08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511B0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76099" w:rsidRPr="002E7CF4">
        <w:rPr>
          <w:rFonts w:asciiTheme="majorBidi" w:hAnsiTheme="majorBidi" w:cstheme="majorBidi"/>
          <w:sz w:val="24"/>
          <w:szCs w:val="24"/>
        </w:rPr>
        <w:t>can be</w:t>
      </w:r>
      <w:r w:rsidR="00AC3114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E6516F" w:rsidRPr="002E7CF4">
        <w:rPr>
          <w:rFonts w:asciiTheme="majorBidi" w:hAnsiTheme="majorBidi" w:cstheme="majorBidi"/>
          <w:sz w:val="24"/>
          <w:szCs w:val="24"/>
        </w:rPr>
        <w:t xml:space="preserve">a </w:t>
      </w:r>
      <w:r w:rsidR="00CC7FD1" w:rsidRPr="002E7CF4">
        <w:rPr>
          <w:rFonts w:asciiTheme="majorBidi" w:hAnsiTheme="majorBidi" w:cstheme="majorBidi"/>
          <w:sz w:val="24"/>
          <w:szCs w:val="24"/>
        </w:rPr>
        <w:t>cleft</w:t>
      </w:r>
      <w:r w:rsidR="00154F8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275AD4" w:rsidRPr="002E7CF4">
        <w:rPr>
          <w:rFonts w:asciiTheme="majorBidi" w:hAnsiTheme="majorBidi" w:cstheme="majorBidi"/>
          <w:sz w:val="24"/>
          <w:szCs w:val="24"/>
        </w:rPr>
        <w:t xml:space="preserve">where </w:t>
      </w:r>
      <w:r w:rsidR="00154F83" w:rsidRPr="002E7CF4">
        <w:rPr>
          <w:rFonts w:asciiTheme="majorBidi" w:hAnsiTheme="majorBidi" w:cstheme="majorBidi"/>
          <w:sz w:val="24"/>
          <w:szCs w:val="24"/>
        </w:rPr>
        <w:t xml:space="preserve">it </w:t>
      </w:r>
      <w:r w:rsidR="00FE55E9" w:rsidRPr="002E7CF4">
        <w:rPr>
          <w:rFonts w:asciiTheme="majorBidi" w:hAnsiTheme="majorBidi" w:cstheme="majorBidi"/>
          <w:sz w:val="24"/>
          <w:szCs w:val="24"/>
        </w:rPr>
        <w:t xml:space="preserve">is immediately followed by the word </w:t>
      </w:r>
      <w:proofErr w:type="spellStart"/>
      <w:r w:rsidR="00FE55E9" w:rsidRPr="002E7CF4">
        <w:rPr>
          <w:rFonts w:asciiTheme="majorBidi" w:hAnsiTheme="majorBidi" w:cstheme="majorBidi"/>
          <w:i/>
          <w:iCs/>
          <w:sz w:val="24"/>
          <w:szCs w:val="24"/>
        </w:rPr>
        <w:t>illi</w:t>
      </w:r>
      <w:proofErr w:type="spellEnd"/>
      <w:r w:rsidR="00154F8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45EC6">
        <w:rPr>
          <w:rFonts w:asciiTheme="majorBidi" w:hAnsiTheme="majorBidi" w:cstheme="majorBidi"/>
          <w:sz w:val="24"/>
          <w:szCs w:val="24"/>
        </w:rPr>
        <w:t xml:space="preserve">‘that’ </w:t>
      </w:r>
      <w:r w:rsidR="00154F83" w:rsidRPr="002E7CF4">
        <w:rPr>
          <w:rFonts w:asciiTheme="majorBidi" w:hAnsiTheme="majorBidi" w:cstheme="majorBidi"/>
          <w:sz w:val="24"/>
          <w:szCs w:val="24"/>
        </w:rPr>
        <w:t>as illustrated in (1</w:t>
      </w:r>
      <w:r w:rsidR="001E7D5C">
        <w:rPr>
          <w:rFonts w:asciiTheme="majorBidi" w:hAnsiTheme="majorBidi" w:cstheme="majorBidi"/>
          <w:sz w:val="24"/>
          <w:szCs w:val="24"/>
        </w:rPr>
        <w:t>6</w:t>
      </w:r>
      <w:r w:rsidR="00154F83" w:rsidRPr="002E7CF4">
        <w:rPr>
          <w:rFonts w:asciiTheme="majorBidi" w:hAnsiTheme="majorBidi" w:cstheme="majorBidi"/>
          <w:sz w:val="24"/>
          <w:szCs w:val="24"/>
        </w:rPr>
        <w:t>)</w:t>
      </w:r>
      <w:r w:rsidR="0001628B" w:rsidRPr="002E7CF4">
        <w:rPr>
          <w:rFonts w:asciiTheme="majorBidi" w:hAnsiTheme="majorBidi" w:cstheme="majorBidi"/>
          <w:sz w:val="24"/>
          <w:szCs w:val="24"/>
        </w:rPr>
        <w:t xml:space="preserve"> below</w:t>
      </w:r>
      <w:r w:rsidR="00FE55E9" w:rsidRPr="002E7CF4">
        <w:rPr>
          <w:rFonts w:asciiTheme="majorBidi" w:hAnsiTheme="majorBidi" w:cstheme="majorBidi"/>
          <w:sz w:val="24"/>
          <w:szCs w:val="24"/>
        </w:rPr>
        <w:t xml:space="preserve">. </w:t>
      </w:r>
    </w:p>
    <w:p w14:paraId="5748A307" w14:textId="77777777" w:rsidR="007E44F7" w:rsidRPr="002E7CF4" w:rsidRDefault="007E44F7" w:rsidP="0000296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18A3167E" w14:textId="77777777" w:rsidR="007E44F7" w:rsidRPr="002E7CF4" w:rsidRDefault="00B064A0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E44F7" w:rsidRPr="002E7CF4">
        <w:rPr>
          <w:rFonts w:asciiTheme="majorBidi" w:hAnsiTheme="majorBidi" w:cstheme="majorBidi"/>
          <w:sz w:val="24"/>
          <w:szCs w:val="24"/>
        </w:rPr>
        <w:t xml:space="preserve">a. </w:t>
      </w:r>
      <w:proofErr w:type="gramStart"/>
      <w:r w:rsidR="00570FC1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="007E44F7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walad</w:t>
      </w:r>
      <w:proofErr w:type="spellEnd"/>
      <w:proofErr w:type="gram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lli</w:t>
      </w:r>
      <w:proofErr w:type="spell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faːz</w:t>
      </w:r>
      <w:proofErr w:type="spell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   mu  </w:t>
      </w:r>
      <w:proofErr w:type="spellStart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ɛnt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E44F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</w:p>
    <w:p w14:paraId="43A2962C" w14:textId="77777777" w:rsidR="007E44F7" w:rsidRPr="002E7CF4" w:rsidRDefault="007E44F7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oy     that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won 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girl          </w:t>
      </w:r>
    </w:p>
    <w:p w14:paraId="4F67EAE1" w14:textId="77777777" w:rsidR="007E44F7" w:rsidRPr="002E7CF4" w:rsidRDefault="007E44F7" w:rsidP="00CB51E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It’s a </w:t>
      </w:r>
      <w:r w:rsidR="00CB51E8" w:rsidRPr="00CB51E8">
        <w:rPr>
          <w:rFonts w:asciiTheme="majorBidi" w:hAnsiTheme="majorBidi" w:cstheme="majorBidi"/>
          <w:smallCaps/>
          <w:sz w:val="24"/>
          <w:szCs w:val="24"/>
          <w:lang w:val="en-GB"/>
        </w:rPr>
        <w:t>boy</w:t>
      </w:r>
      <w:r w:rsidRPr="00CB51E8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who won, not a girl.’</w:t>
      </w:r>
    </w:p>
    <w:p w14:paraId="60AA8BDC" w14:textId="77777777" w:rsidR="00B064A0" w:rsidRDefault="007E44F7" w:rsidP="0070406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09C453C3" w14:textId="77777777" w:rsidR="007E44F7" w:rsidRPr="002E7CF4" w:rsidRDefault="00B064A0" w:rsidP="0070406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7E44F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E44F7" w:rsidRPr="002E7CF4">
        <w:rPr>
          <w:rFonts w:asciiTheme="majorBidi" w:hAnsiTheme="majorBidi" w:cstheme="majorBidi"/>
          <w:sz w:val="24"/>
          <w:szCs w:val="24"/>
          <w:lang w:val="en-GB"/>
        </w:rPr>
        <w:t>b.</w:t>
      </w:r>
      <w:r w:rsidR="00506DD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70406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W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lad</w:t>
      </w:r>
      <w:proofErr w:type="spell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E44F7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ara</w:t>
      </w:r>
      <w:r w:rsid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lli</w:t>
      </w:r>
      <w:proofErr w:type="spell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faːz</w:t>
      </w:r>
      <w:proofErr w:type="spell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  </w:t>
      </w:r>
      <w:proofErr w:type="gramEnd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u </w:t>
      </w:r>
      <w:r w:rsidR="00491DE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7E44F7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ɛnt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E44F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</w:p>
    <w:p w14:paraId="4BCE1557" w14:textId="77777777" w:rsidR="007E44F7" w:rsidRPr="002E7CF4" w:rsidRDefault="007E44F7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506DD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03A78" w:rsidRPr="002E7CF4">
        <w:rPr>
          <w:rFonts w:asciiTheme="majorBidi" w:hAnsiTheme="majorBidi" w:cstheme="majorBidi"/>
          <w:sz w:val="24"/>
          <w:szCs w:val="24"/>
          <w:lang w:val="en-GB"/>
        </w:rPr>
        <w:t>b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y     </w:t>
      </w:r>
      <w:r w:rsidR="0070406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that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won 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girl          </w:t>
      </w:r>
    </w:p>
    <w:p w14:paraId="3C15789B" w14:textId="77777777" w:rsidR="00511B08" w:rsidRPr="002E7CF4" w:rsidRDefault="007E44F7" w:rsidP="00CB51E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It’s a </w:t>
      </w:r>
      <w:r w:rsidR="00CB51E8" w:rsidRPr="00CB51E8">
        <w:rPr>
          <w:rFonts w:asciiTheme="majorBidi" w:hAnsiTheme="majorBidi" w:cstheme="majorBidi"/>
          <w:smallCaps/>
          <w:sz w:val="24"/>
          <w:szCs w:val="24"/>
          <w:lang w:val="en-GB"/>
        </w:rPr>
        <w:t>bo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ho won, not a girl.’</w:t>
      </w:r>
    </w:p>
    <w:p w14:paraId="1EC0AF86" w14:textId="77777777" w:rsidR="001B124A" w:rsidRPr="002E7CF4" w:rsidRDefault="00001216" w:rsidP="001E7D5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E7CF4">
        <w:rPr>
          <w:rFonts w:asciiTheme="majorBidi" w:hAnsiTheme="majorBidi" w:cstheme="majorBidi"/>
          <w:sz w:val="24"/>
          <w:szCs w:val="24"/>
        </w:rPr>
        <w:t>Gussenhoven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02EDD" w:rsidRPr="002E7CF4">
        <w:rPr>
          <w:rFonts w:asciiTheme="majorBidi" w:hAnsiTheme="majorBidi" w:cstheme="majorBidi"/>
          <w:sz w:val="24"/>
          <w:szCs w:val="24"/>
        </w:rPr>
        <w:t xml:space="preserve">(2007) argues that clefts are focus constructions. </w:t>
      </w:r>
      <w:r w:rsidR="00AC3114" w:rsidRPr="002E7CF4">
        <w:rPr>
          <w:rFonts w:asciiTheme="majorBidi" w:hAnsiTheme="majorBidi" w:cstheme="majorBidi"/>
          <w:sz w:val="24"/>
          <w:szCs w:val="24"/>
        </w:rPr>
        <w:t xml:space="preserve">Given the argument that a cleft construction terminates at a dedicated </w:t>
      </w:r>
      <w:proofErr w:type="spellStart"/>
      <w:r w:rsidR="00AC3114"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  <w:r w:rsidR="00AC3114" w:rsidRPr="002E7CF4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147FD7" w:rsidRPr="002E7CF4">
        <w:rPr>
          <w:rFonts w:asciiTheme="majorBidi" w:hAnsiTheme="majorBidi" w:cstheme="majorBidi"/>
          <w:sz w:val="24"/>
          <w:szCs w:val="24"/>
        </w:rPr>
        <w:t>Belletti</w:t>
      </w:r>
      <w:proofErr w:type="spellEnd"/>
      <w:r w:rsidR="00AC3114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147FD7" w:rsidRPr="002E7CF4">
        <w:rPr>
          <w:rFonts w:asciiTheme="majorBidi" w:hAnsiTheme="majorBidi" w:cstheme="majorBidi"/>
          <w:sz w:val="24"/>
          <w:szCs w:val="24"/>
        </w:rPr>
        <w:t>2009)</w:t>
      </w:r>
      <w:r w:rsidR="00F81012" w:rsidRPr="002E7CF4">
        <w:rPr>
          <w:rFonts w:asciiTheme="majorBidi" w:hAnsiTheme="majorBidi" w:cstheme="majorBidi"/>
          <w:sz w:val="24"/>
          <w:szCs w:val="24"/>
        </w:rPr>
        <w:t xml:space="preserve">, </w:t>
      </w:r>
      <w:r w:rsidR="00154F83" w:rsidRPr="002E7CF4">
        <w:rPr>
          <w:rFonts w:asciiTheme="majorBidi" w:hAnsiTheme="majorBidi" w:cstheme="majorBidi"/>
          <w:sz w:val="24"/>
          <w:szCs w:val="24"/>
        </w:rPr>
        <w:t xml:space="preserve">it is clear </w:t>
      </w:r>
      <w:r w:rsidR="00553059" w:rsidRPr="002E7CF4">
        <w:rPr>
          <w:rFonts w:asciiTheme="majorBidi" w:hAnsiTheme="majorBidi" w:cstheme="majorBidi"/>
          <w:sz w:val="24"/>
          <w:szCs w:val="24"/>
        </w:rPr>
        <w:t>in (1</w:t>
      </w:r>
      <w:r w:rsidR="001E7D5C">
        <w:rPr>
          <w:rFonts w:asciiTheme="majorBidi" w:hAnsiTheme="majorBidi" w:cstheme="majorBidi"/>
          <w:sz w:val="24"/>
          <w:szCs w:val="24"/>
        </w:rPr>
        <w:t>6</w:t>
      </w:r>
      <w:r w:rsidR="00553059" w:rsidRPr="002E7CF4">
        <w:rPr>
          <w:rFonts w:asciiTheme="majorBidi" w:hAnsiTheme="majorBidi" w:cstheme="majorBidi"/>
          <w:sz w:val="24"/>
          <w:szCs w:val="24"/>
        </w:rPr>
        <w:t xml:space="preserve">b) </w:t>
      </w:r>
      <w:r w:rsidR="00154F83" w:rsidRPr="002E7CF4">
        <w:rPr>
          <w:rFonts w:asciiTheme="majorBidi" w:hAnsiTheme="majorBidi" w:cstheme="majorBidi"/>
          <w:sz w:val="24"/>
          <w:szCs w:val="24"/>
        </w:rPr>
        <w:t xml:space="preserve">that </w:t>
      </w:r>
      <w:proofErr w:type="spellStart"/>
      <w:r w:rsidR="008A2A19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8A2A19" w:rsidRPr="002E7CF4">
        <w:rPr>
          <w:rFonts w:asciiTheme="majorBidi" w:hAnsiTheme="majorBidi" w:cstheme="majorBidi"/>
          <w:sz w:val="24"/>
          <w:szCs w:val="24"/>
        </w:rPr>
        <w:t xml:space="preserve"> does not block </w:t>
      </w:r>
      <w:r w:rsidR="00F81012" w:rsidRPr="002E7CF4">
        <w:rPr>
          <w:rFonts w:asciiTheme="majorBidi" w:hAnsiTheme="majorBidi" w:cstheme="majorBidi"/>
          <w:sz w:val="24"/>
          <w:szCs w:val="24"/>
        </w:rPr>
        <w:t xml:space="preserve">the movement of the nominal </w:t>
      </w:r>
      <w:proofErr w:type="spellStart"/>
      <w:r w:rsidR="00F81012" w:rsidRPr="002E7CF4">
        <w:rPr>
          <w:rFonts w:asciiTheme="majorBidi" w:hAnsiTheme="majorBidi" w:cstheme="majorBidi"/>
          <w:i/>
          <w:iCs/>
          <w:sz w:val="24"/>
          <w:szCs w:val="24"/>
        </w:rPr>
        <w:t>walad</w:t>
      </w:r>
      <w:proofErr w:type="spellEnd"/>
      <w:r w:rsidR="00F81012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76099" w:rsidRPr="002E7CF4">
        <w:rPr>
          <w:rFonts w:asciiTheme="majorBidi" w:hAnsiTheme="majorBidi" w:cstheme="majorBidi"/>
          <w:sz w:val="24"/>
          <w:szCs w:val="24"/>
        </w:rPr>
        <w:t xml:space="preserve">‘boy’ </w:t>
      </w:r>
      <w:r w:rsidR="00F81012" w:rsidRPr="002E7CF4">
        <w:rPr>
          <w:rFonts w:asciiTheme="majorBidi" w:hAnsiTheme="majorBidi" w:cstheme="majorBidi"/>
          <w:sz w:val="24"/>
          <w:szCs w:val="24"/>
        </w:rPr>
        <w:t>to the Spec</w:t>
      </w:r>
      <w:r w:rsidR="00C76099" w:rsidRPr="002E7CF4"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 w:rsidR="00553059"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  <w:r w:rsidR="008A2A19" w:rsidRPr="002E7CF4">
        <w:rPr>
          <w:rFonts w:asciiTheme="majorBidi" w:hAnsiTheme="majorBidi" w:cstheme="majorBidi"/>
          <w:sz w:val="24"/>
          <w:szCs w:val="24"/>
        </w:rPr>
        <w:t>, because the latter is an XP rather than X</w:t>
      </w:r>
      <w:r w:rsidR="008A2A19" w:rsidRPr="002E7CF4">
        <w:rPr>
          <w:rFonts w:asciiTheme="majorBidi" w:hAnsiTheme="majorBidi" w:cstheme="majorBidi"/>
          <w:sz w:val="24"/>
          <w:szCs w:val="24"/>
          <w:vertAlign w:val="superscript"/>
        </w:rPr>
        <w:t>0</w:t>
      </w:r>
      <w:r w:rsidR="008A2A19" w:rsidRPr="002E7CF4">
        <w:rPr>
          <w:rFonts w:asciiTheme="majorBidi" w:hAnsiTheme="majorBidi" w:cstheme="majorBidi"/>
          <w:sz w:val="24"/>
          <w:szCs w:val="24"/>
        </w:rPr>
        <w:t xml:space="preserve">.  </w:t>
      </w:r>
      <w:r w:rsidR="00553059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611A59A8" w14:textId="77777777" w:rsidR="008E3BA9" w:rsidRDefault="00100A15" w:rsidP="00626CC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ab/>
      </w:r>
      <w:r w:rsidR="003076C3" w:rsidRPr="002E7CF4">
        <w:rPr>
          <w:rFonts w:asciiTheme="majorBidi" w:hAnsiTheme="majorBidi" w:cstheme="majorBidi"/>
          <w:sz w:val="24"/>
          <w:szCs w:val="24"/>
        </w:rPr>
        <w:t xml:space="preserve">Based on </w:t>
      </w:r>
      <w:r w:rsidR="00DF51B7" w:rsidRPr="002E7CF4">
        <w:rPr>
          <w:rFonts w:asciiTheme="majorBidi" w:hAnsiTheme="majorBidi" w:cstheme="majorBidi"/>
          <w:sz w:val="24"/>
          <w:szCs w:val="24"/>
        </w:rPr>
        <w:t>its</w:t>
      </w:r>
      <w:r w:rsidR="003076C3" w:rsidRPr="002E7CF4">
        <w:rPr>
          <w:rFonts w:asciiTheme="majorBidi" w:hAnsiTheme="majorBidi" w:cstheme="majorBidi"/>
          <w:sz w:val="24"/>
          <w:szCs w:val="24"/>
        </w:rPr>
        <w:t xml:space="preserve"> semantic/pragmatic and syntactic properties, </w:t>
      </w:r>
      <w:r w:rsidR="00142B91" w:rsidRPr="002E7CF4">
        <w:rPr>
          <w:rFonts w:asciiTheme="majorBidi" w:hAnsiTheme="majorBidi" w:cstheme="majorBidi"/>
          <w:sz w:val="24"/>
          <w:szCs w:val="24"/>
        </w:rPr>
        <w:t>I argue</w:t>
      </w:r>
      <w:r w:rsidR="00DF51B7" w:rsidRPr="002E7CF4">
        <w:rPr>
          <w:rFonts w:asciiTheme="majorBidi" w:hAnsiTheme="majorBidi" w:cstheme="majorBidi"/>
          <w:sz w:val="24"/>
          <w:szCs w:val="24"/>
        </w:rPr>
        <w:t xml:space="preserve"> that </w:t>
      </w:r>
      <w:proofErr w:type="spellStart"/>
      <w:r w:rsidR="00DF51B7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DF51B7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9461B" w:rsidRPr="002E7CF4">
        <w:rPr>
          <w:rFonts w:asciiTheme="majorBidi" w:hAnsiTheme="majorBidi" w:cstheme="majorBidi"/>
          <w:sz w:val="24"/>
          <w:szCs w:val="24"/>
        </w:rPr>
        <w:t>embodies</w:t>
      </w:r>
      <w:r w:rsidR="00FD11E5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9461B" w:rsidRPr="002E7CF4">
        <w:rPr>
          <w:rFonts w:asciiTheme="majorBidi" w:hAnsiTheme="majorBidi" w:cstheme="majorBidi"/>
          <w:sz w:val="24"/>
          <w:szCs w:val="24"/>
        </w:rPr>
        <w:t>Foc</w:t>
      </w:r>
      <w:r w:rsidR="0039461B" w:rsidRPr="002E7CF4">
        <w:rPr>
          <w:rFonts w:asciiTheme="majorBidi" w:hAnsiTheme="majorBidi" w:cstheme="majorBidi"/>
          <w:sz w:val="24"/>
          <w:szCs w:val="24"/>
          <w:vertAlign w:val="superscript"/>
        </w:rPr>
        <w:t>0</w:t>
      </w:r>
      <w:r w:rsidR="0039461B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912E9" w:rsidRPr="002E7CF4">
        <w:rPr>
          <w:rFonts w:asciiTheme="majorBidi" w:hAnsiTheme="majorBidi" w:cstheme="majorBidi"/>
          <w:sz w:val="24"/>
          <w:szCs w:val="24"/>
        </w:rPr>
        <w:t xml:space="preserve">of </w:t>
      </w:r>
      <w:proofErr w:type="spellStart"/>
      <w:r w:rsidR="007912E9" w:rsidRPr="002E7CF4">
        <w:rPr>
          <w:rFonts w:asciiTheme="majorBidi" w:hAnsiTheme="majorBidi" w:cstheme="majorBidi"/>
          <w:sz w:val="24"/>
          <w:szCs w:val="24"/>
        </w:rPr>
        <w:t>Rizzi’s</w:t>
      </w:r>
      <w:proofErr w:type="spellEnd"/>
      <w:r w:rsidR="007912E9" w:rsidRPr="002E7CF4">
        <w:rPr>
          <w:rFonts w:asciiTheme="majorBidi" w:hAnsiTheme="majorBidi" w:cstheme="majorBidi"/>
          <w:sz w:val="24"/>
          <w:szCs w:val="24"/>
        </w:rPr>
        <w:t xml:space="preserve"> (1997) sp</w:t>
      </w:r>
      <w:r w:rsidR="0014319E" w:rsidRPr="002E7CF4">
        <w:rPr>
          <w:rFonts w:asciiTheme="majorBidi" w:hAnsiTheme="majorBidi" w:cstheme="majorBidi"/>
          <w:sz w:val="24"/>
          <w:szCs w:val="24"/>
        </w:rPr>
        <w:t>l</w:t>
      </w:r>
      <w:r w:rsidR="007912E9" w:rsidRPr="002E7CF4">
        <w:rPr>
          <w:rFonts w:asciiTheme="majorBidi" w:hAnsiTheme="majorBidi" w:cstheme="majorBidi"/>
          <w:sz w:val="24"/>
          <w:szCs w:val="24"/>
        </w:rPr>
        <w:t>it-CP structure</w:t>
      </w:r>
      <w:r w:rsidR="00AB5CA3" w:rsidRPr="002E7CF4">
        <w:rPr>
          <w:rFonts w:asciiTheme="majorBidi" w:hAnsiTheme="majorBidi" w:cstheme="majorBidi"/>
          <w:sz w:val="24"/>
          <w:szCs w:val="24"/>
        </w:rPr>
        <w:t xml:space="preserve"> that, o</w:t>
      </w:r>
      <w:r w:rsidR="0039461B" w:rsidRPr="002E7CF4">
        <w:rPr>
          <w:rFonts w:asciiTheme="majorBidi" w:hAnsiTheme="majorBidi" w:cstheme="majorBidi"/>
          <w:sz w:val="24"/>
          <w:szCs w:val="24"/>
        </w:rPr>
        <w:t>nce it merges</w:t>
      </w:r>
      <w:r w:rsidR="0033578A" w:rsidRPr="002E7CF4">
        <w:rPr>
          <w:rFonts w:asciiTheme="majorBidi" w:hAnsiTheme="majorBidi" w:cstheme="majorBidi"/>
          <w:sz w:val="24"/>
          <w:szCs w:val="24"/>
        </w:rPr>
        <w:t xml:space="preserve">, </w:t>
      </w:r>
      <w:r w:rsidR="00EB5B66" w:rsidRPr="002E7CF4">
        <w:rPr>
          <w:rFonts w:asciiTheme="majorBidi" w:hAnsiTheme="majorBidi" w:cstheme="majorBidi"/>
          <w:sz w:val="24"/>
          <w:szCs w:val="24"/>
        </w:rPr>
        <w:t xml:space="preserve">it probes </w:t>
      </w:r>
      <w:r w:rsidR="00C01201">
        <w:rPr>
          <w:rFonts w:asciiTheme="majorBidi" w:hAnsiTheme="majorBidi" w:cstheme="majorBidi"/>
          <w:sz w:val="24"/>
          <w:szCs w:val="24"/>
        </w:rPr>
        <w:t>an entity</w:t>
      </w:r>
      <w:r w:rsidR="00D849DF">
        <w:rPr>
          <w:rFonts w:asciiTheme="majorBidi" w:hAnsiTheme="majorBidi" w:cstheme="majorBidi"/>
          <w:sz w:val="24"/>
          <w:szCs w:val="24"/>
        </w:rPr>
        <w:t>,</w:t>
      </w:r>
      <w:r w:rsidR="00EB5B66" w:rsidRPr="002E7CF4">
        <w:rPr>
          <w:rFonts w:asciiTheme="majorBidi" w:hAnsiTheme="majorBidi" w:cstheme="majorBidi"/>
          <w:sz w:val="24"/>
          <w:szCs w:val="24"/>
        </w:rPr>
        <w:t xml:space="preserve"> and </w:t>
      </w:r>
      <w:r w:rsidR="00AB5CA3" w:rsidRPr="002E7CF4">
        <w:rPr>
          <w:rFonts w:asciiTheme="majorBidi" w:hAnsiTheme="majorBidi" w:cstheme="majorBidi"/>
          <w:sz w:val="24"/>
          <w:szCs w:val="24"/>
        </w:rPr>
        <w:t xml:space="preserve">an Agree relation is established between </w:t>
      </w:r>
      <w:r w:rsidR="00EB5B66" w:rsidRPr="002E7CF4">
        <w:rPr>
          <w:rFonts w:asciiTheme="majorBidi" w:hAnsiTheme="majorBidi" w:cstheme="majorBidi"/>
          <w:sz w:val="24"/>
          <w:szCs w:val="24"/>
        </w:rPr>
        <w:t>the particle</w:t>
      </w:r>
      <w:r w:rsidR="00AB5CA3" w:rsidRPr="002E7CF4">
        <w:rPr>
          <w:rFonts w:asciiTheme="majorBidi" w:hAnsiTheme="majorBidi" w:cstheme="majorBidi"/>
          <w:sz w:val="24"/>
          <w:szCs w:val="24"/>
        </w:rPr>
        <w:t xml:space="preserve"> and the </w:t>
      </w:r>
      <w:r w:rsidR="00C01201">
        <w:rPr>
          <w:rFonts w:asciiTheme="majorBidi" w:hAnsiTheme="majorBidi" w:cstheme="majorBidi"/>
          <w:sz w:val="24"/>
          <w:szCs w:val="24"/>
        </w:rPr>
        <w:t>entity</w:t>
      </w:r>
      <w:r w:rsidR="00AB5CA3" w:rsidRPr="002E7CF4">
        <w:rPr>
          <w:rFonts w:asciiTheme="majorBidi" w:hAnsiTheme="majorBidi" w:cstheme="majorBidi"/>
          <w:sz w:val="24"/>
          <w:szCs w:val="24"/>
        </w:rPr>
        <w:t xml:space="preserve"> it marks.</w:t>
      </w:r>
      <w:r w:rsidR="00EB5B66" w:rsidRPr="002E7CF4">
        <w:rPr>
          <w:rFonts w:asciiTheme="majorBidi" w:hAnsiTheme="majorBidi" w:cstheme="majorBidi"/>
          <w:sz w:val="24"/>
          <w:szCs w:val="24"/>
        </w:rPr>
        <w:t xml:space="preserve"> The Agree relation is realized as a stress spelled on the item that </w:t>
      </w:r>
      <w:proofErr w:type="spellStart"/>
      <w:r w:rsidR="00EB5B66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EB5B66" w:rsidRPr="002E7CF4">
        <w:rPr>
          <w:rFonts w:asciiTheme="majorBidi" w:hAnsiTheme="majorBidi" w:cstheme="majorBidi"/>
          <w:sz w:val="24"/>
          <w:szCs w:val="24"/>
        </w:rPr>
        <w:t xml:space="preserve"> marks</w:t>
      </w:r>
      <w:r w:rsidR="00FF060C" w:rsidRPr="002E7CF4">
        <w:rPr>
          <w:rFonts w:asciiTheme="majorBidi" w:hAnsiTheme="majorBidi" w:cstheme="majorBidi"/>
          <w:sz w:val="24"/>
          <w:szCs w:val="24"/>
        </w:rPr>
        <w:t xml:space="preserve"> and</w:t>
      </w:r>
      <w:r w:rsidR="00EB5B66" w:rsidRPr="002E7CF4">
        <w:rPr>
          <w:rFonts w:asciiTheme="majorBidi" w:hAnsiTheme="majorBidi" w:cstheme="majorBidi"/>
          <w:sz w:val="24"/>
          <w:szCs w:val="24"/>
        </w:rPr>
        <w:t xml:space="preserve"> is interpreted at the PF interface. </w:t>
      </w:r>
      <w:r w:rsidR="00A53842" w:rsidRPr="002E7CF4">
        <w:rPr>
          <w:rFonts w:asciiTheme="majorBidi" w:hAnsiTheme="majorBidi" w:cstheme="majorBidi"/>
          <w:sz w:val="24"/>
          <w:szCs w:val="24"/>
        </w:rPr>
        <w:t xml:space="preserve">The </w:t>
      </w:r>
      <w:r w:rsidR="00870F56" w:rsidRPr="002E7CF4">
        <w:rPr>
          <w:rFonts w:asciiTheme="majorBidi" w:hAnsiTheme="majorBidi" w:cstheme="majorBidi"/>
          <w:sz w:val="24"/>
          <w:szCs w:val="24"/>
        </w:rPr>
        <w:t xml:space="preserve">following schematic </w:t>
      </w:r>
      <w:r w:rsidR="00A53842" w:rsidRPr="002E7CF4">
        <w:rPr>
          <w:rFonts w:asciiTheme="majorBidi" w:hAnsiTheme="majorBidi" w:cstheme="majorBidi"/>
          <w:sz w:val="24"/>
          <w:szCs w:val="24"/>
        </w:rPr>
        <w:t xml:space="preserve">representation </w:t>
      </w:r>
      <w:r w:rsidR="00E27C59" w:rsidRPr="002E7CF4">
        <w:rPr>
          <w:rFonts w:asciiTheme="majorBidi" w:hAnsiTheme="majorBidi" w:cstheme="majorBidi"/>
          <w:sz w:val="24"/>
          <w:szCs w:val="24"/>
        </w:rPr>
        <w:t>in (1</w:t>
      </w:r>
      <w:r w:rsidR="001E7D5C">
        <w:rPr>
          <w:rFonts w:asciiTheme="majorBidi" w:hAnsiTheme="majorBidi" w:cstheme="majorBidi"/>
          <w:sz w:val="24"/>
          <w:szCs w:val="24"/>
        </w:rPr>
        <w:t>7</w:t>
      </w:r>
      <w:r w:rsidR="00E27C59" w:rsidRPr="002E7CF4">
        <w:rPr>
          <w:rFonts w:asciiTheme="majorBidi" w:hAnsiTheme="majorBidi" w:cstheme="majorBidi"/>
          <w:sz w:val="24"/>
          <w:szCs w:val="24"/>
        </w:rPr>
        <w:t xml:space="preserve">b) </w:t>
      </w:r>
      <w:r w:rsidR="00870F56" w:rsidRPr="002E7CF4">
        <w:rPr>
          <w:rFonts w:asciiTheme="majorBidi" w:hAnsiTheme="majorBidi" w:cstheme="majorBidi"/>
          <w:sz w:val="24"/>
          <w:szCs w:val="24"/>
        </w:rPr>
        <w:t xml:space="preserve">shows the </w:t>
      </w:r>
      <w:r w:rsidR="00BB71D4" w:rsidRPr="002E7CF4">
        <w:rPr>
          <w:rFonts w:asciiTheme="majorBidi" w:hAnsiTheme="majorBidi" w:cstheme="majorBidi"/>
          <w:sz w:val="24"/>
          <w:szCs w:val="24"/>
        </w:rPr>
        <w:t xml:space="preserve">Agree relation </w:t>
      </w:r>
      <w:r w:rsidR="00950024" w:rsidRPr="002E7CF4">
        <w:rPr>
          <w:rFonts w:asciiTheme="majorBidi" w:hAnsiTheme="majorBidi" w:cstheme="majorBidi"/>
          <w:sz w:val="24"/>
          <w:szCs w:val="24"/>
        </w:rPr>
        <w:t>of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(</w:t>
      </w:r>
      <w:r w:rsidR="001E7D5C">
        <w:rPr>
          <w:rFonts w:asciiTheme="majorBidi" w:hAnsiTheme="majorBidi" w:cstheme="majorBidi"/>
          <w:sz w:val="24"/>
          <w:szCs w:val="24"/>
        </w:rPr>
        <w:t>5</w:t>
      </w:r>
      <w:r w:rsidR="0095506E" w:rsidRPr="002E7CF4">
        <w:rPr>
          <w:rFonts w:asciiTheme="majorBidi" w:hAnsiTheme="majorBidi" w:cstheme="majorBidi"/>
          <w:sz w:val="24"/>
          <w:szCs w:val="24"/>
        </w:rPr>
        <w:t>b), repeated here in (1</w:t>
      </w:r>
      <w:r w:rsidR="001E7D5C">
        <w:rPr>
          <w:rFonts w:asciiTheme="majorBidi" w:hAnsiTheme="majorBidi" w:cstheme="majorBidi"/>
          <w:sz w:val="24"/>
          <w:szCs w:val="24"/>
        </w:rPr>
        <w:t>7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a), where the </w:t>
      </w:r>
      <w:r w:rsidR="00870F56" w:rsidRPr="002E7CF4">
        <w:rPr>
          <w:rFonts w:asciiTheme="majorBidi" w:hAnsiTheme="majorBidi" w:cstheme="majorBidi"/>
          <w:sz w:val="24"/>
          <w:szCs w:val="24"/>
        </w:rPr>
        <w:t xml:space="preserve">particle </w:t>
      </w:r>
      <w:r w:rsidR="0095506E" w:rsidRPr="002E7CF4">
        <w:rPr>
          <w:rFonts w:asciiTheme="majorBidi" w:hAnsiTheme="majorBidi" w:cstheme="majorBidi"/>
          <w:sz w:val="24"/>
          <w:szCs w:val="24"/>
        </w:rPr>
        <w:t>in Foc</w:t>
      </w:r>
      <w:r w:rsidR="0095506E" w:rsidRPr="002E7CF4">
        <w:rPr>
          <w:rFonts w:asciiTheme="majorBidi" w:hAnsiTheme="majorBidi" w:cstheme="majorBidi"/>
          <w:sz w:val="24"/>
          <w:szCs w:val="24"/>
          <w:vertAlign w:val="superscript"/>
        </w:rPr>
        <w:t>0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950024" w:rsidRPr="002E7CF4">
        <w:rPr>
          <w:rFonts w:asciiTheme="majorBidi" w:hAnsiTheme="majorBidi" w:cstheme="majorBidi"/>
          <w:sz w:val="24"/>
          <w:szCs w:val="24"/>
        </w:rPr>
        <w:t>probes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870F56" w:rsidRPr="002E7CF4">
        <w:rPr>
          <w:rFonts w:asciiTheme="majorBidi" w:hAnsiTheme="majorBidi" w:cstheme="majorBidi"/>
          <w:sz w:val="24"/>
          <w:szCs w:val="24"/>
        </w:rPr>
        <w:t>the DP in the subject position</w:t>
      </w:r>
      <w:r w:rsidR="0095506E" w:rsidRPr="002E7CF4">
        <w:rPr>
          <w:rFonts w:asciiTheme="majorBidi" w:hAnsiTheme="majorBidi" w:cstheme="majorBidi"/>
          <w:sz w:val="24"/>
          <w:szCs w:val="24"/>
        </w:rPr>
        <w:t>:</w:t>
      </w:r>
    </w:p>
    <w:p w14:paraId="4AEE61CA" w14:textId="77777777" w:rsidR="008E3BA9" w:rsidRDefault="008E3BA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62A6178" w14:textId="77777777" w:rsidR="00630683" w:rsidRPr="002E7CF4" w:rsidRDefault="00B064A0" w:rsidP="001E7D5C">
      <w:pPr>
        <w:pStyle w:val="Odsekzoznamu"/>
        <w:numPr>
          <w:ilvl w:val="0"/>
          <w:numId w:val="15"/>
        </w:numPr>
        <w:spacing w:after="0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a. </w:t>
      </w:r>
      <w:proofErr w:type="gramStart"/>
      <w:r w:rsidR="00570FC1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="00630683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="00630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aid</w:t>
      </w:r>
      <w:proofErr w:type="gramEnd"/>
      <w:r w:rsidR="00630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630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2E9FF54" w14:textId="77777777" w:rsidR="00630683" w:rsidRPr="002E7CF4" w:rsidRDefault="00630683" w:rsidP="00ED7228">
      <w:pPr>
        <w:spacing w:after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Zaid left</w:t>
      </w:r>
    </w:p>
    <w:p w14:paraId="35F4FEFA" w14:textId="77777777" w:rsidR="00570FC1" w:rsidRPr="002E7CF4" w:rsidRDefault="00630683" w:rsidP="0065624A">
      <w:pPr>
        <w:spacing w:after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 w:rsidRPr="00CB51E8">
        <w:rPr>
          <w:rFonts w:asciiTheme="majorBidi" w:hAnsiTheme="majorBidi" w:cstheme="majorBidi"/>
          <w:smallCaps/>
          <w:sz w:val="24"/>
          <w:szCs w:val="24"/>
          <w:lang w:val="en-GB"/>
        </w:rPr>
        <w:t>Z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.’</w:t>
      </w:r>
    </w:p>
    <w:p w14:paraId="12E67EE9" w14:textId="77777777" w:rsidR="00630683" w:rsidRPr="002E7CF4" w:rsidRDefault="005C7F26" w:rsidP="00B064A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2FD1300" wp14:editId="11CE9C0D">
                <wp:simplePos x="0" y="0"/>
                <wp:positionH relativeFrom="column">
                  <wp:posOffset>1190625</wp:posOffset>
                </wp:positionH>
                <wp:positionV relativeFrom="paragraph">
                  <wp:posOffset>200660</wp:posOffset>
                </wp:positionV>
                <wp:extent cx="354330" cy="62230"/>
                <wp:effectExtent l="0" t="0" r="26670" b="33020"/>
                <wp:wrapNone/>
                <wp:docPr id="293" name="Straight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330" cy="622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4A76B4" id="Straight Connector 293" o:spid="_x0000_s1026" style="position:absolute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75pt,15.8pt" to="121.65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E456947" wp14:editId="07E4985F">
                <wp:simplePos x="0" y="0"/>
                <wp:positionH relativeFrom="column">
                  <wp:posOffset>829310</wp:posOffset>
                </wp:positionH>
                <wp:positionV relativeFrom="paragraph">
                  <wp:posOffset>200660</wp:posOffset>
                </wp:positionV>
                <wp:extent cx="362585" cy="62230"/>
                <wp:effectExtent l="0" t="0" r="18415" b="3302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2585" cy="622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019F2E" id="Straight Connector 29" o:spid="_x0000_s1026" style="position:absolute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3pt,15.8pt" to="93.85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" strokecolor="black [3040]"/>
            </w:pict>
          </mc:Fallback>
        </mc:AlternateConten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</w:t>
      </w:r>
      <w:r w:rsidR="00B064A0">
        <w:rPr>
          <w:rFonts w:asciiTheme="majorBidi" w:hAnsiTheme="majorBidi" w:cstheme="majorBidi"/>
          <w:sz w:val="24"/>
          <w:szCs w:val="24"/>
        </w:rPr>
        <w:t xml:space="preserve"> </w:t>
      </w:r>
      <w:r w:rsidR="00630683" w:rsidRPr="002E7CF4">
        <w:rPr>
          <w:rFonts w:asciiTheme="majorBidi" w:hAnsiTheme="majorBidi" w:cstheme="majorBidi"/>
          <w:sz w:val="24"/>
          <w:szCs w:val="24"/>
        </w:rPr>
        <w:t>b.</w:t>
      </w:r>
      <w:r w:rsidR="00B064A0">
        <w:rPr>
          <w:rFonts w:asciiTheme="majorBidi" w:hAnsiTheme="majorBidi" w:cstheme="majorBidi"/>
          <w:sz w:val="24"/>
          <w:szCs w:val="24"/>
        </w:rPr>
        <w:t xml:space="preserve"> </w: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        </w:t>
      </w:r>
      <w:proofErr w:type="spellStart"/>
      <w:r w:rsidR="00630683"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</w:p>
    <w:p w14:paraId="2F9F6C10" w14:textId="77777777" w:rsidR="00630683" w:rsidRPr="002E7CF4" w:rsidRDefault="00FE7108" w:rsidP="009550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7B6243D" wp14:editId="51992D0C">
                <wp:simplePos x="0" y="0"/>
                <wp:positionH relativeFrom="column">
                  <wp:posOffset>793376</wp:posOffset>
                </wp:positionH>
                <wp:positionV relativeFrom="paragraph">
                  <wp:posOffset>180863</wp:posOffset>
                </wp:positionV>
                <wp:extent cx="1" cy="107315"/>
                <wp:effectExtent l="0" t="0" r="19050" b="2603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" cy="1073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4E325" id="Straight Connector 27" o:spid="_x0000_s1026" style="position:absolute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45pt,14.25pt" to="62.4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" strokecolor="black [3040]"/>
            </w:pict>
          </mc:Fallback>
        </mc:AlternateContent>
      </w:r>
      <w:r w:rsidR="0095506E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C620CFB" wp14:editId="58990167">
                <wp:simplePos x="0" y="0"/>
                <wp:positionH relativeFrom="column">
                  <wp:posOffset>1652270</wp:posOffset>
                </wp:positionH>
                <wp:positionV relativeFrom="paragraph">
                  <wp:posOffset>179705</wp:posOffset>
                </wp:positionV>
                <wp:extent cx="394970" cy="76200"/>
                <wp:effectExtent l="0" t="0" r="24130" b="19050"/>
                <wp:wrapNone/>
                <wp:docPr id="304" name="Straight Connector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497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665C8C" id="Straight Connector 304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1pt,14.15pt" to="161.2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" strokecolor="black [3040]"/>
            </w:pict>
          </mc:Fallback>
        </mc:AlternateContent>
      </w:r>
      <w:r w:rsidR="0095506E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0D7AEF4" wp14:editId="6D5F74A5">
                <wp:simplePos x="0" y="0"/>
                <wp:positionH relativeFrom="column">
                  <wp:posOffset>1281430</wp:posOffset>
                </wp:positionH>
                <wp:positionV relativeFrom="paragraph">
                  <wp:posOffset>179705</wp:posOffset>
                </wp:positionV>
                <wp:extent cx="371475" cy="76200"/>
                <wp:effectExtent l="0" t="0" r="28575" b="1905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11D47" id="Straight Connector 294" o:spid="_x0000_s1026" style="position:absolute;flip:x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0.9pt,14.15pt" to="130.1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" strokecolor="black [3040]"/>
            </w:pict>
          </mc:Fallback>
        </mc:AlternateConten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="00630683" w:rsidRPr="002E7CF4">
        <w:rPr>
          <w:rFonts w:asciiTheme="majorBidi" w:hAnsiTheme="majorBidi" w:cstheme="majorBidi"/>
          <w:sz w:val="24"/>
          <w:szCs w:val="24"/>
        </w:rPr>
        <w:t>Foc</w:t>
      </w:r>
      <w:proofErr w:type="spellEnd"/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       </w:t>
      </w:r>
      <w:proofErr w:type="spellStart"/>
      <w:r w:rsidR="00630683" w:rsidRPr="002E7CF4">
        <w:rPr>
          <w:rFonts w:asciiTheme="majorBidi" w:hAnsiTheme="majorBidi" w:cstheme="majorBidi"/>
          <w:sz w:val="24"/>
          <w:szCs w:val="24"/>
        </w:rPr>
        <w:t>FinP</w:t>
      </w:r>
      <w:proofErr w:type="spellEnd"/>
    </w:p>
    <w:p w14:paraId="12017D3A" w14:textId="77777777" w:rsidR="00630683" w:rsidRPr="002E7CF4" w:rsidRDefault="0095506E" w:rsidP="009550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20ACC04" wp14:editId="73416E05">
                <wp:simplePos x="0" y="0"/>
                <wp:positionH relativeFrom="column">
                  <wp:posOffset>2105660</wp:posOffset>
                </wp:positionH>
                <wp:positionV relativeFrom="paragraph">
                  <wp:posOffset>172085</wp:posOffset>
                </wp:positionV>
                <wp:extent cx="425450" cy="85090"/>
                <wp:effectExtent l="0" t="0" r="12700" b="29210"/>
                <wp:wrapNone/>
                <wp:docPr id="308" name="Straight Connector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45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26CE55" id="Straight Connector 308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8pt,13.55pt" to="199.3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026BB58" wp14:editId="58EDDD62">
                <wp:simplePos x="0" y="0"/>
                <wp:positionH relativeFrom="column">
                  <wp:posOffset>1651635</wp:posOffset>
                </wp:positionH>
                <wp:positionV relativeFrom="paragraph">
                  <wp:posOffset>171450</wp:posOffset>
                </wp:positionV>
                <wp:extent cx="457200" cy="85090"/>
                <wp:effectExtent l="0" t="0" r="19050" b="29210"/>
                <wp:wrapNone/>
                <wp:docPr id="305" name="Straight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A2D629" id="Straight Connector 305" o:spid="_x0000_s1026" style="position:absolute;flip:x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05pt,13.5pt" to="166.05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" strokecolor="black [3040]"/>
            </w:pict>
          </mc:Fallback>
        </mc:AlternateConten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      </w:t>
      </w:r>
      <w:r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630683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570FC1">
        <w:rPr>
          <w:rFonts w:asciiTheme="majorBidi" w:hAnsiTheme="majorBidi" w:cstheme="majorBidi"/>
          <w:sz w:val="24"/>
          <w:szCs w:val="24"/>
        </w:rPr>
        <w:t xml:space="preserve">  </w: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5C7F26" w:rsidRPr="002E7CF4">
        <w:rPr>
          <w:rFonts w:asciiTheme="majorBidi" w:hAnsiTheme="majorBidi" w:cstheme="majorBidi"/>
          <w:sz w:val="24"/>
          <w:szCs w:val="24"/>
        </w:rPr>
        <w:t>Fin                TP</w: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</w:t>
      </w:r>
    </w:p>
    <w:p w14:paraId="5E2DE49F" w14:textId="77777777" w:rsidR="00630683" w:rsidRPr="002E7CF4" w:rsidRDefault="00791229" w:rsidP="0079122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852DE35" wp14:editId="5E23566B">
                <wp:simplePos x="0" y="0"/>
                <wp:positionH relativeFrom="column">
                  <wp:posOffset>2106295</wp:posOffset>
                </wp:positionH>
                <wp:positionV relativeFrom="paragraph">
                  <wp:posOffset>165735</wp:posOffset>
                </wp:positionV>
                <wp:extent cx="424815" cy="80645"/>
                <wp:effectExtent l="0" t="0" r="13335" b="33655"/>
                <wp:wrapNone/>
                <wp:docPr id="309" name="Straight Connector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4815" cy="806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06C3F" id="Straight Connector 309" o:spid="_x0000_s1026" style="position:absolute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.85pt,13.05pt" to="199.3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CB7256F" wp14:editId="6923CFA4">
                <wp:simplePos x="0" y="0"/>
                <wp:positionH relativeFrom="column">
                  <wp:posOffset>1622201</wp:posOffset>
                </wp:positionH>
                <wp:positionV relativeFrom="paragraph">
                  <wp:posOffset>187960</wp:posOffset>
                </wp:positionV>
                <wp:extent cx="1" cy="93345"/>
                <wp:effectExtent l="0" t="0" r="19050" b="20955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" cy="933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85B2FC" id="Straight Connector 319" o:spid="_x0000_s1026" style="position:absolute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7.75pt,14.8pt" to="127.75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" strokecolor="black [3040]"/>
            </w:pict>
          </mc:Fallback>
        </mc:AlternateContent>
      </w:r>
      <w:r w:rsidR="0095506E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DE1A8E3" wp14:editId="7518CBED">
                <wp:simplePos x="0" y="0"/>
                <wp:positionH relativeFrom="column">
                  <wp:posOffset>2533650</wp:posOffset>
                </wp:positionH>
                <wp:positionV relativeFrom="paragraph">
                  <wp:posOffset>164465</wp:posOffset>
                </wp:positionV>
                <wp:extent cx="421005" cy="116205"/>
                <wp:effectExtent l="0" t="0" r="17145" b="36195"/>
                <wp:wrapNone/>
                <wp:docPr id="310" name="Straight Connector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005" cy="1162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79F341" id="Straight Connector 310" o:spid="_x0000_s1026" style="position:absolute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9.5pt,12.95pt" to="232.65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" strokecolor="black [3040]"/>
            </w:pict>
          </mc:Fallback>
        </mc:AlternateContent>
      </w:r>
      <w:r w:rsidR="00630683" w:rsidRPr="002E7CF4">
        <w:rPr>
          <w:rFonts w:asciiTheme="majorBidi" w:hAnsiTheme="majorBidi" w:cstheme="majorBidi"/>
          <w:sz w:val="24"/>
          <w:szCs w:val="24"/>
        </w:rPr>
        <w:t xml:space="preserve">                     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          </w:t>
      </w:r>
      <w:r w:rsidR="00570FC1">
        <w:rPr>
          <w:rFonts w:asciiTheme="majorBidi" w:hAnsiTheme="majorBidi" w:cstheme="majorBidi"/>
          <w:sz w:val="24"/>
          <w:szCs w:val="24"/>
        </w:rPr>
        <w:t xml:space="preserve">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DP         </w:t>
      </w:r>
      <w:r w:rsidR="00570FC1">
        <w:rPr>
          <w:rFonts w:asciiTheme="majorBidi" w:hAnsiTheme="majorBidi" w:cstheme="majorBidi"/>
          <w:sz w:val="24"/>
          <w:szCs w:val="24"/>
        </w:rPr>
        <w:t xml:space="preserve"> 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T’</w:t>
      </w:r>
    </w:p>
    <w:p w14:paraId="21A89DB3" w14:textId="77777777" w:rsidR="005C7F26" w:rsidRPr="002E7CF4" w:rsidRDefault="00746E40" w:rsidP="00570FC1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3543D88" wp14:editId="61C95CC0">
                <wp:simplePos x="0" y="0"/>
                <wp:positionH relativeFrom="column">
                  <wp:posOffset>1788459</wp:posOffset>
                </wp:positionH>
                <wp:positionV relativeFrom="paragraph">
                  <wp:posOffset>207981</wp:posOffset>
                </wp:positionV>
                <wp:extent cx="227069" cy="57449"/>
                <wp:effectExtent l="0" t="0" r="20955" b="19050"/>
                <wp:wrapNone/>
                <wp:docPr id="315" name="Straight Connector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7069" cy="574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8E09DE" id="Straight Connector 315" o:spid="_x0000_s1026" style="position:absolute;flip:x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0.8pt,16.4pt" to="158.7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4F8237F" wp14:editId="3E766846">
                <wp:simplePos x="0" y="0"/>
                <wp:positionH relativeFrom="column">
                  <wp:posOffset>2016760</wp:posOffset>
                </wp:positionH>
                <wp:positionV relativeFrom="paragraph">
                  <wp:posOffset>207645</wp:posOffset>
                </wp:positionV>
                <wp:extent cx="246380" cy="57150"/>
                <wp:effectExtent l="0" t="0" r="2032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38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7BDE6F" id="Straight Connector 316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8.8pt,16.35pt" to="178.2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" strokecolor="black [3040]"/>
            </w:pict>
          </mc:Fallback>
        </mc:AlternateContent>
      </w:r>
      <w:r w:rsidR="002045BF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F8B148D" wp14:editId="75A05E3B">
                <wp:simplePos x="0" y="0"/>
                <wp:positionH relativeFrom="column">
                  <wp:posOffset>2661920</wp:posOffset>
                </wp:positionH>
                <wp:positionV relativeFrom="paragraph">
                  <wp:posOffset>167640</wp:posOffset>
                </wp:positionV>
                <wp:extent cx="362585" cy="74930"/>
                <wp:effectExtent l="0" t="0" r="18415" b="20320"/>
                <wp:wrapNone/>
                <wp:docPr id="311" name="Straight Connector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2585" cy="749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35F34F" id="Straight Connector 311" o:spid="_x0000_s1026" style="position:absolute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6pt,13.2pt" to="238.1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" strokecolor="black [3040]"/>
            </w:pict>
          </mc:Fallback>
        </mc:AlternateContent>
      </w:r>
      <w:r w:rsidR="002045BF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44BE4B0" wp14:editId="0E90F31B">
                <wp:simplePos x="0" y="0"/>
                <wp:positionH relativeFrom="column">
                  <wp:posOffset>3025588</wp:posOffset>
                </wp:positionH>
                <wp:positionV relativeFrom="paragraph">
                  <wp:posOffset>167640</wp:posOffset>
                </wp:positionV>
                <wp:extent cx="398930" cy="97790"/>
                <wp:effectExtent l="0" t="0" r="20320" b="35560"/>
                <wp:wrapNone/>
                <wp:docPr id="312" name="Straight Connector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8930" cy="977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0AFE42" id="Straight Connector 312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25pt,13.2pt" to="269.65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" strokecolor="black [3040]"/>
            </w:pict>
          </mc:Fallback>
        </mc:AlternateConten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</w:t>
      </w:r>
      <w:r w:rsidR="00570FC1">
        <w:rPr>
          <w:rFonts w:asciiTheme="majorBidi" w:hAnsiTheme="majorBidi" w:cstheme="majorBidi"/>
          <w:sz w:val="24"/>
          <w:szCs w:val="24"/>
        </w:rPr>
        <w:t xml:space="preserve"> 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2045BF" w:rsidRPr="002E7CF4">
        <w:rPr>
          <w:rFonts w:asciiTheme="majorBidi" w:hAnsiTheme="majorBidi" w:cstheme="majorBidi"/>
          <w:sz w:val="24"/>
          <w:szCs w:val="24"/>
        </w:rPr>
        <w:t>Zaid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570FC1">
        <w:rPr>
          <w:rFonts w:asciiTheme="majorBidi" w:hAnsiTheme="majorBidi" w:cstheme="majorBidi"/>
          <w:sz w:val="24"/>
          <w:szCs w:val="24"/>
        </w:rPr>
        <w:t xml:space="preserve">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T             </w:t>
      </w:r>
      <w:r w:rsidR="00570FC1">
        <w:rPr>
          <w:rFonts w:asciiTheme="majorBidi" w:hAnsiTheme="majorBidi" w:cstheme="majorBidi"/>
          <w:sz w:val="24"/>
          <w:szCs w:val="24"/>
        </w:rPr>
        <w:t xml:space="preserve">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5C7F26" w:rsidRPr="002E7CF4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="0095506E" w:rsidRPr="002E7CF4">
        <w:rPr>
          <w:rFonts w:asciiTheme="majorBidi" w:hAnsiTheme="majorBidi" w:cstheme="majorBidi"/>
          <w:sz w:val="24"/>
          <w:szCs w:val="24"/>
        </w:rPr>
        <w:t>v</w:t>
      </w:r>
      <w:r w:rsidR="005C7F26" w:rsidRPr="002E7CF4">
        <w:rPr>
          <w:rFonts w:asciiTheme="majorBidi" w:hAnsiTheme="majorBidi" w:cstheme="majorBidi"/>
          <w:sz w:val="24"/>
          <w:szCs w:val="24"/>
        </w:rPr>
        <w:t>P</w:t>
      </w:r>
      <w:proofErr w:type="spellEnd"/>
    </w:p>
    <w:p w14:paraId="5CB6B21E" w14:textId="77777777" w:rsidR="002045BF" w:rsidRPr="002E7CF4" w:rsidRDefault="00570FC1" w:rsidP="00746E4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9CB0B01" wp14:editId="2D72080C">
                <wp:simplePos x="0" y="0"/>
                <wp:positionH relativeFrom="column">
                  <wp:posOffset>3420110</wp:posOffset>
                </wp:positionH>
                <wp:positionV relativeFrom="paragraph">
                  <wp:posOffset>164465</wp:posOffset>
                </wp:positionV>
                <wp:extent cx="335915" cy="85090"/>
                <wp:effectExtent l="0" t="0" r="26035" b="29210"/>
                <wp:wrapNone/>
                <wp:docPr id="314" name="Straight Connector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915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93D2BB" id="Straight Connector 314" o:spid="_x0000_s1026" style="position:absolute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3pt,12.95pt" to="295.75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" strokecolor="black [3040]"/>
            </w:pict>
          </mc:Fallback>
        </mc:AlternateContent>
      </w:r>
      <w:r w:rsidR="00791229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AAB704E" wp14:editId="6E001FCC">
                <wp:simplePos x="0" y="0"/>
                <wp:positionH relativeFrom="column">
                  <wp:posOffset>2578100</wp:posOffset>
                </wp:positionH>
                <wp:positionV relativeFrom="paragraph">
                  <wp:posOffset>164465</wp:posOffset>
                </wp:positionV>
                <wp:extent cx="0" cy="125432"/>
                <wp:effectExtent l="0" t="0" r="19050" b="27305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54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AC1C87" id="Straight Connector 318" o:spid="_x0000_s1026" style="position:absolute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3pt,12.95pt" to="203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" strokecolor="black [3040]"/>
            </w:pict>
          </mc:Fallback>
        </mc:AlternateContent>
      </w:r>
      <w:r w:rsidR="00791229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5D0CF8C" wp14:editId="06B6D9D9">
                <wp:simplePos x="0" y="0"/>
                <wp:positionH relativeFrom="column">
                  <wp:posOffset>1805903</wp:posOffset>
                </wp:positionH>
                <wp:positionV relativeFrom="paragraph">
                  <wp:posOffset>204880</wp:posOffset>
                </wp:positionV>
                <wp:extent cx="0" cy="85165"/>
                <wp:effectExtent l="0" t="0" r="19050" b="1016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63FB87" id="Straight Connector 317" o:spid="_x0000_s1026" style="position:absolute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2pt,16.15pt" to="142.2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" strokecolor="black [3040]"/>
            </w:pict>
          </mc:Fallback>
        </mc:AlternateContent>
      </w:r>
      <w:r w:rsidR="00746E40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FCFFED9" wp14:editId="59709A54">
                <wp:simplePos x="0" y="0"/>
                <wp:positionH relativeFrom="column">
                  <wp:posOffset>3110753</wp:posOffset>
                </wp:positionH>
                <wp:positionV relativeFrom="paragraph">
                  <wp:posOffset>164726</wp:posOffset>
                </wp:positionV>
                <wp:extent cx="312420" cy="85090"/>
                <wp:effectExtent l="0" t="0" r="30480" b="29210"/>
                <wp:wrapNone/>
                <wp:docPr id="313" name="Straight Connector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242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475223" id="Straight Connector 313" o:spid="_x0000_s1026" style="position:absolute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95pt,12.95pt" to="269.55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" strokecolor="black [3040]"/>
            </w:pict>
          </mc:Fallback>
        </mc:AlternateConten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 </w:t>
      </w:r>
      <w:r w:rsidR="00746E40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 v          </w:t>
      </w:r>
      <w:r w:rsidR="00950024" w:rsidRPr="002E7CF4">
        <w:rPr>
          <w:rFonts w:asciiTheme="majorBidi" w:hAnsiTheme="majorBidi" w:cstheme="majorBidi"/>
          <w:sz w:val="24"/>
          <w:szCs w:val="24"/>
        </w:rPr>
        <w:t>T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6E40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DP       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045BF" w:rsidRPr="002E7CF4">
        <w:rPr>
          <w:rFonts w:asciiTheme="majorBidi" w:hAnsiTheme="majorBidi" w:cstheme="majorBidi"/>
          <w:sz w:val="24"/>
          <w:szCs w:val="24"/>
        </w:rPr>
        <w:t>v’</w:t>
      </w:r>
    </w:p>
    <w:p w14:paraId="67DC1DC9" w14:textId="77777777" w:rsidR="002045BF" w:rsidRPr="002E7CF4" w:rsidRDefault="00791229" w:rsidP="00746E4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FDD7E01" wp14:editId="7F37BF01">
                <wp:simplePos x="0" y="0"/>
                <wp:positionH relativeFrom="column">
                  <wp:posOffset>3110753</wp:posOffset>
                </wp:positionH>
                <wp:positionV relativeFrom="paragraph">
                  <wp:posOffset>193189</wp:posOffset>
                </wp:positionV>
                <wp:extent cx="0" cy="85165"/>
                <wp:effectExtent l="0" t="0" r="19050" b="1016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B6F326" id="Straight Connector 320" o:spid="_x0000_s1026" style="position:absolute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4.95pt,15.2pt" to="244.9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" strokecolor="black [3040]"/>
            </w:pict>
          </mc:Fallback>
        </mc:AlternateConten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</w:t>
      </w:r>
      <w:r w:rsidR="00570FC1">
        <w:rPr>
          <w:rFonts w:asciiTheme="majorBidi" w:hAnsiTheme="majorBidi" w:cstheme="majorBidi"/>
          <w:sz w:val="24"/>
          <w:szCs w:val="24"/>
        </w:rPr>
        <w:t xml:space="preserve">   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  </w:t>
      </w:r>
      <w:proofErr w:type="spellStart"/>
      <w:r w:rsidR="00746E40" w:rsidRPr="002E7CF4">
        <w:rPr>
          <w:rFonts w:asciiTheme="majorBidi" w:hAnsiTheme="majorBidi" w:cstheme="majorBidi"/>
          <w:sz w:val="24"/>
          <w:szCs w:val="24"/>
          <w:lang w:val="en-GB"/>
        </w:rPr>
        <w:t>xaraʒ</w:t>
      </w:r>
      <w:proofErr w:type="spellEnd"/>
      <w:r w:rsidR="002045BF" w:rsidRPr="002E7CF4">
        <w:rPr>
          <w:rFonts w:asciiTheme="majorBidi" w:hAnsiTheme="majorBidi" w:cstheme="majorBidi"/>
          <w:sz w:val="24"/>
          <w:szCs w:val="24"/>
        </w:rPr>
        <w:t xml:space="preserve">     </w:t>
      </w:r>
      <w:r w:rsidR="0095506E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2045BF" w:rsidRPr="002E7CF4">
        <w:rPr>
          <w:rFonts w:asciiTheme="majorBidi" w:hAnsiTheme="majorBidi" w:cstheme="majorBidi"/>
          <w:strike/>
          <w:sz w:val="24"/>
          <w:szCs w:val="24"/>
        </w:rPr>
        <w:t>Zaid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6E40" w:rsidRPr="002E7CF4">
        <w:rPr>
          <w:rFonts w:asciiTheme="majorBidi" w:hAnsiTheme="majorBidi" w:cstheme="majorBidi"/>
          <w:sz w:val="24"/>
          <w:szCs w:val="24"/>
        </w:rPr>
        <w:t xml:space="preserve">      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 v          </w:t>
      </w:r>
      <w:r w:rsidR="00746E40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2045BF" w:rsidRPr="002E7CF4">
        <w:rPr>
          <w:rFonts w:asciiTheme="majorBidi" w:hAnsiTheme="majorBidi" w:cstheme="majorBidi"/>
          <w:sz w:val="24"/>
          <w:szCs w:val="24"/>
        </w:rPr>
        <w:t xml:space="preserve"> VP</w:t>
      </w:r>
    </w:p>
    <w:p w14:paraId="026F8FA6" w14:textId="77777777" w:rsidR="0095506E" w:rsidRPr="002E7CF4" w:rsidRDefault="002045BF" w:rsidP="00746E40">
      <w:pPr>
        <w:spacing w:after="0" w:line="360" w:lineRule="auto"/>
        <w:jc w:val="both"/>
        <w:rPr>
          <w:rFonts w:asciiTheme="majorBidi" w:hAnsiTheme="majorBidi" w:cstheme="majorBidi"/>
          <w:strike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</w:t>
      </w:r>
      <w:r w:rsidR="00570FC1">
        <w:rPr>
          <w:rFonts w:asciiTheme="majorBidi" w:hAnsiTheme="majorBidi" w:cstheme="majorBidi"/>
          <w:sz w:val="24"/>
          <w:szCs w:val="24"/>
        </w:rPr>
        <w:t xml:space="preserve">    </w:t>
      </w:r>
      <w:r w:rsidRPr="002E7CF4">
        <w:rPr>
          <w:rFonts w:asciiTheme="majorBidi" w:hAnsiTheme="majorBidi" w:cstheme="majorBidi"/>
          <w:sz w:val="24"/>
          <w:szCs w:val="24"/>
        </w:rPr>
        <w:t xml:space="preserve">   </w:t>
      </w:r>
      <w:proofErr w:type="spellStart"/>
      <w:r w:rsidR="00791229" w:rsidRPr="002E7CF4">
        <w:rPr>
          <w:rFonts w:asciiTheme="majorBidi" w:hAnsiTheme="majorBidi" w:cstheme="majorBidi"/>
          <w:strike/>
          <w:sz w:val="24"/>
          <w:szCs w:val="24"/>
          <w:lang w:val="en-GB"/>
        </w:rPr>
        <w:t>xaraʒ</w:t>
      </w:r>
      <w:proofErr w:type="spellEnd"/>
      <w:r w:rsidRPr="002E7CF4">
        <w:rPr>
          <w:rFonts w:asciiTheme="majorBidi" w:hAnsiTheme="majorBidi" w:cstheme="majorBidi"/>
          <w:strike/>
          <w:sz w:val="24"/>
          <w:szCs w:val="24"/>
        </w:rPr>
        <w:t xml:space="preserve">                   </w:t>
      </w:r>
    </w:p>
    <w:p w14:paraId="0CE68ECD" w14:textId="77777777" w:rsidR="00630683" w:rsidRPr="002E7CF4" w:rsidRDefault="00630683" w:rsidP="00C3468A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04010A7F" w14:textId="77777777" w:rsidR="00067DEB" w:rsidRPr="002E7CF4" w:rsidRDefault="00EB5B66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It is worth noting that the movement of the XP to </w:t>
      </w:r>
      <w:r w:rsidR="00067DEB" w:rsidRPr="002E7CF4">
        <w:rPr>
          <w:rFonts w:asciiTheme="majorBidi" w:hAnsiTheme="majorBidi" w:cstheme="majorBidi"/>
          <w:sz w:val="24"/>
          <w:szCs w:val="24"/>
        </w:rPr>
        <w:t xml:space="preserve">the edge of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FocP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is optional</w:t>
      </w:r>
      <w:r w:rsidR="00067DEB" w:rsidRPr="002E7CF4">
        <w:rPr>
          <w:rFonts w:asciiTheme="majorBidi" w:hAnsiTheme="majorBidi" w:cstheme="majorBidi"/>
          <w:sz w:val="24"/>
          <w:szCs w:val="24"/>
        </w:rPr>
        <w:t xml:space="preserve">, given that the focused element remains in situ which suggests that </w:t>
      </w:r>
      <w:r w:rsidR="00D849DF">
        <w:rPr>
          <w:rFonts w:asciiTheme="majorBidi" w:hAnsiTheme="majorBidi" w:cstheme="majorBidi"/>
          <w:sz w:val="24"/>
          <w:szCs w:val="24"/>
        </w:rPr>
        <w:t xml:space="preserve">the </w:t>
      </w:r>
      <w:r w:rsidR="00067DEB" w:rsidRPr="002E7CF4">
        <w:rPr>
          <w:rFonts w:asciiTheme="majorBidi" w:hAnsiTheme="majorBidi" w:cstheme="majorBidi"/>
          <w:sz w:val="24"/>
          <w:szCs w:val="24"/>
        </w:rPr>
        <w:t>movement to the edge is not motivat</w:t>
      </w:r>
      <w:r w:rsidR="00D849DF">
        <w:rPr>
          <w:rFonts w:asciiTheme="majorBidi" w:hAnsiTheme="majorBidi" w:cstheme="majorBidi"/>
          <w:sz w:val="24"/>
          <w:szCs w:val="24"/>
        </w:rPr>
        <w:t>ed</w:t>
      </w:r>
      <w:r w:rsidRPr="002E7CF4">
        <w:rPr>
          <w:rFonts w:asciiTheme="majorBidi" w:hAnsiTheme="majorBidi" w:cstheme="majorBidi"/>
          <w:sz w:val="24"/>
          <w:szCs w:val="24"/>
        </w:rPr>
        <w:t xml:space="preserve">. </w:t>
      </w:r>
      <w:r w:rsidR="00067DEB" w:rsidRPr="002E7CF4">
        <w:rPr>
          <w:rFonts w:asciiTheme="majorBidi" w:hAnsiTheme="majorBidi" w:cstheme="majorBidi"/>
          <w:sz w:val="24"/>
          <w:szCs w:val="24"/>
        </w:rPr>
        <w:t xml:space="preserve">This may yield to another conclusion that </w:t>
      </w:r>
      <w:proofErr w:type="spellStart"/>
      <w:r w:rsidR="00067DEB" w:rsidRPr="002E7CF4">
        <w:rPr>
          <w:rFonts w:asciiTheme="majorBidi" w:hAnsiTheme="majorBidi" w:cstheme="majorBidi"/>
          <w:i/>
          <w:iCs/>
          <w:sz w:val="24"/>
          <w:szCs w:val="24"/>
        </w:rPr>
        <w:t>tara</w:t>
      </w:r>
      <w:proofErr w:type="spellEnd"/>
      <w:r w:rsidR="00067DEB" w:rsidRPr="002E7CF4">
        <w:rPr>
          <w:rFonts w:asciiTheme="majorBidi" w:hAnsiTheme="majorBidi" w:cstheme="majorBidi"/>
          <w:sz w:val="24"/>
          <w:szCs w:val="24"/>
        </w:rPr>
        <w:t>, as a realization of Foc</w:t>
      </w:r>
      <w:r w:rsidR="00067DEB" w:rsidRPr="002E7CF4">
        <w:rPr>
          <w:rFonts w:asciiTheme="majorBidi" w:hAnsiTheme="majorBidi" w:cstheme="majorBidi"/>
          <w:sz w:val="24"/>
          <w:szCs w:val="24"/>
          <w:vertAlign w:val="superscript"/>
        </w:rPr>
        <w:t>0</w:t>
      </w:r>
      <w:r w:rsidR="00067DEB" w:rsidRPr="002E7CF4">
        <w:rPr>
          <w:rFonts w:asciiTheme="majorBidi" w:hAnsiTheme="majorBidi" w:cstheme="majorBidi"/>
          <w:sz w:val="24"/>
          <w:szCs w:val="24"/>
        </w:rPr>
        <w:t xml:space="preserve"> in HA</w:t>
      </w:r>
      <w:r w:rsidR="00AB5CA3" w:rsidRPr="002E7CF4">
        <w:rPr>
          <w:rFonts w:asciiTheme="majorBidi" w:hAnsiTheme="majorBidi" w:cstheme="majorBidi"/>
          <w:sz w:val="24"/>
          <w:szCs w:val="24"/>
        </w:rPr>
        <w:t xml:space="preserve">, </w:t>
      </w:r>
      <w:r w:rsidR="00067DEB" w:rsidRPr="002E7CF4">
        <w:rPr>
          <w:rFonts w:asciiTheme="majorBidi" w:hAnsiTheme="majorBidi" w:cstheme="majorBidi"/>
          <w:sz w:val="24"/>
          <w:szCs w:val="24"/>
        </w:rPr>
        <w:t>has no edge feature that triggers the movement of the XP to its specifier.</w:t>
      </w:r>
    </w:p>
    <w:p w14:paraId="36FC6133" w14:textId="77777777" w:rsidR="009B25CD" w:rsidRDefault="004D2DA2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In the next section, I investigate the particle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7912E9" w:rsidRPr="002E7CF4">
        <w:rPr>
          <w:rFonts w:asciiTheme="majorBidi" w:hAnsiTheme="majorBidi" w:cstheme="majorBidi"/>
          <w:sz w:val="24"/>
          <w:szCs w:val="24"/>
          <w:lang w:val="en-GB"/>
        </w:rPr>
        <w:t>, proposing that it represents another left-peripheral projection in the Hijazi Clause.</w:t>
      </w:r>
    </w:p>
    <w:p w14:paraId="0B29BF85" w14:textId="77777777" w:rsidR="00626CCB" w:rsidRDefault="00626CCB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BA503AB" w14:textId="77777777" w:rsidR="00626CCB" w:rsidRDefault="00626CCB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8A935B" w14:textId="77777777" w:rsidR="00626CCB" w:rsidRDefault="00626CCB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343FAE7" w14:textId="77777777" w:rsidR="00626CCB" w:rsidRDefault="00626CCB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1FD3886" w14:textId="77777777" w:rsidR="00EA5789" w:rsidRDefault="00626CCB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4D2DA2" w:rsidRPr="002E7CF4">
        <w:rPr>
          <w:rFonts w:asciiTheme="majorBidi" w:hAnsiTheme="majorBidi" w:cstheme="majorBidi"/>
          <w:sz w:val="24"/>
          <w:szCs w:val="24"/>
        </w:rPr>
        <w:t xml:space="preserve">  </w:t>
      </w:r>
    </w:p>
    <w:p w14:paraId="7A6E46E4" w14:textId="77777777" w:rsidR="005D02ED" w:rsidRPr="002E7CF4" w:rsidRDefault="005D02E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A28D57" w14:textId="77777777" w:rsidR="00C847B4" w:rsidRPr="005D02ED" w:rsidRDefault="00C04340" w:rsidP="005D02ED">
      <w:pPr>
        <w:pStyle w:val="Odsekzoznamu"/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proofErr w:type="spellStart"/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ʕa</w:t>
      </w:r>
      <w:r w:rsidR="00FE462E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ː</w:t>
      </w:r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d</w:t>
      </w:r>
      <w:proofErr w:type="spellEnd"/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as a </w:t>
      </w:r>
      <w:r w:rsidR="00296FD9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C</w:t>
      </w:r>
      <w:r w:rsidR="00053D13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-</w:t>
      </w:r>
      <w:r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>Top</w:t>
      </w:r>
      <w:r w:rsidR="00053D13" w:rsidRPr="005D02ED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head</w:t>
      </w:r>
    </w:p>
    <w:p w14:paraId="3E152DD4" w14:textId="77777777" w:rsidR="00EC3678" w:rsidRPr="002E7CF4" w:rsidRDefault="00EC3678" w:rsidP="00002965">
      <w:pPr>
        <w:pStyle w:val="Odsekzoznamu"/>
        <w:spacing w:after="0" w:line="24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4D8BF528" w14:textId="77777777" w:rsidR="008A0D2A" w:rsidRPr="002E7CF4" w:rsidRDefault="00142CB5" w:rsidP="00FA1DF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</w:t>
      </w:r>
      <w:r w:rsidR="00A47237" w:rsidRPr="002E7CF4">
        <w:rPr>
          <w:rFonts w:asciiTheme="majorBidi" w:hAnsiTheme="majorBidi" w:cstheme="majorBidi"/>
          <w:sz w:val="24"/>
          <w:szCs w:val="24"/>
          <w:lang w:val="en-GB"/>
        </w:rPr>
        <w:t>noth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 that </w:t>
      </w:r>
      <w:r w:rsidR="00D40ADD" w:rsidRPr="002E7CF4">
        <w:rPr>
          <w:rFonts w:asciiTheme="majorBidi" w:hAnsiTheme="majorBidi" w:cstheme="majorBidi"/>
          <w:sz w:val="24"/>
          <w:szCs w:val="24"/>
          <w:lang w:val="en-GB"/>
        </w:rPr>
        <w:t>does not contribute to the proposition</w:t>
      </w:r>
      <w:r w:rsidR="003F7526" w:rsidRPr="002E7CF4">
        <w:rPr>
          <w:rFonts w:asciiTheme="majorBidi" w:hAnsiTheme="majorBidi" w:cstheme="majorBidi"/>
          <w:sz w:val="24"/>
          <w:szCs w:val="24"/>
          <w:lang w:val="en-GB"/>
        </w:rPr>
        <w:t>al content</w:t>
      </w:r>
      <w:r w:rsidR="00D40A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In sentences </w:t>
      </w:r>
      <w:r w:rsidR="00AB572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which the particle occurs, </w:t>
      </w:r>
      <w:r w:rsidR="005069DA" w:rsidRPr="002E7CF4">
        <w:rPr>
          <w:rFonts w:asciiTheme="majorBidi" w:hAnsiTheme="majorBidi" w:cstheme="majorBidi"/>
          <w:sz w:val="24"/>
          <w:szCs w:val="24"/>
          <w:lang w:val="en-GB"/>
        </w:rPr>
        <w:t>it</w:t>
      </w:r>
      <w:r w:rsidR="00D40A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F752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llows a nominal </w:t>
      </w:r>
      <w:r w:rsidR="008A0D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howing a word order </w:t>
      </w:r>
      <w:proofErr w:type="spellStart"/>
      <w:r w:rsidR="008A0D2A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8A0D2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Prt</w:t>
      </w:r>
      <w:r w:rsidR="008A0D2A" w:rsidRPr="002E7CF4">
        <w:rPr>
          <w:rFonts w:asciiTheme="majorBidi" w:hAnsiTheme="majorBidi" w:cstheme="majorBidi"/>
          <w:sz w:val="24"/>
          <w:szCs w:val="24"/>
          <w:lang w:val="en-GB"/>
        </w:rPr>
        <w:t>V</w:t>
      </w:r>
      <w:proofErr w:type="spellEnd"/>
      <w:r w:rsidR="008A0D2A" w:rsidRPr="002E7CF4">
        <w:rPr>
          <w:rFonts w:asciiTheme="majorBidi" w:hAnsiTheme="majorBidi" w:cstheme="majorBidi"/>
          <w:sz w:val="24"/>
          <w:szCs w:val="24"/>
          <w:lang w:val="en-GB"/>
        </w:rPr>
        <w:t>(O)</w:t>
      </w:r>
      <w:r w:rsidR="00C87EF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A0D2A" w:rsidRPr="002E7CF4">
        <w:rPr>
          <w:rFonts w:asciiTheme="majorBidi" w:hAnsiTheme="majorBidi" w:cstheme="majorBidi"/>
          <w:sz w:val="24"/>
          <w:szCs w:val="24"/>
          <w:lang w:val="en-GB"/>
        </w:rPr>
        <w:t>as illustrated (1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>8</w:t>
      </w:r>
      <w:r w:rsidR="008A0D2A" w:rsidRPr="002E7CF4">
        <w:rPr>
          <w:rFonts w:asciiTheme="majorBidi" w:hAnsiTheme="majorBidi" w:cstheme="majorBidi"/>
          <w:sz w:val="24"/>
          <w:szCs w:val="24"/>
          <w:lang w:val="en-GB"/>
        </w:rPr>
        <w:t>).</w:t>
      </w:r>
    </w:p>
    <w:p w14:paraId="0D48E2E4" w14:textId="77777777" w:rsidR="0089575C" w:rsidRPr="002E7CF4" w:rsidRDefault="0089575C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034F2C2" w14:textId="77777777" w:rsidR="0089575C" w:rsidRPr="002E7CF4" w:rsidRDefault="00B064A0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9575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. 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89575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89575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proofErr w:type="gram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taraf</w:t>
      </w:r>
      <w:proofErr w:type="spell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bi-</w:t>
      </w:r>
      <w:proofErr w:type="spellStart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ɤalat</w:t>
      </w:r>
      <w:r w:rsidR="00B435DC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uh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9575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A51E394" w14:textId="77777777" w:rsidR="0089575C" w:rsidRPr="002E7CF4" w:rsidRDefault="0089575C" w:rsidP="00B064A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Omar 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022332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022332" w:rsidRPr="002E7CF4">
        <w:rPr>
          <w:rFonts w:asciiTheme="majorBidi" w:hAnsiTheme="majorBidi" w:cstheme="majorBidi"/>
          <w:sz w:val="24"/>
          <w:szCs w:val="24"/>
          <w:lang w:val="en-GB"/>
        </w:rPr>
        <w:t>admitt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by-mistake-his </w:t>
      </w:r>
    </w:p>
    <w:p w14:paraId="42947C35" w14:textId="77777777" w:rsidR="0089575C" w:rsidRPr="002E7CF4" w:rsidRDefault="0089575C" w:rsidP="00CB51E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506DD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his mistake.’   </w:t>
      </w:r>
    </w:p>
    <w:p w14:paraId="556DD61E" w14:textId="77777777" w:rsidR="0089575C" w:rsidRPr="002E7CF4" w:rsidRDefault="0089575C" w:rsidP="00CB51E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. *</w:t>
      </w:r>
      <w:proofErr w:type="spellStart"/>
      <w:proofErr w:type="gramStart"/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taraf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bi-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ɤalat</w:t>
      </w:r>
      <w:r w:rsidR="00B435DC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uh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71BC2712" w14:textId="77777777" w:rsidR="0089575C" w:rsidRPr="002E7CF4" w:rsidRDefault="0089575C" w:rsidP="00ED722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506DD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mar 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admitted  by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mistake-his  </w:t>
      </w:r>
    </w:p>
    <w:p w14:paraId="5A33C623" w14:textId="77777777" w:rsidR="0089575C" w:rsidRDefault="0089575C" w:rsidP="006562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his mistake.’</w:t>
      </w:r>
    </w:p>
    <w:p w14:paraId="0F451C70" w14:textId="77777777" w:rsidR="0065624A" w:rsidRPr="002E7CF4" w:rsidRDefault="0065624A" w:rsidP="006562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B064A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 (Lit. ‘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by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is mistake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.’) </w:t>
      </w:r>
    </w:p>
    <w:p w14:paraId="6960A17E" w14:textId="77777777" w:rsidR="005E41B2" w:rsidRPr="002E7CF4" w:rsidRDefault="005E41B2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B205071" w14:textId="77777777" w:rsidR="0065624A" w:rsidRDefault="00B9061A" w:rsidP="00405516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At a first glance, t</w:t>
      </w:r>
      <w:r w:rsidRPr="002E7CF4">
        <w:rPr>
          <w:rFonts w:asciiTheme="majorBidi" w:hAnsiTheme="majorBidi" w:cstheme="majorBidi"/>
          <w:sz w:val="24"/>
          <w:szCs w:val="24"/>
        </w:rPr>
        <w:t>he word order in (1</w:t>
      </w:r>
      <w:r w:rsidR="001E7D5C">
        <w:rPr>
          <w:rFonts w:asciiTheme="majorBidi" w:hAnsiTheme="majorBidi" w:cstheme="majorBidi"/>
          <w:sz w:val="24"/>
          <w:szCs w:val="24"/>
        </w:rPr>
        <w:t>8</w:t>
      </w:r>
      <w:r w:rsidRPr="002E7CF4">
        <w:rPr>
          <w:rFonts w:asciiTheme="majorBidi" w:hAnsiTheme="majorBidi" w:cstheme="majorBidi"/>
          <w:sz w:val="24"/>
          <w:szCs w:val="24"/>
        </w:rPr>
        <w:t>a) reveal</w:t>
      </w:r>
      <w:r w:rsidR="006A0252" w:rsidRPr="002E7CF4">
        <w:rPr>
          <w:rFonts w:asciiTheme="majorBidi" w:hAnsiTheme="majorBidi" w:cstheme="majorBidi"/>
          <w:sz w:val="24"/>
          <w:szCs w:val="24"/>
        </w:rPr>
        <w:t>s</w:t>
      </w:r>
      <w:r w:rsidRPr="002E7CF4">
        <w:rPr>
          <w:rFonts w:asciiTheme="majorBidi" w:hAnsiTheme="majorBidi" w:cstheme="majorBidi"/>
          <w:sz w:val="24"/>
          <w:szCs w:val="24"/>
        </w:rPr>
        <w:t xml:space="preserve"> that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is in a position following the subject. </w:t>
      </w:r>
      <w:r w:rsidR="00815BC1" w:rsidRPr="002E7CF4">
        <w:rPr>
          <w:rFonts w:asciiTheme="majorBidi" w:hAnsiTheme="majorBidi" w:cstheme="majorBidi"/>
          <w:sz w:val="24"/>
          <w:szCs w:val="24"/>
        </w:rPr>
        <w:t xml:space="preserve">However, </w:t>
      </w:r>
      <w:r w:rsidR="00D51B24" w:rsidRPr="002E7CF4">
        <w:rPr>
          <w:rFonts w:asciiTheme="majorBidi" w:hAnsiTheme="majorBidi" w:cstheme="majorBidi"/>
          <w:sz w:val="24"/>
          <w:szCs w:val="24"/>
        </w:rPr>
        <w:t xml:space="preserve">I argue, along the lines of </w:t>
      </w:r>
      <w:proofErr w:type="spellStart"/>
      <w:r w:rsidR="00D51B24" w:rsidRPr="002E7CF4">
        <w:rPr>
          <w:rFonts w:asciiTheme="majorBidi" w:hAnsiTheme="majorBidi" w:cstheme="majorBidi"/>
          <w:sz w:val="24"/>
          <w:szCs w:val="24"/>
          <w:lang w:val="en-GB"/>
        </w:rPr>
        <w:t>Alshamari</w:t>
      </w:r>
      <w:proofErr w:type="spellEnd"/>
      <w:r w:rsidR="00D51B2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2017)</w:t>
      </w:r>
      <w:r w:rsidR="001974C9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D51B2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proofErr w:type="spellStart"/>
      <w:r w:rsidR="009A5D4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9A5D4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9A5D45" w:rsidRPr="002E7CF4">
        <w:rPr>
          <w:rFonts w:asciiTheme="majorBidi" w:hAnsiTheme="majorBidi" w:cstheme="majorBidi"/>
          <w:sz w:val="24"/>
          <w:szCs w:val="24"/>
        </w:rPr>
        <w:t xml:space="preserve"> is not clause internal</w:t>
      </w:r>
      <w:r w:rsidR="00CC4FEA" w:rsidRPr="002E7CF4">
        <w:rPr>
          <w:rFonts w:asciiTheme="majorBidi" w:hAnsiTheme="majorBidi" w:cstheme="majorBidi"/>
          <w:sz w:val="24"/>
          <w:szCs w:val="24"/>
        </w:rPr>
        <w:t xml:space="preserve"> but left-peripheral. </w:t>
      </w:r>
      <w:r w:rsidR="006A0252" w:rsidRPr="002E7CF4">
        <w:rPr>
          <w:rFonts w:asciiTheme="majorBidi" w:hAnsiTheme="majorBidi" w:cstheme="majorBidi"/>
          <w:sz w:val="24"/>
          <w:szCs w:val="24"/>
        </w:rPr>
        <w:t>One piece of evidence comes from the status of the pre-</w:t>
      </w:r>
      <w:proofErr w:type="spellStart"/>
      <w:r w:rsidR="006A025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6A025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6A025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DP. </w:t>
      </w:r>
    </w:p>
    <w:p w14:paraId="61BAC794" w14:textId="77777777" w:rsidR="0089575C" w:rsidRPr="002E7CF4" w:rsidRDefault="0089575C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5877260" w14:textId="77777777" w:rsidR="0089575C" w:rsidRPr="002E7CF4" w:rsidRDefault="00692D58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9575C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spellStart"/>
      <w:r w:rsidR="0070406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W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lad</w:t>
      </w:r>
      <w:proofErr w:type="spell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89575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89575C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taraf</w:t>
      </w:r>
      <w:proofErr w:type="spellEnd"/>
      <w:proofErr w:type="gram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bi-</w:t>
      </w:r>
      <w:proofErr w:type="spellStart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ɤalat</w:t>
      </w:r>
      <w:r w:rsidR="00B435DC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89575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uh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9575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83B9F25" w14:textId="77777777" w:rsidR="0089575C" w:rsidRPr="002E7CF4" w:rsidRDefault="0089575C" w:rsidP="0054368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oy       </w:t>
      </w:r>
      <w:r w:rsidR="00ED722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ED7228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ED7228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admitted   by-mistake-his  </w:t>
      </w:r>
    </w:p>
    <w:p w14:paraId="32553937" w14:textId="77777777" w:rsidR="006A0252" w:rsidRDefault="0089575C" w:rsidP="006562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Pr="00CB51E8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A 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bo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his mistake.’</w:t>
      </w:r>
    </w:p>
    <w:p w14:paraId="0A80C69B" w14:textId="77777777" w:rsidR="0065624A" w:rsidRPr="002E7CF4" w:rsidRDefault="00692D58" w:rsidP="0065624A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>(Lit. ‘</w:t>
      </w:r>
      <w:r w:rsidR="0065624A" w:rsidRPr="00CB51E8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A </w:t>
      </w:r>
      <w:r w:rsidR="0065624A">
        <w:rPr>
          <w:rFonts w:asciiTheme="majorBidi" w:hAnsiTheme="majorBidi" w:cstheme="majorBidi"/>
          <w:smallCaps/>
          <w:sz w:val="24"/>
          <w:szCs w:val="24"/>
          <w:lang w:val="en-GB"/>
        </w:rPr>
        <w:t>boy</w:t>
      </w:r>
      <w:r w:rsidR="0065624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 xml:space="preserve">by </w:t>
      </w:r>
      <w:r w:rsidR="0065624A" w:rsidRPr="002E7CF4">
        <w:rPr>
          <w:rFonts w:asciiTheme="majorBidi" w:hAnsiTheme="majorBidi" w:cstheme="majorBidi"/>
          <w:sz w:val="24"/>
          <w:szCs w:val="24"/>
          <w:lang w:val="en-GB"/>
        </w:rPr>
        <w:t>his mistake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>.’)</w:t>
      </w:r>
    </w:p>
    <w:p w14:paraId="094FD0B3" w14:textId="77777777" w:rsidR="00E37539" w:rsidRPr="002E7CF4" w:rsidRDefault="00E3753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60612D5" w14:textId="77777777" w:rsidR="00CF674D" w:rsidRDefault="000F161C" w:rsidP="001E7D5C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>The ungrammaticality of (1</w:t>
      </w:r>
      <w:r w:rsidR="001E7D5C">
        <w:rPr>
          <w:rFonts w:asciiTheme="majorBidi" w:hAnsiTheme="majorBidi" w:cstheme="majorBidi"/>
          <w:sz w:val="24"/>
          <w:szCs w:val="24"/>
        </w:rPr>
        <w:t>9</w:t>
      </w:r>
      <w:r w:rsidRPr="002E7CF4">
        <w:rPr>
          <w:rFonts w:asciiTheme="majorBidi" w:hAnsiTheme="majorBidi" w:cstheme="majorBidi"/>
          <w:sz w:val="24"/>
          <w:szCs w:val="24"/>
        </w:rPr>
        <w:t>) shows that pre-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nominal cannot carry</w:t>
      </w:r>
      <w:r w:rsidR="00BD2D5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401CB4" w:rsidRPr="002E7CF4">
        <w:rPr>
          <w:rFonts w:asciiTheme="majorBidi" w:hAnsiTheme="majorBidi" w:cstheme="majorBidi"/>
          <w:sz w:val="24"/>
          <w:szCs w:val="24"/>
        </w:rPr>
        <w:t xml:space="preserve">an </w:t>
      </w:r>
      <w:r w:rsidR="00BD2D56" w:rsidRPr="002E7CF4">
        <w:rPr>
          <w:rFonts w:asciiTheme="majorBidi" w:hAnsiTheme="majorBidi" w:cstheme="majorBidi"/>
          <w:sz w:val="24"/>
          <w:szCs w:val="24"/>
        </w:rPr>
        <w:t>indefinite interpretation. The</w:t>
      </w:r>
      <w:r w:rsidRPr="002E7CF4">
        <w:rPr>
          <w:rFonts w:asciiTheme="majorBidi" w:hAnsiTheme="majorBidi" w:cstheme="majorBidi"/>
          <w:sz w:val="24"/>
          <w:szCs w:val="24"/>
        </w:rPr>
        <w:t xml:space="preserve"> sensitivity </w:t>
      </w:r>
      <w:r w:rsidR="00BD2D56" w:rsidRPr="002E7CF4">
        <w:rPr>
          <w:rFonts w:asciiTheme="majorBidi" w:hAnsiTheme="majorBidi" w:cstheme="majorBidi"/>
          <w:sz w:val="24"/>
          <w:szCs w:val="24"/>
        </w:rPr>
        <w:t xml:space="preserve">to definiteness </w:t>
      </w:r>
      <w:r w:rsidRPr="002E7CF4">
        <w:rPr>
          <w:rFonts w:asciiTheme="majorBidi" w:hAnsiTheme="majorBidi" w:cstheme="majorBidi"/>
          <w:sz w:val="24"/>
          <w:szCs w:val="24"/>
        </w:rPr>
        <w:t xml:space="preserve">suggests that the nominal </w:t>
      </w:r>
      <w:r w:rsidR="0098463A" w:rsidRPr="002E7CF4">
        <w:rPr>
          <w:rFonts w:asciiTheme="majorBidi" w:hAnsiTheme="majorBidi" w:cstheme="majorBidi"/>
          <w:sz w:val="24"/>
          <w:szCs w:val="24"/>
        </w:rPr>
        <w:t xml:space="preserve">selected by </w:t>
      </w:r>
      <w:proofErr w:type="spellStart"/>
      <w:r w:rsidR="0098463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98463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98463A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 xml:space="preserve">is </w:t>
      </w:r>
      <w:r w:rsidR="00BD2D56" w:rsidRPr="002E7CF4">
        <w:rPr>
          <w:rFonts w:asciiTheme="majorBidi" w:hAnsiTheme="majorBidi" w:cstheme="majorBidi"/>
          <w:sz w:val="24"/>
          <w:szCs w:val="24"/>
        </w:rPr>
        <w:t xml:space="preserve">in </w:t>
      </w:r>
      <w:r w:rsidRPr="002E7CF4">
        <w:rPr>
          <w:rFonts w:asciiTheme="majorBidi" w:hAnsiTheme="majorBidi" w:cstheme="majorBidi"/>
          <w:sz w:val="24"/>
          <w:szCs w:val="24"/>
        </w:rPr>
        <w:t xml:space="preserve">a topic </w:t>
      </w:r>
      <w:r w:rsidR="00BD2D56" w:rsidRPr="002E7CF4">
        <w:rPr>
          <w:rFonts w:asciiTheme="majorBidi" w:hAnsiTheme="majorBidi" w:cstheme="majorBidi"/>
          <w:sz w:val="24"/>
          <w:szCs w:val="24"/>
        </w:rPr>
        <w:t xml:space="preserve">position </w:t>
      </w:r>
      <w:r w:rsidRPr="002E7CF4">
        <w:rPr>
          <w:rFonts w:asciiTheme="majorBidi" w:hAnsiTheme="majorBidi" w:cstheme="majorBidi"/>
          <w:sz w:val="24"/>
          <w:szCs w:val="24"/>
        </w:rPr>
        <w:t>rather than a subject</w:t>
      </w:r>
      <w:r w:rsidR="00BD2D56" w:rsidRPr="002E7CF4">
        <w:rPr>
          <w:rFonts w:asciiTheme="majorBidi" w:hAnsiTheme="majorBidi" w:cstheme="majorBidi"/>
          <w:sz w:val="24"/>
          <w:szCs w:val="24"/>
        </w:rPr>
        <w:t xml:space="preserve"> position</w:t>
      </w:r>
      <w:r w:rsidRPr="002E7CF4">
        <w:rPr>
          <w:rFonts w:asciiTheme="majorBidi" w:hAnsiTheme="majorBidi" w:cstheme="majorBidi"/>
          <w:sz w:val="24"/>
          <w:szCs w:val="24"/>
        </w:rPr>
        <w:t xml:space="preserve">. </w:t>
      </w:r>
      <w:r w:rsidR="00BD2D56" w:rsidRPr="002E7CF4">
        <w:rPr>
          <w:rFonts w:asciiTheme="majorBidi" w:hAnsiTheme="majorBidi" w:cstheme="majorBidi"/>
          <w:sz w:val="24"/>
          <w:szCs w:val="24"/>
        </w:rPr>
        <w:t xml:space="preserve">This </w:t>
      </w:r>
      <w:r w:rsidR="005069DA" w:rsidRPr="002E7CF4">
        <w:rPr>
          <w:rFonts w:asciiTheme="majorBidi" w:hAnsiTheme="majorBidi" w:cstheme="majorBidi"/>
          <w:sz w:val="24"/>
          <w:szCs w:val="24"/>
        </w:rPr>
        <w:t xml:space="preserve">entails that </w:t>
      </w:r>
      <w:proofErr w:type="spellStart"/>
      <w:r w:rsidR="00984B1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984B1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984B1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5069DA" w:rsidRPr="002E7CF4">
        <w:rPr>
          <w:rFonts w:asciiTheme="majorBidi" w:hAnsiTheme="majorBidi" w:cstheme="majorBidi"/>
          <w:sz w:val="24"/>
          <w:szCs w:val="24"/>
        </w:rPr>
        <w:t xml:space="preserve">is a </w:t>
      </w:r>
      <w:r w:rsidR="005069DA" w:rsidRPr="00543691">
        <w:rPr>
          <w:rFonts w:asciiTheme="majorBidi" w:hAnsiTheme="majorBidi" w:cstheme="majorBidi"/>
          <w:sz w:val="24"/>
          <w:szCs w:val="24"/>
          <w:lang w:val="en-GB"/>
        </w:rPr>
        <w:t>topicali</w:t>
      </w:r>
      <w:r w:rsidR="00543691">
        <w:rPr>
          <w:rFonts w:asciiTheme="majorBidi" w:hAnsiTheme="majorBidi" w:cstheme="majorBidi"/>
          <w:sz w:val="24"/>
          <w:szCs w:val="24"/>
          <w:lang w:val="en-GB"/>
        </w:rPr>
        <w:t>z</w:t>
      </w:r>
      <w:r w:rsidR="005069DA" w:rsidRPr="00543691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5069DA" w:rsidRPr="002E7CF4">
        <w:rPr>
          <w:rFonts w:asciiTheme="majorBidi" w:hAnsiTheme="majorBidi" w:cstheme="majorBidi"/>
          <w:sz w:val="24"/>
          <w:szCs w:val="24"/>
        </w:rPr>
        <w:t xml:space="preserve">r that </w:t>
      </w:r>
      <w:r w:rsidR="00984B13" w:rsidRPr="002E7CF4">
        <w:rPr>
          <w:rFonts w:asciiTheme="majorBidi" w:hAnsiTheme="majorBidi" w:cstheme="majorBidi"/>
          <w:sz w:val="24"/>
          <w:szCs w:val="24"/>
        </w:rPr>
        <w:t>merges</w:t>
      </w:r>
      <w:r w:rsidR="005069DA" w:rsidRPr="002E7CF4">
        <w:rPr>
          <w:rFonts w:asciiTheme="majorBidi" w:hAnsiTheme="majorBidi" w:cstheme="majorBidi"/>
          <w:sz w:val="24"/>
          <w:szCs w:val="24"/>
        </w:rPr>
        <w:t xml:space="preserve"> in the left periphery. </w:t>
      </w:r>
      <w:r w:rsidR="00600471" w:rsidRPr="002E7CF4">
        <w:rPr>
          <w:rFonts w:asciiTheme="majorBidi" w:hAnsiTheme="majorBidi" w:cstheme="majorBidi"/>
          <w:sz w:val="24"/>
          <w:szCs w:val="24"/>
        </w:rPr>
        <w:t xml:space="preserve">Another piece of evidence that </w:t>
      </w:r>
      <w:proofErr w:type="spellStart"/>
      <w:r w:rsidR="00073DB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073DB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073DBF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600471" w:rsidRPr="002E7CF4">
        <w:rPr>
          <w:rFonts w:asciiTheme="majorBidi" w:hAnsiTheme="majorBidi" w:cstheme="majorBidi"/>
          <w:sz w:val="24"/>
          <w:szCs w:val="24"/>
        </w:rPr>
        <w:t xml:space="preserve">is a discourse particle comes from </w:t>
      </w:r>
      <w:r w:rsidR="00073DBF" w:rsidRPr="002E7CF4">
        <w:rPr>
          <w:rFonts w:asciiTheme="majorBidi" w:hAnsiTheme="majorBidi" w:cstheme="majorBidi"/>
          <w:sz w:val="24"/>
          <w:szCs w:val="24"/>
        </w:rPr>
        <w:t xml:space="preserve">the </w:t>
      </w:r>
      <w:r w:rsidR="002F53F7" w:rsidRPr="002E7CF4">
        <w:rPr>
          <w:rFonts w:asciiTheme="majorBidi" w:hAnsiTheme="majorBidi" w:cstheme="majorBidi"/>
          <w:sz w:val="24"/>
          <w:szCs w:val="24"/>
        </w:rPr>
        <w:t>pronunciation</w:t>
      </w:r>
      <w:r w:rsidR="00600471" w:rsidRPr="002E7CF4">
        <w:rPr>
          <w:rFonts w:asciiTheme="majorBidi" w:hAnsiTheme="majorBidi" w:cstheme="majorBidi"/>
          <w:sz w:val="24"/>
          <w:szCs w:val="24"/>
        </w:rPr>
        <w:t xml:space="preserve">. </w:t>
      </w:r>
      <w:r w:rsidR="00A2618C" w:rsidRPr="002E7CF4">
        <w:rPr>
          <w:rFonts w:asciiTheme="majorBidi" w:hAnsiTheme="majorBidi" w:cstheme="majorBidi"/>
          <w:sz w:val="24"/>
          <w:szCs w:val="24"/>
          <w:lang w:val="en-GB"/>
        </w:rPr>
        <w:t>M</w:t>
      </w:r>
      <w:r w:rsidR="008A4B0F" w:rsidRPr="002E7CF4">
        <w:rPr>
          <w:rFonts w:asciiTheme="majorBidi" w:hAnsiTheme="majorBidi" w:cstheme="majorBidi"/>
          <w:sz w:val="24"/>
          <w:szCs w:val="24"/>
          <w:lang w:val="en-GB"/>
        </w:rPr>
        <w:t>erging</w:t>
      </w:r>
      <w:r w:rsidR="00F6364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F6364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F6364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A2618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sults in a </w:t>
      </w:r>
      <w:r w:rsidR="00F6364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ause uttered </w:t>
      </w:r>
      <w:r w:rsidR="00A2618C" w:rsidRPr="002E7CF4">
        <w:rPr>
          <w:rFonts w:asciiTheme="majorBidi" w:hAnsiTheme="majorBidi" w:cstheme="majorBidi"/>
          <w:sz w:val="24"/>
          <w:szCs w:val="24"/>
          <w:lang w:val="en-GB"/>
        </w:rPr>
        <w:t>after</w:t>
      </w:r>
      <w:r w:rsidR="00DA47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DA473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DA473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B8074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which</w:t>
      </w:r>
      <w:r w:rsidR="00A2618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CF674D" w:rsidRPr="002E7CF4">
        <w:rPr>
          <w:rFonts w:asciiTheme="majorBidi" w:hAnsiTheme="majorBidi" w:cstheme="majorBidi"/>
          <w:sz w:val="24"/>
          <w:szCs w:val="24"/>
          <w:lang w:val="en-GB"/>
        </w:rPr>
        <w:t>DP+</w:t>
      </w:r>
      <w:r w:rsidR="00A2618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A2618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A2618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F674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gether </w:t>
      </w:r>
      <w:r w:rsidR="002F53F7" w:rsidRPr="002E7CF4">
        <w:rPr>
          <w:rFonts w:asciiTheme="majorBidi" w:hAnsiTheme="majorBidi" w:cstheme="majorBidi"/>
          <w:sz w:val="24"/>
          <w:szCs w:val="24"/>
          <w:lang w:val="en-GB"/>
        </w:rPr>
        <w:t>bear</w:t>
      </w:r>
      <w:r w:rsidR="00CF674D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2F53F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 rising tone.</w:t>
      </w:r>
      <w:r w:rsidR="00A216F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D296B" w:rsidRPr="002E7CF4">
        <w:rPr>
          <w:rFonts w:asciiTheme="majorBidi" w:hAnsiTheme="majorBidi" w:cstheme="majorBidi"/>
          <w:sz w:val="24"/>
          <w:szCs w:val="24"/>
          <w:lang w:val="en-GB"/>
        </w:rPr>
        <w:t>This</w:t>
      </w:r>
      <w:r w:rsidR="001B16E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D296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ronunciation </w:t>
      </w:r>
      <w:r w:rsidR="00B576EF" w:rsidRPr="002E7CF4">
        <w:rPr>
          <w:rFonts w:asciiTheme="majorBidi" w:hAnsiTheme="majorBidi" w:cstheme="majorBidi"/>
          <w:sz w:val="24"/>
          <w:szCs w:val="24"/>
          <w:lang w:val="en-GB"/>
        </w:rPr>
        <w:t>colour</w:t>
      </w:r>
      <w:r w:rsidR="003D296B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B576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sentence with a topic-comment interpretation. </w:t>
      </w:r>
    </w:p>
    <w:p w14:paraId="420D4ADF" w14:textId="77777777" w:rsidR="00387EB1" w:rsidRPr="00FA1DF8" w:rsidRDefault="00387EB1" w:rsidP="003258B5">
      <w:pPr>
        <w:pStyle w:val="Textpoznmkypodiarou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ab/>
        <w:t xml:space="preserve">Before analysing </w:t>
      </w:r>
      <w:r w:rsidR="00FA1DF8">
        <w:rPr>
          <w:rFonts w:asciiTheme="majorBidi" w:hAnsiTheme="majorBidi" w:cstheme="majorBidi"/>
          <w:sz w:val="24"/>
          <w:szCs w:val="24"/>
          <w:lang w:val="en-GB"/>
        </w:rPr>
        <w:t>this particle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07651C">
        <w:rPr>
          <w:rFonts w:asciiTheme="majorBidi" w:hAnsiTheme="majorBidi" w:cstheme="majorBidi"/>
          <w:sz w:val="24"/>
          <w:szCs w:val="24"/>
          <w:lang w:val="en-GB"/>
        </w:rPr>
        <w:t>I should point out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r w:rsidRPr="00FA1DF8">
        <w:rPr>
          <w:rFonts w:asciiTheme="majorBidi" w:hAnsiTheme="majorBidi" w:cstheme="majorBidi"/>
          <w:sz w:val="24"/>
          <w:szCs w:val="24"/>
        </w:rPr>
        <w:t xml:space="preserve">the left-peripheral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</w:t>
      </w:r>
      <w:r w:rsidR="00405516">
        <w:rPr>
          <w:rFonts w:asciiTheme="majorBidi" w:hAnsiTheme="majorBidi" w:cstheme="majorBidi"/>
          <w:i/>
          <w:iCs/>
          <w:sz w:val="24"/>
          <w:szCs w:val="24"/>
          <w:lang w:val="en-GB"/>
        </w:rPr>
        <w:t>aːd</w:t>
      </w:r>
      <w:proofErr w:type="spellEnd"/>
      <w:r w:rsidRPr="00FA1DF8">
        <w:rPr>
          <w:rFonts w:asciiTheme="majorBidi" w:hAnsiTheme="majorBidi" w:cstheme="majorBidi"/>
          <w:sz w:val="24"/>
          <w:szCs w:val="24"/>
        </w:rPr>
        <w:t xml:space="preserve"> is semantically and syntactically distinct from the auxiliary-like verb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405516">
        <w:rPr>
          <w:rFonts w:asciiTheme="majorBidi" w:hAnsiTheme="majorBidi" w:cstheme="majorBidi"/>
          <w:sz w:val="24"/>
          <w:szCs w:val="24"/>
          <w:lang w:val="en-GB"/>
        </w:rPr>
        <w:t xml:space="preserve"> that occurs</w:t>
      </w:r>
      <w:r w:rsidR="00AC10F1">
        <w:rPr>
          <w:rFonts w:asciiTheme="majorBidi" w:hAnsiTheme="majorBidi" w:cstheme="majorBidi"/>
          <w:sz w:val="24"/>
          <w:szCs w:val="24"/>
          <w:lang w:val="en-GB"/>
        </w:rPr>
        <w:t xml:space="preserve"> in</w:t>
      </w:r>
      <w:r w:rsidR="003258B5">
        <w:rPr>
          <w:rFonts w:asciiTheme="majorBidi" w:hAnsiTheme="majorBidi" w:cstheme="majorBidi"/>
          <w:sz w:val="24"/>
          <w:szCs w:val="24"/>
          <w:lang w:val="en-GB"/>
        </w:rPr>
        <w:t xml:space="preserve"> negated contexts of</w:t>
      </w:r>
      <w:r w:rsidR="00AC10F1">
        <w:rPr>
          <w:rFonts w:asciiTheme="majorBidi" w:hAnsiTheme="majorBidi" w:cstheme="majorBidi"/>
          <w:sz w:val="24"/>
          <w:szCs w:val="24"/>
          <w:lang w:val="en-GB"/>
        </w:rPr>
        <w:t xml:space="preserve"> HA </w:t>
      </w:r>
      <w:r w:rsidR="003258B5">
        <w:rPr>
          <w:rFonts w:asciiTheme="majorBidi" w:hAnsiTheme="majorBidi" w:cstheme="majorBidi"/>
          <w:sz w:val="24"/>
          <w:szCs w:val="24"/>
          <w:lang w:val="en-GB"/>
        </w:rPr>
        <w:t xml:space="preserve">as well </w:t>
      </w:r>
      <w:r w:rsidR="00406AB7">
        <w:rPr>
          <w:rFonts w:asciiTheme="majorBidi" w:hAnsiTheme="majorBidi" w:cstheme="majorBidi"/>
          <w:sz w:val="24"/>
          <w:szCs w:val="24"/>
          <w:lang w:val="en-GB"/>
        </w:rPr>
        <w:t xml:space="preserve">as </w:t>
      </w:r>
      <w:r w:rsidR="00AC10F1">
        <w:rPr>
          <w:rFonts w:asciiTheme="majorBidi" w:hAnsiTheme="majorBidi" w:cstheme="majorBidi"/>
          <w:sz w:val="24"/>
          <w:szCs w:val="24"/>
          <w:lang w:val="en-GB"/>
        </w:rPr>
        <w:t xml:space="preserve">other Arabic dialects such as Yemeni Arabic (YA) and Egyptian Arabic (EA). </w:t>
      </w:r>
      <w:r w:rsidR="00AC10F1">
        <w:rPr>
          <w:rFonts w:asciiTheme="majorBidi" w:hAnsiTheme="majorBidi" w:cstheme="majorBidi"/>
          <w:sz w:val="24"/>
          <w:szCs w:val="24"/>
        </w:rPr>
        <w:t>T</w:t>
      </w:r>
      <w:r w:rsidR="00AC10F1" w:rsidRPr="00FA1DF8">
        <w:rPr>
          <w:rFonts w:asciiTheme="majorBidi" w:hAnsiTheme="majorBidi" w:cstheme="majorBidi"/>
          <w:sz w:val="24"/>
          <w:szCs w:val="24"/>
        </w:rPr>
        <w:t xml:space="preserve">he auxiliary-like verb </w:t>
      </w:r>
      <w:proofErr w:type="spellStart"/>
      <w:r w:rsidR="00AC10F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AC10F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FA1DF8">
        <w:rPr>
          <w:rFonts w:asciiTheme="majorBidi" w:hAnsiTheme="majorBidi" w:cstheme="majorBidi"/>
          <w:sz w:val="24"/>
          <w:szCs w:val="24"/>
          <w:lang w:val="en-GB"/>
        </w:rPr>
        <w:t xml:space="preserve">expresses a meaning identical to </w:t>
      </w:r>
      <w:r w:rsidRPr="00FA1DF8">
        <w:rPr>
          <w:rFonts w:asciiTheme="majorBidi" w:hAnsiTheme="majorBidi" w:cstheme="majorBidi"/>
          <w:sz w:val="24"/>
          <w:szCs w:val="24"/>
        </w:rPr>
        <w:t>‘anymore/ever’ in English, as illustrated in HA</w:t>
      </w:r>
      <w:r w:rsidR="00AC10F1">
        <w:rPr>
          <w:rFonts w:asciiTheme="majorBidi" w:hAnsiTheme="majorBidi" w:cstheme="majorBidi"/>
          <w:sz w:val="24"/>
          <w:szCs w:val="24"/>
        </w:rPr>
        <w:t xml:space="preserve"> (20</w:t>
      </w:r>
      <w:proofErr w:type="gramStart"/>
      <w:r w:rsidR="00AC10F1">
        <w:rPr>
          <w:rFonts w:asciiTheme="majorBidi" w:hAnsiTheme="majorBidi" w:cstheme="majorBidi"/>
          <w:sz w:val="24"/>
          <w:szCs w:val="24"/>
        </w:rPr>
        <w:t>a</w:t>
      </w:r>
      <w:r w:rsidR="00BB76CF">
        <w:rPr>
          <w:rFonts w:asciiTheme="majorBidi" w:hAnsiTheme="majorBidi" w:cstheme="majorBidi"/>
          <w:sz w:val="24"/>
          <w:szCs w:val="24"/>
        </w:rPr>
        <w:t>,b</w:t>
      </w:r>
      <w:proofErr w:type="gramEnd"/>
      <w:r w:rsidR="00AC10F1">
        <w:rPr>
          <w:rFonts w:asciiTheme="majorBidi" w:hAnsiTheme="majorBidi" w:cstheme="majorBidi"/>
          <w:sz w:val="24"/>
          <w:szCs w:val="24"/>
        </w:rPr>
        <w:t>)</w:t>
      </w:r>
      <w:r w:rsidRPr="00FA1DF8">
        <w:rPr>
          <w:rFonts w:asciiTheme="majorBidi" w:hAnsiTheme="majorBidi" w:cstheme="majorBidi"/>
          <w:sz w:val="24"/>
          <w:szCs w:val="24"/>
        </w:rPr>
        <w:t xml:space="preserve">, </w:t>
      </w:r>
      <w:r w:rsidR="00AC10F1">
        <w:rPr>
          <w:rFonts w:asciiTheme="majorBidi" w:hAnsiTheme="majorBidi" w:cstheme="majorBidi"/>
          <w:sz w:val="24"/>
          <w:szCs w:val="24"/>
        </w:rPr>
        <w:t xml:space="preserve">YA </w:t>
      </w:r>
      <w:r w:rsidRPr="00FA1DF8">
        <w:rPr>
          <w:rFonts w:asciiTheme="majorBidi" w:hAnsiTheme="majorBidi" w:cstheme="majorBidi"/>
          <w:sz w:val="24"/>
          <w:szCs w:val="24"/>
        </w:rPr>
        <w:t>(</w:t>
      </w:r>
      <w:r w:rsidR="00AC10F1">
        <w:rPr>
          <w:rFonts w:asciiTheme="majorBidi" w:hAnsiTheme="majorBidi" w:cstheme="majorBidi"/>
          <w:sz w:val="24"/>
          <w:szCs w:val="24"/>
        </w:rPr>
        <w:t>20</w:t>
      </w:r>
      <w:r w:rsidR="00BB76CF">
        <w:rPr>
          <w:rFonts w:asciiTheme="majorBidi" w:hAnsiTheme="majorBidi" w:cstheme="majorBidi"/>
          <w:sz w:val="24"/>
          <w:szCs w:val="24"/>
        </w:rPr>
        <w:t>c</w:t>
      </w:r>
      <w:r w:rsidRPr="00FA1DF8">
        <w:rPr>
          <w:rFonts w:asciiTheme="majorBidi" w:hAnsiTheme="majorBidi" w:cstheme="majorBidi"/>
          <w:sz w:val="24"/>
          <w:szCs w:val="24"/>
        </w:rPr>
        <w:t>),</w:t>
      </w:r>
      <w:r w:rsidR="00AC10F1">
        <w:rPr>
          <w:rFonts w:asciiTheme="majorBidi" w:hAnsiTheme="majorBidi" w:cstheme="majorBidi"/>
          <w:sz w:val="24"/>
          <w:szCs w:val="24"/>
        </w:rPr>
        <w:t xml:space="preserve"> and EA </w:t>
      </w:r>
      <w:r w:rsidR="00BB76CF">
        <w:rPr>
          <w:rFonts w:asciiTheme="majorBidi" w:hAnsiTheme="majorBidi" w:cstheme="majorBidi"/>
          <w:sz w:val="24"/>
          <w:szCs w:val="24"/>
        </w:rPr>
        <w:t>(20d)</w:t>
      </w:r>
      <w:r w:rsidRPr="00FA1DF8">
        <w:rPr>
          <w:rFonts w:asciiTheme="majorBidi" w:hAnsiTheme="majorBidi" w:cstheme="majorBidi"/>
          <w:sz w:val="24"/>
          <w:szCs w:val="24"/>
        </w:rPr>
        <w:t xml:space="preserve">: </w:t>
      </w:r>
    </w:p>
    <w:p w14:paraId="12FE3085" w14:textId="77777777" w:rsidR="00387EB1" w:rsidRPr="00FA1DF8" w:rsidRDefault="00387EB1" w:rsidP="00387EB1">
      <w:pPr>
        <w:pStyle w:val="Textpoznmkypodiarou"/>
        <w:rPr>
          <w:rFonts w:asciiTheme="majorBidi" w:hAnsiTheme="majorBidi" w:cstheme="majorBidi"/>
          <w:sz w:val="24"/>
          <w:szCs w:val="24"/>
        </w:rPr>
      </w:pPr>
    </w:p>
    <w:p w14:paraId="3C981A2F" w14:textId="77777777" w:rsidR="00387EB1" w:rsidRPr="00FA1DF8" w:rsidRDefault="002044C1" w:rsidP="00BB76CF">
      <w:pPr>
        <w:pStyle w:val="Textpoznmkypodiarou"/>
        <w:numPr>
          <w:ilvl w:val="0"/>
          <w:numId w:val="15"/>
        </w:numPr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a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>Ra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ːħ   wo   ma   </w:t>
      </w:r>
      <w:proofErr w:type="spell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rεjεʕ</w:t>
      </w:r>
      <w:proofErr w:type="spellEnd"/>
      <w:r w:rsidR="00FF036B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</w:t>
      </w:r>
    </w:p>
    <w:p w14:paraId="32315BEF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2044C1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gramStart"/>
      <w:r w:rsidRPr="00FA1DF8">
        <w:rPr>
          <w:rFonts w:asciiTheme="majorBidi" w:hAnsiTheme="majorBidi" w:cstheme="majorBidi"/>
          <w:sz w:val="24"/>
          <w:szCs w:val="24"/>
          <w:lang w:val="en-GB"/>
        </w:rPr>
        <w:t>went  and</w:t>
      </w:r>
      <w:proofErr w:type="gramEnd"/>
      <w:r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FA1DF8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neg   </w:t>
      </w:r>
      <w:r w:rsidRPr="00FA1DF8">
        <w:rPr>
          <w:rFonts w:asciiTheme="majorBidi" w:hAnsiTheme="majorBidi" w:cstheme="majorBidi"/>
          <w:sz w:val="24"/>
          <w:szCs w:val="24"/>
        </w:rPr>
        <w:t>anymore  came back</w:t>
      </w:r>
    </w:p>
    <w:p w14:paraId="2AA0B804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 </w:t>
      </w:r>
      <w:r w:rsidR="002044C1">
        <w:rPr>
          <w:rFonts w:asciiTheme="majorBidi" w:hAnsiTheme="majorBidi" w:cstheme="majorBidi"/>
          <w:sz w:val="24"/>
          <w:szCs w:val="24"/>
        </w:rPr>
        <w:t xml:space="preserve"> </w:t>
      </w:r>
      <w:r w:rsidRPr="00FA1DF8">
        <w:rPr>
          <w:rFonts w:asciiTheme="majorBidi" w:hAnsiTheme="majorBidi" w:cstheme="majorBidi"/>
          <w:sz w:val="24"/>
          <w:szCs w:val="24"/>
        </w:rPr>
        <w:t>‘He went and never came back.’</w:t>
      </w:r>
    </w:p>
    <w:p w14:paraId="72C04346" w14:textId="77777777" w:rsidR="00387EB1" w:rsidRPr="00FA1DF8" w:rsidRDefault="002044C1" w:rsidP="00BB76CF">
      <w:pPr>
        <w:pStyle w:val="Textpoznmkypodiarou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b.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La    </w:t>
      </w:r>
      <w:proofErr w:type="spell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təkallεm-ni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kəda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</w:t>
      </w:r>
    </w:p>
    <w:p w14:paraId="54E1BBC1" w14:textId="77777777" w:rsidR="00387EB1" w:rsidRPr="00FA1DF8" w:rsidRDefault="002044C1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mallCaps/>
          <w:sz w:val="24"/>
          <w:szCs w:val="24"/>
        </w:rPr>
        <w:t xml:space="preserve">   </w:t>
      </w:r>
      <w:proofErr w:type="gramStart"/>
      <w:r w:rsidR="00387EB1" w:rsidRPr="00FA1DF8">
        <w:rPr>
          <w:rFonts w:asciiTheme="majorBidi" w:hAnsiTheme="majorBidi" w:cstheme="majorBidi"/>
          <w:smallCaps/>
          <w:sz w:val="24"/>
          <w:szCs w:val="24"/>
        </w:rPr>
        <w:t xml:space="preserve">neg  </w:t>
      </w:r>
      <w:r w:rsidR="00387EB1" w:rsidRPr="00FA1DF8">
        <w:rPr>
          <w:rFonts w:asciiTheme="majorBidi" w:hAnsiTheme="majorBidi" w:cstheme="majorBidi"/>
          <w:sz w:val="24"/>
          <w:szCs w:val="24"/>
        </w:rPr>
        <w:t>ever</w:t>
      </w:r>
      <w:proofErr w:type="gramEnd"/>
      <w:r w:rsidR="00387EB1" w:rsidRPr="00FA1DF8">
        <w:rPr>
          <w:rFonts w:asciiTheme="majorBidi" w:hAnsiTheme="majorBidi" w:cstheme="majorBidi"/>
          <w:sz w:val="24"/>
          <w:szCs w:val="24"/>
        </w:rPr>
        <w:t xml:space="preserve">   talk to-me     like this</w:t>
      </w:r>
    </w:p>
    <w:p w14:paraId="72ECC788" w14:textId="77777777" w:rsidR="00675210" w:rsidRPr="00FA1DF8" w:rsidRDefault="002044C1" w:rsidP="002044C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387EB1" w:rsidRPr="00FA1DF8">
        <w:rPr>
          <w:rFonts w:asciiTheme="majorBidi" w:hAnsiTheme="majorBidi" w:cstheme="majorBidi"/>
          <w:sz w:val="24"/>
          <w:szCs w:val="24"/>
        </w:rPr>
        <w:t>‘Don’t ever talk to me like this.’</w:t>
      </w:r>
    </w:p>
    <w:p w14:paraId="00AFA63E" w14:textId="77777777" w:rsidR="00387EB1" w:rsidRPr="00FA1DF8" w:rsidRDefault="00675210" w:rsidP="00BB76CF">
      <w:pPr>
        <w:pStyle w:val="Textpoznmkypodiarou"/>
        <w:ind w:left="420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044C1">
        <w:rPr>
          <w:rFonts w:asciiTheme="majorBidi" w:hAnsiTheme="majorBidi" w:cstheme="majorBidi"/>
          <w:sz w:val="24"/>
          <w:szCs w:val="24"/>
        </w:rPr>
        <w:t xml:space="preserve">c. </w:t>
      </w:r>
      <w:proofErr w:type="gramStart"/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Mish  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</w:rPr>
        <w:t>a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</w:rPr>
        <w:t>d</w:t>
      </w:r>
      <w:proofErr w:type="gramEnd"/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   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>gaat-na</w:t>
      </w:r>
      <w:proofErr w:type="spellEnd"/>
      <w:r w:rsidR="00FF036B">
        <w:rPr>
          <w:rFonts w:asciiTheme="majorBidi" w:hAnsiTheme="majorBidi" w:cstheme="majorBidi"/>
          <w:i/>
          <w:iCs/>
          <w:sz w:val="24"/>
          <w:szCs w:val="24"/>
        </w:rPr>
        <w:t>.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                                      </w:t>
      </w:r>
    </w:p>
    <w:p w14:paraId="6D89597C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mallCaps/>
          <w:sz w:val="24"/>
          <w:szCs w:val="24"/>
        </w:rPr>
        <w:t xml:space="preserve">       </w:t>
      </w:r>
      <w:r w:rsidR="00675210">
        <w:rPr>
          <w:rFonts w:asciiTheme="majorBidi" w:hAnsiTheme="majorBidi" w:cstheme="majorBidi"/>
          <w:smallCaps/>
          <w:sz w:val="24"/>
          <w:szCs w:val="24"/>
        </w:rPr>
        <w:t xml:space="preserve"> </w:t>
      </w:r>
      <w:r w:rsidRPr="00FA1DF8">
        <w:rPr>
          <w:rFonts w:asciiTheme="majorBidi" w:hAnsiTheme="majorBidi" w:cstheme="majorBidi"/>
          <w:smallCaps/>
          <w:sz w:val="24"/>
          <w:szCs w:val="24"/>
        </w:rPr>
        <w:t>neg</w:t>
      </w:r>
      <w:r w:rsidRPr="00FA1DF8">
        <w:rPr>
          <w:rFonts w:asciiTheme="majorBidi" w:hAnsiTheme="majorBidi" w:cstheme="majorBidi"/>
          <w:sz w:val="24"/>
          <w:szCs w:val="24"/>
        </w:rPr>
        <w:t xml:space="preserve">   anymore </w:t>
      </w:r>
      <w:proofErr w:type="gramStart"/>
      <w:r w:rsidRPr="00FA1DF8">
        <w:rPr>
          <w:rFonts w:asciiTheme="majorBidi" w:hAnsiTheme="majorBidi" w:cstheme="majorBidi"/>
          <w:sz w:val="24"/>
          <w:szCs w:val="24"/>
        </w:rPr>
        <w:t>come.past</w:t>
      </w:r>
      <w:proofErr w:type="gramEnd"/>
      <w:r w:rsidRPr="00FA1DF8">
        <w:rPr>
          <w:rFonts w:asciiTheme="majorBidi" w:hAnsiTheme="majorBidi" w:cstheme="majorBidi"/>
          <w:sz w:val="24"/>
          <w:szCs w:val="24"/>
        </w:rPr>
        <w:t>.3</w:t>
      </w:r>
      <w:r w:rsidRPr="00FA1DF8">
        <w:rPr>
          <w:rFonts w:asciiTheme="majorBidi" w:hAnsiTheme="majorBidi" w:cstheme="majorBidi"/>
          <w:smallCaps/>
          <w:sz w:val="24"/>
          <w:szCs w:val="24"/>
        </w:rPr>
        <w:t>fs</w:t>
      </w:r>
      <w:r w:rsidRPr="00FA1DF8">
        <w:rPr>
          <w:rFonts w:asciiTheme="majorBidi" w:hAnsiTheme="majorBidi" w:cstheme="majorBidi"/>
          <w:sz w:val="24"/>
          <w:szCs w:val="24"/>
        </w:rPr>
        <w:t xml:space="preserve">-us </w:t>
      </w:r>
    </w:p>
    <w:p w14:paraId="493AD665" w14:textId="77777777" w:rsidR="00387EB1" w:rsidRPr="00FA1DF8" w:rsidRDefault="00387EB1" w:rsidP="00387EB1">
      <w:pPr>
        <w:pStyle w:val="Textpoznmkypodiarou"/>
        <w:ind w:left="567" w:hanging="283"/>
        <w:rPr>
          <w:sz w:val="24"/>
          <w:szCs w:val="24"/>
          <w:lang w:val="en-GB"/>
        </w:rPr>
      </w:pPr>
      <w:r w:rsidRPr="00FA1DF8">
        <w:rPr>
          <w:rFonts w:asciiTheme="majorBidi" w:hAnsiTheme="majorBidi" w:cstheme="majorBidi"/>
          <w:sz w:val="24"/>
          <w:szCs w:val="24"/>
        </w:rPr>
        <w:lastRenderedPageBreak/>
        <w:t xml:space="preserve">      </w:t>
      </w:r>
      <w:r w:rsidR="00675210">
        <w:rPr>
          <w:rFonts w:asciiTheme="majorBidi" w:hAnsiTheme="majorBidi" w:cstheme="majorBidi"/>
          <w:sz w:val="24"/>
          <w:szCs w:val="24"/>
        </w:rPr>
        <w:t xml:space="preserve"> </w:t>
      </w:r>
      <w:r w:rsidRPr="00FA1DF8">
        <w:rPr>
          <w:rFonts w:asciiTheme="majorBidi" w:hAnsiTheme="majorBidi" w:cstheme="majorBidi"/>
          <w:sz w:val="24"/>
          <w:szCs w:val="24"/>
        </w:rPr>
        <w:t>(Lit. She has not come anymore.)     (</w:t>
      </w:r>
      <w:r w:rsidRPr="00FA1DF8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Ahmed 2012</w:t>
      </w:r>
      <w:r w:rsidRPr="00FA1DF8">
        <w:rPr>
          <w:rFonts w:asciiTheme="majorBidi" w:hAnsiTheme="majorBidi" w:cstheme="majorBidi"/>
          <w:sz w:val="24"/>
          <w:szCs w:val="24"/>
        </w:rPr>
        <w:t>: 36)</w:t>
      </w:r>
    </w:p>
    <w:p w14:paraId="713FB8BB" w14:textId="77777777" w:rsidR="00387EB1" w:rsidRPr="00FA1DF8" w:rsidRDefault="00675210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</w:t>
      </w:r>
      <w:r w:rsidRPr="00675210">
        <w:rPr>
          <w:rFonts w:asciiTheme="majorBidi" w:hAnsiTheme="majorBidi" w:cstheme="majorBidi"/>
          <w:sz w:val="24"/>
          <w:szCs w:val="24"/>
        </w:rPr>
        <w:t>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Ma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  </w:t>
      </w:r>
      <w:proofErr w:type="spell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ud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tiʃ</w:t>
      </w:r>
      <w:proofErr w:type="spellEnd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        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tikarrar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-ha</w:t>
      </w:r>
      <w:r w:rsidR="00FF036B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       </w:t>
      </w:r>
    </w:p>
    <w:p w14:paraId="349EC82F" w14:textId="77777777" w:rsidR="00387EB1" w:rsidRPr="00FA1DF8" w:rsidRDefault="00675210" w:rsidP="00FA1DF8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mallCaps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mallCaps/>
          <w:sz w:val="24"/>
          <w:szCs w:val="24"/>
        </w:rPr>
        <w:t>neg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  ever</w:t>
      </w:r>
      <w:r w:rsidR="00FA1DF8" w:rsidRPr="00FA1DF8">
        <w:rPr>
          <w:rFonts w:asciiTheme="majorBidi" w:hAnsiTheme="majorBidi" w:cstheme="majorBidi"/>
          <w:sz w:val="24"/>
          <w:szCs w:val="24"/>
        </w:rPr>
        <w:t>-</w:t>
      </w:r>
      <w:r w:rsidR="00387EB1" w:rsidRPr="00FA1DF8">
        <w:rPr>
          <w:rFonts w:asciiTheme="majorBidi" w:hAnsiTheme="majorBidi" w:cstheme="majorBidi"/>
          <w:smallCaps/>
          <w:sz w:val="24"/>
          <w:szCs w:val="24"/>
        </w:rPr>
        <w:t>neg.2ms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  repeat-it </w:t>
      </w:r>
    </w:p>
    <w:p w14:paraId="4A727C6E" w14:textId="77777777" w:rsidR="00387EB1" w:rsidRPr="00FA1DF8" w:rsidRDefault="00675210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387EB1" w:rsidRPr="00FA1DF8">
        <w:rPr>
          <w:rFonts w:asciiTheme="majorBidi" w:hAnsiTheme="majorBidi" w:cstheme="majorBidi"/>
          <w:sz w:val="24"/>
          <w:szCs w:val="24"/>
        </w:rPr>
        <w:t>‘Don’t ever repeat it.’</w:t>
      </w:r>
    </w:p>
    <w:p w14:paraId="251C5B22" w14:textId="77777777" w:rsidR="00387EB1" w:rsidRPr="00FA1DF8" w:rsidRDefault="00387EB1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</w:p>
    <w:p w14:paraId="4BE0F2A7" w14:textId="77777777" w:rsidR="00387EB1" w:rsidRPr="00FA1DF8" w:rsidRDefault="00407546" w:rsidP="007C4025">
      <w:pPr>
        <w:pStyle w:val="Textpoznmkypodiarou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he negated context </w:t>
      </w:r>
      <w:r w:rsidR="007C4025">
        <w:rPr>
          <w:rFonts w:asciiTheme="majorBidi" w:hAnsiTheme="majorBidi" w:cstheme="majorBidi"/>
          <w:sz w:val="24"/>
          <w:szCs w:val="24"/>
        </w:rPr>
        <w:t xml:space="preserve">in </w:t>
      </w:r>
      <w:r w:rsidR="00387EB1" w:rsidRPr="00FA1DF8">
        <w:rPr>
          <w:rFonts w:asciiTheme="majorBidi" w:hAnsiTheme="majorBidi" w:cstheme="majorBidi"/>
          <w:sz w:val="24"/>
          <w:szCs w:val="24"/>
        </w:rPr>
        <w:t>(</w:t>
      </w:r>
      <w:r w:rsidR="00675210">
        <w:rPr>
          <w:rFonts w:asciiTheme="majorBidi" w:hAnsiTheme="majorBidi" w:cstheme="majorBidi"/>
          <w:sz w:val="24"/>
          <w:szCs w:val="24"/>
        </w:rPr>
        <w:t>20</w:t>
      </w:r>
      <w:r w:rsidR="00387EB1" w:rsidRPr="00FA1DF8">
        <w:rPr>
          <w:rFonts w:asciiTheme="majorBidi" w:hAnsiTheme="majorBidi" w:cstheme="majorBidi"/>
          <w:sz w:val="24"/>
          <w:szCs w:val="24"/>
        </w:rPr>
        <w:t>a), (</w:t>
      </w:r>
      <w:r w:rsidR="00675210">
        <w:rPr>
          <w:rFonts w:asciiTheme="majorBidi" w:hAnsiTheme="majorBidi" w:cstheme="majorBidi"/>
          <w:sz w:val="24"/>
          <w:szCs w:val="24"/>
        </w:rPr>
        <w:t>20</w:t>
      </w:r>
      <w:r w:rsidR="00387EB1" w:rsidRPr="00FA1DF8">
        <w:rPr>
          <w:rFonts w:asciiTheme="majorBidi" w:hAnsiTheme="majorBidi" w:cstheme="majorBidi"/>
          <w:sz w:val="24"/>
          <w:szCs w:val="24"/>
        </w:rPr>
        <w:t>b), (</w:t>
      </w:r>
      <w:r w:rsidR="00675210">
        <w:rPr>
          <w:rFonts w:asciiTheme="majorBidi" w:hAnsiTheme="majorBidi" w:cstheme="majorBidi"/>
          <w:sz w:val="24"/>
          <w:szCs w:val="24"/>
        </w:rPr>
        <w:t>20</w:t>
      </w:r>
      <w:r w:rsidR="00387EB1" w:rsidRPr="00FA1DF8">
        <w:rPr>
          <w:rFonts w:asciiTheme="majorBidi" w:hAnsiTheme="majorBidi" w:cstheme="majorBidi"/>
          <w:sz w:val="24"/>
          <w:szCs w:val="24"/>
        </w:rPr>
        <w:t>c), and (</w:t>
      </w:r>
      <w:r w:rsidR="00675210">
        <w:rPr>
          <w:rFonts w:asciiTheme="majorBidi" w:hAnsiTheme="majorBidi" w:cstheme="majorBidi"/>
          <w:sz w:val="24"/>
          <w:szCs w:val="24"/>
        </w:rPr>
        <w:t>20</w:t>
      </w:r>
      <w:r w:rsidR="00387EB1" w:rsidRPr="00FA1DF8">
        <w:rPr>
          <w:rFonts w:asciiTheme="majorBidi" w:hAnsiTheme="majorBidi" w:cstheme="majorBidi"/>
          <w:sz w:val="24"/>
          <w:szCs w:val="24"/>
        </w:rPr>
        <w:t>d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C4025">
        <w:rPr>
          <w:rFonts w:asciiTheme="majorBidi" w:hAnsiTheme="majorBidi" w:cstheme="majorBidi"/>
          <w:sz w:val="24"/>
          <w:szCs w:val="24"/>
        </w:rPr>
        <w:t>is</w:t>
      </w:r>
      <w:r>
        <w:rPr>
          <w:rFonts w:asciiTheme="majorBidi" w:hAnsiTheme="majorBidi" w:cstheme="majorBidi"/>
          <w:sz w:val="24"/>
          <w:szCs w:val="24"/>
        </w:rPr>
        <w:t xml:space="preserve"> one </w:t>
      </w:r>
      <w:r w:rsidR="003258B5">
        <w:rPr>
          <w:rFonts w:asciiTheme="majorBidi" w:hAnsiTheme="majorBidi" w:cstheme="majorBidi"/>
          <w:sz w:val="24"/>
          <w:szCs w:val="24"/>
        </w:rPr>
        <w:t>syntactic</w:t>
      </w:r>
      <w:r>
        <w:rPr>
          <w:rFonts w:asciiTheme="majorBidi" w:hAnsiTheme="majorBidi" w:cstheme="majorBidi"/>
          <w:sz w:val="24"/>
          <w:szCs w:val="24"/>
        </w:rPr>
        <w:t xml:space="preserve"> difference between the discourse particle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Pr="0040754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nd t</w:t>
      </w:r>
      <w:r w:rsidRPr="00FA1DF8">
        <w:rPr>
          <w:rFonts w:asciiTheme="majorBidi" w:hAnsiTheme="majorBidi" w:cstheme="majorBidi"/>
          <w:sz w:val="24"/>
          <w:szCs w:val="24"/>
        </w:rPr>
        <w:t xml:space="preserve">he auxiliary-like verb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. </w:t>
      </w:r>
      <w:r>
        <w:rPr>
          <w:rFonts w:asciiTheme="majorBidi" w:hAnsiTheme="majorBidi" w:cstheme="majorBidi"/>
          <w:sz w:val="24"/>
          <w:szCs w:val="24"/>
          <w:lang w:val="en-GB"/>
        </w:rPr>
        <w:t>T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he auxiliary-like verb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387EB1" w:rsidRPr="00FA1DF8">
        <w:rPr>
          <w:rFonts w:asciiTheme="majorBidi" w:hAnsiTheme="majorBidi" w:cstheme="majorBidi"/>
          <w:sz w:val="24"/>
          <w:szCs w:val="24"/>
        </w:rPr>
        <w:t xml:space="preserve"> is licensed by a c-command</w:t>
      </w:r>
      <w:r w:rsidR="00FA1DF8" w:rsidRPr="00FA1DF8">
        <w:rPr>
          <w:rFonts w:asciiTheme="majorBidi" w:hAnsiTheme="majorBidi" w:cstheme="majorBidi"/>
          <w:sz w:val="24"/>
          <w:szCs w:val="24"/>
        </w:rPr>
        <w:t>ing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negative particle (</w:t>
      </w:r>
      <w:r w:rsidR="00387EB1" w:rsidRPr="00FA1DF8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Ahmed 2012)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and cannot be used in </w:t>
      </w:r>
      <w:r w:rsidR="0007651C">
        <w:rPr>
          <w:rFonts w:asciiTheme="majorBidi" w:hAnsiTheme="majorBidi" w:cstheme="majorBidi"/>
          <w:sz w:val="24"/>
          <w:szCs w:val="24"/>
        </w:rPr>
        <w:t xml:space="preserve">the </w:t>
      </w:r>
      <w:r w:rsidR="00387EB1" w:rsidRPr="00FA1DF8">
        <w:rPr>
          <w:rFonts w:asciiTheme="majorBidi" w:hAnsiTheme="majorBidi" w:cstheme="majorBidi"/>
          <w:sz w:val="24"/>
          <w:szCs w:val="24"/>
        </w:rPr>
        <w:t>affirmative sentences counterparts</w:t>
      </w:r>
      <w:r w:rsidR="00FA1DF8" w:rsidRPr="00FA1DF8">
        <w:rPr>
          <w:rFonts w:asciiTheme="majorBidi" w:hAnsiTheme="majorBidi" w:cstheme="majorBidi"/>
          <w:sz w:val="24"/>
          <w:szCs w:val="24"/>
        </w:rPr>
        <w:t xml:space="preserve"> </w:t>
      </w:r>
      <w:r w:rsidR="00BB76CF">
        <w:rPr>
          <w:rFonts w:asciiTheme="majorBidi" w:hAnsiTheme="majorBidi" w:cstheme="majorBidi"/>
          <w:sz w:val="24"/>
          <w:szCs w:val="24"/>
        </w:rPr>
        <w:t xml:space="preserve">(21a), (21b), (21c), and (21d), respectively, </w:t>
      </w:r>
      <w:r w:rsidR="00FA1DF8" w:rsidRPr="00FA1DF8">
        <w:rPr>
          <w:rFonts w:asciiTheme="majorBidi" w:hAnsiTheme="majorBidi" w:cstheme="majorBidi"/>
          <w:sz w:val="24"/>
          <w:szCs w:val="24"/>
        </w:rPr>
        <w:t xml:space="preserve">where the negative particle does not </w:t>
      </w:r>
      <w:r w:rsidR="00BB76CF">
        <w:rPr>
          <w:rFonts w:asciiTheme="majorBidi" w:hAnsiTheme="majorBidi" w:cstheme="majorBidi"/>
          <w:sz w:val="24"/>
          <w:szCs w:val="24"/>
        </w:rPr>
        <w:t>occur</w:t>
      </w:r>
      <w:r>
        <w:rPr>
          <w:rFonts w:asciiTheme="majorBidi" w:hAnsiTheme="majorBidi" w:cstheme="majorBidi"/>
          <w:sz w:val="24"/>
          <w:szCs w:val="24"/>
        </w:rPr>
        <w:t xml:space="preserve"> unlike the discourse particle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3D0393">
        <w:rPr>
          <w:rFonts w:asciiTheme="majorBidi" w:hAnsiTheme="majorBidi" w:cstheme="majorBidi"/>
          <w:sz w:val="24"/>
          <w:szCs w:val="24"/>
          <w:lang w:val="en-GB"/>
        </w:rPr>
        <w:t>,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which occurs in affirmative contexts as in (18a) above</w:t>
      </w:r>
      <w:r w:rsidR="00387EB1" w:rsidRPr="00FA1DF8">
        <w:rPr>
          <w:rFonts w:asciiTheme="majorBidi" w:hAnsiTheme="majorBidi" w:cstheme="majorBidi"/>
          <w:sz w:val="24"/>
          <w:szCs w:val="24"/>
        </w:rPr>
        <w:t>:</w:t>
      </w:r>
    </w:p>
    <w:p w14:paraId="0FC9DF91" w14:textId="77777777" w:rsidR="00387EB1" w:rsidRPr="00FA1DF8" w:rsidRDefault="00387EB1" w:rsidP="00387EB1">
      <w:pPr>
        <w:pStyle w:val="Textpoznmkypodiarou"/>
        <w:rPr>
          <w:rFonts w:asciiTheme="majorBidi" w:hAnsiTheme="majorBidi" w:cstheme="majorBidi"/>
          <w:sz w:val="24"/>
          <w:szCs w:val="24"/>
        </w:rPr>
      </w:pPr>
    </w:p>
    <w:p w14:paraId="4E926A8F" w14:textId="77777777" w:rsidR="00387EB1" w:rsidRPr="00FA1DF8" w:rsidRDefault="00387EB1" w:rsidP="00BB76CF">
      <w:pPr>
        <w:pStyle w:val="Textpoznmkypodiarou"/>
        <w:numPr>
          <w:ilvl w:val="0"/>
          <w:numId w:val="15"/>
        </w:numPr>
        <w:ind w:left="426" w:hanging="426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675210">
        <w:rPr>
          <w:rFonts w:asciiTheme="majorBidi" w:hAnsiTheme="majorBidi" w:cstheme="majorBidi"/>
          <w:sz w:val="24"/>
          <w:szCs w:val="24"/>
        </w:rPr>
        <w:t>a</w:t>
      </w:r>
      <w:r w:rsidR="00675210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r w:rsidRPr="00FA1DF8">
        <w:rPr>
          <w:rFonts w:asciiTheme="majorBidi" w:hAnsiTheme="majorBidi" w:cstheme="majorBidi"/>
          <w:i/>
          <w:iCs/>
          <w:sz w:val="24"/>
          <w:szCs w:val="24"/>
        </w:rPr>
        <w:t>*</w:t>
      </w:r>
      <w:proofErr w:type="gramStart"/>
      <w:r w:rsidRPr="00FA1DF8">
        <w:rPr>
          <w:rFonts w:asciiTheme="majorBidi" w:hAnsiTheme="majorBidi" w:cstheme="majorBidi"/>
          <w:i/>
          <w:iCs/>
          <w:sz w:val="24"/>
          <w:szCs w:val="24"/>
        </w:rPr>
        <w:t>Ra</w:t>
      </w:r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ːħ  wo</w:t>
      </w:r>
      <w:proofErr w:type="gramEnd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rεjεʕ</w:t>
      </w:r>
      <w:proofErr w:type="spellEnd"/>
      <w:r w:rsidR="00FF036B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</w:t>
      </w:r>
    </w:p>
    <w:p w14:paraId="620EC238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67521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gramStart"/>
      <w:r w:rsidRPr="00FA1DF8">
        <w:rPr>
          <w:rFonts w:asciiTheme="majorBidi" w:hAnsiTheme="majorBidi" w:cstheme="majorBidi"/>
          <w:sz w:val="24"/>
          <w:szCs w:val="24"/>
          <w:lang w:val="en-GB"/>
        </w:rPr>
        <w:t>went  and</w:t>
      </w:r>
      <w:proofErr w:type="gramEnd"/>
      <w:r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FA1DF8">
        <w:rPr>
          <w:rFonts w:asciiTheme="majorBidi" w:hAnsiTheme="majorBidi" w:cstheme="majorBidi"/>
          <w:sz w:val="24"/>
          <w:szCs w:val="24"/>
        </w:rPr>
        <w:t xml:space="preserve">anymore  came </w:t>
      </w:r>
    </w:p>
    <w:p w14:paraId="6B3DC91D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</w:t>
      </w:r>
      <w:r w:rsidR="00675210">
        <w:rPr>
          <w:rFonts w:asciiTheme="majorBidi" w:hAnsiTheme="majorBidi" w:cstheme="majorBidi"/>
          <w:sz w:val="24"/>
          <w:szCs w:val="24"/>
        </w:rPr>
        <w:t xml:space="preserve">  </w:t>
      </w:r>
      <w:r w:rsidRPr="00FA1DF8">
        <w:rPr>
          <w:rFonts w:asciiTheme="majorBidi" w:hAnsiTheme="majorBidi" w:cstheme="majorBidi"/>
          <w:sz w:val="24"/>
          <w:szCs w:val="24"/>
        </w:rPr>
        <w:t>‘He went and came back.’</w:t>
      </w:r>
    </w:p>
    <w:p w14:paraId="3C595785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</w:t>
      </w:r>
      <w:r w:rsidR="00675210">
        <w:rPr>
          <w:rFonts w:asciiTheme="majorBidi" w:hAnsiTheme="majorBidi" w:cstheme="majorBidi"/>
          <w:sz w:val="24"/>
          <w:szCs w:val="24"/>
        </w:rPr>
        <w:t xml:space="preserve">  </w:t>
      </w:r>
      <w:r w:rsidRPr="00FA1DF8">
        <w:rPr>
          <w:rFonts w:asciiTheme="majorBidi" w:hAnsiTheme="majorBidi" w:cstheme="majorBidi"/>
          <w:sz w:val="24"/>
          <w:szCs w:val="24"/>
        </w:rPr>
        <w:t>(Lit. ‘He went and came back anymore.’)</w:t>
      </w:r>
    </w:p>
    <w:p w14:paraId="4A7F5811" w14:textId="77777777" w:rsidR="00387EB1" w:rsidRPr="00FA1DF8" w:rsidRDefault="00675210" w:rsidP="00BB76CF">
      <w:pPr>
        <w:pStyle w:val="Textpoznmkypodiarou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b. 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spellStart"/>
      <w:proofErr w:type="gram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təkall</w:t>
      </w:r>
      <w:proofErr w:type="gram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εm-ni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kəda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</w:t>
      </w:r>
      <w:r w:rsidR="00AC10F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12625A59" w14:textId="77777777" w:rsidR="00387EB1" w:rsidRPr="00FA1DF8" w:rsidRDefault="00675210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ever    </w:t>
      </w:r>
      <w:proofErr w:type="gramStart"/>
      <w:r w:rsidR="00387EB1" w:rsidRPr="00FA1DF8">
        <w:rPr>
          <w:rFonts w:asciiTheme="majorBidi" w:hAnsiTheme="majorBidi" w:cstheme="majorBidi"/>
          <w:sz w:val="24"/>
          <w:szCs w:val="24"/>
        </w:rPr>
        <w:t>2.talk</w:t>
      </w:r>
      <w:proofErr w:type="gramEnd"/>
      <w:r w:rsidR="00387EB1" w:rsidRPr="00FA1DF8">
        <w:rPr>
          <w:rFonts w:asciiTheme="majorBidi" w:hAnsiTheme="majorBidi" w:cstheme="majorBidi"/>
          <w:sz w:val="24"/>
          <w:szCs w:val="24"/>
        </w:rPr>
        <w:t xml:space="preserve"> to-me    like this</w:t>
      </w:r>
    </w:p>
    <w:p w14:paraId="6230B776" w14:textId="77777777" w:rsidR="00387EB1" w:rsidRPr="00FA1DF8" w:rsidRDefault="00675210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z w:val="24"/>
          <w:szCs w:val="24"/>
        </w:rPr>
        <w:t>‘Talk to me like this.’</w:t>
      </w:r>
    </w:p>
    <w:p w14:paraId="01FB0D60" w14:textId="77777777" w:rsidR="00387EB1" w:rsidRPr="00FA1DF8" w:rsidRDefault="00675210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z w:val="24"/>
          <w:szCs w:val="24"/>
        </w:rPr>
        <w:t>(Lit. ‘Ever talk to me like this.’)</w:t>
      </w:r>
    </w:p>
    <w:p w14:paraId="173CD7BF" w14:textId="77777777" w:rsidR="00387EB1" w:rsidRPr="00FA1DF8" w:rsidRDefault="00675210" w:rsidP="00BB76CF">
      <w:pPr>
        <w:pStyle w:val="Textpoznmkypodiarou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      </w:t>
      </w:r>
      <w:r w:rsidRPr="00675210">
        <w:rPr>
          <w:rFonts w:asciiTheme="majorBidi" w:hAnsiTheme="majorBidi" w:cstheme="majorBidi"/>
          <w:sz w:val="24"/>
          <w:szCs w:val="24"/>
          <w:lang w:val="en-GB"/>
        </w:rPr>
        <w:t>c.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*ʕ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</w:rPr>
        <w:t>a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</w:rPr>
        <w:t>d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   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>gaat-kum</w:t>
      </w:r>
      <w:proofErr w:type="spellEnd"/>
      <w:r w:rsidR="00FF036B">
        <w:rPr>
          <w:rFonts w:asciiTheme="majorBidi" w:hAnsiTheme="majorBidi" w:cstheme="majorBidi"/>
          <w:i/>
          <w:iCs/>
          <w:sz w:val="24"/>
          <w:szCs w:val="24"/>
        </w:rPr>
        <w:t>.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                                          </w:t>
      </w:r>
      <w:r w:rsidR="00AC10F1">
        <w:rPr>
          <w:rFonts w:asciiTheme="majorBidi" w:hAnsiTheme="majorBidi" w:cstheme="majorBidi"/>
          <w:sz w:val="24"/>
          <w:szCs w:val="24"/>
        </w:rPr>
        <w:t xml:space="preserve"> </w:t>
      </w:r>
    </w:p>
    <w:p w14:paraId="142D72E3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mallCaps/>
          <w:sz w:val="24"/>
          <w:szCs w:val="24"/>
        </w:rPr>
        <w:t xml:space="preserve">        </w:t>
      </w:r>
      <w:r w:rsidR="00675210">
        <w:rPr>
          <w:rFonts w:asciiTheme="majorBidi" w:hAnsiTheme="majorBidi" w:cstheme="majorBidi"/>
          <w:smallCaps/>
          <w:sz w:val="24"/>
          <w:szCs w:val="24"/>
        </w:rPr>
        <w:t xml:space="preserve"> </w:t>
      </w:r>
      <w:r w:rsidR="00BB76CF">
        <w:rPr>
          <w:rFonts w:asciiTheme="majorBidi" w:hAnsiTheme="majorBidi" w:cstheme="majorBidi"/>
          <w:smallCaps/>
          <w:sz w:val="24"/>
          <w:szCs w:val="24"/>
        </w:rPr>
        <w:t xml:space="preserve"> </w:t>
      </w:r>
      <w:r w:rsidRPr="00FA1DF8">
        <w:rPr>
          <w:rFonts w:asciiTheme="majorBidi" w:hAnsiTheme="majorBidi" w:cstheme="majorBidi"/>
          <w:sz w:val="24"/>
          <w:szCs w:val="24"/>
        </w:rPr>
        <w:t xml:space="preserve">anymore   </w:t>
      </w:r>
      <w:proofErr w:type="gramStart"/>
      <w:r w:rsidRPr="00FA1DF8">
        <w:rPr>
          <w:rFonts w:asciiTheme="majorBidi" w:hAnsiTheme="majorBidi" w:cstheme="majorBidi"/>
          <w:sz w:val="24"/>
          <w:szCs w:val="24"/>
        </w:rPr>
        <w:t>come.</w:t>
      </w:r>
      <w:r w:rsidRPr="00FA1DF8">
        <w:rPr>
          <w:rFonts w:asciiTheme="majorBidi" w:hAnsiTheme="majorBidi" w:cstheme="majorBidi"/>
          <w:smallCaps/>
          <w:sz w:val="24"/>
          <w:szCs w:val="24"/>
        </w:rPr>
        <w:t>past</w:t>
      </w:r>
      <w:proofErr w:type="gramEnd"/>
      <w:r w:rsidRPr="00FA1DF8">
        <w:rPr>
          <w:rFonts w:asciiTheme="majorBidi" w:hAnsiTheme="majorBidi" w:cstheme="majorBidi"/>
          <w:sz w:val="24"/>
          <w:szCs w:val="24"/>
        </w:rPr>
        <w:t>.3</w:t>
      </w:r>
      <w:r w:rsidRPr="00FA1DF8">
        <w:rPr>
          <w:rFonts w:asciiTheme="majorBidi" w:hAnsiTheme="majorBidi" w:cstheme="majorBidi"/>
          <w:smallCaps/>
          <w:sz w:val="24"/>
          <w:szCs w:val="24"/>
        </w:rPr>
        <w:t>fs</w:t>
      </w:r>
      <w:r w:rsidRPr="00FA1DF8">
        <w:rPr>
          <w:rFonts w:asciiTheme="majorBidi" w:hAnsiTheme="majorBidi" w:cstheme="majorBidi"/>
          <w:sz w:val="24"/>
          <w:szCs w:val="24"/>
        </w:rPr>
        <w:t>-you       (</w:t>
      </w:r>
      <w:r w:rsidRPr="00FA1DF8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Ahmed 2012</w:t>
      </w:r>
      <w:r w:rsidRPr="00FA1DF8">
        <w:rPr>
          <w:rFonts w:asciiTheme="majorBidi" w:hAnsiTheme="majorBidi" w:cstheme="majorBidi"/>
          <w:sz w:val="24"/>
          <w:szCs w:val="24"/>
        </w:rPr>
        <w:t>: 36)</w:t>
      </w:r>
    </w:p>
    <w:p w14:paraId="2E9D374C" w14:textId="77777777" w:rsidR="00387EB1" w:rsidRPr="00FA1DF8" w:rsidRDefault="00387EB1" w:rsidP="00387EB1">
      <w:pPr>
        <w:pStyle w:val="Textpoznmkypodiarou"/>
        <w:ind w:left="567" w:hanging="283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 </w:t>
      </w:r>
      <w:r w:rsidR="00BB76CF">
        <w:rPr>
          <w:rFonts w:asciiTheme="majorBidi" w:hAnsiTheme="majorBidi" w:cstheme="majorBidi"/>
          <w:sz w:val="24"/>
          <w:szCs w:val="24"/>
        </w:rPr>
        <w:t xml:space="preserve">  </w:t>
      </w:r>
      <w:r w:rsidRPr="00FA1DF8">
        <w:rPr>
          <w:rFonts w:asciiTheme="majorBidi" w:hAnsiTheme="majorBidi" w:cstheme="majorBidi"/>
          <w:sz w:val="24"/>
          <w:szCs w:val="24"/>
        </w:rPr>
        <w:t>‘She has come.’</w:t>
      </w:r>
    </w:p>
    <w:p w14:paraId="605F275D" w14:textId="77777777" w:rsidR="00387EB1" w:rsidRPr="00FA1DF8" w:rsidRDefault="00387EB1" w:rsidP="00387EB1">
      <w:pPr>
        <w:pStyle w:val="Textpoznmkypodiarou"/>
        <w:ind w:left="567" w:hanging="283"/>
        <w:rPr>
          <w:sz w:val="24"/>
          <w:szCs w:val="24"/>
          <w:lang w:val="en-GB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 </w:t>
      </w:r>
      <w:r w:rsidR="00BB76CF">
        <w:rPr>
          <w:rFonts w:asciiTheme="majorBidi" w:hAnsiTheme="majorBidi" w:cstheme="majorBidi"/>
          <w:sz w:val="24"/>
          <w:szCs w:val="24"/>
        </w:rPr>
        <w:t xml:space="preserve">  </w:t>
      </w:r>
      <w:r w:rsidRPr="00FA1DF8">
        <w:rPr>
          <w:rFonts w:asciiTheme="majorBidi" w:hAnsiTheme="majorBidi" w:cstheme="majorBidi"/>
          <w:sz w:val="24"/>
          <w:szCs w:val="24"/>
        </w:rPr>
        <w:t xml:space="preserve">(Lit. She has come anymore.)     </w:t>
      </w:r>
    </w:p>
    <w:p w14:paraId="3D7602F0" w14:textId="77777777" w:rsidR="00387EB1" w:rsidRPr="00FA1DF8" w:rsidRDefault="00BB76CF" w:rsidP="00BB76CF">
      <w:pPr>
        <w:pStyle w:val="Textpoznmkypodiarou"/>
        <w:ind w:left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BB76CF">
        <w:rPr>
          <w:rFonts w:asciiTheme="majorBidi" w:hAnsiTheme="majorBidi" w:cstheme="majorBidi"/>
          <w:sz w:val="24"/>
          <w:szCs w:val="24"/>
          <w:lang w:val="en-GB"/>
        </w:rPr>
        <w:t>d.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*</w:t>
      </w:r>
      <w:proofErr w:type="spell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ud</w:t>
      </w:r>
      <w:proofErr w:type="spellEnd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  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karrar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-ha</w:t>
      </w:r>
      <w:r w:rsidR="00FF036B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          </w:t>
      </w:r>
    </w:p>
    <w:p w14:paraId="735B7718" w14:textId="77777777" w:rsidR="00387EB1" w:rsidRPr="00FA1DF8" w:rsidRDefault="00BB76CF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anymore   repeat-it </w:t>
      </w:r>
    </w:p>
    <w:p w14:paraId="16F4BF9E" w14:textId="77777777" w:rsidR="00387EB1" w:rsidRPr="00FA1DF8" w:rsidRDefault="00BB76CF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z w:val="24"/>
          <w:szCs w:val="24"/>
        </w:rPr>
        <w:t>‘Repeat it.’</w:t>
      </w:r>
    </w:p>
    <w:p w14:paraId="4667D974" w14:textId="77777777" w:rsidR="00387EB1" w:rsidRPr="00FA1DF8" w:rsidRDefault="00BB76CF" w:rsidP="00387EB1">
      <w:pPr>
        <w:pStyle w:val="Textpoznmkypodiarou"/>
        <w:ind w:left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387EB1" w:rsidRPr="00FA1DF8">
        <w:rPr>
          <w:rFonts w:asciiTheme="majorBidi" w:hAnsiTheme="majorBidi" w:cstheme="majorBidi"/>
          <w:sz w:val="24"/>
          <w:szCs w:val="24"/>
        </w:rPr>
        <w:t>(Lit. ‘Ever repeat it.’)</w:t>
      </w:r>
    </w:p>
    <w:p w14:paraId="190E14CE" w14:textId="77777777" w:rsidR="00387EB1" w:rsidRPr="00FA1DF8" w:rsidRDefault="00387EB1" w:rsidP="00387EB1">
      <w:pPr>
        <w:pStyle w:val="Textpoznmkypodiarou"/>
        <w:rPr>
          <w:rFonts w:asciiTheme="majorBidi" w:hAnsiTheme="majorBidi" w:cstheme="majorBidi"/>
          <w:sz w:val="24"/>
          <w:szCs w:val="24"/>
        </w:rPr>
      </w:pPr>
    </w:p>
    <w:p w14:paraId="4C40D842" w14:textId="77777777" w:rsidR="00387EB1" w:rsidRPr="00FA1DF8" w:rsidRDefault="00BB76CF" w:rsidP="003937F6">
      <w:pPr>
        <w:pStyle w:val="Textpoznmkypodiarou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other syntactic diffe</w:t>
      </w:r>
      <w:r w:rsidR="00407546">
        <w:rPr>
          <w:rFonts w:asciiTheme="majorBidi" w:hAnsiTheme="majorBidi" w:cstheme="majorBidi"/>
          <w:sz w:val="24"/>
          <w:szCs w:val="24"/>
        </w:rPr>
        <w:t>re</w:t>
      </w:r>
      <w:r>
        <w:rPr>
          <w:rFonts w:asciiTheme="majorBidi" w:hAnsiTheme="majorBidi" w:cstheme="majorBidi"/>
          <w:sz w:val="24"/>
          <w:szCs w:val="24"/>
        </w:rPr>
        <w:t xml:space="preserve">nce </w:t>
      </w:r>
      <w:r w:rsidR="00407546">
        <w:rPr>
          <w:rFonts w:asciiTheme="majorBidi" w:hAnsiTheme="majorBidi" w:cstheme="majorBidi"/>
          <w:sz w:val="24"/>
          <w:szCs w:val="24"/>
        </w:rPr>
        <w:t xml:space="preserve">is </w:t>
      </w:r>
      <w:r w:rsidR="007C4025">
        <w:rPr>
          <w:rFonts w:asciiTheme="majorBidi" w:hAnsiTheme="majorBidi" w:cstheme="majorBidi"/>
          <w:sz w:val="24"/>
          <w:szCs w:val="24"/>
        </w:rPr>
        <w:t>evident in conditional contexts. The</w:t>
      </w:r>
      <w:r w:rsidR="007C4025" w:rsidRPr="00FA1DF8">
        <w:rPr>
          <w:rFonts w:asciiTheme="majorBidi" w:hAnsiTheme="majorBidi" w:cstheme="majorBidi"/>
          <w:sz w:val="24"/>
          <w:szCs w:val="24"/>
        </w:rPr>
        <w:t xml:space="preserve"> auxiliary-like verb </w:t>
      </w:r>
      <w:proofErr w:type="spellStart"/>
      <w:r w:rsidR="007C4025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7C4025" w:rsidRPr="00FA1DF8">
        <w:rPr>
          <w:rFonts w:asciiTheme="majorBidi" w:hAnsiTheme="majorBidi" w:cstheme="majorBidi"/>
          <w:sz w:val="24"/>
          <w:szCs w:val="24"/>
        </w:rPr>
        <w:t xml:space="preserve"> ‘anymore/ever’</w:t>
      </w:r>
      <w:r w:rsidR="006633BA">
        <w:rPr>
          <w:rFonts w:asciiTheme="majorBidi" w:hAnsiTheme="majorBidi" w:cstheme="majorBidi"/>
          <w:sz w:val="24"/>
          <w:szCs w:val="24"/>
        </w:rPr>
        <w:t xml:space="preserve"> </w:t>
      </w:r>
      <w:r w:rsidR="003937F6">
        <w:rPr>
          <w:rFonts w:asciiTheme="majorBidi" w:hAnsiTheme="majorBidi" w:cstheme="majorBidi"/>
          <w:sz w:val="24"/>
          <w:szCs w:val="24"/>
        </w:rPr>
        <w:t xml:space="preserve">seems to </w:t>
      </w:r>
      <w:r w:rsidR="00131B84">
        <w:rPr>
          <w:rFonts w:asciiTheme="majorBidi" w:hAnsiTheme="majorBidi" w:cstheme="majorBidi"/>
          <w:sz w:val="24"/>
          <w:szCs w:val="24"/>
        </w:rPr>
        <w:t xml:space="preserve">also </w:t>
      </w:r>
      <w:r w:rsidR="003937F6">
        <w:rPr>
          <w:rFonts w:asciiTheme="majorBidi" w:hAnsiTheme="majorBidi" w:cstheme="majorBidi"/>
          <w:sz w:val="24"/>
          <w:szCs w:val="24"/>
        </w:rPr>
        <w:t xml:space="preserve">be licensed by a conditional </w:t>
      </w:r>
      <w:r w:rsidR="003937F6" w:rsidRPr="00FA1DF8">
        <w:rPr>
          <w:rFonts w:asciiTheme="majorBidi" w:hAnsiTheme="majorBidi" w:cstheme="majorBidi"/>
          <w:sz w:val="24"/>
          <w:szCs w:val="24"/>
        </w:rPr>
        <w:t xml:space="preserve">particle </w:t>
      </w:r>
      <w:r w:rsidR="003937F6" w:rsidRPr="00FA1DF8">
        <w:rPr>
          <w:rFonts w:asciiTheme="majorBidi" w:hAnsiTheme="majorBidi" w:cstheme="majorBidi"/>
          <w:i/>
          <w:iCs/>
          <w:sz w:val="24"/>
          <w:szCs w:val="24"/>
        </w:rPr>
        <w:t xml:space="preserve">Ɂin </w:t>
      </w:r>
      <w:r w:rsidR="003937F6" w:rsidRPr="00FA1DF8">
        <w:rPr>
          <w:rFonts w:asciiTheme="majorBidi" w:hAnsiTheme="majorBidi" w:cstheme="majorBidi"/>
          <w:sz w:val="24"/>
          <w:szCs w:val="24"/>
        </w:rPr>
        <w:t>‘if’</w:t>
      </w:r>
      <w:r w:rsidR="003937F6">
        <w:rPr>
          <w:rFonts w:asciiTheme="majorBidi" w:hAnsiTheme="majorBidi" w:cstheme="majorBidi"/>
          <w:sz w:val="24"/>
          <w:szCs w:val="24"/>
        </w:rPr>
        <w:t xml:space="preserve"> in HA as illustrated in (22) and cannot occur without the conditional particle as illustrated in (23). </w:t>
      </w:r>
    </w:p>
    <w:p w14:paraId="6EB5495F" w14:textId="77777777" w:rsidR="00387EB1" w:rsidRPr="00FA1DF8" w:rsidRDefault="00387EB1" w:rsidP="00387EB1">
      <w:pPr>
        <w:pStyle w:val="Textpoznmkypodiarou"/>
        <w:rPr>
          <w:rFonts w:asciiTheme="majorBidi" w:hAnsiTheme="majorBidi" w:cstheme="majorBidi"/>
          <w:sz w:val="24"/>
          <w:szCs w:val="24"/>
        </w:rPr>
      </w:pPr>
    </w:p>
    <w:p w14:paraId="3BCCA2D8" w14:textId="77777777" w:rsidR="00387EB1" w:rsidRPr="00FA1DF8" w:rsidRDefault="00BB76CF" w:rsidP="00BB76CF">
      <w:pPr>
        <w:pStyle w:val="Textpoznmkypodiarou"/>
        <w:numPr>
          <w:ilvl w:val="0"/>
          <w:numId w:val="15"/>
        </w:numPr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>Ɂin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karrarta</w:t>
      </w:r>
      <w:proofErr w:type="spellEnd"/>
      <w:proofErr w:type="gram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-ha,     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>ra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ːħ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titʕaːqab</w:t>
      </w:r>
      <w:proofErr w:type="spellEnd"/>
      <w:r w:rsidR="00FF036B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34901083" w14:textId="77777777" w:rsidR="00387EB1" w:rsidRPr="00FA1DF8" w:rsidRDefault="00BB76CF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if    </w:t>
      </w:r>
      <w:proofErr w:type="gramStart"/>
      <w:r w:rsidR="00387EB1" w:rsidRPr="00FA1DF8">
        <w:rPr>
          <w:rFonts w:asciiTheme="majorBidi" w:hAnsiTheme="majorBidi" w:cstheme="majorBidi"/>
          <w:sz w:val="24"/>
          <w:szCs w:val="24"/>
        </w:rPr>
        <w:t>ever  repeated</w:t>
      </w:r>
      <w:proofErr w:type="gramEnd"/>
      <w:r w:rsidR="00387EB1" w:rsidRPr="00FA1DF8">
        <w:rPr>
          <w:rFonts w:asciiTheme="majorBidi" w:hAnsiTheme="majorBidi" w:cstheme="majorBidi"/>
          <w:sz w:val="24"/>
          <w:szCs w:val="24"/>
        </w:rPr>
        <w:t>.</w:t>
      </w:r>
      <w:r w:rsidR="00387EB1" w:rsidRPr="00FA1DF8">
        <w:rPr>
          <w:rFonts w:asciiTheme="majorBidi" w:hAnsiTheme="majorBidi" w:cstheme="majorBidi"/>
          <w:smallCaps/>
          <w:sz w:val="24"/>
          <w:szCs w:val="24"/>
        </w:rPr>
        <w:t xml:space="preserve"> 2ms-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it    </w:t>
      </w:r>
      <w:r w:rsidR="00387EB1" w:rsidRPr="00FA1DF8">
        <w:rPr>
          <w:rFonts w:asciiTheme="majorBidi" w:hAnsiTheme="majorBidi" w:cstheme="majorBidi"/>
          <w:smallCaps/>
          <w:sz w:val="24"/>
          <w:szCs w:val="24"/>
        </w:rPr>
        <w:t xml:space="preserve"> </w:t>
      </w:r>
      <w:proofErr w:type="gramStart"/>
      <w:r w:rsidR="00387EB1" w:rsidRPr="00FA1DF8">
        <w:rPr>
          <w:rFonts w:asciiTheme="majorBidi" w:hAnsiTheme="majorBidi" w:cstheme="majorBidi"/>
          <w:sz w:val="24"/>
          <w:szCs w:val="24"/>
        </w:rPr>
        <w:t>went  punished</w:t>
      </w:r>
      <w:proofErr w:type="gramEnd"/>
    </w:p>
    <w:p w14:paraId="15D6357A" w14:textId="77777777" w:rsidR="00387EB1" w:rsidRDefault="00387EB1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   ‘If you ever repeat this, you will be punished.’ </w:t>
      </w:r>
    </w:p>
    <w:p w14:paraId="55CE5286" w14:textId="77777777" w:rsidR="00887DBA" w:rsidRPr="00FA1DF8" w:rsidRDefault="00887DBA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</w:p>
    <w:p w14:paraId="6740CA46" w14:textId="77777777" w:rsidR="00387EB1" w:rsidRPr="00FA1DF8" w:rsidRDefault="00BB76CF" w:rsidP="00BB76CF">
      <w:pPr>
        <w:pStyle w:val="Textpoznmkypodiarou"/>
        <w:numPr>
          <w:ilvl w:val="0"/>
          <w:numId w:val="15"/>
        </w:numPr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*</w:t>
      </w:r>
      <w:proofErr w:type="spellStart"/>
      <w:proofErr w:type="gramStart"/>
      <w:r w:rsidR="00387EB1" w:rsidRPr="00FA1DF8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387EB1" w:rsidRPr="00FA1DF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karrarta</w:t>
      </w:r>
      <w:proofErr w:type="spellEnd"/>
      <w:proofErr w:type="gram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a;  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</w:rPr>
        <w:t>ra</w:t>
      </w:r>
      <w:proofErr w:type="spellEnd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ːħ   </w:t>
      </w:r>
      <w:proofErr w:type="spellStart"/>
      <w:r w:rsidR="00387EB1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titʕaːqab</w:t>
      </w:r>
      <w:proofErr w:type="spellEnd"/>
      <w:r w:rsidR="00FF036B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3B9CD957" w14:textId="77777777" w:rsidR="00387EB1" w:rsidRPr="00FA1DF8" w:rsidRDefault="00BB76CF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</w:t>
      </w:r>
      <w:r w:rsidR="00387EB1" w:rsidRPr="00FA1DF8">
        <w:rPr>
          <w:rFonts w:asciiTheme="majorBidi" w:hAnsiTheme="majorBidi" w:cstheme="majorBidi"/>
          <w:sz w:val="24"/>
          <w:szCs w:val="24"/>
        </w:rPr>
        <w:t>ever   repeat.</w:t>
      </w:r>
      <w:r w:rsidR="00387EB1" w:rsidRPr="00FA1DF8">
        <w:rPr>
          <w:rFonts w:asciiTheme="majorBidi" w:hAnsiTheme="majorBidi" w:cstheme="majorBidi"/>
          <w:smallCaps/>
          <w:sz w:val="24"/>
          <w:szCs w:val="24"/>
        </w:rPr>
        <w:t xml:space="preserve"> 2ms-</w:t>
      </w:r>
      <w:r w:rsidR="00387EB1" w:rsidRPr="00FA1DF8">
        <w:rPr>
          <w:rFonts w:asciiTheme="majorBidi" w:hAnsiTheme="majorBidi" w:cstheme="majorBidi"/>
          <w:sz w:val="24"/>
          <w:szCs w:val="24"/>
        </w:rPr>
        <w:t xml:space="preserve">it    </w:t>
      </w:r>
      <w:proofErr w:type="gramStart"/>
      <w:r w:rsidR="00387EB1" w:rsidRPr="00FA1DF8">
        <w:rPr>
          <w:rFonts w:asciiTheme="majorBidi" w:hAnsiTheme="majorBidi" w:cstheme="majorBidi"/>
          <w:sz w:val="24"/>
          <w:szCs w:val="24"/>
        </w:rPr>
        <w:t>went  punished</w:t>
      </w:r>
      <w:proofErr w:type="gramEnd"/>
    </w:p>
    <w:p w14:paraId="0B4AA664" w14:textId="77777777" w:rsidR="00387EB1" w:rsidRPr="00FA1DF8" w:rsidRDefault="00387EB1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    ‘You repeat this; you will be punished.’</w:t>
      </w:r>
    </w:p>
    <w:p w14:paraId="49DDFE41" w14:textId="77777777" w:rsidR="00387EB1" w:rsidRDefault="00387EB1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  <w:r w:rsidRPr="00FA1DF8">
        <w:rPr>
          <w:rFonts w:asciiTheme="majorBidi" w:hAnsiTheme="majorBidi" w:cstheme="majorBidi"/>
          <w:sz w:val="24"/>
          <w:szCs w:val="24"/>
        </w:rPr>
        <w:t xml:space="preserve">         (Lit. ‘You ever repeat it; you will be punished.’)</w:t>
      </w:r>
    </w:p>
    <w:p w14:paraId="646FD8BB" w14:textId="77777777" w:rsidR="00407546" w:rsidRDefault="00407546" w:rsidP="00BB76CF">
      <w:pPr>
        <w:pStyle w:val="Textpoznmkypodiarou"/>
        <w:rPr>
          <w:rFonts w:asciiTheme="majorBidi" w:hAnsiTheme="majorBidi" w:cstheme="majorBidi"/>
          <w:sz w:val="24"/>
          <w:szCs w:val="24"/>
        </w:rPr>
      </w:pPr>
    </w:p>
    <w:p w14:paraId="31DA64F6" w14:textId="77777777" w:rsidR="00387EB1" w:rsidRPr="00387EB1" w:rsidRDefault="00A16F42" w:rsidP="003937F6">
      <w:pPr>
        <w:pStyle w:val="Textpoznmkypodiarou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he ungrammaticality of (23) suggests that the</w:t>
      </w:r>
      <w:r w:rsidRPr="00FA1DF8">
        <w:rPr>
          <w:rFonts w:asciiTheme="majorBidi" w:hAnsiTheme="majorBidi" w:cstheme="majorBidi"/>
          <w:sz w:val="24"/>
          <w:szCs w:val="24"/>
        </w:rPr>
        <w:t xml:space="preserve"> auxiliary-like verb </w:t>
      </w:r>
      <w:proofErr w:type="spellStart"/>
      <w:r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Pr="00FA1DF8">
        <w:rPr>
          <w:rFonts w:asciiTheme="majorBidi" w:hAnsiTheme="majorBidi" w:cstheme="majorBidi"/>
          <w:sz w:val="24"/>
          <w:szCs w:val="24"/>
        </w:rPr>
        <w:t xml:space="preserve"> ‘anymore/ever’ </w:t>
      </w:r>
      <w:r>
        <w:rPr>
          <w:rFonts w:asciiTheme="majorBidi" w:hAnsiTheme="majorBidi" w:cstheme="majorBidi"/>
          <w:sz w:val="24"/>
          <w:szCs w:val="24"/>
        </w:rPr>
        <w:t xml:space="preserve">requires a c-commanding head to be licensed in </w:t>
      </w:r>
      <w:r w:rsidR="007C4025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conditional context. </w:t>
      </w:r>
      <w:r w:rsidR="00407546">
        <w:rPr>
          <w:rFonts w:asciiTheme="majorBidi" w:hAnsiTheme="majorBidi" w:cstheme="majorBidi"/>
          <w:sz w:val="24"/>
          <w:szCs w:val="24"/>
        </w:rPr>
        <w:t xml:space="preserve">On the other hand, the discourse particle </w:t>
      </w:r>
      <w:proofErr w:type="spellStart"/>
      <w:r w:rsidR="00407546" w:rsidRPr="00FA1DF8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407546">
        <w:rPr>
          <w:rFonts w:asciiTheme="majorBidi" w:hAnsiTheme="majorBidi" w:cstheme="majorBidi"/>
          <w:sz w:val="24"/>
          <w:szCs w:val="24"/>
          <w:lang w:val="en-GB"/>
        </w:rPr>
        <w:t xml:space="preserve"> does not require </w:t>
      </w:r>
      <w:r w:rsidR="003937F6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407546">
        <w:rPr>
          <w:rFonts w:asciiTheme="majorBidi" w:hAnsiTheme="majorBidi" w:cstheme="majorBidi"/>
          <w:sz w:val="24"/>
          <w:szCs w:val="24"/>
          <w:lang w:val="en-GB"/>
        </w:rPr>
        <w:t xml:space="preserve"> c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-commanding </w:t>
      </w:r>
      <w:r w:rsidR="003937F6">
        <w:rPr>
          <w:rFonts w:asciiTheme="majorBidi" w:hAnsiTheme="majorBidi" w:cstheme="majorBidi"/>
          <w:sz w:val="24"/>
          <w:szCs w:val="24"/>
          <w:lang w:val="en-GB"/>
        </w:rPr>
        <w:t xml:space="preserve">head </w:t>
      </w:r>
      <w:r>
        <w:rPr>
          <w:rFonts w:asciiTheme="majorBidi" w:hAnsiTheme="majorBidi" w:cstheme="majorBidi"/>
          <w:sz w:val="24"/>
          <w:szCs w:val="24"/>
          <w:lang w:val="en-GB"/>
        </w:rPr>
        <w:t>as illustrated in (18a) above.</w:t>
      </w:r>
    </w:p>
    <w:p w14:paraId="226001D8" w14:textId="77777777" w:rsidR="00D134A5" w:rsidRDefault="0098463A" w:rsidP="00A16F42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s for the status of </w:t>
      </w:r>
      <w:r w:rsidR="00A16F42">
        <w:rPr>
          <w:rFonts w:asciiTheme="majorBidi" w:hAnsiTheme="majorBidi" w:cstheme="majorBidi"/>
          <w:sz w:val="24"/>
          <w:szCs w:val="24"/>
          <w:lang w:val="en-GB"/>
        </w:rPr>
        <w:t>discourse</w:t>
      </w:r>
      <w:r w:rsidR="00176E4D">
        <w:rPr>
          <w:rFonts w:asciiTheme="majorBidi" w:hAnsiTheme="majorBidi" w:cstheme="majorBidi"/>
          <w:sz w:val="24"/>
          <w:szCs w:val="24"/>
          <w:lang w:val="en-GB"/>
        </w:rPr>
        <w:t xml:space="preserve"> particle</w:t>
      </w:r>
      <w:r w:rsidR="00FA1DF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I </w:t>
      </w:r>
      <w:r w:rsidR="0091499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ropose that </w:t>
      </w:r>
      <w:proofErr w:type="spellStart"/>
      <w:r w:rsidR="0091499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91499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91499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 C-Top </w:t>
      </w:r>
      <w:r w:rsidR="00E3753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arker </w:t>
      </w:r>
      <w:r w:rsidR="0091499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trary to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Alshamari’s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2017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</w:t>
      </w:r>
      <w:r w:rsidR="00671E20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proofErr w:type="gramEnd"/>
      <w:r w:rsidR="00671E2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71E2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-Top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alysis </w:t>
      </w:r>
      <w:r w:rsidR="00E3753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91499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North Hail Arabic. </w:t>
      </w:r>
      <w:r w:rsidR="00D20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mantically, </w:t>
      </w:r>
      <w:proofErr w:type="spellStart"/>
      <w:r w:rsidR="00296FD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96FD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296FD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C58C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arks the preceding nominal with a contrastive interpretation against alternatives that are explicitly or implicitly </w:t>
      </w:r>
      <w:r w:rsidR="00987188" w:rsidRPr="002E7CF4">
        <w:rPr>
          <w:rFonts w:asciiTheme="majorBidi" w:hAnsiTheme="majorBidi" w:cstheme="majorBidi"/>
          <w:sz w:val="24"/>
          <w:szCs w:val="24"/>
          <w:lang w:val="en-GB"/>
        </w:rPr>
        <w:t>g</w:t>
      </w:r>
      <w:r w:rsidR="005C58C6" w:rsidRPr="002E7CF4">
        <w:rPr>
          <w:rFonts w:asciiTheme="majorBidi" w:hAnsiTheme="majorBidi" w:cstheme="majorBidi"/>
          <w:sz w:val="24"/>
          <w:szCs w:val="24"/>
          <w:lang w:val="en-GB"/>
        </w:rPr>
        <w:t>iven</w:t>
      </w:r>
      <w:r w:rsidR="0098718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illustrated in the following </w:t>
      </w:r>
      <w:r w:rsidR="00642B68" w:rsidRPr="002E7CF4">
        <w:rPr>
          <w:rFonts w:asciiTheme="majorBidi" w:hAnsiTheme="majorBidi" w:cstheme="majorBidi"/>
          <w:sz w:val="24"/>
          <w:szCs w:val="24"/>
          <w:lang w:val="en-GB"/>
        </w:rPr>
        <w:t>context</w:t>
      </w:r>
      <w:r w:rsidR="00987188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58337217" w14:textId="77777777" w:rsidR="0065624A" w:rsidRPr="002E7CF4" w:rsidRDefault="0065624A" w:rsidP="0065624A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8ACC627" w14:textId="77777777" w:rsidR="00D134A5" w:rsidRPr="002E7CF4" w:rsidRDefault="00D134A5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wo teachers are discussing the students’ opinion</w:t>
      </w:r>
      <w:r w:rsidR="00671E20"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o postpone the quiz</w:t>
      </w:r>
    </w:p>
    <w:p w14:paraId="273AB24B" w14:textId="77777777" w:rsidR="00D134A5" w:rsidRPr="002E7CF4" w:rsidRDefault="00D134A5" w:rsidP="00CB51E8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A: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401CB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raɁ</w:t>
      </w:r>
      <w:r w:rsidR="00401CB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r w:rsidR="00491DEA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022332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t</w:t>
      </w:r>
      <w:r w:rsidR="00B435DC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llab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r w:rsidR="0002233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fi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awd</w:t>
      </w:r>
      <w:r w:rsidR="00B435DC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401CB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taɁaʒ</w:t>
      </w:r>
      <w:r w:rsidR="0002233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ːl</w:t>
      </w:r>
      <w:proofErr w:type="spellEnd"/>
      <w:r w:rsidR="0002233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ːr</w:t>
      </w:r>
      <w:proofErr w:type="spellEnd"/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?</w:t>
      </w:r>
    </w:p>
    <w:p w14:paraId="11D69ED9" w14:textId="77777777" w:rsidR="00D134A5" w:rsidRPr="002E7CF4" w:rsidRDefault="00D134A5" w:rsidP="00CB51E8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what  opinion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students in topic           postponing  the-</w:t>
      </w:r>
      <w:r w:rsidR="00401CB4" w:rsidRPr="002E7CF4">
        <w:rPr>
          <w:rFonts w:asciiTheme="majorBidi" w:hAnsiTheme="majorBidi" w:cstheme="majorBidi"/>
          <w:sz w:val="24"/>
          <w:szCs w:val="24"/>
          <w:lang w:val="en-GB"/>
        </w:rPr>
        <w:t>test</w:t>
      </w:r>
    </w:p>
    <w:p w14:paraId="719895C3" w14:textId="77777777" w:rsidR="00D134A5" w:rsidRPr="002E7CF4" w:rsidRDefault="00D134A5" w:rsidP="00CB51E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What 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>ar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students</w:t>
      </w:r>
      <w:r w:rsidR="00401CB4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pinion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garding postponing the </w:t>
      </w:r>
      <w:r w:rsidR="00401CB4" w:rsidRPr="002E7CF4">
        <w:rPr>
          <w:rFonts w:asciiTheme="majorBidi" w:hAnsiTheme="majorBidi" w:cstheme="majorBidi"/>
          <w:sz w:val="24"/>
          <w:szCs w:val="24"/>
          <w:lang w:val="en-GB"/>
        </w:rPr>
        <w:t>tes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?’</w:t>
      </w:r>
    </w:p>
    <w:p w14:paraId="05B65D1E" w14:textId="77777777" w:rsidR="00D134A5" w:rsidRPr="002E7CF4" w:rsidRDefault="00D134A5" w:rsidP="005D2B4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B: </w:t>
      </w:r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kul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401CB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401CB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ɛbɤ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02233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aʒ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l</w:t>
      </w:r>
      <w:proofErr w:type="spellEnd"/>
      <w:proofErr w:type="gramEnd"/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as</w:t>
      </w:r>
      <w:r w:rsidR="00022332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</w:t>
      </w:r>
      <w:r w:rsid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</w:t>
      </w:r>
      <w:proofErr w:type="spellStart"/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ra</w:t>
      </w:r>
      <w:r w:rsidR="00543685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fɛd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01F045E" w14:textId="77777777" w:rsidR="00D134A5" w:rsidRPr="002E7CF4" w:rsidRDefault="00D134A5" w:rsidP="005D2B4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-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all  want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01CB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ostpone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 xml:space="preserve">  but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mar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401CB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>refuse</w:t>
      </w:r>
    </w:p>
    <w:p w14:paraId="00F75408" w14:textId="77777777" w:rsidR="00D134A5" w:rsidRPr="002E7CF4" w:rsidRDefault="00D134A5" w:rsidP="00CB51E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Everybody wants to postpone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 xml:space="preserve"> bu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B0C3C">
        <w:rPr>
          <w:rFonts w:asciiTheme="majorBidi" w:hAnsiTheme="majorBidi" w:cstheme="majorBidi"/>
          <w:sz w:val="24"/>
          <w:szCs w:val="24"/>
          <w:lang w:val="en-GB"/>
        </w:rPr>
        <w:t>refuse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2B5F6E21" w14:textId="77777777" w:rsidR="00377895" w:rsidRPr="002E7CF4" w:rsidRDefault="00377895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10BCD0" w14:textId="77777777" w:rsidR="00C4731F" w:rsidRPr="002E7CF4" w:rsidRDefault="008C2C66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>In (</w:t>
      </w:r>
      <w:r w:rsidR="001E7D5C">
        <w:rPr>
          <w:rFonts w:asciiTheme="majorBidi" w:hAnsiTheme="majorBidi" w:cstheme="majorBidi"/>
          <w:sz w:val="24"/>
          <w:szCs w:val="24"/>
        </w:rPr>
        <w:t>2</w:t>
      </w:r>
      <w:r w:rsidR="00FF036B">
        <w:rPr>
          <w:rFonts w:asciiTheme="majorBidi" w:hAnsiTheme="majorBidi" w:cstheme="majorBidi"/>
          <w:sz w:val="24"/>
          <w:szCs w:val="24"/>
        </w:rPr>
        <w:t>4</w:t>
      </w:r>
      <w:r w:rsidRPr="002E7CF4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D296B" w:rsidRPr="002E7CF4">
        <w:rPr>
          <w:rFonts w:asciiTheme="majorBidi" w:hAnsiTheme="majorBidi" w:cstheme="majorBidi"/>
          <w:sz w:val="24"/>
          <w:szCs w:val="24"/>
          <w:lang w:val="en-GB"/>
        </w:rPr>
        <w:t>selects</w:t>
      </w:r>
      <w:r w:rsidR="006C0B1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E0F08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914990" w:rsidRPr="002E7CF4">
        <w:rPr>
          <w:rFonts w:asciiTheme="majorBidi" w:hAnsiTheme="majorBidi" w:cstheme="majorBidi"/>
          <w:sz w:val="24"/>
          <w:szCs w:val="24"/>
          <w:lang w:val="en-GB"/>
        </w:rPr>
        <w:t>Omar</w:t>
      </w:r>
      <w:r w:rsidR="00CE0F08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 w:rsidR="003D296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mong a set of individuals </w:t>
      </w:r>
      <w:r w:rsidR="00FA3DA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-</w:t>
      </w:r>
      <w:proofErr w:type="spellStart"/>
      <w:r w:rsidR="00FA3DA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E66C3C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FA3DA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laba</w:t>
      </w:r>
      <w:proofErr w:type="spellEnd"/>
      <w:r w:rsidR="00FA3DA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the students’, </w:t>
      </w:r>
      <w:r w:rsidR="003D296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o are all </w:t>
      </w:r>
      <w:r w:rsidR="009C11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known to both participants. </w:t>
      </w:r>
      <w:proofErr w:type="spellStart"/>
      <w:r w:rsidR="009C11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9C11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9C11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C11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arks </w:t>
      </w:r>
      <w:r w:rsidR="00FA3DA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DP 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>Omar</w:t>
      </w:r>
      <w:r w:rsidR="00FA3DA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ith a stress that s</w:t>
      </w:r>
      <w:r w:rsidR="00EB05DD" w:rsidRPr="002E7CF4">
        <w:rPr>
          <w:rFonts w:asciiTheme="majorBidi" w:hAnsiTheme="majorBidi" w:cstheme="majorBidi"/>
          <w:sz w:val="24"/>
          <w:szCs w:val="24"/>
          <w:lang w:val="en-GB"/>
        </w:rPr>
        <w:t>i</w:t>
      </w:r>
      <w:r w:rsidR="00FA3DA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s in contrast to </w:t>
      </w:r>
      <w:r w:rsidR="0019117C" w:rsidRPr="002E7CF4">
        <w:rPr>
          <w:rFonts w:asciiTheme="majorBidi" w:hAnsiTheme="majorBidi" w:cstheme="majorBidi"/>
          <w:sz w:val="24"/>
          <w:szCs w:val="24"/>
          <w:lang w:val="en-GB"/>
        </w:rPr>
        <w:t>other students</w:t>
      </w:r>
      <w:r w:rsidR="00FA3DA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282827DB" w14:textId="77777777" w:rsidR="00D60FB6" w:rsidRPr="002E7CF4" w:rsidRDefault="001539D6" w:rsidP="00002965">
      <w:pPr>
        <w:spacing w:after="0" w:line="240" w:lineRule="auto"/>
        <w:ind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ab/>
      </w:r>
      <w:r w:rsidR="00653385" w:rsidRPr="002E7CF4">
        <w:rPr>
          <w:rFonts w:asciiTheme="majorBidi" w:hAnsiTheme="majorBidi" w:cstheme="majorBidi"/>
          <w:sz w:val="24"/>
          <w:szCs w:val="24"/>
          <w:lang w:val="en-GB"/>
        </w:rPr>
        <w:t>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trong argument</w:t>
      </w:r>
      <w:r w:rsidR="0065338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favour of analysing </w:t>
      </w:r>
      <w:proofErr w:type="spellStart"/>
      <w:r w:rsidR="0065338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65338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a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>C-Top</w:t>
      </w:r>
      <w:r w:rsidR="0065338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not </w:t>
      </w:r>
      <w:r w:rsidR="006D5637">
        <w:rPr>
          <w:rFonts w:asciiTheme="majorBidi" w:hAnsiTheme="majorBidi" w:cstheme="majorBidi"/>
          <w:sz w:val="24"/>
          <w:szCs w:val="24"/>
          <w:lang w:val="en-GB"/>
        </w:rPr>
        <w:t xml:space="preserve">as </w:t>
      </w:r>
      <w:r w:rsidR="0065338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 contrastive </w:t>
      </w:r>
      <w:proofErr w:type="spellStart"/>
      <w:r w:rsidR="00175610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65338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that it </w:t>
      </w:r>
      <w:r w:rsidR="00DE1DCE" w:rsidRPr="002E7CF4">
        <w:rPr>
          <w:rFonts w:asciiTheme="majorBidi" w:hAnsiTheme="majorBidi" w:cstheme="majorBidi"/>
          <w:sz w:val="24"/>
          <w:szCs w:val="24"/>
          <w:lang w:val="en-GB"/>
        </w:rPr>
        <w:t>doe</w:t>
      </w:r>
      <w:r w:rsidR="00D60F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 not occur in the same context </w:t>
      </w:r>
      <w:r w:rsidR="008F011E" w:rsidRPr="002E7CF4">
        <w:rPr>
          <w:rFonts w:asciiTheme="majorBidi" w:hAnsiTheme="majorBidi" w:cstheme="majorBidi"/>
          <w:sz w:val="24"/>
          <w:szCs w:val="24"/>
          <w:lang w:val="en-GB"/>
        </w:rPr>
        <w:t>where</w:t>
      </w:r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</w:t>
      </w:r>
      <w:proofErr w:type="spellStart"/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</w:t>
      </w:r>
      <w:r w:rsidR="00D60FB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60FB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8F011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ccurs.</w:t>
      </w:r>
    </w:p>
    <w:p w14:paraId="278DC5CE" w14:textId="77777777" w:rsidR="00DC24E0" w:rsidRPr="002E7CF4" w:rsidRDefault="00DC24E0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04EA2560" w14:textId="77777777" w:rsidR="001539D6" w:rsidRPr="002E7CF4" w:rsidRDefault="00CE231F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1539D6"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1539D6" w:rsidRPr="002E7CF4">
        <w:rPr>
          <w:rFonts w:asciiTheme="majorBidi" w:hAnsiTheme="majorBidi" w:cstheme="majorBidi"/>
          <w:sz w:val="24"/>
          <w:szCs w:val="24"/>
          <w:lang w:val="en-GB"/>
        </w:rPr>
        <w:t>parents are discussing whether or not their two children left the house</w:t>
      </w:r>
      <w:r w:rsidR="001539D6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25A8922E" w14:textId="77777777" w:rsidR="001539D6" w:rsidRPr="002E7CF4" w:rsidRDefault="001539D6" w:rsidP="00F50546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    </w:t>
      </w:r>
      <w:r w:rsidR="005C430C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CE231F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 xml:space="preserve">Speaker A:  </w:t>
      </w:r>
      <w:r w:rsidR="00570FC1">
        <w:rPr>
          <w:rFonts w:asciiTheme="majorBidi" w:hAnsiTheme="majorBidi" w:cstheme="majorBidi"/>
          <w:sz w:val="24"/>
          <w:szCs w:val="24"/>
        </w:rPr>
        <w:t xml:space="preserve"> </w:t>
      </w:r>
      <w:r w:rsidR="00570FC1" w:rsidRPr="00543685">
        <w:rPr>
          <w:rFonts w:asciiTheme="majorBidi" w:hAnsiTheme="majorBidi" w:cstheme="majorBidi"/>
          <w:i/>
          <w:iCs/>
          <w:sz w:val="24"/>
          <w:szCs w:val="24"/>
        </w:rPr>
        <w:t>H</w:t>
      </w:r>
      <w:r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al </w:t>
      </w:r>
      <w:proofErr w:type="gramStart"/>
      <w:r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Zaid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</w:rPr>
        <w:t>wo</w:t>
      </w:r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Omar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</w:rPr>
        <w:t>humma</w:t>
      </w:r>
      <w:proofErr w:type="spellEnd"/>
      <w:r w:rsidR="00175610"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</w:rPr>
        <w:t xml:space="preserve"> l-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tnain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CC5C7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u</w:t>
      </w:r>
      <w:r w:rsid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?</w:t>
      </w:r>
    </w:p>
    <w:p w14:paraId="4EFCB6AE" w14:textId="77777777" w:rsidR="001539D6" w:rsidRPr="002E7CF4" w:rsidRDefault="001539D6" w:rsidP="0000296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CE23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Q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an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mar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y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-both   left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-3</w:t>
      </w:r>
      <w:r w:rsidR="00CC5C7D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</w:p>
    <w:p w14:paraId="4FF909BD" w14:textId="77777777" w:rsidR="001539D6" w:rsidRPr="002E7CF4" w:rsidRDefault="001539D6" w:rsidP="0000296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CE23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Did Zaid and Omar both leave?’</w:t>
      </w:r>
    </w:p>
    <w:p w14:paraId="1FF7759F" w14:textId="77777777" w:rsidR="001539D6" w:rsidRPr="002E7CF4" w:rsidRDefault="001539D6" w:rsidP="00F50546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CE23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1: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Zaid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bas Omar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aʔ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7368260E" w14:textId="77777777" w:rsidR="001539D6" w:rsidRPr="002E7CF4" w:rsidRDefault="001539D6" w:rsidP="0000296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CE23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left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ut Omar no</w:t>
      </w:r>
    </w:p>
    <w:p w14:paraId="7D88EA5B" w14:textId="77777777" w:rsidR="001539D6" w:rsidRPr="002E7CF4" w:rsidRDefault="001539D6" w:rsidP="007502B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CE23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Zaid left, but Omar</w:t>
      </w:r>
      <w:r w:rsidR="007502B5">
        <w:rPr>
          <w:rFonts w:asciiTheme="majorBidi" w:hAnsiTheme="majorBidi" w:cstheme="majorBidi"/>
          <w:sz w:val="24"/>
          <w:szCs w:val="24"/>
          <w:lang w:val="en-GB"/>
        </w:rPr>
        <w:t xml:space="preserve"> didn’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0893AE42" w14:textId="77777777" w:rsidR="001539D6" w:rsidRPr="002E7CF4" w:rsidRDefault="001539D6" w:rsidP="00F50546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2: </w:t>
      </w:r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aid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1935D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1935DE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bas Omar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aʔ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2490BD92" w14:textId="77777777" w:rsidR="001539D6" w:rsidRPr="002E7CF4" w:rsidRDefault="001539D6" w:rsidP="005D2B4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1935D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proofErr w:type="gramEnd"/>
      <w:r w:rsidR="001935D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left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ut Omar no</w:t>
      </w:r>
    </w:p>
    <w:p w14:paraId="5FC5483A" w14:textId="77777777" w:rsidR="001539D6" w:rsidRDefault="001539D6" w:rsidP="007502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but Omar</w:t>
      </w:r>
      <w:r w:rsidR="007502B5">
        <w:rPr>
          <w:rFonts w:asciiTheme="majorBidi" w:hAnsiTheme="majorBidi" w:cstheme="majorBidi"/>
          <w:sz w:val="24"/>
          <w:szCs w:val="24"/>
          <w:lang w:val="en-GB"/>
        </w:rPr>
        <w:t xml:space="preserve"> didn’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2E70D022" w14:textId="77777777" w:rsidR="00887DBA" w:rsidRDefault="00887DBA" w:rsidP="007502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38ED73E1" w14:textId="77777777" w:rsidR="001539D6" w:rsidRPr="002E7CF4" w:rsidRDefault="004865CA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1539D6"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1539D6" w:rsidRPr="002E7CF4">
        <w:rPr>
          <w:rFonts w:asciiTheme="majorBidi" w:hAnsiTheme="majorBidi" w:cstheme="majorBidi"/>
          <w:sz w:val="24"/>
          <w:szCs w:val="24"/>
          <w:lang w:val="en-GB"/>
        </w:rPr>
        <w:t>parents are discussing whether or not their child, Omar, left the house</w:t>
      </w:r>
      <w:r w:rsidR="001539D6" w:rsidRPr="002E7CF4">
        <w:rPr>
          <w:rFonts w:asciiTheme="majorBidi" w:hAnsiTheme="majorBidi" w:cstheme="majorBidi"/>
          <w:sz w:val="24"/>
          <w:szCs w:val="24"/>
        </w:rPr>
        <w:t xml:space="preserve"> </w:t>
      </w:r>
    </w:p>
    <w:p w14:paraId="08835C2D" w14:textId="77777777" w:rsidR="001539D6" w:rsidRPr="002E7CF4" w:rsidRDefault="001539D6" w:rsidP="004865CA">
      <w:pPr>
        <w:spacing w:after="0" w:line="240" w:lineRule="auto"/>
        <w:ind w:left="142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5C430C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4865CA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 xml:space="preserve">Speaker A: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ʔd</w:t>
      </w:r>
      <w:r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n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C5C7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Omar </w:t>
      </w:r>
      <w:proofErr w:type="spellStart"/>
      <w:proofErr w:type="gram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54368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?</w:t>
      </w:r>
      <w:proofErr w:type="gramEnd"/>
    </w:p>
    <w:p w14:paraId="3273F13B" w14:textId="77777777" w:rsidR="001539D6" w:rsidRPr="002E7CF4" w:rsidRDefault="001539D6" w:rsidP="00002965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Start"/>
      <w:r w:rsidR="00CC5C7D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.think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Omar left</w:t>
      </w:r>
    </w:p>
    <w:p w14:paraId="24FA37D5" w14:textId="77777777" w:rsidR="00FF036B" w:rsidRPr="002E7CF4" w:rsidRDefault="001539D6" w:rsidP="00131B84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I think Omar left?’</w:t>
      </w:r>
    </w:p>
    <w:p w14:paraId="2E3CA03A" w14:textId="77777777" w:rsidR="001539D6" w:rsidRPr="002E7CF4" w:rsidRDefault="001539D6" w:rsidP="00F50546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1: 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aid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u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mar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6DB8D3C" w14:textId="77777777" w:rsidR="001539D6" w:rsidRPr="002E7CF4" w:rsidRDefault="001539D6" w:rsidP="00491DEA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Zaid  left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mar </w:t>
      </w:r>
    </w:p>
    <w:p w14:paraId="0FC63188" w14:textId="77777777" w:rsidR="00570FC1" w:rsidRPr="002E7CF4" w:rsidRDefault="001539D6" w:rsidP="0065624A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not Omar.’</w:t>
      </w:r>
    </w:p>
    <w:p w14:paraId="4166F61D" w14:textId="77777777" w:rsidR="001539D6" w:rsidRPr="002E7CF4" w:rsidRDefault="001539D6" w:rsidP="00F50546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2: </w:t>
      </w:r>
      <w:r w:rsidR="008F011E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proofErr w:type="gramStart"/>
      <w:r w:rsidR="00CB51E8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Zaid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1935D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proofErr w:type="gramEnd"/>
      <w:r w:rsidR="001935DE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F5054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xaraʒ</w:t>
      </w:r>
      <w:proofErr w:type="spellEnd"/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mu </w:t>
      </w:r>
      <w:r w:rsidR="0017561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mar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25FC89DB" w14:textId="77777777" w:rsidR="001539D6" w:rsidRPr="002E7CF4" w:rsidRDefault="001539D6" w:rsidP="00491DEA">
      <w:pPr>
        <w:spacing w:after="0" w:line="240" w:lineRule="auto"/>
        <w:ind w:left="-10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Zaid </w:t>
      </w:r>
      <w:r w:rsidR="001935D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1935D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left </w:t>
      </w:r>
      <w:r w:rsidR="00F50546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17561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mar </w:t>
      </w:r>
    </w:p>
    <w:p w14:paraId="64416FCC" w14:textId="77777777" w:rsidR="00234B57" w:rsidRDefault="001539D6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5C43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CB51E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234B57">
        <w:rPr>
          <w:rFonts w:asciiTheme="majorBidi" w:hAnsiTheme="majorBidi" w:cstheme="majorBidi"/>
          <w:smallCaps/>
          <w:sz w:val="24"/>
          <w:szCs w:val="24"/>
          <w:lang w:val="en-GB"/>
        </w:rPr>
        <w:t>Zaid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 xml:space="preserve">but 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>Omar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 xml:space="preserve"> didn’t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3D6ACBC3" w14:textId="77777777" w:rsidR="001539D6" w:rsidRDefault="00234B57" w:rsidP="006562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5624A">
        <w:rPr>
          <w:rFonts w:asciiTheme="majorBidi" w:hAnsiTheme="majorBidi" w:cstheme="majorBidi"/>
          <w:sz w:val="24"/>
          <w:szCs w:val="24"/>
          <w:lang w:val="en-GB"/>
        </w:rPr>
        <w:t xml:space="preserve">(Lit. </w:t>
      </w:r>
      <w:r w:rsidR="001539D6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CB51E8">
        <w:rPr>
          <w:rFonts w:asciiTheme="majorBidi" w:hAnsiTheme="majorBidi" w:cstheme="majorBidi"/>
          <w:smallCaps/>
          <w:sz w:val="24"/>
          <w:szCs w:val="24"/>
          <w:lang w:val="en-GB"/>
        </w:rPr>
        <w:t>Zaid</w:t>
      </w:r>
      <w:r w:rsidR="001539D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ft, not Omar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4517CBD6" w14:textId="77777777" w:rsidR="00887DBA" w:rsidRPr="002E7CF4" w:rsidRDefault="00887DBA" w:rsidP="006562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CF39BF9" w14:textId="77777777" w:rsidR="008F011E" w:rsidRPr="002E7CF4" w:rsidRDefault="00164ACF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</w:rPr>
        <w:t>In the context (</w:t>
      </w:r>
      <w:r w:rsidR="00E27C59" w:rsidRPr="002E7CF4">
        <w:rPr>
          <w:rFonts w:asciiTheme="majorBidi" w:hAnsiTheme="majorBidi" w:cstheme="majorBidi"/>
          <w:sz w:val="24"/>
          <w:szCs w:val="24"/>
        </w:rPr>
        <w:t>2</w:t>
      </w:r>
      <w:r w:rsidR="00FF036B">
        <w:rPr>
          <w:rFonts w:asciiTheme="majorBidi" w:hAnsiTheme="majorBidi" w:cstheme="majorBidi"/>
          <w:sz w:val="24"/>
          <w:szCs w:val="24"/>
        </w:rPr>
        <w:t>5</w:t>
      </w:r>
      <w:r w:rsidRPr="002E7CF4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is used by Speake</w:t>
      </w:r>
      <w:r w:rsidR="008F011E" w:rsidRPr="002E7CF4">
        <w:rPr>
          <w:rFonts w:asciiTheme="majorBidi" w:hAnsiTheme="majorBidi" w:cstheme="majorBidi"/>
          <w:sz w:val="24"/>
          <w:szCs w:val="24"/>
        </w:rPr>
        <w:t>r B</w:t>
      </w:r>
      <w:r w:rsidRPr="002E7CF4">
        <w:rPr>
          <w:rFonts w:asciiTheme="majorBidi" w:hAnsiTheme="majorBidi" w:cstheme="majorBidi"/>
          <w:sz w:val="24"/>
          <w:szCs w:val="24"/>
        </w:rPr>
        <w:t xml:space="preserve"> to mark Zaid, which is a known entity given previously in Speaker’s A utterance.</w:t>
      </w:r>
      <w:r w:rsidR="00E95E1C" w:rsidRPr="002E7CF4">
        <w:rPr>
          <w:rFonts w:asciiTheme="majorBidi" w:hAnsiTheme="majorBidi" w:cstheme="majorBidi"/>
          <w:sz w:val="24"/>
          <w:szCs w:val="24"/>
        </w:rPr>
        <w:t xml:space="preserve"> This suggests that</w:t>
      </w:r>
      <w:r w:rsidRPr="002E7CF4">
        <w:rPr>
          <w:rFonts w:asciiTheme="majorBidi" w:hAnsiTheme="majorBidi" w:cstheme="majorBidi"/>
          <w:sz w:val="24"/>
          <w:szCs w:val="24"/>
        </w:rPr>
        <w:t xml:space="preserve"> Zaid is a contrastive topic </w:t>
      </w:r>
      <w:r w:rsidR="00175610">
        <w:rPr>
          <w:rFonts w:asciiTheme="majorBidi" w:hAnsiTheme="majorBidi" w:cstheme="majorBidi"/>
          <w:sz w:val="24"/>
          <w:szCs w:val="24"/>
        </w:rPr>
        <w:t xml:space="preserve">constituent </w:t>
      </w:r>
      <w:r w:rsidRPr="002E7CF4">
        <w:rPr>
          <w:rFonts w:asciiTheme="majorBidi" w:hAnsiTheme="majorBidi" w:cstheme="majorBidi"/>
          <w:sz w:val="24"/>
          <w:szCs w:val="24"/>
        </w:rPr>
        <w:t xml:space="preserve">rather than a focus. On the other hand,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i</w:t>
      </w:r>
      <w:r w:rsidR="00E95E1C" w:rsidRPr="002E7CF4">
        <w:rPr>
          <w:rFonts w:asciiTheme="majorBidi" w:hAnsiTheme="majorBidi" w:cstheme="majorBidi"/>
          <w:sz w:val="24"/>
          <w:szCs w:val="24"/>
        </w:rPr>
        <w:t>n</w:t>
      </w:r>
      <w:r w:rsidRPr="002E7CF4">
        <w:rPr>
          <w:rFonts w:asciiTheme="majorBidi" w:hAnsiTheme="majorBidi" w:cstheme="majorBidi"/>
          <w:sz w:val="24"/>
          <w:szCs w:val="24"/>
        </w:rPr>
        <w:t xml:space="preserve"> Speaker’s B utterance in (</w:t>
      </w:r>
      <w:r w:rsidR="00AC4392" w:rsidRPr="002E7CF4">
        <w:rPr>
          <w:rFonts w:asciiTheme="majorBidi" w:hAnsiTheme="majorBidi" w:cstheme="majorBidi"/>
          <w:sz w:val="24"/>
          <w:szCs w:val="24"/>
        </w:rPr>
        <w:t>2</w:t>
      </w:r>
      <w:r w:rsidR="00FF036B">
        <w:rPr>
          <w:rFonts w:asciiTheme="majorBidi" w:hAnsiTheme="majorBidi" w:cstheme="majorBidi"/>
          <w:sz w:val="24"/>
          <w:szCs w:val="24"/>
        </w:rPr>
        <w:t>6</w:t>
      </w:r>
      <w:r w:rsidRPr="002E7CF4">
        <w:rPr>
          <w:rFonts w:asciiTheme="majorBidi" w:hAnsiTheme="majorBidi" w:cstheme="majorBidi"/>
          <w:sz w:val="24"/>
          <w:szCs w:val="24"/>
        </w:rPr>
        <w:t xml:space="preserve">) </w:t>
      </w:r>
      <w:r w:rsidR="00E95E1C" w:rsidRPr="002E7CF4">
        <w:rPr>
          <w:rFonts w:asciiTheme="majorBidi" w:hAnsiTheme="majorBidi" w:cstheme="majorBidi"/>
          <w:sz w:val="24"/>
          <w:szCs w:val="24"/>
        </w:rPr>
        <w:t xml:space="preserve">is ill-formed because </w:t>
      </w:r>
      <w:proofErr w:type="spellStart"/>
      <w:r w:rsidR="00E95E1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E95E1C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 xml:space="preserve">cannot be used to mark </w:t>
      </w:r>
      <w:r w:rsidR="00401CB4" w:rsidRPr="002E7CF4">
        <w:rPr>
          <w:rFonts w:asciiTheme="majorBidi" w:hAnsiTheme="majorBidi" w:cstheme="majorBidi"/>
          <w:sz w:val="24"/>
          <w:szCs w:val="24"/>
        </w:rPr>
        <w:t xml:space="preserve">the </w:t>
      </w:r>
      <w:r w:rsidRPr="002E7CF4">
        <w:rPr>
          <w:rFonts w:asciiTheme="majorBidi" w:hAnsiTheme="majorBidi" w:cstheme="majorBidi"/>
          <w:sz w:val="24"/>
          <w:szCs w:val="24"/>
        </w:rPr>
        <w:t xml:space="preserve">DP Zaid, which is not previously mentioned in the discourse. This interpretation </w:t>
      </w:r>
      <w:r w:rsidR="00A83D9F" w:rsidRPr="002E7CF4">
        <w:rPr>
          <w:rFonts w:asciiTheme="majorBidi" w:hAnsiTheme="majorBidi" w:cstheme="majorBidi"/>
          <w:sz w:val="24"/>
          <w:szCs w:val="24"/>
        </w:rPr>
        <w:t>differentiates between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95E1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s a C-Top </w:t>
      </w:r>
      <w:r w:rsidR="00A83D9F" w:rsidRPr="002E7CF4">
        <w:rPr>
          <w:rFonts w:asciiTheme="majorBidi" w:hAnsiTheme="majorBidi" w:cstheme="majorBidi"/>
          <w:sz w:val="24"/>
          <w:szCs w:val="24"/>
          <w:lang w:val="en-GB"/>
        </w:rPr>
        <w:t>an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83D9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A83D9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which I argued </w:t>
      </w:r>
      <w:r w:rsidR="00203A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earlier </w:t>
      </w:r>
      <w:r w:rsidR="00A83D9F" w:rsidRPr="002E7CF4">
        <w:rPr>
          <w:rFonts w:asciiTheme="majorBidi" w:hAnsiTheme="majorBidi" w:cstheme="majorBidi"/>
          <w:sz w:val="24"/>
          <w:szCs w:val="24"/>
          <w:lang w:val="en-GB"/>
        </w:rPr>
        <w:t>to be a contrastive Foc</w:t>
      </w:r>
      <w:r w:rsidR="00175610" w:rsidRPr="00175610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A83D9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68B36104" w14:textId="77777777" w:rsidR="00990736" w:rsidRPr="002E7CF4" w:rsidRDefault="00D71199" w:rsidP="007435A3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yntactically, the distributional properties </w:t>
      </w:r>
      <w:r w:rsidR="00B831D7" w:rsidRPr="002E7CF4">
        <w:rPr>
          <w:rFonts w:asciiTheme="majorBidi" w:hAnsiTheme="majorBidi" w:cstheme="majorBidi"/>
          <w:sz w:val="24"/>
          <w:szCs w:val="24"/>
          <w:lang w:val="en-GB"/>
        </w:rPr>
        <w:t>reveal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this particle is </w:t>
      </w:r>
      <w:r w:rsidR="008731E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t an </w:t>
      </w:r>
      <w:r w:rsidR="0019117C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8731E2" w:rsidRPr="002E7CF4">
        <w:rPr>
          <w:rFonts w:asciiTheme="majorBidi" w:hAnsiTheme="majorBidi" w:cstheme="majorBidi"/>
          <w:sz w:val="24"/>
          <w:szCs w:val="24"/>
          <w:lang w:val="en-GB"/>
        </w:rPr>
        <w:t>-Top</w:t>
      </w:r>
      <w:r w:rsidR="0090067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ut in a position that is </w:t>
      </w:r>
      <w:r w:rsidR="00053D13" w:rsidRPr="002E7CF4">
        <w:rPr>
          <w:rFonts w:asciiTheme="majorBidi" w:hAnsiTheme="majorBidi" w:cstheme="majorBidi"/>
          <w:sz w:val="24"/>
          <w:szCs w:val="24"/>
          <w:lang w:val="en-GB"/>
        </w:rPr>
        <w:t>sandwiched between 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B831D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ccording to </w:t>
      </w:r>
      <w:proofErr w:type="spellStart"/>
      <w:r w:rsidR="00B831D7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B831D7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7435A3">
        <w:rPr>
          <w:rFonts w:asciiTheme="majorBidi" w:hAnsiTheme="majorBidi" w:cstheme="majorBidi"/>
          <w:sz w:val="24"/>
          <w:szCs w:val="24"/>
        </w:rPr>
        <w:t>&amp;</w:t>
      </w:r>
      <w:r w:rsidR="00B831D7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831D7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B831D7" w:rsidRPr="002E7CF4">
        <w:rPr>
          <w:rFonts w:asciiTheme="majorBidi" w:hAnsiTheme="majorBidi" w:cstheme="majorBidi"/>
          <w:sz w:val="24"/>
          <w:szCs w:val="24"/>
        </w:rPr>
        <w:t xml:space="preserve"> (2007), </w:t>
      </w:r>
      <w:r w:rsidR="004C3DB1" w:rsidRPr="002E7CF4">
        <w:rPr>
          <w:rFonts w:asciiTheme="majorBidi" w:hAnsiTheme="majorBidi" w:cstheme="majorBidi"/>
          <w:sz w:val="24"/>
          <w:szCs w:val="24"/>
        </w:rPr>
        <w:t>this position is devoted for the C-</w:t>
      </w:r>
      <w:proofErr w:type="spellStart"/>
      <w:r w:rsidR="004C3DB1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  <w:r w:rsidR="004C3DB1" w:rsidRPr="002E7CF4">
        <w:rPr>
          <w:rFonts w:asciiTheme="majorBidi" w:hAnsiTheme="majorBidi" w:cstheme="majorBidi"/>
          <w:sz w:val="24"/>
          <w:szCs w:val="24"/>
        </w:rPr>
        <w:t xml:space="preserve">.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ne apparent </w:t>
      </w:r>
      <w:r w:rsidR="005B2AFC" w:rsidRPr="002E7CF4">
        <w:rPr>
          <w:rFonts w:asciiTheme="majorBidi" w:hAnsiTheme="majorBidi" w:cstheme="majorBidi"/>
          <w:sz w:val="24"/>
          <w:szCs w:val="24"/>
          <w:lang w:val="en-GB"/>
        </w:rPr>
        <w:t>propert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90736" w:rsidRPr="002E7CF4">
        <w:rPr>
          <w:rFonts w:asciiTheme="majorBidi" w:hAnsiTheme="majorBidi" w:cstheme="majorBidi"/>
          <w:sz w:val="24"/>
          <w:szCs w:val="24"/>
        </w:rPr>
        <w:t xml:space="preserve">is </w:t>
      </w:r>
      <w:r w:rsidR="00613B5A" w:rsidRPr="002E7CF4">
        <w:rPr>
          <w:rFonts w:asciiTheme="majorBidi" w:hAnsiTheme="majorBidi" w:cstheme="majorBidi"/>
          <w:sz w:val="24"/>
          <w:szCs w:val="24"/>
        </w:rPr>
        <w:t xml:space="preserve">related to </w:t>
      </w:r>
      <w:r w:rsidR="00990736" w:rsidRPr="002E7CF4">
        <w:rPr>
          <w:rFonts w:asciiTheme="majorBidi" w:hAnsiTheme="majorBidi" w:cstheme="majorBidi"/>
          <w:sz w:val="24"/>
          <w:szCs w:val="24"/>
        </w:rPr>
        <w:t xml:space="preserve">its occurrence in </w:t>
      </w:r>
      <w:r w:rsidR="00990736" w:rsidRPr="002E7CF4">
        <w:rPr>
          <w:rFonts w:asciiTheme="majorBidi" w:hAnsiTheme="majorBidi" w:cstheme="majorBidi"/>
          <w:sz w:val="24"/>
          <w:szCs w:val="24"/>
          <w:lang w:val="en-GB"/>
        </w:rPr>
        <w:t>embedded sentences</w:t>
      </w:r>
      <w:r w:rsidR="004D60EB" w:rsidRPr="002E7CF4">
        <w:rPr>
          <w:rFonts w:asciiTheme="majorBidi" w:hAnsiTheme="majorBidi" w:cstheme="majorBidi"/>
          <w:sz w:val="24"/>
          <w:szCs w:val="24"/>
          <w:lang w:val="en-GB"/>
        </w:rPr>
        <w:t>. This distribution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uggest</w:t>
      </w:r>
      <w:r w:rsidR="004D60EB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proofErr w:type="spellStart"/>
      <w:r w:rsidR="0086292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86292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not in </w:t>
      </w:r>
      <w:r w:rsidR="00053D13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spellStart"/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4C3DB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ased on </w:t>
      </w:r>
      <w:r w:rsidR="0086292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argument claimed by </w:t>
      </w:r>
      <w:r w:rsidR="007E420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ianchi </w:t>
      </w:r>
      <w:r w:rsidR="007435A3">
        <w:rPr>
          <w:rFonts w:asciiTheme="majorBidi" w:hAnsiTheme="majorBidi" w:cstheme="majorBidi"/>
          <w:sz w:val="24"/>
          <w:szCs w:val="24"/>
          <w:lang w:val="en-GB"/>
        </w:rPr>
        <w:t>&amp;</w:t>
      </w:r>
      <w:r w:rsidR="007E420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7E420E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203A78" w:rsidRPr="002E7CF4">
        <w:rPr>
          <w:rFonts w:asciiTheme="majorBidi" w:hAnsiTheme="majorBidi" w:cstheme="majorBidi"/>
          <w:sz w:val="24"/>
          <w:szCs w:val="24"/>
        </w:rPr>
        <w:t xml:space="preserve"> (2010) and Jiménez</w:t>
      </w:r>
      <w:r w:rsidR="007E420E" w:rsidRPr="002E7CF4">
        <w:rPr>
          <w:rFonts w:asciiTheme="majorBidi" w:hAnsiTheme="majorBidi" w:cstheme="majorBidi"/>
          <w:sz w:val="24"/>
          <w:szCs w:val="24"/>
        </w:rPr>
        <w:t>-Ferná</w:t>
      </w:r>
      <w:r w:rsidR="0086292C" w:rsidRPr="002E7CF4">
        <w:rPr>
          <w:rFonts w:asciiTheme="majorBidi" w:hAnsiTheme="majorBidi" w:cstheme="majorBidi"/>
          <w:sz w:val="24"/>
          <w:szCs w:val="24"/>
        </w:rPr>
        <w:t>ndez (201</w:t>
      </w:r>
      <w:r w:rsidR="004F51DD" w:rsidRPr="002E7CF4">
        <w:rPr>
          <w:rFonts w:asciiTheme="majorBidi" w:hAnsiTheme="majorBidi" w:cstheme="majorBidi"/>
          <w:sz w:val="24"/>
          <w:szCs w:val="24"/>
        </w:rPr>
        <w:t>1</w:t>
      </w:r>
      <w:r w:rsidR="0086292C" w:rsidRPr="002E7CF4">
        <w:rPr>
          <w:rFonts w:asciiTheme="majorBidi" w:hAnsiTheme="majorBidi" w:cstheme="majorBidi"/>
          <w:sz w:val="24"/>
          <w:szCs w:val="24"/>
        </w:rPr>
        <w:t xml:space="preserve">) that </w:t>
      </w:r>
      <w:r w:rsidR="00053D13" w:rsidRPr="002E7CF4">
        <w:rPr>
          <w:rFonts w:asciiTheme="majorBidi" w:hAnsiTheme="majorBidi" w:cstheme="majorBidi"/>
          <w:sz w:val="24"/>
          <w:szCs w:val="24"/>
        </w:rPr>
        <w:t>S</w:t>
      </w:r>
      <w:r w:rsidR="0086292C" w:rsidRPr="002E7CF4">
        <w:rPr>
          <w:rFonts w:asciiTheme="majorBidi" w:hAnsiTheme="majorBidi" w:cstheme="majorBidi"/>
          <w:sz w:val="24"/>
          <w:szCs w:val="24"/>
        </w:rPr>
        <w:t>-Top is a root phenomenon</w:t>
      </w:r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99073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990736" w:rsidRPr="002E7CF4">
        <w:rPr>
          <w:rFonts w:asciiTheme="majorBidi" w:hAnsiTheme="majorBidi" w:cstheme="majorBidi"/>
          <w:sz w:val="24"/>
          <w:szCs w:val="24"/>
          <w:lang w:val="en-GB"/>
        </w:rPr>
        <w:t>Consider the following context:</w:t>
      </w:r>
    </w:p>
    <w:p w14:paraId="449DD42F" w14:textId="77777777" w:rsidR="00D134A5" w:rsidRPr="002E7CF4" w:rsidRDefault="00D134A5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5E1E0F8" w14:textId="77777777" w:rsidR="00D134A5" w:rsidRPr="002E7CF4" w:rsidRDefault="00D77186" w:rsidP="004865CA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34A5"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>two teachers are discussing the expected performance of three students.</w:t>
      </w:r>
    </w:p>
    <w:p w14:paraId="75807863" w14:textId="77777777" w:rsidR="00D134A5" w:rsidRPr="002E7CF4" w:rsidRDefault="00D134A5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A: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Sara </w:t>
      </w:r>
      <w:proofErr w:type="gram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wo  Ahmed</w:t>
      </w:r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wo  Lama </w:t>
      </w:r>
      <w:r w:rsid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zaːkar</w:t>
      </w:r>
      <w:r w:rsidR="00816BB0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arr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kuayyis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li-l-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r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5C975630" w14:textId="77777777" w:rsidR="00D134A5" w:rsidRPr="002E7CF4" w:rsidRDefault="00D134A5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ara and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Ahmed  an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ama  stud</w:t>
      </w:r>
      <w:r w:rsidR="00203A78" w:rsidRPr="002E7CF4">
        <w:rPr>
          <w:rFonts w:asciiTheme="majorBidi" w:hAnsiTheme="majorBidi" w:cstheme="majorBidi"/>
          <w:sz w:val="24"/>
          <w:szCs w:val="24"/>
          <w:lang w:val="en-GB"/>
        </w:rPr>
        <w:t>y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-3</w:t>
      </w:r>
      <w:r w:rsidR="00985683" w:rsidRPr="00985683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203A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very   well      for-the-test  </w:t>
      </w:r>
    </w:p>
    <w:p w14:paraId="34D262C1" w14:textId="77777777" w:rsidR="00D134A5" w:rsidRPr="002E7CF4" w:rsidRDefault="00D134A5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Sara, Ahmed, and Lama studies very well for the test.’   </w:t>
      </w:r>
    </w:p>
    <w:p w14:paraId="06234E7F" w14:textId="77777777" w:rsidR="00D134A5" w:rsidRPr="002E7CF4" w:rsidRDefault="00D134A5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B: </w:t>
      </w:r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as </w:t>
      </w:r>
      <w:proofErr w:type="gram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ana  mu</w:t>
      </w:r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C5C7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utaɁakid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za</w:t>
      </w:r>
      <w:proofErr w:type="spell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A017A5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Lama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ħa-tinʒaħ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</w:p>
    <w:p w14:paraId="13872373" w14:textId="77777777" w:rsidR="00D134A5" w:rsidRPr="002E7CF4" w:rsidRDefault="00D134A5" w:rsidP="00491DE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570FC1" w:rsidRPr="002E7CF4">
        <w:rPr>
          <w:rFonts w:asciiTheme="majorBidi" w:hAnsiTheme="majorBidi" w:cstheme="majorBidi"/>
          <w:sz w:val="24"/>
          <w:szCs w:val="24"/>
          <w:lang w:val="en-GB"/>
        </w:rPr>
        <w:t>B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ut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sure              if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Lam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will-</w:t>
      </w:r>
      <w:proofErr w:type="spellStart"/>
      <w:r w:rsidR="00985683" w:rsidRPr="00985683">
        <w:rPr>
          <w:rFonts w:asciiTheme="majorBidi" w:hAnsiTheme="majorBidi" w:cstheme="majorBidi"/>
          <w:smallCaps/>
          <w:sz w:val="24"/>
          <w:szCs w:val="24"/>
          <w:lang w:val="en-GB"/>
        </w:rPr>
        <w:t>f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ass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</w:p>
    <w:p w14:paraId="4267A6ED" w14:textId="77777777" w:rsidR="00D134A5" w:rsidRPr="002E7CF4" w:rsidRDefault="00D134A5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I am not sure 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i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Lam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is going to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ss.’</w:t>
      </w:r>
    </w:p>
    <w:p w14:paraId="1D7BBC20" w14:textId="77777777" w:rsidR="00990736" w:rsidRPr="002E7CF4" w:rsidRDefault="00990736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EECCBED" w14:textId="77777777" w:rsidR="00C4731F" w:rsidRPr="002E7CF4" w:rsidRDefault="00990736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The well-formedness of </w:t>
      </w:r>
      <w:r w:rsidR="00387AFD" w:rsidRPr="002E7CF4">
        <w:rPr>
          <w:rFonts w:asciiTheme="majorBidi" w:hAnsiTheme="majorBidi" w:cstheme="majorBidi"/>
          <w:sz w:val="24"/>
          <w:szCs w:val="24"/>
        </w:rPr>
        <w:t xml:space="preserve">Speaker B’s utterance in </w:t>
      </w:r>
      <w:r w:rsidRPr="002E7CF4">
        <w:rPr>
          <w:rFonts w:asciiTheme="majorBidi" w:hAnsiTheme="majorBidi" w:cstheme="majorBidi"/>
          <w:sz w:val="24"/>
          <w:szCs w:val="24"/>
        </w:rPr>
        <w:t>(</w:t>
      </w:r>
      <w:r w:rsidR="00D77186" w:rsidRPr="002E7CF4">
        <w:rPr>
          <w:rFonts w:asciiTheme="majorBidi" w:hAnsiTheme="majorBidi" w:cstheme="majorBidi"/>
          <w:sz w:val="24"/>
          <w:szCs w:val="24"/>
        </w:rPr>
        <w:t>2</w:t>
      </w:r>
      <w:r w:rsidR="00FF036B">
        <w:rPr>
          <w:rFonts w:asciiTheme="majorBidi" w:hAnsiTheme="majorBidi" w:cstheme="majorBidi"/>
          <w:sz w:val="24"/>
          <w:szCs w:val="24"/>
        </w:rPr>
        <w:t>7</w:t>
      </w:r>
      <w:r w:rsidRPr="002E7CF4">
        <w:rPr>
          <w:rFonts w:asciiTheme="majorBidi" w:hAnsiTheme="majorBidi" w:cstheme="majorBidi"/>
          <w:sz w:val="24"/>
          <w:szCs w:val="24"/>
        </w:rPr>
        <w:t xml:space="preserve">) shows that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not </w:t>
      </w:r>
      <w:r w:rsidR="00053D13" w:rsidRPr="002E7CF4">
        <w:rPr>
          <w:rFonts w:asciiTheme="majorBidi" w:hAnsiTheme="majorBidi" w:cstheme="majorBidi"/>
          <w:sz w:val="24"/>
          <w:szCs w:val="24"/>
          <w:lang w:val="en-GB"/>
        </w:rPr>
        <w:t>situated in the projection 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>This state of affair contrast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972EC">
        <w:rPr>
          <w:rFonts w:asciiTheme="majorBidi" w:hAnsiTheme="majorBidi" w:cstheme="majorBidi"/>
          <w:sz w:val="24"/>
          <w:szCs w:val="24"/>
          <w:lang w:val="en-GB"/>
        </w:rPr>
        <w:t xml:space="preserve">with </w:t>
      </w:r>
      <w:proofErr w:type="spellStart"/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>Alshamari’s</w:t>
      </w:r>
      <w:proofErr w:type="spellEnd"/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2017) 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>argument</w:t>
      </w:r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proofErr w:type="spellStart"/>
      <w:r w:rsidR="00D7069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D7069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North Hail Arabic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</w:t>
      </w:r>
      <w:r w:rsidR="005B2AF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="00613B5A" w:rsidRPr="002E7CF4">
        <w:rPr>
          <w:rFonts w:asciiTheme="majorBidi" w:hAnsiTheme="majorBidi" w:cstheme="majorBidi"/>
          <w:sz w:val="24"/>
          <w:szCs w:val="24"/>
          <w:lang w:val="en-GB"/>
        </w:rPr>
        <w:t>S-Top</w:t>
      </w:r>
      <w:r w:rsidR="00D70697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F80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D5814B2" w14:textId="77777777" w:rsidR="00234B57" w:rsidRDefault="00E6066E" w:rsidP="00270564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other distribution </w:t>
      </w:r>
      <w:r w:rsidR="0086292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t supports the </w:t>
      </w:r>
      <w:r w:rsidR="0086292C" w:rsidRPr="002E7CF4">
        <w:rPr>
          <w:rFonts w:asciiTheme="majorBidi" w:hAnsiTheme="majorBidi" w:cstheme="majorBidi"/>
          <w:sz w:val="24"/>
          <w:szCs w:val="24"/>
        </w:rPr>
        <w:t>C-</w:t>
      </w:r>
      <w:proofErr w:type="spellStart"/>
      <w:r w:rsidR="0086292C"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  <w:r w:rsidR="0086292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osition of </w:t>
      </w:r>
      <w:proofErr w:type="spellStart"/>
      <w:r w:rsidR="0086292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86292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86292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the fact tha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053D1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lower than 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BF6B7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is is illustrated in sentences that contain the </w:t>
      </w:r>
      <w:r w:rsidR="00E37539" w:rsidRPr="002E7CF4">
        <w:rPr>
          <w:rFonts w:asciiTheme="majorBidi" w:hAnsiTheme="majorBidi" w:cstheme="majorBidi"/>
          <w:sz w:val="24"/>
          <w:szCs w:val="24"/>
          <w:lang w:val="en-GB"/>
        </w:rPr>
        <w:t>expression</w:t>
      </w:r>
      <w:r w:rsidR="00BF6B7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BF6AC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BF6ACC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BF6AC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BF6ACC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BF6ACC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 xml:space="preserve"> </w:t>
      </w:r>
      <w:r w:rsidR="00BF6ACC" w:rsidRPr="002E7CF4">
        <w:rPr>
          <w:rFonts w:asciiTheme="majorBidi" w:hAnsiTheme="majorBidi" w:cstheme="majorBidi"/>
          <w:sz w:val="24"/>
          <w:szCs w:val="24"/>
          <w:lang w:val="en-GB"/>
        </w:rPr>
        <w:t>‘as for’</w:t>
      </w:r>
      <w:r w:rsidR="00CD697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BF6B7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ich marks the entity that functions as </w:t>
      </w:r>
      <w:r w:rsidR="00177513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BF6B79" w:rsidRPr="002E7CF4">
        <w:rPr>
          <w:rFonts w:asciiTheme="majorBidi" w:hAnsiTheme="majorBidi" w:cstheme="majorBidi"/>
          <w:sz w:val="24"/>
          <w:szCs w:val="24"/>
          <w:lang w:val="en-GB"/>
        </w:rPr>
        <w:t>-Top</w:t>
      </w:r>
      <w:r w:rsidR="0086292C" w:rsidRPr="002E7CF4">
        <w:rPr>
          <w:rFonts w:asciiTheme="majorBidi" w:hAnsiTheme="majorBidi" w:cstheme="majorBidi"/>
          <w:sz w:val="24"/>
          <w:szCs w:val="24"/>
          <w:lang w:val="en-GB"/>
        </w:rPr>
        <w:t>. Consider the following dialogue</w:t>
      </w:r>
      <w:r w:rsidR="00BF6B79" w:rsidRPr="002E7CF4">
        <w:rPr>
          <w:rFonts w:asciiTheme="majorBidi" w:hAnsiTheme="majorBidi" w:cstheme="majorBidi"/>
          <w:sz w:val="24"/>
          <w:szCs w:val="24"/>
          <w:lang w:val="en-GB"/>
        </w:rPr>
        <w:t>:</w:t>
      </w:r>
    </w:p>
    <w:p w14:paraId="471EC316" w14:textId="77777777" w:rsidR="00175610" w:rsidRPr="002E7CF4" w:rsidRDefault="00175610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022EF558" w14:textId="77777777" w:rsidR="00AA063B" w:rsidRPr="002E7CF4" w:rsidRDefault="00D77186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34A5"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lassmates are discussing </w:t>
      </w:r>
      <w:r w:rsidR="00761FF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ow bad 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>the results</w:t>
      </w:r>
      <w:r w:rsidR="00761FF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</w:t>
      </w:r>
    </w:p>
    <w:p w14:paraId="5E86D5FB" w14:textId="77777777" w:rsidR="00D134A5" w:rsidRPr="002E7CF4" w:rsidRDefault="00D134A5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A: </w:t>
      </w:r>
      <w:proofErr w:type="spellStart"/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r w:rsidR="00BF6AC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nataːyi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ʒ</w:t>
      </w:r>
      <w:proofErr w:type="spellEnd"/>
      <w:r w:rsidR="00444C6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proofErr w:type="gramStart"/>
      <w:r w:rsidR="00761FF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arra</w:t>
      </w:r>
      <w:proofErr w:type="spellEnd"/>
      <w:r w:rsidR="00BF6AC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BF6AC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sayyi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a</w:t>
      </w:r>
      <w:proofErr w:type="spellEnd"/>
      <w:proofErr w:type="gram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4A39D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BF6AC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75CBF40C" w14:textId="77777777" w:rsidR="00D134A5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44C63" w:rsidRPr="002E7CF4">
        <w:rPr>
          <w:rFonts w:asciiTheme="majorBidi" w:hAnsiTheme="majorBidi" w:cstheme="majorBidi"/>
          <w:sz w:val="24"/>
          <w:szCs w:val="24"/>
          <w:lang w:val="en-GB"/>
        </w:rPr>
        <w:t>the-result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44C6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44C63" w:rsidRPr="002E7CF4">
        <w:rPr>
          <w:rFonts w:asciiTheme="majorBidi" w:hAnsiTheme="majorBidi" w:cstheme="majorBidi"/>
          <w:sz w:val="24"/>
          <w:szCs w:val="24"/>
          <w:lang w:val="en-GB"/>
        </w:rPr>
        <w:t>very    bad</w:t>
      </w:r>
    </w:p>
    <w:p w14:paraId="2C5E567D" w14:textId="77777777" w:rsidR="00D134A5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444C63" w:rsidRPr="002E7CF4">
        <w:rPr>
          <w:rFonts w:asciiTheme="majorBidi" w:hAnsiTheme="majorBidi" w:cstheme="majorBidi"/>
          <w:sz w:val="24"/>
          <w:szCs w:val="24"/>
          <w:lang w:val="en-GB"/>
        </w:rPr>
        <w:t>The results are very bad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’  </w:t>
      </w:r>
    </w:p>
    <w:p w14:paraId="3A28C311" w14:textId="77777777" w:rsidR="00F32971" w:rsidRPr="002E7CF4" w:rsidRDefault="0054299C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B: </w:t>
      </w:r>
      <w:proofErr w:type="spellStart"/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oʕzam</w:t>
      </w:r>
      <w:proofErr w:type="spellEnd"/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t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laba</w:t>
      </w:r>
      <w:proofErr w:type="spellEnd"/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8A7CB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proofErr w:type="spellStart"/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ɛbɤo</w:t>
      </w:r>
      <w:proofErr w:type="spellEnd"/>
      <w:r w:rsidR="008A7CB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A7CB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ʕiːd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345F8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proofErr w:type="spellEnd"/>
      <w:r w:rsidR="00761FF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761FF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="00761FF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ːr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61FF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345F8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48D02BDB" w14:textId="77777777" w:rsidR="00D134A5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st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</w:t>
      </w:r>
      <w:proofErr w:type="gramStart"/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>students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>want.</w:t>
      </w:r>
      <w:r w:rsidR="008A7CB3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  <w:proofErr w:type="gramEnd"/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take-3</w:t>
      </w:r>
      <w:r w:rsidR="00985683" w:rsidRPr="00985683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test  </w:t>
      </w:r>
    </w:p>
    <w:p w14:paraId="752F51BD" w14:textId="77777777" w:rsidR="00D134A5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>most of the students want to re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take</w:t>
      </w:r>
      <w:r w:rsidR="008A7C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test</w:t>
      </w:r>
      <w:r w:rsidR="00D134A5"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335FB00E" w14:textId="77777777" w:rsidR="0054299C" w:rsidRPr="002E7CF4" w:rsidRDefault="00761FF8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C: </w:t>
      </w:r>
      <w:proofErr w:type="gram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ana  Ɂ</w:t>
      </w:r>
      <w:proofErr w:type="spellStart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tmanna</w:t>
      </w:r>
      <w:proofErr w:type="spellEnd"/>
      <w:proofErr w:type="gramEnd"/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r w:rsidR="00CC5C7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iːd</w:t>
      </w:r>
      <w:r w:rsidR="001241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1241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h</w:t>
      </w:r>
      <w:proofErr w:type="spellEnd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hadːa</w:t>
      </w:r>
      <w:proofErr w:type="spellEnd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l-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sbu</w:t>
      </w:r>
      <w:r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ʕ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78F1CE3E" w14:textId="77777777" w:rsidR="008A7CB3" w:rsidRPr="002E7CF4" w:rsidRDefault="008A7CB3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        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Start"/>
      <w:r w:rsidR="00CC5C7D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>hope</w:t>
      </w:r>
      <w:proofErr w:type="gramEnd"/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985683" w:rsidRPr="00985683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>retake-it  thi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the-week</w:t>
      </w:r>
    </w:p>
    <w:p w14:paraId="6F821376" w14:textId="77777777" w:rsidR="00570FC1" w:rsidRDefault="001241C1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I hope we re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tak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t this week.’ </w:t>
      </w:r>
    </w:p>
    <w:p w14:paraId="6C318848" w14:textId="77777777" w:rsidR="001D4099" w:rsidRPr="002E7CF4" w:rsidRDefault="00D77186" w:rsidP="00570FC1">
      <w:pPr>
        <w:spacing w:after="0" w:line="240" w:lineRule="auto"/>
        <w:ind w:left="1843" w:hanging="141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3163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A: </w:t>
      </w:r>
      <w:proofErr w:type="spellStart"/>
      <w:r w:rsidR="00570FC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</w:t>
      </w:r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s</w:t>
      </w:r>
      <w:r w:rsidR="00231636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231636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-nataːyi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ʒ</w:t>
      </w:r>
      <w:proofErr w:type="spellEnd"/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17A5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A017A5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17A5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31636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proofErr w:type="gramEnd"/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31636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qtanɛʕ</w:t>
      </w:r>
      <w:proofErr w:type="spellEnd"/>
      <w:r w:rsidR="008B0C3C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bi-</w:t>
      </w:r>
      <w:proofErr w:type="spellStart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darajat</w:t>
      </w:r>
      <w:proofErr w:type="spellEnd"/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uh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049A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wo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F74604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a</w:t>
      </w:r>
      <w:r w:rsidR="00F7460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3461A15" w14:textId="77777777" w:rsidR="001D4099" w:rsidRPr="002E7CF4" w:rsidRDefault="00D77186" w:rsidP="00447ED9">
      <w:pPr>
        <w:spacing w:after="0" w:line="240" w:lineRule="auto"/>
        <w:ind w:left="156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s for 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>the-</w:t>
      </w:r>
      <w:proofErr w:type="gramStart"/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sults 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>Mohammed</w:t>
      </w:r>
      <w:proofErr w:type="gramEnd"/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CC5C7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E049A3">
        <w:rPr>
          <w:rFonts w:asciiTheme="majorBidi" w:hAnsiTheme="majorBidi" w:cstheme="majorBidi"/>
          <w:sz w:val="24"/>
          <w:szCs w:val="24"/>
          <w:lang w:val="en-GB"/>
        </w:rPr>
        <w:t>satisfied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049A3">
        <w:rPr>
          <w:rFonts w:asciiTheme="majorBidi" w:hAnsiTheme="majorBidi" w:cstheme="majorBidi"/>
          <w:sz w:val="24"/>
          <w:szCs w:val="24"/>
          <w:lang w:val="en-GB"/>
        </w:rPr>
        <w:t>with-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>grade-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his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</w:p>
    <w:p w14:paraId="73636F11" w14:textId="77777777" w:rsidR="00231636" w:rsidRPr="002E7CF4" w:rsidRDefault="00D77186" w:rsidP="00A017A5">
      <w:pPr>
        <w:spacing w:after="0" w:line="240" w:lineRule="auto"/>
        <w:ind w:left="156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ð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proofErr w:type="spellEnd"/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C5C7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1D409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ɛbɤa</w:t>
      </w:r>
      <w:proofErr w:type="spellEnd"/>
      <w:r w:rsidR="001D409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1D409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ʕiːd</w:t>
      </w:r>
      <w:proofErr w:type="spellEnd"/>
      <w:proofErr w:type="gramEnd"/>
      <w:r w:rsidR="001D409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l-Ɂ</w:t>
      </w:r>
      <w:proofErr w:type="spellStart"/>
      <w:r w:rsidR="001D4099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ːr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8A8DE67" w14:textId="77777777" w:rsidR="001241C1" w:rsidRPr="002E7CF4" w:rsidRDefault="00D77186" w:rsidP="00A017A5">
      <w:pPr>
        <w:spacing w:after="0" w:line="240" w:lineRule="auto"/>
        <w:ind w:left="156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Start"/>
      <w:r w:rsidR="00CC5C7D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985683" w:rsidRPr="002E7CF4">
        <w:rPr>
          <w:rFonts w:asciiTheme="majorBidi" w:hAnsiTheme="majorBidi" w:cstheme="majorBidi"/>
          <w:sz w:val="24"/>
          <w:szCs w:val="24"/>
          <w:lang w:val="en-GB"/>
        </w:rPr>
        <w:t>think</w:t>
      </w:r>
      <w:proofErr w:type="gramEnd"/>
      <w:r w:rsidR="0098568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>want   retak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the-test</w:t>
      </w:r>
    </w:p>
    <w:p w14:paraId="1168FFBF" w14:textId="77777777" w:rsidR="001241C1" w:rsidRPr="002E7CF4" w:rsidRDefault="00D77186" w:rsidP="00A017A5">
      <w:pPr>
        <w:spacing w:after="0" w:line="240" w:lineRule="auto"/>
        <w:ind w:left="156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As for the results, 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</w:t>
      </w:r>
      <w:r w:rsidR="00E049A3">
        <w:rPr>
          <w:rFonts w:asciiTheme="majorBidi" w:hAnsiTheme="majorBidi" w:cstheme="majorBidi"/>
          <w:sz w:val="24"/>
          <w:szCs w:val="24"/>
          <w:lang w:val="en-GB"/>
        </w:rPr>
        <w:t>satisfied</w:t>
      </w:r>
      <w:r w:rsidR="001241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ith his grade and I don’t think he wants to retake the test.’ </w:t>
      </w:r>
    </w:p>
    <w:p w14:paraId="0427EC33" w14:textId="77777777" w:rsidR="00761FF8" w:rsidRPr="002E7CF4" w:rsidRDefault="00761FF8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0A9D21A5" w14:textId="77777777" w:rsidR="00AA063B" w:rsidRPr="002E7CF4" w:rsidRDefault="004033BF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As </w:t>
      </w:r>
      <w:r w:rsidR="00D77186" w:rsidRPr="002E7CF4">
        <w:rPr>
          <w:rFonts w:asciiTheme="majorBidi" w:hAnsiTheme="majorBidi" w:cstheme="majorBidi"/>
          <w:sz w:val="24"/>
          <w:szCs w:val="24"/>
        </w:rPr>
        <w:t xml:space="preserve">indicated by </w:t>
      </w:r>
      <w:r w:rsidRPr="002E7CF4">
        <w:rPr>
          <w:rFonts w:asciiTheme="majorBidi" w:hAnsiTheme="majorBidi" w:cstheme="majorBidi"/>
          <w:sz w:val="24"/>
          <w:szCs w:val="24"/>
        </w:rPr>
        <w:t xml:space="preserve">Speaker A’s utterance </w:t>
      </w:r>
      <w:r w:rsidR="00D77186" w:rsidRPr="002E7CF4">
        <w:rPr>
          <w:rFonts w:asciiTheme="majorBidi" w:hAnsiTheme="majorBidi" w:cstheme="majorBidi"/>
          <w:sz w:val="24"/>
          <w:szCs w:val="24"/>
        </w:rPr>
        <w:t>in (2</w:t>
      </w:r>
      <w:r w:rsidR="00FF036B">
        <w:rPr>
          <w:rFonts w:asciiTheme="majorBidi" w:hAnsiTheme="majorBidi" w:cstheme="majorBidi"/>
          <w:sz w:val="24"/>
          <w:szCs w:val="24"/>
        </w:rPr>
        <w:t>8</w:t>
      </w:r>
      <w:r w:rsidR="00D77186" w:rsidRPr="002E7CF4">
        <w:rPr>
          <w:rFonts w:asciiTheme="majorBidi" w:hAnsiTheme="majorBidi" w:cstheme="majorBidi"/>
          <w:sz w:val="24"/>
          <w:szCs w:val="24"/>
        </w:rPr>
        <w:t xml:space="preserve">) </w:t>
      </w:r>
      <w:r w:rsidRPr="002E7CF4">
        <w:rPr>
          <w:rFonts w:asciiTheme="majorBidi" w:hAnsiTheme="majorBidi" w:cstheme="majorBidi"/>
          <w:sz w:val="24"/>
          <w:szCs w:val="24"/>
        </w:rPr>
        <w:t>above</w:t>
      </w:r>
      <w:r w:rsidR="00143441" w:rsidRPr="002E7CF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14344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8C55E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14344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as</w:t>
      </w:r>
      <w:r w:rsidR="0014344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 fixed order relative to the </w:t>
      </w:r>
      <w:r w:rsidR="00177513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143441" w:rsidRPr="002E7CF4">
        <w:rPr>
          <w:rFonts w:asciiTheme="majorBidi" w:hAnsiTheme="majorBidi" w:cstheme="majorBidi"/>
          <w:sz w:val="24"/>
          <w:szCs w:val="24"/>
          <w:lang w:val="en-GB"/>
        </w:rPr>
        <w:t>-To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xpression</w:t>
      </w:r>
      <w:r w:rsidR="0014344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n-nataːyij</w:t>
      </w:r>
      <w:proofErr w:type="spellEnd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‘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 for the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results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proofErr w:type="gramEnd"/>
      <w:r w:rsidR="00143441" w:rsidRPr="002E7CF4">
        <w:rPr>
          <w:rFonts w:asciiTheme="majorBidi" w:hAnsiTheme="majorBidi" w:cstheme="majorBidi"/>
          <w:sz w:val="24"/>
          <w:szCs w:val="24"/>
          <w:lang w:val="en-GB"/>
        </w:rPr>
        <w:t>. An opposite order yields ungrammaticality:</w:t>
      </w:r>
    </w:p>
    <w:p w14:paraId="4920647F" w14:textId="77777777" w:rsidR="00143441" w:rsidRPr="002E7CF4" w:rsidRDefault="00143441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ABC46C2" w14:textId="77777777" w:rsidR="00223FF1" w:rsidRPr="002E7CF4" w:rsidRDefault="00692D58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3636D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r w:rsidR="00A017A5" w:rsidRPr="00543685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ohammed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223FF1" w:rsidRPr="00543685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proofErr w:type="gramEnd"/>
      <w:r w:rsidR="00985683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 xml:space="preserve"> 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-nataːyi</w:t>
      </w:r>
      <w:r w:rsidR="00E049A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ʒ</w:t>
      </w:r>
      <w:proofErr w:type="spellEnd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04068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E049A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muqtanɛʕ</w:t>
      </w:r>
      <w:proofErr w:type="spellEnd"/>
      <w:r w:rsidR="00E049A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bi-</w:t>
      </w:r>
      <w:proofErr w:type="spellStart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darajat</w:t>
      </w:r>
      <w:proofErr w:type="spellEnd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uh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A495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wo </w:t>
      </w:r>
      <w:r w:rsidR="006A495D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a 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að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proofErr w:type="spellEnd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ɛbɤa</w:t>
      </w:r>
      <w:proofErr w:type="spellEnd"/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23F36C86" w14:textId="77777777" w:rsidR="00223FF1" w:rsidRPr="002E7CF4" w:rsidRDefault="00692D58" w:rsidP="00491DEA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hammed 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for    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the-</w:t>
      </w:r>
      <w:proofErr w:type="gramStart"/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sults </w:t>
      </w:r>
      <w:r w:rsidR="00E049A3">
        <w:rPr>
          <w:rFonts w:asciiTheme="majorBidi" w:hAnsiTheme="majorBidi" w:cstheme="majorBidi"/>
          <w:sz w:val="24"/>
          <w:szCs w:val="24"/>
          <w:lang w:val="en-GB"/>
        </w:rPr>
        <w:t xml:space="preserve"> satisfied</w:t>
      </w:r>
      <w:proofErr w:type="gramEnd"/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049A3">
        <w:rPr>
          <w:rFonts w:asciiTheme="majorBidi" w:hAnsiTheme="majorBidi" w:cstheme="majorBidi"/>
          <w:sz w:val="24"/>
          <w:szCs w:val="24"/>
          <w:lang w:val="en-GB"/>
        </w:rPr>
        <w:t>with-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grade-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his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and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6A495D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ink want   </w:t>
      </w:r>
    </w:p>
    <w:p w14:paraId="4C9727D2" w14:textId="77777777" w:rsidR="00223FF1" w:rsidRPr="002E7CF4" w:rsidRDefault="00692D58" w:rsidP="00002965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yʕiːd</w:t>
      </w:r>
      <w:proofErr w:type="spellEnd"/>
      <w:r w:rsidR="00985683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="00223FF1" w:rsidRPr="00543685">
        <w:rPr>
          <w:rFonts w:asciiTheme="majorBidi" w:hAnsiTheme="majorBidi" w:cstheme="majorBidi"/>
          <w:i/>
          <w:iCs/>
          <w:sz w:val="24"/>
          <w:szCs w:val="24"/>
          <w:lang w:val="en-GB"/>
        </w:rPr>
        <w:t>ixtibaːr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5DDF86A4" w14:textId="77777777" w:rsidR="00223FF1" w:rsidRPr="002E7CF4" w:rsidRDefault="00692D58" w:rsidP="00002965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98568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take 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the</w:t>
      </w:r>
      <w:proofErr w:type="gramEnd"/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>-test</w:t>
      </w:r>
    </w:p>
    <w:p w14:paraId="633D3C3C" w14:textId="77777777" w:rsidR="00692D58" w:rsidRDefault="00692D58" w:rsidP="00692D58">
      <w:pPr>
        <w:spacing w:after="0" w:line="240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As for the results, 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Mohammed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</w:t>
      </w:r>
      <w:r w:rsidR="00925A1C">
        <w:rPr>
          <w:rFonts w:asciiTheme="majorBidi" w:hAnsiTheme="majorBidi" w:cstheme="majorBidi"/>
          <w:sz w:val="24"/>
          <w:szCs w:val="24"/>
          <w:lang w:val="en-GB"/>
        </w:rPr>
        <w:t>satisfied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ith his grade and I don’t think he wants to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</w:p>
    <w:p w14:paraId="3F3CB0E6" w14:textId="77777777" w:rsidR="00223FF1" w:rsidRDefault="00692D58" w:rsidP="00692D58">
      <w:pPr>
        <w:spacing w:after="0" w:line="240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3F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take the test.’ </w:t>
      </w:r>
    </w:p>
    <w:p w14:paraId="165B3F00" w14:textId="77777777" w:rsidR="00692D58" w:rsidRDefault="00692D58" w:rsidP="00234B57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>(Lit. ‘</w:t>
      </w:r>
      <w:r w:rsidR="00234B57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Mohammed 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 xml:space="preserve">as for the results 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>satisfied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ith his grade and I don’t think he wants to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58C9580" w14:textId="77777777" w:rsidR="00234B57" w:rsidRPr="002E7CF4" w:rsidRDefault="00692D58" w:rsidP="00234B57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>retake the test.’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3D5039AD" w14:textId="77777777" w:rsidR="00143441" w:rsidRPr="002E7CF4" w:rsidRDefault="00143441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9C16416" w14:textId="77777777" w:rsidR="00C4731F" w:rsidRPr="002E7CF4" w:rsidRDefault="00143441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ill-formedness 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>of (2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9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 xml:space="preserve">)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hows that </w:t>
      </w:r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construct </w:t>
      </w:r>
      <w:proofErr w:type="spellStart"/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>DP+</w:t>
      </w:r>
      <w:r w:rsidR="008B608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d</w:t>
      </w:r>
      <w:proofErr w:type="spellEnd"/>
      <w:r w:rsidR="008B6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not be higher than </w:t>
      </w:r>
      <w:r w:rsidR="00177513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8B6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-Top. The immobility </w:t>
      </w:r>
      <w:r w:rsidR="00F234C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proofErr w:type="spellStart"/>
      <w:r w:rsidR="00F234C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5D07F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F234C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F234C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B6089" w:rsidRPr="002E7CF4">
        <w:rPr>
          <w:rFonts w:asciiTheme="majorBidi" w:hAnsiTheme="majorBidi" w:cstheme="majorBidi"/>
          <w:sz w:val="24"/>
          <w:szCs w:val="24"/>
          <w:lang w:val="en-GB"/>
        </w:rPr>
        <w:t>offers support for its categorical status as an X</w:t>
      </w:r>
      <w:r w:rsidR="008B6089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8B6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 (</w:t>
      </w:r>
      <w:r w:rsidR="008952D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e </w:t>
      </w:r>
      <w:proofErr w:type="spellStart"/>
      <w:r w:rsidR="008B6089" w:rsidRPr="002E7CF4">
        <w:rPr>
          <w:rFonts w:asciiTheme="majorBidi" w:hAnsiTheme="majorBidi" w:cstheme="majorBidi"/>
          <w:sz w:val="24"/>
          <w:szCs w:val="24"/>
          <w:lang w:val="en-GB"/>
        </w:rPr>
        <w:t>Struckmeier</w:t>
      </w:r>
      <w:proofErr w:type="spellEnd"/>
      <w:r w:rsidR="008B60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2014 for the link between immobility of particles and their treatment as heads). </w:t>
      </w:r>
    </w:p>
    <w:p w14:paraId="1B296959" w14:textId="77777777" w:rsidR="004865CA" w:rsidRPr="002E7CF4" w:rsidRDefault="007775ED" w:rsidP="00FF036B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reover,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5D07F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an co-occur with</w:t>
      </w:r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</w:t>
      </w:r>
      <w:proofErr w:type="spellStart"/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3A125F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E23A2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sider the following </w:t>
      </w:r>
      <w:r w:rsidR="00B25B7D" w:rsidRPr="002E7CF4">
        <w:rPr>
          <w:rFonts w:asciiTheme="majorBidi" w:hAnsiTheme="majorBidi" w:cstheme="majorBidi"/>
          <w:sz w:val="24"/>
          <w:szCs w:val="24"/>
          <w:lang w:val="en-GB"/>
        </w:rPr>
        <w:t>dialogue</w:t>
      </w:r>
      <w:r w:rsidR="00E23A24" w:rsidRPr="002E7CF4">
        <w:rPr>
          <w:rFonts w:asciiTheme="majorBidi" w:hAnsiTheme="majorBidi" w:cstheme="majorBidi"/>
          <w:sz w:val="24"/>
          <w:szCs w:val="24"/>
          <w:lang w:val="en-GB"/>
        </w:rPr>
        <w:t>:</w:t>
      </w:r>
    </w:p>
    <w:p w14:paraId="1EBB4E81" w14:textId="77777777" w:rsidR="00B25B7D" w:rsidRPr="002E7CF4" w:rsidRDefault="00B25B7D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2BF762B" w14:textId="77777777" w:rsidR="0054299C" w:rsidRPr="002E7CF4" w:rsidRDefault="00573AE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54299C"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54299C" w:rsidRPr="002E7CF4">
        <w:rPr>
          <w:rFonts w:asciiTheme="majorBidi" w:hAnsiTheme="majorBidi" w:cstheme="majorBidi"/>
          <w:sz w:val="24"/>
          <w:szCs w:val="24"/>
          <w:lang w:val="en-GB"/>
        </w:rPr>
        <w:t>two teachers are discussing the fact that students have private tutors to help them</w:t>
      </w:r>
    </w:p>
    <w:p w14:paraId="56251827" w14:textId="77777777" w:rsidR="0054299C" w:rsidRPr="002E7CF4" w:rsidRDefault="0054299C" w:rsidP="0037083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573AE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Speaker A: </w:t>
      </w:r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l     l-</w:t>
      </w:r>
      <w:proofErr w:type="gram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lli</w:t>
      </w:r>
      <w:proofErr w:type="spellEnd"/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73AE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ʕrɛf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um </w:t>
      </w:r>
      <w:r w:rsidR="00E256C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C55E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17A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ind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um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udasa</w:t>
      </w:r>
      <w:r w:rsidR="0098568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r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ris</w:t>
      </w:r>
      <w:r w:rsidR="0098568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98568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xus</w:t>
      </w:r>
      <w:r w:rsidR="00B435DC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s</w:t>
      </w:r>
      <w:r w:rsidR="00B435DC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681C6369" w14:textId="77777777" w:rsidR="0054299C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573AE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eve</w:t>
      </w:r>
      <w:r w:rsidR="00573AEC" w:rsidRPr="002E7CF4">
        <w:rPr>
          <w:rFonts w:asciiTheme="majorBidi" w:hAnsiTheme="majorBidi" w:cstheme="majorBidi"/>
          <w:sz w:val="24"/>
          <w:szCs w:val="24"/>
          <w:lang w:val="en-GB"/>
        </w:rPr>
        <w:t>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y </w:t>
      </w:r>
      <w:r w:rsidR="00573AE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boys     that  </w:t>
      </w:r>
      <w:r w:rsidR="00E256C0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8C55EE" w:rsidRPr="00CC5C7D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E256C0">
        <w:rPr>
          <w:rFonts w:asciiTheme="majorBidi" w:hAnsiTheme="majorBidi" w:cstheme="majorBidi"/>
          <w:sz w:val="24"/>
          <w:szCs w:val="24"/>
          <w:lang w:val="en-GB"/>
        </w:rPr>
        <w:t>.know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them  have-they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utor</w:t>
      </w:r>
      <w:r w:rsidR="00985683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985683" w:rsidRPr="00985683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private.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</w:p>
    <w:p w14:paraId="241EABC8" w14:textId="77777777" w:rsidR="0054299C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</w:t>
      </w:r>
      <w:r w:rsidR="00573AE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All the boys I know have private tutors.’   </w:t>
      </w:r>
    </w:p>
    <w:p w14:paraId="47B0DC11" w14:textId="77777777" w:rsidR="0054299C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B: </w:t>
      </w:r>
      <w:proofErr w:type="gramStart"/>
      <w:r w:rsidR="00A017A5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proofErr w:type="gramEnd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tara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17A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A017A5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aħa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17A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y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aːaʕd-uh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66F74BCB" w14:textId="77777777" w:rsidR="0054299C" w:rsidRPr="002E7CF4" w:rsidRDefault="0054299C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Omar 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nobody </w:t>
      </w:r>
      <w:r w:rsidR="00A017A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132A" w:rsidRPr="0048132A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elping-him</w:t>
      </w:r>
    </w:p>
    <w:p w14:paraId="38239FDC" w14:textId="77777777" w:rsidR="0054299C" w:rsidRPr="002E7CF4" w:rsidRDefault="0054299C" w:rsidP="00A017A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‘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 xml:space="preserve">is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elp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>in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49B89117" w14:textId="77777777" w:rsidR="0077252A" w:rsidRPr="002E7CF4" w:rsidRDefault="0077252A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8A2F4D9" w14:textId="77777777" w:rsidR="0077252A" w:rsidRPr="002E7CF4" w:rsidRDefault="00275A3F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Speaker</w:t>
      </w:r>
      <w:r w:rsidR="007725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’s</w:t>
      </w:r>
      <w:r w:rsidR="007725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utterance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0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7725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hows that when </w:t>
      </w:r>
      <w:proofErr w:type="spellStart"/>
      <w:r w:rsidR="0077252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F0E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77252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7725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r w:rsidR="0077252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7725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o-occur, </w:t>
      </w:r>
      <w:proofErr w:type="spellStart"/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F0E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ust precede </w:t>
      </w:r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The fact that </w:t>
      </w:r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not precede </w:t>
      </w:r>
      <w:proofErr w:type="spellStart"/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8C55E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>as manifested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1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indicates that </w:t>
      </w:r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ust be c-commanded by </w:t>
      </w:r>
      <w:proofErr w:type="spellStart"/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F0E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B12B4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.</w:t>
      </w:r>
      <w:r w:rsidR="00B12B4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E980C57" w14:textId="77777777" w:rsidR="00B12B49" w:rsidRPr="002E7CF4" w:rsidRDefault="00B12B4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A1E217A" w14:textId="77777777" w:rsidR="0053636D" w:rsidRPr="002E7CF4" w:rsidRDefault="001E7D5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3636D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r w:rsidR="00570FC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="0053636D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="0053636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A017A5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maħad</w:t>
      </w:r>
      <w:proofErr w:type="spellEnd"/>
      <w:r w:rsidR="0053636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90110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17A5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proofErr w:type="gramEnd"/>
      <w:r w:rsidR="0053636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90110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3636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53636D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53636D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="0053636D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</w:t>
      </w:r>
      <w:proofErr w:type="spellStart"/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-ysaːaʕd-uh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0F6FDD2" w14:textId="77777777" w:rsidR="0053636D" w:rsidRPr="002E7CF4" w:rsidRDefault="0053636D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39326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0406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9326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39326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body  </w:t>
      </w:r>
      <w:r w:rsidR="008952D9" w:rsidRPr="002E7CF4">
        <w:rPr>
          <w:rFonts w:asciiTheme="majorBidi" w:hAnsiTheme="majorBidi" w:cstheme="majorBidi"/>
          <w:sz w:val="24"/>
          <w:szCs w:val="24"/>
          <w:lang w:val="en-GB"/>
        </w:rPr>
        <w:t>Omar</w:t>
      </w:r>
      <w:proofErr w:type="gramEnd"/>
      <w:r w:rsidR="008952D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48132A" w:rsidRPr="0048132A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48132A" w:rsidRPr="002E7CF4">
        <w:rPr>
          <w:rFonts w:asciiTheme="majorBidi" w:hAnsiTheme="majorBidi" w:cstheme="majorBidi"/>
          <w:sz w:val="24"/>
          <w:szCs w:val="24"/>
          <w:lang w:val="en-GB"/>
        </w:rPr>
        <w:t>helping-him</w:t>
      </w:r>
    </w:p>
    <w:p w14:paraId="6E74131D" w14:textId="77777777" w:rsidR="0053636D" w:rsidRDefault="0053636D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 xml:space="preserve">is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elp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>in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17A5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760E37B8" w14:textId="77777777" w:rsidR="00234B57" w:rsidRDefault="00234B57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(Lit.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Nobod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is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elp</w:t>
      </w:r>
      <w:r>
        <w:rPr>
          <w:rFonts w:asciiTheme="majorBidi" w:hAnsiTheme="majorBidi" w:cstheme="majorBidi"/>
          <w:sz w:val="24"/>
          <w:szCs w:val="24"/>
          <w:lang w:val="en-GB"/>
        </w:rPr>
        <w:t>ing him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1A7C752C" w14:textId="77777777" w:rsidR="00131B84" w:rsidRDefault="00131B84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33A7DF0B" w14:textId="77777777" w:rsidR="000A1FF9" w:rsidRDefault="00234B57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ab/>
      </w:r>
      <w:r w:rsidR="00E6066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 further </w:t>
      </w:r>
      <w:r w:rsidR="00F80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istributional </w:t>
      </w:r>
      <w:r w:rsidR="00B831D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upport </w:t>
      </w:r>
      <w:r w:rsidR="00F93A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r the argument that </w:t>
      </w:r>
      <w:proofErr w:type="spellStart"/>
      <w:r w:rsidR="00F93A3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F0E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F93A3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F93A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in </w:t>
      </w:r>
      <w:r w:rsidR="00CD3A3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="00694BA5" w:rsidRPr="002E7CF4">
        <w:rPr>
          <w:rFonts w:asciiTheme="majorBidi" w:hAnsiTheme="majorBidi" w:cstheme="majorBidi"/>
          <w:sz w:val="24"/>
          <w:szCs w:val="24"/>
          <w:lang w:val="en-GB"/>
        </w:rPr>
        <w:t>C-Top</w:t>
      </w:r>
      <w:r w:rsidR="00F80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7119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its </w:t>
      </w:r>
      <w:r w:rsidR="00EB05D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osition in relation to </w:t>
      </w:r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0A1FF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wh</w:t>
      </w:r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>-word</w:t>
      </w:r>
      <w:r w:rsidR="00DB784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F93A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questions, </w:t>
      </w:r>
      <w:proofErr w:type="spellStart"/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>DP+</w:t>
      </w:r>
      <w:r w:rsidR="000A1FF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F0E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0A1FF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E0F0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s a unit </w:t>
      </w:r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bligatorily precedes the </w:t>
      </w:r>
      <w:r w:rsidR="000A1FF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wh</w:t>
      </w:r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>-word</w:t>
      </w:r>
      <w:r w:rsidR="00F93A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shown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2</w:t>
      </w:r>
      <w:r w:rsidR="00F93A32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0A1FF9" w:rsidRPr="002E7CF4">
        <w:rPr>
          <w:rFonts w:asciiTheme="majorBidi" w:hAnsiTheme="majorBidi" w:cstheme="majorBidi"/>
          <w:sz w:val="24"/>
          <w:szCs w:val="24"/>
          <w:lang w:val="en-GB"/>
        </w:rPr>
        <w:t>:</w:t>
      </w:r>
    </w:p>
    <w:p w14:paraId="4A247C77" w14:textId="77777777" w:rsidR="00370831" w:rsidRDefault="00370831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4C7C867" w14:textId="77777777" w:rsidR="0054299C" w:rsidRPr="002E7CF4" w:rsidRDefault="00573AEC" w:rsidP="001E7D5C">
      <w:pPr>
        <w:pStyle w:val="Odsekzoznamu"/>
        <w:numPr>
          <w:ilvl w:val="0"/>
          <w:numId w:val="15"/>
        </w:numPr>
        <w:spacing w:after="0" w:line="240" w:lineRule="auto"/>
        <w:ind w:left="426" w:right="-279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0"/>
          <w:szCs w:val="20"/>
          <w:lang w:val="en-GB"/>
        </w:rPr>
        <w:t>CONTEXT:</w:t>
      </w:r>
      <w:r w:rsidRPr="002E7CF4"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54299C" w:rsidRPr="002E7CF4">
        <w:rPr>
          <w:rFonts w:asciiTheme="majorBidi" w:hAnsiTheme="majorBidi" w:cstheme="majorBidi"/>
          <w:sz w:val="24"/>
          <w:szCs w:val="24"/>
          <w:lang w:val="en-GB"/>
        </w:rPr>
        <w:t>wo teachers are</w:t>
      </w:r>
      <w:r w:rsidR="0054299C" w:rsidRPr="002E7CF4"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5429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iscussing the children’s gifts to their mothers </w:t>
      </w:r>
      <w:r w:rsidR="004D420A" w:rsidRPr="002E7CF4">
        <w:rPr>
          <w:rFonts w:asciiTheme="majorBidi" w:hAnsiTheme="majorBidi" w:cstheme="majorBidi"/>
          <w:sz w:val="24"/>
          <w:szCs w:val="24"/>
          <w:lang w:val="en-GB"/>
        </w:rPr>
        <w:t>on</w:t>
      </w:r>
      <w:r w:rsidR="005429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125B9">
        <w:rPr>
          <w:rFonts w:asciiTheme="majorBidi" w:hAnsiTheme="majorBidi" w:cstheme="majorBidi"/>
          <w:sz w:val="24"/>
          <w:szCs w:val="24"/>
          <w:lang w:val="en-GB"/>
        </w:rPr>
        <w:t>M</w:t>
      </w:r>
      <w:r w:rsidR="005429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ther’s </w:t>
      </w:r>
      <w:r w:rsidR="000125B9">
        <w:rPr>
          <w:rFonts w:asciiTheme="majorBidi" w:hAnsiTheme="majorBidi" w:cstheme="majorBidi"/>
          <w:sz w:val="24"/>
          <w:szCs w:val="24"/>
          <w:lang w:val="en-GB"/>
        </w:rPr>
        <w:t>D</w:t>
      </w:r>
      <w:r w:rsidR="0054299C" w:rsidRPr="002E7CF4">
        <w:rPr>
          <w:rFonts w:asciiTheme="majorBidi" w:hAnsiTheme="majorBidi" w:cstheme="majorBidi"/>
          <w:sz w:val="24"/>
          <w:szCs w:val="24"/>
          <w:lang w:val="en-GB"/>
        </w:rPr>
        <w:t>ay.</w:t>
      </w:r>
    </w:p>
    <w:p w14:paraId="2F601C31" w14:textId="77777777" w:rsidR="002B7BB3" w:rsidRPr="002E7CF4" w:rsidRDefault="002B7BB3" w:rsidP="00D775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A: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ohammed </w:t>
      </w:r>
      <w:proofErr w:type="gram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wo  Sara</w:t>
      </w:r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ʒaːb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B90110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l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Ɂumm-hum    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warda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526588C" w14:textId="77777777" w:rsidR="002B7BB3" w:rsidRPr="002E7CF4" w:rsidRDefault="002B7BB3" w:rsidP="00D775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                         </w:t>
      </w:r>
      <w:r w:rsidR="006C71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hammed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70406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ara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brought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>-3</w:t>
      </w:r>
      <w:r w:rsidR="0048132A" w:rsidRPr="0048132A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r-mother-their  flower</w:t>
      </w:r>
    </w:p>
    <w:p w14:paraId="7B1FB70A" w14:textId="77777777" w:rsidR="002B7BB3" w:rsidRPr="002E7CF4" w:rsidRDefault="002B7BB3" w:rsidP="00D775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6C71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Mohammed and Sara brought their mother a flower.’   </w:t>
      </w:r>
    </w:p>
    <w:p w14:paraId="0ABE0614" w14:textId="77777777" w:rsidR="00CB57A7" w:rsidRDefault="002B7BB3" w:rsidP="008842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C71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36FBE217" w14:textId="77777777" w:rsidR="002B7BB3" w:rsidRPr="002E7CF4" w:rsidRDefault="00CB57A7" w:rsidP="008842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B: 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(*Ɂ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) </w:t>
      </w:r>
      <w:r w:rsidR="00D775B7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hm</w:t>
      </w:r>
      <w:r w:rsidR="00884214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e</w:t>
      </w:r>
      <w:r w:rsidR="00D775B7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d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proofErr w:type="gramStart"/>
      <w:r w:rsidR="002B7BB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FE46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2B7BB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="002B7BB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iʃ</w:t>
      </w:r>
      <w:proofErr w:type="spellEnd"/>
      <w:proofErr w:type="gram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ʒaːb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l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37083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Ɂumm-uh</w:t>
      </w:r>
      <w:r w:rsidR="003117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?  </w:t>
      </w:r>
    </w:p>
    <w:p w14:paraId="781D685D" w14:textId="77777777" w:rsidR="002B7BB3" w:rsidRPr="002E7CF4" w:rsidRDefault="002B7BB3" w:rsidP="006C715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at  </w:t>
      </w:r>
      <w:r w:rsidR="00D775B7">
        <w:rPr>
          <w:rFonts w:asciiTheme="majorBidi" w:hAnsiTheme="majorBidi" w:cstheme="majorBidi"/>
          <w:sz w:val="24"/>
          <w:szCs w:val="24"/>
          <w:lang w:val="en-GB"/>
        </w:rPr>
        <w:t>Ahm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D775B7">
        <w:rPr>
          <w:rFonts w:asciiTheme="majorBidi" w:hAnsiTheme="majorBidi" w:cstheme="majorBidi"/>
          <w:sz w:val="24"/>
          <w:szCs w:val="24"/>
          <w:lang w:val="en-GB"/>
        </w:rPr>
        <w:t>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D2B4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what  brought  for-mother-his </w:t>
      </w:r>
    </w:p>
    <w:p w14:paraId="1B39BA17" w14:textId="77777777" w:rsidR="00234B57" w:rsidRDefault="002B7BB3" w:rsidP="006C7154">
      <w:pPr>
        <w:spacing w:after="0" w:line="240" w:lineRule="auto"/>
        <w:ind w:right="-13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‘What did </w:t>
      </w:r>
      <w:r w:rsidR="00D775B7">
        <w:rPr>
          <w:rFonts w:asciiTheme="majorBidi" w:hAnsiTheme="majorBidi" w:cstheme="majorBidi"/>
          <w:smallCaps/>
          <w:sz w:val="24"/>
          <w:szCs w:val="24"/>
          <w:lang w:val="en-GB"/>
        </w:rPr>
        <w:t>Ahm</w:t>
      </w:r>
      <w:r w:rsidR="00884214">
        <w:rPr>
          <w:rFonts w:asciiTheme="majorBidi" w:hAnsiTheme="majorBidi" w:cstheme="majorBidi"/>
          <w:smallCaps/>
          <w:sz w:val="24"/>
          <w:szCs w:val="24"/>
          <w:lang w:val="en-GB"/>
        </w:rPr>
        <w:t>e</w:t>
      </w:r>
      <w:r w:rsidR="00D775B7">
        <w:rPr>
          <w:rFonts w:asciiTheme="majorBidi" w:hAnsiTheme="majorBidi" w:cstheme="majorBidi"/>
          <w:smallCaps/>
          <w:sz w:val="24"/>
          <w:szCs w:val="24"/>
          <w:lang w:val="en-GB"/>
        </w:rPr>
        <w:t>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uy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 xml:space="preserve"> for his moth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?’ </w:t>
      </w:r>
    </w:p>
    <w:p w14:paraId="10A4B30A" w14:textId="77777777" w:rsidR="002B7BB3" w:rsidRPr="002E7CF4" w:rsidRDefault="006C7154" w:rsidP="006C7154">
      <w:pPr>
        <w:spacing w:after="0" w:line="240" w:lineRule="auto"/>
        <w:ind w:right="-138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 xml:space="preserve">(Lit. ‘What </w:t>
      </w:r>
      <w:r w:rsidR="00234B57">
        <w:rPr>
          <w:rFonts w:asciiTheme="majorBidi" w:hAnsiTheme="majorBidi" w:cstheme="majorBidi"/>
          <w:smallCaps/>
          <w:sz w:val="24"/>
          <w:szCs w:val="24"/>
          <w:lang w:val="en-GB"/>
        </w:rPr>
        <w:t>Ahmed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>ought for his mother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>?’</w:t>
      </w:r>
      <w:r w:rsidR="00234B57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234B5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19754055" w14:textId="77777777" w:rsidR="000A1FF9" w:rsidRPr="002E7CF4" w:rsidRDefault="000A1FF9" w:rsidP="00CB57A7">
      <w:pPr>
        <w:spacing w:after="0" w:line="240" w:lineRule="atLeast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231AB1C" w14:textId="77777777" w:rsidR="009A43BC" w:rsidRPr="002E7CF4" w:rsidRDefault="0069274C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496809" w:rsidRPr="002E7CF4">
        <w:rPr>
          <w:rFonts w:asciiTheme="majorBidi" w:hAnsiTheme="majorBidi" w:cstheme="majorBidi"/>
          <w:sz w:val="24"/>
          <w:szCs w:val="24"/>
          <w:lang w:val="en-GB"/>
        </w:rPr>
        <w:t>order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2</w:t>
      </w:r>
      <w:r w:rsidR="0049680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proves that the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particle </w:t>
      </w:r>
      <w:proofErr w:type="spellStart"/>
      <w:r w:rsidR="00CD3A37" w:rsidRPr="002E7CF4">
        <w:rPr>
          <w:rFonts w:asciiTheme="majorBidi" w:hAnsiTheme="majorBidi" w:cstheme="majorBidi"/>
          <w:sz w:val="24"/>
          <w:szCs w:val="24"/>
          <w:lang w:val="en-GB"/>
        </w:rPr>
        <w:t>DP+</w:t>
      </w:r>
      <w:r w:rsidR="0049680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49680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49680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as a fixed position that is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igher tha</w:t>
      </w:r>
      <w:r w:rsidR="00496809" w:rsidRPr="002E7CF4">
        <w:rPr>
          <w:rFonts w:asciiTheme="majorBidi" w:hAnsiTheme="majorBidi" w:cstheme="majorBidi"/>
          <w:sz w:val="24"/>
          <w:szCs w:val="24"/>
          <w:lang w:val="en-GB"/>
        </w:rPr>
        <w:t>n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496809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6455FA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55FA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780FBA" w:rsidRPr="002E7CF4">
        <w:rPr>
          <w:rFonts w:asciiTheme="majorBidi" w:hAnsiTheme="majorBidi" w:cstheme="majorBidi"/>
          <w:sz w:val="24"/>
          <w:szCs w:val="24"/>
          <w:lang w:val="en-GB"/>
        </w:rPr>
        <w:t>nd that i</w:t>
      </w:r>
      <w:r w:rsidR="009A43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 is not possible for the </w:t>
      </w:r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struct </w:t>
      </w:r>
      <w:proofErr w:type="spellStart"/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>DP+</w:t>
      </w:r>
      <w:r w:rsidR="0086048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86048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A43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 occur </w:t>
      </w:r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a position </w:t>
      </w:r>
      <w:r w:rsidR="00496809" w:rsidRPr="002E7CF4">
        <w:rPr>
          <w:rFonts w:asciiTheme="majorBidi" w:hAnsiTheme="majorBidi" w:cstheme="majorBidi"/>
          <w:sz w:val="24"/>
          <w:szCs w:val="24"/>
          <w:lang w:val="en-GB"/>
        </w:rPr>
        <w:t>lower</w:t>
      </w:r>
      <w:r w:rsidR="005B2AF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n </w:t>
      </w:r>
      <w:proofErr w:type="spellStart"/>
      <w:r w:rsidR="00860489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780FB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9A43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067E2DC9" w14:textId="77777777" w:rsidR="00FB0ECE" w:rsidRPr="002E7CF4" w:rsidRDefault="00F87EE1" w:rsidP="00FF036B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Having argued that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FE462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 C-Top</w:t>
      </w:r>
      <w:r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6C58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can be postulated that </w:t>
      </w:r>
      <w:proofErr w:type="spellStart"/>
      <w:r w:rsidR="00CE7AD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CE7AD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C589C" w:rsidRPr="002E7CF4">
        <w:rPr>
          <w:rFonts w:asciiTheme="majorBidi" w:hAnsiTheme="majorBidi" w:cstheme="majorBidi"/>
          <w:sz w:val="24"/>
          <w:szCs w:val="24"/>
          <w:lang w:val="en-GB"/>
        </w:rPr>
        <w:t>has a C</w:t>
      </w:r>
      <w:r w:rsidR="000E25FE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6C589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p </w:t>
      </w:r>
      <w:r w:rsidR="006B7B3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feature </w:t>
      </w:r>
      <w:r w:rsidR="000E25F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robing the DP </w:t>
      </w:r>
      <w:r w:rsidR="0084068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marks. </w:t>
      </w:r>
      <w:r w:rsidR="00B16467" w:rsidRPr="002E7CF4">
        <w:rPr>
          <w:rFonts w:asciiTheme="majorBidi" w:hAnsiTheme="majorBidi" w:cstheme="majorBidi"/>
          <w:sz w:val="24"/>
          <w:szCs w:val="24"/>
          <w:lang w:val="en-GB"/>
        </w:rPr>
        <w:t>An</w:t>
      </w:r>
      <w:r w:rsidR="0084068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gree relation</w:t>
      </w:r>
      <w:r w:rsidR="00B1646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established between the particle </w:t>
      </w:r>
      <w:r w:rsidR="002731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B16467" w:rsidRPr="002E7CF4">
        <w:rPr>
          <w:rFonts w:asciiTheme="majorBidi" w:hAnsiTheme="majorBidi" w:cstheme="majorBidi"/>
          <w:sz w:val="24"/>
          <w:szCs w:val="24"/>
          <w:lang w:val="en-GB"/>
        </w:rPr>
        <w:t>the DP resulting in</w:t>
      </w:r>
      <w:r w:rsidR="0084068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 </w:t>
      </w:r>
      <w:r w:rsidR="00B1646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trastive stress spelled on the DP. </w:t>
      </w:r>
      <w:r w:rsidR="00FB0EC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dditionally, </w:t>
      </w:r>
      <w:r w:rsidR="006455FA">
        <w:rPr>
          <w:rFonts w:asciiTheme="majorBidi" w:hAnsiTheme="majorBidi" w:cstheme="majorBidi"/>
          <w:sz w:val="24"/>
          <w:szCs w:val="24"/>
          <w:lang w:val="en-GB"/>
        </w:rPr>
        <w:t>I</w:t>
      </w:r>
      <w:r w:rsidR="00290F2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entatively </w:t>
      </w:r>
      <w:r w:rsidR="00FB0EC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ssume that </w:t>
      </w:r>
      <w:proofErr w:type="spellStart"/>
      <w:r w:rsidR="00FB0EC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FB0EC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as another feature: EPP, g</w:t>
      </w:r>
      <w:r w:rsidR="00FD56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ven the fact that the stressed DP is obligatory in a </w:t>
      </w:r>
      <w:proofErr w:type="spellStart"/>
      <w:r w:rsidR="00FD5666" w:rsidRPr="002E7CF4">
        <w:rPr>
          <w:rFonts w:asciiTheme="majorBidi" w:hAnsiTheme="majorBidi" w:cstheme="majorBidi"/>
          <w:sz w:val="24"/>
          <w:szCs w:val="24"/>
          <w:lang w:val="en-GB"/>
        </w:rPr>
        <w:t>pre-</w:t>
      </w:r>
      <w:r w:rsidR="00FD566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FD56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osition as illustrated in (1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>8</w:t>
      </w:r>
      <w:r w:rsidR="00FD5666" w:rsidRPr="002E7CF4">
        <w:rPr>
          <w:rFonts w:asciiTheme="majorBidi" w:hAnsiTheme="majorBidi" w:cstheme="majorBidi"/>
          <w:sz w:val="24"/>
          <w:szCs w:val="24"/>
          <w:lang w:val="en-GB"/>
        </w:rPr>
        <w:t>), repeated here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3</w:t>
      </w:r>
      <w:r w:rsidR="00FD5666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31AF3EFA" w14:textId="77777777" w:rsidR="00F64258" w:rsidRPr="002E7CF4" w:rsidRDefault="00F64258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B0FD72F" w14:textId="77777777" w:rsidR="0048132A" w:rsidRPr="002E7CF4" w:rsidRDefault="00692D58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  <w:lang w:val="en-GB"/>
        </w:rPr>
        <w:t>a.</w:t>
      </w:r>
      <w:r w:rsidR="0048132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D775B7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48132A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proofErr w:type="gramEnd"/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taraf</w:t>
      </w:r>
      <w:proofErr w:type="spellEnd"/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bi-</w:t>
      </w:r>
      <w:proofErr w:type="spellStart"/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ɤalat</w:t>
      </w:r>
      <w:r w:rsidR="0048132A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48132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uh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48132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19BF022A" w14:textId="77777777" w:rsidR="0048132A" w:rsidRPr="002E7CF4" w:rsidRDefault="0048132A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mar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dmitted   by-mistake-his </w:t>
      </w:r>
    </w:p>
    <w:p w14:paraId="4FC2C1CD" w14:textId="77777777" w:rsidR="004865CA" w:rsidRPr="002E7CF4" w:rsidRDefault="0048132A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D775B7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his mistake.’   </w:t>
      </w:r>
    </w:p>
    <w:p w14:paraId="7D91A651" w14:textId="77777777" w:rsidR="0048132A" w:rsidRPr="002E7CF4" w:rsidRDefault="0048132A" w:rsidP="00D775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. *</w:t>
      </w:r>
      <w:proofErr w:type="spellStart"/>
      <w:proofErr w:type="gram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D775B7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Omar</w:t>
      </w:r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taraf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bi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ɤalat</w:t>
      </w:r>
      <w:r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uh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57A67141" w14:textId="77777777" w:rsidR="0048132A" w:rsidRPr="002E7CF4" w:rsidRDefault="0048132A" w:rsidP="006C715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Omar 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admitted  by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mistake-his  </w:t>
      </w:r>
    </w:p>
    <w:p w14:paraId="27539FF5" w14:textId="77777777" w:rsidR="0048132A" w:rsidRDefault="0048132A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D775B7"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his mistake.’</w:t>
      </w:r>
    </w:p>
    <w:p w14:paraId="4E2C4F92" w14:textId="77777777" w:rsidR="00234B57" w:rsidRPr="002E7CF4" w:rsidRDefault="00234B57" w:rsidP="00234B57">
      <w:pPr>
        <w:spacing w:after="0" w:line="240" w:lineRule="auto"/>
        <w:ind w:left="567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>
        <w:rPr>
          <w:rFonts w:asciiTheme="majorBidi" w:hAnsiTheme="majorBidi" w:cstheme="majorBidi"/>
          <w:sz w:val="24"/>
          <w:szCs w:val="24"/>
          <w:lang w:val="en-GB"/>
        </w:rPr>
        <w:t>(Lit. ‘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Oma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dmitted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by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is mistake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14F57E84" w14:textId="77777777" w:rsidR="00011272" w:rsidRPr="002E7CF4" w:rsidRDefault="00011272" w:rsidP="00002965">
      <w:pPr>
        <w:pStyle w:val="Odsekzoznamu"/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</w:rPr>
      </w:pPr>
    </w:p>
    <w:p w14:paraId="290345B4" w14:textId="77777777" w:rsidR="00E27C59" w:rsidRDefault="00995351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The ill-formedness of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3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) shows that it cannot remain in the subject position.</w:t>
      </w:r>
      <w:r w:rsidR="00F532E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9753E" w:rsidRPr="002E7CF4">
        <w:rPr>
          <w:rFonts w:asciiTheme="majorBidi" w:hAnsiTheme="majorBidi" w:cstheme="majorBidi"/>
          <w:sz w:val="24"/>
          <w:szCs w:val="24"/>
        </w:rPr>
        <w:t>T</w:t>
      </w:r>
      <w:r w:rsidR="00AF0F28" w:rsidRPr="002E7CF4">
        <w:rPr>
          <w:rFonts w:asciiTheme="majorBidi" w:hAnsiTheme="majorBidi" w:cstheme="majorBidi"/>
          <w:sz w:val="24"/>
          <w:szCs w:val="24"/>
        </w:rPr>
        <w:t xml:space="preserve">he contrasted </w:t>
      </w:r>
      <w:r w:rsidR="0039753E" w:rsidRPr="002E7CF4">
        <w:rPr>
          <w:rFonts w:asciiTheme="majorBidi" w:hAnsiTheme="majorBidi" w:cstheme="majorBidi"/>
          <w:sz w:val="24"/>
          <w:szCs w:val="24"/>
        </w:rPr>
        <w:t>topic</w:t>
      </w:r>
      <w:r w:rsidR="00AF0F2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9753E" w:rsidRPr="002E7CF4">
        <w:rPr>
          <w:rFonts w:asciiTheme="majorBidi" w:hAnsiTheme="majorBidi" w:cstheme="majorBidi"/>
          <w:sz w:val="24"/>
          <w:szCs w:val="24"/>
        </w:rPr>
        <w:t xml:space="preserve">DP is </w:t>
      </w:r>
      <w:r w:rsidR="00AF0F28" w:rsidRPr="002E7CF4">
        <w:rPr>
          <w:rFonts w:asciiTheme="majorBidi" w:hAnsiTheme="majorBidi" w:cstheme="majorBidi"/>
          <w:sz w:val="24"/>
          <w:szCs w:val="24"/>
        </w:rPr>
        <w:t>motivated to move</w:t>
      </w:r>
      <w:r w:rsidR="0039753E" w:rsidRPr="002E7CF4">
        <w:rPr>
          <w:rFonts w:asciiTheme="majorBidi" w:hAnsiTheme="majorBidi" w:cstheme="majorBidi"/>
          <w:sz w:val="24"/>
          <w:szCs w:val="24"/>
        </w:rPr>
        <w:t xml:space="preserve"> to [</w:t>
      </w:r>
      <w:proofErr w:type="spellStart"/>
      <w:proofErr w:type="gramStart"/>
      <w:r w:rsidR="0039753E" w:rsidRPr="002E7CF4">
        <w:rPr>
          <w:rFonts w:asciiTheme="majorBidi" w:hAnsiTheme="majorBidi" w:cstheme="majorBidi"/>
          <w:sz w:val="24"/>
          <w:szCs w:val="24"/>
        </w:rPr>
        <w:t>Spec,C</w:t>
      </w:r>
      <w:proofErr w:type="gramEnd"/>
      <w:r w:rsidR="0039753E" w:rsidRPr="002E7CF4">
        <w:rPr>
          <w:rFonts w:asciiTheme="majorBidi" w:hAnsiTheme="majorBidi" w:cstheme="majorBidi"/>
          <w:sz w:val="24"/>
          <w:szCs w:val="24"/>
        </w:rPr>
        <w:t>-TopP</w:t>
      </w:r>
      <w:proofErr w:type="spellEnd"/>
      <w:r w:rsidR="0039753E" w:rsidRPr="002E7CF4">
        <w:rPr>
          <w:rFonts w:asciiTheme="majorBidi" w:hAnsiTheme="majorBidi" w:cstheme="majorBidi"/>
          <w:sz w:val="24"/>
          <w:szCs w:val="24"/>
        </w:rPr>
        <w:t xml:space="preserve">] to check the EPP feature of </w:t>
      </w:r>
      <w:proofErr w:type="spellStart"/>
      <w:r w:rsidR="0039753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5E052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39753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39753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9753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sulting in the order &lt;DP </w:t>
      </w:r>
      <w:proofErr w:type="spellStart"/>
      <w:r w:rsidR="0039753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5E052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39753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39753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&gt; shown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3</w:t>
      </w:r>
      <w:r w:rsidR="0039753E" w:rsidRPr="002E7CF4">
        <w:rPr>
          <w:rFonts w:asciiTheme="majorBidi" w:hAnsiTheme="majorBidi" w:cstheme="majorBidi"/>
          <w:sz w:val="24"/>
          <w:szCs w:val="24"/>
          <w:lang w:val="en-GB"/>
        </w:rPr>
        <w:t>a)</w:t>
      </w:r>
      <w:r w:rsidR="0039753E" w:rsidRPr="002E7CF4">
        <w:rPr>
          <w:rFonts w:asciiTheme="majorBidi" w:hAnsiTheme="majorBidi" w:cstheme="majorBidi"/>
          <w:sz w:val="24"/>
          <w:szCs w:val="24"/>
        </w:rPr>
        <w:t>.</w:t>
      </w:r>
      <w:r w:rsidR="00F1618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  <w:lang w:val="en-GB"/>
        </w:rPr>
        <w:t>The schematic representation of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33</w:t>
      </w:r>
      <w:r w:rsidR="00F64258" w:rsidRPr="002E7CF4">
        <w:rPr>
          <w:rFonts w:asciiTheme="majorBidi" w:hAnsiTheme="majorBidi" w:cstheme="majorBidi"/>
          <w:sz w:val="24"/>
          <w:szCs w:val="24"/>
          <w:lang w:val="en-GB"/>
        </w:rPr>
        <w:t>a) is given in (</w:t>
      </w:r>
      <w:r w:rsidR="001E7D5C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64258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0D7D22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5F0D4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7D95C342" w14:textId="77777777" w:rsidR="0031176E" w:rsidRPr="002E7CF4" w:rsidRDefault="0031176E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570B602" w14:textId="77777777" w:rsidR="00343B2D" w:rsidRPr="002E7CF4" w:rsidRDefault="00884214" w:rsidP="001E7D5C">
      <w:pPr>
        <w:pStyle w:val="Odsekzoznamu"/>
        <w:numPr>
          <w:ilvl w:val="0"/>
          <w:numId w:val="15"/>
        </w:numPr>
        <w:spacing w:after="0" w:line="360" w:lineRule="auto"/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8A796FB" wp14:editId="7057DA58">
                <wp:simplePos x="0" y="0"/>
                <wp:positionH relativeFrom="column">
                  <wp:posOffset>850900</wp:posOffset>
                </wp:positionH>
                <wp:positionV relativeFrom="paragraph">
                  <wp:posOffset>164465</wp:posOffset>
                </wp:positionV>
                <wp:extent cx="362585" cy="85090"/>
                <wp:effectExtent l="0" t="0" r="18415" b="29210"/>
                <wp:wrapNone/>
                <wp:docPr id="340" name="Straight Connector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2585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AD3264" id="Straight Connector 340" o:spid="_x0000_s1026" style="position:absolute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12.95pt" to="95.55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" strokecolor="black [3040]"/>
            </w:pict>
          </mc:Fallback>
        </mc:AlternateContent>
      </w:r>
      <w:r w:rsidR="00EC6F90" w:rsidRPr="002E7CF4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56066E3" wp14:editId="0E581BA9">
                <wp:simplePos x="0" y="0"/>
                <wp:positionH relativeFrom="column">
                  <wp:posOffset>497205</wp:posOffset>
                </wp:positionH>
                <wp:positionV relativeFrom="paragraph">
                  <wp:posOffset>164465</wp:posOffset>
                </wp:positionV>
                <wp:extent cx="353695" cy="62230"/>
                <wp:effectExtent l="0" t="0" r="27305" b="33020"/>
                <wp:wrapNone/>
                <wp:docPr id="339" name="Straight Connector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3695" cy="622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B3A259" id="Straight Connector 339" o:spid="_x0000_s1026" style="position:absolute;flip:x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.15pt,12.95pt" to="67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</w:t>
      </w:r>
      <w:r w:rsidR="00343B2D" w:rsidRPr="002E7CF4">
        <w:rPr>
          <w:rFonts w:asciiTheme="majorBidi" w:hAnsiTheme="majorBidi" w:cstheme="majorBidi"/>
          <w:sz w:val="24"/>
          <w:szCs w:val="24"/>
        </w:rPr>
        <w:t xml:space="preserve"> Force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</w:t>
      </w:r>
    </w:p>
    <w:p w14:paraId="00034E76" w14:textId="77777777" w:rsidR="00F64258" w:rsidRPr="002E7CF4" w:rsidRDefault="00716C14" w:rsidP="00EC6F9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529EC59" wp14:editId="145CF6E4">
                <wp:simplePos x="0" y="0"/>
                <wp:positionH relativeFrom="column">
                  <wp:posOffset>1216025</wp:posOffset>
                </wp:positionH>
                <wp:positionV relativeFrom="paragraph">
                  <wp:posOffset>197485</wp:posOffset>
                </wp:positionV>
                <wp:extent cx="354330" cy="62230"/>
                <wp:effectExtent l="0" t="0" r="26670" b="3302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330" cy="622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927555" id="Straight Connector 321" o:spid="_x0000_s1026" style="position:absolute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75pt,15.55pt" to="123.65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" strokecolor="black [3040]"/>
            </w:pict>
          </mc:Fallback>
        </mc:AlternateContent>
      </w:r>
      <w:r w:rsidR="00343B2D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D78332A" wp14:editId="174F9DCA">
                <wp:simplePos x="0" y="0"/>
                <wp:positionH relativeFrom="column">
                  <wp:posOffset>851535</wp:posOffset>
                </wp:positionH>
                <wp:positionV relativeFrom="paragraph">
                  <wp:posOffset>197485</wp:posOffset>
                </wp:positionV>
                <wp:extent cx="362585" cy="62230"/>
                <wp:effectExtent l="0" t="0" r="18415" b="3302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2585" cy="622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894F7C" id="Straight Connector 322" o:spid="_x0000_s1026" style="position:absolute;flip:x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05pt,15.55pt" to="95.6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" strokecolor="black [3040]"/>
            </w:pict>
          </mc:Fallback>
        </mc:AlternateContent>
      </w:r>
      <w:r w:rsidR="00343B2D" w:rsidRPr="002E7CF4">
        <w:rPr>
          <w:rFonts w:asciiTheme="majorBidi" w:hAnsiTheme="majorBidi" w:cstheme="majorBidi"/>
          <w:sz w:val="24"/>
          <w:szCs w:val="24"/>
        </w:rPr>
        <w:t xml:space="preserve">         </w:t>
      </w:r>
      <w:r w:rsidR="00EC6F90" w:rsidRPr="002E7CF4">
        <w:rPr>
          <w:rFonts w:asciiTheme="majorBidi" w:hAnsiTheme="majorBidi" w:cstheme="majorBidi"/>
          <w:sz w:val="24"/>
          <w:szCs w:val="24"/>
        </w:rPr>
        <w:t>Force</w:t>
      </w:r>
      <w:r w:rsidR="00343B2D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EC6F90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43B2D" w:rsidRPr="002E7CF4">
        <w:rPr>
          <w:rFonts w:asciiTheme="majorBidi" w:hAnsiTheme="majorBidi" w:cstheme="majorBidi"/>
          <w:sz w:val="24"/>
          <w:szCs w:val="24"/>
        </w:rPr>
        <w:t>C-</w:t>
      </w:r>
      <w:proofErr w:type="spellStart"/>
      <w:r w:rsidR="00343B2D" w:rsidRPr="002E7CF4">
        <w:rPr>
          <w:rFonts w:asciiTheme="majorBidi" w:hAnsiTheme="majorBidi" w:cstheme="majorBidi"/>
          <w:sz w:val="24"/>
          <w:szCs w:val="24"/>
        </w:rPr>
        <w:t>Top</w:t>
      </w:r>
      <w:r w:rsidR="00F64258" w:rsidRPr="002E7CF4">
        <w:rPr>
          <w:rFonts w:asciiTheme="majorBidi" w:hAnsiTheme="majorBidi" w:cstheme="majorBidi"/>
          <w:sz w:val="24"/>
          <w:szCs w:val="24"/>
        </w:rPr>
        <w:t>P</w:t>
      </w:r>
      <w:proofErr w:type="spellEnd"/>
    </w:p>
    <w:p w14:paraId="19E5AF5B" w14:textId="77777777" w:rsidR="00716C14" w:rsidRPr="002E7CF4" w:rsidRDefault="00716C14" w:rsidP="00716C1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4650574" wp14:editId="128F2064">
                <wp:simplePos x="0" y="0"/>
                <wp:positionH relativeFrom="column">
                  <wp:posOffset>784374</wp:posOffset>
                </wp:positionH>
                <wp:positionV relativeFrom="paragraph">
                  <wp:posOffset>181498</wp:posOffset>
                </wp:positionV>
                <wp:extent cx="1" cy="76200"/>
                <wp:effectExtent l="0" t="0" r="1905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4BBA8B" id="Straight Connector 28" o:spid="_x0000_s1026" style="position:absolute;flip:x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75pt,14.3pt" to="61.75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7DA495D" wp14:editId="2C3D2EA2">
                <wp:simplePos x="0" y="0"/>
                <wp:positionH relativeFrom="column">
                  <wp:posOffset>1652270</wp:posOffset>
                </wp:positionH>
                <wp:positionV relativeFrom="paragraph">
                  <wp:posOffset>179705</wp:posOffset>
                </wp:positionV>
                <wp:extent cx="394970" cy="76200"/>
                <wp:effectExtent l="0" t="0" r="24130" b="19050"/>
                <wp:wrapNone/>
                <wp:docPr id="323" name="Straight Connector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497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A3F62E" id="Straight Connector 323" o:spid="_x0000_s1026" style="position:absolute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1pt,14.15pt" to="161.2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232B905" wp14:editId="2EF0C930">
                <wp:simplePos x="0" y="0"/>
                <wp:positionH relativeFrom="column">
                  <wp:posOffset>1281430</wp:posOffset>
                </wp:positionH>
                <wp:positionV relativeFrom="paragraph">
                  <wp:posOffset>179705</wp:posOffset>
                </wp:positionV>
                <wp:extent cx="371475" cy="76200"/>
                <wp:effectExtent l="0" t="0" r="28575" b="19050"/>
                <wp:wrapNone/>
                <wp:docPr id="324" name="Straight Connector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E31D85" id="Straight Connector 324" o:spid="_x0000_s1026" style="position:absolute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0.9pt,14.15pt" to="130.1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>DP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2E7CF4">
        <w:rPr>
          <w:rFonts w:asciiTheme="majorBidi" w:hAnsiTheme="majorBidi" w:cstheme="majorBidi"/>
          <w:sz w:val="24"/>
          <w:szCs w:val="24"/>
        </w:rPr>
        <w:t>C-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TopP</w:t>
      </w:r>
      <w:proofErr w:type="spellEnd"/>
      <w:r w:rsidR="00F64258" w:rsidRPr="002E7CF4">
        <w:rPr>
          <w:rFonts w:asciiTheme="majorBidi" w:hAnsiTheme="majorBidi" w:cstheme="majorBidi"/>
          <w:sz w:val="24"/>
          <w:szCs w:val="24"/>
        </w:rPr>
        <w:t xml:space="preserve">  </w:t>
      </w:r>
    </w:p>
    <w:p w14:paraId="1B84E92A" w14:textId="77777777" w:rsidR="00F64258" w:rsidRPr="002E7CF4" w:rsidRDefault="002C7993" w:rsidP="00320B0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662FE24" wp14:editId="7EBCA4C2">
                <wp:simplePos x="0" y="0"/>
                <wp:positionH relativeFrom="column">
                  <wp:posOffset>1729740</wp:posOffset>
                </wp:positionH>
                <wp:positionV relativeFrom="paragraph">
                  <wp:posOffset>186690</wp:posOffset>
                </wp:positionV>
                <wp:extent cx="286385" cy="66675"/>
                <wp:effectExtent l="0" t="0" r="18415" b="28575"/>
                <wp:wrapNone/>
                <wp:docPr id="341" name="Straight Connector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638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A0162E" id="Straight Connector 341" o:spid="_x0000_s1026" style="position:absolute;flip:x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2pt,14.7pt" to="158.75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" strokecolor="black [3040]"/>
            </w:pict>
          </mc:Fallback>
        </mc:AlternateContent>
      </w:r>
      <w:r w:rsidR="00716C14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609A615" wp14:editId="5B3533FE">
                <wp:simplePos x="0" y="0"/>
                <wp:positionH relativeFrom="column">
                  <wp:posOffset>2016760</wp:posOffset>
                </wp:positionH>
                <wp:positionV relativeFrom="paragraph">
                  <wp:posOffset>187138</wp:posOffset>
                </wp:positionV>
                <wp:extent cx="372035" cy="66675"/>
                <wp:effectExtent l="0" t="0" r="28575" b="28575"/>
                <wp:wrapNone/>
                <wp:docPr id="342" name="Straight Connector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203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548FEE" id="Straight Connector 342" o:spid="_x0000_s1026" style="position:absolute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8pt,14.75pt" to="188.1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" strokecolor="black [3040]"/>
            </w:pict>
          </mc:Fallback>
        </mc:AlternateContent>
      </w:r>
      <w:r w:rsidR="00716C14" w:rsidRPr="002E7CF4">
        <w:rPr>
          <w:rFonts w:asciiTheme="majorBidi" w:hAnsiTheme="majorBidi" w:cstheme="majorBidi"/>
          <w:sz w:val="24"/>
          <w:szCs w:val="24"/>
        </w:rPr>
        <w:t xml:space="preserve">   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 </w:t>
      </w:r>
      <w:r w:rsidR="00716C14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716C14" w:rsidRPr="002E7CF4">
        <w:rPr>
          <w:rFonts w:asciiTheme="majorBidi" w:hAnsiTheme="majorBidi" w:cstheme="majorBidi"/>
          <w:sz w:val="24"/>
          <w:szCs w:val="24"/>
          <w:lang w:val="en-GB"/>
        </w:rPr>
        <w:t>O</w:t>
      </w:r>
      <w:r w:rsidR="00320B0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ar  </w:t>
      </w:r>
      <w:r w:rsidR="00716C14" w:rsidRPr="002E7CF4">
        <w:rPr>
          <w:rFonts w:asciiTheme="majorBidi" w:hAnsiTheme="majorBidi" w:cstheme="majorBidi"/>
          <w:sz w:val="24"/>
          <w:szCs w:val="24"/>
        </w:rPr>
        <w:t xml:space="preserve">   </w:t>
      </w:r>
      <w:proofErr w:type="spellStart"/>
      <w:r w:rsidR="00716C14" w:rsidRPr="002E7CF4">
        <w:rPr>
          <w:rFonts w:asciiTheme="majorBidi" w:hAnsiTheme="majorBidi" w:cstheme="majorBidi"/>
          <w:sz w:val="24"/>
          <w:szCs w:val="24"/>
          <w:lang w:val="en-GB"/>
        </w:rPr>
        <w:t>ʕaːd</w:t>
      </w:r>
      <w:proofErr w:type="spellEnd"/>
      <w:r w:rsidR="00716C14" w:rsidRPr="002E7CF4">
        <w:rPr>
          <w:rFonts w:asciiTheme="majorBidi" w:hAnsiTheme="majorBidi" w:cstheme="majorBidi"/>
          <w:sz w:val="24"/>
          <w:szCs w:val="24"/>
        </w:rPr>
        <w:t xml:space="preserve">            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64258" w:rsidRPr="002E7CF4">
        <w:rPr>
          <w:rFonts w:asciiTheme="majorBidi" w:hAnsiTheme="majorBidi" w:cstheme="majorBidi"/>
          <w:sz w:val="24"/>
          <w:szCs w:val="24"/>
        </w:rPr>
        <w:t>FinP</w:t>
      </w:r>
      <w:proofErr w:type="spellEnd"/>
    </w:p>
    <w:p w14:paraId="54F1ACE9" w14:textId="77777777" w:rsidR="00F64258" w:rsidRPr="002E7CF4" w:rsidRDefault="00FD5666" w:rsidP="00C5261F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318723D" wp14:editId="7BE35544">
                <wp:simplePos x="0" y="0"/>
                <wp:positionH relativeFrom="column">
                  <wp:posOffset>2051050</wp:posOffset>
                </wp:positionH>
                <wp:positionV relativeFrom="paragraph">
                  <wp:posOffset>171450</wp:posOffset>
                </wp:positionV>
                <wp:extent cx="457200" cy="85090"/>
                <wp:effectExtent l="0" t="0" r="19050" b="29210"/>
                <wp:wrapNone/>
                <wp:docPr id="326" name="Straight Connector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D954CD" id="Straight Connector 326" o:spid="_x0000_s1026" style="position:absolute;flip:x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5pt,13.5pt" to="197.5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B4AFA01" wp14:editId="6665CC35">
                <wp:simplePos x="0" y="0"/>
                <wp:positionH relativeFrom="column">
                  <wp:posOffset>2495625</wp:posOffset>
                </wp:positionH>
                <wp:positionV relativeFrom="paragraph">
                  <wp:posOffset>172085</wp:posOffset>
                </wp:positionV>
                <wp:extent cx="425450" cy="85090"/>
                <wp:effectExtent l="0" t="0" r="12700" b="29210"/>
                <wp:wrapNone/>
                <wp:docPr id="325" name="Straight Connector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45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EB8797" id="Straight Connector 325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5pt,13.55pt" to="230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</w:t>
      </w:r>
      <w:r w:rsidR="00716C14" w:rsidRPr="002E7CF4">
        <w:rPr>
          <w:rFonts w:asciiTheme="majorBidi" w:hAnsiTheme="majorBidi" w:cstheme="majorBidi"/>
          <w:sz w:val="24"/>
          <w:szCs w:val="24"/>
        </w:rPr>
        <w:t xml:space="preserve">        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716C14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C5261F">
        <w:rPr>
          <w:rFonts w:asciiTheme="majorBidi" w:hAnsiTheme="majorBidi" w:cstheme="majorBidi"/>
          <w:sz w:val="24"/>
          <w:szCs w:val="24"/>
        </w:rPr>
        <w:t xml:space="preserve">   </w:t>
      </w:r>
      <w:r w:rsidR="00716C14" w:rsidRPr="002E7CF4">
        <w:rPr>
          <w:rFonts w:asciiTheme="majorBidi" w:hAnsiTheme="majorBidi" w:cstheme="majorBidi"/>
          <w:sz w:val="24"/>
          <w:szCs w:val="24"/>
        </w:rPr>
        <w:t xml:space="preserve">   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Fin               TP       </w:t>
      </w:r>
    </w:p>
    <w:p w14:paraId="56835520" w14:textId="77777777" w:rsidR="00F64258" w:rsidRPr="002E7CF4" w:rsidRDefault="00FF036B" w:rsidP="00F6425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A57F0E8" wp14:editId="4AC1E473">
                <wp:simplePos x="0" y="0"/>
                <wp:positionH relativeFrom="column">
                  <wp:posOffset>2987675</wp:posOffset>
                </wp:positionH>
                <wp:positionV relativeFrom="paragraph">
                  <wp:posOffset>168275</wp:posOffset>
                </wp:positionV>
                <wp:extent cx="421005" cy="116205"/>
                <wp:effectExtent l="0" t="0" r="17145" b="36195"/>
                <wp:wrapNone/>
                <wp:docPr id="329" name="Straight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005" cy="1162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755FB3" id="Straight Connector 329" o:spid="_x0000_s1026" style="position:absolute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5.25pt,13.25pt" to="268.4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" strokecolor="black [3040]"/>
            </w:pict>
          </mc:Fallback>
        </mc:AlternateContent>
      </w:r>
      <w:r w:rsidR="00FD5666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B65E666" wp14:editId="5F4489A1">
                <wp:simplePos x="0" y="0"/>
                <wp:positionH relativeFrom="column">
                  <wp:posOffset>2073910</wp:posOffset>
                </wp:positionH>
                <wp:positionV relativeFrom="paragraph">
                  <wp:posOffset>187960</wp:posOffset>
                </wp:positionV>
                <wp:extent cx="0" cy="93345"/>
                <wp:effectExtent l="0" t="0" r="19050" b="20955"/>
                <wp:wrapNone/>
                <wp:docPr id="328" name="Straight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3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883339" id="Straight Connector 328" o:spid="_x0000_s1026" style="position:absolute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3.3pt,14.8pt" to="163.3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" strokecolor="black [3040]"/>
            </w:pict>
          </mc:Fallback>
        </mc:AlternateContent>
      </w:r>
      <w:r w:rsidR="00FD5666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360D6A1" wp14:editId="1516C2F8">
                <wp:simplePos x="0" y="0"/>
                <wp:positionH relativeFrom="column">
                  <wp:posOffset>2564130</wp:posOffset>
                </wp:positionH>
                <wp:positionV relativeFrom="paragraph">
                  <wp:posOffset>165735</wp:posOffset>
                </wp:positionV>
                <wp:extent cx="424815" cy="80645"/>
                <wp:effectExtent l="0" t="0" r="13335" b="33655"/>
                <wp:wrapNone/>
                <wp:docPr id="327" name="Straight Connector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4815" cy="806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7598FE" id="Straight Connector 327" o:spid="_x0000_s1026" style="position:absolute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.9pt,13.05pt" to="235.35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="00C5261F">
        <w:rPr>
          <w:rFonts w:asciiTheme="majorBidi" w:hAnsiTheme="majorBidi" w:cstheme="majorBidi"/>
          <w:sz w:val="24"/>
          <w:szCs w:val="24"/>
        </w:rPr>
        <w:t xml:space="preserve">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    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DP      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T’</w:t>
      </w:r>
    </w:p>
    <w:p w14:paraId="07659321" w14:textId="77777777" w:rsidR="00F64258" w:rsidRPr="002E7CF4" w:rsidRDefault="00884214" w:rsidP="00320B0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5426DD3" wp14:editId="007C074E">
                <wp:simplePos x="0" y="0"/>
                <wp:positionH relativeFrom="column">
                  <wp:posOffset>2561590</wp:posOffset>
                </wp:positionH>
                <wp:positionV relativeFrom="paragraph">
                  <wp:posOffset>176530</wp:posOffset>
                </wp:positionV>
                <wp:extent cx="246380" cy="57150"/>
                <wp:effectExtent l="0" t="0" r="20320" b="19050"/>
                <wp:wrapNone/>
                <wp:docPr id="331" name="Straight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38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8CB6D4" id="Straight Connector 331" o:spid="_x0000_s1026" style="position:absolute;z-index:251745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1.7pt,13.9pt" to="221.1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" strokecolor="black [3040]"/>
            </w:pict>
          </mc:Fallback>
        </mc:AlternateContent>
      </w:r>
      <w:r w:rsidR="00FD5666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130F209" wp14:editId="3DC20DAD">
                <wp:simplePos x="0" y="0"/>
                <wp:positionH relativeFrom="column">
                  <wp:posOffset>2336800</wp:posOffset>
                </wp:positionH>
                <wp:positionV relativeFrom="paragraph">
                  <wp:posOffset>171450</wp:posOffset>
                </wp:positionV>
                <wp:extent cx="226695" cy="57150"/>
                <wp:effectExtent l="0" t="0" r="20955" b="19050"/>
                <wp:wrapNone/>
                <wp:docPr id="330" name="Straight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6695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D44F1A" id="Straight Connector 330" o:spid="_x0000_s1026" style="position:absolute;flip:x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4pt,13.5pt" to="201.8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" strokecolor="black [3040]"/>
            </w:pict>
          </mc:Fallback>
        </mc:AlternateContent>
      </w:r>
      <w:r w:rsidR="00FD5666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89372FC" wp14:editId="2BAF1A7F">
                <wp:simplePos x="0" y="0"/>
                <wp:positionH relativeFrom="column">
                  <wp:posOffset>3141980</wp:posOffset>
                </wp:positionH>
                <wp:positionV relativeFrom="paragraph">
                  <wp:posOffset>158115</wp:posOffset>
                </wp:positionV>
                <wp:extent cx="362585" cy="74930"/>
                <wp:effectExtent l="0" t="0" r="18415" b="20320"/>
                <wp:wrapNone/>
                <wp:docPr id="332" name="Straight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2585" cy="749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DBE779" id="Straight Connector 332" o:spid="_x0000_s1026" style="position:absolute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4pt,12.45pt" to="275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" strokecolor="black [3040]"/>
            </w:pict>
          </mc:Fallback>
        </mc:AlternateContent>
      </w:r>
      <w:r w:rsidR="00FD5666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79831A8" wp14:editId="24B5EABA">
                <wp:simplePos x="0" y="0"/>
                <wp:positionH relativeFrom="column">
                  <wp:posOffset>3504565</wp:posOffset>
                </wp:positionH>
                <wp:positionV relativeFrom="paragraph">
                  <wp:posOffset>158115</wp:posOffset>
                </wp:positionV>
                <wp:extent cx="398780" cy="97790"/>
                <wp:effectExtent l="0" t="0" r="20320" b="35560"/>
                <wp:wrapNone/>
                <wp:docPr id="333" name="Straight Connector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8780" cy="977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6709CA" id="Straight Connector 333" o:spid="_x0000_s1026" style="position:absolute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5.95pt,12.45pt" to="307.3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320B00" w:rsidRPr="002E7CF4">
        <w:rPr>
          <w:rFonts w:asciiTheme="majorBidi" w:hAnsiTheme="majorBidi" w:cstheme="majorBidi"/>
          <w:strike/>
          <w:sz w:val="24"/>
          <w:szCs w:val="24"/>
        </w:rPr>
        <w:t>Omar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5261F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T                    </w:t>
      </w:r>
      <w:proofErr w:type="spellStart"/>
      <w:r w:rsidR="00F64258" w:rsidRPr="002E7CF4">
        <w:rPr>
          <w:rFonts w:asciiTheme="majorBidi" w:hAnsiTheme="majorBidi" w:cstheme="majorBidi"/>
          <w:sz w:val="24"/>
          <w:szCs w:val="24"/>
        </w:rPr>
        <w:t>vP</w:t>
      </w:r>
      <w:proofErr w:type="spellEnd"/>
    </w:p>
    <w:p w14:paraId="5ECA1F0B" w14:textId="77777777" w:rsidR="00F64258" w:rsidRPr="002E7CF4" w:rsidRDefault="00FD5666" w:rsidP="00C5261F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1FA9C3D" wp14:editId="3648B29E">
                <wp:simplePos x="0" y="0"/>
                <wp:positionH relativeFrom="column">
                  <wp:posOffset>2333625</wp:posOffset>
                </wp:positionH>
                <wp:positionV relativeFrom="paragraph">
                  <wp:posOffset>203835</wp:posOffset>
                </wp:positionV>
                <wp:extent cx="0" cy="85090"/>
                <wp:effectExtent l="0" t="0" r="19050" b="10160"/>
                <wp:wrapNone/>
                <wp:docPr id="335" name="Straight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8A0C20" id="Straight Connector 335" o:spid="_x0000_s1026" style="position:absolute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3.75pt,16.05pt" to="183.75pt,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DF924F4" wp14:editId="7A0B580A">
                <wp:simplePos x="0" y="0"/>
                <wp:positionH relativeFrom="column">
                  <wp:posOffset>3074670</wp:posOffset>
                </wp:positionH>
                <wp:positionV relativeFrom="paragraph">
                  <wp:posOffset>164465</wp:posOffset>
                </wp:positionV>
                <wp:extent cx="0" cy="125095"/>
                <wp:effectExtent l="0" t="0" r="19050" b="27305"/>
                <wp:wrapNone/>
                <wp:docPr id="334" name="Straight Connector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50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A73CC6" id="Straight Connector 334" o:spid="_x0000_s1026" style="position:absolute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2.1pt,12.95pt" to="242.1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03D68B4" wp14:editId="6EE6789C">
                <wp:simplePos x="0" y="0"/>
                <wp:positionH relativeFrom="column">
                  <wp:posOffset>3590925</wp:posOffset>
                </wp:positionH>
                <wp:positionV relativeFrom="paragraph">
                  <wp:posOffset>164465</wp:posOffset>
                </wp:positionV>
                <wp:extent cx="312420" cy="85090"/>
                <wp:effectExtent l="0" t="0" r="30480" b="29210"/>
                <wp:wrapNone/>
                <wp:docPr id="336" name="Straight Connector 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2420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95692E" id="Straight Connector 336" o:spid="_x0000_s1026" style="position:absolute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.75pt,12.95pt" to="307.35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AADF3DB" wp14:editId="1E70E3B7">
                <wp:simplePos x="0" y="0"/>
                <wp:positionH relativeFrom="column">
                  <wp:posOffset>3903345</wp:posOffset>
                </wp:positionH>
                <wp:positionV relativeFrom="paragraph">
                  <wp:posOffset>164465</wp:posOffset>
                </wp:positionV>
                <wp:extent cx="335915" cy="85090"/>
                <wp:effectExtent l="0" t="0" r="26035" b="29210"/>
                <wp:wrapNone/>
                <wp:docPr id="337" name="Straight Connector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915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697AA5" id="Straight Connector 337" o:spid="_x0000_s1026" style="position:absolute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7.35pt,12.95pt" to="333.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v 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T   DP        </w:t>
      </w:r>
      <w:r w:rsidR="00C5261F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v’</w:t>
      </w:r>
    </w:p>
    <w:p w14:paraId="0B15E2D5" w14:textId="77777777" w:rsidR="00F64258" w:rsidRPr="002E7CF4" w:rsidRDefault="00C5261F" w:rsidP="005E03C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BDC9E12" wp14:editId="09A91A65">
                <wp:simplePos x="0" y="0"/>
                <wp:positionH relativeFrom="column">
                  <wp:posOffset>3984625</wp:posOffset>
                </wp:positionH>
                <wp:positionV relativeFrom="paragraph">
                  <wp:posOffset>172085</wp:posOffset>
                </wp:positionV>
                <wp:extent cx="277495" cy="85090"/>
                <wp:effectExtent l="0" t="0" r="27305" b="29210"/>
                <wp:wrapNone/>
                <wp:docPr id="344" name="Straight Connector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7495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65D868" id="Straight Connector 344" o:spid="_x0000_s1026" style="position:absolute;flip:x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3.75pt,13.55pt" to="335.6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" strokecolor="black [3040]"/>
            </w:pict>
          </mc:Fallback>
        </mc:AlternateContent>
      </w:r>
      <w:r w:rsidR="002C7993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7663FED" wp14:editId="68AF3984">
                <wp:simplePos x="0" y="0"/>
                <wp:positionH relativeFrom="column">
                  <wp:posOffset>4261485</wp:posOffset>
                </wp:positionH>
                <wp:positionV relativeFrom="paragraph">
                  <wp:posOffset>172085</wp:posOffset>
                </wp:positionV>
                <wp:extent cx="309693" cy="85090"/>
                <wp:effectExtent l="0" t="0" r="14605" b="29210"/>
                <wp:wrapNone/>
                <wp:docPr id="345" name="Straight Connector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693" cy="850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F3A765" id="Straight Connector 345" o:spid="_x0000_s1026" style="position:absolute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5pt,13.55pt" to="359.9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53E75AA" wp14:editId="6834C622">
                <wp:simplePos x="0" y="0"/>
                <wp:positionH relativeFrom="column">
                  <wp:posOffset>3584538</wp:posOffset>
                </wp:positionH>
                <wp:positionV relativeFrom="paragraph">
                  <wp:posOffset>193040</wp:posOffset>
                </wp:positionV>
                <wp:extent cx="0" cy="85165"/>
                <wp:effectExtent l="0" t="0" r="19050" b="10160"/>
                <wp:wrapNone/>
                <wp:docPr id="338" name="Straight Connector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723F90" id="Straight Connector 338" o:spid="_x0000_s1026" style="position:absolute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2.25pt,15.2pt" to="282.2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" strokecolor="black [304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    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 w:rsidR="00320B00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5E03CE" w:rsidRPr="002E7CF4">
        <w:rPr>
          <w:rFonts w:asciiTheme="majorBidi" w:hAnsiTheme="majorBidi" w:cstheme="majorBidi"/>
          <w:sz w:val="24"/>
          <w:szCs w:val="24"/>
          <w:lang w:val="en-GB"/>
        </w:rPr>
        <w:t>Ɂ</w:t>
      </w:r>
      <w:proofErr w:type="spellStart"/>
      <w:r w:rsidR="005E03CE" w:rsidRPr="002E7CF4">
        <w:rPr>
          <w:rFonts w:asciiTheme="majorBidi" w:hAnsiTheme="majorBidi" w:cstheme="majorBidi"/>
          <w:sz w:val="24"/>
          <w:szCs w:val="24"/>
          <w:lang w:val="en-GB"/>
        </w:rPr>
        <w:t>ʕtaraf</w:t>
      </w:r>
      <w:proofErr w:type="spellEnd"/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</w:t>
      </w:r>
      <w:r w:rsidR="00FD5666" w:rsidRPr="002E7CF4">
        <w:rPr>
          <w:rFonts w:asciiTheme="majorBidi" w:hAnsiTheme="majorBidi" w:cstheme="majorBidi"/>
          <w:strike/>
          <w:sz w:val="24"/>
          <w:szCs w:val="24"/>
        </w:rPr>
        <w:t>Omar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v            </w:t>
      </w:r>
      <w:r w:rsidR="005F0D47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VP</w:t>
      </w:r>
    </w:p>
    <w:p w14:paraId="61ABC631" w14:textId="77777777" w:rsidR="00F64258" w:rsidRPr="002E7CF4" w:rsidRDefault="002C7993" w:rsidP="005E03CE">
      <w:pPr>
        <w:spacing w:after="0" w:line="360" w:lineRule="auto"/>
        <w:jc w:val="both"/>
        <w:rPr>
          <w:rFonts w:asciiTheme="majorBidi" w:hAnsiTheme="majorBidi" w:cstheme="majorBidi"/>
          <w:strike/>
          <w:sz w:val="24"/>
          <w:szCs w:val="24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BA1FC37" wp14:editId="2055991B">
                <wp:simplePos x="0" y="0"/>
                <wp:positionH relativeFrom="column">
                  <wp:posOffset>3984812</wp:posOffset>
                </wp:positionH>
                <wp:positionV relativeFrom="paragraph">
                  <wp:posOffset>201855</wp:posOffset>
                </wp:positionV>
                <wp:extent cx="0" cy="80645"/>
                <wp:effectExtent l="0" t="0" r="19050" b="14605"/>
                <wp:wrapNone/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6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16C634" id="Straight Connector 346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3.75pt,15.9pt" to="313.7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" strokecolor="black [3040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EDF7375" wp14:editId="2D5D1065">
                <wp:simplePos x="0" y="0"/>
                <wp:positionH relativeFrom="column">
                  <wp:posOffset>4513729</wp:posOffset>
                </wp:positionH>
                <wp:positionV relativeFrom="paragraph">
                  <wp:posOffset>174961</wp:posOffset>
                </wp:positionV>
                <wp:extent cx="264459" cy="67235"/>
                <wp:effectExtent l="0" t="0" r="21590" b="28575"/>
                <wp:wrapNone/>
                <wp:docPr id="343" name="Isosceles Triangle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59" cy="67235"/>
                        </a:xfrm>
                        <a:prstGeom prst="triangle">
                          <a:avLst/>
                        </a:prstGeom>
                        <a:noFill/>
                        <a:ln w="952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D4B66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43" o:spid="_x0000_s1026" type="#_x0000_t5" style="position:absolute;margin-left:355.4pt;margin-top:13.8pt;width:20.8pt;height:5.3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" filled="f" strokecolor="black [1600]"/>
            </w:pict>
          </mc:Fallback>
        </mc:AlternateConten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</w:t>
      </w:r>
      <w:r w:rsidR="00FD5666" w:rsidRPr="002E7CF4">
        <w:rPr>
          <w:rFonts w:asciiTheme="majorBidi" w:hAnsiTheme="majorBidi" w:cstheme="majorBidi"/>
          <w:sz w:val="24"/>
          <w:szCs w:val="24"/>
        </w:rPr>
        <w:t xml:space="preserve">      </w:t>
      </w:r>
      <w:r w:rsidR="00C5261F">
        <w:rPr>
          <w:rFonts w:asciiTheme="majorBidi" w:hAnsiTheme="majorBidi" w:cstheme="majorBidi"/>
          <w:sz w:val="24"/>
          <w:szCs w:val="24"/>
        </w:rPr>
        <w:t xml:space="preserve">    </w:t>
      </w:r>
      <w:r w:rsidR="00FD5666" w:rsidRPr="002E7CF4">
        <w:rPr>
          <w:rFonts w:asciiTheme="majorBidi" w:hAnsiTheme="majorBidi" w:cstheme="majorBidi"/>
          <w:sz w:val="24"/>
          <w:szCs w:val="24"/>
        </w:rPr>
        <w:t xml:space="preserve">     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F64258" w:rsidRPr="00C5261F">
        <w:rPr>
          <w:rFonts w:asciiTheme="majorBidi" w:hAnsiTheme="majorBidi" w:cstheme="majorBidi"/>
          <w:sz w:val="24"/>
          <w:szCs w:val="24"/>
        </w:rPr>
        <w:t xml:space="preserve">  </w:t>
      </w:r>
      <w:r w:rsidR="005E03CE" w:rsidRPr="005E03CE">
        <w:rPr>
          <w:rFonts w:asciiTheme="majorBidi" w:hAnsiTheme="majorBidi" w:cstheme="majorBidi"/>
          <w:strike/>
          <w:sz w:val="24"/>
          <w:szCs w:val="24"/>
          <w:lang w:val="en-GB"/>
        </w:rPr>
        <w:t>Ɂ</w:t>
      </w:r>
      <w:proofErr w:type="spellStart"/>
      <w:r w:rsidR="005E03CE" w:rsidRPr="005E03CE">
        <w:rPr>
          <w:rFonts w:asciiTheme="majorBidi" w:hAnsiTheme="majorBidi" w:cstheme="majorBidi"/>
          <w:strike/>
          <w:sz w:val="24"/>
          <w:szCs w:val="24"/>
          <w:lang w:val="en-GB"/>
        </w:rPr>
        <w:t>ʕtaraf</w:t>
      </w:r>
      <w:proofErr w:type="spellEnd"/>
      <w:r w:rsidR="00F64258" w:rsidRPr="002E7CF4">
        <w:rPr>
          <w:rFonts w:asciiTheme="majorBidi" w:hAnsiTheme="majorBidi" w:cstheme="majorBidi"/>
          <w:sz w:val="24"/>
          <w:szCs w:val="24"/>
        </w:rPr>
        <w:t xml:space="preserve">  </w:t>
      </w:r>
      <w:r w:rsidR="00C5261F">
        <w:rPr>
          <w:rFonts w:asciiTheme="majorBidi" w:hAnsiTheme="majorBidi" w:cstheme="majorBidi"/>
          <w:sz w:val="24"/>
          <w:szCs w:val="24"/>
        </w:rPr>
        <w:t xml:space="preserve"> </w:t>
      </w:r>
      <w:r w:rsidR="005F0D47" w:rsidRPr="002E7CF4">
        <w:rPr>
          <w:rFonts w:asciiTheme="majorBidi" w:hAnsiTheme="majorBidi" w:cstheme="majorBidi"/>
          <w:sz w:val="24"/>
          <w:szCs w:val="24"/>
        </w:rPr>
        <w:t>V             PP</w:t>
      </w:r>
      <w:r w:rsidR="00F64258" w:rsidRPr="002E7CF4">
        <w:rPr>
          <w:rFonts w:asciiTheme="majorBidi" w:hAnsiTheme="majorBidi" w:cstheme="majorBidi"/>
          <w:sz w:val="24"/>
          <w:szCs w:val="24"/>
        </w:rPr>
        <w:t xml:space="preserve">                 </w:t>
      </w:r>
    </w:p>
    <w:p w14:paraId="15DF2437" w14:textId="77777777" w:rsidR="0039753E" w:rsidRPr="002E7CF4" w:rsidRDefault="005F0D47" w:rsidP="00C5261F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                                                                                     </w:t>
      </w:r>
      <w:r w:rsidR="00C5261F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5E03CE" w:rsidRPr="005E03CE">
        <w:rPr>
          <w:rFonts w:asciiTheme="majorBidi" w:hAnsiTheme="majorBidi" w:cstheme="majorBidi"/>
          <w:strike/>
          <w:sz w:val="24"/>
          <w:szCs w:val="24"/>
          <w:lang w:val="en-GB"/>
        </w:rPr>
        <w:t>Ɂ</w:t>
      </w:r>
      <w:proofErr w:type="spellStart"/>
      <w:r w:rsidR="005E03CE" w:rsidRPr="005E03CE">
        <w:rPr>
          <w:rFonts w:asciiTheme="majorBidi" w:hAnsiTheme="majorBidi" w:cstheme="majorBidi"/>
          <w:strike/>
          <w:sz w:val="24"/>
          <w:szCs w:val="24"/>
          <w:lang w:val="en-GB"/>
        </w:rPr>
        <w:t>ʕtaraf</w:t>
      </w:r>
      <w:proofErr w:type="spellEnd"/>
      <w:r w:rsidR="002C799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bi-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ɤalat</w:t>
      </w:r>
      <w:r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ʕ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uh</w:t>
      </w:r>
    </w:p>
    <w:p w14:paraId="2C7D005D" w14:textId="77777777" w:rsidR="00887DBA" w:rsidRDefault="00887DBA" w:rsidP="005D02E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283B3F8" w14:textId="77777777" w:rsidR="003A4E84" w:rsidRPr="00CB57A7" w:rsidRDefault="003C145F" w:rsidP="00CB57A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I</w:t>
      </w:r>
      <w:r w:rsidR="00F1618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 the next section, I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explore a further </w:t>
      </w:r>
      <w:r w:rsidR="00C11EC1" w:rsidRPr="002E7CF4">
        <w:rPr>
          <w:rFonts w:asciiTheme="majorBidi" w:hAnsiTheme="majorBidi" w:cstheme="majorBidi"/>
          <w:sz w:val="24"/>
          <w:szCs w:val="24"/>
          <w:lang w:val="en-GB"/>
        </w:rPr>
        <w:t>C-particl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, namely</w:t>
      </w:r>
      <w:r w:rsidR="00C11EC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11EC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</w:t>
      </w:r>
      <w:r w:rsidR="009F053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h</w:t>
      </w:r>
      <w:r w:rsidR="009763E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9F0530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219C162D" w14:textId="77777777" w:rsidR="00234643" w:rsidRPr="00131B84" w:rsidRDefault="00C11EC1" w:rsidP="00131B84">
      <w:pPr>
        <w:pStyle w:val="Odsekzoznamu"/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131B84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</w:t>
      </w:r>
      <w:r w:rsidR="00B86D8A" w:rsidRPr="00131B84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h</w:t>
      </w:r>
      <w:r w:rsidR="0044687D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>-</w:t>
      </w:r>
      <w:r w:rsidR="00C04340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6F78EE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>as a</w:t>
      </w:r>
      <w:r w:rsidR="00590645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S</w:t>
      </w:r>
      <w:r w:rsidR="00177513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>-</w:t>
      </w:r>
      <w:r w:rsidR="00590645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>Top</w:t>
      </w:r>
      <w:r w:rsidR="008560F5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041AFC" w:rsidRPr="00131B84">
        <w:rPr>
          <w:rFonts w:asciiTheme="majorBidi" w:hAnsiTheme="majorBidi" w:cstheme="majorBidi"/>
          <w:b/>
          <w:bCs/>
          <w:sz w:val="24"/>
          <w:szCs w:val="24"/>
          <w:lang w:val="en-GB"/>
        </w:rPr>
        <w:t>marker</w:t>
      </w:r>
    </w:p>
    <w:p w14:paraId="7C0B7118" w14:textId="77777777" w:rsidR="00A65BD9" w:rsidRPr="002E7CF4" w:rsidRDefault="00A65BD9" w:rsidP="00002965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5DFEA120" w14:textId="77777777" w:rsidR="00A97FEB" w:rsidRPr="002E7CF4" w:rsidRDefault="00B567FC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imilar to </w:t>
      </w:r>
      <w:r w:rsidR="00175D6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175D6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175D6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5E052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175D69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175D69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486CC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3656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inflected particle </w:t>
      </w:r>
      <w:r w:rsidR="00486CC4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99535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486CC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A6BE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ems to be a discourse category. </w:t>
      </w:r>
      <w:r w:rsidR="00FD39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s existence does not affect the proposition. </w:t>
      </w:r>
      <w:r w:rsidR="00055F73" w:rsidRPr="002E7CF4">
        <w:rPr>
          <w:rFonts w:asciiTheme="majorBidi" w:hAnsiTheme="majorBidi" w:cstheme="majorBidi"/>
          <w:sz w:val="24"/>
          <w:szCs w:val="24"/>
          <w:lang w:val="en-GB"/>
        </w:rPr>
        <w:t>It</w:t>
      </w:r>
      <w:r w:rsidR="000246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D39A5" w:rsidRPr="002E7CF4">
        <w:rPr>
          <w:rFonts w:asciiTheme="majorBidi" w:hAnsiTheme="majorBidi" w:cstheme="majorBidi"/>
          <w:sz w:val="24"/>
          <w:szCs w:val="24"/>
          <w:lang w:val="en-GB"/>
        </w:rPr>
        <w:t>appears associated with a DP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rming a construction</w:t>
      </w:r>
      <w:r w:rsidR="00FD39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>This construction</w:t>
      </w:r>
      <w:r w:rsidR="00FD39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FD39A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Ɂah- 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>+</w:t>
      </w:r>
      <w:r w:rsidR="00FD39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immediately following DP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FD39A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ccurs </w:t>
      </w:r>
      <w:r w:rsidR="000246BC" w:rsidRPr="002E7CF4">
        <w:rPr>
          <w:rFonts w:asciiTheme="majorBidi" w:hAnsiTheme="majorBidi" w:cstheme="majorBidi"/>
          <w:sz w:val="24"/>
          <w:szCs w:val="24"/>
          <w:lang w:val="en-GB"/>
        </w:rPr>
        <w:t>clause-initially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gardless of whether it is the subject or object</w:t>
      </w:r>
      <w:r w:rsidR="00801F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0C7828C3" w14:textId="77777777" w:rsidR="00293697" w:rsidRPr="002E7CF4" w:rsidRDefault="00293697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8C07609" w14:textId="77777777" w:rsidR="00293697" w:rsidRPr="002E7CF4" w:rsidRDefault="00692D58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>a.</w:t>
      </w:r>
      <w:r w:rsidR="004B67FA" w:rsidRPr="002E7CF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293697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m</w:t>
      </w:r>
      <w:r w:rsidR="005E03C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29369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="0029369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="0029369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5E03C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4865CA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E03C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9369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931EB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ulla</w:t>
      </w:r>
      <w:proofErr w:type="spellEnd"/>
      <w:r w:rsidR="00931EB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gramStart"/>
      <w:r w:rsidR="00931EB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hum  </w:t>
      </w:r>
      <w:proofErr w:type="spellStart"/>
      <w:r w:rsidR="00931EB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uħas</w:t>
      </w:r>
      <w:r w:rsidR="00931EB4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931EB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n</w:t>
      </w:r>
      <w:proofErr w:type="gramEnd"/>
      <w:r w:rsidR="0048384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931EB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ːn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931EB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0A7D3620" w14:textId="77777777" w:rsidR="00293697" w:rsidRPr="002E7CF4" w:rsidRDefault="00293697" w:rsidP="00491DE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children  </w:t>
      </w:r>
      <w:r w:rsidR="0098364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3848" w:rsidRPr="002E7CF4">
        <w:rPr>
          <w:rFonts w:asciiTheme="majorBidi" w:hAnsiTheme="majorBidi" w:cstheme="majorBidi"/>
          <w:sz w:val="24"/>
          <w:szCs w:val="24"/>
          <w:lang w:val="en-GB"/>
        </w:rPr>
        <w:t>all-them     immune-</w:t>
      </w:r>
      <w:r w:rsidR="00483848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00923109" w14:textId="77777777" w:rsidR="004B67FA" w:rsidRPr="002E7CF4" w:rsidRDefault="00293697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 w:rsidR="000125B9">
        <w:rPr>
          <w:rFonts w:asciiTheme="majorBidi" w:hAnsiTheme="majorBidi" w:cstheme="majorBidi"/>
          <w:sz w:val="24"/>
          <w:szCs w:val="24"/>
          <w:lang w:val="en-GB"/>
        </w:rPr>
        <w:t>Regarding</w:t>
      </w:r>
      <w:r w:rsidR="000246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 children, </w:t>
      </w:r>
      <w:r w:rsidR="000246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y are </w:t>
      </w:r>
      <w:r w:rsidR="00931EB4" w:rsidRPr="002E7CF4">
        <w:rPr>
          <w:rFonts w:asciiTheme="majorBidi" w:hAnsiTheme="majorBidi" w:cstheme="majorBidi"/>
          <w:sz w:val="24"/>
          <w:szCs w:val="24"/>
          <w:lang w:val="en-GB"/>
        </w:rPr>
        <w:t>all immun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’ </w:t>
      </w:r>
    </w:p>
    <w:p w14:paraId="036FDDB8" w14:textId="77777777" w:rsidR="004B67FA" w:rsidRPr="002E7CF4" w:rsidRDefault="004B67FA" w:rsidP="00692D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.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="005E03C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7906A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gait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um   </w:t>
      </w:r>
      <w:r w:rsidR="0090328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ilʕab</w:t>
      </w:r>
      <w:proofErr w:type="spellEnd"/>
      <w:r w:rsidR="0090328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       barra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75999F34" w14:textId="77777777" w:rsidR="004B67FA" w:rsidRPr="002E7CF4" w:rsidRDefault="004B67FA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hildren 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un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>.I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them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-play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outside </w:t>
      </w:r>
    </w:p>
    <w:p w14:paraId="217D7E8B" w14:textId="77777777" w:rsidR="004865CA" w:rsidRPr="002E7CF4" w:rsidRDefault="004B67FA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‘</w:t>
      </w:r>
      <w:r w:rsidR="009D0A99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e children, I found them playing outside.’</w:t>
      </w:r>
    </w:p>
    <w:p w14:paraId="666C5D41" w14:textId="77777777" w:rsidR="004B67FA" w:rsidRPr="002E7CF4" w:rsidRDefault="004B67FA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. *</w:t>
      </w:r>
      <w:proofErr w:type="spellStart"/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gait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="0090328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8421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0328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ilʕab</w:t>
      </w:r>
      <w:proofErr w:type="spellEnd"/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       barra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664280BF" w14:textId="77777777" w:rsidR="004B67FA" w:rsidRPr="002E7CF4" w:rsidRDefault="004B67FA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</w:t>
      </w:r>
      <w:proofErr w:type="spellStart"/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found.I</w:t>
      </w:r>
      <w:proofErr w:type="spellEnd"/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D0A9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65C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</w:t>
      </w:r>
      <w:r w:rsidR="009D0A99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children 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lay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outside </w:t>
      </w:r>
    </w:p>
    <w:p w14:paraId="2051FC13" w14:textId="77777777" w:rsidR="004B67FA" w:rsidRDefault="004B67FA" w:rsidP="00234B5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‘</w:t>
      </w:r>
      <w:r w:rsidR="009D0A99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 children, I found them playing outside.’  </w:t>
      </w:r>
    </w:p>
    <w:p w14:paraId="044032D5" w14:textId="77777777" w:rsidR="00234B57" w:rsidRPr="002E7CF4" w:rsidRDefault="00234B57" w:rsidP="00003305">
      <w:pPr>
        <w:spacing w:after="0" w:line="240" w:lineRule="auto"/>
        <w:ind w:left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="00003305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 w:rsidR="0000330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 found </w:t>
      </w:r>
      <w:r w:rsidR="00003305">
        <w:rPr>
          <w:rFonts w:asciiTheme="majorBidi" w:hAnsiTheme="majorBidi" w:cstheme="majorBidi"/>
          <w:sz w:val="24"/>
          <w:szCs w:val="24"/>
          <w:lang w:val="en-GB"/>
        </w:rPr>
        <w:t>regarding the children</w:t>
      </w:r>
      <w:r w:rsidR="0000330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laying outside.’</w:t>
      </w:r>
      <w:r w:rsidR="00003305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2DEAC542" w14:textId="77777777" w:rsidR="004B67FA" w:rsidRPr="002E7CF4" w:rsidRDefault="004B67FA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29E5171" w14:textId="77777777" w:rsidR="00FF036B" w:rsidRDefault="009D0A99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Sentence (</w:t>
      </w:r>
      <w:r w:rsidR="00E27C59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5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) is ungrammatical because 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construct </w:t>
      </w:r>
      <w:r w:rsidR="0059682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59682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h-</w:t>
      </w:r>
      <w:r w:rsidR="003C2C6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om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>+DP</w:t>
      </w:r>
      <w:proofErr w:type="spellEnd"/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>, which functions as an object</w:t>
      </w:r>
      <w:r w:rsidR="00A84579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ppears in situ,</w:t>
      </w:r>
      <w:r w:rsidR="0059682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>the observation that demonstrate</w:t>
      </w:r>
      <w:r w:rsidR="00A84579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high position th</w:t>
      </w:r>
      <w:r w:rsidR="00A76F8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t this 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struct occupies in the sentence where it shows up. </w:t>
      </w:r>
      <w:r w:rsidR="008D60CA" w:rsidRPr="002E7CF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ther observation </w:t>
      </w:r>
      <w:r w:rsidR="008D60C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related to the 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pical 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tatus of 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>the nominal that is linked to the particle. T</w:t>
      </w:r>
      <w:r w:rsidR="004B67F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 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minal shows </w:t>
      </w:r>
      <w:r w:rsidR="005264F4" w:rsidRPr="002E7CF4">
        <w:rPr>
          <w:rFonts w:asciiTheme="majorBidi" w:hAnsiTheme="majorBidi" w:cstheme="majorBidi"/>
          <w:sz w:val="24"/>
          <w:szCs w:val="24"/>
          <w:lang w:val="en-GB"/>
        </w:rPr>
        <w:t>sensitiv</w:t>
      </w:r>
      <w:r w:rsidR="003C2C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y </w:t>
      </w:r>
      <w:r w:rsidR="005264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 definiteness, 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>given the ungrammaticality of the particle to introduce an indefinite nominal as shown in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>b) and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): </w:t>
      </w:r>
    </w:p>
    <w:p w14:paraId="2EA71513" w14:textId="77777777" w:rsidR="00003305" w:rsidRDefault="00003305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AE03625" w14:textId="77777777" w:rsidR="00155FA9" w:rsidRPr="002E7CF4" w:rsidRDefault="00692D58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. </w:t>
      </w:r>
      <w:r w:rsidR="00155FA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155FA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="00155FA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155FA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daxal</w:t>
      </w:r>
      <w:proofErr w:type="spellEnd"/>
      <w:r w:rsidR="00155FA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u        </w:t>
      </w:r>
      <w:proofErr w:type="spellStart"/>
      <w:r w:rsidR="00155FA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aita-na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668A04C7" w14:textId="77777777" w:rsidR="00155FA9" w:rsidRPr="002E7CF4" w:rsidRDefault="00155FA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hildren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ntered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3p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house-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our</w:t>
      </w:r>
      <w:proofErr w:type="gramEnd"/>
    </w:p>
    <w:p w14:paraId="57E6303E" w14:textId="77777777" w:rsidR="00155FA9" w:rsidRPr="002E7CF4" w:rsidRDefault="00155FA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Children entered our house.’ </w:t>
      </w:r>
    </w:p>
    <w:p w14:paraId="34D58E38" w14:textId="77777777" w:rsidR="00155FA9" w:rsidRPr="002E7CF4" w:rsidRDefault="00155FA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.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m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daxal-u      </w:t>
      </w:r>
      <w:r w:rsidR="0000330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aita-na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A76F8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    </w:t>
      </w:r>
    </w:p>
    <w:p w14:paraId="7FBDD00F" w14:textId="77777777" w:rsidR="00155FA9" w:rsidRPr="002E7CF4" w:rsidRDefault="00155FA9" w:rsidP="0000330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</w:t>
      </w:r>
      <w:r w:rsidR="00EE113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children  entere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p</w:t>
      </w:r>
      <w:r w:rsidR="00EE113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house-our</w:t>
      </w:r>
    </w:p>
    <w:p w14:paraId="2FE3C7DC" w14:textId="77777777" w:rsidR="00642791" w:rsidRDefault="00155FA9" w:rsidP="0000330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Children entered our house.’ </w:t>
      </w:r>
    </w:p>
    <w:p w14:paraId="507718DD" w14:textId="77777777" w:rsidR="00003305" w:rsidRDefault="00642791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(Lit. 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>Regarding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hildren, they entered </w:t>
      </w:r>
      <w:r w:rsidR="00BA02E6">
        <w:rPr>
          <w:rFonts w:asciiTheme="majorBidi" w:hAnsiTheme="majorBidi" w:cstheme="majorBidi"/>
          <w:sz w:val="24"/>
          <w:szCs w:val="24"/>
          <w:lang w:val="en-GB"/>
        </w:rPr>
        <w:t>our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ouse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  <w:r w:rsidR="00003305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</w:p>
    <w:p w14:paraId="0401BD3E" w14:textId="77777777" w:rsidR="00155FA9" w:rsidRPr="002E7CF4" w:rsidRDefault="00155FA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.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m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ɤaːr</w:t>
      </w:r>
      <w:proofErr w:type="spellEnd"/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daxal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u   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aita-na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51C596AA" w14:textId="77777777" w:rsidR="00155FA9" w:rsidRPr="002E7CF4" w:rsidRDefault="00155FA9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r w:rsidR="00EE113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hildren young   entered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</w:t>
      </w:r>
      <w:proofErr w:type="gramStart"/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house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>-our</w:t>
      </w:r>
    </w:p>
    <w:p w14:paraId="2431D8DE" w14:textId="77777777" w:rsidR="00642791" w:rsidRDefault="00155FA9" w:rsidP="0000330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BA02E6">
        <w:rPr>
          <w:rFonts w:asciiTheme="majorBidi" w:hAnsiTheme="majorBidi" w:cstheme="majorBidi"/>
          <w:sz w:val="24"/>
          <w:szCs w:val="24"/>
          <w:lang w:val="en-GB"/>
        </w:rPr>
        <w:t>Young c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ildren entered our house.’ </w:t>
      </w:r>
    </w:p>
    <w:p w14:paraId="27597FB6" w14:textId="77777777" w:rsidR="00155FA9" w:rsidRDefault="00642791" w:rsidP="0000330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(Lit. 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>Regarding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young children, they entered </w:t>
      </w:r>
      <w:r w:rsidR="003338BA">
        <w:rPr>
          <w:rFonts w:asciiTheme="majorBidi" w:hAnsiTheme="majorBidi" w:cstheme="majorBidi"/>
          <w:sz w:val="24"/>
          <w:szCs w:val="24"/>
          <w:lang w:val="en-GB"/>
        </w:rPr>
        <w:t>our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ouse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  <w:r w:rsidR="00155F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F853266" w14:textId="77777777" w:rsidR="00642791" w:rsidRPr="002E7CF4" w:rsidRDefault="00642791" w:rsidP="0000330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</w:p>
    <w:p w14:paraId="23EB3F42" w14:textId="77777777" w:rsidR="00155FA9" w:rsidRPr="002E7CF4" w:rsidRDefault="00155FA9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use of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om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) and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) is infelicitous because the nominal associated with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om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indefinite. Note that sentence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) is ungrammatical even though the nominal linked with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om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specific. </w:t>
      </w:r>
      <w:r w:rsidR="000246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generalisation we can reach </w:t>
      </w:r>
      <w:r w:rsidR="00E9303E"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that the element associated with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618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a topic </w:t>
      </w:r>
      <w:r w:rsidR="00C618AA" w:rsidRPr="002E7CF4">
        <w:rPr>
          <w:rFonts w:asciiTheme="majorBidi" w:hAnsiTheme="majorBidi" w:cstheme="majorBidi"/>
          <w:sz w:val="24"/>
          <w:szCs w:val="24"/>
          <w:lang w:val="en-GB"/>
        </w:rPr>
        <w:lastRenderedPageBreak/>
        <w:t>because it is obligatoril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definite which is a main characteristic of topics in Arabic (see, e.g.</w:t>
      </w:r>
      <w:r w:rsidR="0052274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assi </w:t>
      </w:r>
      <w:proofErr w:type="spellStart"/>
      <w:r w:rsidR="00522741" w:rsidRPr="002E7CF4">
        <w:rPr>
          <w:rFonts w:asciiTheme="majorBidi" w:hAnsiTheme="majorBidi" w:cstheme="majorBidi"/>
          <w:sz w:val="24"/>
          <w:szCs w:val="24"/>
          <w:lang w:val="en-GB"/>
        </w:rPr>
        <w:t>Fehri</w:t>
      </w:r>
      <w:proofErr w:type="spellEnd"/>
      <w:r w:rsidR="0052274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1993;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Ouhalla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1997;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Soltan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2007; Aoun et al. 2010). </w:t>
      </w:r>
    </w:p>
    <w:p w14:paraId="12E69667" w14:textId="77777777" w:rsidR="003D5C19" w:rsidRPr="002E7CF4" w:rsidRDefault="003C2C66" w:rsidP="00002965">
      <w:pPr>
        <w:spacing w:after="0" w:line="240" w:lineRule="auto"/>
        <w:ind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By considering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mantic and syntactic </w:t>
      </w:r>
      <w:r w:rsidR="00B73616" w:rsidRPr="002E7CF4">
        <w:rPr>
          <w:rFonts w:asciiTheme="majorBidi" w:hAnsiTheme="majorBidi" w:cstheme="majorBidi"/>
          <w:sz w:val="24"/>
          <w:szCs w:val="24"/>
          <w:lang w:val="en-GB"/>
        </w:rPr>
        <w:t>propertie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f the particle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I </w:t>
      </w:r>
      <w:r w:rsidR="00B73616" w:rsidRPr="002E7CF4">
        <w:rPr>
          <w:rFonts w:asciiTheme="majorBidi" w:hAnsiTheme="majorBidi" w:cstheme="majorBidi"/>
          <w:sz w:val="24"/>
          <w:szCs w:val="24"/>
          <w:lang w:val="en-GB"/>
        </w:rPr>
        <w:t>argue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r w:rsidR="006337C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>+ DP</w:t>
      </w:r>
      <w:r w:rsidR="006337C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a S-Top marker. </w:t>
      </w:r>
      <w:r w:rsidR="004D51B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mantically, </w:t>
      </w:r>
      <w:r w:rsidR="0007080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0708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arks </w:t>
      </w:r>
      <w:r w:rsidR="006337C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DP </w:t>
      </w:r>
      <w:r w:rsidR="009C6C1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t functions as </w:t>
      </w:r>
      <w:r w:rsidR="00E9303E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9C6C1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618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alient </w:t>
      </w:r>
      <w:r w:rsidR="00816B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entity the discourse is about. </w:t>
      </w:r>
      <w:r w:rsidR="00C618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is </w:t>
      </w:r>
      <w:r w:rsidR="007F6784" w:rsidRPr="002E7CF4">
        <w:rPr>
          <w:rFonts w:asciiTheme="majorBidi" w:hAnsiTheme="majorBidi" w:cstheme="majorBidi"/>
          <w:sz w:val="24"/>
          <w:szCs w:val="24"/>
          <w:lang w:val="en-GB"/>
        </w:rPr>
        <w:t>entity</w:t>
      </w:r>
      <w:r w:rsidR="00C618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77455" w:rsidRPr="002E7CF4">
        <w:rPr>
          <w:rFonts w:asciiTheme="majorBidi" w:hAnsiTheme="majorBidi" w:cstheme="majorBidi"/>
          <w:sz w:val="24"/>
          <w:szCs w:val="24"/>
          <w:lang w:val="en-GB"/>
        </w:rPr>
        <w:t>is</w:t>
      </w:r>
      <w:r w:rsidR="007F678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7745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ccessible from the common ground of the utterance, but </w:t>
      </w:r>
      <w:r w:rsidR="00C618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</w:t>
      </w:r>
      <w:r w:rsidR="00477455" w:rsidRPr="002E7CF4">
        <w:rPr>
          <w:rFonts w:asciiTheme="majorBidi" w:hAnsiTheme="majorBidi" w:cstheme="majorBidi"/>
          <w:sz w:val="24"/>
          <w:szCs w:val="24"/>
          <w:lang w:val="en-GB"/>
        </w:rPr>
        <w:t>is returned to in the current discourse</w:t>
      </w:r>
      <w:r w:rsidR="00B73616" w:rsidRPr="002E7CF4">
        <w:rPr>
          <w:rFonts w:asciiTheme="majorBidi" w:hAnsiTheme="majorBidi" w:cstheme="majorBidi"/>
          <w:sz w:val="24"/>
          <w:szCs w:val="24"/>
          <w:lang w:val="en-GB"/>
        </w:rPr>
        <w:t>. This is</w:t>
      </w:r>
      <w:r w:rsidR="007F678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llustrated in </w:t>
      </w:r>
      <w:r w:rsidR="00091607" w:rsidRPr="002E7CF4">
        <w:rPr>
          <w:rFonts w:asciiTheme="majorBidi" w:hAnsiTheme="majorBidi" w:cstheme="majorBidi"/>
          <w:sz w:val="24"/>
          <w:szCs w:val="24"/>
          <w:lang w:val="en-GB"/>
        </w:rPr>
        <w:t>the following context</w:t>
      </w:r>
      <w:r w:rsidR="003D5C19" w:rsidRPr="002E7CF4">
        <w:rPr>
          <w:rFonts w:asciiTheme="majorBidi" w:hAnsiTheme="majorBidi" w:cstheme="majorBidi"/>
          <w:sz w:val="24"/>
          <w:szCs w:val="24"/>
          <w:lang w:val="en-GB"/>
        </w:rPr>
        <w:t>:</w:t>
      </w:r>
    </w:p>
    <w:p w14:paraId="3324B593" w14:textId="77777777" w:rsidR="002B7BB3" w:rsidRPr="002E7CF4" w:rsidRDefault="002B7BB3" w:rsidP="00002965">
      <w:pPr>
        <w:spacing w:after="0" w:line="240" w:lineRule="auto"/>
        <w:jc w:val="both"/>
        <w:rPr>
          <w:rFonts w:asciiTheme="majorBidi" w:hAnsiTheme="majorBidi" w:cstheme="majorBidi"/>
          <w:color w:val="0070C0"/>
          <w:sz w:val="24"/>
          <w:szCs w:val="24"/>
          <w:lang w:val="en-GB"/>
        </w:rPr>
      </w:pPr>
    </w:p>
    <w:p w14:paraId="22569F2C" w14:textId="77777777" w:rsidR="002B7BB3" w:rsidRPr="002E7CF4" w:rsidRDefault="001F7565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0"/>
          <w:szCs w:val="20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0"/>
          <w:szCs w:val="20"/>
          <w:lang w:val="en-GB"/>
        </w:rPr>
        <w:t xml:space="preserve">CONTEXT: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Friends are talking about their old friend Mohammed and the school days</w:t>
      </w:r>
    </w:p>
    <w:p w14:paraId="70251B7F" w14:textId="77777777" w:rsidR="002B7BB3" w:rsidRPr="005174B3" w:rsidRDefault="002B7BB3" w:rsidP="00B9011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A: </w:t>
      </w:r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zakar</w:t>
      </w:r>
      <w:proofErr w:type="spellEnd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u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zami</w:t>
      </w:r>
      <w:r w:rsidR="005E052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-n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37083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ohammed</w:t>
      </w:r>
      <w:r w:rsidR="003117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?</w:t>
      </w:r>
      <w:proofErr w:type="gramEnd"/>
      <w:r w:rsidR="005174B3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ːr</w:t>
      </w:r>
      <w:proofErr w:type="spellEnd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</w:t>
      </w:r>
      <w:proofErr w:type="spellStart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daħiːn</w:t>
      </w:r>
      <w:proofErr w:type="spellEnd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waziːr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5A9CC009" w14:textId="77777777" w:rsidR="002B7BB3" w:rsidRPr="002E7CF4" w:rsidRDefault="002B7BB3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>2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remember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>-3</w:t>
      </w:r>
      <w:proofErr w:type="gramStart"/>
      <w:r w:rsidR="005174B3" w:rsidRPr="005174B3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olleague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our Mohammed 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 xml:space="preserve">  become  now      the-minister </w:t>
      </w:r>
    </w:p>
    <w:p w14:paraId="4A7FFE7F" w14:textId="77777777" w:rsidR="002B7BB3" w:rsidRPr="002E7CF4" w:rsidRDefault="002B7BB3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Do you remember our colleague Mohammed?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 xml:space="preserve"> He is now the minster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’   </w:t>
      </w:r>
    </w:p>
    <w:p w14:paraId="2B533730" w14:textId="77777777" w:rsidR="002B7BB3" w:rsidRPr="002E7CF4" w:rsidRDefault="00390B2D" w:rsidP="0031176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Speaker B: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ki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5174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zakka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r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h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proofErr w:type="spellStart"/>
      <w:proofErr w:type="gram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a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zaki</w:t>
      </w:r>
      <w:proofErr w:type="spellEnd"/>
      <w:proofErr w:type="gram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wo 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ħub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esa</w:t>
      </w:r>
      <w:r w:rsidR="005E052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id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-na</w:t>
      </w:r>
      <w:r w:rsidR="0031176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3278F93D" w14:textId="77777777" w:rsidR="002B7BB3" w:rsidRPr="002E7CF4" w:rsidRDefault="002B7BB3" w:rsidP="00B9011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>o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>f cours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A84579" w:rsidRPr="00A84579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5174B3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member-him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was  smart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 like    help         the-people </w:t>
      </w:r>
    </w:p>
    <w:p w14:paraId="65FE79F7" w14:textId="77777777" w:rsidR="002B7BB3" w:rsidRPr="002E7CF4" w:rsidRDefault="002B7BB3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>Of course,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 remember him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H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e was smart and liked to help people.’</w:t>
      </w:r>
    </w:p>
    <w:p w14:paraId="6E99ECA4" w14:textId="77777777" w:rsidR="002B7BB3" w:rsidRPr="002E7CF4" w:rsidRDefault="002B7BB3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A: </w:t>
      </w:r>
      <w:proofErr w:type="spellStart"/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r w:rsidR="005E052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gram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t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yya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proofErr w:type="spellEnd"/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="0078415A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ʕb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wo 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unn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etʕ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b</w:t>
      </w:r>
      <w:proofErr w:type="spellEnd"/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90110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fi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d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diraasa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</w:p>
    <w:p w14:paraId="22184FB5" w14:textId="77777777" w:rsidR="002B7BB3" w:rsidRPr="002E7CF4" w:rsidRDefault="002B7BB3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w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as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EE1134" w:rsidRPr="00EE1134">
        <w:rPr>
          <w:rFonts w:asciiTheme="majorBidi" w:hAnsiTheme="majorBidi" w:cstheme="majorBidi"/>
          <w:smallCaps/>
          <w:sz w:val="24"/>
          <w:szCs w:val="24"/>
          <w:lang w:val="en-GB"/>
        </w:rPr>
        <w:t>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days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tough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were</w:t>
      </w:r>
      <w:proofErr w:type="gramEnd"/>
      <w:r w:rsidR="00EE1134">
        <w:rPr>
          <w:rFonts w:asciiTheme="majorBidi" w:hAnsiTheme="majorBidi" w:cstheme="majorBidi"/>
          <w:sz w:val="24"/>
          <w:szCs w:val="24"/>
          <w:lang w:val="en-GB"/>
        </w:rPr>
        <w:t>.1</w:t>
      </w:r>
      <w:r w:rsidR="00EE1134" w:rsidRPr="00EE1134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ired    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in  the-studying</w:t>
      </w:r>
    </w:p>
    <w:p w14:paraId="19B69D9C" w14:textId="77777777" w:rsidR="002B7BB3" w:rsidRPr="002E7CF4" w:rsidRDefault="002B7BB3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These were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tough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days and we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used to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g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 tired 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>o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tudying.’</w:t>
      </w:r>
    </w:p>
    <w:p w14:paraId="0DC92EC2" w14:textId="77777777" w:rsidR="002B7BB3" w:rsidRPr="002E7CF4" w:rsidRDefault="00593A0C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       </w:t>
      </w:r>
      <w:r w:rsidR="002B7BB3" w:rsidRPr="002E7CF4">
        <w:rPr>
          <w:rFonts w:asciiTheme="majorBidi" w:hAnsiTheme="majorBidi" w:cstheme="majorBidi"/>
          <w:sz w:val="24"/>
          <w:szCs w:val="24"/>
        </w:rPr>
        <w:t xml:space="preserve">Speaker C: </w:t>
      </w:r>
      <w:proofErr w:type="spellStart"/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="0078415A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ħi</w:t>
      </w:r>
      <w:r w:rsidR="00FE46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ħ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bas </w:t>
      </w:r>
      <w:r w:rsidR="00A8457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gramEnd"/>
      <w:r w:rsidR="0034477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taqid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E11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n</w:t>
      </w:r>
      <w:r w:rsidR="00B4670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ull</w:t>
      </w:r>
      <w:proofErr w:type="spellEnd"/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h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ʕtamid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ala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and</w:t>
      </w:r>
      <w:r w:rsidR="0078415A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l-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wa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g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7A138E15" w14:textId="77777777" w:rsidR="002B7BB3" w:rsidRPr="002E7CF4" w:rsidRDefault="00593A0C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77A2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ight  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ut </w:t>
      </w:r>
      <w:r w:rsidR="00E77A2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44770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End"/>
      <w:r w:rsidR="00A84579" w:rsidRPr="00A84579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344770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EE1134">
        <w:rPr>
          <w:rFonts w:asciiTheme="majorBidi" w:hAnsiTheme="majorBidi" w:cstheme="majorBidi"/>
          <w:sz w:val="24"/>
          <w:szCs w:val="24"/>
          <w:lang w:val="en-GB"/>
        </w:rPr>
        <w:t xml:space="preserve">think 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that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all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-it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depend   on   organizing the-time</w:t>
      </w:r>
    </w:p>
    <w:p w14:paraId="5B3EB204" w14:textId="77777777" w:rsidR="002B7BB3" w:rsidRPr="002E7CF4" w:rsidRDefault="00593A0C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E77A2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t’s right but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I think it all depends on how to organize the time.’</w:t>
      </w:r>
    </w:p>
    <w:p w14:paraId="0F401CFF" w14:textId="77777777" w:rsidR="002B7BB3" w:rsidRPr="002E7CF4" w:rsidRDefault="00593A0C" w:rsidP="0037083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A: </w:t>
      </w:r>
      <w:proofErr w:type="spellStart"/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F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ʕlan</w:t>
      </w:r>
      <w:proofErr w:type="spellEnd"/>
    </w:p>
    <w:p w14:paraId="29A51870" w14:textId="77777777" w:rsidR="002B7BB3" w:rsidRPr="002E7CF4" w:rsidRDefault="00593A0C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true</w:t>
      </w:r>
    </w:p>
    <w:p w14:paraId="3DA74433" w14:textId="77777777" w:rsidR="00A84579" w:rsidRPr="002E7CF4" w:rsidRDefault="00593A0C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B90110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ue’ </w:t>
      </w:r>
    </w:p>
    <w:p w14:paraId="54F02541" w14:textId="77777777" w:rsidR="002B7BB3" w:rsidRPr="002E7CF4" w:rsidRDefault="00593A0C" w:rsidP="008842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        </w:t>
      </w:r>
      <w:r w:rsidR="002B7BB3" w:rsidRPr="002E7CF4">
        <w:rPr>
          <w:rFonts w:asciiTheme="majorBidi" w:hAnsiTheme="majorBidi" w:cstheme="majorBidi"/>
          <w:sz w:val="24"/>
          <w:szCs w:val="24"/>
        </w:rPr>
        <w:t xml:space="preserve">Speaker C: </w:t>
      </w:r>
      <w:r w:rsidR="002B7BB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ohammed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an</w:t>
      </w:r>
      <w:proofErr w:type="spellEnd"/>
      <w:proofErr w:type="gram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dayman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utfaww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ɛ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q</w:t>
      </w:r>
      <w:proofErr w:type="spellEnd"/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Ɂinnuh</w:t>
      </w:r>
      <w:proofErr w:type="spellEnd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25A1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unad</w:t>
      </w:r>
      <w:r w:rsidR="0078415A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B7BB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m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BD20874" w14:textId="77777777" w:rsidR="002B7BB3" w:rsidRPr="002E7CF4" w:rsidRDefault="00593A0C" w:rsidP="006D7936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</w:t>
      </w:r>
      <w:r w:rsidR="00925A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2B7BB3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</w:t>
      </w:r>
      <w:proofErr w:type="gramStart"/>
      <w:r w:rsidR="002B7BB3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Mohammed</w:t>
      </w:r>
      <w:proofErr w:type="gramEnd"/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as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lways   </w:t>
      </w:r>
      <w:r w:rsidR="00925A1C">
        <w:rPr>
          <w:rFonts w:asciiTheme="majorBidi" w:hAnsiTheme="majorBidi" w:cstheme="majorBidi"/>
          <w:sz w:val="24"/>
          <w:szCs w:val="24"/>
          <w:lang w:val="en-GB"/>
        </w:rPr>
        <w:t xml:space="preserve">excellent  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because   organised </w:t>
      </w:r>
    </w:p>
    <w:p w14:paraId="639B1BD0" w14:textId="77777777" w:rsidR="002B7BB3" w:rsidRDefault="00884214" w:rsidP="00884214">
      <w:pPr>
        <w:spacing w:after="0" w:line="240" w:lineRule="auto"/>
        <w:ind w:left="1701" w:right="4" w:hanging="141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B4670B" w:rsidRPr="002E7CF4">
        <w:rPr>
          <w:rFonts w:asciiTheme="majorBidi" w:hAnsiTheme="majorBidi" w:cstheme="majorBidi"/>
          <w:sz w:val="24"/>
          <w:szCs w:val="24"/>
          <w:lang w:val="en-GB"/>
        </w:rPr>
        <w:t>Speaking of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ohammed, he was always </w:t>
      </w:r>
      <w:r w:rsidR="00925A1C">
        <w:rPr>
          <w:rFonts w:asciiTheme="majorBidi" w:hAnsiTheme="majorBidi" w:cstheme="majorBidi"/>
          <w:sz w:val="24"/>
          <w:szCs w:val="24"/>
          <w:lang w:val="en-GB"/>
        </w:rPr>
        <w:t xml:space="preserve">an excellent student because he was </w:t>
      </w:r>
      <w:r w:rsidR="002B7BB3" w:rsidRPr="002E7CF4">
        <w:rPr>
          <w:rFonts w:asciiTheme="majorBidi" w:hAnsiTheme="majorBidi" w:cstheme="majorBidi"/>
          <w:sz w:val="24"/>
          <w:szCs w:val="24"/>
          <w:lang w:val="en-GB"/>
        </w:rPr>
        <w:t>organised.’</w:t>
      </w:r>
    </w:p>
    <w:p w14:paraId="5086D3F4" w14:textId="77777777" w:rsidR="004865CA" w:rsidRDefault="004865CA" w:rsidP="00884214">
      <w:pPr>
        <w:spacing w:after="0" w:line="240" w:lineRule="auto"/>
        <w:ind w:left="1701" w:right="4" w:hanging="141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F7E05DD" w14:textId="77777777" w:rsidR="00BC77DA" w:rsidRPr="002E7CF4" w:rsidRDefault="001F7565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In (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7</w:t>
      </w:r>
      <w:r w:rsidR="00BE3BA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, </w:t>
      </w:r>
      <w:r w:rsidR="009408E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A </w:t>
      </w:r>
      <w:r w:rsidR="00906F5E" w:rsidRPr="002E7CF4">
        <w:rPr>
          <w:rFonts w:asciiTheme="majorBidi" w:hAnsiTheme="majorBidi" w:cstheme="majorBidi"/>
          <w:sz w:val="24"/>
          <w:szCs w:val="24"/>
          <w:lang w:val="en-GB"/>
        </w:rPr>
        <w:t>starts</w:t>
      </w:r>
      <w:r w:rsidR="008A102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conversation by </w:t>
      </w:r>
      <w:r w:rsidR="00AA3C13" w:rsidRPr="002E7CF4">
        <w:rPr>
          <w:rFonts w:asciiTheme="majorBidi" w:hAnsiTheme="majorBidi" w:cstheme="majorBidi"/>
          <w:sz w:val="24"/>
          <w:szCs w:val="24"/>
          <w:lang w:val="en-GB"/>
        </w:rPr>
        <w:t>talking about their old friend, Mohammed. As the conversation pr</w:t>
      </w:r>
      <w:r w:rsidR="00C14C9C">
        <w:rPr>
          <w:rFonts w:asciiTheme="majorBidi" w:hAnsiTheme="majorBidi" w:cstheme="majorBidi"/>
          <w:sz w:val="24"/>
          <w:szCs w:val="24"/>
          <w:lang w:val="en-GB"/>
        </w:rPr>
        <w:t>o</w:t>
      </w:r>
      <w:r w:rsidR="00AA3C13" w:rsidRPr="002E7CF4">
        <w:rPr>
          <w:rFonts w:asciiTheme="majorBidi" w:hAnsiTheme="majorBidi" w:cstheme="majorBidi"/>
          <w:sz w:val="24"/>
          <w:szCs w:val="24"/>
          <w:lang w:val="en-GB"/>
        </w:rPr>
        <w:t>c</w:t>
      </w:r>
      <w:r w:rsidR="00C14C9C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AA3C1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eds, </w:t>
      </w:r>
      <w:r w:rsidR="005B48B7" w:rsidRPr="002E7CF4">
        <w:rPr>
          <w:rFonts w:asciiTheme="majorBidi" w:hAnsiTheme="majorBidi" w:cstheme="majorBidi"/>
          <w:sz w:val="24"/>
          <w:szCs w:val="24"/>
          <w:lang w:val="en-GB"/>
        </w:rPr>
        <w:t>the conversation</w:t>
      </w:r>
      <w:r w:rsidR="00AA3C1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tarts to drift away from the main topic</w:t>
      </w:r>
      <w:r w:rsidR="000F4A7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i.e. Mohammed, to a different, though related, topic, i.e. the school </w:t>
      </w:r>
      <w:r w:rsidR="005B48B7" w:rsidRPr="002E7CF4">
        <w:rPr>
          <w:rFonts w:asciiTheme="majorBidi" w:hAnsiTheme="majorBidi" w:cstheme="majorBidi"/>
          <w:sz w:val="24"/>
          <w:szCs w:val="24"/>
          <w:lang w:val="en-GB"/>
        </w:rPr>
        <w:t>days.</w:t>
      </w:r>
      <w:r w:rsidR="00723A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anting to highlight a point related to Mohammed as being an organised student, </w:t>
      </w:r>
      <w:r w:rsidR="00F300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peaker C </w:t>
      </w:r>
      <w:r w:rsidR="00A23DD7" w:rsidRPr="002E7CF4">
        <w:rPr>
          <w:rFonts w:asciiTheme="majorBidi" w:hAnsiTheme="majorBidi" w:cstheme="majorBidi"/>
          <w:sz w:val="24"/>
          <w:szCs w:val="24"/>
          <w:lang w:val="en-GB"/>
        </w:rPr>
        <w:t>shifts from the</w:t>
      </w:r>
      <w:r w:rsidR="00E3243F" w:rsidRPr="002E7CF4">
        <w:rPr>
          <w:rFonts w:asciiTheme="majorBidi" w:hAnsiTheme="majorBidi" w:cstheme="majorBidi"/>
          <w:sz w:val="24"/>
          <w:szCs w:val="24"/>
        </w:rPr>
        <w:t xml:space="preserve"> current topic to the previous topic </w:t>
      </w:r>
      <w:r w:rsidR="007F6784" w:rsidRPr="002E7CF4">
        <w:rPr>
          <w:rFonts w:asciiTheme="majorBidi" w:hAnsiTheme="majorBidi" w:cstheme="majorBidi"/>
          <w:sz w:val="24"/>
          <w:szCs w:val="24"/>
        </w:rPr>
        <w:t>marked by</w:t>
      </w:r>
      <w:r w:rsidR="00E324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3243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F520D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3243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o</w:t>
      </w:r>
      <w:r w:rsidR="00723A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614092" w:rsidRPr="002E7CF4">
        <w:rPr>
          <w:rFonts w:asciiTheme="majorBidi" w:hAnsiTheme="majorBidi" w:cstheme="majorBidi"/>
          <w:sz w:val="24"/>
          <w:szCs w:val="24"/>
          <w:lang w:val="en-GB"/>
        </w:rPr>
        <w:t>This implies</w:t>
      </w:r>
      <w:r w:rsidR="00723A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the DP </w:t>
      </w:r>
      <w:r w:rsidR="0061409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hammed associated with </w:t>
      </w:r>
      <w:r w:rsidR="00723A3F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o</w:t>
      </w:r>
      <w:r w:rsidR="00723A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1409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rves as a S-Top </w:t>
      </w:r>
      <w:r w:rsidR="00A84579">
        <w:rPr>
          <w:rFonts w:asciiTheme="majorBidi" w:hAnsiTheme="majorBidi" w:cstheme="majorBidi"/>
          <w:sz w:val="24"/>
          <w:szCs w:val="24"/>
          <w:lang w:val="en-GB"/>
        </w:rPr>
        <w:t>expression</w:t>
      </w:r>
      <w:r w:rsidR="00614092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23A3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00B3E168" w14:textId="77777777" w:rsidR="00BA0AF1" w:rsidRPr="002E7CF4" w:rsidRDefault="00C44472" w:rsidP="00FF036B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Syntactically,</w:t>
      </w:r>
      <w:r w:rsidR="00EB50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B507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267C6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B50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as a number</w:t>
      </w:r>
      <w:r w:rsidR="00286C6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f distributional properties </w:t>
      </w:r>
      <w:r w:rsidR="00551D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favour </w:t>
      </w:r>
      <w:r w:rsidR="00286C6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="00551D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argument of it being </w:t>
      </w:r>
      <w:r w:rsidR="00286C65" w:rsidRPr="002E7CF4">
        <w:rPr>
          <w:rFonts w:asciiTheme="majorBidi" w:hAnsiTheme="majorBidi" w:cstheme="majorBidi"/>
          <w:sz w:val="24"/>
          <w:szCs w:val="24"/>
          <w:lang w:val="en-GB"/>
        </w:rPr>
        <w:t>an S</w:t>
      </w:r>
      <w:r w:rsidR="00267C6A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286C65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E312D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arker</w:t>
      </w:r>
      <w:r w:rsidR="00286C6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B43A8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first </w:t>
      </w:r>
      <w:r w:rsidR="000775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roperty is the compatibility with </w:t>
      </w:r>
      <w:proofErr w:type="spellStart"/>
      <w:r w:rsidR="00D91602" w:rsidRPr="002E7CF4">
        <w:rPr>
          <w:rFonts w:asciiTheme="majorBidi" w:hAnsiTheme="majorBidi" w:cstheme="majorBidi"/>
          <w:sz w:val="24"/>
          <w:szCs w:val="24"/>
          <w:lang w:val="en-GB"/>
        </w:rPr>
        <w:t>w</w:t>
      </w:r>
      <w:r w:rsidR="000775F4" w:rsidRPr="002E7CF4">
        <w:rPr>
          <w:rFonts w:asciiTheme="majorBidi" w:hAnsiTheme="majorBidi" w:cstheme="majorBidi"/>
          <w:sz w:val="24"/>
          <w:szCs w:val="24"/>
          <w:lang w:val="en-GB"/>
        </w:rPr>
        <w:t>h</w:t>
      </w:r>
      <w:proofErr w:type="spellEnd"/>
      <w:r w:rsidR="000775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-expressions. </w:t>
      </w:r>
      <w:r w:rsidR="00D91602" w:rsidRPr="002E7CF4">
        <w:rPr>
          <w:rFonts w:asciiTheme="majorBidi" w:hAnsiTheme="majorBidi" w:cstheme="majorBidi"/>
          <w:sz w:val="24"/>
          <w:szCs w:val="24"/>
          <w:lang w:val="en-GB"/>
        </w:rPr>
        <w:t>The particle is compatible with the</w:t>
      </w:r>
      <w:r w:rsidR="000775F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D91602" w:rsidRPr="002E7CF4">
        <w:rPr>
          <w:rFonts w:asciiTheme="majorBidi" w:hAnsiTheme="majorBidi" w:cstheme="majorBidi"/>
          <w:sz w:val="24"/>
          <w:szCs w:val="24"/>
          <w:lang w:val="en-GB"/>
        </w:rPr>
        <w:t>wh</w:t>
      </w:r>
      <w:proofErr w:type="spellEnd"/>
      <w:r w:rsidR="00D916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perator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 xml:space="preserve">and appears </w:t>
      </w:r>
      <w:r w:rsidR="00D916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a fixed order as illustrated in 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8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>).</w:t>
      </w:r>
    </w:p>
    <w:p w14:paraId="0FDAF866" w14:textId="77777777" w:rsidR="00F62BD6" w:rsidRPr="002E7CF4" w:rsidRDefault="00F62BD6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E781B93" w14:textId="77777777" w:rsidR="00BA0AF1" w:rsidRPr="002E7CF4" w:rsidRDefault="00692D58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D20FC" w:rsidRPr="002E7CF4">
        <w:rPr>
          <w:rFonts w:asciiTheme="majorBidi" w:hAnsiTheme="majorBidi" w:cstheme="majorBidi"/>
          <w:sz w:val="24"/>
          <w:szCs w:val="24"/>
          <w:lang w:val="en-GB"/>
        </w:rPr>
        <w:t>a.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A0AF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</w:t>
      </w:r>
      <w:r w:rsidR="00C879BC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-</w:t>
      </w:r>
      <w:r w:rsidR="00BA0AF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</w:t>
      </w:r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BD23E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D23E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hm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e</w:t>
      </w:r>
      <w:r w:rsidR="00BD23E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iːn</w:t>
      </w:r>
      <w:proofErr w:type="spellEnd"/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y</w:t>
      </w:r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aːaʕd-</w:t>
      </w:r>
      <w:proofErr w:type="gramStart"/>
      <w:r w:rsidR="00BA0AF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h</w:t>
      </w:r>
      <w:proofErr w:type="spellEnd"/>
      <w:r w:rsidR="003117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?</w:t>
      </w:r>
      <w:proofErr w:type="gramEnd"/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0C6B66C" w14:textId="77777777" w:rsidR="00BA0AF1" w:rsidRPr="002E7CF4" w:rsidRDefault="00BD23E7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   </w:t>
      </w:r>
      <w:r w:rsidR="00BA0AF1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  </w:t>
      </w:r>
      <w:r w:rsidR="000D20FC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r w:rsidR="00692D58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BA0AF1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</w:t>
      </w:r>
      <w:proofErr w:type="gramStart"/>
      <w:r w:rsidR="00BA0AF1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Ahm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o    </w:t>
      </w:r>
      <w:r w:rsidR="003A178A" w:rsidRPr="003A178A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>helping-him</w:t>
      </w:r>
    </w:p>
    <w:p w14:paraId="2251317E" w14:textId="77777777" w:rsidR="00642791" w:rsidRDefault="00BD23E7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0D20F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92D58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peaking of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hm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BA0AF1" w:rsidRPr="002E7CF4">
        <w:rPr>
          <w:rFonts w:asciiTheme="majorBidi" w:hAnsiTheme="majorBidi" w:cstheme="majorBidi"/>
          <w:sz w:val="24"/>
          <w:szCs w:val="24"/>
          <w:lang w:val="en-GB"/>
        </w:rPr>
        <w:t>d, who is helping him?’</w:t>
      </w:r>
    </w:p>
    <w:p w14:paraId="1FE4639A" w14:textId="77777777" w:rsidR="00B30EA4" w:rsidRDefault="00B30EA4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7CDC099" w14:textId="77777777" w:rsidR="00B30EA4" w:rsidRPr="002E7CF4" w:rsidRDefault="00B30EA4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4B626328" w14:textId="77777777" w:rsidR="000D20FC" w:rsidRPr="003A178A" w:rsidRDefault="00692D58" w:rsidP="00570FC1">
      <w:pPr>
        <w:pStyle w:val="Odsekzoznamu"/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 </w:t>
      </w:r>
      <w:r w:rsidR="000D20FC" w:rsidRPr="002E7CF4">
        <w:rPr>
          <w:rFonts w:asciiTheme="majorBidi" w:hAnsiTheme="majorBidi" w:cstheme="majorBidi"/>
          <w:sz w:val="24"/>
          <w:szCs w:val="24"/>
        </w:rPr>
        <w:t>b.</w:t>
      </w:r>
      <w:r w:rsidR="001F7565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0D20FC" w:rsidRPr="002E7CF4">
        <w:rPr>
          <w:rFonts w:asciiTheme="majorBidi" w:hAnsiTheme="majorBidi" w:cstheme="majorBidi"/>
          <w:sz w:val="24"/>
          <w:szCs w:val="24"/>
        </w:rPr>
        <w:t>*</w:t>
      </w:r>
      <w:proofErr w:type="spellStart"/>
      <w:proofErr w:type="gramStart"/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="000D20F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ːn</w:t>
      </w:r>
      <w:proofErr w:type="spellEnd"/>
      <w:r w:rsidR="000D20FC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  Ɂah</w:t>
      </w:r>
      <w:proofErr w:type="gramEnd"/>
      <w:r w:rsidR="00C879BC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-</w:t>
      </w:r>
      <w:r w:rsidR="000D20FC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</w:t>
      </w:r>
      <w:r w:rsidR="000D20F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0D20F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hm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e</w:t>
      </w:r>
      <w:r w:rsidR="000D20F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d  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-ysaːaʕd-uh</w:t>
      </w:r>
      <w:proofErr w:type="spellEnd"/>
      <w:r w:rsidR="003117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?</w:t>
      </w:r>
      <w:r w:rsidR="003A178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1882CA81" w14:textId="77777777" w:rsidR="000D20FC" w:rsidRPr="002E7CF4" w:rsidRDefault="000D20FC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         </w:t>
      </w:r>
      <w:r w:rsidR="003A178A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o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</w:t>
      </w:r>
      <w:proofErr w:type="gramStart"/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Ahm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3A178A" w:rsidRPr="003A178A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3A178A" w:rsidRPr="002E7CF4">
        <w:rPr>
          <w:rFonts w:asciiTheme="majorBidi" w:hAnsiTheme="majorBidi" w:cstheme="majorBidi"/>
          <w:sz w:val="24"/>
          <w:szCs w:val="24"/>
          <w:lang w:val="en-GB"/>
        </w:rPr>
        <w:t>helping-him</w:t>
      </w:r>
    </w:p>
    <w:p w14:paraId="6C9F6996" w14:textId="77777777" w:rsidR="000D20FC" w:rsidRDefault="00C879BC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0D20FC" w:rsidRPr="002E7CF4">
        <w:rPr>
          <w:rFonts w:asciiTheme="majorBidi" w:hAnsiTheme="majorBidi" w:cstheme="majorBidi"/>
          <w:sz w:val="24"/>
          <w:szCs w:val="24"/>
          <w:lang w:val="en-GB"/>
        </w:rPr>
        <w:t>‘Speaking of Ahm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0D20FC" w:rsidRPr="002E7CF4">
        <w:rPr>
          <w:rFonts w:asciiTheme="majorBidi" w:hAnsiTheme="majorBidi" w:cstheme="majorBidi"/>
          <w:sz w:val="24"/>
          <w:szCs w:val="24"/>
          <w:lang w:val="en-GB"/>
        </w:rPr>
        <w:t>d, who is helping him?’</w:t>
      </w:r>
    </w:p>
    <w:p w14:paraId="3AA29E92" w14:textId="77777777" w:rsidR="00642791" w:rsidRPr="002E7CF4" w:rsidRDefault="00642791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>
        <w:rPr>
          <w:rFonts w:asciiTheme="majorBidi" w:hAnsiTheme="majorBidi" w:cstheme="majorBidi"/>
          <w:sz w:val="24"/>
          <w:szCs w:val="24"/>
          <w:lang w:val="en-GB"/>
        </w:rPr>
        <w:t>(Lit. ‘W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o</w:t>
      </w:r>
      <w:r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eaking of Ahm</w:t>
      </w:r>
      <w:r>
        <w:rPr>
          <w:rFonts w:asciiTheme="majorBidi" w:hAnsiTheme="majorBidi" w:cstheme="majorBidi"/>
          <w:sz w:val="24"/>
          <w:szCs w:val="24"/>
          <w:lang w:val="en-GB"/>
        </w:rPr>
        <w:t>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d, is helping him?</w:t>
      </w:r>
      <w:r>
        <w:rPr>
          <w:rFonts w:asciiTheme="majorBidi" w:hAnsiTheme="majorBidi" w:cstheme="majorBidi"/>
          <w:sz w:val="24"/>
          <w:szCs w:val="24"/>
          <w:lang w:val="en-GB"/>
        </w:rPr>
        <w:t>’)</w:t>
      </w:r>
    </w:p>
    <w:p w14:paraId="0BAA2348" w14:textId="77777777" w:rsidR="007B5D59" w:rsidRPr="002E7CF4" w:rsidRDefault="007B5D5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9182546" w14:textId="77777777" w:rsidR="00AA61CA" w:rsidRPr="002E7CF4" w:rsidRDefault="000D20FC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The sentence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8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) is grammatical indicating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h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o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+Ahma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strictly higher than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853C56" w:rsidRPr="002E7CF4">
        <w:rPr>
          <w:rFonts w:asciiTheme="majorBidi" w:hAnsiTheme="majorBidi" w:cstheme="majorBidi"/>
          <w:sz w:val="24"/>
          <w:szCs w:val="24"/>
          <w:lang w:val="en-GB"/>
        </w:rPr>
        <w:t>, which host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wh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perator. </w:t>
      </w:r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en </w:t>
      </w:r>
      <w:r w:rsidR="00EA16F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EA16F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h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A16F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o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+DP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follows the </w:t>
      </w:r>
      <w:proofErr w:type="spellStart"/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>wh</w:t>
      </w:r>
      <w:proofErr w:type="spellEnd"/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>-expression, the sentence becomes ungrammatical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8</w:t>
      </w:r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). </w:t>
      </w:r>
      <w:r w:rsidR="00853C5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ccording to </w:t>
      </w:r>
      <w:proofErr w:type="spellStart"/>
      <w:r w:rsidR="00853C56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853C56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5261F">
        <w:rPr>
          <w:rFonts w:asciiTheme="majorBidi" w:hAnsiTheme="majorBidi" w:cstheme="majorBidi"/>
          <w:sz w:val="24"/>
          <w:szCs w:val="24"/>
        </w:rPr>
        <w:t>&amp;</w:t>
      </w:r>
      <w:r w:rsidR="00853C56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53C56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853C56" w:rsidRPr="002E7CF4">
        <w:rPr>
          <w:rFonts w:asciiTheme="majorBidi" w:hAnsiTheme="majorBidi" w:cstheme="majorBidi"/>
          <w:sz w:val="24"/>
          <w:szCs w:val="24"/>
        </w:rPr>
        <w:t xml:space="preserve"> (2007), t</w:t>
      </w:r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is position suggests that </w:t>
      </w:r>
      <w:r w:rsidR="00EA16F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A16F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o</w:t>
      </w:r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 be an S-</w:t>
      </w:r>
      <w:r w:rsidR="00AF547E" w:rsidRPr="002E7CF4">
        <w:rPr>
          <w:rFonts w:asciiTheme="majorBidi" w:hAnsiTheme="majorBidi" w:cstheme="majorBidi"/>
          <w:sz w:val="24"/>
          <w:szCs w:val="24"/>
          <w:lang w:val="en-GB"/>
        </w:rPr>
        <w:t>Top or C</w:t>
      </w:r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>-Top</w:t>
      </w:r>
      <w:r w:rsidR="00AF547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629D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EA16F3" w:rsidRPr="002E7CF4">
        <w:rPr>
          <w:rFonts w:asciiTheme="majorBidi" w:hAnsiTheme="majorBidi" w:cstheme="majorBidi"/>
          <w:sz w:val="24"/>
          <w:szCs w:val="24"/>
          <w:lang w:val="en-GB"/>
        </w:rPr>
        <w:t>rules out the possibility of</w:t>
      </w:r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eing an F-</w:t>
      </w:r>
      <w:r w:rsidR="00AF547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p, which is located below </w:t>
      </w:r>
      <w:proofErr w:type="spellStart"/>
      <w:r w:rsidR="00AF547E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AF547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 </w:t>
      </w:r>
    </w:p>
    <w:p w14:paraId="4E5AB709" w14:textId="77777777" w:rsidR="00281D93" w:rsidRDefault="00AA61CA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ab/>
        <w:t xml:space="preserve">The second property is 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incompatibility with other S-Top expressions. Based on the conclusion drawn by </w:t>
      </w:r>
      <w:proofErr w:type="spellStart"/>
      <w:r w:rsidR="00281D93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281D93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5261F">
        <w:rPr>
          <w:rFonts w:asciiTheme="majorBidi" w:hAnsiTheme="majorBidi" w:cstheme="majorBidi"/>
          <w:sz w:val="24"/>
          <w:szCs w:val="24"/>
        </w:rPr>
        <w:t>&amp;</w:t>
      </w:r>
      <w:r w:rsidR="00281D93"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81D93" w:rsidRPr="002E7CF4">
        <w:rPr>
          <w:rFonts w:asciiTheme="majorBidi" w:hAnsiTheme="majorBidi" w:cstheme="majorBidi"/>
          <w:sz w:val="24"/>
          <w:szCs w:val="24"/>
        </w:rPr>
        <w:t>Hinterhölzl</w:t>
      </w:r>
      <w:proofErr w:type="spellEnd"/>
      <w:r w:rsidR="00281D93" w:rsidRPr="002E7CF4">
        <w:rPr>
          <w:rFonts w:asciiTheme="majorBidi" w:hAnsiTheme="majorBidi" w:cstheme="majorBidi"/>
          <w:sz w:val="24"/>
          <w:szCs w:val="24"/>
        </w:rPr>
        <w:t xml:space="preserve"> (2007) and 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ianchi </w:t>
      </w:r>
      <w:r w:rsidR="00C5261F">
        <w:rPr>
          <w:rFonts w:asciiTheme="majorBidi" w:hAnsiTheme="majorBidi" w:cstheme="majorBidi"/>
          <w:sz w:val="24"/>
          <w:szCs w:val="24"/>
          <w:lang w:val="en-GB"/>
        </w:rPr>
        <w:t>&amp;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>Frascarelli</w:t>
      </w:r>
      <w:proofErr w:type="spellEnd"/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2010), no more than one A-Top</w:t>
      </w:r>
      <w:r w:rsidR="007906A8">
        <w:rPr>
          <w:rFonts w:asciiTheme="majorBidi" w:hAnsiTheme="majorBidi" w:cstheme="majorBidi"/>
          <w:sz w:val="24"/>
          <w:szCs w:val="24"/>
          <w:lang w:val="en-GB"/>
        </w:rPr>
        <w:t xml:space="preserve"> (or S-Top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</w:t>
      </w:r>
      <w:r w:rsidR="007906A8">
        <w:rPr>
          <w:rFonts w:asciiTheme="majorBidi" w:hAnsiTheme="majorBidi" w:cstheme="majorBidi"/>
          <w:sz w:val="24"/>
          <w:szCs w:val="24"/>
          <w:lang w:val="en-GB"/>
        </w:rPr>
        <w:t xml:space="preserve">expression 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an occur in a sentence. This is evident in the case of </w:t>
      </w:r>
      <w:r w:rsidR="00281D9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C5261F">
        <w:rPr>
          <w:rFonts w:asciiTheme="majorBidi" w:hAnsiTheme="majorBidi" w:cstheme="majorBidi"/>
          <w:i/>
          <w:iCs/>
          <w:sz w:val="24"/>
          <w:szCs w:val="24"/>
          <w:lang w:val="en-GB"/>
        </w:rPr>
        <w:t>ah-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hich does not tolerate the occurrence of the S-Top expression such as </w:t>
      </w:r>
      <w:proofErr w:type="spellStart"/>
      <w:r w:rsidR="00281D9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281D93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81D9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281D93"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281D9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>‘as for’ as illustrated in (</w:t>
      </w:r>
      <w:r w:rsidR="001F7565" w:rsidRPr="002E7CF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9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. </w:t>
      </w:r>
    </w:p>
    <w:p w14:paraId="092CAE7D" w14:textId="77777777" w:rsidR="00281D93" w:rsidRPr="002E7CF4" w:rsidRDefault="00281D93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22E9933" w14:textId="77777777" w:rsidR="00281D93" w:rsidRPr="002E7CF4" w:rsidRDefault="003C2F0A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>a. *</w:t>
      </w:r>
      <w:r w:rsidR="00281D9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="00281D9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l</w:t>
      </w:r>
      <w:proofErr w:type="gramEnd"/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Ɂ</w:t>
      </w:r>
      <w:proofErr w:type="spellStart"/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l-Ɂum      </w:t>
      </w:r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ɛ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gi</w:t>
      </w:r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proofErr w:type="spellEnd"/>
      <w:r w:rsidR="00281D9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hum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20B7FE50" w14:textId="77777777" w:rsidR="00281D93" w:rsidRPr="002E7CF4" w:rsidRDefault="00281D93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   </w:t>
      </w:r>
      <w:r w:rsidR="00E473BA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-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hildren 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as.for</w:t>
      </w:r>
      <w:proofErr w:type="spellEnd"/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mother 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und</w:t>
      </w:r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>.she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>them</w:t>
      </w:r>
    </w:p>
    <w:p w14:paraId="4DA41329" w14:textId="77777777" w:rsidR="00642791" w:rsidRDefault="00281D93" w:rsidP="0064279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642791">
        <w:rPr>
          <w:rFonts w:asciiTheme="majorBidi" w:hAnsiTheme="majorBidi" w:cstheme="majorBidi"/>
          <w:sz w:val="24"/>
          <w:szCs w:val="24"/>
          <w:lang w:val="en-GB"/>
        </w:rPr>
        <w:t>As for the mother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642791">
        <w:rPr>
          <w:rFonts w:asciiTheme="majorBidi" w:hAnsiTheme="majorBidi" w:cstheme="majorBidi"/>
          <w:sz w:val="24"/>
          <w:szCs w:val="24"/>
          <w:lang w:val="en-GB"/>
        </w:rPr>
        <w:t>she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und </w:t>
      </w:r>
      <w:r w:rsidR="00642791">
        <w:rPr>
          <w:rFonts w:asciiTheme="majorBidi" w:hAnsiTheme="majorBidi" w:cstheme="majorBidi"/>
          <w:sz w:val="24"/>
          <w:szCs w:val="24"/>
          <w:lang w:val="en-GB"/>
        </w:rPr>
        <w:t>the children</w:t>
      </w:r>
      <w:r w:rsidR="00642791"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2A7FEC67" w14:textId="77777777" w:rsidR="003C2F0A" w:rsidRDefault="00642791" w:rsidP="004865C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>
        <w:rPr>
          <w:rFonts w:asciiTheme="majorBidi" w:hAnsiTheme="majorBidi" w:cstheme="majorBidi"/>
          <w:sz w:val="24"/>
          <w:szCs w:val="24"/>
          <w:lang w:val="en-GB"/>
        </w:rPr>
        <w:t>T</w:t>
      </w:r>
      <w:r w:rsidR="007906A8">
        <w:rPr>
          <w:rFonts w:asciiTheme="majorBidi" w:hAnsiTheme="majorBidi" w:cstheme="majorBidi"/>
          <w:sz w:val="24"/>
          <w:szCs w:val="24"/>
          <w:lang w:val="en-GB"/>
        </w:rPr>
        <w:t xml:space="preserve">he children, </w:t>
      </w:r>
      <w:r>
        <w:rPr>
          <w:rFonts w:asciiTheme="majorBidi" w:hAnsiTheme="majorBidi" w:cstheme="majorBidi"/>
          <w:sz w:val="24"/>
          <w:szCs w:val="24"/>
          <w:lang w:val="en-GB"/>
        </w:rPr>
        <w:t>as for the moth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7906A8">
        <w:rPr>
          <w:rFonts w:asciiTheme="majorBidi" w:hAnsiTheme="majorBidi" w:cstheme="majorBidi"/>
          <w:sz w:val="24"/>
          <w:szCs w:val="24"/>
          <w:lang w:val="en-GB"/>
        </w:rPr>
        <w:t>she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und them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089D0376" w14:textId="77777777" w:rsidR="00281D93" w:rsidRPr="002E7CF4" w:rsidRDefault="00281D93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. *</w:t>
      </w:r>
      <w:proofErr w:type="spellStart"/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xs</w:t>
      </w:r>
      <w:r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l-Ɂum       </w:t>
      </w:r>
      <w:r w:rsid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m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ɛgiat</w:t>
      </w:r>
      <w:proofErr w:type="spellEnd"/>
      <w:r w:rsidR="00E473B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hum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0A9A89C1" w14:textId="77777777" w:rsidR="00281D93" w:rsidRPr="002E7CF4" w:rsidRDefault="00281D93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as.for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ther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-children  </w:t>
      </w:r>
      <w:proofErr w:type="spellStart"/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>found.she</w:t>
      </w:r>
      <w:proofErr w:type="spellEnd"/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>-them</w:t>
      </w:r>
    </w:p>
    <w:p w14:paraId="65A37A51" w14:textId="77777777" w:rsidR="001F7AD3" w:rsidRDefault="001F7AD3" w:rsidP="001F7AD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>
        <w:rPr>
          <w:rFonts w:asciiTheme="majorBidi" w:hAnsiTheme="majorBidi" w:cstheme="majorBidi"/>
          <w:sz w:val="24"/>
          <w:szCs w:val="24"/>
          <w:lang w:val="en-GB"/>
        </w:rPr>
        <w:t>As for the moth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>
        <w:rPr>
          <w:rFonts w:asciiTheme="majorBidi" w:hAnsiTheme="majorBidi" w:cstheme="majorBidi"/>
          <w:sz w:val="24"/>
          <w:szCs w:val="24"/>
          <w:lang w:val="en-GB"/>
        </w:rPr>
        <w:t>sh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und </w:t>
      </w:r>
      <w:r>
        <w:rPr>
          <w:rFonts w:asciiTheme="majorBidi" w:hAnsiTheme="majorBidi" w:cstheme="majorBidi"/>
          <w:sz w:val="24"/>
          <w:szCs w:val="24"/>
          <w:lang w:val="en-GB"/>
        </w:rPr>
        <w:t>the children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4B986106" w14:textId="77777777" w:rsidR="001F7AD3" w:rsidRDefault="001F7AD3" w:rsidP="001F7AD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3C2F0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>
        <w:rPr>
          <w:rFonts w:asciiTheme="majorBidi" w:hAnsiTheme="majorBidi" w:cstheme="majorBidi"/>
          <w:sz w:val="24"/>
          <w:szCs w:val="24"/>
          <w:lang w:val="en-GB"/>
        </w:rPr>
        <w:t>As for the moth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the children, sh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ound them.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2FCEF6BA" w14:textId="77777777" w:rsidR="00E27C59" w:rsidRPr="002E7CF4" w:rsidRDefault="00E27C5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31DC055A" w14:textId="77777777" w:rsidR="00281D93" w:rsidRPr="002E7CF4" w:rsidRDefault="00281D93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The ungrammaticality of (3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9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indicates that the particle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h-om</w:t>
      </w:r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>+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DP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annot co-occur with the </w:t>
      </w:r>
      <w:r w:rsidR="007906A8">
        <w:rPr>
          <w:rFonts w:asciiTheme="majorBidi" w:hAnsiTheme="majorBidi" w:cstheme="majorBidi"/>
          <w:sz w:val="24"/>
          <w:szCs w:val="24"/>
          <w:lang w:val="en-GB"/>
        </w:rPr>
        <w:t>S-Top</w:t>
      </w:r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expression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bixs</w:t>
      </w:r>
      <w:r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uːs</w:t>
      </w:r>
      <w:r w:rsidRPr="002E7CF4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as for’ which </w:t>
      </w:r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uggests that </w:t>
      </w:r>
      <w:r w:rsidR="00E473B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om</w:t>
      </w:r>
      <w:r w:rsidR="00E473B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n S-Top mark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60C627FB" w14:textId="77777777" w:rsidR="00B656AC" w:rsidRPr="002E7CF4" w:rsidRDefault="00DA7FF2" w:rsidP="00C5261F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third property is </w:t>
      </w:r>
      <w:r w:rsidR="00AA61CA" w:rsidRPr="002E7CF4">
        <w:rPr>
          <w:rFonts w:asciiTheme="majorBidi" w:hAnsiTheme="majorBidi" w:cstheme="majorBidi"/>
          <w:sz w:val="24"/>
          <w:szCs w:val="24"/>
          <w:lang w:val="en-GB"/>
        </w:rPr>
        <w:t>related to the root phenomenon</w:t>
      </w:r>
      <w:r w:rsidR="0030134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hich, according to Bianchi </w:t>
      </w:r>
      <w:r w:rsidR="00C5261F">
        <w:rPr>
          <w:rFonts w:asciiTheme="majorBidi" w:hAnsiTheme="majorBidi" w:cstheme="majorBidi"/>
          <w:sz w:val="24"/>
          <w:szCs w:val="24"/>
          <w:lang w:val="en-GB"/>
        </w:rPr>
        <w:t>&amp;</w:t>
      </w:r>
      <w:proofErr w:type="spellStart"/>
      <w:r w:rsidR="0030134F"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="0030134F" w:rsidRPr="002E7CF4">
        <w:rPr>
          <w:rFonts w:asciiTheme="majorBidi" w:hAnsiTheme="majorBidi" w:cstheme="majorBidi"/>
          <w:sz w:val="24"/>
          <w:szCs w:val="24"/>
        </w:rPr>
        <w:t xml:space="preserve"> (2010) and </w:t>
      </w:r>
      <w:proofErr w:type="spellStart"/>
      <w:r w:rsidR="0030134F" w:rsidRPr="002E7CF4">
        <w:rPr>
          <w:rFonts w:asciiTheme="majorBidi" w:hAnsiTheme="majorBidi" w:cstheme="majorBidi"/>
          <w:sz w:val="24"/>
          <w:szCs w:val="24"/>
        </w:rPr>
        <w:t>Jiméneza</w:t>
      </w:r>
      <w:proofErr w:type="spellEnd"/>
      <w:r w:rsidR="0030134F" w:rsidRPr="002E7CF4">
        <w:rPr>
          <w:rFonts w:asciiTheme="majorBidi" w:hAnsiTheme="majorBidi" w:cstheme="majorBidi"/>
          <w:sz w:val="24"/>
          <w:szCs w:val="24"/>
        </w:rPr>
        <w:t xml:space="preserve">-Fernández (2011), is a property of </w:t>
      </w:r>
      <w:r w:rsidR="00C879BC" w:rsidRPr="002E7CF4">
        <w:rPr>
          <w:rFonts w:asciiTheme="majorBidi" w:hAnsiTheme="majorBidi" w:cstheme="majorBidi"/>
          <w:sz w:val="24"/>
          <w:szCs w:val="24"/>
        </w:rPr>
        <w:t>S</w:t>
      </w:r>
      <w:r w:rsidR="0030134F" w:rsidRPr="002E7CF4">
        <w:rPr>
          <w:rFonts w:asciiTheme="majorBidi" w:hAnsiTheme="majorBidi" w:cstheme="majorBidi"/>
          <w:sz w:val="24"/>
          <w:szCs w:val="24"/>
        </w:rPr>
        <w:t>-</w:t>
      </w:r>
      <w:r w:rsidR="00C879BC" w:rsidRPr="002E7CF4">
        <w:rPr>
          <w:rFonts w:asciiTheme="majorBidi" w:hAnsiTheme="majorBidi" w:cstheme="majorBidi"/>
          <w:sz w:val="24"/>
          <w:szCs w:val="24"/>
        </w:rPr>
        <w:t>Top</w:t>
      </w:r>
      <w:r w:rsidR="0030134F" w:rsidRPr="002E7CF4">
        <w:rPr>
          <w:rFonts w:asciiTheme="majorBidi" w:hAnsiTheme="majorBidi" w:cstheme="majorBidi"/>
          <w:sz w:val="24"/>
          <w:szCs w:val="24"/>
        </w:rPr>
        <w:t xml:space="preserve"> and n</w:t>
      </w:r>
      <w:r w:rsidR="000125A4">
        <w:rPr>
          <w:rFonts w:asciiTheme="majorBidi" w:hAnsiTheme="majorBidi" w:cstheme="majorBidi"/>
          <w:sz w:val="24"/>
          <w:szCs w:val="24"/>
        </w:rPr>
        <w:t>either</w:t>
      </w:r>
      <w:r w:rsidR="0030134F" w:rsidRPr="002E7CF4">
        <w:rPr>
          <w:rFonts w:asciiTheme="majorBidi" w:hAnsiTheme="majorBidi" w:cstheme="majorBidi"/>
          <w:sz w:val="24"/>
          <w:szCs w:val="24"/>
        </w:rPr>
        <w:t xml:space="preserve"> C-</w:t>
      </w:r>
      <w:r w:rsidR="00C879BC" w:rsidRPr="002E7CF4">
        <w:rPr>
          <w:rFonts w:asciiTheme="majorBidi" w:hAnsiTheme="majorBidi" w:cstheme="majorBidi"/>
          <w:sz w:val="24"/>
          <w:szCs w:val="24"/>
        </w:rPr>
        <w:t xml:space="preserve">Top </w:t>
      </w:r>
      <w:r w:rsidR="000125A4">
        <w:rPr>
          <w:rFonts w:asciiTheme="majorBidi" w:hAnsiTheme="majorBidi" w:cstheme="majorBidi"/>
          <w:sz w:val="24"/>
          <w:szCs w:val="24"/>
        </w:rPr>
        <w:t>nor</w:t>
      </w:r>
      <w:r w:rsidR="00C879BC" w:rsidRPr="002E7CF4">
        <w:rPr>
          <w:rFonts w:asciiTheme="majorBidi" w:hAnsiTheme="majorBidi" w:cstheme="majorBidi"/>
          <w:sz w:val="24"/>
          <w:szCs w:val="24"/>
        </w:rPr>
        <w:t xml:space="preserve"> F-Top</w:t>
      </w:r>
      <w:r w:rsidR="0030134F" w:rsidRPr="002E7CF4">
        <w:rPr>
          <w:rFonts w:asciiTheme="majorBidi" w:hAnsiTheme="majorBidi" w:cstheme="majorBidi"/>
          <w:sz w:val="24"/>
          <w:szCs w:val="24"/>
        </w:rPr>
        <w:t>.</w:t>
      </w:r>
      <w:r w:rsidR="00AA61C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727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proofErr w:type="spellStart"/>
      <w:r w:rsidR="00E727E5" w:rsidRPr="002E7CF4">
        <w:rPr>
          <w:rFonts w:asciiTheme="majorBidi" w:hAnsiTheme="majorBidi" w:cstheme="majorBidi"/>
          <w:sz w:val="24"/>
          <w:szCs w:val="24"/>
          <w:lang w:val="en-GB"/>
        </w:rPr>
        <w:t>particle</w:t>
      </w:r>
      <w:r w:rsidR="0030134F" w:rsidRPr="002E7CF4">
        <w:rPr>
          <w:rFonts w:asciiTheme="majorBidi" w:hAnsiTheme="majorBidi" w:cstheme="majorBidi"/>
          <w:sz w:val="24"/>
          <w:szCs w:val="24"/>
          <w:lang w:val="en-GB"/>
        </w:rPr>
        <w:t>+DP</w:t>
      </w:r>
      <w:proofErr w:type="spellEnd"/>
      <w:r w:rsidR="00E727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0134F" w:rsidRPr="002E7CF4">
        <w:rPr>
          <w:rFonts w:asciiTheme="majorBidi" w:hAnsiTheme="majorBidi" w:cstheme="majorBidi"/>
          <w:sz w:val="24"/>
          <w:szCs w:val="24"/>
          <w:lang w:val="en-GB"/>
        </w:rPr>
        <w:t>is incompatible with</w:t>
      </w:r>
      <w:r w:rsidR="00E727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mbedded </w:t>
      </w:r>
      <w:r w:rsidR="0030134F" w:rsidRPr="002E7CF4">
        <w:rPr>
          <w:rFonts w:asciiTheme="majorBidi" w:hAnsiTheme="majorBidi" w:cstheme="majorBidi"/>
          <w:sz w:val="24"/>
          <w:szCs w:val="24"/>
          <w:lang w:val="en-GB"/>
        </w:rPr>
        <w:t>context</w:t>
      </w:r>
      <w:r w:rsidR="00E727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0134F" w:rsidRPr="002E7CF4">
        <w:rPr>
          <w:rFonts w:asciiTheme="majorBidi" w:hAnsiTheme="majorBidi" w:cstheme="majorBidi"/>
          <w:sz w:val="24"/>
          <w:szCs w:val="24"/>
          <w:lang w:val="en-GB"/>
        </w:rPr>
        <w:t>as</w:t>
      </w:r>
      <w:r w:rsidR="00E727E5" w:rsidRPr="002E7CF4">
        <w:rPr>
          <w:rFonts w:asciiTheme="majorBidi" w:hAnsiTheme="majorBidi" w:cstheme="majorBidi"/>
          <w:sz w:val="24"/>
          <w:szCs w:val="24"/>
        </w:rPr>
        <w:t xml:space="preserve"> illustrated in the following sentence.</w:t>
      </w:r>
    </w:p>
    <w:p w14:paraId="2CF8C3AB" w14:textId="77777777" w:rsidR="00E727E5" w:rsidRPr="002E7CF4" w:rsidRDefault="00E727E5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E7737C8" w14:textId="77777777" w:rsidR="00E727E5" w:rsidRPr="002E7CF4" w:rsidRDefault="00850C1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C0434" w:rsidRPr="002E7CF4">
        <w:rPr>
          <w:rFonts w:asciiTheme="majorBidi" w:hAnsiTheme="majorBidi" w:cstheme="majorBidi"/>
          <w:sz w:val="24"/>
          <w:szCs w:val="24"/>
        </w:rPr>
        <w:t>*</w:t>
      </w:r>
      <w:proofErr w:type="gramStart"/>
      <w:r w:rsidR="00570FC1" w:rsidRPr="0031176E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E727E5" w:rsidRPr="0031176E">
        <w:rPr>
          <w:rFonts w:asciiTheme="majorBidi" w:hAnsiTheme="majorBidi" w:cstheme="majorBidi"/>
          <w:i/>
          <w:iCs/>
          <w:sz w:val="24"/>
          <w:szCs w:val="24"/>
        </w:rPr>
        <w:t xml:space="preserve">ani  </w:t>
      </w:r>
      <w:proofErr w:type="spellStart"/>
      <w:r w:rsidR="00E727E5" w:rsidRPr="0031176E">
        <w:rPr>
          <w:rFonts w:asciiTheme="majorBidi" w:hAnsiTheme="majorBidi" w:cstheme="majorBidi"/>
          <w:i/>
          <w:iCs/>
          <w:sz w:val="24"/>
          <w:szCs w:val="24"/>
        </w:rPr>
        <w:t>mu</w:t>
      </w:r>
      <w:r w:rsidR="00CD51A3" w:rsidRPr="0031176E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E727E5" w:rsidRPr="0031176E">
        <w:rPr>
          <w:rFonts w:asciiTheme="majorBidi" w:hAnsiTheme="majorBidi" w:cstheme="majorBidi"/>
          <w:i/>
          <w:iCs/>
          <w:sz w:val="24"/>
          <w:szCs w:val="24"/>
        </w:rPr>
        <w:t>Ɂakida</w:t>
      </w:r>
      <w:proofErr w:type="spellEnd"/>
      <w:proofErr w:type="gramEnd"/>
      <w:r w:rsidR="00E727E5" w:rsidRPr="0031176E">
        <w:rPr>
          <w:rFonts w:asciiTheme="majorBidi" w:hAnsiTheme="majorBidi" w:cstheme="majorBidi"/>
          <w:i/>
          <w:iCs/>
          <w:sz w:val="24"/>
          <w:szCs w:val="24"/>
        </w:rPr>
        <w:t xml:space="preserve">  </w:t>
      </w:r>
      <w:proofErr w:type="spellStart"/>
      <w:r w:rsidR="00E727E5" w:rsidRPr="0031176E">
        <w:rPr>
          <w:rFonts w:asciiTheme="majorBidi" w:hAnsiTheme="majorBidi" w:cstheme="majorBidi"/>
          <w:i/>
          <w:iCs/>
          <w:sz w:val="24"/>
          <w:szCs w:val="24"/>
        </w:rPr>
        <w:t>iza</w:t>
      </w:r>
      <w:proofErr w:type="spellEnd"/>
      <w:r w:rsidR="00E727E5" w:rsidRPr="0031176E">
        <w:rPr>
          <w:rFonts w:asciiTheme="majorBidi" w:hAnsiTheme="majorBidi" w:cstheme="majorBidi"/>
          <w:i/>
          <w:iCs/>
          <w:sz w:val="24"/>
          <w:szCs w:val="24"/>
        </w:rPr>
        <w:t xml:space="preserve">  </w:t>
      </w:r>
      <w:r w:rsidR="006C0434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m</w:t>
      </w:r>
      <w:r w:rsidR="00CD51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CD51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C04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="006C04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="006C04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D51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5261F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C04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6C04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gaita</w:t>
      </w:r>
      <w:proofErr w:type="spellEnd"/>
      <w:r w:rsidR="006C043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hum</w:t>
      </w:r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1EA3EA7F" w14:textId="77777777" w:rsidR="00E727E5" w:rsidRPr="002E7CF4" w:rsidRDefault="00E727E5" w:rsidP="0031176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1176E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Pr="0031176E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I  </w:t>
      </w:r>
      <w:r w:rsidR="00C526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A7FF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ure       </w:t>
      </w:r>
      <w:r w:rsidR="00CD51A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A7FF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if  </w:t>
      </w:r>
      <w:r w:rsidR="00C526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6C0434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</w:t>
      </w:r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</w:t>
      </w:r>
      <w:proofErr w:type="gramStart"/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hildren  </w:t>
      </w:r>
      <w:proofErr w:type="spellStart"/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found</w:t>
      </w:r>
      <w:proofErr w:type="gramEnd"/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.I</w:t>
      </w:r>
      <w:proofErr w:type="spellEnd"/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-them</w:t>
      </w:r>
    </w:p>
    <w:p w14:paraId="1167C0C3" w14:textId="77777777" w:rsidR="00180358" w:rsidRDefault="001C3FA8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80358" w:rsidRPr="002E7CF4">
        <w:rPr>
          <w:rFonts w:asciiTheme="majorBidi" w:hAnsiTheme="majorBidi" w:cstheme="majorBidi"/>
          <w:sz w:val="24"/>
          <w:szCs w:val="24"/>
          <w:lang w:val="en-GB"/>
        </w:rPr>
        <w:t>‘I am not sure if I found the children.’</w:t>
      </w:r>
      <w:r w:rsidR="0018035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545ABC46" w14:textId="77777777" w:rsidR="00E727E5" w:rsidRPr="002E7CF4" w:rsidRDefault="00180358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="00281D9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C3FA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I am not sure if </w:t>
      </w:r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the children, I found them.</w:t>
      </w:r>
      <w:r w:rsidR="001C3FA8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>
        <w:rPr>
          <w:rFonts w:asciiTheme="majorBidi" w:hAnsiTheme="majorBidi" w:cstheme="majorBidi"/>
          <w:sz w:val="24"/>
          <w:szCs w:val="24"/>
          <w:lang w:val="en-GB"/>
        </w:rPr>
        <w:t>)</w:t>
      </w:r>
      <w:r w:rsidR="001C3FA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37F5B58D" w14:textId="77777777" w:rsidR="00DA7FF2" w:rsidRPr="002E7CF4" w:rsidRDefault="00DA7FF2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</w:p>
    <w:p w14:paraId="6842C02E" w14:textId="77777777" w:rsidR="00753477" w:rsidRPr="002E7CF4" w:rsidRDefault="0030134F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ungrammaticality </w:t>
      </w:r>
      <w:r w:rsidR="00316E3D">
        <w:rPr>
          <w:rFonts w:asciiTheme="majorBidi" w:hAnsiTheme="majorBidi" w:cstheme="majorBidi"/>
          <w:sz w:val="24"/>
          <w:szCs w:val="24"/>
          <w:lang w:val="en-GB"/>
        </w:rPr>
        <w:t xml:space="preserve">of (40) </w:t>
      </w:r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dicates that the particle cannot be merged </w:t>
      </w:r>
      <w:r w:rsidR="00055AF6" w:rsidRPr="002E7CF4">
        <w:rPr>
          <w:rFonts w:asciiTheme="majorBidi" w:hAnsiTheme="majorBidi" w:cstheme="majorBidi"/>
          <w:sz w:val="24"/>
          <w:szCs w:val="24"/>
          <w:lang w:val="en-GB"/>
        </w:rPr>
        <w:t>in</w:t>
      </w:r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-</w:t>
      </w:r>
      <w:proofErr w:type="spellStart"/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055AF6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r F-</w:t>
      </w:r>
      <w:proofErr w:type="spellStart"/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055AF6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ut can only be </w:t>
      </w:r>
      <w:r w:rsidR="007351E1">
        <w:rPr>
          <w:rFonts w:asciiTheme="majorBidi" w:hAnsiTheme="majorBidi" w:cstheme="majorBidi"/>
          <w:sz w:val="24"/>
          <w:szCs w:val="24"/>
          <w:lang w:val="en-GB"/>
        </w:rPr>
        <w:t>i</w:t>
      </w:r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 </w:t>
      </w:r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proofErr w:type="spellStart"/>
      <w:r w:rsidR="00C879BC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>op</w:t>
      </w:r>
      <w:r w:rsidR="00055AF6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75347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63D39C5F" w14:textId="77777777" w:rsidR="000D20FC" w:rsidRPr="002E7CF4" w:rsidRDefault="00753477" w:rsidP="00FF036B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fourth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roperty </w:t>
      </w:r>
      <w:r w:rsidR="000D4A36" w:rsidRPr="002E7CF4">
        <w:rPr>
          <w:rFonts w:asciiTheme="majorBidi" w:hAnsiTheme="majorBidi" w:cstheme="majorBidi"/>
          <w:sz w:val="24"/>
          <w:szCs w:val="24"/>
          <w:lang w:val="en-GB"/>
        </w:rPr>
        <w:t>in support of the view</w:t>
      </w:r>
      <w:r w:rsidR="00191949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D4A3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r w:rsidR="000D4A3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3E493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 </w:t>
      </w:r>
      <w:r w:rsidR="0027498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neither projected in </w:t>
      </w:r>
      <w:r w:rsidR="00B42FA8" w:rsidRPr="002E7CF4">
        <w:rPr>
          <w:rFonts w:asciiTheme="majorBidi" w:hAnsiTheme="majorBidi" w:cstheme="majorBidi"/>
          <w:sz w:val="24"/>
          <w:szCs w:val="24"/>
          <w:lang w:val="en-GB"/>
        </w:rPr>
        <w:t>C-</w:t>
      </w:r>
      <w:proofErr w:type="spellStart"/>
      <w:r w:rsidR="00B42FA8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274987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  <w:r w:rsidR="00B42FA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74987" w:rsidRPr="002E7CF4">
        <w:rPr>
          <w:rFonts w:asciiTheme="majorBidi" w:hAnsiTheme="majorBidi" w:cstheme="majorBidi"/>
          <w:sz w:val="24"/>
          <w:szCs w:val="24"/>
          <w:lang w:val="en-GB"/>
        </w:rPr>
        <w:t>n</w:t>
      </w:r>
      <w:r w:rsidR="00B42FA8" w:rsidRPr="002E7CF4">
        <w:rPr>
          <w:rFonts w:asciiTheme="majorBidi" w:hAnsiTheme="majorBidi" w:cstheme="majorBidi"/>
          <w:sz w:val="24"/>
          <w:szCs w:val="24"/>
          <w:lang w:val="en-GB"/>
        </w:rPr>
        <w:t>or F-Top</w:t>
      </w:r>
      <w:r w:rsidR="00191949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its</w:t>
      </w:r>
      <w:r w:rsidR="00B42FA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tructural position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lative to both </w:t>
      </w:r>
      <w:r w:rsidR="003E493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tara, 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ich I argued to head </w:t>
      </w:r>
      <w:proofErr w:type="spellStart"/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6C0434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3E493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3E493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, which I argued to head C-Top</w:t>
      </w:r>
      <w:r w:rsidR="00B42FA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3E493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6D3D5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644D2" w:rsidRPr="002E7CF4">
        <w:rPr>
          <w:rFonts w:asciiTheme="majorBidi" w:hAnsiTheme="majorBidi" w:cstheme="majorBidi"/>
          <w:sz w:val="24"/>
          <w:szCs w:val="24"/>
          <w:lang w:val="en-GB"/>
        </w:rPr>
        <w:t>preced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es b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oth of </w:t>
      </w:r>
      <w:r w:rsidR="00B55953" w:rsidRPr="002E7CF4">
        <w:rPr>
          <w:rFonts w:asciiTheme="majorBidi" w:hAnsiTheme="majorBidi" w:cstheme="majorBidi"/>
          <w:sz w:val="24"/>
          <w:szCs w:val="24"/>
          <w:lang w:val="en-GB"/>
        </w:rPr>
        <w:t>them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B5595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A5CE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is is </w:t>
      </w:r>
      <w:r w:rsidR="00A47E44" w:rsidRPr="002E7CF4">
        <w:rPr>
          <w:rFonts w:asciiTheme="majorBidi" w:hAnsiTheme="majorBidi" w:cstheme="majorBidi"/>
          <w:sz w:val="24"/>
          <w:szCs w:val="24"/>
          <w:lang w:val="en-GB"/>
        </w:rPr>
        <w:t>illustrated</w:t>
      </w:r>
      <w:r w:rsidR="004A5CE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1</w:t>
      </w:r>
      <w:r w:rsidR="004A5CEA" w:rsidRPr="002E7CF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A47E4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</w:t>
      </w:r>
      <w:r w:rsidR="00CA33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2</w:t>
      </w:r>
      <w:r w:rsidR="00CA3366" w:rsidRPr="002E7CF4">
        <w:rPr>
          <w:rFonts w:asciiTheme="majorBidi" w:hAnsiTheme="majorBidi" w:cstheme="majorBidi"/>
          <w:sz w:val="24"/>
          <w:szCs w:val="24"/>
          <w:lang w:val="en-GB"/>
        </w:rPr>
        <w:t>),</w:t>
      </w:r>
      <w:r w:rsidR="00A47E4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respectively.</w:t>
      </w:r>
      <w:r w:rsidR="007B539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6D3D5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4822C56C" w14:textId="77777777" w:rsidR="00D208F6" w:rsidRPr="002E7CF4" w:rsidRDefault="00D208F6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8FCA310" w14:textId="77777777" w:rsidR="00D208F6" w:rsidRPr="002E7CF4" w:rsidRDefault="00850C1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 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>a.</w:t>
      </w:r>
      <w:r w:rsidR="007749C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E3EE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</w:t>
      </w:r>
      <w:r w:rsidR="003E493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-</w:t>
      </w:r>
      <w:r w:rsidR="008E3EE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="007B74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E3EE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8E3EE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proofErr w:type="spellEnd"/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7B74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A73A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proofErr w:type="gramStart"/>
      <w:r w:rsidR="007B741A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ara</w:t>
      </w:r>
      <w:r w:rsidR="007B74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952878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ʕ</w:t>
      </w:r>
      <w:r w:rsidR="00884214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umri</w:t>
      </w:r>
      <w:proofErr w:type="spellEnd"/>
      <w:proofErr w:type="gramEnd"/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975B1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ma </w:t>
      </w:r>
      <w:r w:rsidR="000671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xa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proofErr w:type="spellEnd"/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um </w:t>
      </w:r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eshar</w:t>
      </w:r>
      <w:proofErr w:type="spellEnd"/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95287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7B74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8E3EE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A04B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bi-l-</w:t>
      </w:r>
      <w:proofErr w:type="spellStart"/>
      <w:r w:rsidR="008A04B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il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E3EE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0F088D0F" w14:textId="77777777" w:rsidR="00BA73A0" w:rsidRPr="008A04B0" w:rsidRDefault="00BA73A0" w:rsidP="006D7936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 </w:t>
      </w:r>
      <w:r w:rsidR="001C6C35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hildren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-m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671D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8421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proofErr w:type="gramStart"/>
      <w:r w:rsidR="00884214">
        <w:rPr>
          <w:rFonts w:asciiTheme="majorBidi" w:hAnsiTheme="majorBidi" w:cstheme="majorBidi"/>
          <w:sz w:val="24"/>
          <w:szCs w:val="24"/>
          <w:lang w:val="en-GB"/>
        </w:rPr>
        <w:t>never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>.I</w:t>
      </w:r>
      <w:proofErr w:type="spellEnd"/>
      <w:proofErr w:type="gramEnd"/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975B1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975B1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3A178A" w:rsidRPr="003A178A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3A178A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let-them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tay </w:t>
      </w:r>
      <w:r w:rsidR="00F25463">
        <w:rPr>
          <w:rFonts w:asciiTheme="majorBidi" w:hAnsiTheme="majorBidi" w:cstheme="majorBidi"/>
          <w:sz w:val="24"/>
          <w:szCs w:val="24"/>
          <w:lang w:val="en-GB"/>
        </w:rPr>
        <w:t>up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952878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p</w:t>
      </w:r>
      <w:r w:rsidR="008A04B0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r w:rsidR="008A04B0">
        <w:rPr>
          <w:rFonts w:asciiTheme="majorBidi" w:hAnsiTheme="majorBidi" w:cstheme="majorBidi"/>
          <w:sz w:val="24"/>
          <w:szCs w:val="24"/>
          <w:lang w:val="en-GB"/>
        </w:rPr>
        <w:t>by-the-night</w:t>
      </w:r>
    </w:p>
    <w:p w14:paraId="56182FD2" w14:textId="77777777" w:rsidR="00952878" w:rsidRPr="002E7CF4" w:rsidRDefault="00BA73A0" w:rsidP="008842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>Speaking of m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hildren,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 </w:t>
      </w:r>
      <w:r w:rsidR="00884214">
        <w:rPr>
          <w:rFonts w:asciiTheme="majorBidi" w:hAnsiTheme="majorBidi" w:cstheme="majorBidi"/>
          <w:smallCaps/>
          <w:sz w:val="24"/>
          <w:szCs w:val="24"/>
          <w:lang w:val="en-GB"/>
        </w:rPr>
        <w:t>never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t them stay </w:t>
      </w:r>
      <w:r w:rsidR="008A04B0">
        <w:rPr>
          <w:rFonts w:asciiTheme="majorBidi" w:hAnsiTheme="majorBidi" w:cstheme="majorBidi"/>
          <w:sz w:val="24"/>
          <w:szCs w:val="24"/>
          <w:lang w:val="en-GB"/>
        </w:rPr>
        <w:t>up</w:t>
      </w:r>
      <w:r w:rsidR="0095287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t night.’ </w:t>
      </w:r>
    </w:p>
    <w:p w14:paraId="78EF6E0B" w14:textId="77777777" w:rsidR="00CB57A7" w:rsidRDefault="00975B1D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6F727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145D8546" w14:textId="77777777" w:rsidR="005C2C03" w:rsidRPr="002E7CF4" w:rsidRDefault="00CB57A7" w:rsidP="00570FC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>b. *</w:t>
      </w:r>
      <w:proofErr w:type="gramStart"/>
      <w:r w:rsidR="00570FC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T</w:t>
      </w:r>
      <w:r w:rsidR="005C2C0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ara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884214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ʕumri</w:t>
      </w:r>
      <w:proofErr w:type="spellEnd"/>
      <w:proofErr w:type="gramEnd"/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180358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C2C0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</w:t>
      </w:r>
      <w:r w:rsidR="003E493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-</w:t>
      </w:r>
      <w:r w:rsidR="005C2C03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proofErr w:type="spellEnd"/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a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xal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proofErr w:type="spellEnd"/>
      <w:r w:rsidR="0022435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um  </w:t>
      </w:r>
      <w:proofErr w:type="spellStart"/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eshar</w:t>
      </w:r>
      <w:proofErr w:type="spellEnd"/>
      <w:r w:rsidR="003A178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5C2C0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u    </w:t>
      </w:r>
      <w:r w:rsidR="008A04B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bi-l-</w:t>
      </w:r>
      <w:proofErr w:type="spellStart"/>
      <w:r w:rsidR="008A04B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il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A04B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62CE89D9" w14:textId="77777777" w:rsidR="005C2C03" w:rsidRPr="002E7CF4" w:rsidRDefault="005C2C03" w:rsidP="006D7936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570FC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proofErr w:type="gramStart"/>
      <w:r w:rsidR="00884214">
        <w:rPr>
          <w:rFonts w:asciiTheme="majorBidi" w:hAnsiTheme="majorBidi" w:cstheme="majorBidi"/>
          <w:sz w:val="24"/>
          <w:szCs w:val="24"/>
          <w:lang w:val="en-GB"/>
        </w:rPr>
        <w:t>nev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I</w:t>
      </w:r>
      <w:proofErr w:type="spellEnd"/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 </w:t>
      </w:r>
      <w:r w:rsidR="00262B21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hildren</w:t>
      </w:r>
      <w:r w:rsidR="00F25463">
        <w:rPr>
          <w:rFonts w:asciiTheme="majorBidi" w:hAnsiTheme="majorBidi" w:cstheme="majorBidi"/>
          <w:sz w:val="24"/>
          <w:szCs w:val="24"/>
          <w:lang w:val="en-GB"/>
        </w:rPr>
        <w:t>-m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43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243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t-them     stay </w:t>
      </w:r>
      <w:r w:rsidR="008A04B0">
        <w:rPr>
          <w:rFonts w:asciiTheme="majorBidi" w:hAnsiTheme="majorBidi" w:cstheme="majorBidi"/>
          <w:sz w:val="24"/>
          <w:szCs w:val="24"/>
          <w:lang w:val="en-GB"/>
        </w:rPr>
        <w:t>up</w:t>
      </w:r>
      <w:r w:rsidR="0022435B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22435B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p</w:t>
      </w:r>
      <w:r w:rsidR="008A04B0" w:rsidRPr="008A04B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A04B0">
        <w:rPr>
          <w:rFonts w:asciiTheme="majorBidi" w:hAnsiTheme="majorBidi" w:cstheme="majorBidi"/>
          <w:sz w:val="24"/>
          <w:szCs w:val="24"/>
          <w:lang w:val="en-GB"/>
        </w:rPr>
        <w:t xml:space="preserve">   by-the-night</w:t>
      </w:r>
    </w:p>
    <w:p w14:paraId="288B253F" w14:textId="77777777" w:rsidR="005C2C03" w:rsidRDefault="003E4931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Speaking of my children, I </w:t>
      </w:r>
      <w:r w:rsidR="00884214">
        <w:rPr>
          <w:rFonts w:asciiTheme="majorBidi" w:hAnsiTheme="majorBidi" w:cstheme="majorBidi"/>
          <w:smallCaps/>
          <w:sz w:val="24"/>
          <w:szCs w:val="24"/>
          <w:lang w:val="en-GB"/>
        </w:rPr>
        <w:t>never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let them stay </w:t>
      </w:r>
      <w:r w:rsidR="00344770">
        <w:rPr>
          <w:rFonts w:asciiTheme="majorBidi" w:hAnsiTheme="majorBidi" w:cstheme="majorBidi"/>
          <w:sz w:val="24"/>
          <w:szCs w:val="24"/>
          <w:lang w:val="en-GB"/>
        </w:rPr>
        <w:t>up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t night.’ </w:t>
      </w:r>
    </w:p>
    <w:p w14:paraId="7D20AC70" w14:textId="77777777" w:rsidR="00180358" w:rsidRDefault="00180358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>
        <w:rPr>
          <w:rFonts w:asciiTheme="majorBidi" w:hAnsiTheme="majorBidi" w:cstheme="majorBidi"/>
          <w:smallCaps/>
          <w:sz w:val="24"/>
          <w:szCs w:val="24"/>
          <w:lang w:val="en-GB"/>
        </w:rPr>
        <w:t>never,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peaking of my children, I let them stay </w:t>
      </w:r>
      <w:r>
        <w:rPr>
          <w:rFonts w:asciiTheme="majorBidi" w:hAnsiTheme="majorBidi" w:cstheme="majorBidi"/>
          <w:sz w:val="24"/>
          <w:szCs w:val="24"/>
          <w:lang w:val="en-GB"/>
        </w:rPr>
        <w:t>u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t night.’</w:t>
      </w:r>
      <w:r w:rsidR="00316E3D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69843A9F" w14:textId="77777777" w:rsidR="00887DBA" w:rsidRDefault="00887DBA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10C9E25F" w14:textId="77777777" w:rsidR="00AD1DE5" w:rsidRPr="002E7CF4" w:rsidRDefault="00850C1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C2C03" w:rsidRPr="002E7CF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EC03E3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975B1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B1D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</w:t>
      </w:r>
      <w:r w:rsidR="003E493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-</w:t>
      </w:r>
      <w:proofErr w:type="gramStart"/>
      <w:r w:rsidR="005B1D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ɛ</w:t>
      </w:r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ra</w:t>
      </w:r>
      <w:proofErr w:type="gramEnd"/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8421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84214" w:rsidRPr="0031176E">
        <w:rPr>
          <w:rFonts w:asciiTheme="majorBidi" w:hAnsiTheme="majorBidi" w:cstheme="majorBidi"/>
          <w:i/>
          <w:iCs/>
          <w:caps/>
          <w:sz w:val="24"/>
          <w:szCs w:val="24"/>
          <w:lang w:val="en-GB"/>
        </w:rPr>
        <w:t>Ɂ</w:t>
      </w:r>
      <w:r w:rsidR="00884214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na</w:t>
      </w:r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5B1D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4146CA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="005B1D2E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Ɂ</w:t>
      </w:r>
      <w:r w:rsidR="0034477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taqid</w:t>
      </w:r>
      <w:proofErr w:type="spellEnd"/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Ɂ</w:t>
      </w:r>
      <w:proofErr w:type="spellStart"/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nna</w:t>
      </w:r>
      <w:proofErr w:type="spellEnd"/>
      <w:r w:rsidR="005B1D2E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a   ma  </w:t>
      </w:r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925A1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ħa-t-ruːħ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925A1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2BFE0C9D" w14:textId="77777777" w:rsidR="00AD1DE5" w:rsidRPr="002E7CF4" w:rsidRDefault="00AD1DE5" w:rsidP="006D7936">
      <w:pPr>
        <w:spacing w:after="0" w:line="240" w:lineRule="auto"/>
        <w:jc w:val="both"/>
        <w:rPr>
          <w:rFonts w:asciiTheme="majorBidi" w:hAnsiTheme="majorBidi" w:cstheme="majorBidi"/>
          <w:smallCaps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Sara  I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4146C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146C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 xml:space="preserve"> 1</w:t>
      </w:r>
      <w:r w:rsidR="00F25463" w:rsidRPr="00F25463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7A2E47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 xml:space="preserve">think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at-</w:t>
      </w:r>
      <w:r w:rsidR="005341F9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sf</w:t>
      </w:r>
      <w:r w:rsidR="005341F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925A1C" w:rsidRPr="002E7CF4">
        <w:rPr>
          <w:rFonts w:asciiTheme="majorBidi" w:hAnsiTheme="majorBidi" w:cstheme="majorBidi"/>
          <w:sz w:val="24"/>
          <w:szCs w:val="24"/>
          <w:lang w:val="en-GB"/>
        </w:rPr>
        <w:t>will-</w:t>
      </w:r>
      <w:r w:rsidR="00925A1C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f-</w:t>
      </w:r>
      <w:r w:rsidR="00925A1C" w:rsidRPr="002E7CF4">
        <w:rPr>
          <w:rFonts w:asciiTheme="majorBidi" w:hAnsiTheme="majorBidi" w:cstheme="majorBidi"/>
          <w:sz w:val="24"/>
          <w:szCs w:val="24"/>
          <w:lang w:val="en-GB"/>
        </w:rPr>
        <w:t>go</w:t>
      </w:r>
    </w:p>
    <w:p w14:paraId="4C369C0E" w14:textId="77777777" w:rsidR="00EC57D0" w:rsidRPr="002E7CF4" w:rsidRDefault="005341F9" w:rsidP="006D7936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D1D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Speaking of Sara,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>[</w:t>
      </w:r>
      <w:r w:rsidR="00554EB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not Amal, Nada, or </w:t>
      </w:r>
      <w:proofErr w:type="spellStart"/>
      <w:r w:rsidR="00554EB1" w:rsidRPr="002E7CF4">
        <w:rPr>
          <w:rFonts w:asciiTheme="majorBidi" w:hAnsiTheme="majorBidi" w:cstheme="majorBidi"/>
          <w:sz w:val="24"/>
          <w:szCs w:val="24"/>
          <w:lang w:val="en-GB"/>
        </w:rPr>
        <w:t>Ruba</w:t>
      </w:r>
      <w:proofErr w:type="spellEnd"/>
      <w:r w:rsidR="006D7936">
        <w:rPr>
          <w:rFonts w:asciiTheme="majorBidi" w:hAnsiTheme="majorBidi" w:cstheme="majorBidi"/>
          <w:sz w:val="24"/>
          <w:szCs w:val="24"/>
          <w:lang w:val="en-GB"/>
        </w:rPr>
        <w:t>]</w:t>
      </w:r>
      <w:r w:rsidR="00554EB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ink she </w:t>
      </w:r>
      <w:r w:rsidR="00AD1DE5" w:rsidRPr="002E7CF4">
        <w:rPr>
          <w:rFonts w:asciiTheme="majorBidi" w:hAnsiTheme="majorBidi" w:cstheme="majorBidi"/>
          <w:sz w:val="24"/>
          <w:szCs w:val="24"/>
          <w:lang w:val="en-GB"/>
        </w:rPr>
        <w:t>is not going</w:t>
      </w:r>
      <w:r w:rsidR="00180358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AD1DE5"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  <w:r w:rsidR="00EC070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660DA7B1" w14:textId="77777777" w:rsidR="00EC57D0" w:rsidRPr="002E7CF4" w:rsidRDefault="00EC57D0" w:rsidP="008842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. *</w:t>
      </w:r>
      <w:r w:rsidR="00884214" w:rsidRPr="0031176E">
        <w:rPr>
          <w:rFonts w:asciiTheme="majorBidi" w:hAnsiTheme="majorBidi" w:cstheme="majorBidi"/>
          <w:i/>
          <w:iCs/>
          <w:caps/>
          <w:sz w:val="24"/>
          <w:szCs w:val="24"/>
          <w:lang w:val="en-GB"/>
        </w:rPr>
        <w:t>Ɂ</w:t>
      </w:r>
      <w:r w:rsidR="00884214" w:rsidRPr="0031176E">
        <w:rPr>
          <w:rFonts w:asciiTheme="majorBidi" w:hAnsiTheme="majorBidi" w:cstheme="majorBidi"/>
          <w:i/>
          <w:iCs/>
          <w:smallCaps/>
          <w:sz w:val="24"/>
          <w:szCs w:val="24"/>
          <w:lang w:val="en-GB"/>
        </w:rPr>
        <w:t>ana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proofErr w:type="gram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ʕa</w:t>
      </w:r>
      <w:r w:rsidR="004146CA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</w:t>
      </w:r>
      <w:proofErr w:type="gramEnd"/>
      <w:r w:rsidR="003E4931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 xml:space="preserve">ɛ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ra  Ɂ</w:t>
      </w:r>
      <w:r w:rsidR="0034477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taqid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nna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-ha   ma  </w:t>
      </w:r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ħa</w:t>
      </w:r>
      <w:r w:rsidR="003E493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3E493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ru</w:t>
      </w:r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ħ</w:t>
      </w:r>
      <w:proofErr w:type="spellEnd"/>
      <w:r w:rsidR="00370831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34E70CA4" w14:textId="77777777" w:rsidR="00EC57D0" w:rsidRPr="002E7CF4" w:rsidRDefault="00EC57D0" w:rsidP="006D7936">
      <w:pPr>
        <w:spacing w:after="0" w:line="240" w:lineRule="auto"/>
        <w:jc w:val="both"/>
        <w:rPr>
          <w:rFonts w:asciiTheme="majorBidi" w:hAnsiTheme="majorBidi" w:cstheme="majorBidi"/>
          <w:smallCaps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    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146C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ara 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>1</w:t>
      </w:r>
      <w:proofErr w:type="gramEnd"/>
      <w:r w:rsidR="00F25463" w:rsidRPr="00F25463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7A2E47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>think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that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s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91DEA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491DEA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will</w:t>
      </w:r>
      <w:r w:rsidR="003E4931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3E4931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f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go</w:t>
      </w:r>
    </w:p>
    <w:p w14:paraId="1EDCB32A" w14:textId="77777777" w:rsidR="00EC57D0" w:rsidRPr="002E7CF4" w:rsidRDefault="00554EB1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>‘Speaking of Sara, I think she is not going</w:t>
      </w:r>
      <w:r w:rsidR="00180358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’ </w:t>
      </w:r>
    </w:p>
    <w:p w14:paraId="13D225F5" w14:textId="77777777" w:rsidR="00EC57D0" w:rsidRDefault="00180358" w:rsidP="00180358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(Lit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</w:t>
      </w:r>
      <w:r>
        <w:rPr>
          <w:rFonts w:asciiTheme="majorBidi" w:hAnsiTheme="majorBidi" w:cstheme="majorBidi"/>
          <w:sz w:val="24"/>
          <w:szCs w:val="24"/>
          <w:lang w:val="en-GB"/>
        </w:rPr>
        <w:t>I, 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eaking of Sara, think she is not going</w:t>
      </w:r>
      <w:r>
        <w:rPr>
          <w:rFonts w:asciiTheme="majorBidi" w:hAnsiTheme="majorBidi" w:cstheme="majorBidi"/>
          <w:sz w:val="24"/>
          <w:szCs w:val="24"/>
          <w:lang w:val="en-GB"/>
        </w:rPr>
        <w:t>.’)</w:t>
      </w:r>
    </w:p>
    <w:p w14:paraId="0006D75D" w14:textId="77777777" w:rsidR="00180358" w:rsidRPr="002E7CF4" w:rsidRDefault="00180358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180B678" w14:textId="77777777" w:rsidR="00CA3366" w:rsidRPr="002E7CF4" w:rsidRDefault="00975B1D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1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), the DP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r w:rsidR="00F25463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my children’</w:t>
      </w:r>
      <w:r w:rsidR="0070703E" w:rsidRPr="002E7CF4">
        <w:rPr>
          <w:rFonts w:asciiTheme="majorBidi" w:hAnsiTheme="majorBidi" w:cstheme="majorBidi"/>
          <w:sz w:val="24"/>
          <w:szCs w:val="24"/>
          <w:lang w:val="en-GB"/>
        </w:rPr>
        <w:t>, which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unctions as a S</w:t>
      </w:r>
      <w:r w:rsidR="00262B21" w:rsidRPr="002E7CF4">
        <w:rPr>
          <w:rFonts w:asciiTheme="majorBidi" w:hAnsiTheme="majorBidi" w:cstheme="majorBidi"/>
          <w:sz w:val="24"/>
          <w:szCs w:val="24"/>
          <w:lang w:val="en-GB"/>
        </w:rPr>
        <w:t>-To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marked by </w:t>
      </w:r>
      <w:r w:rsidR="00B5595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4146C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B55953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om</w:t>
      </w:r>
      <w:r w:rsidR="0022435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70703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-occurs with the focussed element </w:t>
      </w:r>
      <w:proofErr w:type="spellStart"/>
      <w:r w:rsidR="00884214" w:rsidRPr="00884214">
        <w:rPr>
          <w:rFonts w:asciiTheme="majorBidi" w:hAnsiTheme="majorBidi" w:cstheme="majorBidi"/>
          <w:i/>
          <w:iCs/>
          <w:sz w:val="24"/>
          <w:szCs w:val="24"/>
          <w:lang w:val="en-GB"/>
        </w:rPr>
        <w:t>ʕumri</w:t>
      </w:r>
      <w:proofErr w:type="spellEnd"/>
      <w:r w:rsidR="0070703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I never’, marked by </w:t>
      </w:r>
      <w:r w:rsidR="0070703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70703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BE4109" w:rsidRPr="002E7CF4">
        <w:rPr>
          <w:rFonts w:asciiTheme="majorBidi" w:hAnsiTheme="majorBidi" w:cstheme="majorBidi"/>
          <w:sz w:val="24"/>
          <w:szCs w:val="24"/>
          <w:lang w:val="en-GB"/>
        </w:rPr>
        <w:t>In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2</w:t>
      </w:r>
      <w:r w:rsidR="00BE410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), </w:t>
      </w:r>
      <w:r w:rsidR="005C6C0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DP </w:t>
      </w:r>
      <w:r w:rsidR="005C6C0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Sara</w:t>
      </w:r>
      <w:r w:rsidR="005C6C0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marked by </w:t>
      </w:r>
      <w:r w:rsidR="005C6C0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4146C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5C6C0B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ɛ</w:t>
      </w:r>
      <w:r w:rsidR="005C6C0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co-occurs with </w:t>
      </w:r>
      <w:r w:rsidR="00554193" w:rsidRPr="002E7CF4">
        <w:rPr>
          <w:rFonts w:asciiTheme="majorBidi" w:hAnsiTheme="majorBidi" w:cstheme="majorBidi"/>
          <w:sz w:val="24"/>
          <w:szCs w:val="24"/>
          <w:lang w:val="en-GB"/>
        </w:rPr>
        <w:t>the C-Top pronoun</w:t>
      </w:r>
      <w:r w:rsidR="00AB6FA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B6FA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884214">
        <w:rPr>
          <w:rFonts w:asciiTheme="majorBidi" w:hAnsiTheme="majorBidi" w:cstheme="majorBidi"/>
          <w:i/>
          <w:iCs/>
          <w:sz w:val="24"/>
          <w:szCs w:val="24"/>
          <w:lang w:val="en-GB"/>
        </w:rPr>
        <w:t>ana</w:t>
      </w:r>
      <w:r w:rsidR="00AB6FA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‘I’, marked by </w:t>
      </w:r>
      <w:proofErr w:type="spellStart"/>
      <w:r w:rsidR="00AB6FA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4146C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AB6FA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AB6FA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 </w:t>
      </w:r>
      <w:r w:rsidR="00A445BB" w:rsidRPr="002E7CF4">
        <w:rPr>
          <w:rFonts w:asciiTheme="majorBidi" w:hAnsiTheme="majorBidi" w:cstheme="majorBidi"/>
          <w:sz w:val="24"/>
          <w:szCs w:val="24"/>
          <w:lang w:val="en-GB"/>
        </w:rPr>
        <w:t>W</w:t>
      </w:r>
      <w:r w:rsidR="00B5595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h this being the case, </w:t>
      </w:r>
      <w:r w:rsidR="00ED16B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262B2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D16B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445B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</w:t>
      </w:r>
      <w:r w:rsidR="005475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pparently </w:t>
      </w:r>
      <w:r w:rsidR="00A445B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oused in a different syntactic projection </w:t>
      </w:r>
      <w:r w:rsidR="005475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igher than both </w:t>
      </w:r>
      <w:r w:rsidR="00ED16B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ED16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ED16B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4146C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ED16B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547532" w:rsidRPr="002E7CF4">
        <w:rPr>
          <w:rFonts w:asciiTheme="majorBidi" w:hAnsiTheme="majorBidi" w:cstheme="majorBidi"/>
          <w:sz w:val="24"/>
          <w:szCs w:val="24"/>
          <w:lang w:val="en-GB"/>
        </w:rPr>
        <w:t>. The ungrammaticality of sentence</w:t>
      </w:r>
      <w:r w:rsidR="002F4277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5475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1</w:t>
      </w:r>
      <w:r w:rsidR="0054753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) and 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2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>b) indicate</w:t>
      </w:r>
      <w:r w:rsidR="002F4277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r w:rsidR="00EC57D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262B21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EC57D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ust c-command </w:t>
      </w:r>
      <w:r w:rsidR="00344770">
        <w:rPr>
          <w:rFonts w:asciiTheme="majorBidi" w:hAnsiTheme="majorBidi" w:cstheme="majorBidi"/>
          <w:sz w:val="24"/>
          <w:szCs w:val="24"/>
          <w:lang w:val="en-GB"/>
        </w:rPr>
        <w:t xml:space="preserve">both </w:t>
      </w:r>
      <w:r w:rsidR="00EC57D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EC57D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4146C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EC57D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EC57D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not vice versa.</w:t>
      </w:r>
      <w:r w:rsidR="00CA336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</w:p>
    <w:p w14:paraId="61E4EF76" w14:textId="77777777" w:rsidR="00536F06" w:rsidRDefault="002140F9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ab/>
      </w:r>
      <w:r w:rsidR="00CB7D0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should be noted </w:t>
      </w:r>
      <w:r w:rsidR="00CF6BAC" w:rsidRPr="002E7CF4">
        <w:rPr>
          <w:rFonts w:asciiTheme="majorBidi" w:hAnsiTheme="majorBidi" w:cstheme="majorBidi"/>
          <w:sz w:val="24"/>
          <w:szCs w:val="24"/>
          <w:lang w:val="en-GB"/>
        </w:rPr>
        <w:t>that</w:t>
      </w:r>
      <w:r w:rsidR="0027498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312D5" w:rsidRPr="002E7CF4">
        <w:rPr>
          <w:rFonts w:asciiTheme="majorBidi" w:hAnsiTheme="majorBidi" w:cstheme="majorBidi"/>
          <w:sz w:val="24"/>
          <w:szCs w:val="24"/>
        </w:rPr>
        <w:t xml:space="preserve">the particle and the </w:t>
      </w:r>
      <w:r w:rsidR="006C0434" w:rsidRPr="002E7CF4">
        <w:rPr>
          <w:rFonts w:asciiTheme="majorBidi" w:hAnsiTheme="majorBidi" w:cstheme="majorBidi"/>
          <w:sz w:val="24"/>
          <w:szCs w:val="24"/>
        </w:rPr>
        <w:t xml:space="preserve">following </w:t>
      </w:r>
      <w:r w:rsidR="00E312D5" w:rsidRPr="002E7CF4">
        <w:rPr>
          <w:rFonts w:asciiTheme="majorBidi" w:hAnsiTheme="majorBidi" w:cstheme="majorBidi"/>
          <w:sz w:val="24"/>
          <w:szCs w:val="24"/>
        </w:rPr>
        <w:t>DP</w:t>
      </w:r>
      <w:r w:rsidR="006C0434" w:rsidRPr="002E7CF4">
        <w:rPr>
          <w:rFonts w:asciiTheme="majorBidi" w:hAnsiTheme="majorBidi" w:cstheme="majorBidi"/>
          <w:sz w:val="24"/>
          <w:szCs w:val="24"/>
        </w:rPr>
        <w:t>, together,</w:t>
      </w:r>
      <w:r w:rsidR="00CC1658" w:rsidRPr="002E7CF4">
        <w:rPr>
          <w:rFonts w:asciiTheme="majorBidi" w:hAnsiTheme="majorBidi" w:cstheme="majorBidi"/>
          <w:sz w:val="24"/>
          <w:szCs w:val="24"/>
        </w:rPr>
        <w:t xml:space="preserve"> form</w:t>
      </w:r>
      <w:r w:rsidR="00E312D5" w:rsidRPr="002E7CF4">
        <w:rPr>
          <w:rFonts w:asciiTheme="majorBidi" w:hAnsiTheme="majorBidi" w:cstheme="majorBidi"/>
          <w:sz w:val="24"/>
          <w:szCs w:val="24"/>
        </w:rPr>
        <w:t xml:space="preserve"> a constituent </w:t>
      </w:r>
      <w:r w:rsidR="00DE1B44" w:rsidRPr="002E7CF4">
        <w:rPr>
          <w:rFonts w:asciiTheme="majorBidi" w:hAnsiTheme="majorBidi" w:cstheme="majorBidi"/>
          <w:sz w:val="24"/>
          <w:szCs w:val="24"/>
        </w:rPr>
        <w:t>that is moved/merged in</w:t>
      </w:r>
      <w:r w:rsidR="00E312D5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CC1658" w:rsidRPr="002E7CF4">
        <w:rPr>
          <w:rFonts w:asciiTheme="majorBidi" w:hAnsiTheme="majorBidi" w:cstheme="majorBidi"/>
          <w:sz w:val="24"/>
          <w:szCs w:val="24"/>
        </w:rPr>
        <w:t>the</w:t>
      </w:r>
      <w:r w:rsidR="00E312D5" w:rsidRPr="002E7CF4">
        <w:rPr>
          <w:rFonts w:asciiTheme="majorBidi" w:hAnsiTheme="majorBidi" w:cstheme="majorBidi"/>
          <w:sz w:val="24"/>
          <w:szCs w:val="24"/>
        </w:rPr>
        <w:t xml:space="preserve"> phrasal position </w:t>
      </w:r>
      <w:r w:rsidR="00CC1658" w:rsidRPr="002E7CF4">
        <w:rPr>
          <w:rFonts w:asciiTheme="majorBidi" w:hAnsiTheme="majorBidi" w:cstheme="majorBidi"/>
          <w:sz w:val="24"/>
          <w:szCs w:val="24"/>
        </w:rPr>
        <w:t>[</w:t>
      </w:r>
      <w:proofErr w:type="spellStart"/>
      <w:proofErr w:type="gramStart"/>
      <w:r w:rsidR="00CC1658" w:rsidRPr="002E7CF4">
        <w:rPr>
          <w:rFonts w:asciiTheme="majorBidi" w:hAnsiTheme="majorBidi" w:cstheme="majorBidi"/>
          <w:sz w:val="24"/>
          <w:szCs w:val="24"/>
        </w:rPr>
        <w:t>Spec,S</w:t>
      </w:r>
      <w:proofErr w:type="gramEnd"/>
      <w:r w:rsidR="00CC1658" w:rsidRPr="002E7CF4">
        <w:rPr>
          <w:rFonts w:asciiTheme="majorBidi" w:hAnsiTheme="majorBidi" w:cstheme="majorBidi"/>
          <w:sz w:val="24"/>
          <w:szCs w:val="24"/>
        </w:rPr>
        <w:t>-TopP</w:t>
      </w:r>
      <w:proofErr w:type="spellEnd"/>
      <w:r w:rsidR="00CC1658" w:rsidRPr="002E7CF4">
        <w:rPr>
          <w:rFonts w:asciiTheme="majorBidi" w:hAnsiTheme="majorBidi" w:cstheme="majorBidi"/>
          <w:sz w:val="24"/>
          <w:szCs w:val="24"/>
        </w:rPr>
        <w:t xml:space="preserve">]. </w:t>
      </w:r>
      <w:r w:rsidR="00975485" w:rsidRPr="002E7CF4">
        <w:rPr>
          <w:rFonts w:asciiTheme="majorBidi" w:hAnsiTheme="majorBidi" w:cstheme="majorBidi"/>
          <w:sz w:val="24"/>
          <w:szCs w:val="24"/>
        </w:rPr>
        <w:t>For one, t</w:t>
      </w:r>
      <w:r w:rsidR="001876B8" w:rsidRPr="002E7CF4">
        <w:rPr>
          <w:rFonts w:asciiTheme="majorBidi" w:hAnsiTheme="majorBidi" w:cstheme="majorBidi"/>
          <w:sz w:val="24"/>
          <w:szCs w:val="24"/>
        </w:rPr>
        <w:t xml:space="preserve">he construct </w:t>
      </w:r>
      <w:r w:rsidR="001876B8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1876B8" w:rsidRPr="002E7CF4">
        <w:rPr>
          <w:rFonts w:asciiTheme="majorBidi" w:hAnsiTheme="majorBidi" w:cstheme="majorBidi"/>
          <w:sz w:val="24"/>
          <w:szCs w:val="24"/>
          <w:lang w:val="en-GB"/>
        </w:rPr>
        <w:t>+DP is</w:t>
      </w:r>
      <w:r w:rsidR="00CC1658" w:rsidRPr="002E7CF4">
        <w:rPr>
          <w:rFonts w:asciiTheme="majorBidi" w:hAnsiTheme="majorBidi" w:cstheme="majorBidi"/>
          <w:sz w:val="24"/>
          <w:szCs w:val="24"/>
        </w:rPr>
        <w:t xml:space="preserve"> strictly adjacent</w:t>
      </w:r>
      <w:r w:rsidR="00B17ED4" w:rsidRPr="002E7CF4">
        <w:rPr>
          <w:rFonts w:asciiTheme="majorBidi" w:hAnsiTheme="majorBidi" w:cstheme="majorBidi"/>
          <w:sz w:val="24"/>
          <w:szCs w:val="24"/>
        </w:rPr>
        <w:t xml:space="preserve"> as suggested by the ungrammaticality of (</w:t>
      </w:r>
      <w:r w:rsidR="00FF036B">
        <w:rPr>
          <w:rFonts w:asciiTheme="majorBidi" w:hAnsiTheme="majorBidi" w:cstheme="majorBidi"/>
          <w:sz w:val="24"/>
          <w:szCs w:val="24"/>
        </w:rPr>
        <w:t>43</w:t>
      </w:r>
      <w:r w:rsidR="00B17ED4" w:rsidRPr="002E7CF4">
        <w:rPr>
          <w:rFonts w:asciiTheme="majorBidi" w:hAnsiTheme="majorBidi" w:cstheme="majorBidi"/>
          <w:sz w:val="24"/>
          <w:szCs w:val="24"/>
        </w:rPr>
        <w:t>).</w:t>
      </w:r>
    </w:p>
    <w:p w14:paraId="26C36F7D" w14:textId="77777777" w:rsidR="005D02ED" w:rsidRDefault="005D02E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298DE49" w14:textId="77777777" w:rsidR="00B17ED4" w:rsidRPr="002E7CF4" w:rsidRDefault="00850C1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17ED4" w:rsidRPr="002E7CF4">
        <w:rPr>
          <w:rFonts w:asciiTheme="majorBidi" w:hAnsiTheme="majorBidi" w:cstheme="majorBidi"/>
          <w:sz w:val="24"/>
          <w:szCs w:val="24"/>
          <w:lang w:val="en-GB"/>
        </w:rPr>
        <w:t>*</w:t>
      </w:r>
      <w:r w:rsidR="00B17ED4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="00B17ED4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gait</w:t>
      </w:r>
      <w:proofErr w:type="spellEnd"/>
      <w:proofErr w:type="gramEnd"/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</w:t>
      </w:r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proofErr w:type="spellStart"/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wlaːd</w:t>
      </w:r>
      <w:proofErr w:type="spellEnd"/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-</w:t>
      </w:r>
      <w:proofErr w:type="spellStart"/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ilʕab</w:t>
      </w:r>
      <w:proofErr w:type="spellEnd"/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u    </w:t>
      </w:r>
      <w:r w:rsidR="0088421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17ED4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barra</w:t>
      </w:r>
      <w:r w:rsidR="00CD3562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B17ED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D946220" w14:textId="77777777" w:rsidR="00B17ED4" w:rsidRPr="002E7CF4" w:rsidRDefault="00B17ED4" w:rsidP="005D2B4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pl      </w:t>
      </w:r>
      <w:r w:rsidR="009D771A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</w:t>
      </w:r>
      <w:proofErr w:type="spellStart"/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found.I</w:t>
      </w:r>
      <w:proofErr w:type="spellEnd"/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children 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lay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3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outside </w:t>
      </w:r>
    </w:p>
    <w:p w14:paraId="308523AB" w14:textId="77777777" w:rsidR="00B17ED4" w:rsidRDefault="00B17ED4" w:rsidP="00BB1DF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I found </w:t>
      </w:r>
      <w:r w:rsidR="008E3BA9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8E3BA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 children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playing outside.’  </w:t>
      </w:r>
    </w:p>
    <w:p w14:paraId="7EB619E1" w14:textId="77777777" w:rsidR="008E3BA9" w:rsidRPr="002E7CF4" w:rsidRDefault="00850C1C" w:rsidP="008E3BA9">
      <w:pPr>
        <w:spacing w:after="0" w:line="240" w:lineRule="auto"/>
        <w:ind w:left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E3BA9">
        <w:rPr>
          <w:rFonts w:asciiTheme="majorBidi" w:hAnsiTheme="majorBidi" w:cstheme="majorBidi"/>
          <w:sz w:val="24"/>
          <w:szCs w:val="24"/>
          <w:lang w:val="en-GB"/>
        </w:rPr>
        <w:t xml:space="preserve">(Lit. </w:t>
      </w:r>
      <w:r w:rsidR="008E3BA9" w:rsidRPr="002E7CF4">
        <w:rPr>
          <w:rFonts w:asciiTheme="majorBidi" w:hAnsiTheme="majorBidi" w:cstheme="majorBidi"/>
          <w:sz w:val="24"/>
          <w:szCs w:val="24"/>
          <w:lang w:val="en-GB"/>
        </w:rPr>
        <w:t>‘The children, I found them playing outside.’</w:t>
      </w:r>
      <w:r w:rsidR="008E3BA9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2B0BC6DF" w14:textId="77777777" w:rsidR="0013698C" w:rsidRDefault="0013698C" w:rsidP="00002965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7DD935D8" w14:textId="77777777" w:rsidR="001876B8" w:rsidRDefault="001876B8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t xml:space="preserve">As shown in </w:t>
      </w:r>
      <w:r w:rsidR="00980074" w:rsidRPr="002E7CF4">
        <w:rPr>
          <w:rFonts w:asciiTheme="majorBidi" w:hAnsiTheme="majorBidi" w:cstheme="majorBidi"/>
          <w:sz w:val="24"/>
          <w:szCs w:val="24"/>
        </w:rPr>
        <w:t>(</w:t>
      </w:r>
      <w:r w:rsidR="00FF036B">
        <w:rPr>
          <w:rFonts w:asciiTheme="majorBidi" w:hAnsiTheme="majorBidi" w:cstheme="majorBidi"/>
          <w:sz w:val="24"/>
          <w:szCs w:val="24"/>
        </w:rPr>
        <w:t>43</w:t>
      </w:r>
      <w:r w:rsidR="00980074" w:rsidRPr="002E7CF4">
        <w:rPr>
          <w:rFonts w:asciiTheme="majorBidi" w:hAnsiTheme="majorBidi" w:cstheme="majorBidi"/>
          <w:sz w:val="24"/>
          <w:szCs w:val="24"/>
        </w:rPr>
        <w:t>)</w:t>
      </w:r>
      <w:r w:rsidRPr="002E7CF4">
        <w:rPr>
          <w:rFonts w:asciiTheme="majorBidi" w:hAnsiTheme="majorBidi" w:cstheme="majorBidi"/>
          <w:sz w:val="24"/>
          <w:szCs w:val="24"/>
        </w:rPr>
        <w:t>, it is impossible to</w:t>
      </w:r>
      <w:r w:rsidR="00980074"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</w:rPr>
        <w:t>separate</w:t>
      </w:r>
      <w:r w:rsidR="00980074" w:rsidRPr="002E7CF4">
        <w:rPr>
          <w:rFonts w:asciiTheme="majorBidi" w:hAnsiTheme="majorBidi" w:cstheme="majorBidi"/>
          <w:sz w:val="24"/>
          <w:szCs w:val="24"/>
        </w:rPr>
        <w:t xml:space="preserve"> the particle</w:t>
      </w:r>
      <w:r w:rsidR="0098007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the DP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is linked to. In support of this </w:t>
      </w:r>
      <w:r w:rsidR="002F4277" w:rsidRPr="002E7CF4">
        <w:rPr>
          <w:rFonts w:asciiTheme="majorBidi" w:hAnsiTheme="majorBidi" w:cstheme="majorBidi"/>
          <w:sz w:val="24"/>
          <w:szCs w:val="24"/>
          <w:lang w:val="en-GB"/>
        </w:rPr>
        <w:t>analysi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Pr="002E7CF4">
        <w:rPr>
          <w:rFonts w:asciiTheme="majorBidi" w:hAnsiTheme="majorBidi" w:cstheme="majorBidi"/>
          <w:sz w:val="24"/>
          <w:szCs w:val="24"/>
        </w:rPr>
        <w:t xml:space="preserve">the particle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does not block the head movement of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mu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rom Neg</w:t>
      </w:r>
      <w:r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CF6BA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o Force</w:t>
      </w:r>
      <w:r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</w:t>
      </w:r>
      <w:r w:rsidRPr="002E7CF4">
        <w:rPr>
          <w:rFonts w:asciiTheme="majorBidi" w:hAnsiTheme="majorBidi" w:cstheme="majorBidi"/>
          <w:sz w:val="24"/>
          <w:szCs w:val="24"/>
        </w:rPr>
        <w:t>the yes-no question, as illustrated below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0F3A1B3" w14:textId="77777777" w:rsidR="00484099" w:rsidRDefault="00484099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D8EF7D0" w14:textId="77777777" w:rsidR="001876B8" w:rsidRPr="002E7CF4" w:rsidRDefault="001876B8" w:rsidP="001E7D5C">
      <w:pPr>
        <w:pStyle w:val="Odsekzoznamu"/>
        <w:numPr>
          <w:ilvl w:val="0"/>
          <w:numId w:val="15"/>
        </w:numPr>
        <w:spacing w:line="240" w:lineRule="auto"/>
        <w:ind w:left="426" w:hanging="426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70FC1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u       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16781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Zaid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B1316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="005929D0" w:rsidRPr="0031176E">
        <w:rPr>
          <w:rFonts w:asciiTheme="majorBidi" w:hAnsiTheme="majorBidi" w:cstheme="majorBidi" w:hint="cs"/>
          <w:i/>
          <w:iCs/>
          <w:sz w:val="24"/>
          <w:szCs w:val="24"/>
          <w:lang w:val="en-GB"/>
        </w:rPr>
        <w:t>ð</w:t>
      </w:r>
      <w:r w:rsidR="005929D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r w:rsidR="00B1316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5929D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</w:t>
      </w:r>
      <w:r w:rsidR="00B13169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</w:t>
      </w:r>
      <w:r w:rsidR="005929D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r</w:t>
      </w:r>
      <w:proofErr w:type="spellEnd"/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gramStart"/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CD3562" w:rsidRPr="006D7936">
        <w:rPr>
          <w:rFonts w:asciiTheme="majorBidi" w:hAnsiTheme="majorBidi" w:cstheme="majorBidi"/>
          <w:sz w:val="24"/>
          <w:szCs w:val="24"/>
          <w:lang w:val="en-GB"/>
        </w:rPr>
        <w:t>?</w:t>
      </w:r>
      <w:proofErr w:type="gramEnd"/>
      <w:r w:rsidR="001059FF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1059FF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i</w:t>
      </w:r>
      <w:proofErr w:type="spellEnd"/>
      <w:r w:rsidR="001059FF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ꭍ  </w:t>
      </w:r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1059FF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bi-t-guː</w:t>
      </w:r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</w:t>
      </w:r>
      <w:proofErr w:type="spellEnd"/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F2546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proofErr w:type="gramStart"/>
      <w:r w:rsidR="00C6701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huwa</w:t>
      </w:r>
      <w:proofErr w:type="spellEnd"/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25DD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="00C6701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proofErr w:type="gramEnd"/>
      <w:r w:rsidR="00AF68C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525DDD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C6701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r w:rsidR="00C6701C" w:rsidRPr="0031176E">
        <w:rPr>
          <w:rFonts w:asciiTheme="majorBidi" w:hAnsiTheme="majorBidi" w:cstheme="majorBidi" w:hint="cs"/>
          <w:i/>
          <w:iCs/>
          <w:sz w:val="24"/>
          <w:szCs w:val="24"/>
          <w:lang w:val="en-GB"/>
        </w:rPr>
        <w:t>ð</w:t>
      </w:r>
      <w:r w:rsidR="00C6701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ːkir</w:t>
      </w:r>
      <w:proofErr w:type="spellEnd"/>
      <w:r w:rsidR="003117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CD3562">
        <w:rPr>
          <w:rFonts w:asciiTheme="majorBidi" w:hAnsiTheme="majorBidi" w:cstheme="majorBidi"/>
          <w:sz w:val="24"/>
          <w:szCs w:val="24"/>
          <w:lang w:val="en-GB"/>
        </w:rPr>
        <w:t>?</w:t>
      </w:r>
    </w:p>
    <w:p w14:paraId="20C5D1B6" w14:textId="77777777" w:rsidR="001876B8" w:rsidRPr="002E7CF4" w:rsidRDefault="001876B8" w:rsidP="005D2B45">
      <w:pPr>
        <w:pStyle w:val="Odsekzoznamu"/>
        <w:spacing w:line="240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Q.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5D2B45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proofErr w:type="spellEnd"/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 </w:t>
      </w:r>
      <w:proofErr w:type="gramStart"/>
      <w:r w:rsidR="0016781D" w:rsidRPr="002E7CF4">
        <w:rPr>
          <w:rFonts w:asciiTheme="majorBidi" w:hAnsiTheme="majorBidi" w:cstheme="majorBidi"/>
          <w:sz w:val="24"/>
          <w:szCs w:val="24"/>
          <w:lang w:val="en-GB"/>
        </w:rPr>
        <w:t>Zai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F25463">
        <w:rPr>
          <w:rFonts w:asciiTheme="majorBidi" w:hAnsiTheme="majorBidi" w:cstheme="majorBidi"/>
          <w:sz w:val="24"/>
          <w:szCs w:val="24"/>
          <w:lang w:val="en-GB"/>
        </w:rPr>
        <w:t>studied</w:t>
      </w:r>
      <w:proofErr w:type="gramEnd"/>
      <w:r w:rsidR="00484099">
        <w:rPr>
          <w:rFonts w:asciiTheme="majorBidi" w:hAnsiTheme="majorBidi" w:cstheme="majorBidi"/>
          <w:sz w:val="24"/>
          <w:szCs w:val="24"/>
          <w:lang w:val="en-GB"/>
        </w:rPr>
        <w:t>.he</w:t>
      </w:r>
      <w:proofErr w:type="spellEnd"/>
      <w:r w:rsidR="00AF68C6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AF68C6">
        <w:rPr>
          <w:rFonts w:asciiTheme="majorBidi" w:hAnsiTheme="majorBidi" w:cstheme="majorBidi"/>
          <w:sz w:val="24"/>
          <w:szCs w:val="24"/>
          <w:lang w:val="en-GB"/>
        </w:rPr>
        <w:t xml:space="preserve">why  </w:t>
      </w:r>
      <w:r w:rsidR="00AF68C6" w:rsidRPr="00AF68C6">
        <w:rPr>
          <w:rFonts w:asciiTheme="majorBidi" w:hAnsiTheme="majorBidi" w:cstheme="majorBidi"/>
          <w:smallCaps/>
          <w:sz w:val="24"/>
          <w:szCs w:val="24"/>
          <w:lang w:val="en-GB"/>
        </w:rPr>
        <w:t>prog</w:t>
      </w:r>
      <w:r w:rsidR="00AF68C6">
        <w:rPr>
          <w:rFonts w:asciiTheme="majorBidi" w:hAnsiTheme="majorBidi" w:cstheme="majorBidi"/>
          <w:smallCaps/>
          <w:sz w:val="24"/>
          <w:szCs w:val="24"/>
          <w:lang w:val="en-GB"/>
        </w:rPr>
        <w:t>-2-</w:t>
      </w:r>
      <w:r w:rsidR="00AF68C6" w:rsidRPr="00AF68C6">
        <w:rPr>
          <w:rFonts w:asciiTheme="majorBidi" w:hAnsiTheme="majorBidi" w:cstheme="majorBidi"/>
          <w:sz w:val="24"/>
          <w:szCs w:val="24"/>
          <w:lang w:val="en-GB"/>
        </w:rPr>
        <w:t>say</w:t>
      </w:r>
      <w:r w:rsidR="00AF68C6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C6701C">
        <w:rPr>
          <w:rFonts w:asciiTheme="majorBidi" w:hAnsiTheme="majorBidi" w:cstheme="majorBidi"/>
          <w:sz w:val="24"/>
          <w:szCs w:val="24"/>
          <w:lang w:val="en-GB"/>
        </w:rPr>
        <w:t xml:space="preserve">he      </w:t>
      </w:r>
      <w:r w:rsidR="00525DD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5D2B45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AF68C6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proofErr w:type="spellStart"/>
      <w:r w:rsidR="00AF68C6">
        <w:rPr>
          <w:rFonts w:asciiTheme="majorBidi" w:hAnsiTheme="majorBidi" w:cstheme="majorBidi"/>
          <w:sz w:val="24"/>
          <w:szCs w:val="24"/>
          <w:lang w:val="en-GB"/>
        </w:rPr>
        <w:t>stud</w:t>
      </w:r>
      <w:r w:rsidR="00F25463">
        <w:rPr>
          <w:rFonts w:asciiTheme="majorBidi" w:hAnsiTheme="majorBidi" w:cstheme="majorBidi"/>
          <w:sz w:val="24"/>
          <w:szCs w:val="24"/>
          <w:lang w:val="en-GB"/>
        </w:rPr>
        <w:t>ied</w:t>
      </w:r>
      <w:r w:rsidR="00525DDD">
        <w:rPr>
          <w:rFonts w:asciiTheme="majorBidi" w:hAnsiTheme="majorBidi" w:cstheme="majorBidi"/>
          <w:sz w:val="24"/>
          <w:szCs w:val="24"/>
          <w:lang w:val="en-GB"/>
        </w:rPr>
        <w:t>.he</w:t>
      </w:r>
      <w:proofErr w:type="spellEnd"/>
    </w:p>
    <w:p w14:paraId="600B035D" w14:textId="77777777" w:rsidR="001876B8" w:rsidRPr="002E7CF4" w:rsidRDefault="001876B8" w:rsidP="00002965">
      <w:pPr>
        <w:pStyle w:val="Odsekzoznamu"/>
        <w:spacing w:line="240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6781D"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484099">
        <w:rPr>
          <w:rFonts w:asciiTheme="majorBidi" w:hAnsiTheme="majorBidi" w:cstheme="majorBidi"/>
          <w:sz w:val="24"/>
          <w:szCs w:val="24"/>
          <w:lang w:val="en-GB"/>
        </w:rPr>
        <w:t xml:space="preserve">As for Zaid, </w:t>
      </w:r>
      <w:r w:rsidR="00C6701C">
        <w:rPr>
          <w:rFonts w:asciiTheme="majorBidi" w:hAnsiTheme="majorBidi" w:cstheme="majorBidi"/>
          <w:sz w:val="24"/>
          <w:szCs w:val="24"/>
          <w:lang w:val="en-GB"/>
        </w:rPr>
        <w:t>has</w:t>
      </w:r>
      <w:r w:rsidR="00484099">
        <w:rPr>
          <w:rFonts w:asciiTheme="majorBidi" w:hAnsiTheme="majorBidi" w:cstheme="majorBidi"/>
          <w:sz w:val="24"/>
          <w:szCs w:val="24"/>
          <w:lang w:val="en-GB"/>
        </w:rPr>
        <w:t>n’t h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929D0" w:rsidRPr="002E7CF4">
        <w:rPr>
          <w:rFonts w:asciiTheme="majorBidi" w:hAnsiTheme="majorBidi" w:cstheme="majorBidi"/>
          <w:sz w:val="24"/>
          <w:szCs w:val="24"/>
          <w:lang w:val="en-GB"/>
        </w:rPr>
        <w:t>stud</w:t>
      </w:r>
      <w:r w:rsidR="00C6701C">
        <w:rPr>
          <w:rFonts w:asciiTheme="majorBidi" w:hAnsiTheme="majorBidi" w:cstheme="majorBidi"/>
          <w:sz w:val="24"/>
          <w:szCs w:val="24"/>
          <w:lang w:val="en-GB"/>
        </w:rPr>
        <w:t>i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?</w:t>
      </w:r>
      <w:r w:rsidR="00AF68C6">
        <w:rPr>
          <w:rFonts w:asciiTheme="majorBidi" w:hAnsiTheme="majorBidi" w:cstheme="majorBidi"/>
          <w:sz w:val="24"/>
          <w:szCs w:val="24"/>
          <w:lang w:val="en-GB"/>
        </w:rPr>
        <w:t xml:space="preserve"> Why are you saying he </w:t>
      </w:r>
      <w:r w:rsidR="00C6701C">
        <w:rPr>
          <w:rFonts w:asciiTheme="majorBidi" w:hAnsiTheme="majorBidi" w:cstheme="majorBidi"/>
          <w:sz w:val="24"/>
          <w:szCs w:val="24"/>
          <w:lang w:val="en-GB"/>
        </w:rPr>
        <w:t>has</w:t>
      </w:r>
      <w:r w:rsidR="007623DC">
        <w:rPr>
          <w:rFonts w:asciiTheme="majorBidi" w:hAnsiTheme="majorBidi" w:cstheme="majorBidi"/>
          <w:sz w:val="24"/>
          <w:szCs w:val="24"/>
          <w:lang w:val="en-GB"/>
        </w:rPr>
        <w:t>n</w:t>
      </w:r>
      <w:r w:rsidR="00C6701C">
        <w:rPr>
          <w:rFonts w:asciiTheme="majorBidi" w:hAnsiTheme="majorBidi" w:cstheme="majorBidi"/>
          <w:sz w:val="24"/>
          <w:szCs w:val="24"/>
          <w:lang w:val="en-GB"/>
        </w:rPr>
        <w:t>’t</w:t>
      </w:r>
      <w:r w:rsidR="00484099">
        <w:rPr>
          <w:rFonts w:asciiTheme="majorBidi" w:hAnsiTheme="majorBidi" w:cstheme="majorBidi"/>
          <w:sz w:val="24"/>
          <w:szCs w:val="24"/>
          <w:lang w:val="en-GB"/>
        </w:rPr>
        <w:t>?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’</w:t>
      </w:r>
    </w:p>
    <w:p w14:paraId="218CF53B" w14:textId="77777777" w:rsidR="001876B8" w:rsidRPr="002E7CF4" w:rsidRDefault="001876B8" w:rsidP="00002965">
      <w:pPr>
        <w:pStyle w:val="Odsekzoznamu"/>
        <w:spacing w:line="240" w:lineRule="auto"/>
        <w:rPr>
          <w:rFonts w:asciiTheme="majorBidi" w:hAnsiTheme="majorBidi" w:cstheme="majorBidi"/>
          <w:sz w:val="24"/>
          <w:szCs w:val="24"/>
          <w:lang w:val="en-GB"/>
        </w:rPr>
      </w:pPr>
    </w:p>
    <w:p w14:paraId="37A8A83C" w14:textId="77777777" w:rsidR="001876B8" w:rsidRPr="002E7CF4" w:rsidRDefault="001876B8" w:rsidP="00FF036B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The grammaticality of (</w:t>
      </w:r>
      <w:r w:rsidR="0095105B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suggests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ah-o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+</w:t>
      </w:r>
      <w:r w:rsidR="003A6679" w:rsidRPr="002E7CF4">
        <w:rPr>
          <w:rFonts w:asciiTheme="majorBidi" w:hAnsiTheme="majorBidi" w:cstheme="majorBidi"/>
          <w:sz w:val="24"/>
          <w:szCs w:val="24"/>
          <w:lang w:val="en-GB"/>
        </w:rPr>
        <w:t>Zai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12844" w:rsidRPr="002E7CF4">
        <w:rPr>
          <w:rFonts w:asciiTheme="majorBidi" w:hAnsiTheme="majorBidi" w:cstheme="majorBidi"/>
          <w:sz w:val="24"/>
          <w:szCs w:val="24"/>
          <w:lang w:val="en-GB"/>
        </w:rPr>
        <w:t>i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 a constituent </w:t>
      </w:r>
      <w:r w:rsidR="0091284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at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ccupies </w:t>
      </w:r>
      <w:r w:rsidR="00912844" w:rsidRPr="002E7CF4">
        <w:rPr>
          <w:rFonts w:asciiTheme="majorBidi" w:hAnsiTheme="majorBidi" w:cstheme="majorBidi"/>
          <w:sz w:val="24"/>
          <w:szCs w:val="24"/>
          <w:lang w:val="en-GB"/>
        </w:rPr>
        <w:t>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hrasal position </w:t>
      </w:r>
      <w:r w:rsidR="0091284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ecause if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o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12844" w:rsidRPr="002E7CF4">
        <w:rPr>
          <w:rFonts w:asciiTheme="majorBidi" w:hAnsiTheme="majorBidi" w:cstheme="majorBidi"/>
          <w:sz w:val="24"/>
          <w:szCs w:val="24"/>
          <w:lang w:val="en-GB"/>
        </w:rPr>
        <w:t>occupies a head position, (</w:t>
      </w:r>
      <w:r w:rsidR="0095105B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912844" w:rsidRPr="002E7CF4">
        <w:rPr>
          <w:rFonts w:asciiTheme="majorBidi" w:hAnsiTheme="majorBidi" w:cstheme="majorBidi"/>
          <w:sz w:val="24"/>
          <w:szCs w:val="24"/>
          <w:lang w:val="en-GB"/>
        </w:rPr>
        <w:t>) would be ungrammatical, contrary to the fact.</w:t>
      </w:r>
    </w:p>
    <w:p w14:paraId="5C4ACA6E" w14:textId="77777777" w:rsidR="00582680" w:rsidRPr="002E7CF4" w:rsidRDefault="00DE23F5" w:rsidP="00FF036B">
      <w:pPr>
        <w:spacing w:after="0" w:line="240" w:lineRule="auto"/>
        <w:ind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</w:rPr>
        <w:lastRenderedPageBreak/>
        <w:tab/>
      </w:r>
      <w:r w:rsidR="00CB7D0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aving analysed </w:t>
      </w:r>
      <w:r w:rsidR="00CB7D0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CB7D0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s a S-Top marker, </w:t>
      </w:r>
      <w:r w:rsidR="00C436D2" w:rsidRPr="002E7CF4">
        <w:rPr>
          <w:rFonts w:asciiTheme="majorBidi" w:hAnsiTheme="majorBidi" w:cstheme="majorBidi"/>
          <w:sz w:val="24"/>
          <w:szCs w:val="24"/>
        </w:rPr>
        <w:t xml:space="preserve">it is predicted </w:t>
      </w:r>
      <w:r w:rsidRPr="002E7CF4">
        <w:rPr>
          <w:rFonts w:asciiTheme="majorBidi" w:hAnsiTheme="majorBidi" w:cstheme="majorBidi"/>
          <w:sz w:val="24"/>
          <w:szCs w:val="24"/>
        </w:rPr>
        <w:t xml:space="preserve">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+DP is merged</w:t>
      </w:r>
      <w:r w:rsidR="004163EB" w:rsidRPr="002E7CF4">
        <w:rPr>
          <w:rFonts w:asciiTheme="majorBidi" w:hAnsiTheme="majorBidi" w:cstheme="majorBidi"/>
          <w:sz w:val="24"/>
          <w:szCs w:val="24"/>
          <w:lang w:val="en-GB"/>
        </w:rPr>
        <w:t>/moved to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</w:t>
      </w:r>
      <w:r w:rsidR="00625C03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25463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625C03" w:rsidRPr="002E7CF4">
        <w:rPr>
          <w:rFonts w:asciiTheme="majorBidi" w:hAnsiTheme="majorBidi" w:cstheme="majorBidi"/>
          <w:sz w:val="24"/>
          <w:szCs w:val="24"/>
          <w:lang w:val="en-GB"/>
        </w:rPr>
        <w:t>pecifier of S-</w:t>
      </w:r>
      <w:proofErr w:type="spellStart"/>
      <w:r w:rsidR="00625C03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4163EB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97548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re are two pieces of evidence </w:t>
      </w:r>
      <w:r w:rsidR="00C624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 argue that </w:t>
      </w:r>
      <w:r w:rsidR="00C624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C624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+DP is merged. One is the lack of island violation. If </w:t>
      </w:r>
      <w:r w:rsidR="00E151D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construct </w:t>
      </w:r>
      <w:r w:rsidR="00C6240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C6240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+DP is the result of movement, </w:t>
      </w:r>
      <w:r w:rsidR="00E151D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e would expect that </w:t>
      </w:r>
      <w:r w:rsidR="0058268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can move out of an island. The sentence </w:t>
      </w:r>
      <w:r w:rsidR="007A553D" w:rsidRPr="002E7CF4">
        <w:rPr>
          <w:rFonts w:asciiTheme="majorBidi" w:hAnsiTheme="majorBidi" w:cstheme="majorBidi"/>
          <w:sz w:val="24"/>
          <w:szCs w:val="24"/>
          <w:lang w:val="en-GB"/>
        </w:rPr>
        <w:t>in (</w:t>
      </w:r>
      <w:r w:rsidR="00E27C59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5</w:t>
      </w:r>
      <w:r w:rsidR="007A553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below </w:t>
      </w:r>
      <w:r w:rsidR="0058268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proves the opposite: that the construct </w:t>
      </w:r>
      <w:r w:rsidR="00582680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582680" w:rsidRPr="002E7CF4">
        <w:rPr>
          <w:rFonts w:asciiTheme="majorBidi" w:hAnsiTheme="majorBidi" w:cstheme="majorBidi"/>
          <w:sz w:val="24"/>
          <w:szCs w:val="24"/>
          <w:lang w:val="en-GB"/>
        </w:rPr>
        <w:t>+DP base-generated in the relative clause, which is an island, cannot move out of the island.</w:t>
      </w:r>
    </w:p>
    <w:p w14:paraId="3C44C67D" w14:textId="77777777" w:rsidR="007A553D" w:rsidRPr="002E7CF4" w:rsidRDefault="007A553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357F6BCC" w14:textId="77777777" w:rsidR="00582680" w:rsidRPr="002E7CF4" w:rsidRDefault="00582680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ɛ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6D7936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3177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ra</w:t>
      </w:r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ana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Ɂ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</w:t>
      </w:r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ħtarim</w:t>
      </w:r>
      <w:proofErr w:type="spellEnd"/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3035F2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r w:rsidR="002630A3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      </w:t>
      </w:r>
      <w:r w:rsidR="003035F2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lli</w:t>
      </w:r>
      <w:proofErr w:type="spellEnd"/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r w:rsidR="002764BC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rabba</w:t>
      </w:r>
      <w:proofErr w:type="spellEnd"/>
      <w:r w:rsidR="005717E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t-ha</w:t>
      </w:r>
      <w:r w:rsidR="00CD3562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</w:p>
    <w:p w14:paraId="74574866" w14:textId="77777777" w:rsidR="00582680" w:rsidRPr="002E7CF4" w:rsidRDefault="00582680" w:rsidP="005D2B45">
      <w:pPr>
        <w:spacing w:after="0" w:line="240" w:lineRule="auto"/>
        <w:jc w:val="both"/>
        <w:rPr>
          <w:rFonts w:asciiTheme="majorBidi" w:hAnsiTheme="majorBidi" w:cstheme="majorBidi"/>
          <w:smallCaps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f</w:t>
      </w:r>
      <w:r w:rsidR="005D2B45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="005D2B45">
        <w:rPr>
          <w:rFonts w:asciiTheme="majorBidi" w:hAnsiTheme="majorBidi" w:cstheme="majorBidi"/>
          <w:sz w:val="24"/>
          <w:szCs w:val="24"/>
          <w:lang w:val="en-GB"/>
        </w:rPr>
        <w:t xml:space="preserve">Sara </w:t>
      </w:r>
      <w:r w:rsidR="006D7936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I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3035F2" w:rsidRPr="003035F2">
        <w:rPr>
          <w:rFonts w:asciiTheme="majorBidi" w:hAnsiTheme="majorBidi" w:cstheme="majorBidi"/>
          <w:smallCaps/>
          <w:sz w:val="24"/>
          <w:szCs w:val="24"/>
          <w:lang w:val="en-GB"/>
        </w:rPr>
        <w:t>s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5717E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respect   the-mother  </w:t>
      </w:r>
      <w:r w:rsidR="002630A3">
        <w:rPr>
          <w:rFonts w:asciiTheme="majorBidi" w:hAnsiTheme="majorBidi" w:cstheme="majorBidi"/>
          <w:sz w:val="24"/>
          <w:szCs w:val="24"/>
          <w:lang w:val="en-GB"/>
        </w:rPr>
        <w:t>that</w:t>
      </w:r>
      <w:r w:rsidR="005717EB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553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A553D" w:rsidRPr="002E7CF4">
        <w:rPr>
          <w:rFonts w:asciiTheme="majorBidi" w:hAnsiTheme="majorBidi" w:cstheme="majorBidi"/>
          <w:sz w:val="24"/>
          <w:szCs w:val="24"/>
          <w:lang w:val="en-GB"/>
        </w:rPr>
        <w:t>brought up-</w:t>
      </w:r>
      <w:r w:rsidR="007A553D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f</w:t>
      </w:r>
      <w:r w:rsidR="007A553D" w:rsidRPr="002E7CF4">
        <w:rPr>
          <w:rFonts w:asciiTheme="majorBidi" w:hAnsiTheme="majorBidi" w:cstheme="majorBidi"/>
          <w:sz w:val="24"/>
          <w:szCs w:val="24"/>
          <w:lang w:val="en-GB"/>
        </w:rPr>
        <w:t>-her</w:t>
      </w:r>
    </w:p>
    <w:p w14:paraId="53816258" w14:textId="77777777" w:rsidR="00582680" w:rsidRPr="002E7CF4" w:rsidRDefault="00582680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‘</w:t>
      </w:r>
      <w:r w:rsidR="00271B0D">
        <w:rPr>
          <w:rFonts w:asciiTheme="majorBidi" w:hAnsiTheme="majorBidi" w:cstheme="majorBidi"/>
          <w:sz w:val="24"/>
          <w:szCs w:val="24"/>
          <w:lang w:val="en-GB"/>
        </w:rPr>
        <w:t>Concerning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ara, I </w:t>
      </w:r>
      <w:r w:rsidR="007A553D" w:rsidRPr="002E7CF4">
        <w:rPr>
          <w:rFonts w:asciiTheme="majorBidi" w:hAnsiTheme="majorBidi" w:cstheme="majorBidi"/>
          <w:sz w:val="24"/>
          <w:szCs w:val="24"/>
          <w:lang w:val="en-GB"/>
        </w:rPr>
        <w:t>respect the mother that brought her up</w:t>
      </w:r>
      <w:r w:rsidR="00CD3562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’ </w:t>
      </w:r>
    </w:p>
    <w:p w14:paraId="25A6BC63" w14:textId="77777777" w:rsidR="007A553D" w:rsidRPr="002E7CF4" w:rsidRDefault="007A553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0895E375" w14:textId="77777777" w:rsidR="00582680" w:rsidRPr="002E7CF4" w:rsidRDefault="007A553D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is implies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ɛ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the following DP merges externall</w:t>
      </w:r>
      <w:r w:rsidR="006102F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y. </w:t>
      </w:r>
    </w:p>
    <w:p w14:paraId="7943A989" w14:textId="77777777" w:rsidR="004865CA" w:rsidRPr="002E7CF4" w:rsidRDefault="006102F6" w:rsidP="00FF036B">
      <w:pPr>
        <w:spacing w:line="240" w:lineRule="auto"/>
        <w:ind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The other piece of evidence </w:t>
      </w:r>
      <w:r w:rsidR="00615B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s that </w:t>
      </w:r>
      <w:r w:rsidR="00615B8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615B8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the following DP can occur without any thematic role assigned to it. This is illustrated in the sentences (</w:t>
      </w:r>
      <w:r w:rsidR="00F6530C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2764B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where the </w:t>
      </w:r>
      <w:r w:rsidR="00203D1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onstituent </w:t>
      </w:r>
      <w:r w:rsidR="00203D1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203D1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+DP </w:t>
      </w:r>
      <w:r w:rsidR="00DE1B44" w:rsidRPr="002E7CF4">
        <w:rPr>
          <w:rFonts w:asciiTheme="majorBidi" w:hAnsiTheme="majorBidi" w:cstheme="majorBidi"/>
          <w:sz w:val="24"/>
          <w:szCs w:val="24"/>
          <w:lang w:val="en-GB"/>
        </w:rPr>
        <w:t>has no thematic role.</w:t>
      </w:r>
    </w:p>
    <w:p w14:paraId="33CBE927" w14:textId="77777777" w:rsidR="006102F6" w:rsidRPr="008D220F" w:rsidRDefault="00850C1C" w:rsidP="008D220F">
      <w:pPr>
        <w:pStyle w:val="Odsekzoznamu"/>
        <w:numPr>
          <w:ilvl w:val="0"/>
          <w:numId w:val="15"/>
        </w:numPr>
        <w:spacing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E1B44" w:rsidRPr="008D220F">
        <w:rPr>
          <w:rFonts w:asciiTheme="majorBidi" w:hAnsiTheme="majorBidi" w:cstheme="majorBidi"/>
          <w:sz w:val="24"/>
          <w:szCs w:val="24"/>
          <w:lang w:val="en-GB"/>
        </w:rPr>
        <w:t>a.</w:t>
      </w:r>
      <w:r w:rsidR="00615B82" w:rsidRPr="008D220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E1B44" w:rsidRPr="008D220F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="00DE1B44" w:rsidRPr="008D220F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ɛ</w:t>
      </w:r>
      <w:r w:rsidR="00DE1B4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DE1B4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3035F2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DE1B4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m</w:t>
      </w:r>
      <w:proofErr w:type="gramEnd"/>
      <w:r w:rsidR="00DE1B4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31776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S</w:t>
      </w:r>
      <w:r w:rsidR="00DE1B4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ara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2F4277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dayman </w:t>
      </w:r>
      <w:proofErr w:type="spellStart"/>
      <w:r w:rsidR="00731776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n-naːs</w:t>
      </w:r>
      <w:proofErr w:type="spellEnd"/>
      <w:r w:rsidR="00731776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DE1B4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731776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731776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ʕtaqid</w:t>
      </w:r>
      <w:proofErr w:type="spellEnd"/>
      <w:r w:rsidR="00731776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4772B8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4772B8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4772B8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innu</w:t>
      </w:r>
      <w:proofErr w:type="spellEnd"/>
      <w:r w:rsidR="004772B8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FF4B3A" w:rsidRPr="008D220F">
        <w:rPr>
          <w:rFonts w:asciiTheme="majorBidi" w:hAnsiTheme="majorBidi" w:cstheme="majorBidi"/>
          <w:i/>
          <w:iCs/>
          <w:sz w:val="24"/>
          <w:szCs w:val="24"/>
        </w:rPr>
        <w:t>ɤalat</w:t>
      </w:r>
      <w:proofErr w:type="spellEnd"/>
      <w:r w:rsidR="00FF4B3A" w:rsidRPr="008D220F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r w:rsidR="002F4277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l-Ɂ</w:t>
      </w:r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um       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t</w:t>
      </w:r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-kuːn</w:t>
      </w:r>
      <w:proofErr w:type="spellEnd"/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D220F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8D220F" w:rsidRPr="008D220F">
        <w:rPr>
          <w:i/>
        </w:rPr>
        <w:t>ꭍ</w:t>
      </w:r>
      <w:proofErr w:type="spellStart"/>
      <w:r w:rsidR="00FF4B3A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adiːd</w:t>
      </w:r>
      <w:r w:rsidR="00A04C34" w:rsidRPr="008D220F">
        <w:rPr>
          <w:rFonts w:asciiTheme="majorBidi" w:hAnsiTheme="majorBidi" w:cstheme="majorBidi"/>
          <w:i/>
          <w:iCs/>
          <w:sz w:val="24"/>
          <w:szCs w:val="24"/>
          <w:lang w:val="en-GB"/>
        </w:rPr>
        <w:t>-a</w:t>
      </w:r>
      <w:proofErr w:type="spellEnd"/>
      <w:r w:rsidR="00CD3562" w:rsidRPr="008D220F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FF4B3A" w:rsidRPr="008D220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30BC44BA" w14:textId="77777777" w:rsidR="00FF4B3A" w:rsidRPr="002E7CF4" w:rsidRDefault="00FF4B3A" w:rsidP="005D2B45">
      <w:pPr>
        <w:pStyle w:val="Odsekzoznamu"/>
        <w:spacing w:after="0" w:line="240" w:lineRule="auto"/>
        <w:ind w:left="425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mother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Sara  always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-people </w:t>
      </w:r>
      <w:proofErr w:type="spellStart"/>
      <w:r w:rsidR="003035F2" w:rsidRPr="003035F2">
        <w:rPr>
          <w:rFonts w:asciiTheme="majorBidi" w:hAnsiTheme="majorBidi" w:cstheme="majorBidi"/>
          <w:smallCaps/>
          <w:sz w:val="24"/>
          <w:szCs w:val="24"/>
          <w:lang w:val="en-GB"/>
        </w:rPr>
        <w:t>f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>assume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   wrong 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-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>mothe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04C34">
        <w:rPr>
          <w:rFonts w:asciiTheme="majorBidi" w:hAnsiTheme="majorBidi" w:cstheme="majorBidi"/>
          <w:smallCaps/>
          <w:sz w:val="24"/>
          <w:szCs w:val="24"/>
          <w:lang w:val="en-GB"/>
        </w:rPr>
        <w:t>f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be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>strict-</w:t>
      </w:r>
      <w:r w:rsidR="00A04C34" w:rsidRPr="00A04C34">
        <w:rPr>
          <w:rFonts w:asciiTheme="majorBidi" w:hAnsiTheme="majorBidi" w:cstheme="majorBidi"/>
          <w:smallCaps/>
          <w:sz w:val="24"/>
          <w:szCs w:val="24"/>
          <w:lang w:val="en-GB"/>
        </w:rPr>
        <w:t>f</w:t>
      </w:r>
    </w:p>
    <w:p w14:paraId="41A558F4" w14:textId="77777777" w:rsidR="00850C1C" w:rsidRDefault="00FF4B3A" w:rsidP="00002965">
      <w:pPr>
        <w:spacing w:after="0" w:line="240" w:lineRule="auto"/>
        <w:ind w:left="709" w:hanging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</w:t>
      </w:r>
      <w:r w:rsidR="00271B0D">
        <w:rPr>
          <w:rFonts w:asciiTheme="majorBidi" w:hAnsiTheme="majorBidi" w:cstheme="majorBidi"/>
          <w:sz w:val="24"/>
          <w:szCs w:val="24"/>
          <w:lang w:val="en-GB"/>
        </w:rPr>
        <w:t>Taking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ara’s mother</w:t>
      </w:r>
      <w:r w:rsidR="00271B0D">
        <w:rPr>
          <w:rFonts w:asciiTheme="majorBidi" w:hAnsiTheme="majorBidi" w:cstheme="majorBidi"/>
          <w:sz w:val="24"/>
          <w:szCs w:val="24"/>
          <w:lang w:val="en-GB"/>
        </w:rPr>
        <w:t xml:space="preserve"> as an exampl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people always 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>assum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it’s wrong 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 xml:space="preserve">for mothers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7F526A1E" w14:textId="77777777" w:rsidR="003C2F0A" w:rsidRPr="002E7CF4" w:rsidRDefault="00850C1C" w:rsidP="004865CA">
      <w:pPr>
        <w:spacing w:after="0" w:line="240" w:lineRule="auto"/>
        <w:ind w:left="709" w:hanging="709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           </w:t>
      </w:r>
      <w:r w:rsidR="00FF4B3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to be 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>strict</w:t>
      </w:r>
      <w:r w:rsidR="00FF4B3A" w:rsidRPr="002E7CF4">
        <w:rPr>
          <w:rFonts w:asciiTheme="majorBidi" w:hAnsiTheme="majorBidi" w:cstheme="majorBidi"/>
          <w:sz w:val="24"/>
          <w:szCs w:val="24"/>
          <w:lang w:val="en-GB"/>
        </w:rPr>
        <w:t>.’</w:t>
      </w:r>
    </w:p>
    <w:p w14:paraId="17BE0D2B" w14:textId="77777777" w:rsidR="00FF4B3A" w:rsidRPr="00A56845" w:rsidRDefault="00FF4B3A" w:rsidP="00070CBA">
      <w:pPr>
        <w:spacing w:after="0" w:line="240" w:lineRule="auto"/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b. </w:t>
      </w:r>
      <w:r w:rsidR="00F06817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</w:t>
      </w:r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udiːr</w:t>
      </w:r>
      <w:r w:rsidR="00E51DF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na</w:t>
      </w:r>
      <w:proofErr w:type="spellEnd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proofErr w:type="spellStart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</w:t>
      </w:r>
      <w:proofErr w:type="gramStart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waːħid</w:t>
      </w:r>
      <w:proofErr w:type="spellEnd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mu</w:t>
      </w:r>
      <w:proofErr w:type="gramEnd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mafruːd</w:t>
      </w:r>
      <w:r w:rsidR="00F06817" w:rsidRPr="0031176E">
        <w:rPr>
          <w:rFonts w:asciiTheme="majorBidi" w:hAnsiTheme="majorBidi" w:cstheme="majorBidi"/>
          <w:i/>
          <w:iCs/>
          <w:sz w:val="24"/>
          <w:szCs w:val="24"/>
          <w:vertAlign w:val="superscript"/>
          <w:lang w:val="en-GB"/>
        </w:rPr>
        <w:t>ʕ</w:t>
      </w:r>
      <w:proofErr w:type="spellEnd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</w:t>
      </w:r>
      <w:proofErr w:type="spellStart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yuħkum</w:t>
      </w:r>
      <w:proofErr w:type="spellEnd"/>
      <w:r w:rsidR="00F0681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b</w:t>
      </w:r>
      <w:r w:rsidR="00E51DF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A56845" w:rsidRPr="00A56845">
        <w:t xml:space="preserve"> </w:t>
      </w:r>
      <w:r w:rsidR="00A56845" w:rsidRPr="00A56845">
        <w:rPr>
          <w:i/>
        </w:rPr>
        <w:t>ꭍ</w:t>
      </w:r>
      <w:r w:rsidR="00E51DF6" w:rsidRPr="00A56845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A56845" w:rsidRPr="00A56845">
        <w:rPr>
          <w:i/>
        </w:rPr>
        <w:t>ꭍ</w:t>
      </w:r>
      <w:proofErr w:type="spellStart"/>
      <w:r w:rsidR="00E51DF6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akil</w:t>
      </w:r>
      <w:proofErr w:type="spellEnd"/>
      <w:r w:rsidR="00CD3562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710BDF4B" w14:textId="77777777" w:rsidR="00E51DF6" w:rsidRPr="002E7CF4" w:rsidRDefault="00E51DF6" w:rsidP="00070CB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254AD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proofErr w:type="spellEnd"/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 xml:space="preserve"> 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manager-</w:t>
      </w:r>
      <w:proofErr w:type="spellStart"/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>our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e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-one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801C9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suppose 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judge       by-the-look</w:t>
      </w:r>
    </w:p>
    <w:p w14:paraId="6F8234AF" w14:textId="77777777" w:rsidR="00850C1C" w:rsidRPr="002E7CF4" w:rsidRDefault="00E51DF6" w:rsidP="003C2F0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Speaking of our manager, one 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 xml:space="preserve">should not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judge </w:t>
      </w:r>
      <w:r w:rsidR="00A04C34">
        <w:rPr>
          <w:rFonts w:asciiTheme="majorBidi" w:hAnsiTheme="majorBidi" w:cstheme="majorBidi"/>
          <w:sz w:val="24"/>
          <w:szCs w:val="24"/>
          <w:lang w:val="en-GB"/>
        </w:rPr>
        <w:t xml:space="preserve">a person by his/her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look.’</w:t>
      </w:r>
    </w:p>
    <w:p w14:paraId="712C01E7" w14:textId="77777777" w:rsidR="00E51DF6" w:rsidRPr="002E7CF4" w:rsidRDefault="00E51DF6" w:rsidP="008E3BA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. </w:t>
      </w:r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</w:t>
      </w:r>
      <w:proofErr w:type="gramStart"/>
      <w:r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om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Omar</w:t>
      </w:r>
      <w:proofErr w:type="gram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wo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Salma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aːzim</w:t>
      </w:r>
      <w:proofErr w:type="spellEnd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n</w:t>
      </w:r>
      <w:r w:rsidR="003035F2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proofErr w:type="spellStart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ʕ</w:t>
      </w:r>
      <w:r w:rsidR="003035F2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tarif</w:t>
      </w:r>
      <w:proofErr w:type="spellEnd"/>
      <w:r w:rsidR="003035F2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proofErr w:type="spellStart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nnu</w:t>
      </w:r>
      <w:proofErr w:type="spellEnd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u </w:t>
      </w:r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kul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B801C9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mɛtjawwi</w:t>
      </w:r>
      <w:r w:rsidR="002F4277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ʒ-</w:t>
      </w:r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iːn</w:t>
      </w:r>
      <w:proofErr w:type="spellEnd"/>
      <w:r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</w:t>
      </w:r>
      <w:proofErr w:type="spellStart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uʕada</w:t>
      </w:r>
      <w:proofErr w:type="spellEnd"/>
      <w:r w:rsidR="009D771A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Ɂ</w:t>
      </w:r>
      <w:r w:rsidR="00CD3562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4051DD26" w14:textId="77777777" w:rsidR="009D771A" w:rsidRPr="002E7CF4" w:rsidRDefault="00E51DF6" w:rsidP="008E3BA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proofErr w:type="spellEnd"/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9D771A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proofErr w:type="gramStart"/>
      <w:r w:rsidR="003035F2">
        <w:rPr>
          <w:rFonts w:asciiTheme="majorBidi" w:hAnsiTheme="majorBidi" w:cstheme="majorBidi"/>
          <w:sz w:val="24"/>
          <w:szCs w:val="24"/>
          <w:lang w:val="en-GB"/>
        </w:rPr>
        <w:t>Omar  and</w:t>
      </w:r>
      <w:proofErr w:type="gramEnd"/>
      <w:r w:rsidR="003035F2">
        <w:rPr>
          <w:rFonts w:asciiTheme="majorBidi" w:hAnsiTheme="majorBidi" w:cstheme="majorBidi"/>
          <w:sz w:val="24"/>
          <w:szCs w:val="24"/>
          <w:lang w:val="en-GB"/>
        </w:rPr>
        <w:t xml:space="preserve">  Salma  have     1</w:t>
      </w:r>
      <w:r w:rsidR="003035F2" w:rsidRPr="003035F2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3035F2">
        <w:rPr>
          <w:rFonts w:asciiTheme="majorBidi" w:hAnsiTheme="majorBidi" w:cstheme="majorBidi"/>
          <w:sz w:val="24"/>
          <w:szCs w:val="24"/>
          <w:lang w:val="en-GB"/>
        </w:rPr>
        <w:t>-admit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that  </w:t>
      </w:r>
      <w:r w:rsidR="003A2CBB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n</w:t>
      </w:r>
      <w:r w:rsidR="005D2B45" w:rsidRPr="005D2B45">
        <w:rPr>
          <w:rFonts w:asciiTheme="majorBidi" w:hAnsiTheme="majorBidi" w:cstheme="majorBidi"/>
          <w:smallCaps/>
          <w:sz w:val="24"/>
          <w:szCs w:val="24"/>
          <w:lang w:val="en-GB"/>
        </w:rPr>
        <w:t>eg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all  the-married</w:t>
      </w:r>
      <w:r w:rsidR="002F4277"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2F4277"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pl</w:t>
      </w:r>
      <w:r w:rsidR="009D771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happy</w:t>
      </w:r>
    </w:p>
    <w:p w14:paraId="1F9DD9BE" w14:textId="77777777" w:rsidR="00E51DF6" w:rsidRDefault="009D771A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Speaking of Omar and Salma, we have to admit that not all married couples are happy.’  </w:t>
      </w:r>
    </w:p>
    <w:p w14:paraId="05B706D3" w14:textId="77777777" w:rsidR="00002965" w:rsidRDefault="00002965" w:rsidP="0000296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598D73FD" w14:textId="77777777" w:rsidR="009D771A" w:rsidRPr="002E7CF4" w:rsidRDefault="009D771A" w:rsidP="00FF036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As seen in </w:t>
      </w:r>
      <w:r w:rsidR="00E1708A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F6530C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E1708A" w:rsidRPr="002E7CF4">
        <w:rPr>
          <w:rFonts w:asciiTheme="majorBidi" w:hAnsiTheme="majorBidi" w:cstheme="majorBidi"/>
          <w:sz w:val="24"/>
          <w:szCs w:val="24"/>
          <w:lang w:val="en-GB"/>
        </w:rPr>
        <w:t>a), the DP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1708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</w:t>
      </w:r>
      <w:r w:rsidR="003A2CBB">
        <w:rPr>
          <w:rFonts w:asciiTheme="majorBidi" w:hAnsiTheme="majorBidi" w:cstheme="majorBidi"/>
          <w:i/>
          <w:iCs/>
          <w:sz w:val="24"/>
          <w:szCs w:val="24"/>
          <w:lang w:val="en-GB"/>
        </w:rPr>
        <w:t>u</w:t>
      </w:r>
      <w:r w:rsidR="00E1708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m </w:t>
      </w:r>
      <w:r w:rsidR="00E1708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ara ‘Sara’s </w:t>
      </w:r>
      <w:r w:rsidR="006A3F2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ther’ </w:t>
      </w:r>
      <w:r w:rsidR="006402AA" w:rsidRPr="002E7CF4">
        <w:rPr>
          <w:rFonts w:asciiTheme="majorBidi" w:hAnsiTheme="majorBidi" w:cstheme="majorBidi"/>
          <w:sz w:val="24"/>
          <w:szCs w:val="24"/>
          <w:lang w:val="en-GB"/>
        </w:rPr>
        <w:t>has no</w:t>
      </w:r>
      <w:r w:rsidR="00654F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ta role</w:t>
      </w:r>
      <w:r w:rsidR="006402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which entails that it is not base-generated in a position where it is assigned a theta role and, therefore, it must be externally merged. Similar analysis applies to the DP </w:t>
      </w:r>
      <w:proofErr w:type="spellStart"/>
      <w:r w:rsidR="006402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mudiːr-ana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02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‘our manager’ </w:t>
      </w:r>
      <w:r w:rsidR="00CB4812" w:rsidRPr="002E7CF4">
        <w:rPr>
          <w:rFonts w:asciiTheme="majorBidi" w:hAnsiTheme="majorBidi" w:cstheme="majorBidi"/>
          <w:sz w:val="24"/>
          <w:szCs w:val="24"/>
          <w:lang w:val="en-GB"/>
        </w:rPr>
        <w:t>in (</w:t>
      </w:r>
      <w:r w:rsidR="00F6530C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CB481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) </w:t>
      </w:r>
      <w:r w:rsidR="006402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the compound DP Omar </w:t>
      </w:r>
      <w:r w:rsidR="006402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wo</w:t>
      </w:r>
      <w:r w:rsidR="006402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Salma ‘Omar and Salma’ </w:t>
      </w:r>
      <w:r w:rsidR="00CB4812" w:rsidRPr="002E7CF4">
        <w:rPr>
          <w:rFonts w:asciiTheme="majorBidi" w:hAnsiTheme="majorBidi" w:cstheme="majorBidi"/>
          <w:sz w:val="24"/>
          <w:szCs w:val="24"/>
          <w:lang w:val="en-GB"/>
        </w:rPr>
        <w:t>in (</w:t>
      </w:r>
      <w:r w:rsidR="00F6530C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CB481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). This suggests that the constituent </w:t>
      </w:r>
      <w:r w:rsidR="00CB481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CB481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+DP is externally-merged.  </w:t>
      </w:r>
      <w:r w:rsidR="006402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</w:p>
    <w:p w14:paraId="22A7989D" w14:textId="77777777" w:rsidR="00316E3D" w:rsidRPr="00CB57A7" w:rsidRDefault="00CB4812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>In light of what has been said, t</w:t>
      </w:r>
      <w:r w:rsidR="00C436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he sentences </w:t>
      </w:r>
      <w:r w:rsidR="0048384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troduced by the particle </w:t>
      </w:r>
      <w:r w:rsidR="00483848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Ɂah- </w:t>
      </w:r>
      <w:r w:rsidR="00483848" w:rsidRPr="002E7CF4">
        <w:rPr>
          <w:rFonts w:asciiTheme="majorBidi" w:hAnsiTheme="majorBidi" w:cstheme="majorBidi"/>
          <w:sz w:val="24"/>
          <w:szCs w:val="24"/>
          <w:lang w:val="en-GB"/>
        </w:rPr>
        <w:t>like</w:t>
      </w:r>
      <w:r w:rsidR="00C436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r w:rsidR="00F6530C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7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C436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) can be schematically represented in 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F6530C" w:rsidRPr="002E7CF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FF036B">
        <w:rPr>
          <w:rFonts w:asciiTheme="majorBidi" w:hAnsiTheme="majorBidi" w:cstheme="majorBidi"/>
          <w:sz w:val="24"/>
          <w:szCs w:val="24"/>
          <w:lang w:val="en-GB"/>
        </w:rPr>
        <w:t>7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>b)</w:t>
      </w:r>
      <w:r w:rsidR="00E100D7" w:rsidRPr="002E7CF4">
        <w:rPr>
          <w:rFonts w:asciiTheme="majorBidi" w:hAnsiTheme="majorBidi" w:cstheme="majorBidi"/>
          <w:sz w:val="24"/>
          <w:szCs w:val="24"/>
          <w:lang w:val="en-GB"/>
        </w:rPr>
        <w:t>, omitting the internal structure of TP for ease of exposition</w:t>
      </w:r>
      <w:r w:rsidR="00C436D2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2968180" w14:textId="77777777" w:rsidR="00316E3D" w:rsidRPr="002E7CF4" w:rsidRDefault="00316E3D" w:rsidP="0000296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32F2C366" w14:textId="77777777" w:rsidR="004871E5" w:rsidRPr="002E7CF4" w:rsidRDefault="00850C1C" w:rsidP="001E7D5C">
      <w:pPr>
        <w:pStyle w:val="Odsekzoznamu"/>
        <w:numPr>
          <w:ilvl w:val="0"/>
          <w:numId w:val="15"/>
        </w:numPr>
        <w:spacing w:after="0" w:line="240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. </w:t>
      </w:r>
      <w:r w:rsidR="004871E5" w:rsidRPr="0031176E">
        <w:rPr>
          <w:rFonts w:asciiTheme="majorBidi" w:hAnsiTheme="majorBidi" w:cstheme="majorBidi"/>
          <w:b/>
          <w:bCs/>
          <w:i/>
          <w:iCs/>
          <w:sz w:val="24"/>
          <w:szCs w:val="24"/>
          <w:lang w:val="en-GB"/>
        </w:rPr>
        <w:t>Ɂah-o</w:t>
      </w:r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5D2B4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gramStart"/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Omar </w:t>
      </w:r>
      <w:r w:rsidR="009011D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sallam</w:t>
      </w:r>
      <w:proofErr w:type="spellEnd"/>
      <w:proofErr w:type="gramEnd"/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9011D0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     </w:t>
      </w:r>
      <w:proofErr w:type="spellStart"/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l-wa</w:t>
      </w:r>
      <w:r w:rsidR="003A2CBB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4871E5" w:rsidRPr="0031176E">
        <w:rPr>
          <w:rFonts w:asciiTheme="majorBidi" w:hAnsiTheme="majorBidi" w:cstheme="majorBidi"/>
          <w:i/>
          <w:iCs/>
          <w:sz w:val="24"/>
          <w:szCs w:val="24"/>
          <w:lang w:val="en-GB"/>
        </w:rPr>
        <w:t>jib</w:t>
      </w:r>
      <w:proofErr w:type="spellEnd"/>
      <w:r w:rsidR="00CD3562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263EE6DD" w14:textId="77777777" w:rsidR="004871E5" w:rsidRPr="002E7CF4" w:rsidRDefault="004871E5" w:rsidP="005D2B4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5D2B45">
        <w:rPr>
          <w:rFonts w:asciiTheme="majorBidi" w:hAnsiTheme="majorBidi" w:cstheme="majorBidi"/>
          <w:smallCaps/>
          <w:sz w:val="24"/>
          <w:szCs w:val="24"/>
          <w:lang w:val="en-GB"/>
        </w:rPr>
        <w:t>p</w:t>
      </w:r>
      <w:r w:rsidR="005D2B45" w:rsidRPr="00ED7228">
        <w:rPr>
          <w:rFonts w:asciiTheme="majorBidi" w:hAnsiTheme="majorBidi" w:cstheme="majorBidi"/>
          <w:smallCaps/>
          <w:sz w:val="24"/>
          <w:szCs w:val="24"/>
          <w:lang w:val="en-GB"/>
        </w:rPr>
        <w:t>r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mallCaps/>
          <w:sz w:val="24"/>
          <w:szCs w:val="24"/>
          <w:lang w:val="en-GB"/>
        </w:rPr>
        <w:t>sm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Omar </w:t>
      </w:r>
      <w:r w:rsidR="009011D0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ubmitted</w:t>
      </w:r>
      <w:proofErr w:type="gram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-assignment</w:t>
      </w:r>
    </w:p>
    <w:p w14:paraId="562B78B6" w14:textId="77777777" w:rsidR="004871E5" w:rsidRPr="002E7CF4" w:rsidRDefault="004871E5" w:rsidP="00002965">
      <w:pPr>
        <w:pStyle w:val="Odsekzoznamu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‘Speaking of Omar, he submitted the assignment.’</w:t>
      </w:r>
    </w:p>
    <w:p w14:paraId="5CC2C272" w14:textId="77777777" w:rsidR="000E1C96" w:rsidRPr="002E7CF4" w:rsidRDefault="00E100D7" w:rsidP="00850C1C">
      <w:pPr>
        <w:pStyle w:val="Odsekzoznamu"/>
        <w:spacing w:after="0" w:line="36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4AB1B4" wp14:editId="5A903D60">
                <wp:simplePos x="0" y="0"/>
                <wp:positionH relativeFrom="column">
                  <wp:posOffset>654424</wp:posOffset>
                </wp:positionH>
                <wp:positionV relativeFrom="paragraph">
                  <wp:posOffset>190351</wp:posOffset>
                </wp:positionV>
                <wp:extent cx="424143" cy="53340"/>
                <wp:effectExtent l="0" t="0" r="14605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4143" cy="5334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B03C5C" id="Straight Connector 13" o:spid="_x0000_s1026" style="position:absolute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55pt,15pt" to="84.9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" strokecolor="black [3213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8F76CC" wp14:editId="1CCD51AB">
                <wp:simplePos x="0" y="0"/>
                <wp:positionH relativeFrom="column">
                  <wp:posOffset>1080135</wp:posOffset>
                </wp:positionH>
                <wp:positionV relativeFrom="paragraph">
                  <wp:posOffset>189865</wp:posOffset>
                </wp:positionV>
                <wp:extent cx="389890" cy="53340"/>
                <wp:effectExtent l="0" t="0" r="29210" b="2286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890" cy="5334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65A44B" id="Straight Connector 14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05pt,14.95pt" to="115.7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" strokecolor="black [3213]"/>
            </w:pict>
          </mc:Fallback>
        </mc:AlternateConten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</w:t>
      </w:r>
      <w:r w:rsidR="00850C1C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b.  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</w:t>
      </w:r>
      <w:r w:rsidR="00D122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22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4C71DE" w:rsidRPr="002E7CF4">
        <w:rPr>
          <w:rFonts w:asciiTheme="majorBidi" w:hAnsiTheme="majorBidi" w:cstheme="majorBidi"/>
          <w:sz w:val="24"/>
          <w:szCs w:val="24"/>
          <w:lang w:val="en-GB"/>
        </w:rPr>
        <w:t>ForceP</w:t>
      </w:r>
      <w:proofErr w:type="spellEnd"/>
    </w:p>
    <w:p w14:paraId="36AA7192" w14:textId="77777777" w:rsidR="000E1C96" w:rsidRPr="002E7CF4" w:rsidRDefault="00E100D7" w:rsidP="00704068">
      <w:pPr>
        <w:pStyle w:val="Odsekzoznamu"/>
        <w:spacing w:after="0" w:line="36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BC2D3A2" wp14:editId="4C3D9E68">
                <wp:simplePos x="0" y="0"/>
                <wp:positionH relativeFrom="column">
                  <wp:posOffset>1558925</wp:posOffset>
                </wp:positionH>
                <wp:positionV relativeFrom="paragraph">
                  <wp:posOffset>164465</wp:posOffset>
                </wp:positionV>
                <wp:extent cx="412115" cy="69850"/>
                <wp:effectExtent l="0" t="0" r="26035" b="2540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115" cy="698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244C25" id="Straight Connector 16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2.75pt,12.95pt" to="155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" strokecolor="black [3213]"/>
            </w:pict>
          </mc:Fallback>
        </mc:AlternateContent>
      </w: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2F2CA3A" wp14:editId="67451A17">
                <wp:simplePos x="0" y="0"/>
                <wp:positionH relativeFrom="column">
                  <wp:posOffset>1129516</wp:posOffset>
                </wp:positionH>
                <wp:positionV relativeFrom="paragraph">
                  <wp:posOffset>164465</wp:posOffset>
                </wp:positionV>
                <wp:extent cx="429895" cy="69850"/>
                <wp:effectExtent l="0" t="0" r="27305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9895" cy="698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3939BF" id="Straight Connector 15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95pt,12.95pt" to="122.8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" strokecolor="black [3213]"/>
            </w:pict>
          </mc:Fallback>
        </mc:AlternateConten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</w:t>
      </w:r>
      <w:r w:rsidR="00D122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D1221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C71DE" w:rsidRPr="002E7CF4">
        <w:rPr>
          <w:rFonts w:asciiTheme="majorBidi" w:hAnsiTheme="majorBidi" w:cstheme="majorBidi"/>
          <w:sz w:val="24"/>
          <w:szCs w:val="24"/>
          <w:lang w:val="en-GB"/>
        </w:rPr>
        <w:t>For</w:t>
      </w:r>
      <w:r w:rsidR="00704068">
        <w:rPr>
          <w:rFonts w:asciiTheme="majorBidi" w:hAnsiTheme="majorBidi" w:cstheme="majorBidi"/>
          <w:sz w:val="24"/>
          <w:szCs w:val="24"/>
          <w:lang w:val="en-GB"/>
        </w:rPr>
        <w:t>ce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36F41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96333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C71DE" w:rsidRPr="002E7CF4">
        <w:rPr>
          <w:rFonts w:asciiTheme="majorBidi" w:hAnsiTheme="majorBidi" w:cstheme="majorBidi"/>
          <w:sz w:val="24"/>
          <w:szCs w:val="24"/>
          <w:lang w:val="en-GB"/>
        </w:rPr>
        <w:t>S-</w:t>
      </w:r>
      <w:proofErr w:type="spellStart"/>
      <w:r w:rsidR="004C71DE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>P</w:t>
      </w:r>
      <w:proofErr w:type="spellEnd"/>
    </w:p>
    <w:p w14:paraId="43D3C5EE" w14:textId="77777777" w:rsidR="00E100D7" w:rsidRPr="002E7CF4" w:rsidRDefault="00E100D7" w:rsidP="00E100D7">
      <w:pPr>
        <w:pStyle w:val="Odsekzoznamu"/>
        <w:spacing w:after="0" w:line="36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06CA7B" wp14:editId="5C92C0A0">
                <wp:simplePos x="0" y="0"/>
                <wp:positionH relativeFrom="column">
                  <wp:posOffset>2079625</wp:posOffset>
                </wp:positionH>
                <wp:positionV relativeFrom="paragraph">
                  <wp:posOffset>172085</wp:posOffset>
                </wp:positionV>
                <wp:extent cx="414655" cy="80010"/>
                <wp:effectExtent l="0" t="0" r="23495" b="3429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4655" cy="800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81A01F" id="Straight Connector 1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75pt,13.55pt" to="196.4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" strokecolor="black [3213]"/>
            </w:pict>
          </mc:Fallback>
        </mc:AlternateContent>
      </w:r>
      <w:r w:rsidR="00B36F41"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F4A234" wp14:editId="37FF63D5">
                <wp:simplePos x="0" y="0"/>
                <wp:positionH relativeFrom="column">
                  <wp:posOffset>1710167</wp:posOffset>
                </wp:positionH>
                <wp:positionV relativeFrom="paragraph">
                  <wp:posOffset>172085</wp:posOffset>
                </wp:positionV>
                <wp:extent cx="368300" cy="80010"/>
                <wp:effectExtent l="0" t="0" r="12700" b="3429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8300" cy="800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E71304" id="Straight Connector 17" o:spid="_x0000_s1026" style="position:absolute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4.65pt,13.55pt" to="163.65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" strokecolor="black [3213]"/>
            </w:pict>
          </mc:Fallback>
        </mc:AlternateConten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</w:t>
      </w:r>
      <w:r w:rsidR="004C71DE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</w:t>
      </w:r>
      <w:r w:rsidR="000E1C9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Ɂah-o Omar   </w:t>
      </w:r>
      <w:r w:rsidR="0096333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871E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inP</w:t>
      </w:r>
      <w:proofErr w:type="spellEnd"/>
    </w:p>
    <w:p w14:paraId="2E5D17C6" w14:textId="77777777" w:rsidR="009C6C02" w:rsidRPr="002E7CF4" w:rsidRDefault="00E100D7" w:rsidP="00E100D7">
      <w:pPr>
        <w:pStyle w:val="Odsekzoznamu"/>
        <w:spacing w:after="0" w:line="36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BA5AC08" wp14:editId="7DC59DF2">
                <wp:simplePos x="0" y="0"/>
                <wp:positionH relativeFrom="column">
                  <wp:posOffset>2213797</wp:posOffset>
                </wp:positionH>
                <wp:positionV relativeFrom="paragraph">
                  <wp:posOffset>162560</wp:posOffset>
                </wp:positionV>
                <wp:extent cx="625326" cy="84455"/>
                <wp:effectExtent l="0" t="0" r="22860" b="10795"/>
                <wp:wrapNone/>
                <wp:docPr id="31" name="Isosceles Tri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326" cy="8445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F74B62" id="Isosceles Triangle 31" o:spid="_x0000_s1026" type="#_x0000_t5" style="position:absolute;margin-left:174.3pt;margin-top:12.8pt;width:49.25pt;height:6.6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" filled="f" strokecolor="black [3213]"/>
            </w:pict>
          </mc:Fallback>
        </mc:AlternateContent>
      </w:r>
      <w:r w:rsidR="009C6C0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                      </w:t>
      </w:r>
      <w:r w:rsidR="00FF2F6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   </w:t>
      </w:r>
      <w:r w:rsidR="00963331">
        <w:rPr>
          <w:rFonts w:asciiTheme="majorBidi" w:hAnsiTheme="majorBidi" w:cstheme="majorBidi"/>
          <w:sz w:val="24"/>
          <w:szCs w:val="24"/>
          <w:lang w:val="en-GB"/>
        </w:rPr>
        <w:t xml:space="preserve">  </w:t>
      </w:r>
      <w:r w:rsidR="00FF2F6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Fin          </w:t>
      </w:r>
      <w:r w:rsidR="00963331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    TP              </w:t>
      </w:r>
    </w:p>
    <w:p w14:paraId="4465D860" w14:textId="77777777" w:rsidR="005B08FE" w:rsidRPr="002E7CF4" w:rsidRDefault="00E100D7" w:rsidP="009011D0">
      <w:pPr>
        <w:pStyle w:val="Odsekzoznamu"/>
        <w:spacing w:after="0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 xml:space="preserve">                                                 </w:t>
      </w:r>
      <w:r w:rsidR="00963331">
        <w:rPr>
          <w:rFonts w:asciiTheme="majorBidi" w:hAnsiTheme="majorBidi" w:cstheme="majorBidi"/>
          <w:color w:val="0070C0"/>
          <w:sz w:val="24"/>
          <w:szCs w:val="24"/>
          <w:lang w:val="en-GB"/>
        </w:rPr>
        <w:t xml:space="preserve">  </w:t>
      </w:r>
      <w:r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 xml:space="preserve">  </w:t>
      </w:r>
      <w:r w:rsidR="009011D0"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color w:val="0070C0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sallam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l-wa</w:t>
      </w:r>
      <w:r w:rsidR="003A2CBB" w:rsidRPr="002E7CF4">
        <w:rPr>
          <w:rFonts w:asciiTheme="majorBidi" w:hAnsiTheme="majorBidi" w:cstheme="majorBidi"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jib</w:t>
      </w:r>
      <w:proofErr w:type="spellEnd"/>
    </w:p>
    <w:p w14:paraId="122AC5BA" w14:textId="77777777" w:rsidR="00887DBA" w:rsidRPr="002E7CF4" w:rsidRDefault="00887DBA" w:rsidP="005F23F7">
      <w:pPr>
        <w:pStyle w:val="Odsekzoznamu"/>
        <w:spacing w:after="0"/>
        <w:ind w:left="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0DF024CC" w14:textId="77777777" w:rsidR="005B08FE" w:rsidRPr="002E7CF4" w:rsidRDefault="005B08FE" w:rsidP="00131B84">
      <w:pPr>
        <w:pStyle w:val="Odsekzoznamu"/>
        <w:numPr>
          <w:ilvl w:val="0"/>
          <w:numId w:val="14"/>
        </w:numPr>
        <w:spacing w:line="24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b/>
          <w:bCs/>
          <w:sz w:val="24"/>
          <w:szCs w:val="24"/>
          <w:lang w:val="en-GB"/>
        </w:rPr>
        <w:t>Conclusion</w:t>
      </w:r>
    </w:p>
    <w:p w14:paraId="50C070BD" w14:textId="77777777" w:rsidR="005B08FE" w:rsidRPr="002E7CF4" w:rsidRDefault="005B08FE" w:rsidP="00002965">
      <w:pPr>
        <w:pStyle w:val="Odsekzoznamu"/>
        <w:spacing w:line="24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01B1D935" w14:textId="77777777" w:rsidR="005F23F7" w:rsidRDefault="005B08FE" w:rsidP="00887DBA">
      <w:pPr>
        <w:pStyle w:val="Odsekzoznamu"/>
        <w:spacing w:line="240" w:lineRule="auto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the present study, I </w:t>
      </w:r>
      <w:r w:rsidR="005657A7" w:rsidRPr="002E7CF4">
        <w:rPr>
          <w:rFonts w:asciiTheme="majorBidi" w:hAnsiTheme="majorBidi" w:cstheme="majorBidi"/>
          <w:sz w:val="24"/>
          <w:szCs w:val="24"/>
        </w:rPr>
        <w:t>explor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67B06" w:rsidRPr="002E7CF4">
        <w:rPr>
          <w:rFonts w:asciiTheme="majorBidi" w:hAnsiTheme="majorBidi" w:cstheme="majorBidi"/>
          <w:sz w:val="24"/>
          <w:szCs w:val="24"/>
          <w:lang w:val="en-GB"/>
        </w:rPr>
        <w:t>thre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-related particles</w:t>
      </w:r>
      <w:r w:rsidR="00487258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namely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67B0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Ɂah</w:t>
      </w:r>
      <w:r w:rsidR="00067B06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="00067B06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 HA. Adopting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Rizzi’s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(1997) </w:t>
      </w:r>
      <w:r w:rsidR="00B801C9"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plit</w:t>
      </w:r>
      <w:r w:rsidR="00B801C9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CP hypothesis and </w:t>
      </w:r>
      <w:proofErr w:type="spellStart"/>
      <w:r w:rsidRPr="002E7CF4">
        <w:rPr>
          <w:rFonts w:asciiTheme="majorBidi" w:hAnsiTheme="majorBidi" w:cstheme="majorBidi"/>
          <w:sz w:val="24"/>
          <w:szCs w:val="24"/>
        </w:rPr>
        <w:t>Frascarelli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r w:rsidR="00963331">
        <w:rPr>
          <w:rFonts w:asciiTheme="majorBidi" w:hAnsiTheme="majorBidi" w:cstheme="majorBidi"/>
          <w:sz w:val="24"/>
          <w:szCs w:val="24"/>
        </w:rPr>
        <w:t>&amp;</w:t>
      </w:r>
      <w:r w:rsidRPr="002E7CF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Pr="002E7CF4">
        <w:rPr>
          <w:rFonts w:asciiTheme="majorBidi" w:hAnsiTheme="majorBidi" w:cstheme="majorBidi"/>
          <w:sz w:val="24"/>
          <w:szCs w:val="24"/>
        </w:rPr>
        <w:t>Hinterhölzl’s</w:t>
      </w:r>
      <w:proofErr w:type="spellEnd"/>
      <w:r w:rsidRPr="002E7CF4">
        <w:rPr>
          <w:rFonts w:asciiTheme="majorBidi" w:hAnsiTheme="majorBidi" w:cstheme="majorBidi"/>
          <w:sz w:val="24"/>
          <w:szCs w:val="24"/>
        </w:rPr>
        <w:t xml:space="preserve">  (</w:t>
      </w:r>
      <w:proofErr w:type="gramEnd"/>
      <w:r w:rsidRPr="002E7CF4">
        <w:rPr>
          <w:rFonts w:asciiTheme="majorBidi" w:hAnsiTheme="majorBidi" w:cstheme="majorBidi"/>
          <w:sz w:val="24"/>
          <w:szCs w:val="24"/>
        </w:rPr>
        <w:t>2007) topic typolog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765FC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proofErr w:type="spellStart"/>
      <w:r w:rsidR="00765FC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, and</w:t>
      </w:r>
      <w:r w:rsidR="00765FC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Ɂah-</w:t>
      </w:r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argued to embody the three projections </w:t>
      </w:r>
      <w:proofErr w:type="spellStart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FocP</w:t>
      </w:r>
      <w:proofErr w:type="spellEnd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, C-</w:t>
      </w:r>
      <w:proofErr w:type="spellStart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, and S-</w:t>
      </w:r>
      <w:proofErr w:type="spellStart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TopP</w:t>
      </w:r>
      <w:proofErr w:type="spellEnd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I propose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 </w:t>
      </w:r>
      <w:proofErr w:type="spellStart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particle while both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765FC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</w:t>
      </w:r>
      <w:r w:rsidR="006E5045">
        <w:rPr>
          <w:rFonts w:asciiTheme="majorBidi" w:hAnsiTheme="majorBidi" w:cstheme="majorBidi"/>
          <w:sz w:val="24"/>
          <w:szCs w:val="24"/>
          <w:lang w:val="en-GB"/>
        </w:rPr>
        <w:t xml:space="preserve">Top particles: </w:t>
      </w:r>
      <w:r w:rsidR="005657A7" w:rsidRPr="002E7CF4">
        <w:rPr>
          <w:rFonts w:asciiTheme="majorBidi" w:hAnsiTheme="majorBidi" w:cstheme="majorBidi"/>
          <w:sz w:val="24"/>
          <w:szCs w:val="24"/>
          <w:lang w:val="en-GB"/>
        </w:rPr>
        <w:t>C-Top and S-Top, respectively</w:t>
      </w:r>
      <w:r w:rsidR="00765FC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5657A7" w:rsidRPr="002E7CF4">
        <w:rPr>
          <w:rFonts w:asciiTheme="majorBidi" w:hAnsiTheme="majorBidi" w:cstheme="majorBidi"/>
          <w:sz w:val="24"/>
          <w:szCs w:val="24"/>
          <w:lang w:val="en-GB"/>
        </w:rPr>
        <w:t>T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he semantic and syntactic properties of each particle</w:t>
      </w:r>
      <w:r w:rsidR="005657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re investigated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both evoke contrastive interpretations, but they </w:t>
      </w:r>
      <w:r w:rsidR="00301B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mantically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differ in th</w:t>
      </w:r>
      <w:r w:rsidR="00301B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301B7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="00751356">
        <w:rPr>
          <w:rFonts w:asciiTheme="majorBidi" w:hAnsiTheme="majorBidi" w:cstheme="majorBidi"/>
          <w:sz w:val="24"/>
          <w:szCs w:val="24"/>
          <w:lang w:val="en-GB"/>
        </w:rPr>
        <w:t>marks</w:t>
      </w:r>
      <w:r w:rsidR="00E56A11">
        <w:rPr>
          <w:rFonts w:asciiTheme="majorBidi" w:hAnsiTheme="majorBidi" w:cstheme="majorBidi"/>
          <w:sz w:val="24"/>
          <w:szCs w:val="24"/>
          <w:lang w:val="en-GB"/>
        </w:rPr>
        <w:t xml:space="preserve"> non-given</w:t>
      </w:r>
      <w:r w:rsidR="00301B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d </w:t>
      </w:r>
      <w:r w:rsidR="00301B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definite 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>elements</w:t>
      </w:r>
      <w:r w:rsidR="005657A7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unlike </w:t>
      </w:r>
      <w:proofErr w:type="spellStart"/>
      <w:r w:rsidR="005657A7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E56A11">
        <w:rPr>
          <w:rFonts w:asciiTheme="majorBidi" w:hAnsiTheme="majorBidi" w:cstheme="majorBidi"/>
          <w:sz w:val="24"/>
          <w:szCs w:val="24"/>
          <w:lang w:val="en-GB"/>
        </w:rPr>
        <w:t xml:space="preserve">, which strictly marks definite </w:t>
      </w:r>
      <w:r w:rsidR="00751356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E56A11">
        <w:rPr>
          <w:rFonts w:asciiTheme="majorBidi" w:hAnsiTheme="majorBidi" w:cstheme="majorBidi"/>
          <w:sz w:val="24"/>
          <w:szCs w:val="24"/>
          <w:lang w:val="en-GB"/>
        </w:rPr>
        <w:t>given DP</w:t>
      </w:r>
      <w:r w:rsidR="00751356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301B7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657A7" w:rsidRPr="002E7CF4">
        <w:rPr>
          <w:rFonts w:asciiTheme="majorBidi" w:hAnsiTheme="majorBidi" w:cstheme="majorBidi"/>
          <w:sz w:val="24"/>
          <w:szCs w:val="24"/>
          <w:lang w:val="en-GB"/>
        </w:rPr>
        <w:t>Evidence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s a </w:t>
      </w:r>
      <w:proofErr w:type="spellStart"/>
      <w:r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head is tackled through syntax. The syntactic characteristics have revealed that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can co-occur with </w:t>
      </w:r>
      <w:r w:rsidR="005657A7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>-Top expressions</w:t>
      </w:r>
      <w:r w:rsidR="001B565F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cannot co-occur with focussed constructions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can mark a focus cleft. </w:t>
      </w:r>
      <w:r w:rsidR="00327D6D" w:rsidRPr="002E7CF4">
        <w:rPr>
          <w:rFonts w:asciiTheme="majorBidi" w:hAnsiTheme="majorBidi" w:cstheme="majorBidi"/>
          <w:sz w:val="24"/>
          <w:szCs w:val="24"/>
          <w:lang w:val="en-GB"/>
        </w:rPr>
        <w:t>On the other hand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,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he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syntactic properties</w:t>
      </w:r>
      <w:r w:rsidR="00327D6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of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spellStart"/>
      <w:r w:rsidR="00327D6D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327D6D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have revealed that it is a C-Top head. It is higher than focussed constructions and lower than </w:t>
      </w:r>
      <w:r w:rsidR="00327D6D" w:rsidRPr="002E7CF4">
        <w:rPr>
          <w:rFonts w:asciiTheme="majorBidi" w:hAnsiTheme="majorBidi" w:cstheme="majorBidi"/>
          <w:sz w:val="24"/>
          <w:szCs w:val="24"/>
          <w:lang w:val="en-GB"/>
        </w:rPr>
        <w:t>S-Top expressions</w:t>
      </w:r>
      <w:r w:rsidR="00E56A11">
        <w:rPr>
          <w:rFonts w:asciiTheme="majorBidi" w:hAnsiTheme="majorBidi" w:cstheme="majorBidi"/>
          <w:sz w:val="24"/>
          <w:szCs w:val="24"/>
          <w:lang w:val="en-GB"/>
        </w:rPr>
        <w:t>. I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t occur</w:t>
      </w:r>
      <w:r w:rsidR="006F1C55" w:rsidRPr="002E7CF4"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embedded clauses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co-occurs with </w:t>
      </w:r>
      <w:r w:rsidR="00DA0E1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E12F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n both </w:t>
      </w:r>
      <w:r w:rsidR="00E12FD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E12F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E12FD2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E12F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I propose that an Agree relation is established between the particle as a head and the element it marks. </w:t>
      </w:r>
      <w:r w:rsidR="00E56A11">
        <w:rPr>
          <w:rFonts w:asciiTheme="majorBidi" w:hAnsiTheme="majorBidi" w:cstheme="majorBidi"/>
          <w:sz w:val="24"/>
          <w:szCs w:val="24"/>
          <w:lang w:val="en-GB"/>
        </w:rPr>
        <w:t>As for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 the particle </w:t>
      </w:r>
      <w:r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</w:t>
      </w:r>
      <w:r w:rsidR="00DA0E1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-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>, I argue that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t is an S-Top </w:t>
      </w:r>
      <w:r w:rsidR="008E10D5" w:rsidRPr="002E7CF4">
        <w:rPr>
          <w:rFonts w:asciiTheme="majorBidi" w:hAnsiTheme="majorBidi" w:cstheme="majorBidi"/>
          <w:sz w:val="24"/>
          <w:szCs w:val="24"/>
          <w:lang w:val="en-GB"/>
        </w:rPr>
        <w:t>marker</w:t>
      </w:r>
      <w:r w:rsidR="00DA0E15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5F2E24" w:rsidRPr="002E7CF4">
        <w:rPr>
          <w:rFonts w:asciiTheme="majorBidi" w:hAnsiTheme="majorBidi" w:cstheme="majorBidi"/>
          <w:sz w:val="24"/>
          <w:szCs w:val="24"/>
          <w:lang w:val="en-GB"/>
        </w:rPr>
        <w:t>Semantically</w:t>
      </w:r>
      <w:r w:rsidRPr="002E7CF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5F2E2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t </w:t>
      </w:r>
      <w:r w:rsidR="00E12FD2" w:rsidRPr="002E7CF4">
        <w:rPr>
          <w:rFonts w:asciiTheme="majorBidi" w:hAnsiTheme="majorBidi" w:cstheme="majorBidi"/>
          <w:sz w:val="24"/>
          <w:szCs w:val="24"/>
          <w:lang w:val="en-GB"/>
        </w:rPr>
        <w:t>marks an</w:t>
      </w:r>
      <w:r w:rsidR="005F2E2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ntity as </w:t>
      </w:r>
      <w:r w:rsidR="00327D6D" w:rsidRPr="002E7CF4">
        <w:rPr>
          <w:rFonts w:asciiTheme="majorBidi" w:hAnsiTheme="majorBidi" w:cstheme="majorBidi"/>
          <w:sz w:val="24"/>
          <w:szCs w:val="24"/>
          <w:lang w:val="en-GB"/>
        </w:rPr>
        <w:t>a revived main topic that the discourse is about</w:t>
      </w:r>
      <w:r w:rsidR="00D34B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Syntactically, </w:t>
      </w:r>
      <w:r w:rsidR="00D34B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D34B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it is compatible with wh-words, </w:t>
      </w:r>
      <w:r w:rsidR="00A673B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ncompatible with other S-Top expressions, </w:t>
      </w:r>
      <w:r w:rsidR="00E87BEF" w:rsidRPr="002E7CF4">
        <w:rPr>
          <w:rFonts w:asciiTheme="majorBidi" w:hAnsiTheme="majorBidi" w:cstheme="majorBidi"/>
          <w:sz w:val="24"/>
          <w:szCs w:val="24"/>
          <w:lang w:val="en-GB"/>
        </w:rPr>
        <w:t>impossible in</w:t>
      </w:r>
      <w:r w:rsidR="00D34B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mbedded contexts, </w:t>
      </w:r>
      <w:r w:rsidR="00506CCA" w:rsidRPr="002E7CF4">
        <w:rPr>
          <w:rFonts w:asciiTheme="majorBidi" w:hAnsiTheme="majorBidi" w:cstheme="majorBidi"/>
          <w:sz w:val="24"/>
          <w:szCs w:val="24"/>
          <w:lang w:val="en-GB"/>
        </w:rPr>
        <w:t>and</w:t>
      </w:r>
      <w:r w:rsidR="00A673B8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ble to</w:t>
      </w:r>
      <w:r w:rsidR="00D34B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co-occur with both </w:t>
      </w:r>
      <w:r w:rsidR="00D34B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D34BAA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proofErr w:type="spellStart"/>
      <w:r w:rsidR="00D34B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</w:t>
      </w:r>
      <w:r w:rsidR="00276C8E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ː</w:t>
      </w:r>
      <w:r w:rsidR="00D34BAA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d</w:t>
      </w:r>
      <w:proofErr w:type="spellEnd"/>
      <w:r w:rsidR="00E87BEF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E12F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I argue that it forms a constituent with the </w:t>
      </w:r>
      <w:r w:rsidR="006F1C55" w:rsidRPr="002E7CF4">
        <w:rPr>
          <w:rFonts w:asciiTheme="majorBidi" w:hAnsiTheme="majorBidi" w:cstheme="majorBidi"/>
          <w:sz w:val="24"/>
          <w:szCs w:val="24"/>
          <w:lang w:val="en-GB"/>
        </w:rPr>
        <w:t>following DP</w:t>
      </w:r>
      <w:r w:rsidR="00E12FD2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>This constituent is directly merged in [</w:t>
      </w:r>
      <w:proofErr w:type="spellStart"/>
      <w:proofErr w:type="gramStart"/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>Spec,S</w:t>
      </w:r>
      <w:proofErr w:type="gramEnd"/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>-TopP</w:t>
      </w:r>
      <w:proofErr w:type="spellEnd"/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]. By analysing the three particles, the paper 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pinpoints 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a significant 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syntactic difference between 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>Foc</w:t>
      </w:r>
      <w:r w:rsidR="006F1C55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and Top</w:t>
      </w:r>
      <w:r w:rsidR="006F1C55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AA4E6F">
        <w:rPr>
          <w:rFonts w:asciiTheme="majorBidi" w:hAnsiTheme="majorBidi" w:cstheme="majorBidi"/>
          <w:sz w:val="24"/>
          <w:szCs w:val="24"/>
          <w:lang w:val="en-GB"/>
        </w:rPr>
        <w:t xml:space="preserve"> heads</w:t>
      </w:r>
      <w:r w:rsidR="003A6679" w:rsidRPr="002E7CF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While 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proofErr w:type="spellStart"/>
      <w:r w:rsidR="00B73E3C">
        <w:rPr>
          <w:rFonts w:asciiTheme="majorBidi" w:hAnsiTheme="majorBidi" w:cstheme="majorBidi"/>
          <w:sz w:val="24"/>
          <w:szCs w:val="24"/>
          <w:lang w:val="en-GB"/>
        </w:rPr>
        <w:t>Foc</w:t>
      </w:r>
      <w:proofErr w:type="spellEnd"/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 head </w:t>
      </w:r>
      <w:r w:rsidR="00B73E3C" w:rsidRPr="00B73E3C">
        <w:rPr>
          <w:rFonts w:asciiTheme="majorBidi" w:hAnsiTheme="majorBidi" w:cstheme="majorBidi"/>
          <w:i/>
          <w:iCs/>
          <w:sz w:val="24"/>
          <w:szCs w:val="24"/>
          <w:lang w:val="en-GB"/>
        </w:rPr>
        <w:t>tara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 seems to have no edge feature that </w:t>
      </w:r>
      <w:r w:rsidR="00B73E3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motivates the move/merge of a phrase to 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3B6C3E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>p</w:t>
      </w:r>
      <w:r w:rsidR="00B73E3C" w:rsidRPr="002E7CF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>cifier position,</w:t>
      </w:r>
      <w:r w:rsidR="00B73E3C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6F1C55" w:rsidRPr="002E7CF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B45E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seems to have 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E70C5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edge </w:t>
      </w:r>
      <w:r w:rsidR="002B45E4" w:rsidRPr="002E7CF4">
        <w:rPr>
          <w:rFonts w:asciiTheme="majorBidi" w:hAnsiTheme="majorBidi" w:cstheme="majorBidi"/>
          <w:sz w:val="24"/>
          <w:szCs w:val="24"/>
          <w:lang w:val="en-GB"/>
        </w:rPr>
        <w:t>feature</w:t>
      </w:r>
      <w:r w:rsidR="00B73E3C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proofErr w:type="spellStart"/>
      <w:r w:rsidR="00B73E3C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ʕaːd</w:t>
      </w:r>
      <w:proofErr w:type="spellEnd"/>
      <w:r w:rsidR="00893DAC">
        <w:rPr>
          <w:rFonts w:asciiTheme="majorBidi" w:hAnsiTheme="majorBidi" w:cstheme="majorBidi"/>
          <w:sz w:val="24"/>
          <w:szCs w:val="24"/>
          <w:lang w:val="en-GB"/>
        </w:rPr>
        <w:t>, as a C-</w:t>
      </w:r>
      <w:r w:rsidR="006E5045">
        <w:rPr>
          <w:rFonts w:asciiTheme="majorBidi" w:hAnsiTheme="majorBidi" w:cstheme="majorBidi"/>
          <w:sz w:val="24"/>
          <w:szCs w:val="24"/>
          <w:lang w:val="en-GB"/>
        </w:rPr>
        <w:t>Top</w:t>
      </w:r>
      <w:r w:rsidR="006E5045" w:rsidRPr="006E5045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6E5045">
        <w:rPr>
          <w:rFonts w:asciiTheme="majorBidi" w:hAnsiTheme="majorBidi" w:cstheme="majorBidi"/>
          <w:sz w:val="24"/>
          <w:szCs w:val="24"/>
          <w:lang w:val="en-GB"/>
        </w:rPr>
        <w:t xml:space="preserve"> head, </w:t>
      </w:r>
      <w:r w:rsidR="00893DAC">
        <w:rPr>
          <w:rFonts w:asciiTheme="majorBidi" w:hAnsiTheme="majorBidi" w:cstheme="majorBidi"/>
          <w:sz w:val="24"/>
          <w:szCs w:val="24"/>
          <w:lang w:val="en-GB"/>
        </w:rPr>
        <w:t>triggers</w:t>
      </w:r>
      <w:r w:rsidR="002B45E4" w:rsidRPr="002E7CF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E5045">
        <w:rPr>
          <w:rFonts w:asciiTheme="majorBidi" w:hAnsiTheme="majorBidi" w:cstheme="majorBidi"/>
          <w:sz w:val="24"/>
          <w:szCs w:val="24"/>
          <w:lang w:val="en-GB"/>
        </w:rPr>
        <w:t>the move of the DP to [</w:t>
      </w:r>
      <w:proofErr w:type="spellStart"/>
      <w:proofErr w:type="gramStart"/>
      <w:r w:rsidR="006E5045">
        <w:rPr>
          <w:rFonts w:asciiTheme="majorBidi" w:hAnsiTheme="majorBidi" w:cstheme="majorBidi"/>
          <w:sz w:val="24"/>
          <w:szCs w:val="24"/>
          <w:lang w:val="en-GB"/>
        </w:rPr>
        <w:t>Spec,C</w:t>
      </w:r>
      <w:proofErr w:type="gramEnd"/>
      <w:r w:rsidR="006E5045">
        <w:rPr>
          <w:rFonts w:asciiTheme="majorBidi" w:hAnsiTheme="majorBidi" w:cstheme="majorBidi"/>
          <w:sz w:val="24"/>
          <w:szCs w:val="24"/>
          <w:lang w:val="en-GB"/>
        </w:rPr>
        <w:t>-TopP</w:t>
      </w:r>
      <w:proofErr w:type="spellEnd"/>
      <w:r w:rsidR="006E5045">
        <w:rPr>
          <w:rFonts w:asciiTheme="majorBidi" w:hAnsiTheme="majorBidi" w:cstheme="majorBidi"/>
          <w:sz w:val="24"/>
          <w:szCs w:val="24"/>
          <w:lang w:val="en-GB"/>
        </w:rPr>
        <w:t>] and the S-Top</w:t>
      </w:r>
      <w:r w:rsidR="006E5045" w:rsidRPr="006E5045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0</w:t>
      </w:r>
      <w:r w:rsidR="004C70D0">
        <w:rPr>
          <w:rFonts w:asciiTheme="majorBidi" w:hAnsiTheme="majorBidi" w:cstheme="majorBidi"/>
          <w:sz w:val="24"/>
          <w:szCs w:val="24"/>
          <w:lang w:val="en-GB"/>
        </w:rPr>
        <w:t xml:space="preserve"> head</w:t>
      </w:r>
      <w:r w:rsidR="006E5045">
        <w:rPr>
          <w:rFonts w:asciiTheme="majorBidi" w:hAnsiTheme="majorBidi" w:cstheme="majorBidi"/>
          <w:sz w:val="24"/>
          <w:szCs w:val="24"/>
          <w:lang w:val="en-GB"/>
        </w:rPr>
        <w:t xml:space="preserve"> triggers the merge of the constituent  </w:t>
      </w:r>
      <w:r w:rsidR="006E5045" w:rsidRPr="002E7CF4">
        <w:rPr>
          <w:rFonts w:asciiTheme="majorBidi" w:hAnsiTheme="majorBidi" w:cstheme="majorBidi"/>
          <w:i/>
          <w:iCs/>
          <w:sz w:val="24"/>
          <w:szCs w:val="24"/>
          <w:lang w:val="en-GB"/>
        </w:rPr>
        <w:t>Ɂah-</w:t>
      </w:r>
      <w:r w:rsidR="006E5045">
        <w:rPr>
          <w:rFonts w:asciiTheme="majorBidi" w:hAnsiTheme="majorBidi" w:cstheme="majorBidi"/>
          <w:sz w:val="24"/>
          <w:szCs w:val="24"/>
          <w:lang w:val="en-GB"/>
        </w:rPr>
        <w:t>+DP to [</w:t>
      </w:r>
      <w:proofErr w:type="spellStart"/>
      <w:r w:rsidR="006E5045">
        <w:rPr>
          <w:rFonts w:asciiTheme="majorBidi" w:hAnsiTheme="majorBidi" w:cstheme="majorBidi"/>
          <w:sz w:val="24"/>
          <w:szCs w:val="24"/>
          <w:lang w:val="en-GB"/>
        </w:rPr>
        <w:t>Spec,S-TopP</w:t>
      </w:r>
      <w:proofErr w:type="spellEnd"/>
      <w:r w:rsidR="006E5045">
        <w:rPr>
          <w:rFonts w:asciiTheme="majorBidi" w:hAnsiTheme="majorBidi" w:cstheme="majorBidi"/>
          <w:sz w:val="24"/>
          <w:szCs w:val="24"/>
          <w:lang w:val="en-GB"/>
        </w:rPr>
        <w:t xml:space="preserve">]. </w:t>
      </w:r>
    </w:p>
    <w:p w14:paraId="1EE671DD" w14:textId="77777777" w:rsidR="0013698C" w:rsidRDefault="0013698C" w:rsidP="00A673B8">
      <w:pPr>
        <w:pStyle w:val="Odsekzoznamu"/>
        <w:ind w:left="0"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09AAFA31" w14:textId="77777777" w:rsidR="0013698C" w:rsidRDefault="0013698C" w:rsidP="00A673B8">
      <w:pPr>
        <w:pStyle w:val="Odsekzoznamu"/>
        <w:ind w:left="0"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7F4CD82E" w14:textId="77777777" w:rsidR="0013698C" w:rsidRPr="00373298" w:rsidRDefault="00373298" w:rsidP="00373298">
      <w:pPr>
        <w:pStyle w:val="Odsekzoznamu"/>
        <w:ind w:left="0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373298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Acknowledgements </w:t>
      </w:r>
    </w:p>
    <w:p w14:paraId="420E4742" w14:textId="77777777" w:rsidR="0013698C" w:rsidRDefault="00DA1A40" w:rsidP="00554F6C">
      <w:pPr>
        <w:pStyle w:val="Odsekzoznamu"/>
        <w:ind w:left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DA1A40">
        <w:rPr>
          <w:rFonts w:asciiTheme="majorBidi" w:hAnsiTheme="majorBidi" w:cstheme="majorBidi"/>
          <w:sz w:val="24"/>
          <w:szCs w:val="24"/>
        </w:rPr>
        <w:t xml:space="preserve">I would like to express my dearest gratitude to Anders Holmberg for his significant input and invaluable comments. </w:t>
      </w:r>
      <w:r w:rsidR="00B70F98">
        <w:rPr>
          <w:rFonts w:asciiTheme="majorBidi" w:hAnsiTheme="majorBidi" w:cstheme="majorBidi"/>
          <w:sz w:val="24"/>
          <w:szCs w:val="24"/>
        </w:rPr>
        <w:t xml:space="preserve">I am also grateful </w:t>
      </w:r>
      <w:r w:rsidR="00554F6C">
        <w:rPr>
          <w:rFonts w:asciiTheme="majorBidi" w:hAnsiTheme="majorBidi" w:cstheme="majorBidi"/>
          <w:sz w:val="24"/>
          <w:szCs w:val="24"/>
        </w:rPr>
        <w:t xml:space="preserve">to </w:t>
      </w:r>
      <w:proofErr w:type="spellStart"/>
      <w:r w:rsidRPr="00DA1A40">
        <w:rPr>
          <w:rFonts w:asciiTheme="majorBidi" w:hAnsiTheme="majorBidi" w:cstheme="majorBidi"/>
          <w:sz w:val="24"/>
          <w:szCs w:val="24"/>
        </w:rPr>
        <w:t>Nuha</w:t>
      </w:r>
      <w:proofErr w:type="spellEnd"/>
      <w:r w:rsidRPr="00DA1A40">
        <w:rPr>
          <w:rFonts w:asciiTheme="majorBidi" w:hAnsiTheme="majorBidi" w:cstheme="majorBidi"/>
          <w:sz w:val="24"/>
          <w:szCs w:val="24"/>
        </w:rPr>
        <w:t xml:space="preserve"> Al-</w:t>
      </w:r>
      <w:proofErr w:type="spellStart"/>
      <w:r w:rsidRPr="00DA1A40">
        <w:rPr>
          <w:rFonts w:asciiTheme="majorBidi" w:hAnsiTheme="majorBidi" w:cstheme="majorBidi"/>
          <w:sz w:val="24"/>
          <w:szCs w:val="24"/>
        </w:rPr>
        <w:t>Shurafa</w:t>
      </w:r>
      <w:proofErr w:type="spellEnd"/>
      <w:r w:rsidRPr="00DA1A40">
        <w:rPr>
          <w:rFonts w:asciiTheme="majorBidi" w:hAnsiTheme="majorBidi" w:cstheme="majorBidi"/>
          <w:sz w:val="24"/>
          <w:szCs w:val="24"/>
        </w:rPr>
        <w:t xml:space="preserve"> </w:t>
      </w:r>
      <w:r w:rsidR="00554F6C">
        <w:rPr>
          <w:rFonts w:asciiTheme="majorBidi" w:hAnsiTheme="majorBidi" w:cstheme="majorBidi"/>
          <w:sz w:val="24"/>
          <w:szCs w:val="24"/>
        </w:rPr>
        <w:t xml:space="preserve">and the anonymous reviewer </w:t>
      </w:r>
      <w:r w:rsidRPr="00DA1A40">
        <w:rPr>
          <w:rFonts w:asciiTheme="majorBidi" w:hAnsiTheme="majorBidi" w:cstheme="majorBidi"/>
          <w:sz w:val="24"/>
          <w:szCs w:val="24"/>
        </w:rPr>
        <w:t xml:space="preserve">for </w:t>
      </w:r>
      <w:r w:rsidR="00554F6C">
        <w:rPr>
          <w:rFonts w:asciiTheme="majorBidi" w:hAnsiTheme="majorBidi" w:cstheme="majorBidi"/>
          <w:sz w:val="24"/>
          <w:szCs w:val="24"/>
        </w:rPr>
        <w:t>t</w:t>
      </w:r>
      <w:r w:rsidRPr="00DA1A40">
        <w:rPr>
          <w:rFonts w:asciiTheme="majorBidi" w:hAnsiTheme="majorBidi" w:cstheme="majorBidi"/>
          <w:sz w:val="24"/>
          <w:szCs w:val="24"/>
        </w:rPr>
        <w:t>he</w:t>
      </w:r>
      <w:r w:rsidR="00554F6C">
        <w:rPr>
          <w:rFonts w:asciiTheme="majorBidi" w:hAnsiTheme="majorBidi" w:cstheme="majorBidi"/>
          <w:sz w:val="24"/>
          <w:szCs w:val="24"/>
        </w:rPr>
        <w:t>i</w:t>
      </w:r>
      <w:r w:rsidRPr="00DA1A40">
        <w:rPr>
          <w:rFonts w:asciiTheme="majorBidi" w:hAnsiTheme="majorBidi" w:cstheme="majorBidi"/>
          <w:sz w:val="24"/>
          <w:szCs w:val="24"/>
        </w:rPr>
        <w:t>r insightful suggestions</w:t>
      </w:r>
      <w:r w:rsidR="00554F6C">
        <w:rPr>
          <w:rFonts w:asciiTheme="majorBidi" w:hAnsiTheme="majorBidi" w:cstheme="majorBidi"/>
          <w:sz w:val="24"/>
          <w:szCs w:val="24"/>
        </w:rPr>
        <w:t xml:space="preserve"> and feedback</w:t>
      </w:r>
      <w:r w:rsidRPr="00DA1A40">
        <w:rPr>
          <w:rFonts w:asciiTheme="majorBidi" w:hAnsiTheme="majorBidi" w:cstheme="majorBidi"/>
          <w:sz w:val="24"/>
          <w:szCs w:val="24"/>
        </w:rPr>
        <w:t xml:space="preserve">. </w:t>
      </w:r>
      <w:r w:rsidR="00554F6C">
        <w:rPr>
          <w:rFonts w:asciiTheme="majorBidi" w:hAnsiTheme="majorBidi" w:cstheme="majorBidi"/>
          <w:sz w:val="24"/>
          <w:szCs w:val="24"/>
        </w:rPr>
        <w:t>Errors are mine</w:t>
      </w:r>
      <w:r w:rsidR="0095105B">
        <w:rPr>
          <w:rFonts w:asciiTheme="majorBidi" w:hAnsiTheme="majorBidi" w:cstheme="majorBidi"/>
          <w:sz w:val="24"/>
          <w:szCs w:val="24"/>
        </w:rPr>
        <w:t xml:space="preserve">. </w:t>
      </w:r>
      <w:r w:rsidRPr="00DA1A40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38D09435" w14:textId="77777777" w:rsidR="0013698C" w:rsidRDefault="0013698C" w:rsidP="00390106">
      <w:pPr>
        <w:pStyle w:val="Odsekzoznamu"/>
        <w:spacing w:after="0" w:line="240" w:lineRule="auto"/>
        <w:ind w:left="0" w:firstLine="709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34D277F1" w14:textId="77777777" w:rsidR="00390106" w:rsidRDefault="00390106" w:rsidP="003901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14:paraId="0950255B" w14:textId="77777777" w:rsidR="005B08FE" w:rsidRPr="00131B84" w:rsidRDefault="005B08FE" w:rsidP="00002965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31B84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62B5CE80" w14:textId="77777777" w:rsidR="00F058E8" w:rsidRPr="00887DBA" w:rsidRDefault="00F058E8" w:rsidP="00F058E8">
      <w:pPr>
        <w:pStyle w:val="Default"/>
        <w:spacing w:line="276" w:lineRule="auto"/>
        <w:ind w:left="709" w:hanging="709"/>
        <w:jc w:val="both"/>
        <w:rPr>
          <w:sz w:val="22"/>
          <w:szCs w:val="22"/>
        </w:rPr>
      </w:pPr>
      <w:r w:rsidRPr="00887DBA">
        <w:rPr>
          <w:color w:val="333333"/>
          <w:sz w:val="22"/>
          <w:szCs w:val="22"/>
          <w:shd w:val="clear" w:color="auto" w:fill="FFFFFF"/>
        </w:rPr>
        <w:t xml:space="preserve">Ahmed, </w:t>
      </w:r>
      <w:proofErr w:type="spellStart"/>
      <w:r w:rsidRPr="00887DBA">
        <w:rPr>
          <w:color w:val="333333"/>
          <w:sz w:val="22"/>
          <w:szCs w:val="22"/>
          <w:shd w:val="clear" w:color="auto" w:fill="FFFFFF"/>
        </w:rPr>
        <w:t>Jaklin</w:t>
      </w:r>
      <w:proofErr w:type="spellEnd"/>
      <w:r w:rsidRPr="00887DBA">
        <w:rPr>
          <w:color w:val="333333"/>
          <w:sz w:val="22"/>
          <w:szCs w:val="22"/>
          <w:shd w:val="clear" w:color="auto" w:fill="FFFFFF"/>
        </w:rPr>
        <w:t xml:space="preserve"> Mansoor Mohammed. 2012. </w:t>
      </w:r>
      <w:r w:rsidRPr="00887DBA">
        <w:rPr>
          <w:i/>
          <w:iCs/>
          <w:color w:val="333333"/>
          <w:sz w:val="22"/>
          <w:szCs w:val="22"/>
          <w:shd w:val="clear" w:color="auto" w:fill="FFFFFF"/>
        </w:rPr>
        <w:t>The syntax of negation in Yemeni Arabic</w:t>
      </w:r>
      <w:r w:rsidRPr="00887DBA">
        <w:rPr>
          <w:color w:val="333333"/>
          <w:sz w:val="22"/>
          <w:szCs w:val="22"/>
          <w:shd w:val="clear" w:color="auto" w:fill="FFFFFF"/>
        </w:rPr>
        <w:t>. Hyderabad: The English and Foreign Languages University. (Doctoral dissertation)</w:t>
      </w:r>
    </w:p>
    <w:p w14:paraId="73BFF869" w14:textId="77777777" w:rsidR="00F058E8" w:rsidRPr="00887DBA" w:rsidRDefault="00F058E8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</w:p>
    <w:p w14:paraId="26A9D446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Alazzawie</w:t>
      </w:r>
      <w:proofErr w:type="spellEnd"/>
      <w:r w:rsidRPr="00887DBA">
        <w:rPr>
          <w:rFonts w:ascii="Times New Roman" w:hAnsi="Times New Roman" w:cs="Times New Roman"/>
        </w:rPr>
        <w:t xml:space="preserve">, </w:t>
      </w:r>
      <w:proofErr w:type="spellStart"/>
      <w:r w:rsidRPr="00887DBA">
        <w:rPr>
          <w:rFonts w:ascii="Times New Roman" w:hAnsi="Times New Roman" w:cs="Times New Roman"/>
        </w:rPr>
        <w:t>Abdulkhaliq</w:t>
      </w:r>
      <w:proofErr w:type="spellEnd"/>
      <w:r w:rsidRPr="00887DBA">
        <w:rPr>
          <w:rFonts w:ascii="Times New Roman" w:hAnsi="Times New Roman" w:cs="Times New Roman"/>
        </w:rPr>
        <w:t xml:space="preserve">. 2018. Splitting the CP domain of Standard Arabic clausal structure. </w:t>
      </w:r>
      <w:r w:rsidRPr="00887DBA">
        <w:rPr>
          <w:rFonts w:ascii="Times New Roman" w:hAnsi="Times New Roman" w:cs="Times New Roman"/>
          <w:i/>
          <w:iCs/>
        </w:rPr>
        <w:t>European Journal of Literature, Language and Linguistics Studies</w:t>
      </w:r>
      <w:r w:rsidRPr="00887DBA">
        <w:rPr>
          <w:rFonts w:ascii="Times New Roman" w:hAnsi="Times New Roman" w:cs="Times New Roman"/>
        </w:rPr>
        <w:t xml:space="preserve"> 2 (3)</w:t>
      </w:r>
      <w:r w:rsidR="00DA1A40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111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 xml:space="preserve">134.  </w:t>
      </w:r>
    </w:p>
    <w:p w14:paraId="5C414C48" w14:textId="77777777" w:rsidR="00A35E09" w:rsidRPr="00887DBA" w:rsidRDefault="00A35E09" w:rsidP="00690AC9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GB"/>
        </w:rPr>
      </w:pPr>
    </w:p>
    <w:p w14:paraId="5018519A" w14:textId="77777777" w:rsidR="00522C5B" w:rsidRPr="00887DBA" w:rsidRDefault="00522C5B" w:rsidP="00690AC9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GB"/>
        </w:rPr>
      </w:pPr>
      <w:proofErr w:type="spellStart"/>
      <w:r w:rsidRPr="00887DBA">
        <w:rPr>
          <w:rFonts w:ascii="Times New Roman" w:hAnsi="Times New Roman" w:cs="Times New Roman"/>
          <w:lang w:val="en-GB"/>
        </w:rPr>
        <w:t>Alshamari</w:t>
      </w:r>
      <w:proofErr w:type="spellEnd"/>
      <w:r w:rsidRPr="00887DBA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887DBA">
        <w:rPr>
          <w:rFonts w:ascii="Times New Roman" w:hAnsi="Times New Roman" w:cs="Times New Roman"/>
          <w:lang w:val="en-GB"/>
        </w:rPr>
        <w:t>Murdhy</w:t>
      </w:r>
      <w:proofErr w:type="spellEnd"/>
      <w:r w:rsidRPr="00887DBA">
        <w:rPr>
          <w:rFonts w:ascii="Times New Roman" w:hAnsi="Times New Roman" w:cs="Times New Roman"/>
          <w:lang w:val="en-GB"/>
        </w:rPr>
        <w:t xml:space="preserve">.  2017.  </w:t>
      </w:r>
      <w:r w:rsidRPr="00887DBA">
        <w:rPr>
          <w:rFonts w:ascii="Times New Roman" w:hAnsi="Times New Roman" w:cs="Times New Roman"/>
          <w:i/>
          <w:iCs/>
          <w:lang w:val="en-GB"/>
        </w:rPr>
        <w:t xml:space="preserve">Topic particles in the North Hail dialect of </w:t>
      </w:r>
      <w:proofErr w:type="spellStart"/>
      <w:r w:rsidRPr="00887DBA">
        <w:rPr>
          <w:rFonts w:ascii="Times New Roman" w:hAnsi="Times New Roman" w:cs="Times New Roman"/>
          <w:i/>
          <w:iCs/>
          <w:lang w:val="en-GB"/>
        </w:rPr>
        <w:t>Najdi</w:t>
      </w:r>
      <w:proofErr w:type="spellEnd"/>
      <w:r w:rsidRPr="00887DBA">
        <w:rPr>
          <w:rFonts w:ascii="Times New Roman" w:hAnsi="Times New Roman" w:cs="Times New Roman"/>
          <w:i/>
          <w:iCs/>
          <w:lang w:val="en-GB"/>
        </w:rPr>
        <w:t xml:space="preserve"> Arabic</w:t>
      </w:r>
      <w:r w:rsidRPr="00887DBA">
        <w:rPr>
          <w:rFonts w:ascii="Times New Roman" w:hAnsi="Times New Roman" w:cs="Times New Roman"/>
          <w:lang w:val="en-GB"/>
        </w:rPr>
        <w:t xml:space="preserve">. </w:t>
      </w:r>
      <w:r w:rsidR="00690AC9" w:rsidRPr="00887DBA">
        <w:rPr>
          <w:rFonts w:ascii="Times New Roman" w:hAnsi="Times New Roman" w:cs="Times New Roman"/>
          <w:lang w:val="en-GB"/>
        </w:rPr>
        <w:t xml:space="preserve">Newcastle upon Tyne: </w:t>
      </w:r>
      <w:r w:rsidRPr="00887DBA">
        <w:rPr>
          <w:rFonts w:ascii="Times New Roman" w:hAnsi="Times New Roman" w:cs="Times New Roman"/>
          <w:lang w:val="en-GB"/>
        </w:rPr>
        <w:t>Newcastle University.</w:t>
      </w:r>
      <w:r w:rsidR="00690AC9" w:rsidRPr="00887DBA">
        <w:rPr>
          <w:rFonts w:ascii="Times New Roman" w:hAnsi="Times New Roman" w:cs="Times New Roman"/>
          <w:lang w:val="en-GB"/>
        </w:rPr>
        <w:t xml:space="preserve"> (Doctoral Dissertation). </w:t>
      </w:r>
    </w:p>
    <w:p w14:paraId="4FFF6CEB" w14:textId="77777777" w:rsidR="00A35E09" w:rsidRPr="00887DBA" w:rsidRDefault="00A35E09" w:rsidP="00B83EC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15024366" w14:textId="77777777" w:rsidR="00522C5B" w:rsidRPr="00887DBA" w:rsidRDefault="00522C5B" w:rsidP="00B83EC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>Al-</w:t>
      </w:r>
      <w:proofErr w:type="spellStart"/>
      <w:r w:rsidRPr="00887DBA">
        <w:rPr>
          <w:rFonts w:ascii="Times New Roman" w:hAnsi="Times New Roman" w:cs="Times New Roman"/>
        </w:rPr>
        <w:t>Zajjaji</w:t>
      </w:r>
      <w:proofErr w:type="spellEnd"/>
      <w:r w:rsidRPr="00887DBA">
        <w:rPr>
          <w:rFonts w:ascii="Times New Roman" w:hAnsi="Times New Roman" w:cs="Times New Roman"/>
        </w:rPr>
        <w:t>, Abu Al-</w:t>
      </w:r>
      <w:proofErr w:type="spellStart"/>
      <w:r w:rsidRPr="00887DBA">
        <w:rPr>
          <w:rFonts w:ascii="Times New Roman" w:hAnsi="Times New Roman" w:cs="Times New Roman"/>
        </w:rPr>
        <w:t>Qasim</w:t>
      </w:r>
      <w:proofErr w:type="spellEnd"/>
      <w:r w:rsidR="002C4D25" w:rsidRPr="00887DBA">
        <w:rPr>
          <w:rFonts w:ascii="Times New Roman" w:hAnsi="Times New Roman" w:cs="Times New Roman"/>
        </w:rPr>
        <w:t xml:space="preserve"> Abdul-Rahman</w:t>
      </w:r>
      <w:r w:rsidRPr="00887DBA">
        <w:rPr>
          <w:rFonts w:ascii="Times New Roman" w:hAnsi="Times New Roman" w:cs="Times New Roman"/>
        </w:rPr>
        <w:t xml:space="preserve">. 1984. </w:t>
      </w:r>
      <w:r w:rsidRPr="00887DBA">
        <w:rPr>
          <w:rFonts w:ascii="Times New Roman" w:hAnsi="Times New Roman" w:cs="Times New Roman"/>
          <w:i/>
          <w:iCs/>
        </w:rPr>
        <w:t>Kitab Al-</w:t>
      </w:r>
      <w:proofErr w:type="spellStart"/>
      <w:r w:rsidRPr="00887DBA">
        <w:rPr>
          <w:rFonts w:ascii="Times New Roman" w:hAnsi="Times New Roman" w:cs="Times New Roman"/>
          <w:i/>
          <w:iCs/>
        </w:rPr>
        <w:t>Jumal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fi Al-</w:t>
      </w:r>
      <w:proofErr w:type="spellStart"/>
      <w:r w:rsidRPr="00887DBA">
        <w:rPr>
          <w:rFonts w:ascii="Times New Roman" w:hAnsi="Times New Roman" w:cs="Times New Roman"/>
          <w:i/>
          <w:iCs/>
        </w:rPr>
        <w:t>Nahu</w:t>
      </w:r>
      <w:proofErr w:type="spellEnd"/>
      <w:r w:rsidRPr="00887DBA">
        <w:rPr>
          <w:rFonts w:ascii="Times New Roman" w:hAnsi="Times New Roman" w:cs="Times New Roman"/>
        </w:rPr>
        <w:t>. Jordan: Dar Al-Amal.</w:t>
      </w:r>
    </w:p>
    <w:p w14:paraId="12E0533C" w14:textId="77777777" w:rsidR="00A35E09" w:rsidRPr="00887DBA" w:rsidRDefault="00A35E09" w:rsidP="00B83EC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42E5DA98" w14:textId="77777777" w:rsidR="00522C5B" w:rsidRPr="00887DBA" w:rsidRDefault="00522C5B" w:rsidP="00B83EC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 xml:space="preserve">Aoun, </w:t>
      </w:r>
      <w:r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>Joseph</w:t>
      </w:r>
      <w:r w:rsidR="00B83EC5" w:rsidRPr="00887DBA">
        <w:rPr>
          <w:rFonts w:ascii="Times New Roman" w:hAnsi="Times New Roman" w:cs="Times New Roman"/>
        </w:rPr>
        <w:t xml:space="preserve"> &amp;</w:t>
      </w:r>
      <w:r w:rsidRPr="00887DBA">
        <w:rPr>
          <w:rFonts w:ascii="Times New Roman" w:hAnsi="Times New Roman" w:cs="Times New Roman"/>
        </w:rPr>
        <w:t xml:space="preserve"> </w:t>
      </w:r>
      <w:proofErr w:type="spellStart"/>
      <w:r w:rsidR="00B83EC5" w:rsidRPr="00887DBA">
        <w:rPr>
          <w:rFonts w:ascii="Times New Roman" w:hAnsi="Times New Roman" w:cs="Times New Roman"/>
        </w:rPr>
        <w:t>Benmamoun</w:t>
      </w:r>
      <w:proofErr w:type="spellEnd"/>
      <w:r w:rsidR="00B83EC5" w:rsidRPr="00887DBA">
        <w:rPr>
          <w:rFonts w:ascii="Times New Roman" w:hAnsi="Times New Roman" w:cs="Times New Roman"/>
        </w:rPr>
        <w:t>,</w:t>
      </w:r>
      <w:r w:rsidR="00B83EC5" w:rsidRPr="00887DB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887DBA">
        <w:rPr>
          <w:rFonts w:ascii="Times New Roman" w:hAnsi="Times New Roman" w:cs="Times New Roman"/>
          <w:shd w:val="clear" w:color="auto" w:fill="FFFFFF"/>
        </w:rPr>
        <w:t>Elabbas</w:t>
      </w:r>
      <w:proofErr w:type="spellEnd"/>
      <w:r w:rsidRPr="00887DBA">
        <w:rPr>
          <w:rFonts w:ascii="Times New Roman" w:hAnsi="Times New Roman" w:cs="Times New Roman"/>
        </w:rPr>
        <w:t xml:space="preserve"> &amp; </w:t>
      </w:r>
      <w:r w:rsidR="00B83EC5" w:rsidRPr="00887DBA">
        <w:rPr>
          <w:rFonts w:ascii="Times New Roman" w:hAnsi="Times New Roman" w:cs="Times New Roman"/>
        </w:rPr>
        <w:t>Choueiri,</w:t>
      </w:r>
      <w:r w:rsidR="00B83EC5" w:rsidRPr="00887DBA">
        <w:rPr>
          <w:rFonts w:ascii="Times New Roman" w:hAnsi="Times New Roman" w:cs="Times New Roman"/>
          <w:shd w:val="clear" w:color="auto" w:fill="FFFFFF"/>
        </w:rPr>
        <w:t xml:space="preserve"> </w:t>
      </w:r>
      <w:r w:rsidRPr="00887DBA">
        <w:rPr>
          <w:rFonts w:ascii="Times New Roman" w:hAnsi="Times New Roman" w:cs="Times New Roman"/>
          <w:shd w:val="clear" w:color="auto" w:fill="FFFFFF"/>
        </w:rPr>
        <w:t>Lina</w:t>
      </w:r>
      <w:r w:rsidRPr="00887DBA">
        <w:rPr>
          <w:rFonts w:ascii="Times New Roman" w:hAnsi="Times New Roman" w:cs="Times New Roman"/>
        </w:rPr>
        <w:t xml:space="preserve">.  2010.  </w:t>
      </w:r>
      <w:r w:rsidRPr="00887DBA">
        <w:rPr>
          <w:rFonts w:ascii="Times New Roman" w:hAnsi="Times New Roman" w:cs="Times New Roman"/>
          <w:i/>
          <w:iCs/>
        </w:rPr>
        <w:t>The syntax of Arabic</w:t>
      </w:r>
      <w:r w:rsidRPr="00887DBA">
        <w:rPr>
          <w:rFonts w:ascii="Times New Roman" w:hAnsi="Times New Roman" w:cs="Times New Roman"/>
        </w:rPr>
        <w:t xml:space="preserve">. Cambridge: Cambridge University Press. </w:t>
      </w:r>
    </w:p>
    <w:p w14:paraId="06FFE319" w14:textId="77777777" w:rsidR="00A35E09" w:rsidRPr="00887DBA" w:rsidRDefault="00A35E09" w:rsidP="00002965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21B7DC73" w14:textId="77777777" w:rsidR="00522C5B" w:rsidRPr="00887DBA" w:rsidRDefault="00522C5B" w:rsidP="00002965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Bakalla</w:t>
      </w:r>
      <w:proofErr w:type="spellEnd"/>
      <w:r w:rsidRPr="00887DBA">
        <w:rPr>
          <w:rFonts w:ascii="Times New Roman" w:hAnsi="Times New Roman" w:cs="Times New Roman"/>
        </w:rPr>
        <w:t xml:space="preserve">, Mohammed. 1979. </w:t>
      </w:r>
      <w:r w:rsidRPr="00887DBA">
        <w:rPr>
          <w:rFonts w:ascii="Times New Roman" w:hAnsi="Times New Roman" w:cs="Times New Roman"/>
          <w:i/>
          <w:iCs/>
        </w:rPr>
        <w:t>The morphological and phonological components of the Arabic verb (Meccan Arabic)</w:t>
      </w:r>
      <w:r w:rsidRPr="00887DBA">
        <w:rPr>
          <w:rFonts w:ascii="Times New Roman" w:hAnsi="Times New Roman" w:cs="Times New Roman"/>
        </w:rPr>
        <w:t>. Beirut: Longman.</w:t>
      </w:r>
    </w:p>
    <w:p w14:paraId="2590DB41" w14:textId="77777777" w:rsidR="00A35E09" w:rsidRPr="00887DBA" w:rsidRDefault="00A35E09" w:rsidP="000029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1381E49" w14:textId="77777777" w:rsidR="00522C5B" w:rsidRPr="00887DBA" w:rsidRDefault="00522C5B" w:rsidP="000029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887DBA">
        <w:rPr>
          <w:rFonts w:ascii="Times New Roman" w:hAnsi="Times New Roman" w:cs="Times New Roman"/>
        </w:rPr>
        <w:t>Belletti</w:t>
      </w:r>
      <w:proofErr w:type="spellEnd"/>
      <w:r w:rsidRPr="00887DBA">
        <w:rPr>
          <w:rFonts w:ascii="Times New Roman" w:hAnsi="Times New Roman" w:cs="Times New Roman"/>
        </w:rPr>
        <w:t>,  Adriana</w:t>
      </w:r>
      <w:proofErr w:type="gramEnd"/>
      <w:r w:rsidRPr="00887DBA">
        <w:rPr>
          <w:rFonts w:ascii="Times New Roman" w:hAnsi="Times New Roman" w:cs="Times New Roman"/>
        </w:rPr>
        <w:t xml:space="preserve">.  2009.  </w:t>
      </w:r>
      <w:r w:rsidRPr="00887DBA">
        <w:rPr>
          <w:rStyle w:val="Zvraznenie"/>
          <w:rFonts w:ascii="Times New Roman" w:hAnsi="Times New Roman" w:cs="Times New Roman"/>
        </w:rPr>
        <w:t>Structures and Strategies</w:t>
      </w:r>
      <w:r w:rsidRPr="00887DBA">
        <w:rPr>
          <w:rFonts w:ascii="Times New Roman" w:hAnsi="Times New Roman" w:cs="Times New Roman"/>
        </w:rPr>
        <w:t xml:space="preserve">.  New York:  </w:t>
      </w:r>
      <w:proofErr w:type="spellStart"/>
      <w:r w:rsidRPr="00887DBA">
        <w:rPr>
          <w:rFonts w:ascii="Times New Roman" w:hAnsi="Times New Roman" w:cs="Times New Roman"/>
        </w:rPr>
        <w:t>Routlegde</w:t>
      </w:r>
      <w:proofErr w:type="spellEnd"/>
      <w:r w:rsidRPr="00887DBA">
        <w:rPr>
          <w:rFonts w:ascii="Times New Roman" w:hAnsi="Times New Roman" w:cs="Times New Roman"/>
        </w:rPr>
        <w:t>.</w:t>
      </w:r>
    </w:p>
    <w:p w14:paraId="20EEAFE9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7FDF4BDE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 xml:space="preserve">Bianchi, Valentina &amp; </w:t>
      </w:r>
      <w:proofErr w:type="spellStart"/>
      <w:r w:rsidRPr="00887DBA">
        <w:rPr>
          <w:rFonts w:ascii="Times New Roman" w:hAnsi="Times New Roman" w:cs="Times New Roman"/>
        </w:rPr>
        <w:t>Frascarelli</w:t>
      </w:r>
      <w:proofErr w:type="spellEnd"/>
      <w:r w:rsidRPr="00887DBA">
        <w:rPr>
          <w:rFonts w:ascii="Times New Roman" w:hAnsi="Times New Roman" w:cs="Times New Roman"/>
        </w:rPr>
        <w:t xml:space="preserve">, Mara. 2010. Is topic a root </w:t>
      </w:r>
      <w:proofErr w:type="gramStart"/>
      <w:r w:rsidRPr="00887DBA">
        <w:rPr>
          <w:rFonts w:ascii="Times New Roman" w:hAnsi="Times New Roman" w:cs="Times New Roman"/>
        </w:rPr>
        <w:t>phenomenon?</w:t>
      </w:r>
      <w:r w:rsidR="00BD24D7" w:rsidRPr="00887DBA">
        <w:rPr>
          <w:rFonts w:ascii="Times New Roman" w:hAnsi="Times New Roman" w:cs="Times New Roman"/>
        </w:rPr>
        <w:t>.</w:t>
      </w:r>
      <w:proofErr w:type="gramEnd"/>
      <w:r w:rsidRPr="00887DBA">
        <w:rPr>
          <w:rFonts w:ascii="Times New Roman" w:hAnsi="Times New Roman" w:cs="Times New Roman"/>
        </w:rPr>
        <w:t xml:space="preserve"> </w:t>
      </w:r>
      <w:r w:rsidRPr="00887DBA">
        <w:rPr>
          <w:rFonts w:ascii="Times New Roman" w:hAnsi="Times New Roman" w:cs="Times New Roman"/>
          <w:i/>
          <w:iCs/>
        </w:rPr>
        <w:t>Iberia: An International Journal of Theoretical Linguistics</w:t>
      </w:r>
      <w:r w:rsidRPr="00887DBA">
        <w:rPr>
          <w:rFonts w:ascii="Times New Roman" w:hAnsi="Times New Roman" w:cs="Times New Roman"/>
        </w:rPr>
        <w:t xml:space="preserve"> 2</w:t>
      </w:r>
      <w:r w:rsidR="002D0F18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43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>88.</w:t>
      </w:r>
    </w:p>
    <w:p w14:paraId="346E75C4" w14:textId="77777777" w:rsidR="00A35E09" w:rsidRPr="00887DBA" w:rsidRDefault="00A35E09" w:rsidP="00894E3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0CA8AC42" w14:textId="77777777" w:rsidR="00522C5B" w:rsidRPr="00887DBA" w:rsidRDefault="00522C5B" w:rsidP="00894E3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Chocano</w:t>
      </w:r>
      <w:proofErr w:type="spellEnd"/>
      <w:r w:rsidRPr="00887DBA">
        <w:rPr>
          <w:rFonts w:ascii="Times New Roman" w:hAnsi="Times New Roman" w:cs="Times New Roman"/>
        </w:rPr>
        <w:t xml:space="preserve">, </w:t>
      </w:r>
      <w:proofErr w:type="spellStart"/>
      <w:r w:rsidRPr="00887DBA">
        <w:rPr>
          <w:rFonts w:ascii="Times New Roman" w:hAnsi="Times New Roman" w:cs="Times New Roman"/>
        </w:rPr>
        <w:t>Gema</w:t>
      </w:r>
      <w:proofErr w:type="spellEnd"/>
      <w:r w:rsidRPr="00887DBA">
        <w:rPr>
          <w:rFonts w:ascii="Times New Roman" w:hAnsi="Times New Roman" w:cs="Times New Roman"/>
        </w:rPr>
        <w:t xml:space="preserve">. 2012. On the Fronting of Non-contrastive Topics in Germanic. In </w:t>
      </w:r>
      <w:r w:rsidR="002C4D25" w:rsidRPr="00887DBA">
        <w:rPr>
          <w:rFonts w:ascii="Times New Roman" w:hAnsi="Times New Roman" w:cs="Times New Roman"/>
        </w:rPr>
        <w:t xml:space="preserve">Esther, </w:t>
      </w:r>
      <w:proofErr w:type="spellStart"/>
      <w:r w:rsidRPr="00887DBA">
        <w:rPr>
          <w:rFonts w:ascii="Times New Roman" w:hAnsi="Times New Roman" w:cs="Times New Roman"/>
        </w:rPr>
        <w:t>T</w:t>
      </w:r>
      <w:r w:rsidR="00894E3F" w:rsidRPr="00887DBA">
        <w:rPr>
          <w:rFonts w:ascii="Times New Roman" w:hAnsi="Times New Roman" w:cs="Times New Roman"/>
        </w:rPr>
        <w:t>orrego</w:t>
      </w:r>
      <w:proofErr w:type="spellEnd"/>
      <w:r w:rsidRPr="00887DBA">
        <w:rPr>
          <w:rFonts w:ascii="Times New Roman" w:hAnsi="Times New Roman" w:cs="Times New Roman"/>
        </w:rPr>
        <w:t xml:space="preserve"> (ed)</w:t>
      </w:r>
      <w:r w:rsidR="002C4D25" w:rsidRPr="00887DBA">
        <w:rPr>
          <w:rFonts w:ascii="Times New Roman" w:hAnsi="Times New Roman" w:cs="Times New Roman"/>
        </w:rPr>
        <w:t>,</w:t>
      </w:r>
      <w:r w:rsidRPr="00887DBA">
        <w:rPr>
          <w:rFonts w:ascii="Times New Roman" w:hAnsi="Times New Roman" w:cs="Times New Roman"/>
        </w:rPr>
        <w:t xml:space="preserve"> </w:t>
      </w:r>
      <w:r w:rsidRPr="00887DBA">
        <w:rPr>
          <w:rFonts w:ascii="Times New Roman" w:hAnsi="Times New Roman" w:cs="Times New Roman"/>
          <w:i/>
          <w:iCs/>
        </w:rPr>
        <w:t>Of Grammar, Words, and Verses</w:t>
      </w:r>
      <w:r w:rsidR="002C4D25" w:rsidRPr="00887DBA">
        <w:rPr>
          <w:rFonts w:ascii="Times New Roman" w:hAnsi="Times New Roman" w:cs="Times New Roman"/>
          <w:i/>
          <w:iCs/>
        </w:rPr>
        <w:t>:</w:t>
      </w:r>
      <w:r w:rsidR="00894E3F" w:rsidRPr="00887DBA">
        <w:rPr>
          <w:rFonts w:ascii="Times New Roman" w:hAnsi="Times New Roman" w:cs="Times New Roman"/>
          <w:i/>
          <w:iCs/>
        </w:rPr>
        <w:t xml:space="preserve"> </w:t>
      </w:r>
      <w:r w:rsidRPr="00887DBA">
        <w:rPr>
          <w:rFonts w:ascii="Times New Roman" w:hAnsi="Times New Roman" w:cs="Times New Roman"/>
          <w:i/>
          <w:iCs/>
        </w:rPr>
        <w:t>In Honor of Carlos Piera</w:t>
      </w:r>
      <w:r w:rsidRPr="00887DBA">
        <w:rPr>
          <w:rFonts w:ascii="Times New Roman" w:hAnsi="Times New Roman" w:cs="Times New Roman"/>
        </w:rPr>
        <w:t xml:space="preserve">. </w:t>
      </w:r>
      <w:r w:rsidRPr="00887DBA">
        <w:rPr>
          <w:rFonts w:ascii="Times New Roman" w:hAnsi="Times New Roman" w:cs="Times New Roman"/>
          <w:i/>
          <w:iCs/>
        </w:rPr>
        <w:t>(Language Faculty and Beyond 8)</w:t>
      </w:r>
      <w:r w:rsidRPr="00887DBA">
        <w:rPr>
          <w:rFonts w:ascii="Times New Roman" w:hAnsi="Times New Roman" w:cs="Times New Roman"/>
        </w:rPr>
        <w:t xml:space="preserve">, 143–169. Amsterdam: John Benjamins. </w:t>
      </w:r>
    </w:p>
    <w:p w14:paraId="3DE52177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1A41A2A2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color w:val="000000"/>
        </w:rPr>
      </w:pPr>
      <w:r w:rsidRPr="00887DBA">
        <w:rPr>
          <w:rFonts w:ascii="Times New Roman" w:hAnsi="Times New Roman" w:cs="Times New Roman"/>
        </w:rPr>
        <w:t>Chomsky, Noam</w:t>
      </w:r>
      <w:r w:rsidR="00B83EC5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2000. Minimalist inquiries: The framework. In Martin, Roger</w:t>
      </w:r>
      <w:r w:rsidR="00894E3F" w:rsidRPr="00887DBA">
        <w:rPr>
          <w:rFonts w:ascii="Times New Roman" w:hAnsi="Times New Roman" w:cs="Times New Roman"/>
        </w:rPr>
        <w:t xml:space="preserve"> &amp;</w:t>
      </w:r>
      <w:r w:rsidRPr="00887DBA">
        <w:rPr>
          <w:rFonts w:ascii="Times New Roman" w:hAnsi="Times New Roman" w:cs="Times New Roman"/>
        </w:rPr>
        <w:t xml:space="preserve"> Michaels, David &amp; </w:t>
      </w:r>
      <w:proofErr w:type="spellStart"/>
      <w:r w:rsidRPr="00887DBA">
        <w:rPr>
          <w:rFonts w:ascii="Times New Roman" w:hAnsi="Times New Roman" w:cs="Times New Roman"/>
        </w:rPr>
        <w:t>Uriagereka</w:t>
      </w:r>
      <w:proofErr w:type="spellEnd"/>
      <w:r w:rsidRPr="00887DBA">
        <w:rPr>
          <w:rFonts w:ascii="Times New Roman" w:hAnsi="Times New Roman" w:cs="Times New Roman"/>
        </w:rPr>
        <w:t xml:space="preserve">, Juan (eds.), </w:t>
      </w:r>
      <w:r w:rsidRPr="00887DBA">
        <w:rPr>
          <w:rFonts w:ascii="Times New Roman" w:hAnsi="Times New Roman" w:cs="Times New Roman"/>
          <w:i/>
          <w:iCs/>
        </w:rPr>
        <w:t xml:space="preserve">Step by step: Essays on minimalist syntax in honor of Howard </w:t>
      </w:r>
      <w:proofErr w:type="spellStart"/>
      <w:r w:rsidRPr="00887DBA">
        <w:rPr>
          <w:rFonts w:ascii="Times New Roman" w:hAnsi="Times New Roman" w:cs="Times New Roman"/>
          <w:i/>
          <w:iCs/>
        </w:rPr>
        <w:t>Lasnik</w:t>
      </w:r>
      <w:proofErr w:type="spellEnd"/>
      <w:r w:rsidR="00894E3F" w:rsidRPr="00887DBA">
        <w:rPr>
          <w:rFonts w:ascii="Times New Roman" w:hAnsi="Times New Roman" w:cs="Times New Roman"/>
        </w:rPr>
        <w:t>,</w:t>
      </w:r>
      <w:r w:rsidRPr="00887DBA">
        <w:rPr>
          <w:rFonts w:ascii="Times New Roman" w:hAnsi="Times New Roman" w:cs="Times New Roman"/>
        </w:rPr>
        <w:t xml:space="preserve"> Cambridge, </w:t>
      </w:r>
      <w:r w:rsidR="00894E3F" w:rsidRPr="00887DBA">
        <w:rPr>
          <w:rFonts w:ascii="Times New Roman" w:hAnsi="Times New Roman" w:cs="Times New Roman"/>
          <w:shd w:val="clear" w:color="auto" w:fill="FFFFFF"/>
        </w:rPr>
        <w:t>89</w:t>
      </w:r>
      <w:r w:rsidR="00091A4F" w:rsidRPr="00887DBA">
        <w:rPr>
          <w:rFonts w:ascii="Times New Roman" w:hAnsi="Times New Roman" w:cs="Times New Roman"/>
        </w:rPr>
        <w:t>–</w:t>
      </w:r>
      <w:r w:rsidR="00894E3F" w:rsidRPr="00887DBA">
        <w:rPr>
          <w:rFonts w:ascii="Times New Roman" w:hAnsi="Times New Roman" w:cs="Times New Roman"/>
          <w:shd w:val="clear" w:color="auto" w:fill="FFFFFF"/>
        </w:rPr>
        <w:t>155.</w:t>
      </w:r>
      <w:r w:rsidR="00894E3F" w:rsidRPr="00887DBA">
        <w:rPr>
          <w:rFonts w:ascii="Times New Roman" w:hAnsi="Times New Roman" w:cs="Times New Roman"/>
        </w:rPr>
        <w:t xml:space="preserve"> </w:t>
      </w:r>
      <w:r w:rsidRPr="00887DBA">
        <w:rPr>
          <w:rFonts w:ascii="Times New Roman" w:hAnsi="Times New Roman" w:cs="Times New Roman"/>
        </w:rPr>
        <w:t xml:space="preserve">MA: MIT Press.    </w:t>
      </w:r>
      <w:r w:rsidRPr="00887DBA">
        <w:rPr>
          <w:rFonts w:ascii="Times New Roman" w:hAnsi="Times New Roman" w:cs="Times New Roman"/>
          <w:color w:val="000000"/>
        </w:rPr>
        <w:t xml:space="preserve"> </w:t>
      </w:r>
    </w:p>
    <w:p w14:paraId="6308D081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6433D2C8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>Chomsky, Noam</w:t>
      </w:r>
      <w:r w:rsidR="00B83EC5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2001. Derivation by phase. In </w:t>
      </w:r>
      <w:proofErr w:type="spellStart"/>
      <w:r w:rsidRPr="00887DBA">
        <w:rPr>
          <w:rFonts w:ascii="Times New Roman" w:hAnsi="Times New Roman" w:cs="Times New Roman"/>
        </w:rPr>
        <w:t>Kenstowicz</w:t>
      </w:r>
      <w:proofErr w:type="spellEnd"/>
      <w:r w:rsidRPr="00887DBA">
        <w:rPr>
          <w:rFonts w:ascii="Times New Roman" w:hAnsi="Times New Roman" w:cs="Times New Roman"/>
        </w:rPr>
        <w:t xml:space="preserve">, Michael (ed.), </w:t>
      </w:r>
      <w:r w:rsidRPr="00887DBA">
        <w:rPr>
          <w:rFonts w:ascii="Times New Roman" w:hAnsi="Times New Roman" w:cs="Times New Roman"/>
          <w:i/>
          <w:iCs/>
        </w:rPr>
        <w:t>Ken Hale. A Life in Language</w:t>
      </w:r>
      <w:r w:rsidRPr="00887DBA">
        <w:rPr>
          <w:rFonts w:ascii="Times New Roman" w:hAnsi="Times New Roman" w:cs="Times New Roman"/>
        </w:rPr>
        <w:t>, 1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 xml:space="preserve">52. Cambridge, MA: MIT Press. </w:t>
      </w:r>
    </w:p>
    <w:p w14:paraId="332A2E67" w14:textId="77777777" w:rsidR="00A35E09" w:rsidRPr="00887DBA" w:rsidRDefault="00A35E09" w:rsidP="00894E3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744306E6" w14:textId="77777777" w:rsidR="00522C5B" w:rsidRPr="00887DBA" w:rsidRDefault="00522C5B" w:rsidP="00894E3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 xml:space="preserve">Chomsky, Noam. 2008. On phases. In </w:t>
      </w:r>
      <w:proofErr w:type="gramStart"/>
      <w:r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>Robert</w:t>
      </w:r>
      <w:r w:rsidR="00894E3F"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 xml:space="preserve">, </w:t>
      </w:r>
      <w:r w:rsidRPr="00887DBA">
        <w:rPr>
          <w:rFonts w:ascii="Times New Roman" w:hAnsi="Times New Roman" w:cs="Times New Roman"/>
          <w:shd w:val="clear" w:color="auto" w:fill="FFFFFF"/>
        </w:rPr>
        <w:t> </w:t>
      </w:r>
      <w:proofErr w:type="spellStart"/>
      <w:r w:rsidRPr="00887DBA">
        <w:rPr>
          <w:rFonts w:ascii="Times New Roman" w:hAnsi="Times New Roman" w:cs="Times New Roman"/>
          <w:shd w:val="clear" w:color="auto" w:fill="FFFFFF"/>
        </w:rPr>
        <w:t>Freidin</w:t>
      </w:r>
      <w:proofErr w:type="spellEnd"/>
      <w:proofErr w:type="gramEnd"/>
      <w:r w:rsidR="00894E3F" w:rsidRPr="00887DBA">
        <w:rPr>
          <w:rFonts w:ascii="Times New Roman" w:hAnsi="Times New Roman" w:cs="Times New Roman"/>
          <w:shd w:val="clear" w:color="auto" w:fill="FFFFFF"/>
        </w:rPr>
        <w:t xml:space="preserve"> &amp;</w:t>
      </w:r>
      <w:r w:rsidRPr="00887DBA">
        <w:rPr>
          <w:rFonts w:ascii="Times New Roman" w:hAnsi="Times New Roman" w:cs="Times New Roman"/>
          <w:shd w:val="clear" w:color="auto" w:fill="FFFFFF"/>
        </w:rPr>
        <w:t> </w:t>
      </w:r>
      <w:r w:rsidR="00894E3F" w:rsidRPr="00887DBA">
        <w:rPr>
          <w:rFonts w:ascii="Times New Roman" w:hAnsi="Times New Roman" w:cs="Times New Roman"/>
          <w:shd w:val="clear" w:color="auto" w:fill="FFFFFF"/>
        </w:rPr>
        <w:t xml:space="preserve">Otero, </w:t>
      </w:r>
      <w:r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>Carlos</w:t>
      </w:r>
      <w:r w:rsidRPr="00887DBA">
        <w:rPr>
          <w:rFonts w:ascii="Times New Roman" w:hAnsi="Times New Roman" w:cs="Times New Roman"/>
          <w:shd w:val="clear" w:color="auto" w:fill="FFFFFF"/>
        </w:rPr>
        <w:t> </w:t>
      </w:r>
      <w:r w:rsidR="00894E3F" w:rsidRPr="00887DBA">
        <w:rPr>
          <w:rFonts w:ascii="Times New Roman" w:hAnsi="Times New Roman" w:cs="Times New Roman"/>
          <w:shd w:val="clear" w:color="auto" w:fill="FFFFFF"/>
        </w:rPr>
        <w:t xml:space="preserve"> </w:t>
      </w:r>
      <w:r w:rsidRPr="00887DBA">
        <w:rPr>
          <w:rFonts w:ascii="Times New Roman" w:hAnsi="Times New Roman" w:cs="Times New Roman"/>
          <w:shd w:val="clear" w:color="auto" w:fill="FFFFFF"/>
        </w:rPr>
        <w:t xml:space="preserve">P. &amp; </w:t>
      </w:r>
      <w:proofErr w:type="spellStart"/>
      <w:r w:rsidR="00894E3F"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>Zubizarreta</w:t>
      </w:r>
      <w:proofErr w:type="spellEnd"/>
      <w:r w:rsidR="00894E3F"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>,</w:t>
      </w:r>
      <w:r w:rsidR="00894E3F" w:rsidRPr="00887DBA">
        <w:rPr>
          <w:rFonts w:ascii="Times New Roman" w:hAnsi="Times New Roman" w:cs="Times New Roman"/>
          <w:shd w:val="clear" w:color="auto" w:fill="FFFFFF"/>
        </w:rPr>
        <w:t xml:space="preserve"> </w:t>
      </w:r>
      <w:r w:rsidRPr="00887DBA">
        <w:rPr>
          <w:rFonts w:ascii="Times New Roman" w:hAnsi="Times New Roman" w:cs="Times New Roman"/>
          <w:shd w:val="clear" w:color="auto" w:fill="FFFFFF"/>
        </w:rPr>
        <w:t>Maria Luisa  (</w:t>
      </w:r>
      <w:r w:rsidRPr="00887DBA">
        <w:rPr>
          <w:rStyle w:val="Zvraznenie"/>
          <w:rFonts w:ascii="Times New Roman" w:hAnsi="Times New Roman" w:cs="Times New Roman"/>
          <w:i w:val="0"/>
          <w:iCs w:val="0"/>
          <w:shd w:val="clear" w:color="auto" w:fill="FFFFFF"/>
        </w:rPr>
        <w:t>eds</w:t>
      </w:r>
      <w:r w:rsidRPr="00887DBA">
        <w:rPr>
          <w:rFonts w:ascii="Times New Roman" w:hAnsi="Times New Roman" w:cs="Times New Roman"/>
          <w:shd w:val="clear" w:color="auto" w:fill="FFFFFF"/>
        </w:rPr>
        <w:t xml:space="preserve">.), </w:t>
      </w:r>
      <w:r w:rsidRPr="00887DBA">
        <w:rPr>
          <w:rFonts w:ascii="Times New Roman" w:hAnsi="Times New Roman" w:cs="Times New Roman"/>
          <w:color w:val="4D5156"/>
          <w:shd w:val="clear" w:color="auto" w:fill="FFFFFF"/>
        </w:rPr>
        <w:t> </w:t>
      </w:r>
      <w:r w:rsidRPr="00887DBA">
        <w:rPr>
          <w:rFonts w:ascii="Times New Roman" w:hAnsi="Times New Roman" w:cs="Times New Roman"/>
          <w:i/>
          <w:iCs/>
        </w:rPr>
        <w:t>Foundational issues in linguistic theory</w:t>
      </w:r>
      <w:r w:rsidRPr="00887DBA">
        <w:rPr>
          <w:rFonts w:ascii="Times New Roman" w:hAnsi="Times New Roman" w:cs="Times New Roman"/>
        </w:rPr>
        <w:t>, 133–166. Cambridge, MA: The MIT Press.</w:t>
      </w:r>
    </w:p>
    <w:p w14:paraId="4A6C8B75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  <w:lang w:val="en-GB"/>
        </w:rPr>
      </w:pPr>
    </w:p>
    <w:p w14:paraId="412EE28B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  <w:lang w:val="en-GB"/>
        </w:rPr>
      </w:pPr>
      <w:proofErr w:type="spellStart"/>
      <w:r w:rsidRPr="00887DBA">
        <w:rPr>
          <w:rFonts w:ascii="Times New Roman" w:hAnsi="Times New Roman" w:cs="Times New Roman"/>
          <w:lang w:val="en-GB"/>
        </w:rPr>
        <w:t>Dohi</w:t>
      </w:r>
      <w:proofErr w:type="spellEnd"/>
      <w:r w:rsidRPr="00887DBA">
        <w:rPr>
          <w:rFonts w:ascii="Times New Roman" w:hAnsi="Times New Roman" w:cs="Times New Roman"/>
          <w:lang w:val="en-GB"/>
        </w:rPr>
        <w:t xml:space="preserve">, Atsushi. 2020. CP-internal discourse particles and the spilt </w:t>
      </w:r>
      <w:proofErr w:type="spellStart"/>
      <w:r w:rsidRPr="00887DBA">
        <w:rPr>
          <w:rFonts w:ascii="Times New Roman" w:hAnsi="Times New Roman" w:cs="Times New Roman"/>
          <w:lang w:val="en-GB"/>
        </w:rPr>
        <w:t>ForceP</w:t>
      </w:r>
      <w:proofErr w:type="spellEnd"/>
      <w:r w:rsidRPr="00887DBA">
        <w:rPr>
          <w:rFonts w:ascii="Times New Roman" w:hAnsi="Times New Roman" w:cs="Times New Roman"/>
          <w:lang w:val="en-GB"/>
        </w:rPr>
        <w:t xml:space="preserve"> hypothesis. </w:t>
      </w:r>
      <w:r w:rsidRPr="00887DBA">
        <w:rPr>
          <w:rFonts w:ascii="Times New Roman" w:hAnsi="Times New Roman" w:cs="Times New Roman"/>
          <w:i/>
          <w:iCs/>
          <w:lang w:val="en-GB"/>
        </w:rPr>
        <w:t>Lingua</w:t>
      </w:r>
      <w:r w:rsidRPr="00887DBA">
        <w:rPr>
          <w:rFonts w:ascii="Times New Roman" w:hAnsi="Times New Roman" w:cs="Times New Roman"/>
          <w:lang w:val="en-GB"/>
        </w:rPr>
        <w:t xml:space="preserve"> 233</w:t>
      </w:r>
      <w:r w:rsidR="002D0F18" w:rsidRPr="00887DBA">
        <w:rPr>
          <w:rFonts w:ascii="Times New Roman" w:hAnsi="Times New Roman" w:cs="Times New Roman"/>
          <w:lang w:val="en-GB"/>
        </w:rPr>
        <w:t>.</w:t>
      </w:r>
      <w:r w:rsidRPr="00887DBA">
        <w:rPr>
          <w:rFonts w:ascii="Times New Roman" w:hAnsi="Times New Roman" w:cs="Times New Roman"/>
          <w:lang w:val="en-GB"/>
        </w:rPr>
        <w:t xml:space="preserve"> 1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  <w:lang w:val="en-GB"/>
        </w:rPr>
        <w:t xml:space="preserve">19. </w:t>
      </w:r>
    </w:p>
    <w:p w14:paraId="3EB5BC92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</w:p>
    <w:p w14:paraId="5D101137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Frascarelli</w:t>
      </w:r>
      <w:proofErr w:type="spellEnd"/>
      <w:r w:rsidRPr="00887DBA">
        <w:rPr>
          <w:rFonts w:ascii="Times New Roman" w:hAnsi="Times New Roman" w:cs="Times New Roman"/>
        </w:rPr>
        <w:t xml:space="preserve">, Mara &amp; </w:t>
      </w:r>
      <w:proofErr w:type="spellStart"/>
      <w:r w:rsidRPr="00887DBA">
        <w:rPr>
          <w:rFonts w:ascii="Times New Roman" w:hAnsi="Times New Roman" w:cs="Times New Roman"/>
        </w:rPr>
        <w:t>Hinterhölzl</w:t>
      </w:r>
      <w:proofErr w:type="spellEnd"/>
      <w:r w:rsidRPr="00887DBA">
        <w:rPr>
          <w:rFonts w:ascii="Times New Roman" w:hAnsi="Times New Roman" w:cs="Times New Roman"/>
        </w:rPr>
        <w:t xml:space="preserve">, Roland.  2007.  Types of topics in German and Italian. </w:t>
      </w:r>
      <w:r w:rsidRPr="00887DBA">
        <w:rPr>
          <w:rFonts w:ascii="Times New Roman" w:hAnsi="Times New Roman" w:cs="Times New Roman"/>
          <w:i/>
          <w:iCs/>
        </w:rPr>
        <w:t>On information structure, meaning and form</w:t>
      </w:r>
      <w:r w:rsidR="00C00351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 87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>116.</w:t>
      </w:r>
    </w:p>
    <w:p w14:paraId="4C716590" w14:textId="77777777" w:rsidR="00A35E09" w:rsidRPr="00887DBA" w:rsidRDefault="00A35E09" w:rsidP="0000296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35522572" w14:textId="77777777" w:rsidR="00522C5B" w:rsidRPr="00887DBA" w:rsidRDefault="00522C5B" w:rsidP="0000296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 xml:space="preserve">Fassi </w:t>
      </w:r>
      <w:proofErr w:type="spellStart"/>
      <w:r w:rsidRPr="00887DBA">
        <w:rPr>
          <w:rFonts w:ascii="Times New Roman" w:hAnsi="Times New Roman" w:cs="Times New Roman"/>
        </w:rPr>
        <w:t>Fehri</w:t>
      </w:r>
      <w:proofErr w:type="spellEnd"/>
      <w:r w:rsidRPr="00887DBA">
        <w:rPr>
          <w:rFonts w:ascii="Times New Roman" w:hAnsi="Times New Roman" w:cs="Times New Roman"/>
        </w:rPr>
        <w:t>, Ab</w:t>
      </w:r>
      <w:r w:rsidR="00824E2C" w:rsidRPr="00887DBA">
        <w:rPr>
          <w:rFonts w:ascii="Times New Roman" w:hAnsi="Times New Roman" w:cs="Times New Roman"/>
        </w:rPr>
        <w:t>d</w:t>
      </w:r>
      <w:r w:rsidRPr="00887DBA">
        <w:rPr>
          <w:rFonts w:ascii="Times New Roman" w:hAnsi="Times New Roman" w:cs="Times New Roman"/>
        </w:rPr>
        <w:t xml:space="preserve">elkader. 1993. </w:t>
      </w:r>
      <w:r w:rsidRPr="00887DBA">
        <w:rPr>
          <w:rFonts w:ascii="Times New Roman" w:hAnsi="Times New Roman" w:cs="Times New Roman"/>
          <w:i/>
          <w:iCs/>
        </w:rPr>
        <w:t>Issues in the structure of Arabic clauses and words</w:t>
      </w:r>
      <w:r w:rsidRPr="00887DBA">
        <w:rPr>
          <w:rFonts w:ascii="Times New Roman" w:hAnsi="Times New Roman" w:cs="Times New Roman"/>
        </w:rPr>
        <w:t>. Dordrecht: Kluwer.</w:t>
      </w:r>
    </w:p>
    <w:p w14:paraId="2B7361FA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04828C51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Gussenhoven</w:t>
      </w:r>
      <w:proofErr w:type="spellEnd"/>
      <w:r w:rsidRPr="00887DBA">
        <w:rPr>
          <w:rFonts w:ascii="Times New Roman" w:hAnsi="Times New Roman" w:cs="Times New Roman"/>
        </w:rPr>
        <w:t xml:space="preserve">, Carlos.  2007. Types of focus in English. In </w:t>
      </w:r>
      <w:proofErr w:type="spellStart"/>
      <w:r w:rsidRPr="00887DBA">
        <w:rPr>
          <w:rFonts w:ascii="Times New Roman" w:hAnsi="Times New Roman" w:cs="Times New Roman"/>
        </w:rPr>
        <w:t>Büring</w:t>
      </w:r>
      <w:proofErr w:type="spellEnd"/>
      <w:r w:rsidRPr="00887DBA">
        <w:rPr>
          <w:rFonts w:ascii="Times New Roman" w:hAnsi="Times New Roman" w:cs="Times New Roman"/>
        </w:rPr>
        <w:t>, Daniel</w:t>
      </w:r>
      <w:r w:rsidR="00091A4F" w:rsidRPr="00887DBA">
        <w:rPr>
          <w:rFonts w:ascii="Times New Roman" w:hAnsi="Times New Roman" w:cs="Times New Roman"/>
        </w:rPr>
        <w:t xml:space="preserve"> &amp;</w:t>
      </w:r>
      <w:r w:rsidRPr="00887DBA">
        <w:rPr>
          <w:rFonts w:ascii="Times New Roman" w:hAnsi="Times New Roman" w:cs="Times New Roman"/>
        </w:rPr>
        <w:t xml:space="preserve"> Gordon, </w:t>
      </w:r>
      <w:r w:rsidRPr="00887DBA">
        <w:rPr>
          <w:rFonts w:ascii="Times New Roman" w:hAnsi="Times New Roman" w:cs="Times New Roman"/>
          <w:shd w:val="clear" w:color="auto" w:fill="FFFFFF"/>
        </w:rPr>
        <w:t>Matthew</w:t>
      </w:r>
      <w:r w:rsidRPr="00887DBA">
        <w:rPr>
          <w:rFonts w:ascii="Times New Roman" w:hAnsi="Times New Roman" w:cs="Times New Roman"/>
        </w:rPr>
        <w:t xml:space="preserve"> &amp; </w:t>
      </w:r>
      <w:proofErr w:type="spellStart"/>
      <w:proofErr w:type="gramStart"/>
      <w:r w:rsidR="00091A4F" w:rsidRPr="00887DBA">
        <w:rPr>
          <w:rFonts w:ascii="Times New Roman" w:hAnsi="Times New Roman" w:cs="Times New Roman"/>
          <w:shd w:val="clear" w:color="auto" w:fill="FFFFFF"/>
        </w:rPr>
        <w:t>Chungmin</w:t>
      </w:r>
      <w:proofErr w:type="spellEnd"/>
      <w:r w:rsidR="00091A4F" w:rsidRPr="00887DBA">
        <w:rPr>
          <w:rFonts w:ascii="Times New Roman" w:hAnsi="Times New Roman" w:cs="Times New Roman"/>
        </w:rPr>
        <w:t xml:space="preserve">  </w:t>
      </w:r>
      <w:r w:rsidRPr="00887DBA">
        <w:rPr>
          <w:rFonts w:ascii="Times New Roman" w:hAnsi="Times New Roman" w:cs="Times New Roman"/>
        </w:rPr>
        <w:t>Lee</w:t>
      </w:r>
      <w:proofErr w:type="gramEnd"/>
      <w:r w:rsidRPr="00887DBA">
        <w:rPr>
          <w:rFonts w:ascii="Times New Roman" w:hAnsi="Times New Roman" w:cs="Times New Roman"/>
        </w:rPr>
        <w:t xml:space="preserve"> L. (eds.), </w:t>
      </w:r>
      <w:r w:rsidRPr="00887DBA">
        <w:rPr>
          <w:rFonts w:ascii="Times New Roman" w:hAnsi="Times New Roman" w:cs="Times New Roman"/>
          <w:i/>
          <w:iCs/>
        </w:rPr>
        <w:t>Topic and Focus: Papers from a Workshop on Intonation and Meaning</w:t>
      </w:r>
      <w:r w:rsidRPr="00887DBA">
        <w:rPr>
          <w:rFonts w:ascii="Times New Roman" w:hAnsi="Times New Roman" w:cs="Times New Roman"/>
        </w:rPr>
        <w:t xml:space="preserve">, 83–101. Dordrecht: Kluwer.  </w:t>
      </w:r>
    </w:p>
    <w:p w14:paraId="1F4DA066" w14:textId="77777777" w:rsidR="00A35E09" w:rsidRPr="00887DBA" w:rsidRDefault="00A35E09" w:rsidP="00824E2C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</w:p>
    <w:p w14:paraId="000F198A" w14:textId="77777777" w:rsidR="00522C5B" w:rsidRPr="00887DBA" w:rsidRDefault="00522C5B" w:rsidP="00824E2C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  <w:lang w:val="en-GB"/>
        </w:rPr>
      </w:pPr>
      <w:r w:rsidRPr="00887DBA">
        <w:rPr>
          <w:rFonts w:ascii="Times New Roman" w:hAnsi="Times New Roman" w:cs="Times New Roman"/>
        </w:rPr>
        <w:t>Ibn Aqil, Baha' Al-Din</w:t>
      </w:r>
      <w:r w:rsidR="002C4D25" w:rsidRPr="00887DBA">
        <w:rPr>
          <w:rFonts w:ascii="Times New Roman" w:hAnsi="Times New Roman" w:cs="Times New Roman"/>
        </w:rPr>
        <w:t xml:space="preserve"> Abdulla</w:t>
      </w:r>
      <w:r w:rsidRPr="00887DBA">
        <w:rPr>
          <w:rFonts w:ascii="Times New Roman" w:hAnsi="Times New Roman" w:cs="Times New Roman"/>
        </w:rPr>
        <w:t xml:space="preserve">. 1964. </w:t>
      </w:r>
      <w:proofErr w:type="spellStart"/>
      <w:r w:rsidRPr="00887DBA">
        <w:rPr>
          <w:rFonts w:ascii="Times New Roman" w:hAnsi="Times New Roman" w:cs="Times New Roman"/>
          <w:i/>
          <w:iCs/>
        </w:rPr>
        <w:t>Sharh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887DBA">
        <w:rPr>
          <w:rFonts w:ascii="Times New Roman" w:hAnsi="Times New Roman" w:cs="Times New Roman"/>
          <w:i/>
          <w:iCs/>
        </w:rPr>
        <w:t>Inb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Aqil </w:t>
      </w:r>
      <w:r w:rsidRPr="00887DBA">
        <w:rPr>
          <w:rFonts w:ascii="Times New Roman" w:hAnsi="Times New Roman" w:cs="Times New Roman"/>
        </w:rPr>
        <w:t>'</w:t>
      </w:r>
      <w:r w:rsidRPr="00887DBA">
        <w:rPr>
          <w:rFonts w:ascii="Times New Roman" w:hAnsi="Times New Roman" w:cs="Times New Roman"/>
          <w:i/>
          <w:iCs/>
        </w:rPr>
        <w:t xml:space="preserve">Ala </w:t>
      </w:r>
      <w:proofErr w:type="spellStart"/>
      <w:r w:rsidRPr="00887DBA">
        <w:rPr>
          <w:rFonts w:ascii="Times New Roman" w:hAnsi="Times New Roman" w:cs="Times New Roman"/>
          <w:i/>
          <w:iCs/>
        </w:rPr>
        <w:t>alfyyat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Ibn Malik</w:t>
      </w:r>
      <w:r w:rsidRPr="00887DBA">
        <w:rPr>
          <w:rFonts w:ascii="Times New Roman" w:hAnsi="Times New Roman" w:cs="Times New Roman"/>
        </w:rPr>
        <w:t>. Egypt: Al-</w:t>
      </w:r>
      <w:proofErr w:type="spellStart"/>
      <w:r w:rsidRPr="00887DBA">
        <w:rPr>
          <w:rFonts w:ascii="Times New Roman" w:hAnsi="Times New Roman" w:cs="Times New Roman"/>
        </w:rPr>
        <w:t>Maktaba</w:t>
      </w:r>
      <w:proofErr w:type="spellEnd"/>
      <w:r w:rsidRPr="00887DBA">
        <w:rPr>
          <w:rFonts w:ascii="Times New Roman" w:hAnsi="Times New Roman" w:cs="Times New Roman"/>
        </w:rPr>
        <w:t xml:space="preserve"> Al-</w:t>
      </w:r>
      <w:proofErr w:type="spellStart"/>
      <w:r w:rsidRPr="00887DBA">
        <w:rPr>
          <w:rFonts w:ascii="Times New Roman" w:hAnsi="Times New Roman" w:cs="Times New Roman"/>
        </w:rPr>
        <w:t>tujariyya</w:t>
      </w:r>
      <w:proofErr w:type="spellEnd"/>
      <w:r w:rsidRPr="00887DBA">
        <w:rPr>
          <w:rFonts w:ascii="Times New Roman" w:hAnsi="Times New Roman" w:cs="Times New Roman"/>
        </w:rPr>
        <w:t xml:space="preserve"> Al-Kubra'.</w:t>
      </w:r>
    </w:p>
    <w:p w14:paraId="5E536440" w14:textId="77777777" w:rsidR="00A35E09" w:rsidRPr="00887DBA" w:rsidRDefault="00A35E09" w:rsidP="00824E2C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</w:p>
    <w:p w14:paraId="4039D008" w14:textId="77777777" w:rsidR="00522C5B" w:rsidRPr="00887DBA" w:rsidRDefault="00522C5B" w:rsidP="00824E2C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>Ibn Jinni, Abi Al-</w:t>
      </w:r>
      <w:proofErr w:type="spellStart"/>
      <w:r w:rsidRPr="00887DBA">
        <w:rPr>
          <w:rFonts w:ascii="Times New Roman" w:hAnsi="Times New Roman" w:cs="Times New Roman"/>
        </w:rPr>
        <w:t>Fatih</w:t>
      </w:r>
      <w:proofErr w:type="spellEnd"/>
      <w:r w:rsidR="002C4D25" w:rsidRPr="00887DBA">
        <w:rPr>
          <w:rFonts w:ascii="Times New Roman" w:hAnsi="Times New Roman" w:cs="Times New Roman"/>
        </w:rPr>
        <w:t xml:space="preserve"> Uthman</w:t>
      </w:r>
      <w:r w:rsidRPr="00887DBA">
        <w:rPr>
          <w:rFonts w:ascii="Times New Roman" w:hAnsi="Times New Roman" w:cs="Times New Roman"/>
        </w:rPr>
        <w:t xml:space="preserve">. 1979. </w:t>
      </w:r>
      <w:r w:rsidRPr="00887DBA">
        <w:rPr>
          <w:rFonts w:ascii="Times New Roman" w:hAnsi="Times New Roman" w:cs="Times New Roman"/>
          <w:i/>
          <w:iCs/>
        </w:rPr>
        <w:t>Al-Luma</w:t>
      </w:r>
      <w:r w:rsidRPr="00887DBA">
        <w:rPr>
          <w:rFonts w:ascii="Times New Roman" w:hAnsi="Times New Roman" w:cs="Times New Roman"/>
        </w:rPr>
        <w:t xml:space="preserve">' </w:t>
      </w:r>
      <w:r w:rsidRPr="00887DBA">
        <w:rPr>
          <w:rFonts w:ascii="Times New Roman" w:hAnsi="Times New Roman" w:cs="Times New Roman"/>
          <w:i/>
          <w:iCs/>
        </w:rPr>
        <w:t>fi Al-</w:t>
      </w:r>
      <w:proofErr w:type="spellStart"/>
      <w:r w:rsidRPr="00887DBA">
        <w:rPr>
          <w:rFonts w:ascii="Times New Roman" w:hAnsi="Times New Roman" w:cs="Times New Roman"/>
          <w:i/>
          <w:iCs/>
        </w:rPr>
        <w:t>Arabiyya</w:t>
      </w:r>
      <w:proofErr w:type="spellEnd"/>
      <w:r w:rsidRPr="00887DBA">
        <w:rPr>
          <w:rFonts w:ascii="Times New Roman" w:hAnsi="Times New Roman" w:cs="Times New Roman"/>
        </w:rPr>
        <w:t xml:space="preserve">. </w:t>
      </w:r>
      <w:r w:rsidR="00824E2C" w:rsidRPr="00887DBA">
        <w:rPr>
          <w:rFonts w:ascii="Times New Roman" w:hAnsi="Times New Roman" w:cs="Times New Roman"/>
        </w:rPr>
        <w:t xml:space="preserve"> </w:t>
      </w:r>
      <w:r w:rsidRPr="00887DBA">
        <w:rPr>
          <w:rFonts w:ascii="Times New Roman" w:hAnsi="Times New Roman" w:cs="Times New Roman"/>
        </w:rPr>
        <w:t xml:space="preserve">Cairo: </w:t>
      </w:r>
      <w:proofErr w:type="spellStart"/>
      <w:r w:rsidRPr="00887DBA">
        <w:rPr>
          <w:rFonts w:ascii="Times New Roman" w:hAnsi="Times New Roman" w:cs="Times New Roman"/>
        </w:rPr>
        <w:t>Alam</w:t>
      </w:r>
      <w:proofErr w:type="spellEnd"/>
      <w:r w:rsidRPr="00887DBA">
        <w:rPr>
          <w:rFonts w:ascii="Times New Roman" w:hAnsi="Times New Roman" w:cs="Times New Roman"/>
        </w:rPr>
        <w:t xml:space="preserve"> Al-</w:t>
      </w:r>
      <w:proofErr w:type="spellStart"/>
      <w:r w:rsidRPr="00887DBA">
        <w:rPr>
          <w:rFonts w:ascii="Times New Roman" w:hAnsi="Times New Roman" w:cs="Times New Roman"/>
        </w:rPr>
        <w:t>Kutub</w:t>
      </w:r>
      <w:proofErr w:type="spellEnd"/>
      <w:r w:rsidRPr="00887DBA">
        <w:rPr>
          <w:rFonts w:ascii="Times New Roman" w:hAnsi="Times New Roman" w:cs="Times New Roman"/>
        </w:rPr>
        <w:t>.</w:t>
      </w:r>
    </w:p>
    <w:p w14:paraId="04EE8FC9" w14:textId="77777777" w:rsidR="00A35E09" w:rsidRPr="00887DBA" w:rsidRDefault="00A35E09" w:rsidP="00B83EC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4F0ED36E" w14:textId="77777777" w:rsidR="00522C5B" w:rsidRPr="00887DBA" w:rsidRDefault="00522C5B" w:rsidP="00B83EC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 xml:space="preserve">Jarrah, </w:t>
      </w:r>
      <w:r w:rsidR="00E51980" w:rsidRPr="00887DBA">
        <w:rPr>
          <w:rFonts w:ascii="Times New Roman" w:hAnsi="Times New Roman" w:cs="Times New Roman"/>
        </w:rPr>
        <w:t>Marwan</w:t>
      </w:r>
      <w:r w:rsidRPr="00887DBA">
        <w:rPr>
          <w:rFonts w:ascii="Times New Roman" w:hAnsi="Times New Roman" w:cs="Times New Roman"/>
        </w:rPr>
        <w:t xml:space="preserve"> &amp; </w:t>
      </w:r>
      <w:proofErr w:type="spellStart"/>
      <w:r w:rsidR="00E51980" w:rsidRPr="00887DBA">
        <w:rPr>
          <w:rFonts w:ascii="Times New Roman" w:hAnsi="Times New Roman" w:cs="Times New Roman"/>
        </w:rPr>
        <w:t>Alshamari</w:t>
      </w:r>
      <w:proofErr w:type="spellEnd"/>
      <w:r w:rsidR="00E51980" w:rsidRPr="00887DBA">
        <w:rPr>
          <w:rFonts w:ascii="Times New Roman" w:hAnsi="Times New Roman" w:cs="Times New Roman"/>
        </w:rPr>
        <w:t>,</w:t>
      </w:r>
      <w:r w:rsidRPr="00887DBA">
        <w:rPr>
          <w:rFonts w:ascii="Times New Roman" w:hAnsi="Times New Roman" w:cs="Times New Roman"/>
        </w:rPr>
        <w:t xml:space="preserve"> </w:t>
      </w:r>
      <w:proofErr w:type="spellStart"/>
      <w:r w:rsidR="00E51980" w:rsidRPr="00887DBA">
        <w:rPr>
          <w:rFonts w:ascii="Times New Roman" w:hAnsi="Times New Roman" w:cs="Times New Roman"/>
        </w:rPr>
        <w:t>Murdhy</w:t>
      </w:r>
      <w:proofErr w:type="spellEnd"/>
      <w:r w:rsidRPr="00887DBA">
        <w:rPr>
          <w:rFonts w:ascii="Times New Roman" w:hAnsi="Times New Roman" w:cs="Times New Roman"/>
        </w:rPr>
        <w:t xml:space="preserve">.  2017. The syntax of the evidential particle </w:t>
      </w:r>
      <w:proofErr w:type="spellStart"/>
      <w:r w:rsidRPr="00887DBA">
        <w:rPr>
          <w:rFonts w:ascii="Times New Roman" w:hAnsi="Times New Roman" w:cs="Times New Roman"/>
          <w:i/>
          <w:iCs/>
        </w:rPr>
        <w:t>ʃikil</w:t>
      </w:r>
      <w:proofErr w:type="spellEnd"/>
      <w:r w:rsidRPr="00887DBA">
        <w:rPr>
          <w:rFonts w:ascii="Times New Roman" w:hAnsi="Times New Roman" w:cs="Times New Roman"/>
        </w:rPr>
        <w:t xml:space="preserve"> in Jordanian Arabic. </w:t>
      </w:r>
      <w:r w:rsidRPr="00887DBA">
        <w:rPr>
          <w:rFonts w:ascii="Times New Roman" w:hAnsi="Times New Roman" w:cs="Times New Roman"/>
          <w:i/>
          <w:iCs/>
        </w:rPr>
        <w:t>Italian Journal of Linguistics</w:t>
      </w:r>
      <w:r w:rsidRPr="00887DBA">
        <w:rPr>
          <w:rFonts w:ascii="Times New Roman" w:hAnsi="Times New Roman" w:cs="Times New Roman"/>
        </w:rPr>
        <w:t xml:space="preserve"> 29</w:t>
      </w:r>
      <w:r w:rsidR="00C00351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29–56.</w:t>
      </w:r>
    </w:p>
    <w:p w14:paraId="06D212C2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44265041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lastRenderedPageBreak/>
        <w:t>Jiménez</w:t>
      </w:r>
      <w:r w:rsidR="00E51980" w:rsidRPr="00887DBA">
        <w:rPr>
          <w:rFonts w:ascii="Times New Roman" w:hAnsi="Times New Roman" w:cs="Times New Roman"/>
        </w:rPr>
        <w:t>-</w:t>
      </w:r>
      <w:r w:rsidRPr="00887DBA">
        <w:rPr>
          <w:rFonts w:ascii="Times New Roman" w:hAnsi="Times New Roman" w:cs="Times New Roman"/>
        </w:rPr>
        <w:t xml:space="preserve">Fernández, </w:t>
      </w:r>
      <w:proofErr w:type="spellStart"/>
      <w:r w:rsidRPr="00887DBA">
        <w:rPr>
          <w:rFonts w:ascii="Times New Roman" w:hAnsi="Times New Roman" w:cs="Times New Roman"/>
        </w:rPr>
        <w:t>Ángel</w:t>
      </w:r>
      <w:proofErr w:type="spellEnd"/>
      <w:r w:rsidR="002C4D25" w:rsidRPr="00887DBA">
        <w:rPr>
          <w:rFonts w:ascii="Times New Roman" w:hAnsi="Times New Roman" w:cs="Times New Roman"/>
        </w:rPr>
        <w:t xml:space="preserve"> Luis</w:t>
      </w:r>
      <w:r w:rsidRPr="00887DBA">
        <w:rPr>
          <w:rFonts w:ascii="Times New Roman" w:hAnsi="Times New Roman" w:cs="Times New Roman"/>
        </w:rPr>
        <w:t xml:space="preserve">. 2011. On the order of multiple topics and discourse-feature inheritance. </w:t>
      </w:r>
      <w:proofErr w:type="spellStart"/>
      <w:r w:rsidRPr="00887DBA">
        <w:rPr>
          <w:rFonts w:ascii="Times New Roman" w:hAnsi="Times New Roman" w:cs="Times New Roman"/>
          <w:i/>
          <w:iCs/>
        </w:rPr>
        <w:t>Dilbilim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887DBA">
        <w:rPr>
          <w:rFonts w:ascii="Times New Roman" w:hAnsi="Times New Roman" w:cs="Times New Roman"/>
          <w:i/>
          <w:iCs/>
        </w:rPr>
        <w:t>Araştırmaları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887DBA">
        <w:rPr>
          <w:rFonts w:ascii="Times New Roman" w:hAnsi="Times New Roman" w:cs="Times New Roman"/>
          <w:i/>
          <w:iCs/>
        </w:rPr>
        <w:t>Dergisi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</w:t>
      </w:r>
      <w:r w:rsidRPr="00887DBA">
        <w:rPr>
          <w:rFonts w:ascii="Times New Roman" w:hAnsi="Times New Roman" w:cs="Times New Roman"/>
        </w:rPr>
        <w:t>1</w:t>
      </w:r>
      <w:r w:rsidR="00C00351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5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>32.</w:t>
      </w:r>
    </w:p>
    <w:p w14:paraId="0CE194CC" w14:textId="77777777" w:rsidR="00A35E09" w:rsidRPr="00887DBA" w:rsidRDefault="00A35E09" w:rsidP="0000296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45161F04" w14:textId="77777777" w:rsidR="00522C5B" w:rsidRPr="00887DBA" w:rsidRDefault="00522C5B" w:rsidP="00002965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Krifka</w:t>
      </w:r>
      <w:proofErr w:type="spellEnd"/>
      <w:r w:rsidRPr="00887DBA">
        <w:rPr>
          <w:rFonts w:ascii="Times New Roman" w:hAnsi="Times New Roman" w:cs="Times New Roman"/>
        </w:rPr>
        <w:t xml:space="preserve">, Manfred. 2001. Quantifying into question acts. </w:t>
      </w:r>
      <w:r w:rsidRPr="00887DBA">
        <w:rPr>
          <w:rFonts w:ascii="Times New Roman" w:hAnsi="Times New Roman" w:cs="Times New Roman"/>
          <w:i/>
          <w:iCs/>
        </w:rPr>
        <w:t>Natural Language Semantics</w:t>
      </w:r>
      <w:r w:rsidRPr="00887DBA">
        <w:rPr>
          <w:rFonts w:ascii="Times New Roman" w:hAnsi="Times New Roman" w:cs="Times New Roman"/>
        </w:rPr>
        <w:t xml:space="preserve"> 9: 1–40.</w:t>
      </w:r>
    </w:p>
    <w:p w14:paraId="7CB0AC2C" w14:textId="77777777" w:rsidR="00A35E09" w:rsidRPr="00887DBA" w:rsidRDefault="00A35E09" w:rsidP="00BD24D7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20CA1E61" w14:textId="77777777" w:rsidR="00522C5B" w:rsidRPr="00887DBA" w:rsidRDefault="00522C5B" w:rsidP="00BD24D7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887DBA">
        <w:rPr>
          <w:rFonts w:ascii="Times New Roman" w:hAnsi="Times New Roman" w:cs="Times New Roman"/>
        </w:rPr>
        <w:t xml:space="preserve">Omar, Margaret.  1975.  </w:t>
      </w:r>
      <w:r w:rsidRPr="00887DBA">
        <w:rPr>
          <w:rFonts w:ascii="Times New Roman" w:hAnsi="Times New Roman" w:cs="Times New Roman"/>
          <w:i/>
          <w:iCs/>
        </w:rPr>
        <w:t>Saudi Arabic Urban Hijazi Dialect: Basic Course</w:t>
      </w:r>
      <w:r w:rsidRPr="00887DBA">
        <w:rPr>
          <w:rFonts w:ascii="Times New Roman" w:hAnsi="Times New Roman" w:cs="Times New Roman"/>
        </w:rPr>
        <w:t>. Washington: Foreign Service Institute.</w:t>
      </w:r>
    </w:p>
    <w:p w14:paraId="04FC359A" w14:textId="77777777" w:rsidR="00A35E09" w:rsidRPr="00887DBA" w:rsidRDefault="00A35E09" w:rsidP="00690AC9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5AA0F790" w14:textId="77777777" w:rsidR="00522C5B" w:rsidRPr="00887DBA" w:rsidRDefault="00522C5B" w:rsidP="00690AC9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Ouhalla</w:t>
      </w:r>
      <w:proofErr w:type="spellEnd"/>
      <w:r w:rsidRPr="00887DBA">
        <w:rPr>
          <w:rFonts w:ascii="Times New Roman" w:hAnsi="Times New Roman" w:cs="Times New Roman"/>
        </w:rPr>
        <w:t xml:space="preserve">, Jamal. 1997. Remarks on focus in Standard Arabic. In </w:t>
      </w:r>
      <w:r w:rsidR="00690AC9" w:rsidRPr="00887DBA">
        <w:rPr>
          <w:rFonts w:ascii="Times New Roman" w:hAnsi="Times New Roman" w:cs="Times New Roman"/>
        </w:rPr>
        <w:t xml:space="preserve">Eid, </w:t>
      </w:r>
      <w:proofErr w:type="spellStart"/>
      <w:r w:rsidRPr="00887DBA">
        <w:rPr>
          <w:rFonts w:ascii="Times New Roman" w:hAnsi="Times New Roman" w:cs="Times New Roman"/>
        </w:rPr>
        <w:t>Mushira</w:t>
      </w:r>
      <w:proofErr w:type="spellEnd"/>
      <w:r w:rsidR="00690AC9" w:rsidRPr="00887DBA">
        <w:rPr>
          <w:rFonts w:ascii="Times New Roman" w:hAnsi="Times New Roman" w:cs="Times New Roman"/>
        </w:rPr>
        <w:t xml:space="preserve"> &amp;</w:t>
      </w:r>
      <w:r w:rsidRPr="00887DBA">
        <w:rPr>
          <w:rFonts w:ascii="Times New Roman" w:hAnsi="Times New Roman" w:cs="Times New Roman"/>
        </w:rPr>
        <w:t xml:space="preserve"> </w:t>
      </w:r>
      <w:proofErr w:type="gramStart"/>
      <w:r w:rsidR="00690AC9" w:rsidRPr="00887DBA">
        <w:rPr>
          <w:rFonts w:ascii="Times New Roman" w:hAnsi="Times New Roman" w:cs="Times New Roman"/>
        </w:rPr>
        <w:t xml:space="preserve">Ratcliffe,  </w:t>
      </w:r>
      <w:r w:rsidRPr="00887DBA">
        <w:rPr>
          <w:rFonts w:ascii="Times New Roman" w:hAnsi="Times New Roman" w:cs="Times New Roman"/>
        </w:rPr>
        <w:t>Robert</w:t>
      </w:r>
      <w:proofErr w:type="gramEnd"/>
      <w:r w:rsidRPr="00887DBA">
        <w:rPr>
          <w:rFonts w:ascii="Times New Roman" w:hAnsi="Times New Roman" w:cs="Times New Roman"/>
        </w:rPr>
        <w:t xml:space="preserve"> R.</w:t>
      </w:r>
      <w:r w:rsidRPr="00887DBA">
        <w:rPr>
          <w:rFonts w:ascii="Times New Roman" w:hAnsi="Times New Roman" w:cs="Times New Roman"/>
          <w:color w:val="4D5156"/>
          <w:shd w:val="clear" w:color="auto" w:fill="FFFFFF"/>
        </w:rPr>
        <w:t xml:space="preserve"> </w:t>
      </w:r>
      <w:r w:rsidRPr="00887DBA">
        <w:rPr>
          <w:rFonts w:ascii="Times New Roman" w:hAnsi="Times New Roman" w:cs="Times New Roman"/>
        </w:rPr>
        <w:t xml:space="preserve">(eds). </w:t>
      </w:r>
      <w:r w:rsidRPr="00887DBA">
        <w:rPr>
          <w:rFonts w:ascii="Times New Roman" w:hAnsi="Times New Roman" w:cs="Times New Roman"/>
          <w:i/>
          <w:iCs/>
        </w:rPr>
        <w:t xml:space="preserve">Perspectives on Arabic linguistics </w:t>
      </w:r>
      <w:r w:rsidRPr="00887DBA">
        <w:rPr>
          <w:rFonts w:ascii="Times New Roman" w:hAnsi="Times New Roman" w:cs="Times New Roman"/>
        </w:rPr>
        <w:t xml:space="preserve">X: </w:t>
      </w:r>
      <w:r w:rsidRPr="00887DBA">
        <w:rPr>
          <w:rFonts w:ascii="Times New Roman" w:hAnsi="Times New Roman" w:cs="Times New Roman"/>
          <w:i/>
          <w:iCs/>
        </w:rPr>
        <w:t>papers from the Tenth Annual Symposium on Arabic Linguistics,</w:t>
      </w:r>
      <w:r w:rsidRPr="00887DBA">
        <w:rPr>
          <w:rFonts w:ascii="Times New Roman" w:hAnsi="Times New Roman" w:cs="Times New Roman"/>
        </w:rPr>
        <w:t xml:space="preserve"> 9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>45</w:t>
      </w:r>
      <w:r w:rsidRPr="00887DBA">
        <w:rPr>
          <w:rFonts w:ascii="Times New Roman" w:hAnsi="Times New Roman" w:cs="Times New Roman"/>
          <w:i/>
          <w:iCs/>
        </w:rPr>
        <w:t xml:space="preserve">. </w:t>
      </w:r>
      <w:r w:rsidRPr="00887DBA">
        <w:rPr>
          <w:rFonts w:ascii="Times New Roman" w:hAnsi="Times New Roman" w:cs="Times New Roman"/>
        </w:rPr>
        <w:t>Amsterdam: John Benjamins.</w:t>
      </w:r>
    </w:p>
    <w:p w14:paraId="6C462601" w14:textId="77777777" w:rsidR="00A35E09" w:rsidRPr="00887DBA" w:rsidRDefault="00A35E09" w:rsidP="00C00351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5A2CD445" w14:textId="77777777" w:rsidR="00522C5B" w:rsidRPr="00887DBA" w:rsidRDefault="00522C5B" w:rsidP="00C00351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spacing w:val="-3"/>
        </w:rPr>
      </w:pPr>
      <w:r w:rsidRPr="00887DBA">
        <w:rPr>
          <w:rFonts w:ascii="Times New Roman" w:hAnsi="Times New Roman" w:cs="Times New Roman"/>
        </w:rPr>
        <w:t xml:space="preserve">Reinhart, Tanya. 1981. Pragmatics and linguistics: An analysis of sentence topics. </w:t>
      </w:r>
      <w:proofErr w:type="spellStart"/>
      <w:r w:rsidRPr="00887DBA">
        <w:rPr>
          <w:rFonts w:ascii="Times New Roman" w:hAnsi="Times New Roman" w:cs="Times New Roman"/>
          <w:i/>
          <w:iCs/>
        </w:rPr>
        <w:t>Philosophica</w:t>
      </w:r>
      <w:proofErr w:type="spellEnd"/>
      <w:r w:rsidRPr="00887DBA">
        <w:rPr>
          <w:rFonts w:ascii="Times New Roman" w:hAnsi="Times New Roman" w:cs="Times New Roman"/>
        </w:rPr>
        <w:t xml:space="preserve"> 27</w:t>
      </w:r>
      <w:r w:rsidR="00C00351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53–94.</w:t>
      </w:r>
    </w:p>
    <w:p w14:paraId="04D84817" w14:textId="77777777" w:rsidR="00A35E09" w:rsidRPr="00887DBA" w:rsidRDefault="00A35E09" w:rsidP="00824E2C">
      <w:pPr>
        <w:tabs>
          <w:tab w:val="left" w:pos="-720"/>
          <w:tab w:val="left" w:pos="0"/>
        </w:tabs>
        <w:suppressAutoHyphens/>
        <w:spacing w:after="0" w:line="240" w:lineRule="auto"/>
        <w:ind w:left="720" w:hanging="720"/>
        <w:jc w:val="both"/>
        <w:rPr>
          <w:rFonts w:ascii="Times New Roman" w:hAnsi="Times New Roman" w:cs="Times New Roman"/>
          <w:spacing w:val="-3"/>
        </w:rPr>
      </w:pPr>
    </w:p>
    <w:p w14:paraId="785258D8" w14:textId="77777777" w:rsidR="00522C5B" w:rsidRPr="00887DBA" w:rsidRDefault="00522C5B" w:rsidP="00824E2C">
      <w:pPr>
        <w:tabs>
          <w:tab w:val="left" w:pos="-720"/>
          <w:tab w:val="left" w:pos="0"/>
        </w:tabs>
        <w:suppressAutoHyphens/>
        <w:spacing w:after="0" w:line="240" w:lineRule="auto"/>
        <w:ind w:left="720" w:hanging="720"/>
        <w:jc w:val="both"/>
        <w:rPr>
          <w:rFonts w:ascii="Times New Roman" w:hAnsi="Times New Roman" w:cs="Times New Roman"/>
          <w:spacing w:val="-3"/>
        </w:rPr>
      </w:pPr>
      <w:proofErr w:type="spellStart"/>
      <w:r w:rsidRPr="00887DBA">
        <w:rPr>
          <w:rFonts w:ascii="Times New Roman" w:hAnsi="Times New Roman" w:cs="Times New Roman"/>
          <w:spacing w:val="-3"/>
        </w:rPr>
        <w:t>Rizzi</w:t>
      </w:r>
      <w:proofErr w:type="spellEnd"/>
      <w:r w:rsidRPr="00887DBA">
        <w:rPr>
          <w:rFonts w:ascii="Times New Roman" w:hAnsi="Times New Roman" w:cs="Times New Roman"/>
          <w:spacing w:val="-3"/>
        </w:rPr>
        <w:t xml:space="preserve">, Luigi. 1997. The Fine Structure of the Left Periphery. In Liliane </w:t>
      </w:r>
      <w:proofErr w:type="spellStart"/>
      <w:r w:rsidRPr="00887DBA">
        <w:rPr>
          <w:rFonts w:ascii="Times New Roman" w:hAnsi="Times New Roman" w:cs="Times New Roman"/>
          <w:spacing w:val="-3"/>
        </w:rPr>
        <w:t>Haegeman</w:t>
      </w:r>
      <w:proofErr w:type="spellEnd"/>
      <w:r w:rsidRPr="00887DBA">
        <w:rPr>
          <w:rFonts w:ascii="Times New Roman" w:hAnsi="Times New Roman" w:cs="Times New Roman"/>
          <w:spacing w:val="-3"/>
        </w:rPr>
        <w:t xml:space="preserve"> (ed.), </w:t>
      </w:r>
      <w:r w:rsidRPr="00887DBA">
        <w:rPr>
          <w:rFonts w:ascii="Times New Roman" w:hAnsi="Times New Roman" w:cs="Times New Roman"/>
          <w:i/>
          <w:iCs/>
          <w:spacing w:val="-3"/>
        </w:rPr>
        <w:t>Elements of Grammar</w:t>
      </w:r>
      <w:r w:rsidRPr="00887DBA">
        <w:rPr>
          <w:rFonts w:ascii="Times New Roman" w:hAnsi="Times New Roman" w:cs="Times New Roman"/>
          <w:spacing w:val="-3"/>
        </w:rPr>
        <w:t>, 281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  <w:spacing w:val="-3"/>
        </w:rPr>
        <w:t>337. Dordrecht: Kluwer.</w:t>
      </w:r>
    </w:p>
    <w:p w14:paraId="0A27430B" w14:textId="77777777" w:rsidR="00A35E09" w:rsidRPr="00887DBA" w:rsidRDefault="00A35E09" w:rsidP="0000296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F43B81E" w14:textId="77777777" w:rsidR="00522C5B" w:rsidRPr="00887DBA" w:rsidRDefault="00522C5B" w:rsidP="0000296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Sieny</w:t>
      </w:r>
      <w:proofErr w:type="spellEnd"/>
      <w:r w:rsidRPr="00887DBA">
        <w:rPr>
          <w:rFonts w:ascii="Times New Roman" w:hAnsi="Times New Roman" w:cs="Times New Roman"/>
        </w:rPr>
        <w:t xml:space="preserve">, Mahmoud. 1978. </w:t>
      </w:r>
      <w:r w:rsidRPr="00887DBA">
        <w:rPr>
          <w:rFonts w:ascii="Times New Roman" w:hAnsi="Times New Roman" w:cs="Times New Roman"/>
          <w:i/>
          <w:iCs/>
        </w:rPr>
        <w:t>Syntax of Urban Hijazi Arabic</w:t>
      </w:r>
      <w:r w:rsidRPr="00887DBA">
        <w:rPr>
          <w:rFonts w:ascii="Times New Roman" w:hAnsi="Times New Roman" w:cs="Times New Roman"/>
        </w:rPr>
        <w:t xml:space="preserve">. Beirut: </w:t>
      </w:r>
      <w:proofErr w:type="spellStart"/>
      <w:r w:rsidRPr="00887DBA">
        <w:rPr>
          <w:rFonts w:ascii="Times New Roman" w:hAnsi="Times New Roman" w:cs="Times New Roman"/>
        </w:rPr>
        <w:t>Librairie</w:t>
      </w:r>
      <w:proofErr w:type="spellEnd"/>
      <w:r w:rsidRPr="00887DBA">
        <w:rPr>
          <w:rFonts w:ascii="Times New Roman" w:hAnsi="Times New Roman" w:cs="Times New Roman"/>
        </w:rPr>
        <w:t xml:space="preserve"> de </w:t>
      </w:r>
      <w:proofErr w:type="spellStart"/>
      <w:r w:rsidRPr="00887DBA">
        <w:rPr>
          <w:rFonts w:ascii="Times New Roman" w:hAnsi="Times New Roman" w:cs="Times New Roman"/>
        </w:rPr>
        <w:t>Liban</w:t>
      </w:r>
      <w:proofErr w:type="spellEnd"/>
      <w:r w:rsidRPr="00887DBA">
        <w:rPr>
          <w:rFonts w:ascii="Times New Roman" w:hAnsi="Times New Roman" w:cs="Times New Roman"/>
        </w:rPr>
        <w:t xml:space="preserve">.  </w:t>
      </w:r>
    </w:p>
    <w:p w14:paraId="03FB1671" w14:textId="77777777" w:rsidR="00A35E09" w:rsidRPr="00887DBA" w:rsidRDefault="00A35E09" w:rsidP="00824E2C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color w:val="000000"/>
        </w:rPr>
      </w:pPr>
    </w:p>
    <w:p w14:paraId="5298A1B9" w14:textId="77777777" w:rsidR="00522C5B" w:rsidRPr="00887DBA" w:rsidRDefault="00522C5B" w:rsidP="00824E2C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color w:val="000000"/>
        </w:rPr>
      </w:pPr>
      <w:proofErr w:type="spellStart"/>
      <w:r w:rsidRPr="00887DBA">
        <w:rPr>
          <w:rFonts w:ascii="Times New Roman" w:hAnsi="Times New Roman" w:cs="Times New Roman"/>
          <w:color w:val="000000"/>
        </w:rPr>
        <w:t>Soltan</w:t>
      </w:r>
      <w:proofErr w:type="spellEnd"/>
      <w:r w:rsidRPr="00887DBA">
        <w:rPr>
          <w:rFonts w:ascii="Times New Roman" w:hAnsi="Times New Roman" w:cs="Times New Roman"/>
          <w:color w:val="000000"/>
        </w:rPr>
        <w:t xml:space="preserve">, Usama. 2007. </w:t>
      </w:r>
      <w:r w:rsidRPr="00887DBA">
        <w:rPr>
          <w:rFonts w:ascii="Times New Roman" w:hAnsi="Times New Roman" w:cs="Times New Roman"/>
          <w:i/>
          <w:iCs/>
          <w:color w:val="000000"/>
        </w:rPr>
        <w:t>On Formal Feature Licensing in Minimalism: Aspects of Standard Arabic Morphosyntax</w:t>
      </w:r>
      <w:r w:rsidRPr="00887DBA">
        <w:rPr>
          <w:rFonts w:ascii="Times New Roman" w:hAnsi="Times New Roman" w:cs="Times New Roman"/>
          <w:color w:val="000000"/>
        </w:rPr>
        <w:t xml:space="preserve">. </w:t>
      </w:r>
      <w:r w:rsidR="00824E2C" w:rsidRPr="00887DBA">
        <w:rPr>
          <w:rFonts w:ascii="Times New Roman" w:hAnsi="Times New Roman" w:cs="Times New Roman"/>
          <w:color w:val="000000"/>
        </w:rPr>
        <w:t>Maryland</w:t>
      </w:r>
      <w:r w:rsidRPr="00887DBA">
        <w:rPr>
          <w:rFonts w:ascii="Times New Roman" w:hAnsi="Times New Roman" w:cs="Times New Roman"/>
          <w:color w:val="212121"/>
        </w:rPr>
        <w:t xml:space="preserve">: </w:t>
      </w:r>
      <w:r w:rsidRPr="00887DBA">
        <w:rPr>
          <w:rFonts w:ascii="Times New Roman" w:hAnsi="Times New Roman" w:cs="Times New Roman"/>
          <w:color w:val="000000"/>
        </w:rPr>
        <w:t xml:space="preserve">University of Maryland. </w:t>
      </w:r>
      <w:r w:rsidR="00824E2C" w:rsidRPr="00887DBA">
        <w:rPr>
          <w:rFonts w:ascii="Times New Roman" w:hAnsi="Times New Roman" w:cs="Times New Roman"/>
          <w:lang w:val="en-GB"/>
        </w:rPr>
        <w:t>(Doctoral Dissertation).</w:t>
      </w:r>
    </w:p>
    <w:p w14:paraId="44812AA5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2A4DE01F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Struckmeier</w:t>
      </w:r>
      <w:proofErr w:type="spellEnd"/>
      <w:r w:rsidRPr="00887DBA">
        <w:rPr>
          <w:rFonts w:ascii="Times New Roman" w:hAnsi="Times New Roman" w:cs="Times New Roman"/>
        </w:rPr>
        <w:t xml:space="preserve">, </w:t>
      </w:r>
      <w:proofErr w:type="spellStart"/>
      <w:r w:rsidRPr="00887DBA">
        <w:rPr>
          <w:rFonts w:ascii="Times New Roman" w:hAnsi="Times New Roman" w:cs="Times New Roman"/>
        </w:rPr>
        <w:t>Voker</w:t>
      </w:r>
      <w:proofErr w:type="spellEnd"/>
      <w:r w:rsidRPr="00887DBA">
        <w:rPr>
          <w:rFonts w:ascii="Times New Roman" w:hAnsi="Times New Roman" w:cs="Times New Roman"/>
        </w:rPr>
        <w:t xml:space="preserve">. 2014.  Ja </w:t>
      </w:r>
      <w:proofErr w:type="spellStart"/>
      <w:r w:rsidRPr="00887DBA">
        <w:rPr>
          <w:rFonts w:ascii="Times New Roman" w:hAnsi="Times New Roman" w:cs="Times New Roman"/>
        </w:rPr>
        <w:t>doch</w:t>
      </w:r>
      <w:proofErr w:type="spellEnd"/>
      <w:r w:rsidRPr="00887DBA">
        <w:rPr>
          <w:rFonts w:ascii="Times New Roman" w:hAnsi="Times New Roman" w:cs="Times New Roman"/>
        </w:rPr>
        <w:t xml:space="preserve"> </w:t>
      </w:r>
      <w:proofErr w:type="spellStart"/>
      <w:r w:rsidRPr="00887DBA">
        <w:rPr>
          <w:rFonts w:ascii="Times New Roman" w:hAnsi="Times New Roman" w:cs="Times New Roman"/>
        </w:rPr>
        <w:t>wohl</w:t>
      </w:r>
      <w:proofErr w:type="spellEnd"/>
      <w:r w:rsidRPr="00887DBA">
        <w:rPr>
          <w:rFonts w:ascii="Times New Roman" w:hAnsi="Times New Roman" w:cs="Times New Roman"/>
        </w:rPr>
        <w:t xml:space="preserve"> C? Modal Particles in German as C-related elements. </w:t>
      </w:r>
      <w:r w:rsidRPr="00887DBA">
        <w:rPr>
          <w:rFonts w:ascii="Times New Roman" w:hAnsi="Times New Roman" w:cs="Times New Roman"/>
          <w:i/>
          <w:iCs/>
        </w:rPr>
        <w:t xml:space="preserve">Studia </w:t>
      </w:r>
      <w:proofErr w:type="spellStart"/>
      <w:r w:rsidRPr="00887DBA">
        <w:rPr>
          <w:rFonts w:ascii="Times New Roman" w:hAnsi="Times New Roman" w:cs="Times New Roman"/>
          <w:i/>
          <w:iCs/>
        </w:rPr>
        <w:t>Linguistica</w:t>
      </w:r>
      <w:proofErr w:type="spellEnd"/>
      <w:r w:rsidRPr="00887DBA">
        <w:rPr>
          <w:rFonts w:ascii="Times New Roman" w:hAnsi="Times New Roman" w:cs="Times New Roman"/>
          <w:i/>
          <w:iCs/>
        </w:rPr>
        <w:t xml:space="preserve"> </w:t>
      </w:r>
      <w:r w:rsidRPr="00887DBA">
        <w:rPr>
          <w:rFonts w:ascii="Times New Roman" w:hAnsi="Times New Roman" w:cs="Times New Roman"/>
        </w:rPr>
        <w:t>68</w:t>
      </w:r>
      <w:r w:rsidR="00C00351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16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>48.</w:t>
      </w:r>
    </w:p>
    <w:p w14:paraId="089BD97C" w14:textId="77777777" w:rsidR="00A35E09" w:rsidRPr="00887DBA" w:rsidRDefault="00A35E09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</w:p>
    <w:p w14:paraId="5DF323D1" w14:textId="77777777" w:rsidR="00522C5B" w:rsidRPr="00887DBA" w:rsidRDefault="00522C5B" w:rsidP="00091A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Szendrői</w:t>
      </w:r>
      <w:proofErr w:type="spellEnd"/>
      <w:r w:rsidRPr="00887DBA">
        <w:rPr>
          <w:rFonts w:ascii="Times New Roman" w:hAnsi="Times New Roman" w:cs="Times New Roman"/>
        </w:rPr>
        <w:t xml:space="preserve">, </w:t>
      </w:r>
      <w:proofErr w:type="spellStart"/>
      <w:r w:rsidRPr="00887DBA">
        <w:rPr>
          <w:rFonts w:ascii="Times New Roman" w:hAnsi="Times New Roman" w:cs="Times New Roman"/>
        </w:rPr>
        <w:t>Kriszta</w:t>
      </w:r>
      <w:proofErr w:type="spellEnd"/>
      <w:r w:rsidR="00B83EC5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2004. Focus and the interaction between syntax and pragmatics. </w:t>
      </w:r>
      <w:r w:rsidRPr="00887DBA">
        <w:rPr>
          <w:rFonts w:ascii="Times New Roman" w:hAnsi="Times New Roman" w:cs="Times New Roman"/>
          <w:i/>
          <w:iCs/>
        </w:rPr>
        <w:t xml:space="preserve">Lingua </w:t>
      </w:r>
      <w:r w:rsidRPr="00887DBA">
        <w:rPr>
          <w:rFonts w:ascii="Times New Roman" w:hAnsi="Times New Roman" w:cs="Times New Roman"/>
        </w:rPr>
        <w:t>114. 229</w:t>
      </w:r>
      <w:r w:rsidR="00091A4F" w:rsidRPr="00887DBA">
        <w:rPr>
          <w:rFonts w:ascii="Times New Roman" w:hAnsi="Times New Roman" w:cs="Times New Roman"/>
        </w:rPr>
        <w:t>–</w:t>
      </w:r>
      <w:r w:rsidRPr="00887DBA">
        <w:rPr>
          <w:rFonts w:ascii="Times New Roman" w:hAnsi="Times New Roman" w:cs="Times New Roman"/>
        </w:rPr>
        <w:t>254.</w:t>
      </w:r>
    </w:p>
    <w:p w14:paraId="53B1E47D" w14:textId="77777777" w:rsidR="00A35E09" w:rsidRPr="00887DBA" w:rsidRDefault="00A35E09" w:rsidP="00B83E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A9767E6" w14:textId="77777777" w:rsidR="00522C5B" w:rsidRPr="00887DBA" w:rsidRDefault="00522C5B" w:rsidP="00B83E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887DBA">
        <w:rPr>
          <w:rFonts w:ascii="Times New Roman" w:hAnsi="Times New Roman" w:cs="Times New Roman"/>
        </w:rPr>
        <w:t>Zubizarreta</w:t>
      </w:r>
      <w:proofErr w:type="spellEnd"/>
      <w:r w:rsidRPr="00887DBA">
        <w:rPr>
          <w:rFonts w:ascii="Times New Roman" w:hAnsi="Times New Roman" w:cs="Times New Roman"/>
        </w:rPr>
        <w:t>, Maria</w:t>
      </w:r>
      <w:r w:rsidR="002C4D25" w:rsidRPr="00887DBA">
        <w:rPr>
          <w:rFonts w:ascii="Times New Roman" w:hAnsi="Times New Roman" w:cs="Times New Roman"/>
        </w:rPr>
        <w:t xml:space="preserve"> Luisa</w:t>
      </w:r>
      <w:r w:rsidR="00B83EC5" w:rsidRPr="00887DBA">
        <w:rPr>
          <w:rFonts w:ascii="Times New Roman" w:hAnsi="Times New Roman" w:cs="Times New Roman"/>
        </w:rPr>
        <w:t>.</w:t>
      </w:r>
      <w:r w:rsidRPr="00887DBA">
        <w:rPr>
          <w:rFonts w:ascii="Times New Roman" w:hAnsi="Times New Roman" w:cs="Times New Roman"/>
        </w:rPr>
        <w:t xml:space="preserve"> 1998. </w:t>
      </w:r>
      <w:r w:rsidRPr="00887DBA">
        <w:rPr>
          <w:rFonts w:ascii="Times New Roman" w:hAnsi="Times New Roman" w:cs="Times New Roman"/>
          <w:i/>
          <w:iCs/>
        </w:rPr>
        <w:t>Prosody, focus, and word order</w:t>
      </w:r>
      <w:r w:rsidRPr="00887DBA">
        <w:rPr>
          <w:rFonts w:ascii="Times New Roman" w:hAnsi="Times New Roman" w:cs="Times New Roman"/>
        </w:rPr>
        <w:t>. Cambridge, MA: MIT Press.</w:t>
      </w:r>
    </w:p>
    <w:p w14:paraId="4D79D040" w14:textId="77777777" w:rsidR="005B08FE" w:rsidRPr="00887DBA" w:rsidRDefault="005B08FE" w:rsidP="00B83EC5">
      <w:p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536FE17" w14:textId="77777777" w:rsidR="005B08FE" w:rsidRDefault="005B08FE" w:rsidP="00B83EC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39BEA633" w14:textId="77777777" w:rsidR="009126E1" w:rsidRDefault="009126E1" w:rsidP="00B83EC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61FAD74E" w14:textId="77777777" w:rsidR="005B08FE" w:rsidRPr="00CA0D9E" w:rsidRDefault="00B83EC5" w:rsidP="00EA24FB">
      <w:pPr>
        <w:pStyle w:val="Default"/>
        <w:spacing w:line="276" w:lineRule="auto"/>
        <w:rPr>
          <w:i/>
          <w:iCs/>
          <w:sz w:val="22"/>
          <w:szCs w:val="22"/>
        </w:rPr>
      </w:pPr>
      <w:proofErr w:type="spellStart"/>
      <w:r w:rsidRPr="00CA0D9E">
        <w:rPr>
          <w:i/>
          <w:iCs/>
          <w:sz w:val="22"/>
          <w:szCs w:val="22"/>
        </w:rPr>
        <w:t>Maather</w:t>
      </w:r>
      <w:proofErr w:type="spellEnd"/>
      <w:r w:rsidRPr="00CA0D9E">
        <w:rPr>
          <w:i/>
          <w:iCs/>
          <w:sz w:val="22"/>
          <w:szCs w:val="22"/>
        </w:rPr>
        <w:t xml:space="preserve"> </w:t>
      </w:r>
      <w:proofErr w:type="spellStart"/>
      <w:r w:rsidRPr="00CA0D9E">
        <w:rPr>
          <w:i/>
          <w:iCs/>
          <w:sz w:val="22"/>
          <w:szCs w:val="22"/>
        </w:rPr>
        <w:t>Alrawi</w:t>
      </w:r>
      <w:proofErr w:type="spellEnd"/>
    </w:p>
    <w:p w14:paraId="6F22B0F0" w14:textId="77777777" w:rsidR="00B83EC5" w:rsidRPr="00CA0D9E" w:rsidRDefault="00B83EC5" w:rsidP="00EA24FB">
      <w:pPr>
        <w:pStyle w:val="Default"/>
        <w:spacing w:line="276" w:lineRule="auto"/>
        <w:rPr>
          <w:i/>
          <w:iCs/>
          <w:sz w:val="22"/>
          <w:szCs w:val="22"/>
        </w:rPr>
      </w:pPr>
      <w:r w:rsidRPr="00CA0D9E">
        <w:rPr>
          <w:i/>
          <w:iCs/>
          <w:sz w:val="22"/>
          <w:szCs w:val="22"/>
        </w:rPr>
        <w:t>Department of European Languages and Literature</w:t>
      </w:r>
    </w:p>
    <w:p w14:paraId="20EACCB8" w14:textId="77777777" w:rsidR="00B83EC5" w:rsidRPr="00CA0D9E" w:rsidRDefault="00B83EC5" w:rsidP="00EA24FB">
      <w:pPr>
        <w:pStyle w:val="Default"/>
        <w:spacing w:line="276" w:lineRule="auto"/>
        <w:rPr>
          <w:i/>
          <w:iCs/>
          <w:sz w:val="22"/>
          <w:szCs w:val="22"/>
        </w:rPr>
      </w:pPr>
      <w:r w:rsidRPr="00CA0D9E">
        <w:rPr>
          <w:i/>
          <w:iCs/>
          <w:sz w:val="22"/>
          <w:szCs w:val="22"/>
        </w:rPr>
        <w:t xml:space="preserve">King </w:t>
      </w:r>
      <w:proofErr w:type="spellStart"/>
      <w:r w:rsidRPr="00CA0D9E">
        <w:rPr>
          <w:i/>
          <w:iCs/>
          <w:sz w:val="22"/>
          <w:szCs w:val="22"/>
        </w:rPr>
        <w:t>Abdulaziz</w:t>
      </w:r>
      <w:proofErr w:type="spellEnd"/>
      <w:r w:rsidRPr="00CA0D9E">
        <w:rPr>
          <w:i/>
          <w:iCs/>
          <w:sz w:val="22"/>
          <w:szCs w:val="22"/>
        </w:rPr>
        <w:t xml:space="preserve"> University</w:t>
      </w:r>
    </w:p>
    <w:p w14:paraId="6ABC671D" w14:textId="77777777" w:rsidR="00B83EC5" w:rsidRPr="00CA0D9E" w:rsidRDefault="00B83EC5" w:rsidP="00B83EC5">
      <w:pPr>
        <w:pStyle w:val="Default"/>
        <w:spacing w:line="276" w:lineRule="auto"/>
        <w:rPr>
          <w:i/>
          <w:iCs/>
          <w:sz w:val="22"/>
          <w:szCs w:val="22"/>
        </w:rPr>
      </w:pPr>
      <w:r w:rsidRPr="00CA0D9E">
        <w:rPr>
          <w:i/>
          <w:iCs/>
          <w:sz w:val="22"/>
          <w:szCs w:val="22"/>
        </w:rPr>
        <w:t>Jeddah, Saudi Arabia</w:t>
      </w:r>
    </w:p>
    <w:p w14:paraId="58CCAD2F" w14:textId="77777777" w:rsidR="00B83EC5" w:rsidRPr="00CA0D9E" w:rsidRDefault="002F0883" w:rsidP="00B83EC5">
      <w:pPr>
        <w:pStyle w:val="Default"/>
        <w:spacing w:line="276" w:lineRule="auto"/>
        <w:rPr>
          <w:i/>
          <w:iCs/>
          <w:sz w:val="22"/>
          <w:szCs w:val="22"/>
        </w:rPr>
      </w:pPr>
      <w:hyperlink r:id="rId8" w:history="1">
        <w:r w:rsidR="00CA0D9E" w:rsidRPr="00CA0D9E">
          <w:rPr>
            <w:rStyle w:val="Hypertextovprepojenie"/>
            <w:i/>
            <w:iCs/>
            <w:sz w:val="22"/>
            <w:szCs w:val="22"/>
          </w:rPr>
          <w:t>mmalrawi@kau.edu.sa</w:t>
        </w:r>
      </w:hyperlink>
    </w:p>
    <w:p w14:paraId="3F1CC242" w14:textId="2F027916" w:rsidR="00CA0D9E" w:rsidRDefault="00CA0D9E" w:rsidP="00B83EC5">
      <w:pPr>
        <w:pStyle w:val="Default"/>
        <w:spacing w:line="276" w:lineRule="auto"/>
        <w:rPr>
          <w:i/>
          <w:iCs/>
        </w:rPr>
      </w:pPr>
    </w:p>
    <w:p w14:paraId="0CEC1D3B" w14:textId="592A2AE9" w:rsidR="00875CE7" w:rsidRDefault="00875CE7" w:rsidP="00B83EC5">
      <w:pPr>
        <w:pStyle w:val="Default"/>
        <w:spacing w:line="276" w:lineRule="auto"/>
        <w:rPr>
          <w:i/>
          <w:iCs/>
        </w:rPr>
      </w:pPr>
    </w:p>
    <w:p w14:paraId="41BD1B9D" w14:textId="0ED93041" w:rsidR="00875CE7" w:rsidRDefault="00875CE7" w:rsidP="00B83EC5">
      <w:pPr>
        <w:pStyle w:val="Default"/>
        <w:spacing w:line="276" w:lineRule="auto"/>
        <w:rPr>
          <w:i/>
          <w:iCs/>
        </w:rPr>
      </w:pPr>
    </w:p>
    <w:p w14:paraId="16339534" w14:textId="77777777" w:rsidR="00875CE7" w:rsidRPr="0091777D" w:rsidRDefault="00875CE7" w:rsidP="00875CE7">
      <w:pPr>
        <w:pStyle w:val="Default"/>
        <w:rPr>
          <w:i/>
          <w:iCs/>
        </w:rPr>
      </w:pPr>
      <w:r w:rsidRPr="0091777D">
        <w:rPr>
          <w:i/>
          <w:iCs/>
        </w:rPr>
        <w:t>In SKASE Journal of Theoretical Linguistics [online]. 2022, vol. 19, no. 1 [cit. 2022-06-01].</w:t>
      </w:r>
    </w:p>
    <w:p w14:paraId="53EFBBFD" w14:textId="77777777" w:rsidR="00875CE7" w:rsidRPr="00CA0D9E" w:rsidRDefault="00875CE7" w:rsidP="00875CE7">
      <w:pPr>
        <w:pStyle w:val="Default"/>
        <w:spacing w:line="276" w:lineRule="auto"/>
        <w:rPr>
          <w:i/>
          <w:iCs/>
        </w:rPr>
      </w:pPr>
      <w:r w:rsidRPr="0091777D">
        <w:rPr>
          <w:i/>
          <w:iCs/>
        </w:rPr>
        <w:t>Available on web page http://www.skase.sk/Volumes/JTL50/0</w:t>
      </w:r>
      <w:r>
        <w:rPr>
          <w:i/>
          <w:iCs/>
        </w:rPr>
        <w:t>2</w:t>
      </w:r>
      <w:r w:rsidRPr="0091777D">
        <w:rPr>
          <w:i/>
          <w:iCs/>
        </w:rPr>
        <w:t>.pdf. ISSN 1336-782X</w:t>
      </w:r>
    </w:p>
    <w:p w14:paraId="3D1CD567" w14:textId="77777777" w:rsidR="00875CE7" w:rsidRPr="00CA0D9E" w:rsidRDefault="00875CE7" w:rsidP="00B83EC5">
      <w:pPr>
        <w:pStyle w:val="Default"/>
        <w:spacing w:line="276" w:lineRule="auto"/>
        <w:rPr>
          <w:i/>
          <w:iCs/>
        </w:rPr>
      </w:pPr>
    </w:p>
    <w:sectPr w:rsidR="00875CE7" w:rsidRPr="00CA0D9E" w:rsidSect="00875CE7">
      <w:footerReference w:type="default" r:id="rId9"/>
      <w:pgSz w:w="12240" w:h="15840"/>
      <w:pgMar w:top="1440" w:right="1440" w:bottom="2268" w:left="1440" w:header="1134" w:footer="1134" w:gutter="0"/>
      <w:pgNumType w:start="2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A4E67" w14:textId="77777777" w:rsidR="002F0883" w:rsidRDefault="002F0883" w:rsidP="00067B06">
      <w:pPr>
        <w:spacing w:after="0" w:line="240" w:lineRule="auto"/>
      </w:pPr>
      <w:r>
        <w:separator/>
      </w:r>
    </w:p>
  </w:endnote>
  <w:endnote w:type="continuationSeparator" w:id="0">
    <w:p w14:paraId="2A84DE36" w14:textId="77777777" w:rsidR="002F0883" w:rsidRDefault="002F0883" w:rsidP="00067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FGODO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EFHHMI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EFGOFE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9023849"/>
      <w:docPartObj>
        <w:docPartGallery w:val="Page Numbers (Bottom of Page)"/>
        <w:docPartUnique/>
      </w:docPartObj>
    </w:sdtPr>
    <w:sdtContent>
      <w:p w14:paraId="2563C6B3" w14:textId="7015C384" w:rsidR="00875CE7" w:rsidRDefault="00875CE7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k-SK"/>
          </w:rPr>
          <w:t>2</w:t>
        </w:r>
        <w:r>
          <w:fldChar w:fldCharType="end"/>
        </w:r>
      </w:p>
    </w:sdtContent>
  </w:sdt>
  <w:p w14:paraId="64643B9E" w14:textId="77777777" w:rsidR="006455FA" w:rsidRDefault="006455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1D0F9" w14:textId="77777777" w:rsidR="002F0883" w:rsidRDefault="002F0883" w:rsidP="00067B06">
      <w:pPr>
        <w:spacing w:after="0" w:line="240" w:lineRule="auto"/>
      </w:pPr>
      <w:r>
        <w:separator/>
      </w:r>
    </w:p>
  </w:footnote>
  <w:footnote w:type="continuationSeparator" w:id="0">
    <w:p w14:paraId="3A34D089" w14:textId="77777777" w:rsidR="002F0883" w:rsidRDefault="002F0883" w:rsidP="00067B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3BDE"/>
    <w:multiLevelType w:val="hybridMultilevel"/>
    <w:tmpl w:val="00CC0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D5BC3"/>
    <w:multiLevelType w:val="hybridMultilevel"/>
    <w:tmpl w:val="642EA2DC"/>
    <w:lvl w:ilvl="0" w:tplc="244E40BA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6A629CF8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55784"/>
    <w:multiLevelType w:val="hybridMultilevel"/>
    <w:tmpl w:val="ED58C8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56E9E"/>
    <w:multiLevelType w:val="hybridMultilevel"/>
    <w:tmpl w:val="27D8E83E"/>
    <w:lvl w:ilvl="0" w:tplc="A5BA61EC">
      <w:start w:val="34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20589"/>
    <w:multiLevelType w:val="hybridMultilevel"/>
    <w:tmpl w:val="21865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AA4385"/>
    <w:multiLevelType w:val="hybridMultilevel"/>
    <w:tmpl w:val="EA9850B8"/>
    <w:lvl w:ilvl="0" w:tplc="FE4659A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F60DF6"/>
    <w:multiLevelType w:val="multilevel"/>
    <w:tmpl w:val="83106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BC748C"/>
    <w:multiLevelType w:val="hybridMultilevel"/>
    <w:tmpl w:val="1A708E74"/>
    <w:lvl w:ilvl="0" w:tplc="8120367E">
      <w:start w:val="6"/>
      <w:numFmt w:val="lowerLetter"/>
      <w:lvlText w:val="%1)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3E72F5"/>
    <w:multiLevelType w:val="hybridMultilevel"/>
    <w:tmpl w:val="D95067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974475"/>
    <w:multiLevelType w:val="multilevel"/>
    <w:tmpl w:val="F5EAC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25F52"/>
    <w:multiLevelType w:val="hybridMultilevel"/>
    <w:tmpl w:val="F02C9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622740"/>
    <w:multiLevelType w:val="hybridMultilevel"/>
    <w:tmpl w:val="5B786644"/>
    <w:lvl w:ilvl="0" w:tplc="A9E65DFC">
      <w:start w:val="11"/>
      <w:numFmt w:val="decimal"/>
      <w:lvlText w:val="(%1)"/>
      <w:lvlJc w:val="left"/>
      <w:pPr>
        <w:ind w:left="768" w:hanging="408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5333E5"/>
    <w:multiLevelType w:val="hybridMultilevel"/>
    <w:tmpl w:val="4240226E"/>
    <w:lvl w:ilvl="0" w:tplc="CAC4370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9383D"/>
    <w:multiLevelType w:val="hybridMultilevel"/>
    <w:tmpl w:val="EA9850B8"/>
    <w:lvl w:ilvl="0" w:tplc="FE4659A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38642F"/>
    <w:multiLevelType w:val="hybridMultilevel"/>
    <w:tmpl w:val="05980252"/>
    <w:lvl w:ilvl="0" w:tplc="C1B498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45F90"/>
    <w:multiLevelType w:val="hybridMultilevel"/>
    <w:tmpl w:val="EE68AE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D783E"/>
    <w:multiLevelType w:val="hybridMultilevel"/>
    <w:tmpl w:val="EA9850B8"/>
    <w:lvl w:ilvl="0" w:tplc="FE4659A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85C82"/>
    <w:multiLevelType w:val="hybridMultilevel"/>
    <w:tmpl w:val="BF083308"/>
    <w:lvl w:ilvl="0" w:tplc="27100DCE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1A70A6"/>
    <w:multiLevelType w:val="hybridMultilevel"/>
    <w:tmpl w:val="CE3C6F3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20B84"/>
    <w:multiLevelType w:val="hybridMultilevel"/>
    <w:tmpl w:val="618A694A"/>
    <w:lvl w:ilvl="0" w:tplc="30963E80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4666CA"/>
    <w:multiLevelType w:val="hybridMultilevel"/>
    <w:tmpl w:val="D102B55C"/>
    <w:lvl w:ilvl="0" w:tplc="AB12756A">
      <w:start w:val="4"/>
      <w:numFmt w:val="lowerLetter"/>
      <w:lvlText w:val="%1."/>
      <w:lvlJc w:val="left"/>
      <w:pPr>
        <w:ind w:left="78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5EFA560B"/>
    <w:multiLevelType w:val="hybridMultilevel"/>
    <w:tmpl w:val="8A046134"/>
    <w:lvl w:ilvl="0" w:tplc="6486D98C">
      <w:start w:val="2"/>
      <w:numFmt w:val="lowerLetter"/>
      <w:lvlText w:val="%1."/>
      <w:lvlJc w:val="left"/>
      <w:pPr>
        <w:ind w:left="927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6BD16CC4"/>
    <w:multiLevelType w:val="hybridMultilevel"/>
    <w:tmpl w:val="C1E89DFA"/>
    <w:lvl w:ilvl="0" w:tplc="236097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A40273"/>
    <w:multiLevelType w:val="hybridMultilevel"/>
    <w:tmpl w:val="A1B876C0"/>
    <w:lvl w:ilvl="0" w:tplc="D140302E">
      <w:start w:val="3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C936210"/>
    <w:multiLevelType w:val="hybridMultilevel"/>
    <w:tmpl w:val="23A4A258"/>
    <w:lvl w:ilvl="0" w:tplc="DF8202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A34DB7"/>
    <w:multiLevelType w:val="hybridMultilevel"/>
    <w:tmpl w:val="EA9850B8"/>
    <w:lvl w:ilvl="0" w:tplc="FE4659A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297727">
    <w:abstractNumId w:val="10"/>
  </w:num>
  <w:num w:numId="2" w16cid:durableId="1328632345">
    <w:abstractNumId w:val="1"/>
  </w:num>
  <w:num w:numId="3" w16cid:durableId="641887680">
    <w:abstractNumId w:val="14"/>
  </w:num>
  <w:num w:numId="4" w16cid:durableId="1671908065">
    <w:abstractNumId w:val="24"/>
  </w:num>
  <w:num w:numId="5" w16cid:durableId="1558781536">
    <w:abstractNumId w:val="19"/>
  </w:num>
  <w:num w:numId="6" w16cid:durableId="2078165277">
    <w:abstractNumId w:val="15"/>
  </w:num>
  <w:num w:numId="7" w16cid:durableId="45106735">
    <w:abstractNumId w:val="3"/>
  </w:num>
  <w:num w:numId="8" w16cid:durableId="752122972">
    <w:abstractNumId w:val="0"/>
  </w:num>
  <w:num w:numId="9" w16cid:durableId="1250700208">
    <w:abstractNumId w:val="11"/>
  </w:num>
  <w:num w:numId="10" w16cid:durableId="1550603280">
    <w:abstractNumId w:val="9"/>
  </w:num>
  <w:num w:numId="11" w16cid:durableId="408041031">
    <w:abstractNumId w:val="6"/>
  </w:num>
  <w:num w:numId="12" w16cid:durableId="879240800">
    <w:abstractNumId w:val="8"/>
  </w:num>
  <w:num w:numId="13" w16cid:durableId="1399864487">
    <w:abstractNumId w:val="4"/>
  </w:num>
  <w:num w:numId="14" w16cid:durableId="661390624">
    <w:abstractNumId w:val="12"/>
  </w:num>
  <w:num w:numId="15" w16cid:durableId="1129399078">
    <w:abstractNumId w:val="22"/>
  </w:num>
  <w:num w:numId="16" w16cid:durableId="360473928">
    <w:abstractNumId w:val="2"/>
  </w:num>
  <w:num w:numId="17" w16cid:durableId="1985547581">
    <w:abstractNumId w:val="13"/>
  </w:num>
  <w:num w:numId="18" w16cid:durableId="1192303924">
    <w:abstractNumId w:val="16"/>
  </w:num>
  <w:num w:numId="19" w16cid:durableId="988899316">
    <w:abstractNumId w:val="5"/>
  </w:num>
  <w:num w:numId="20" w16cid:durableId="737166880">
    <w:abstractNumId w:val="25"/>
  </w:num>
  <w:num w:numId="21" w16cid:durableId="1418287901">
    <w:abstractNumId w:val="7"/>
  </w:num>
  <w:num w:numId="22" w16cid:durableId="2119519841">
    <w:abstractNumId w:val="17"/>
  </w:num>
  <w:num w:numId="23" w16cid:durableId="657731853">
    <w:abstractNumId w:val="18"/>
  </w:num>
  <w:num w:numId="24" w16cid:durableId="1222249412">
    <w:abstractNumId w:val="23"/>
  </w:num>
  <w:num w:numId="25" w16cid:durableId="1269969907">
    <w:abstractNumId w:val="21"/>
  </w:num>
  <w:num w:numId="26" w16cid:durableId="14290383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tTAyNjIzMjA0MjNW0lEKTi0uzszPAykwrAUA+ldRwywAAAA="/>
  </w:docVars>
  <w:rsids>
    <w:rsidRoot w:val="009F7697"/>
    <w:rsid w:val="00000A35"/>
    <w:rsid w:val="00001216"/>
    <w:rsid w:val="00001476"/>
    <w:rsid w:val="000028E8"/>
    <w:rsid w:val="00002965"/>
    <w:rsid w:val="00002A7F"/>
    <w:rsid w:val="00002D68"/>
    <w:rsid w:val="00003305"/>
    <w:rsid w:val="00003DED"/>
    <w:rsid w:val="00004B19"/>
    <w:rsid w:val="00004E82"/>
    <w:rsid w:val="000066C6"/>
    <w:rsid w:val="000066E3"/>
    <w:rsid w:val="000070C5"/>
    <w:rsid w:val="00007E42"/>
    <w:rsid w:val="0001039C"/>
    <w:rsid w:val="00010862"/>
    <w:rsid w:val="00010AF3"/>
    <w:rsid w:val="00011155"/>
    <w:rsid w:val="00011272"/>
    <w:rsid w:val="0001133E"/>
    <w:rsid w:val="000125A4"/>
    <w:rsid w:val="000125B9"/>
    <w:rsid w:val="00013451"/>
    <w:rsid w:val="00013F4F"/>
    <w:rsid w:val="00014CF0"/>
    <w:rsid w:val="00015175"/>
    <w:rsid w:val="0001628B"/>
    <w:rsid w:val="0001648D"/>
    <w:rsid w:val="00016C00"/>
    <w:rsid w:val="000171C3"/>
    <w:rsid w:val="000176AF"/>
    <w:rsid w:val="00020EE7"/>
    <w:rsid w:val="00022332"/>
    <w:rsid w:val="0002309E"/>
    <w:rsid w:val="00023DE7"/>
    <w:rsid w:val="00024123"/>
    <w:rsid w:val="000243A2"/>
    <w:rsid w:val="00024416"/>
    <w:rsid w:val="00024545"/>
    <w:rsid w:val="000246BC"/>
    <w:rsid w:val="00025211"/>
    <w:rsid w:val="00025463"/>
    <w:rsid w:val="00025CC6"/>
    <w:rsid w:val="000263C5"/>
    <w:rsid w:val="000267BF"/>
    <w:rsid w:val="00026BFE"/>
    <w:rsid w:val="00026C22"/>
    <w:rsid w:val="00027BA2"/>
    <w:rsid w:val="00030BF2"/>
    <w:rsid w:val="00030D65"/>
    <w:rsid w:val="00031A7F"/>
    <w:rsid w:val="00032B9F"/>
    <w:rsid w:val="00032C46"/>
    <w:rsid w:val="0003415D"/>
    <w:rsid w:val="00035191"/>
    <w:rsid w:val="000372AD"/>
    <w:rsid w:val="00037E8B"/>
    <w:rsid w:val="0004187B"/>
    <w:rsid w:val="00041AFC"/>
    <w:rsid w:val="0004281A"/>
    <w:rsid w:val="00043BCD"/>
    <w:rsid w:val="0004428F"/>
    <w:rsid w:val="0004444E"/>
    <w:rsid w:val="00047AFC"/>
    <w:rsid w:val="00050177"/>
    <w:rsid w:val="00050834"/>
    <w:rsid w:val="000526BE"/>
    <w:rsid w:val="0005284F"/>
    <w:rsid w:val="000536AC"/>
    <w:rsid w:val="00053D13"/>
    <w:rsid w:val="00054986"/>
    <w:rsid w:val="00054BB6"/>
    <w:rsid w:val="00055036"/>
    <w:rsid w:val="00055AF6"/>
    <w:rsid w:val="00055F73"/>
    <w:rsid w:val="00056EBB"/>
    <w:rsid w:val="00057FC4"/>
    <w:rsid w:val="0006017B"/>
    <w:rsid w:val="000601C8"/>
    <w:rsid w:val="00060290"/>
    <w:rsid w:val="00061C7E"/>
    <w:rsid w:val="000626E4"/>
    <w:rsid w:val="00062DE3"/>
    <w:rsid w:val="00063131"/>
    <w:rsid w:val="000632B2"/>
    <w:rsid w:val="00063AD6"/>
    <w:rsid w:val="000642EC"/>
    <w:rsid w:val="00065415"/>
    <w:rsid w:val="00065690"/>
    <w:rsid w:val="00065ACF"/>
    <w:rsid w:val="0006600E"/>
    <w:rsid w:val="000660E6"/>
    <w:rsid w:val="00066D93"/>
    <w:rsid w:val="000671D4"/>
    <w:rsid w:val="00067371"/>
    <w:rsid w:val="00067841"/>
    <w:rsid w:val="00067B06"/>
    <w:rsid w:val="00067DEB"/>
    <w:rsid w:val="00070396"/>
    <w:rsid w:val="00070803"/>
    <w:rsid w:val="00070C70"/>
    <w:rsid w:val="00070CBA"/>
    <w:rsid w:val="000713E1"/>
    <w:rsid w:val="000728B0"/>
    <w:rsid w:val="00072E35"/>
    <w:rsid w:val="00073C41"/>
    <w:rsid w:val="00073DBF"/>
    <w:rsid w:val="000746EB"/>
    <w:rsid w:val="00075D95"/>
    <w:rsid w:val="000762E7"/>
    <w:rsid w:val="0007651C"/>
    <w:rsid w:val="000767A8"/>
    <w:rsid w:val="00076AA1"/>
    <w:rsid w:val="0007754E"/>
    <w:rsid w:val="000775F4"/>
    <w:rsid w:val="00077A70"/>
    <w:rsid w:val="0008015D"/>
    <w:rsid w:val="000811F2"/>
    <w:rsid w:val="000813C0"/>
    <w:rsid w:val="00081D3D"/>
    <w:rsid w:val="000822F1"/>
    <w:rsid w:val="000826A6"/>
    <w:rsid w:val="00085122"/>
    <w:rsid w:val="000851AE"/>
    <w:rsid w:val="00086045"/>
    <w:rsid w:val="00087741"/>
    <w:rsid w:val="00090250"/>
    <w:rsid w:val="00091607"/>
    <w:rsid w:val="00091A4F"/>
    <w:rsid w:val="00092A8B"/>
    <w:rsid w:val="000933A0"/>
    <w:rsid w:val="00094182"/>
    <w:rsid w:val="000944CB"/>
    <w:rsid w:val="00095638"/>
    <w:rsid w:val="00095E4D"/>
    <w:rsid w:val="000961F3"/>
    <w:rsid w:val="00096C03"/>
    <w:rsid w:val="00097A41"/>
    <w:rsid w:val="000A0249"/>
    <w:rsid w:val="000A1E7C"/>
    <w:rsid w:val="000A1FF9"/>
    <w:rsid w:val="000A219D"/>
    <w:rsid w:val="000A2965"/>
    <w:rsid w:val="000A2F1D"/>
    <w:rsid w:val="000A3435"/>
    <w:rsid w:val="000A3FFA"/>
    <w:rsid w:val="000A4E09"/>
    <w:rsid w:val="000A6BED"/>
    <w:rsid w:val="000A6D21"/>
    <w:rsid w:val="000A7121"/>
    <w:rsid w:val="000A7BA9"/>
    <w:rsid w:val="000A7DB7"/>
    <w:rsid w:val="000B1B7C"/>
    <w:rsid w:val="000B3474"/>
    <w:rsid w:val="000B3656"/>
    <w:rsid w:val="000B36BA"/>
    <w:rsid w:val="000B3C5B"/>
    <w:rsid w:val="000B4676"/>
    <w:rsid w:val="000B4EF6"/>
    <w:rsid w:val="000B540D"/>
    <w:rsid w:val="000B5876"/>
    <w:rsid w:val="000B5A1D"/>
    <w:rsid w:val="000B5B1F"/>
    <w:rsid w:val="000B5C11"/>
    <w:rsid w:val="000B697B"/>
    <w:rsid w:val="000B6EB4"/>
    <w:rsid w:val="000B76DC"/>
    <w:rsid w:val="000C00C0"/>
    <w:rsid w:val="000C03BF"/>
    <w:rsid w:val="000C1DF4"/>
    <w:rsid w:val="000C20E9"/>
    <w:rsid w:val="000C4461"/>
    <w:rsid w:val="000C4D9A"/>
    <w:rsid w:val="000C5696"/>
    <w:rsid w:val="000C6C95"/>
    <w:rsid w:val="000C7235"/>
    <w:rsid w:val="000D0C7F"/>
    <w:rsid w:val="000D20FC"/>
    <w:rsid w:val="000D3113"/>
    <w:rsid w:val="000D43DD"/>
    <w:rsid w:val="000D4634"/>
    <w:rsid w:val="000D4A36"/>
    <w:rsid w:val="000D4B81"/>
    <w:rsid w:val="000D5290"/>
    <w:rsid w:val="000D5E3D"/>
    <w:rsid w:val="000D6751"/>
    <w:rsid w:val="000D6B91"/>
    <w:rsid w:val="000D6BD4"/>
    <w:rsid w:val="000D721E"/>
    <w:rsid w:val="000D74FF"/>
    <w:rsid w:val="000D7BA5"/>
    <w:rsid w:val="000D7D22"/>
    <w:rsid w:val="000E0BA9"/>
    <w:rsid w:val="000E1426"/>
    <w:rsid w:val="000E1C96"/>
    <w:rsid w:val="000E25FE"/>
    <w:rsid w:val="000E26A6"/>
    <w:rsid w:val="000E3001"/>
    <w:rsid w:val="000E346D"/>
    <w:rsid w:val="000E349D"/>
    <w:rsid w:val="000E3646"/>
    <w:rsid w:val="000E583F"/>
    <w:rsid w:val="000E6213"/>
    <w:rsid w:val="000E66B4"/>
    <w:rsid w:val="000E759C"/>
    <w:rsid w:val="000E7830"/>
    <w:rsid w:val="000F161C"/>
    <w:rsid w:val="000F188C"/>
    <w:rsid w:val="000F1C3A"/>
    <w:rsid w:val="000F1EC0"/>
    <w:rsid w:val="000F2125"/>
    <w:rsid w:val="000F268D"/>
    <w:rsid w:val="000F271C"/>
    <w:rsid w:val="000F28B2"/>
    <w:rsid w:val="000F2D0A"/>
    <w:rsid w:val="000F3681"/>
    <w:rsid w:val="000F3A31"/>
    <w:rsid w:val="000F48F7"/>
    <w:rsid w:val="000F4A7F"/>
    <w:rsid w:val="000F70E2"/>
    <w:rsid w:val="0010055D"/>
    <w:rsid w:val="001006B7"/>
    <w:rsid w:val="00100A15"/>
    <w:rsid w:val="00101404"/>
    <w:rsid w:val="001016AC"/>
    <w:rsid w:val="00102F28"/>
    <w:rsid w:val="0010494E"/>
    <w:rsid w:val="001058A1"/>
    <w:rsid w:val="001059FF"/>
    <w:rsid w:val="001065FB"/>
    <w:rsid w:val="00106E34"/>
    <w:rsid w:val="001108AC"/>
    <w:rsid w:val="001109FA"/>
    <w:rsid w:val="00111866"/>
    <w:rsid w:val="00111A92"/>
    <w:rsid w:val="00111C9E"/>
    <w:rsid w:val="00112E01"/>
    <w:rsid w:val="00114E20"/>
    <w:rsid w:val="001156F8"/>
    <w:rsid w:val="00115874"/>
    <w:rsid w:val="00116225"/>
    <w:rsid w:val="0011663D"/>
    <w:rsid w:val="0012147F"/>
    <w:rsid w:val="001227A0"/>
    <w:rsid w:val="001229E4"/>
    <w:rsid w:val="00122A8E"/>
    <w:rsid w:val="001241C1"/>
    <w:rsid w:val="001242CB"/>
    <w:rsid w:val="00124A6D"/>
    <w:rsid w:val="00126742"/>
    <w:rsid w:val="00126DBE"/>
    <w:rsid w:val="00126E31"/>
    <w:rsid w:val="001272C9"/>
    <w:rsid w:val="0012778A"/>
    <w:rsid w:val="001312BB"/>
    <w:rsid w:val="0013150F"/>
    <w:rsid w:val="00131631"/>
    <w:rsid w:val="0013164B"/>
    <w:rsid w:val="00131B84"/>
    <w:rsid w:val="0013281A"/>
    <w:rsid w:val="00133CF4"/>
    <w:rsid w:val="001343C9"/>
    <w:rsid w:val="00135FBA"/>
    <w:rsid w:val="001360E3"/>
    <w:rsid w:val="00136973"/>
    <w:rsid w:val="0013698C"/>
    <w:rsid w:val="00136FB8"/>
    <w:rsid w:val="0014138E"/>
    <w:rsid w:val="00142A2F"/>
    <w:rsid w:val="00142B91"/>
    <w:rsid w:val="00142CB5"/>
    <w:rsid w:val="0014305A"/>
    <w:rsid w:val="0014319E"/>
    <w:rsid w:val="00143441"/>
    <w:rsid w:val="00143A27"/>
    <w:rsid w:val="00144CDE"/>
    <w:rsid w:val="00144EF4"/>
    <w:rsid w:val="00145C19"/>
    <w:rsid w:val="001460CE"/>
    <w:rsid w:val="00146185"/>
    <w:rsid w:val="00146984"/>
    <w:rsid w:val="001469B2"/>
    <w:rsid w:val="00146A31"/>
    <w:rsid w:val="00147020"/>
    <w:rsid w:val="001477B4"/>
    <w:rsid w:val="00147FD7"/>
    <w:rsid w:val="001505D2"/>
    <w:rsid w:val="00150FEB"/>
    <w:rsid w:val="00151928"/>
    <w:rsid w:val="00152CAA"/>
    <w:rsid w:val="00152EE8"/>
    <w:rsid w:val="0015334A"/>
    <w:rsid w:val="00153435"/>
    <w:rsid w:val="001539D6"/>
    <w:rsid w:val="00153CE5"/>
    <w:rsid w:val="00153FEC"/>
    <w:rsid w:val="001546BD"/>
    <w:rsid w:val="00154F38"/>
    <w:rsid w:val="00154F83"/>
    <w:rsid w:val="001558BB"/>
    <w:rsid w:val="00155918"/>
    <w:rsid w:val="00155FA9"/>
    <w:rsid w:val="001573E9"/>
    <w:rsid w:val="0016148B"/>
    <w:rsid w:val="00163290"/>
    <w:rsid w:val="00164795"/>
    <w:rsid w:val="00164ACF"/>
    <w:rsid w:val="00164B4D"/>
    <w:rsid w:val="00164BCE"/>
    <w:rsid w:val="00165FD6"/>
    <w:rsid w:val="00167231"/>
    <w:rsid w:val="001676F6"/>
    <w:rsid w:val="0016781D"/>
    <w:rsid w:val="00167EA4"/>
    <w:rsid w:val="001707F0"/>
    <w:rsid w:val="00170A82"/>
    <w:rsid w:val="00170F4B"/>
    <w:rsid w:val="001717F8"/>
    <w:rsid w:val="0017262E"/>
    <w:rsid w:val="00172AB0"/>
    <w:rsid w:val="00172DBB"/>
    <w:rsid w:val="001731D4"/>
    <w:rsid w:val="00173356"/>
    <w:rsid w:val="001749D7"/>
    <w:rsid w:val="00175610"/>
    <w:rsid w:val="00175D69"/>
    <w:rsid w:val="0017621F"/>
    <w:rsid w:val="00176337"/>
    <w:rsid w:val="001766BD"/>
    <w:rsid w:val="00176B1E"/>
    <w:rsid w:val="00176E4D"/>
    <w:rsid w:val="00177475"/>
    <w:rsid w:val="00177513"/>
    <w:rsid w:val="00180358"/>
    <w:rsid w:val="00180812"/>
    <w:rsid w:val="00180BD8"/>
    <w:rsid w:val="001826C9"/>
    <w:rsid w:val="00182E39"/>
    <w:rsid w:val="001849CC"/>
    <w:rsid w:val="00186FFD"/>
    <w:rsid w:val="001876B8"/>
    <w:rsid w:val="00187D0B"/>
    <w:rsid w:val="0019117C"/>
    <w:rsid w:val="0019127C"/>
    <w:rsid w:val="00191811"/>
    <w:rsid w:val="00191949"/>
    <w:rsid w:val="001935DE"/>
    <w:rsid w:val="00193AF4"/>
    <w:rsid w:val="001964A5"/>
    <w:rsid w:val="001974C9"/>
    <w:rsid w:val="00197EF5"/>
    <w:rsid w:val="001A1DF5"/>
    <w:rsid w:val="001A2F95"/>
    <w:rsid w:val="001A4279"/>
    <w:rsid w:val="001A4436"/>
    <w:rsid w:val="001A48C1"/>
    <w:rsid w:val="001A587C"/>
    <w:rsid w:val="001A5CE8"/>
    <w:rsid w:val="001A5F4A"/>
    <w:rsid w:val="001A6763"/>
    <w:rsid w:val="001A69B5"/>
    <w:rsid w:val="001A77F8"/>
    <w:rsid w:val="001B0454"/>
    <w:rsid w:val="001B0E6B"/>
    <w:rsid w:val="001B124A"/>
    <w:rsid w:val="001B16EA"/>
    <w:rsid w:val="001B1E13"/>
    <w:rsid w:val="001B20A0"/>
    <w:rsid w:val="001B2AAE"/>
    <w:rsid w:val="001B31D6"/>
    <w:rsid w:val="001B43C2"/>
    <w:rsid w:val="001B46B6"/>
    <w:rsid w:val="001B50DF"/>
    <w:rsid w:val="001B565F"/>
    <w:rsid w:val="001B6E99"/>
    <w:rsid w:val="001B71F3"/>
    <w:rsid w:val="001B73C8"/>
    <w:rsid w:val="001B7D3D"/>
    <w:rsid w:val="001B7EBB"/>
    <w:rsid w:val="001C01A7"/>
    <w:rsid w:val="001C0BA8"/>
    <w:rsid w:val="001C190B"/>
    <w:rsid w:val="001C1FAE"/>
    <w:rsid w:val="001C265A"/>
    <w:rsid w:val="001C3361"/>
    <w:rsid w:val="001C3FA8"/>
    <w:rsid w:val="001C431C"/>
    <w:rsid w:val="001C4E3D"/>
    <w:rsid w:val="001C5FD6"/>
    <w:rsid w:val="001C62F1"/>
    <w:rsid w:val="001C6C35"/>
    <w:rsid w:val="001D2167"/>
    <w:rsid w:val="001D276A"/>
    <w:rsid w:val="001D2BE0"/>
    <w:rsid w:val="001D2DA7"/>
    <w:rsid w:val="001D2EE4"/>
    <w:rsid w:val="001D3422"/>
    <w:rsid w:val="001D393F"/>
    <w:rsid w:val="001D4099"/>
    <w:rsid w:val="001D42E0"/>
    <w:rsid w:val="001D4982"/>
    <w:rsid w:val="001D7FFC"/>
    <w:rsid w:val="001E02CA"/>
    <w:rsid w:val="001E0432"/>
    <w:rsid w:val="001E1FFA"/>
    <w:rsid w:val="001E217F"/>
    <w:rsid w:val="001E2F5E"/>
    <w:rsid w:val="001E3A43"/>
    <w:rsid w:val="001E4CAA"/>
    <w:rsid w:val="001E4F4E"/>
    <w:rsid w:val="001E5289"/>
    <w:rsid w:val="001E58EA"/>
    <w:rsid w:val="001E6360"/>
    <w:rsid w:val="001E7D06"/>
    <w:rsid w:val="001E7D5C"/>
    <w:rsid w:val="001F0961"/>
    <w:rsid w:val="001F19E5"/>
    <w:rsid w:val="001F32B4"/>
    <w:rsid w:val="001F36FD"/>
    <w:rsid w:val="001F4345"/>
    <w:rsid w:val="001F43B8"/>
    <w:rsid w:val="001F5103"/>
    <w:rsid w:val="001F5B05"/>
    <w:rsid w:val="001F6659"/>
    <w:rsid w:val="001F6696"/>
    <w:rsid w:val="001F7565"/>
    <w:rsid w:val="001F7AD3"/>
    <w:rsid w:val="002000FA"/>
    <w:rsid w:val="00201789"/>
    <w:rsid w:val="00202B7A"/>
    <w:rsid w:val="0020322F"/>
    <w:rsid w:val="00203A78"/>
    <w:rsid w:val="00203D1C"/>
    <w:rsid w:val="002044C1"/>
    <w:rsid w:val="002045BF"/>
    <w:rsid w:val="00205B3C"/>
    <w:rsid w:val="00205DC7"/>
    <w:rsid w:val="0020653F"/>
    <w:rsid w:val="00206B42"/>
    <w:rsid w:val="00207FF5"/>
    <w:rsid w:val="002108FD"/>
    <w:rsid w:val="00211A50"/>
    <w:rsid w:val="00211E8C"/>
    <w:rsid w:val="002140F9"/>
    <w:rsid w:val="00214DA3"/>
    <w:rsid w:val="002153E1"/>
    <w:rsid w:val="002155F3"/>
    <w:rsid w:val="00215786"/>
    <w:rsid w:val="002158F8"/>
    <w:rsid w:val="00216C3A"/>
    <w:rsid w:val="00216D1C"/>
    <w:rsid w:val="00217484"/>
    <w:rsid w:val="00217810"/>
    <w:rsid w:val="00217EAE"/>
    <w:rsid w:val="002205CF"/>
    <w:rsid w:val="0022084C"/>
    <w:rsid w:val="00220964"/>
    <w:rsid w:val="00220CCA"/>
    <w:rsid w:val="00221C27"/>
    <w:rsid w:val="00222302"/>
    <w:rsid w:val="00222BFA"/>
    <w:rsid w:val="00223C36"/>
    <w:rsid w:val="00223FF1"/>
    <w:rsid w:val="0022435B"/>
    <w:rsid w:val="00225941"/>
    <w:rsid w:val="0022629E"/>
    <w:rsid w:val="00227F9A"/>
    <w:rsid w:val="00230398"/>
    <w:rsid w:val="00230A48"/>
    <w:rsid w:val="00230BDA"/>
    <w:rsid w:val="00231636"/>
    <w:rsid w:val="00233AC5"/>
    <w:rsid w:val="00233B5F"/>
    <w:rsid w:val="00234643"/>
    <w:rsid w:val="00234B57"/>
    <w:rsid w:val="00234BA2"/>
    <w:rsid w:val="00235428"/>
    <w:rsid w:val="0023576E"/>
    <w:rsid w:val="00236A26"/>
    <w:rsid w:val="00236C02"/>
    <w:rsid w:val="0023709D"/>
    <w:rsid w:val="00237295"/>
    <w:rsid w:val="00237C6E"/>
    <w:rsid w:val="00241E7D"/>
    <w:rsid w:val="00242DBA"/>
    <w:rsid w:val="002449C7"/>
    <w:rsid w:val="002457CF"/>
    <w:rsid w:val="00245853"/>
    <w:rsid w:val="00245AAF"/>
    <w:rsid w:val="002468BB"/>
    <w:rsid w:val="002474C9"/>
    <w:rsid w:val="00247AE7"/>
    <w:rsid w:val="00247B7C"/>
    <w:rsid w:val="00250A5A"/>
    <w:rsid w:val="00250E71"/>
    <w:rsid w:val="00251048"/>
    <w:rsid w:val="00252A71"/>
    <w:rsid w:val="00252E37"/>
    <w:rsid w:val="00253D9D"/>
    <w:rsid w:val="00253ED4"/>
    <w:rsid w:val="00254605"/>
    <w:rsid w:val="00254771"/>
    <w:rsid w:val="00254FF2"/>
    <w:rsid w:val="00255CEF"/>
    <w:rsid w:val="00256797"/>
    <w:rsid w:val="00256975"/>
    <w:rsid w:val="00260D59"/>
    <w:rsid w:val="00260E0D"/>
    <w:rsid w:val="00261B16"/>
    <w:rsid w:val="0026258B"/>
    <w:rsid w:val="00262B21"/>
    <w:rsid w:val="00262FAA"/>
    <w:rsid w:val="002630A3"/>
    <w:rsid w:val="00264542"/>
    <w:rsid w:val="00265423"/>
    <w:rsid w:val="00265567"/>
    <w:rsid w:val="00265D2E"/>
    <w:rsid w:val="00265ED2"/>
    <w:rsid w:val="00266910"/>
    <w:rsid w:val="00266CAB"/>
    <w:rsid w:val="00266EF7"/>
    <w:rsid w:val="0026707E"/>
    <w:rsid w:val="0026772F"/>
    <w:rsid w:val="00267808"/>
    <w:rsid w:val="00267C6A"/>
    <w:rsid w:val="00267E7D"/>
    <w:rsid w:val="00270564"/>
    <w:rsid w:val="00271126"/>
    <w:rsid w:val="00271B0D"/>
    <w:rsid w:val="00271B57"/>
    <w:rsid w:val="002730E0"/>
    <w:rsid w:val="00273103"/>
    <w:rsid w:val="00273631"/>
    <w:rsid w:val="00274987"/>
    <w:rsid w:val="00274C0C"/>
    <w:rsid w:val="00275A3F"/>
    <w:rsid w:val="00275AD4"/>
    <w:rsid w:val="00275DE1"/>
    <w:rsid w:val="002764BC"/>
    <w:rsid w:val="002768E2"/>
    <w:rsid w:val="00276C8E"/>
    <w:rsid w:val="002774F0"/>
    <w:rsid w:val="002809C8"/>
    <w:rsid w:val="002813DA"/>
    <w:rsid w:val="00281D93"/>
    <w:rsid w:val="00282963"/>
    <w:rsid w:val="00283D09"/>
    <w:rsid w:val="00285438"/>
    <w:rsid w:val="00285A87"/>
    <w:rsid w:val="00286C65"/>
    <w:rsid w:val="0028705F"/>
    <w:rsid w:val="00287EEA"/>
    <w:rsid w:val="00290428"/>
    <w:rsid w:val="00290F28"/>
    <w:rsid w:val="00293697"/>
    <w:rsid w:val="00293A60"/>
    <w:rsid w:val="00293C9D"/>
    <w:rsid w:val="00294224"/>
    <w:rsid w:val="002942A3"/>
    <w:rsid w:val="00295BF0"/>
    <w:rsid w:val="00296732"/>
    <w:rsid w:val="00296C3B"/>
    <w:rsid w:val="00296FD9"/>
    <w:rsid w:val="0029765F"/>
    <w:rsid w:val="002A00B8"/>
    <w:rsid w:val="002A021B"/>
    <w:rsid w:val="002A2416"/>
    <w:rsid w:val="002A2536"/>
    <w:rsid w:val="002A2A94"/>
    <w:rsid w:val="002A44F9"/>
    <w:rsid w:val="002A53B8"/>
    <w:rsid w:val="002A7667"/>
    <w:rsid w:val="002A7A18"/>
    <w:rsid w:val="002A7CD2"/>
    <w:rsid w:val="002B10EB"/>
    <w:rsid w:val="002B21E5"/>
    <w:rsid w:val="002B2E9F"/>
    <w:rsid w:val="002B33E3"/>
    <w:rsid w:val="002B3644"/>
    <w:rsid w:val="002B45E4"/>
    <w:rsid w:val="002B5107"/>
    <w:rsid w:val="002B58B2"/>
    <w:rsid w:val="002B5C9B"/>
    <w:rsid w:val="002B617D"/>
    <w:rsid w:val="002B653D"/>
    <w:rsid w:val="002B6960"/>
    <w:rsid w:val="002B6E02"/>
    <w:rsid w:val="002B7BB3"/>
    <w:rsid w:val="002B7E32"/>
    <w:rsid w:val="002C2469"/>
    <w:rsid w:val="002C29C4"/>
    <w:rsid w:val="002C3795"/>
    <w:rsid w:val="002C4206"/>
    <w:rsid w:val="002C4D25"/>
    <w:rsid w:val="002C58DF"/>
    <w:rsid w:val="002C5A46"/>
    <w:rsid w:val="002C5EA4"/>
    <w:rsid w:val="002C62BA"/>
    <w:rsid w:val="002C63A8"/>
    <w:rsid w:val="002C6DD6"/>
    <w:rsid w:val="002C7993"/>
    <w:rsid w:val="002C7CCB"/>
    <w:rsid w:val="002D058B"/>
    <w:rsid w:val="002D0E91"/>
    <w:rsid w:val="002D0F18"/>
    <w:rsid w:val="002D1040"/>
    <w:rsid w:val="002D13E2"/>
    <w:rsid w:val="002D1A54"/>
    <w:rsid w:val="002D28C1"/>
    <w:rsid w:val="002D4EAF"/>
    <w:rsid w:val="002D4F8B"/>
    <w:rsid w:val="002D5FCE"/>
    <w:rsid w:val="002D76AE"/>
    <w:rsid w:val="002E0274"/>
    <w:rsid w:val="002E0A48"/>
    <w:rsid w:val="002E12BF"/>
    <w:rsid w:val="002E1392"/>
    <w:rsid w:val="002E22FA"/>
    <w:rsid w:val="002E23A0"/>
    <w:rsid w:val="002E2B33"/>
    <w:rsid w:val="002E2E41"/>
    <w:rsid w:val="002E5301"/>
    <w:rsid w:val="002E5653"/>
    <w:rsid w:val="002E6FB5"/>
    <w:rsid w:val="002E7237"/>
    <w:rsid w:val="002E7CF4"/>
    <w:rsid w:val="002F049D"/>
    <w:rsid w:val="002F05BA"/>
    <w:rsid w:val="002F072A"/>
    <w:rsid w:val="002F0883"/>
    <w:rsid w:val="002F09F8"/>
    <w:rsid w:val="002F0D15"/>
    <w:rsid w:val="002F0E0C"/>
    <w:rsid w:val="002F1881"/>
    <w:rsid w:val="002F1A14"/>
    <w:rsid w:val="002F20A5"/>
    <w:rsid w:val="002F21CA"/>
    <w:rsid w:val="002F27FB"/>
    <w:rsid w:val="002F298F"/>
    <w:rsid w:val="002F4277"/>
    <w:rsid w:val="002F53F7"/>
    <w:rsid w:val="002F5577"/>
    <w:rsid w:val="002F5F1A"/>
    <w:rsid w:val="002F768A"/>
    <w:rsid w:val="002F7A7A"/>
    <w:rsid w:val="003005B8"/>
    <w:rsid w:val="0030134F"/>
    <w:rsid w:val="00301B2C"/>
    <w:rsid w:val="00301B72"/>
    <w:rsid w:val="00302264"/>
    <w:rsid w:val="0030276D"/>
    <w:rsid w:val="003027E8"/>
    <w:rsid w:val="0030287C"/>
    <w:rsid w:val="00303333"/>
    <w:rsid w:val="003035F2"/>
    <w:rsid w:val="00303ED1"/>
    <w:rsid w:val="0030463D"/>
    <w:rsid w:val="00304BEB"/>
    <w:rsid w:val="0030598E"/>
    <w:rsid w:val="00305B26"/>
    <w:rsid w:val="00305DE2"/>
    <w:rsid w:val="00305F7B"/>
    <w:rsid w:val="003066C5"/>
    <w:rsid w:val="00307365"/>
    <w:rsid w:val="003076C3"/>
    <w:rsid w:val="0031176E"/>
    <w:rsid w:val="003117B1"/>
    <w:rsid w:val="0031273A"/>
    <w:rsid w:val="0031295C"/>
    <w:rsid w:val="003137F7"/>
    <w:rsid w:val="00314C7A"/>
    <w:rsid w:val="003160AD"/>
    <w:rsid w:val="00316E3D"/>
    <w:rsid w:val="0031787E"/>
    <w:rsid w:val="00320530"/>
    <w:rsid w:val="00320B00"/>
    <w:rsid w:val="0032153B"/>
    <w:rsid w:val="00321D3D"/>
    <w:rsid w:val="0032220C"/>
    <w:rsid w:val="00324DE4"/>
    <w:rsid w:val="003258B5"/>
    <w:rsid w:val="00327D6D"/>
    <w:rsid w:val="00331D23"/>
    <w:rsid w:val="00331D66"/>
    <w:rsid w:val="003320EA"/>
    <w:rsid w:val="0033293D"/>
    <w:rsid w:val="003338BA"/>
    <w:rsid w:val="00334DE2"/>
    <w:rsid w:val="0033578A"/>
    <w:rsid w:val="003363C0"/>
    <w:rsid w:val="0033656C"/>
    <w:rsid w:val="003377A2"/>
    <w:rsid w:val="00337E5F"/>
    <w:rsid w:val="00340B91"/>
    <w:rsid w:val="00340FD8"/>
    <w:rsid w:val="0034363C"/>
    <w:rsid w:val="00343908"/>
    <w:rsid w:val="00343B2D"/>
    <w:rsid w:val="00344064"/>
    <w:rsid w:val="003440E4"/>
    <w:rsid w:val="00344770"/>
    <w:rsid w:val="00344CEE"/>
    <w:rsid w:val="00345F84"/>
    <w:rsid w:val="00346C2D"/>
    <w:rsid w:val="003475C8"/>
    <w:rsid w:val="00347A28"/>
    <w:rsid w:val="003500DC"/>
    <w:rsid w:val="003503C5"/>
    <w:rsid w:val="003506EA"/>
    <w:rsid w:val="00350714"/>
    <w:rsid w:val="0035129F"/>
    <w:rsid w:val="003514E5"/>
    <w:rsid w:val="003518BA"/>
    <w:rsid w:val="00351AEE"/>
    <w:rsid w:val="00352A1D"/>
    <w:rsid w:val="00353230"/>
    <w:rsid w:val="0035546B"/>
    <w:rsid w:val="00355786"/>
    <w:rsid w:val="00355A9F"/>
    <w:rsid w:val="00355AEA"/>
    <w:rsid w:val="003561F7"/>
    <w:rsid w:val="00356CE2"/>
    <w:rsid w:val="00356D88"/>
    <w:rsid w:val="00357221"/>
    <w:rsid w:val="00357ABC"/>
    <w:rsid w:val="00360B7B"/>
    <w:rsid w:val="0036150D"/>
    <w:rsid w:val="00361AEB"/>
    <w:rsid w:val="003638D6"/>
    <w:rsid w:val="0036439A"/>
    <w:rsid w:val="003643F8"/>
    <w:rsid w:val="00364687"/>
    <w:rsid w:val="00365253"/>
    <w:rsid w:val="003652C4"/>
    <w:rsid w:val="00365D9C"/>
    <w:rsid w:val="003669DB"/>
    <w:rsid w:val="00367557"/>
    <w:rsid w:val="00370831"/>
    <w:rsid w:val="0037090D"/>
    <w:rsid w:val="0037176D"/>
    <w:rsid w:val="00371B3E"/>
    <w:rsid w:val="00371BAA"/>
    <w:rsid w:val="00372BD4"/>
    <w:rsid w:val="00373298"/>
    <w:rsid w:val="00373C5B"/>
    <w:rsid w:val="00373F2C"/>
    <w:rsid w:val="00374662"/>
    <w:rsid w:val="0037476F"/>
    <w:rsid w:val="003761F7"/>
    <w:rsid w:val="003762B8"/>
    <w:rsid w:val="003769E7"/>
    <w:rsid w:val="00376A89"/>
    <w:rsid w:val="003774C1"/>
    <w:rsid w:val="00377895"/>
    <w:rsid w:val="003778A6"/>
    <w:rsid w:val="003778B5"/>
    <w:rsid w:val="00377C91"/>
    <w:rsid w:val="00377FEB"/>
    <w:rsid w:val="003803CC"/>
    <w:rsid w:val="0038211D"/>
    <w:rsid w:val="00382813"/>
    <w:rsid w:val="00383953"/>
    <w:rsid w:val="00383B66"/>
    <w:rsid w:val="0038554B"/>
    <w:rsid w:val="0038615F"/>
    <w:rsid w:val="00386166"/>
    <w:rsid w:val="00387A31"/>
    <w:rsid w:val="00387AFD"/>
    <w:rsid w:val="00387EB1"/>
    <w:rsid w:val="00390106"/>
    <w:rsid w:val="00390B2D"/>
    <w:rsid w:val="00392177"/>
    <w:rsid w:val="0039326F"/>
    <w:rsid w:val="003937F6"/>
    <w:rsid w:val="003939A1"/>
    <w:rsid w:val="00393FB5"/>
    <w:rsid w:val="0039461B"/>
    <w:rsid w:val="00394CFF"/>
    <w:rsid w:val="00395941"/>
    <w:rsid w:val="0039657A"/>
    <w:rsid w:val="003966CF"/>
    <w:rsid w:val="00396756"/>
    <w:rsid w:val="0039753E"/>
    <w:rsid w:val="003A04A4"/>
    <w:rsid w:val="003A06FE"/>
    <w:rsid w:val="003A0CA8"/>
    <w:rsid w:val="003A125F"/>
    <w:rsid w:val="003A12BF"/>
    <w:rsid w:val="003A1638"/>
    <w:rsid w:val="003A178A"/>
    <w:rsid w:val="003A1C02"/>
    <w:rsid w:val="003A2461"/>
    <w:rsid w:val="003A2CBB"/>
    <w:rsid w:val="003A3B19"/>
    <w:rsid w:val="003A43B0"/>
    <w:rsid w:val="003A4E84"/>
    <w:rsid w:val="003A5950"/>
    <w:rsid w:val="003A659D"/>
    <w:rsid w:val="003A6679"/>
    <w:rsid w:val="003B0140"/>
    <w:rsid w:val="003B050B"/>
    <w:rsid w:val="003B220B"/>
    <w:rsid w:val="003B4501"/>
    <w:rsid w:val="003B526C"/>
    <w:rsid w:val="003B5DDF"/>
    <w:rsid w:val="003B61CA"/>
    <w:rsid w:val="003B6853"/>
    <w:rsid w:val="003B6A72"/>
    <w:rsid w:val="003B6C3E"/>
    <w:rsid w:val="003C145F"/>
    <w:rsid w:val="003C18F3"/>
    <w:rsid w:val="003C1F64"/>
    <w:rsid w:val="003C20A6"/>
    <w:rsid w:val="003C2C66"/>
    <w:rsid w:val="003C2F0A"/>
    <w:rsid w:val="003C4051"/>
    <w:rsid w:val="003C5091"/>
    <w:rsid w:val="003C55BE"/>
    <w:rsid w:val="003C5965"/>
    <w:rsid w:val="003C5984"/>
    <w:rsid w:val="003C6B1F"/>
    <w:rsid w:val="003D0393"/>
    <w:rsid w:val="003D0DC7"/>
    <w:rsid w:val="003D2485"/>
    <w:rsid w:val="003D24E2"/>
    <w:rsid w:val="003D296B"/>
    <w:rsid w:val="003D297F"/>
    <w:rsid w:val="003D53E8"/>
    <w:rsid w:val="003D5C19"/>
    <w:rsid w:val="003D5C23"/>
    <w:rsid w:val="003D5F09"/>
    <w:rsid w:val="003D6B48"/>
    <w:rsid w:val="003D7CAB"/>
    <w:rsid w:val="003E0AAB"/>
    <w:rsid w:val="003E0B20"/>
    <w:rsid w:val="003E135B"/>
    <w:rsid w:val="003E2B61"/>
    <w:rsid w:val="003E4460"/>
    <w:rsid w:val="003E4931"/>
    <w:rsid w:val="003E4982"/>
    <w:rsid w:val="003E62EB"/>
    <w:rsid w:val="003F067E"/>
    <w:rsid w:val="003F14DF"/>
    <w:rsid w:val="003F14F7"/>
    <w:rsid w:val="003F3511"/>
    <w:rsid w:val="003F3CB6"/>
    <w:rsid w:val="003F65D8"/>
    <w:rsid w:val="003F6830"/>
    <w:rsid w:val="003F6AA5"/>
    <w:rsid w:val="003F7526"/>
    <w:rsid w:val="00400F83"/>
    <w:rsid w:val="00401615"/>
    <w:rsid w:val="00401A29"/>
    <w:rsid w:val="00401C52"/>
    <w:rsid w:val="00401CB4"/>
    <w:rsid w:val="00402592"/>
    <w:rsid w:val="00402648"/>
    <w:rsid w:val="00403360"/>
    <w:rsid w:val="004033BF"/>
    <w:rsid w:val="0040347C"/>
    <w:rsid w:val="004049D3"/>
    <w:rsid w:val="00405516"/>
    <w:rsid w:val="0040563F"/>
    <w:rsid w:val="00405BA9"/>
    <w:rsid w:val="00405CC9"/>
    <w:rsid w:val="004061D9"/>
    <w:rsid w:val="00406AB7"/>
    <w:rsid w:val="00406DA1"/>
    <w:rsid w:val="0040734A"/>
    <w:rsid w:val="00407546"/>
    <w:rsid w:val="00407A8A"/>
    <w:rsid w:val="00410646"/>
    <w:rsid w:val="00410FF8"/>
    <w:rsid w:val="00411342"/>
    <w:rsid w:val="0041188E"/>
    <w:rsid w:val="00411E1D"/>
    <w:rsid w:val="0041238E"/>
    <w:rsid w:val="0041295F"/>
    <w:rsid w:val="004146CA"/>
    <w:rsid w:val="00414FFE"/>
    <w:rsid w:val="004152B6"/>
    <w:rsid w:val="00415FD5"/>
    <w:rsid w:val="004163EB"/>
    <w:rsid w:val="004209FB"/>
    <w:rsid w:val="00420AAB"/>
    <w:rsid w:val="00420BCA"/>
    <w:rsid w:val="00420DBD"/>
    <w:rsid w:val="00420E23"/>
    <w:rsid w:val="00421A2D"/>
    <w:rsid w:val="00421BC0"/>
    <w:rsid w:val="004223ED"/>
    <w:rsid w:val="004225AD"/>
    <w:rsid w:val="0042281F"/>
    <w:rsid w:val="00422C2D"/>
    <w:rsid w:val="00423B4E"/>
    <w:rsid w:val="0042695E"/>
    <w:rsid w:val="0042748D"/>
    <w:rsid w:val="004301DC"/>
    <w:rsid w:val="00431A5D"/>
    <w:rsid w:val="00431D4E"/>
    <w:rsid w:val="00432B6B"/>
    <w:rsid w:val="0043418E"/>
    <w:rsid w:val="004344F5"/>
    <w:rsid w:val="00434AA4"/>
    <w:rsid w:val="00434E82"/>
    <w:rsid w:val="004350DC"/>
    <w:rsid w:val="00435CB1"/>
    <w:rsid w:val="0043709F"/>
    <w:rsid w:val="00437278"/>
    <w:rsid w:val="00437DE8"/>
    <w:rsid w:val="004425BD"/>
    <w:rsid w:val="00443048"/>
    <w:rsid w:val="00443A75"/>
    <w:rsid w:val="00444C63"/>
    <w:rsid w:val="0044569D"/>
    <w:rsid w:val="00445795"/>
    <w:rsid w:val="00445BF4"/>
    <w:rsid w:val="0044687D"/>
    <w:rsid w:val="00447EC5"/>
    <w:rsid w:val="00447ED9"/>
    <w:rsid w:val="004503C2"/>
    <w:rsid w:val="00451059"/>
    <w:rsid w:val="004515CA"/>
    <w:rsid w:val="00452CF3"/>
    <w:rsid w:val="004536E9"/>
    <w:rsid w:val="00453713"/>
    <w:rsid w:val="00453B38"/>
    <w:rsid w:val="00454108"/>
    <w:rsid w:val="00454438"/>
    <w:rsid w:val="004551A5"/>
    <w:rsid w:val="00456FD1"/>
    <w:rsid w:val="00457CEE"/>
    <w:rsid w:val="00460D08"/>
    <w:rsid w:val="00460E83"/>
    <w:rsid w:val="00461DFE"/>
    <w:rsid w:val="00462052"/>
    <w:rsid w:val="00462D62"/>
    <w:rsid w:val="00463D9E"/>
    <w:rsid w:val="004658C9"/>
    <w:rsid w:val="00466A4E"/>
    <w:rsid w:val="00466BF3"/>
    <w:rsid w:val="00467087"/>
    <w:rsid w:val="004712EA"/>
    <w:rsid w:val="00471D89"/>
    <w:rsid w:val="004722DD"/>
    <w:rsid w:val="0047232B"/>
    <w:rsid w:val="00472522"/>
    <w:rsid w:val="00473FF8"/>
    <w:rsid w:val="00475055"/>
    <w:rsid w:val="00475B95"/>
    <w:rsid w:val="004763E7"/>
    <w:rsid w:val="004765E4"/>
    <w:rsid w:val="00476A30"/>
    <w:rsid w:val="004772B8"/>
    <w:rsid w:val="00477455"/>
    <w:rsid w:val="00477481"/>
    <w:rsid w:val="00477AAC"/>
    <w:rsid w:val="00480FA4"/>
    <w:rsid w:val="00481186"/>
    <w:rsid w:val="0048132A"/>
    <w:rsid w:val="004821D7"/>
    <w:rsid w:val="00482753"/>
    <w:rsid w:val="00482BD2"/>
    <w:rsid w:val="00482DEB"/>
    <w:rsid w:val="00483848"/>
    <w:rsid w:val="00483A2B"/>
    <w:rsid w:val="00483F43"/>
    <w:rsid w:val="00484099"/>
    <w:rsid w:val="00484B22"/>
    <w:rsid w:val="00485505"/>
    <w:rsid w:val="004865CA"/>
    <w:rsid w:val="00486CC4"/>
    <w:rsid w:val="004871E5"/>
    <w:rsid w:val="00487258"/>
    <w:rsid w:val="0048729D"/>
    <w:rsid w:val="00487E44"/>
    <w:rsid w:val="004900A7"/>
    <w:rsid w:val="004900E4"/>
    <w:rsid w:val="00490F72"/>
    <w:rsid w:val="00490F8B"/>
    <w:rsid w:val="00491DEA"/>
    <w:rsid w:val="004925A2"/>
    <w:rsid w:val="004931E6"/>
    <w:rsid w:val="00494039"/>
    <w:rsid w:val="00494753"/>
    <w:rsid w:val="004948C9"/>
    <w:rsid w:val="00496753"/>
    <w:rsid w:val="00496809"/>
    <w:rsid w:val="00496997"/>
    <w:rsid w:val="00496B1D"/>
    <w:rsid w:val="004975A5"/>
    <w:rsid w:val="00497AB9"/>
    <w:rsid w:val="00497B4B"/>
    <w:rsid w:val="004A008F"/>
    <w:rsid w:val="004A0306"/>
    <w:rsid w:val="004A0B5B"/>
    <w:rsid w:val="004A12D0"/>
    <w:rsid w:val="004A20DD"/>
    <w:rsid w:val="004A3263"/>
    <w:rsid w:val="004A39D4"/>
    <w:rsid w:val="004A561F"/>
    <w:rsid w:val="004A5CEA"/>
    <w:rsid w:val="004A701E"/>
    <w:rsid w:val="004A7A28"/>
    <w:rsid w:val="004A7BAC"/>
    <w:rsid w:val="004B12D7"/>
    <w:rsid w:val="004B1B7C"/>
    <w:rsid w:val="004B2231"/>
    <w:rsid w:val="004B3647"/>
    <w:rsid w:val="004B3C34"/>
    <w:rsid w:val="004B5EAF"/>
    <w:rsid w:val="004B67FA"/>
    <w:rsid w:val="004B6E36"/>
    <w:rsid w:val="004C0FEA"/>
    <w:rsid w:val="004C39B4"/>
    <w:rsid w:val="004C3DB1"/>
    <w:rsid w:val="004C54B7"/>
    <w:rsid w:val="004C59B3"/>
    <w:rsid w:val="004C6029"/>
    <w:rsid w:val="004C6AC9"/>
    <w:rsid w:val="004C6CDD"/>
    <w:rsid w:val="004C70D0"/>
    <w:rsid w:val="004C71DE"/>
    <w:rsid w:val="004C78BA"/>
    <w:rsid w:val="004D0557"/>
    <w:rsid w:val="004D095B"/>
    <w:rsid w:val="004D0C37"/>
    <w:rsid w:val="004D0CE8"/>
    <w:rsid w:val="004D12C8"/>
    <w:rsid w:val="004D1632"/>
    <w:rsid w:val="004D2691"/>
    <w:rsid w:val="004D272A"/>
    <w:rsid w:val="004D2DA2"/>
    <w:rsid w:val="004D3C80"/>
    <w:rsid w:val="004D420A"/>
    <w:rsid w:val="004D4BAE"/>
    <w:rsid w:val="004D5149"/>
    <w:rsid w:val="004D51BD"/>
    <w:rsid w:val="004D51D4"/>
    <w:rsid w:val="004D60EB"/>
    <w:rsid w:val="004D615B"/>
    <w:rsid w:val="004D6684"/>
    <w:rsid w:val="004D784E"/>
    <w:rsid w:val="004D7B8D"/>
    <w:rsid w:val="004D7F5E"/>
    <w:rsid w:val="004E066A"/>
    <w:rsid w:val="004E1BA0"/>
    <w:rsid w:val="004E1F33"/>
    <w:rsid w:val="004E2A10"/>
    <w:rsid w:val="004E304B"/>
    <w:rsid w:val="004E425D"/>
    <w:rsid w:val="004E49CF"/>
    <w:rsid w:val="004E54EC"/>
    <w:rsid w:val="004E6B64"/>
    <w:rsid w:val="004E754F"/>
    <w:rsid w:val="004F01E2"/>
    <w:rsid w:val="004F03BB"/>
    <w:rsid w:val="004F1B3B"/>
    <w:rsid w:val="004F1EBD"/>
    <w:rsid w:val="004F27AC"/>
    <w:rsid w:val="004F51DD"/>
    <w:rsid w:val="004F5FCB"/>
    <w:rsid w:val="004F6553"/>
    <w:rsid w:val="004F7D4D"/>
    <w:rsid w:val="00501521"/>
    <w:rsid w:val="00501763"/>
    <w:rsid w:val="00503694"/>
    <w:rsid w:val="00503D40"/>
    <w:rsid w:val="00503F47"/>
    <w:rsid w:val="00504264"/>
    <w:rsid w:val="005047BB"/>
    <w:rsid w:val="00505330"/>
    <w:rsid w:val="005053A0"/>
    <w:rsid w:val="00505536"/>
    <w:rsid w:val="00505C28"/>
    <w:rsid w:val="005063F5"/>
    <w:rsid w:val="0050646F"/>
    <w:rsid w:val="005069DA"/>
    <w:rsid w:val="00506CCA"/>
    <w:rsid w:val="00506DDF"/>
    <w:rsid w:val="00507267"/>
    <w:rsid w:val="00507C97"/>
    <w:rsid w:val="00510D31"/>
    <w:rsid w:val="00511B08"/>
    <w:rsid w:val="00512255"/>
    <w:rsid w:val="005131B7"/>
    <w:rsid w:val="00515CED"/>
    <w:rsid w:val="005174B3"/>
    <w:rsid w:val="00517AC4"/>
    <w:rsid w:val="00517CAF"/>
    <w:rsid w:val="005200BA"/>
    <w:rsid w:val="00521BE3"/>
    <w:rsid w:val="00521DAB"/>
    <w:rsid w:val="00522400"/>
    <w:rsid w:val="00522741"/>
    <w:rsid w:val="00522AFF"/>
    <w:rsid w:val="00522C5B"/>
    <w:rsid w:val="005230C4"/>
    <w:rsid w:val="005248E6"/>
    <w:rsid w:val="005249DC"/>
    <w:rsid w:val="00525DDD"/>
    <w:rsid w:val="00525ECD"/>
    <w:rsid w:val="005264F4"/>
    <w:rsid w:val="005300DD"/>
    <w:rsid w:val="00530534"/>
    <w:rsid w:val="00530897"/>
    <w:rsid w:val="00530F55"/>
    <w:rsid w:val="005310F4"/>
    <w:rsid w:val="00531711"/>
    <w:rsid w:val="00531FFC"/>
    <w:rsid w:val="00533BD5"/>
    <w:rsid w:val="00533EE9"/>
    <w:rsid w:val="005341F9"/>
    <w:rsid w:val="005344FA"/>
    <w:rsid w:val="005349B9"/>
    <w:rsid w:val="005354D2"/>
    <w:rsid w:val="00536025"/>
    <w:rsid w:val="0053615E"/>
    <w:rsid w:val="0053636D"/>
    <w:rsid w:val="00536F06"/>
    <w:rsid w:val="005372D4"/>
    <w:rsid w:val="00540162"/>
    <w:rsid w:val="005414B9"/>
    <w:rsid w:val="00541967"/>
    <w:rsid w:val="00541C4F"/>
    <w:rsid w:val="00542113"/>
    <w:rsid w:val="005427CE"/>
    <w:rsid w:val="0054299C"/>
    <w:rsid w:val="00543685"/>
    <w:rsid w:val="00543691"/>
    <w:rsid w:val="005442FB"/>
    <w:rsid w:val="005446DB"/>
    <w:rsid w:val="00545220"/>
    <w:rsid w:val="00545652"/>
    <w:rsid w:val="005460AD"/>
    <w:rsid w:val="00546620"/>
    <w:rsid w:val="0054717F"/>
    <w:rsid w:val="00547525"/>
    <w:rsid w:val="00547532"/>
    <w:rsid w:val="00550E3F"/>
    <w:rsid w:val="00551D96"/>
    <w:rsid w:val="005525B6"/>
    <w:rsid w:val="00553059"/>
    <w:rsid w:val="00554193"/>
    <w:rsid w:val="0055479E"/>
    <w:rsid w:val="00554D12"/>
    <w:rsid w:val="00554EB1"/>
    <w:rsid w:val="00554F6C"/>
    <w:rsid w:val="0055527D"/>
    <w:rsid w:val="00555480"/>
    <w:rsid w:val="0055705B"/>
    <w:rsid w:val="005575F1"/>
    <w:rsid w:val="005600F8"/>
    <w:rsid w:val="00561956"/>
    <w:rsid w:val="00562357"/>
    <w:rsid w:val="0056268E"/>
    <w:rsid w:val="00562F3D"/>
    <w:rsid w:val="005635BF"/>
    <w:rsid w:val="005644A4"/>
    <w:rsid w:val="005657A7"/>
    <w:rsid w:val="005659F5"/>
    <w:rsid w:val="00566606"/>
    <w:rsid w:val="005666B3"/>
    <w:rsid w:val="00567037"/>
    <w:rsid w:val="00570299"/>
    <w:rsid w:val="00570FC1"/>
    <w:rsid w:val="00571016"/>
    <w:rsid w:val="005713C2"/>
    <w:rsid w:val="005717EB"/>
    <w:rsid w:val="005722B8"/>
    <w:rsid w:val="00573AEC"/>
    <w:rsid w:val="00574B51"/>
    <w:rsid w:val="0057562A"/>
    <w:rsid w:val="00575CF0"/>
    <w:rsid w:val="00576BF6"/>
    <w:rsid w:val="0057770A"/>
    <w:rsid w:val="0058040C"/>
    <w:rsid w:val="00580993"/>
    <w:rsid w:val="005814CB"/>
    <w:rsid w:val="00581A35"/>
    <w:rsid w:val="00582680"/>
    <w:rsid w:val="00582B8E"/>
    <w:rsid w:val="00582C63"/>
    <w:rsid w:val="005835F8"/>
    <w:rsid w:val="0058628E"/>
    <w:rsid w:val="00590645"/>
    <w:rsid w:val="005921F8"/>
    <w:rsid w:val="005929D0"/>
    <w:rsid w:val="0059336E"/>
    <w:rsid w:val="00593887"/>
    <w:rsid w:val="00593A0C"/>
    <w:rsid w:val="00594418"/>
    <w:rsid w:val="005947C6"/>
    <w:rsid w:val="005948F0"/>
    <w:rsid w:val="005949AA"/>
    <w:rsid w:val="0059600E"/>
    <w:rsid w:val="005963AB"/>
    <w:rsid w:val="0059682F"/>
    <w:rsid w:val="005A03D0"/>
    <w:rsid w:val="005A1933"/>
    <w:rsid w:val="005A3682"/>
    <w:rsid w:val="005A3A88"/>
    <w:rsid w:val="005A4905"/>
    <w:rsid w:val="005A4CFB"/>
    <w:rsid w:val="005A52C6"/>
    <w:rsid w:val="005A5B45"/>
    <w:rsid w:val="005A6297"/>
    <w:rsid w:val="005B08FE"/>
    <w:rsid w:val="005B0B99"/>
    <w:rsid w:val="005B0C80"/>
    <w:rsid w:val="005B11B8"/>
    <w:rsid w:val="005B1D2E"/>
    <w:rsid w:val="005B2AFC"/>
    <w:rsid w:val="005B2FB1"/>
    <w:rsid w:val="005B3EC3"/>
    <w:rsid w:val="005B418B"/>
    <w:rsid w:val="005B48B7"/>
    <w:rsid w:val="005B6582"/>
    <w:rsid w:val="005B6F2C"/>
    <w:rsid w:val="005B7C74"/>
    <w:rsid w:val="005C068F"/>
    <w:rsid w:val="005C0C6B"/>
    <w:rsid w:val="005C1130"/>
    <w:rsid w:val="005C15A0"/>
    <w:rsid w:val="005C1E15"/>
    <w:rsid w:val="005C1F18"/>
    <w:rsid w:val="005C2102"/>
    <w:rsid w:val="005C2554"/>
    <w:rsid w:val="005C2C03"/>
    <w:rsid w:val="005C430C"/>
    <w:rsid w:val="005C46EC"/>
    <w:rsid w:val="005C5239"/>
    <w:rsid w:val="005C58C6"/>
    <w:rsid w:val="005C6C0B"/>
    <w:rsid w:val="005C6D32"/>
    <w:rsid w:val="005C7138"/>
    <w:rsid w:val="005C7808"/>
    <w:rsid w:val="005C7F26"/>
    <w:rsid w:val="005D02ED"/>
    <w:rsid w:val="005D0626"/>
    <w:rsid w:val="005D07F2"/>
    <w:rsid w:val="005D2B45"/>
    <w:rsid w:val="005D2CAC"/>
    <w:rsid w:val="005D3238"/>
    <w:rsid w:val="005D34FB"/>
    <w:rsid w:val="005D5E58"/>
    <w:rsid w:val="005D7472"/>
    <w:rsid w:val="005D75C8"/>
    <w:rsid w:val="005D7B7F"/>
    <w:rsid w:val="005E03CE"/>
    <w:rsid w:val="005E0527"/>
    <w:rsid w:val="005E0FA7"/>
    <w:rsid w:val="005E1247"/>
    <w:rsid w:val="005E36D8"/>
    <w:rsid w:val="005E41B2"/>
    <w:rsid w:val="005E4A1E"/>
    <w:rsid w:val="005E4BC3"/>
    <w:rsid w:val="005E4D7F"/>
    <w:rsid w:val="005E515B"/>
    <w:rsid w:val="005E51D0"/>
    <w:rsid w:val="005E6594"/>
    <w:rsid w:val="005E6883"/>
    <w:rsid w:val="005E69C6"/>
    <w:rsid w:val="005E72F4"/>
    <w:rsid w:val="005E769A"/>
    <w:rsid w:val="005F02EF"/>
    <w:rsid w:val="005F0B7A"/>
    <w:rsid w:val="005F0D47"/>
    <w:rsid w:val="005F23F7"/>
    <w:rsid w:val="005F25DE"/>
    <w:rsid w:val="005F2A1F"/>
    <w:rsid w:val="005F2E24"/>
    <w:rsid w:val="005F33E2"/>
    <w:rsid w:val="005F429B"/>
    <w:rsid w:val="005F5775"/>
    <w:rsid w:val="005F5A04"/>
    <w:rsid w:val="005F63B4"/>
    <w:rsid w:val="005F65FE"/>
    <w:rsid w:val="005F7B7F"/>
    <w:rsid w:val="00600471"/>
    <w:rsid w:val="006022A5"/>
    <w:rsid w:val="006027F5"/>
    <w:rsid w:val="006040C5"/>
    <w:rsid w:val="006041D3"/>
    <w:rsid w:val="0060761C"/>
    <w:rsid w:val="006102F6"/>
    <w:rsid w:val="00611554"/>
    <w:rsid w:val="00612761"/>
    <w:rsid w:val="006133D4"/>
    <w:rsid w:val="00613B5A"/>
    <w:rsid w:val="00614092"/>
    <w:rsid w:val="00615055"/>
    <w:rsid w:val="0061548B"/>
    <w:rsid w:val="00615B82"/>
    <w:rsid w:val="00616236"/>
    <w:rsid w:val="006163D8"/>
    <w:rsid w:val="0061706E"/>
    <w:rsid w:val="00617C71"/>
    <w:rsid w:val="00620221"/>
    <w:rsid w:val="00621BA9"/>
    <w:rsid w:val="00622702"/>
    <w:rsid w:val="00622942"/>
    <w:rsid w:val="00623040"/>
    <w:rsid w:val="00623CA4"/>
    <w:rsid w:val="0062529C"/>
    <w:rsid w:val="006258D2"/>
    <w:rsid w:val="00625C03"/>
    <w:rsid w:val="00625EC6"/>
    <w:rsid w:val="0062617A"/>
    <w:rsid w:val="00626CCB"/>
    <w:rsid w:val="00627663"/>
    <w:rsid w:val="0062784F"/>
    <w:rsid w:val="00630683"/>
    <w:rsid w:val="00630830"/>
    <w:rsid w:val="00631D4A"/>
    <w:rsid w:val="006326D1"/>
    <w:rsid w:val="006337CF"/>
    <w:rsid w:val="00633D34"/>
    <w:rsid w:val="00634077"/>
    <w:rsid w:val="00634941"/>
    <w:rsid w:val="00635D16"/>
    <w:rsid w:val="00635FC7"/>
    <w:rsid w:val="006361BF"/>
    <w:rsid w:val="00636675"/>
    <w:rsid w:val="00636823"/>
    <w:rsid w:val="00636878"/>
    <w:rsid w:val="006402AA"/>
    <w:rsid w:val="00640854"/>
    <w:rsid w:val="006417E7"/>
    <w:rsid w:val="00641E75"/>
    <w:rsid w:val="00642791"/>
    <w:rsid w:val="00642B68"/>
    <w:rsid w:val="00644308"/>
    <w:rsid w:val="00644D18"/>
    <w:rsid w:val="006450B6"/>
    <w:rsid w:val="006455FA"/>
    <w:rsid w:val="00646471"/>
    <w:rsid w:val="00646A84"/>
    <w:rsid w:val="00647129"/>
    <w:rsid w:val="00647738"/>
    <w:rsid w:val="00650DDE"/>
    <w:rsid w:val="00653259"/>
    <w:rsid w:val="00653385"/>
    <w:rsid w:val="00653D55"/>
    <w:rsid w:val="00654E20"/>
    <w:rsid w:val="00654F15"/>
    <w:rsid w:val="006550D3"/>
    <w:rsid w:val="00655467"/>
    <w:rsid w:val="0065565A"/>
    <w:rsid w:val="0065624A"/>
    <w:rsid w:val="006566DB"/>
    <w:rsid w:val="00661727"/>
    <w:rsid w:val="006618DC"/>
    <w:rsid w:val="00662192"/>
    <w:rsid w:val="00662415"/>
    <w:rsid w:val="006633BA"/>
    <w:rsid w:val="00664AB2"/>
    <w:rsid w:val="00665ECE"/>
    <w:rsid w:val="00667DEE"/>
    <w:rsid w:val="00671411"/>
    <w:rsid w:val="00671E20"/>
    <w:rsid w:val="0067226D"/>
    <w:rsid w:val="00672E4C"/>
    <w:rsid w:val="006736A7"/>
    <w:rsid w:val="00673A7D"/>
    <w:rsid w:val="00675210"/>
    <w:rsid w:val="0068043A"/>
    <w:rsid w:val="00680967"/>
    <w:rsid w:val="00681C6E"/>
    <w:rsid w:val="0068386E"/>
    <w:rsid w:val="00684E90"/>
    <w:rsid w:val="006859FE"/>
    <w:rsid w:val="006876C7"/>
    <w:rsid w:val="00687AD4"/>
    <w:rsid w:val="00690670"/>
    <w:rsid w:val="00690AC9"/>
    <w:rsid w:val="00691CE9"/>
    <w:rsid w:val="0069274C"/>
    <w:rsid w:val="00692910"/>
    <w:rsid w:val="00692D58"/>
    <w:rsid w:val="006933F6"/>
    <w:rsid w:val="00694BA5"/>
    <w:rsid w:val="00696219"/>
    <w:rsid w:val="006A0037"/>
    <w:rsid w:val="006A0252"/>
    <w:rsid w:val="006A0E4D"/>
    <w:rsid w:val="006A1876"/>
    <w:rsid w:val="006A1BB4"/>
    <w:rsid w:val="006A1EEC"/>
    <w:rsid w:val="006A230E"/>
    <w:rsid w:val="006A347B"/>
    <w:rsid w:val="006A3530"/>
    <w:rsid w:val="006A3F26"/>
    <w:rsid w:val="006A495D"/>
    <w:rsid w:val="006A5191"/>
    <w:rsid w:val="006A529C"/>
    <w:rsid w:val="006A547A"/>
    <w:rsid w:val="006A565E"/>
    <w:rsid w:val="006A74E0"/>
    <w:rsid w:val="006B0997"/>
    <w:rsid w:val="006B1BD6"/>
    <w:rsid w:val="006B20C3"/>
    <w:rsid w:val="006B26FE"/>
    <w:rsid w:val="006B2C74"/>
    <w:rsid w:val="006B33DE"/>
    <w:rsid w:val="006B3867"/>
    <w:rsid w:val="006B4DBE"/>
    <w:rsid w:val="006B6171"/>
    <w:rsid w:val="006B755C"/>
    <w:rsid w:val="006B7797"/>
    <w:rsid w:val="006B7B38"/>
    <w:rsid w:val="006B7CCB"/>
    <w:rsid w:val="006C0318"/>
    <w:rsid w:val="006C0434"/>
    <w:rsid w:val="006C0B17"/>
    <w:rsid w:val="006C1616"/>
    <w:rsid w:val="006C16FF"/>
    <w:rsid w:val="006C2E1D"/>
    <w:rsid w:val="006C49DD"/>
    <w:rsid w:val="006C49F2"/>
    <w:rsid w:val="006C4F76"/>
    <w:rsid w:val="006C5408"/>
    <w:rsid w:val="006C589C"/>
    <w:rsid w:val="006C5BA1"/>
    <w:rsid w:val="006C649E"/>
    <w:rsid w:val="006C7154"/>
    <w:rsid w:val="006C7C53"/>
    <w:rsid w:val="006D1E4E"/>
    <w:rsid w:val="006D1FE2"/>
    <w:rsid w:val="006D2606"/>
    <w:rsid w:val="006D3258"/>
    <w:rsid w:val="006D35B9"/>
    <w:rsid w:val="006D3D58"/>
    <w:rsid w:val="006D4848"/>
    <w:rsid w:val="006D5637"/>
    <w:rsid w:val="006D5961"/>
    <w:rsid w:val="006D7936"/>
    <w:rsid w:val="006E0DFE"/>
    <w:rsid w:val="006E1C31"/>
    <w:rsid w:val="006E1D96"/>
    <w:rsid w:val="006E26F5"/>
    <w:rsid w:val="006E48D8"/>
    <w:rsid w:val="006E4D09"/>
    <w:rsid w:val="006E5045"/>
    <w:rsid w:val="006E5239"/>
    <w:rsid w:val="006E5BFA"/>
    <w:rsid w:val="006E64B2"/>
    <w:rsid w:val="006E6C79"/>
    <w:rsid w:val="006E6CBF"/>
    <w:rsid w:val="006E7167"/>
    <w:rsid w:val="006E78A0"/>
    <w:rsid w:val="006F1C55"/>
    <w:rsid w:val="006F20A7"/>
    <w:rsid w:val="006F2471"/>
    <w:rsid w:val="006F2BB1"/>
    <w:rsid w:val="006F3270"/>
    <w:rsid w:val="006F36D4"/>
    <w:rsid w:val="006F3C1F"/>
    <w:rsid w:val="006F4213"/>
    <w:rsid w:val="006F4E4F"/>
    <w:rsid w:val="006F5E67"/>
    <w:rsid w:val="006F669B"/>
    <w:rsid w:val="006F6AD1"/>
    <w:rsid w:val="006F6CB5"/>
    <w:rsid w:val="006F7249"/>
    <w:rsid w:val="006F727F"/>
    <w:rsid w:val="006F78EE"/>
    <w:rsid w:val="00700312"/>
    <w:rsid w:val="00700374"/>
    <w:rsid w:val="00700817"/>
    <w:rsid w:val="00701087"/>
    <w:rsid w:val="00701787"/>
    <w:rsid w:val="007023F5"/>
    <w:rsid w:val="0070283A"/>
    <w:rsid w:val="00702C29"/>
    <w:rsid w:val="00703DD6"/>
    <w:rsid w:val="00704068"/>
    <w:rsid w:val="00704169"/>
    <w:rsid w:val="00704323"/>
    <w:rsid w:val="007043FF"/>
    <w:rsid w:val="007045B6"/>
    <w:rsid w:val="00704ED5"/>
    <w:rsid w:val="00704F63"/>
    <w:rsid w:val="00705D63"/>
    <w:rsid w:val="00706641"/>
    <w:rsid w:val="00706770"/>
    <w:rsid w:val="00706FA6"/>
    <w:rsid w:val="0070703E"/>
    <w:rsid w:val="00710D66"/>
    <w:rsid w:val="00710E18"/>
    <w:rsid w:val="00710F8D"/>
    <w:rsid w:val="0071134D"/>
    <w:rsid w:val="00711A73"/>
    <w:rsid w:val="00712BB2"/>
    <w:rsid w:val="00712EE0"/>
    <w:rsid w:val="007137B9"/>
    <w:rsid w:val="007142B0"/>
    <w:rsid w:val="007158F4"/>
    <w:rsid w:val="00716C14"/>
    <w:rsid w:val="00716D20"/>
    <w:rsid w:val="00716E3D"/>
    <w:rsid w:val="007206EC"/>
    <w:rsid w:val="00721B9C"/>
    <w:rsid w:val="007222AF"/>
    <w:rsid w:val="007227B8"/>
    <w:rsid w:val="00722A13"/>
    <w:rsid w:val="007232DD"/>
    <w:rsid w:val="007237CC"/>
    <w:rsid w:val="00723A3F"/>
    <w:rsid w:val="00723F53"/>
    <w:rsid w:val="00725246"/>
    <w:rsid w:val="00725493"/>
    <w:rsid w:val="007264FB"/>
    <w:rsid w:val="00730533"/>
    <w:rsid w:val="007311A3"/>
    <w:rsid w:val="007313C3"/>
    <w:rsid w:val="00731776"/>
    <w:rsid w:val="0073189E"/>
    <w:rsid w:val="007322F5"/>
    <w:rsid w:val="00733464"/>
    <w:rsid w:val="00733959"/>
    <w:rsid w:val="007351E1"/>
    <w:rsid w:val="0073633D"/>
    <w:rsid w:val="0073641A"/>
    <w:rsid w:val="00737082"/>
    <w:rsid w:val="007405EB"/>
    <w:rsid w:val="0074081F"/>
    <w:rsid w:val="00741F29"/>
    <w:rsid w:val="00742CEB"/>
    <w:rsid w:val="007432E2"/>
    <w:rsid w:val="007435A3"/>
    <w:rsid w:val="0074441E"/>
    <w:rsid w:val="00745C0B"/>
    <w:rsid w:val="0074627A"/>
    <w:rsid w:val="00746E40"/>
    <w:rsid w:val="00746FB6"/>
    <w:rsid w:val="007502B5"/>
    <w:rsid w:val="0075057F"/>
    <w:rsid w:val="00751356"/>
    <w:rsid w:val="00751397"/>
    <w:rsid w:val="0075145E"/>
    <w:rsid w:val="00753477"/>
    <w:rsid w:val="00753A93"/>
    <w:rsid w:val="00753E38"/>
    <w:rsid w:val="0075493D"/>
    <w:rsid w:val="0075573F"/>
    <w:rsid w:val="007564C3"/>
    <w:rsid w:val="007564FC"/>
    <w:rsid w:val="0075693E"/>
    <w:rsid w:val="00756C01"/>
    <w:rsid w:val="00757221"/>
    <w:rsid w:val="007577F8"/>
    <w:rsid w:val="00757AED"/>
    <w:rsid w:val="007607ED"/>
    <w:rsid w:val="00761FF8"/>
    <w:rsid w:val="007623DC"/>
    <w:rsid w:val="00762687"/>
    <w:rsid w:val="00763308"/>
    <w:rsid w:val="00763BCA"/>
    <w:rsid w:val="00764C90"/>
    <w:rsid w:val="007650D8"/>
    <w:rsid w:val="007659EC"/>
    <w:rsid w:val="00765FC7"/>
    <w:rsid w:val="00766F32"/>
    <w:rsid w:val="0076725E"/>
    <w:rsid w:val="007675FA"/>
    <w:rsid w:val="00770124"/>
    <w:rsid w:val="00770E6D"/>
    <w:rsid w:val="00771049"/>
    <w:rsid w:val="0077252A"/>
    <w:rsid w:val="00772AD8"/>
    <w:rsid w:val="00774098"/>
    <w:rsid w:val="0077450C"/>
    <w:rsid w:val="00774706"/>
    <w:rsid w:val="007749C2"/>
    <w:rsid w:val="00774E3C"/>
    <w:rsid w:val="00775C93"/>
    <w:rsid w:val="007764A7"/>
    <w:rsid w:val="00776D54"/>
    <w:rsid w:val="0077702D"/>
    <w:rsid w:val="007774A2"/>
    <w:rsid w:val="007775ED"/>
    <w:rsid w:val="007777EB"/>
    <w:rsid w:val="00780361"/>
    <w:rsid w:val="00780FBA"/>
    <w:rsid w:val="007817A3"/>
    <w:rsid w:val="00781D24"/>
    <w:rsid w:val="0078253E"/>
    <w:rsid w:val="00782D90"/>
    <w:rsid w:val="00783474"/>
    <w:rsid w:val="0078381D"/>
    <w:rsid w:val="0078391B"/>
    <w:rsid w:val="00783A2F"/>
    <w:rsid w:val="0078415A"/>
    <w:rsid w:val="0078416F"/>
    <w:rsid w:val="007842E3"/>
    <w:rsid w:val="00785BAA"/>
    <w:rsid w:val="00787B3D"/>
    <w:rsid w:val="007906A8"/>
    <w:rsid w:val="00791229"/>
    <w:rsid w:val="007912E9"/>
    <w:rsid w:val="00791EDF"/>
    <w:rsid w:val="0079242A"/>
    <w:rsid w:val="00792B9B"/>
    <w:rsid w:val="00794B3F"/>
    <w:rsid w:val="007953E0"/>
    <w:rsid w:val="00795916"/>
    <w:rsid w:val="0079770D"/>
    <w:rsid w:val="007A15B5"/>
    <w:rsid w:val="007A1818"/>
    <w:rsid w:val="007A2B6E"/>
    <w:rsid w:val="007A2E47"/>
    <w:rsid w:val="007A4349"/>
    <w:rsid w:val="007A4631"/>
    <w:rsid w:val="007A4E6C"/>
    <w:rsid w:val="007A553D"/>
    <w:rsid w:val="007A63D6"/>
    <w:rsid w:val="007A669F"/>
    <w:rsid w:val="007A69C1"/>
    <w:rsid w:val="007A7089"/>
    <w:rsid w:val="007A735A"/>
    <w:rsid w:val="007A7E3A"/>
    <w:rsid w:val="007B1365"/>
    <w:rsid w:val="007B1B1D"/>
    <w:rsid w:val="007B1C8E"/>
    <w:rsid w:val="007B1EA4"/>
    <w:rsid w:val="007B2A95"/>
    <w:rsid w:val="007B2BEF"/>
    <w:rsid w:val="007B3094"/>
    <w:rsid w:val="007B539F"/>
    <w:rsid w:val="007B56D0"/>
    <w:rsid w:val="007B5D59"/>
    <w:rsid w:val="007B6D06"/>
    <w:rsid w:val="007B707F"/>
    <w:rsid w:val="007B741A"/>
    <w:rsid w:val="007B79F1"/>
    <w:rsid w:val="007C0742"/>
    <w:rsid w:val="007C0AE6"/>
    <w:rsid w:val="007C0C50"/>
    <w:rsid w:val="007C10C2"/>
    <w:rsid w:val="007C284B"/>
    <w:rsid w:val="007C33BF"/>
    <w:rsid w:val="007C36DC"/>
    <w:rsid w:val="007C3E55"/>
    <w:rsid w:val="007C3F2C"/>
    <w:rsid w:val="007C4025"/>
    <w:rsid w:val="007C57F5"/>
    <w:rsid w:val="007C5F77"/>
    <w:rsid w:val="007C7AF7"/>
    <w:rsid w:val="007C7C7D"/>
    <w:rsid w:val="007D0EC1"/>
    <w:rsid w:val="007D11A7"/>
    <w:rsid w:val="007D1305"/>
    <w:rsid w:val="007D20B7"/>
    <w:rsid w:val="007D352E"/>
    <w:rsid w:val="007D3661"/>
    <w:rsid w:val="007D3803"/>
    <w:rsid w:val="007D4B9D"/>
    <w:rsid w:val="007D5466"/>
    <w:rsid w:val="007D5A7B"/>
    <w:rsid w:val="007D68A0"/>
    <w:rsid w:val="007D7837"/>
    <w:rsid w:val="007E0F01"/>
    <w:rsid w:val="007E1343"/>
    <w:rsid w:val="007E33BA"/>
    <w:rsid w:val="007E420E"/>
    <w:rsid w:val="007E44F7"/>
    <w:rsid w:val="007E452F"/>
    <w:rsid w:val="007E64C6"/>
    <w:rsid w:val="007E794A"/>
    <w:rsid w:val="007E7ED8"/>
    <w:rsid w:val="007F0D03"/>
    <w:rsid w:val="007F0D1C"/>
    <w:rsid w:val="007F15CA"/>
    <w:rsid w:val="007F2E2F"/>
    <w:rsid w:val="007F2EA2"/>
    <w:rsid w:val="007F33A0"/>
    <w:rsid w:val="007F51F6"/>
    <w:rsid w:val="007F6623"/>
    <w:rsid w:val="007F6784"/>
    <w:rsid w:val="007F6FFA"/>
    <w:rsid w:val="007F711F"/>
    <w:rsid w:val="007F7672"/>
    <w:rsid w:val="00801FCF"/>
    <w:rsid w:val="00802476"/>
    <w:rsid w:val="00802994"/>
    <w:rsid w:val="00802EDD"/>
    <w:rsid w:val="00803306"/>
    <w:rsid w:val="00803A1A"/>
    <w:rsid w:val="00803A86"/>
    <w:rsid w:val="00803FE8"/>
    <w:rsid w:val="00804100"/>
    <w:rsid w:val="00804FB8"/>
    <w:rsid w:val="0080513F"/>
    <w:rsid w:val="0080615E"/>
    <w:rsid w:val="00806590"/>
    <w:rsid w:val="00806D4A"/>
    <w:rsid w:val="0080704C"/>
    <w:rsid w:val="008071AB"/>
    <w:rsid w:val="00807780"/>
    <w:rsid w:val="0081037A"/>
    <w:rsid w:val="008111C4"/>
    <w:rsid w:val="008125C1"/>
    <w:rsid w:val="00812BF0"/>
    <w:rsid w:val="00812C6B"/>
    <w:rsid w:val="00812DF0"/>
    <w:rsid w:val="0081488E"/>
    <w:rsid w:val="00814F5B"/>
    <w:rsid w:val="00815381"/>
    <w:rsid w:val="008154DB"/>
    <w:rsid w:val="00815A44"/>
    <w:rsid w:val="00815BC1"/>
    <w:rsid w:val="00815C00"/>
    <w:rsid w:val="00815FCD"/>
    <w:rsid w:val="00816B56"/>
    <w:rsid w:val="00816BB0"/>
    <w:rsid w:val="00816E51"/>
    <w:rsid w:val="0081753F"/>
    <w:rsid w:val="00817E9A"/>
    <w:rsid w:val="00820698"/>
    <w:rsid w:val="008211C6"/>
    <w:rsid w:val="00821412"/>
    <w:rsid w:val="00821494"/>
    <w:rsid w:val="00821ED8"/>
    <w:rsid w:val="0082204A"/>
    <w:rsid w:val="00822FE2"/>
    <w:rsid w:val="00823264"/>
    <w:rsid w:val="00823779"/>
    <w:rsid w:val="00823DEC"/>
    <w:rsid w:val="00824C14"/>
    <w:rsid w:val="00824E2C"/>
    <w:rsid w:val="00825039"/>
    <w:rsid w:val="008251BA"/>
    <w:rsid w:val="00825C7C"/>
    <w:rsid w:val="00830E28"/>
    <w:rsid w:val="00831AB6"/>
    <w:rsid w:val="00831F4F"/>
    <w:rsid w:val="0083208E"/>
    <w:rsid w:val="00832593"/>
    <w:rsid w:val="00833EC9"/>
    <w:rsid w:val="008348E1"/>
    <w:rsid w:val="0083580A"/>
    <w:rsid w:val="00835BC8"/>
    <w:rsid w:val="00835FCC"/>
    <w:rsid w:val="00836E44"/>
    <w:rsid w:val="00836E68"/>
    <w:rsid w:val="00837838"/>
    <w:rsid w:val="0084068F"/>
    <w:rsid w:val="00841420"/>
    <w:rsid w:val="0084186A"/>
    <w:rsid w:val="00841C5E"/>
    <w:rsid w:val="00841FFD"/>
    <w:rsid w:val="00842C51"/>
    <w:rsid w:val="00842CB4"/>
    <w:rsid w:val="00842E0F"/>
    <w:rsid w:val="00842E2C"/>
    <w:rsid w:val="00843C73"/>
    <w:rsid w:val="00846071"/>
    <w:rsid w:val="00847271"/>
    <w:rsid w:val="00847EE5"/>
    <w:rsid w:val="008506D7"/>
    <w:rsid w:val="00850C1C"/>
    <w:rsid w:val="00851345"/>
    <w:rsid w:val="00851E38"/>
    <w:rsid w:val="00851E58"/>
    <w:rsid w:val="008534A3"/>
    <w:rsid w:val="00853C56"/>
    <w:rsid w:val="0085569F"/>
    <w:rsid w:val="008560F5"/>
    <w:rsid w:val="00856990"/>
    <w:rsid w:val="00860489"/>
    <w:rsid w:val="00860D75"/>
    <w:rsid w:val="0086292C"/>
    <w:rsid w:val="008633D0"/>
    <w:rsid w:val="00863D81"/>
    <w:rsid w:val="00864475"/>
    <w:rsid w:val="00865D80"/>
    <w:rsid w:val="00866059"/>
    <w:rsid w:val="00867979"/>
    <w:rsid w:val="00867A96"/>
    <w:rsid w:val="00870072"/>
    <w:rsid w:val="00870922"/>
    <w:rsid w:val="00870F56"/>
    <w:rsid w:val="00872527"/>
    <w:rsid w:val="00872791"/>
    <w:rsid w:val="008729C8"/>
    <w:rsid w:val="00872B26"/>
    <w:rsid w:val="008731E2"/>
    <w:rsid w:val="00873B39"/>
    <w:rsid w:val="0087463D"/>
    <w:rsid w:val="00874CB9"/>
    <w:rsid w:val="00875A9F"/>
    <w:rsid w:val="00875CE7"/>
    <w:rsid w:val="00875E44"/>
    <w:rsid w:val="00875F7D"/>
    <w:rsid w:val="00875FEC"/>
    <w:rsid w:val="0087696F"/>
    <w:rsid w:val="008776E1"/>
    <w:rsid w:val="008807BF"/>
    <w:rsid w:val="00881092"/>
    <w:rsid w:val="00881654"/>
    <w:rsid w:val="00882897"/>
    <w:rsid w:val="00884214"/>
    <w:rsid w:val="008849E2"/>
    <w:rsid w:val="00884BB3"/>
    <w:rsid w:val="00885221"/>
    <w:rsid w:val="00885369"/>
    <w:rsid w:val="00885AEB"/>
    <w:rsid w:val="00885DB2"/>
    <w:rsid w:val="00886D32"/>
    <w:rsid w:val="0088786F"/>
    <w:rsid w:val="00887DBA"/>
    <w:rsid w:val="008916AB"/>
    <w:rsid w:val="008924A5"/>
    <w:rsid w:val="0089277D"/>
    <w:rsid w:val="00892E9B"/>
    <w:rsid w:val="00893DAC"/>
    <w:rsid w:val="008940FC"/>
    <w:rsid w:val="00894C98"/>
    <w:rsid w:val="00894E3F"/>
    <w:rsid w:val="008952D9"/>
    <w:rsid w:val="0089575C"/>
    <w:rsid w:val="00895A48"/>
    <w:rsid w:val="00895E7D"/>
    <w:rsid w:val="0089665D"/>
    <w:rsid w:val="00896D9B"/>
    <w:rsid w:val="00897023"/>
    <w:rsid w:val="008971C9"/>
    <w:rsid w:val="008A030C"/>
    <w:rsid w:val="008A04B0"/>
    <w:rsid w:val="008A0D2A"/>
    <w:rsid w:val="008A102F"/>
    <w:rsid w:val="008A112F"/>
    <w:rsid w:val="008A1155"/>
    <w:rsid w:val="008A13B4"/>
    <w:rsid w:val="008A1D0B"/>
    <w:rsid w:val="008A2061"/>
    <w:rsid w:val="008A28C2"/>
    <w:rsid w:val="008A2A19"/>
    <w:rsid w:val="008A4B0F"/>
    <w:rsid w:val="008A5EC4"/>
    <w:rsid w:val="008A5FFE"/>
    <w:rsid w:val="008A6ED4"/>
    <w:rsid w:val="008A7053"/>
    <w:rsid w:val="008A707D"/>
    <w:rsid w:val="008A7379"/>
    <w:rsid w:val="008A7CB3"/>
    <w:rsid w:val="008B00A7"/>
    <w:rsid w:val="008B0C3C"/>
    <w:rsid w:val="008B153E"/>
    <w:rsid w:val="008B19DC"/>
    <w:rsid w:val="008B1C69"/>
    <w:rsid w:val="008B31B0"/>
    <w:rsid w:val="008B5542"/>
    <w:rsid w:val="008B5E71"/>
    <w:rsid w:val="008B6089"/>
    <w:rsid w:val="008B7CBA"/>
    <w:rsid w:val="008C05EC"/>
    <w:rsid w:val="008C0904"/>
    <w:rsid w:val="008C1BE2"/>
    <w:rsid w:val="008C25A6"/>
    <w:rsid w:val="008C27CE"/>
    <w:rsid w:val="008C2C66"/>
    <w:rsid w:val="008C33BA"/>
    <w:rsid w:val="008C4799"/>
    <w:rsid w:val="008C51BF"/>
    <w:rsid w:val="008C54C6"/>
    <w:rsid w:val="008C55EE"/>
    <w:rsid w:val="008C57FC"/>
    <w:rsid w:val="008C5812"/>
    <w:rsid w:val="008C6D54"/>
    <w:rsid w:val="008D06BB"/>
    <w:rsid w:val="008D1201"/>
    <w:rsid w:val="008D2099"/>
    <w:rsid w:val="008D220F"/>
    <w:rsid w:val="008D2D75"/>
    <w:rsid w:val="008D365F"/>
    <w:rsid w:val="008D3DE2"/>
    <w:rsid w:val="008D3F1E"/>
    <w:rsid w:val="008D3F97"/>
    <w:rsid w:val="008D456D"/>
    <w:rsid w:val="008D476D"/>
    <w:rsid w:val="008D54C0"/>
    <w:rsid w:val="008D5914"/>
    <w:rsid w:val="008D60CA"/>
    <w:rsid w:val="008D68CC"/>
    <w:rsid w:val="008E0101"/>
    <w:rsid w:val="008E10D5"/>
    <w:rsid w:val="008E1358"/>
    <w:rsid w:val="008E24EA"/>
    <w:rsid w:val="008E310D"/>
    <w:rsid w:val="008E3366"/>
    <w:rsid w:val="008E3BA9"/>
    <w:rsid w:val="008E3EE3"/>
    <w:rsid w:val="008E49C2"/>
    <w:rsid w:val="008E7111"/>
    <w:rsid w:val="008E778F"/>
    <w:rsid w:val="008F011E"/>
    <w:rsid w:val="008F0B92"/>
    <w:rsid w:val="008F1ACB"/>
    <w:rsid w:val="008F1CA3"/>
    <w:rsid w:val="008F1DF4"/>
    <w:rsid w:val="008F307C"/>
    <w:rsid w:val="008F3FD5"/>
    <w:rsid w:val="008F549D"/>
    <w:rsid w:val="008F586F"/>
    <w:rsid w:val="008F5BBE"/>
    <w:rsid w:val="008F6B2C"/>
    <w:rsid w:val="008F70F6"/>
    <w:rsid w:val="0090067A"/>
    <w:rsid w:val="00900919"/>
    <w:rsid w:val="009011D0"/>
    <w:rsid w:val="009023C9"/>
    <w:rsid w:val="00902589"/>
    <w:rsid w:val="00902BE6"/>
    <w:rsid w:val="0090328B"/>
    <w:rsid w:val="00903FBA"/>
    <w:rsid w:val="0090420E"/>
    <w:rsid w:val="009046B5"/>
    <w:rsid w:val="00904A8D"/>
    <w:rsid w:val="00905543"/>
    <w:rsid w:val="0090643D"/>
    <w:rsid w:val="00906C75"/>
    <w:rsid w:val="00906F5E"/>
    <w:rsid w:val="00907633"/>
    <w:rsid w:val="00907B40"/>
    <w:rsid w:val="00911349"/>
    <w:rsid w:val="00911B84"/>
    <w:rsid w:val="009126E1"/>
    <w:rsid w:val="00912844"/>
    <w:rsid w:val="009141E0"/>
    <w:rsid w:val="00914868"/>
    <w:rsid w:val="00914990"/>
    <w:rsid w:val="00914A57"/>
    <w:rsid w:val="00914ADB"/>
    <w:rsid w:val="0091523B"/>
    <w:rsid w:val="0091584E"/>
    <w:rsid w:val="0091586F"/>
    <w:rsid w:val="00915EEA"/>
    <w:rsid w:val="00915FC9"/>
    <w:rsid w:val="009168A2"/>
    <w:rsid w:val="00917451"/>
    <w:rsid w:val="00921325"/>
    <w:rsid w:val="0092172F"/>
    <w:rsid w:val="00921F72"/>
    <w:rsid w:val="0092318C"/>
    <w:rsid w:val="009235F5"/>
    <w:rsid w:val="009239E6"/>
    <w:rsid w:val="00924EF0"/>
    <w:rsid w:val="00925861"/>
    <w:rsid w:val="00925A1C"/>
    <w:rsid w:val="00925A37"/>
    <w:rsid w:val="00925BD3"/>
    <w:rsid w:val="009268C2"/>
    <w:rsid w:val="00927D1E"/>
    <w:rsid w:val="00930030"/>
    <w:rsid w:val="00930644"/>
    <w:rsid w:val="0093098F"/>
    <w:rsid w:val="00931143"/>
    <w:rsid w:val="00931EB4"/>
    <w:rsid w:val="00932791"/>
    <w:rsid w:val="00932E58"/>
    <w:rsid w:val="00933009"/>
    <w:rsid w:val="00933355"/>
    <w:rsid w:val="009335CD"/>
    <w:rsid w:val="0093449C"/>
    <w:rsid w:val="00935862"/>
    <w:rsid w:val="00936F22"/>
    <w:rsid w:val="00937E89"/>
    <w:rsid w:val="0094047C"/>
    <w:rsid w:val="009408EA"/>
    <w:rsid w:val="00940C3B"/>
    <w:rsid w:val="0094267C"/>
    <w:rsid w:val="0094361A"/>
    <w:rsid w:val="009441B8"/>
    <w:rsid w:val="0094460E"/>
    <w:rsid w:val="00946392"/>
    <w:rsid w:val="0094788D"/>
    <w:rsid w:val="00950024"/>
    <w:rsid w:val="009503E8"/>
    <w:rsid w:val="00950645"/>
    <w:rsid w:val="0095105B"/>
    <w:rsid w:val="00951F48"/>
    <w:rsid w:val="00952878"/>
    <w:rsid w:val="009528C6"/>
    <w:rsid w:val="00953464"/>
    <w:rsid w:val="009540AD"/>
    <w:rsid w:val="00954303"/>
    <w:rsid w:val="00954673"/>
    <w:rsid w:val="0095477A"/>
    <w:rsid w:val="00954B4C"/>
    <w:rsid w:val="0095506E"/>
    <w:rsid w:val="00955ACF"/>
    <w:rsid w:val="00957D11"/>
    <w:rsid w:val="00957D45"/>
    <w:rsid w:val="00960687"/>
    <w:rsid w:val="009615C9"/>
    <w:rsid w:val="00962819"/>
    <w:rsid w:val="009629D7"/>
    <w:rsid w:val="00963331"/>
    <w:rsid w:val="00963C1A"/>
    <w:rsid w:val="00963CD9"/>
    <w:rsid w:val="009648F2"/>
    <w:rsid w:val="009650A0"/>
    <w:rsid w:val="009656EB"/>
    <w:rsid w:val="00965F37"/>
    <w:rsid w:val="0096606C"/>
    <w:rsid w:val="0096652D"/>
    <w:rsid w:val="00967663"/>
    <w:rsid w:val="00967FFC"/>
    <w:rsid w:val="009700B9"/>
    <w:rsid w:val="0097025D"/>
    <w:rsid w:val="00970705"/>
    <w:rsid w:val="00970DBD"/>
    <w:rsid w:val="00971F25"/>
    <w:rsid w:val="00972271"/>
    <w:rsid w:val="0097283F"/>
    <w:rsid w:val="00974F93"/>
    <w:rsid w:val="00975485"/>
    <w:rsid w:val="009756E7"/>
    <w:rsid w:val="00975982"/>
    <w:rsid w:val="00975B1D"/>
    <w:rsid w:val="009763E6"/>
    <w:rsid w:val="009764D9"/>
    <w:rsid w:val="00977488"/>
    <w:rsid w:val="00980074"/>
    <w:rsid w:val="009803BD"/>
    <w:rsid w:val="0098056B"/>
    <w:rsid w:val="00980890"/>
    <w:rsid w:val="00981F8C"/>
    <w:rsid w:val="009821D2"/>
    <w:rsid w:val="0098364E"/>
    <w:rsid w:val="00984343"/>
    <w:rsid w:val="0098463A"/>
    <w:rsid w:val="00984B13"/>
    <w:rsid w:val="00985683"/>
    <w:rsid w:val="00985FFE"/>
    <w:rsid w:val="0098667B"/>
    <w:rsid w:val="00987188"/>
    <w:rsid w:val="00987F82"/>
    <w:rsid w:val="00990736"/>
    <w:rsid w:val="009909EC"/>
    <w:rsid w:val="00990E61"/>
    <w:rsid w:val="009928F1"/>
    <w:rsid w:val="00993408"/>
    <w:rsid w:val="009935B5"/>
    <w:rsid w:val="00993CFE"/>
    <w:rsid w:val="00993E7D"/>
    <w:rsid w:val="0099404B"/>
    <w:rsid w:val="00994F05"/>
    <w:rsid w:val="00995351"/>
    <w:rsid w:val="00996265"/>
    <w:rsid w:val="009A04A6"/>
    <w:rsid w:val="009A179D"/>
    <w:rsid w:val="009A17A0"/>
    <w:rsid w:val="009A2481"/>
    <w:rsid w:val="009A28AC"/>
    <w:rsid w:val="009A2CE5"/>
    <w:rsid w:val="009A3CA8"/>
    <w:rsid w:val="009A43BC"/>
    <w:rsid w:val="009A4F30"/>
    <w:rsid w:val="009A4F5A"/>
    <w:rsid w:val="009A53DA"/>
    <w:rsid w:val="009A5D45"/>
    <w:rsid w:val="009A60F8"/>
    <w:rsid w:val="009A6C42"/>
    <w:rsid w:val="009A6C50"/>
    <w:rsid w:val="009A7279"/>
    <w:rsid w:val="009A7573"/>
    <w:rsid w:val="009A785E"/>
    <w:rsid w:val="009B1074"/>
    <w:rsid w:val="009B17F5"/>
    <w:rsid w:val="009B25CD"/>
    <w:rsid w:val="009B2D17"/>
    <w:rsid w:val="009B333E"/>
    <w:rsid w:val="009B3773"/>
    <w:rsid w:val="009B51D7"/>
    <w:rsid w:val="009B5A46"/>
    <w:rsid w:val="009B61E3"/>
    <w:rsid w:val="009B7365"/>
    <w:rsid w:val="009B76AF"/>
    <w:rsid w:val="009C11AA"/>
    <w:rsid w:val="009C11E8"/>
    <w:rsid w:val="009C4468"/>
    <w:rsid w:val="009C4E0F"/>
    <w:rsid w:val="009C5A3E"/>
    <w:rsid w:val="009C5D99"/>
    <w:rsid w:val="009C6C02"/>
    <w:rsid w:val="009C6C12"/>
    <w:rsid w:val="009C7475"/>
    <w:rsid w:val="009C7DDD"/>
    <w:rsid w:val="009D0020"/>
    <w:rsid w:val="009D068D"/>
    <w:rsid w:val="009D0A99"/>
    <w:rsid w:val="009D1356"/>
    <w:rsid w:val="009D1DC8"/>
    <w:rsid w:val="009D20ED"/>
    <w:rsid w:val="009D213D"/>
    <w:rsid w:val="009D2BE4"/>
    <w:rsid w:val="009D39F0"/>
    <w:rsid w:val="009D3DA5"/>
    <w:rsid w:val="009D4146"/>
    <w:rsid w:val="009D4AD1"/>
    <w:rsid w:val="009D4B64"/>
    <w:rsid w:val="009D4C9B"/>
    <w:rsid w:val="009D5106"/>
    <w:rsid w:val="009D5434"/>
    <w:rsid w:val="009D5FC8"/>
    <w:rsid w:val="009D6197"/>
    <w:rsid w:val="009D6446"/>
    <w:rsid w:val="009D771A"/>
    <w:rsid w:val="009D7C70"/>
    <w:rsid w:val="009E0AAD"/>
    <w:rsid w:val="009E1465"/>
    <w:rsid w:val="009E29EF"/>
    <w:rsid w:val="009E4BBA"/>
    <w:rsid w:val="009E50F2"/>
    <w:rsid w:val="009E5CAB"/>
    <w:rsid w:val="009E7EC7"/>
    <w:rsid w:val="009F0530"/>
    <w:rsid w:val="009F0F03"/>
    <w:rsid w:val="009F17AE"/>
    <w:rsid w:val="009F4A0E"/>
    <w:rsid w:val="009F6168"/>
    <w:rsid w:val="009F7697"/>
    <w:rsid w:val="009F7937"/>
    <w:rsid w:val="009F79C4"/>
    <w:rsid w:val="009F7A69"/>
    <w:rsid w:val="00A00008"/>
    <w:rsid w:val="00A01459"/>
    <w:rsid w:val="00A0164B"/>
    <w:rsid w:val="00A017A5"/>
    <w:rsid w:val="00A025C3"/>
    <w:rsid w:val="00A02B95"/>
    <w:rsid w:val="00A02F34"/>
    <w:rsid w:val="00A0353F"/>
    <w:rsid w:val="00A04099"/>
    <w:rsid w:val="00A04725"/>
    <w:rsid w:val="00A0478F"/>
    <w:rsid w:val="00A04C34"/>
    <w:rsid w:val="00A05A24"/>
    <w:rsid w:val="00A05F15"/>
    <w:rsid w:val="00A079AA"/>
    <w:rsid w:val="00A07ED9"/>
    <w:rsid w:val="00A10589"/>
    <w:rsid w:val="00A110C5"/>
    <w:rsid w:val="00A11AD5"/>
    <w:rsid w:val="00A120E2"/>
    <w:rsid w:val="00A14036"/>
    <w:rsid w:val="00A14E72"/>
    <w:rsid w:val="00A154BA"/>
    <w:rsid w:val="00A16F42"/>
    <w:rsid w:val="00A17495"/>
    <w:rsid w:val="00A17D5B"/>
    <w:rsid w:val="00A20904"/>
    <w:rsid w:val="00A216FB"/>
    <w:rsid w:val="00A219D3"/>
    <w:rsid w:val="00A21B76"/>
    <w:rsid w:val="00A22C1F"/>
    <w:rsid w:val="00A23DD7"/>
    <w:rsid w:val="00A24043"/>
    <w:rsid w:val="00A2410E"/>
    <w:rsid w:val="00A258D0"/>
    <w:rsid w:val="00A25CD0"/>
    <w:rsid w:val="00A25D11"/>
    <w:rsid w:val="00A25F24"/>
    <w:rsid w:val="00A2618C"/>
    <w:rsid w:val="00A2670A"/>
    <w:rsid w:val="00A26C11"/>
    <w:rsid w:val="00A27532"/>
    <w:rsid w:val="00A30BAF"/>
    <w:rsid w:val="00A30BCE"/>
    <w:rsid w:val="00A31295"/>
    <w:rsid w:val="00A31596"/>
    <w:rsid w:val="00A3216B"/>
    <w:rsid w:val="00A33F2C"/>
    <w:rsid w:val="00A346A2"/>
    <w:rsid w:val="00A352F0"/>
    <w:rsid w:val="00A35E09"/>
    <w:rsid w:val="00A36389"/>
    <w:rsid w:val="00A36611"/>
    <w:rsid w:val="00A36D73"/>
    <w:rsid w:val="00A375E1"/>
    <w:rsid w:val="00A40D5C"/>
    <w:rsid w:val="00A42274"/>
    <w:rsid w:val="00A435C4"/>
    <w:rsid w:val="00A44321"/>
    <w:rsid w:val="00A4449B"/>
    <w:rsid w:val="00A445BB"/>
    <w:rsid w:val="00A45265"/>
    <w:rsid w:val="00A454C2"/>
    <w:rsid w:val="00A4556F"/>
    <w:rsid w:val="00A45F18"/>
    <w:rsid w:val="00A47237"/>
    <w:rsid w:val="00A4771E"/>
    <w:rsid w:val="00A47781"/>
    <w:rsid w:val="00A479A0"/>
    <w:rsid w:val="00A47E44"/>
    <w:rsid w:val="00A51BC3"/>
    <w:rsid w:val="00A5270F"/>
    <w:rsid w:val="00A52F7B"/>
    <w:rsid w:val="00A532CD"/>
    <w:rsid w:val="00A53842"/>
    <w:rsid w:val="00A5417F"/>
    <w:rsid w:val="00A5527C"/>
    <w:rsid w:val="00A5546D"/>
    <w:rsid w:val="00A55BAD"/>
    <w:rsid w:val="00A56845"/>
    <w:rsid w:val="00A568BE"/>
    <w:rsid w:val="00A5759E"/>
    <w:rsid w:val="00A5779E"/>
    <w:rsid w:val="00A57868"/>
    <w:rsid w:val="00A6031B"/>
    <w:rsid w:val="00A60E8B"/>
    <w:rsid w:val="00A635CB"/>
    <w:rsid w:val="00A63772"/>
    <w:rsid w:val="00A644D2"/>
    <w:rsid w:val="00A64E36"/>
    <w:rsid w:val="00A65BD9"/>
    <w:rsid w:val="00A65C49"/>
    <w:rsid w:val="00A673B8"/>
    <w:rsid w:val="00A67CA5"/>
    <w:rsid w:val="00A71392"/>
    <w:rsid w:val="00A71446"/>
    <w:rsid w:val="00A7290C"/>
    <w:rsid w:val="00A735AC"/>
    <w:rsid w:val="00A73F21"/>
    <w:rsid w:val="00A74B9B"/>
    <w:rsid w:val="00A76B5D"/>
    <w:rsid w:val="00A76F88"/>
    <w:rsid w:val="00A77068"/>
    <w:rsid w:val="00A77913"/>
    <w:rsid w:val="00A81C6E"/>
    <w:rsid w:val="00A81CC8"/>
    <w:rsid w:val="00A81E81"/>
    <w:rsid w:val="00A8234B"/>
    <w:rsid w:val="00A8289A"/>
    <w:rsid w:val="00A82AB1"/>
    <w:rsid w:val="00A83205"/>
    <w:rsid w:val="00A83D9F"/>
    <w:rsid w:val="00A84235"/>
    <w:rsid w:val="00A8442C"/>
    <w:rsid w:val="00A8448D"/>
    <w:rsid w:val="00A84579"/>
    <w:rsid w:val="00A85751"/>
    <w:rsid w:val="00A86B32"/>
    <w:rsid w:val="00A86C04"/>
    <w:rsid w:val="00A86FD3"/>
    <w:rsid w:val="00A87221"/>
    <w:rsid w:val="00A877C6"/>
    <w:rsid w:val="00A9296D"/>
    <w:rsid w:val="00A92AEA"/>
    <w:rsid w:val="00A932B3"/>
    <w:rsid w:val="00A93BD3"/>
    <w:rsid w:val="00A93CEF"/>
    <w:rsid w:val="00A9471E"/>
    <w:rsid w:val="00A94907"/>
    <w:rsid w:val="00A96935"/>
    <w:rsid w:val="00A972EC"/>
    <w:rsid w:val="00A97FEB"/>
    <w:rsid w:val="00AA063B"/>
    <w:rsid w:val="00AA07F6"/>
    <w:rsid w:val="00AA0CF1"/>
    <w:rsid w:val="00AA187F"/>
    <w:rsid w:val="00AA18C6"/>
    <w:rsid w:val="00AA1DDF"/>
    <w:rsid w:val="00AA1FFE"/>
    <w:rsid w:val="00AA2242"/>
    <w:rsid w:val="00AA24E1"/>
    <w:rsid w:val="00AA3156"/>
    <w:rsid w:val="00AA3C13"/>
    <w:rsid w:val="00AA3F57"/>
    <w:rsid w:val="00AA42D6"/>
    <w:rsid w:val="00AA4E6F"/>
    <w:rsid w:val="00AA61CA"/>
    <w:rsid w:val="00AA6628"/>
    <w:rsid w:val="00AA6EC2"/>
    <w:rsid w:val="00AA6FE0"/>
    <w:rsid w:val="00AA779C"/>
    <w:rsid w:val="00AA78E1"/>
    <w:rsid w:val="00AA7F8F"/>
    <w:rsid w:val="00AB0D2A"/>
    <w:rsid w:val="00AB1CE5"/>
    <w:rsid w:val="00AB43A1"/>
    <w:rsid w:val="00AB5727"/>
    <w:rsid w:val="00AB5CA3"/>
    <w:rsid w:val="00AB5EE7"/>
    <w:rsid w:val="00AB6FAD"/>
    <w:rsid w:val="00AB708D"/>
    <w:rsid w:val="00AB7E67"/>
    <w:rsid w:val="00AC023A"/>
    <w:rsid w:val="00AC069E"/>
    <w:rsid w:val="00AC0DFD"/>
    <w:rsid w:val="00AC10F1"/>
    <w:rsid w:val="00AC158F"/>
    <w:rsid w:val="00AC1E8F"/>
    <w:rsid w:val="00AC3114"/>
    <w:rsid w:val="00AC33F6"/>
    <w:rsid w:val="00AC4392"/>
    <w:rsid w:val="00AC5DC0"/>
    <w:rsid w:val="00AC789F"/>
    <w:rsid w:val="00AD0E79"/>
    <w:rsid w:val="00AD1689"/>
    <w:rsid w:val="00AD17E8"/>
    <w:rsid w:val="00AD1817"/>
    <w:rsid w:val="00AD185C"/>
    <w:rsid w:val="00AD1D50"/>
    <w:rsid w:val="00AD1DE5"/>
    <w:rsid w:val="00AD2C64"/>
    <w:rsid w:val="00AD3CCA"/>
    <w:rsid w:val="00AD4331"/>
    <w:rsid w:val="00AD5475"/>
    <w:rsid w:val="00AD5CD5"/>
    <w:rsid w:val="00AD6145"/>
    <w:rsid w:val="00AD71AD"/>
    <w:rsid w:val="00AD7602"/>
    <w:rsid w:val="00AD77D9"/>
    <w:rsid w:val="00AE03A0"/>
    <w:rsid w:val="00AE05DB"/>
    <w:rsid w:val="00AE2A4D"/>
    <w:rsid w:val="00AE38B7"/>
    <w:rsid w:val="00AE3965"/>
    <w:rsid w:val="00AE56C1"/>
    <w:rsid w:val="00AE6C2F"/>
    <w:rsid w:val="00AF09D6"/>
    <w:rsid w:val="00AF0CF5"/>
    <w:rsid w:val="00AF0F28"/>
    <w:rsid w:val="00AF169E"/>
    <w:rsid w:val="00AF1C22"/>
    <w:rsid w:val="00AF1C92"/>
    <w:rsid w:val="00AF1CBD"/>
    <w:rsid w:val="00AF1F37"/>
    <w:rsid w:val="00AF2258"/>
    <w:rsid w:val="00AF3351"/>
    <w:rsid w:val="00AF37D1"/>
    <w:rsid w:val="00AF547E"/>
    <w:rsid w:val="00AF5B6E"/>
    <w:rsid w:val="00AF5FCB"/>
    <w:rsid w:val="00AF6453"/>
    <w:rsid w:val="00AF68C6"/>
    <w:rsid w:val="00B0053E"/>
    <w:rsid w:val="00B0074D"/>
    <w:rsid w:val="00B00992"/>
    <w:rsid w:val="00B00EB7"/>
    <w:rsid w:val="00B011A8"/>
    <w:rsid w:val="00B02276"/>
    <w:rsid w:val="00B03559"/>
    <w:rsid w:val="00B039A8"/>
    <w:rsid w:val="00B03CE4"/>
    <w:rsid w:val="00B0468D"/>
    <w:rsid w:val="00B04C07"/>
    <w:rsid w:val="00B04FF3"/>
    <w:rsid w:val="00B05877"/>
    <w:rsid w:val="00B05BB0"/>
    <w:rsid w:val="00B06423"/>
    <w:rsid w:val="00B064A0"/>
    <w:rsid w:val="00B06C00"/>
    <w:rsid w:val="00B076B0"/>
    <w:rsid w:val="00B1002C"/>
    <w:rsid w:val="00B10CE9"/>
    <w:rsid w:val="00B10D20"/>
    <w:rsid w:val="00B10F13"/>
    <w:rsid w:val="00B10F26"/>
    <w:rsid w:val="00B11542"/>
    <w:rsid w:val="00B121BA"/>
    <w:rsid w:val="00B12395"/>
    <w:rsid w:val="00B12B49"/>
    <w:rsid w:val="00B13074"/>
    <w:rsid w:val="00B13169"/>
    <w:rsid w:val="00B141D9"/>
    <w:rsid w:val="00B15DF2"/>
    <w:rsid w:val="00B16467"/>
    <w:rsid w:val="00B165DB"/>
    <w:rsid w:val="00B1759C"/>
    <w:rsid w:val="00B17C6A"/>
    <w:rsid w:val="00B17DEE"/>
    <w:rsid w:val="00B17ED4"/>
    <w:rsid w:val="00B200F1"/>
    <w:rsid w:val="00B202A4"/>
    <w:rsid w:val="00B2040E"/>
    <w:rsid w:val="00B21AE1"/>
    <w:rsid w:val="00B229F8"/>
    <w:rsid w:val="00B22EF6"/>
    <w:rsid w:val="00B23F10"/>
    <w:rsid w:val="00B2526C"/>
    <w:rsid w:val="00B254AD"/>
    <w:rsid w:val="00B25B7D"/>
    <w:rsid w:val="00B25C64"/>
    <w:rsid w:val="00B26374"/>
    <w:rsid w:val="00B26BCD"/>
    <w:rsid w:val="00B26F9A"/>
    <w:rsid w:val="00B30202"/>
    <w:rsid w:val="00B30EA4"/>
    <w:rsid w:val="00B3234D"/>
    <w:rsid w:val="00B341F4"/>
    <w:rsid w:val="00B34FC4"/>
    <w:rsid w:val="00B36B2C"/>
    <w:rsid w:val="00B36F41"/>
    <w:rsid w:val="00B37FED"/>
    <w:rsid w:val="00B402E4"/>
    <w:rsid w:val="00B407BE"/>
    <w:rsid w:val="00B412D2"/>
    <w:rsid w:val="00B41D97"/>
    <w:rsid w:val="00B422E2"/>
    <w:rsid w:val="00B4274A"/>
    <w:rsid w:val="00B42B07"/>
    <w:rsid w:val="00B42FA8"/>
    <w:rsid w:val="00B435DC"/>
    <w:rsid w:val="00B43A80"/>
    <w:rsid w:val="00B4467B"/>
    <w:rsid w:val="00B45B89"/>
    <w:rsid w:val="00B4670B"/>
    <w:rsid w:val="00B47C5B"/>
    <w:rsid w:val="00B5103E"/>
    <w:rsid w:val="00B51747"/>
    <w:rsid w:val="00B532D3"/>
    <w:rsid w:val="00B53778"/>
    <w:rsid w:val="00B53C5B"/>
    <w:rsid w:val="00B53D4D"/>
    <w:rsid w:val="00B55745"/>
    <w:rsid w:val="00B55953"/>
    <w:rsid w:val="00B565EB"/>
    <w:rsid w:val="00B567FC"/>
    <w:rsid w:val="00B576EF"/>
    <w:rsid w:val="00B61253"/>
    <w:rsid w:val="00B62C96"/>
    <w:rsid w:val="00B62E4D"/>
    <w:rsid w:val="00B64848"/>
    <w:rsid w:val="00B64E3E"/>
    <w:rsid w:val="00B64FDE"/>
    <w:rsid w:val="00B65057"/>
    <w:rsid w:val="00B656AC"/>
    <w:rsid w:val="00B65A20"/>
    <w:rsid w:val="00B65BA4"/>
    <w:rsid w:val="00B65E75"/>
    <w:rsid w:val="00B67B12"/>
    <w:rsid w:val="00B67F46"/>
    <w:rsid w:val="00B7040E"/>
    <w:rsid w:val="00B706D6"/>
    <w:rsid w:val="00B70889"/>
    <w:rsid w:val="00B70F98"/>
    <w:rsid w:val="00B72554"/>
    <w:rsid w:val="00B7281F"/>
    <w:rsid w:val="00B729C8"/>
    <w:rsid w:val="00B72F3E"/>
    <w:rsid w:val="00B73616"/>
    <w:rsid w:val="00B7388C"/>
    <w:rsid w:val="00B73E3C"/>
    <w:rsid w:val="00B74782"/>
    <w:rsid w:val="00B75885"/>
    <w:rsid w:val="00B761D1"/>
    <w:rsid w:val="00B76521"/>
    <w:rsid w:val="00B76F26"/>
    <w:rsid w:val="00B77294"/>
    <w:rsid w:val="00B77EFE"/>
    <w:rsid w:val="00B801C9"/>
    <w:rsid w:val="00B8026E"/>
    <w:rsid w:val="00B806A8"/>
    <w:rsid w:val="00B8074F"/>
    <w:rsid w:val="00B80E07"/>
    <w:rsid w:val="00B8121B"/>
    <w:rsid w:val="00B82474"/>
    <w:rsid w:val="00B8257E"/>
    <w:rsid w:val="00B831D7"/>
    <w:rsid w:val="00B83EC5"/>
    <w:rsid w:val="00B8440C"/>
    <w:rsid w:val="00B84D99"/>
    <w:rsid w:val="00B856FA"/>
    <w:rsid w:val="00B86D8A"/>
    <w:rsid w:val="00B86ED7"/>
    <w:rsid w:val="00B90110"/>
    <w:rsid w:val="00B9061A"/>
    <w:rsid w:val="00B907AB"/>
    <w:rsid w:val="00B91059"/>
    <w:rsid w:val="00B9392F"/>
    <w:rsid w:val="00B95980"/>
    <w:rsid w:val="00B95ABA"/>
    <w:rsid w:val="00BA02E6"/>
    <w:rsid w:val="00BA0AF1"/>
    <w:rsid w:val="00BA2230"/>
    <w:rsid w:val="00BA47DF"/>
    <w:rsid w:val="00BA4BAB"/>
    <w:rsid w:val="00BA4D0E"/>
    <w:rsid w:val="00BA5030"/>
    <w:rsid w:val="00BA701C"/>
    <w:rsid w:val="00BA72C9"/>
    <w:rsid w:val="00BA73A0"/>
    <w:rsid w:val="00BA7902"/>
    <w:rsid w:val="00BA7C79"/>
    <w:rsid w:val="00BA7D02"/>
    <w:rsid w:val="00BA7D91"/>
    <w:rsid w:val="00BB0368"/>
    <w:rsid w:val="00BB09C3"/>
    <w:rsid w:val="00BB0F37"/>
    <w:rsid w:val="00BB19A0"/>
    <w:rsid w:val="00BB1DFA"/>
    <w:rsid w:val="00BB41BE"/>
    <w:rsid w:val="00BB4AFA"/>
    <w:rsid w:val="00BB5652"/>
    <w:rsid w:val="00BB65CF"/>
    <w:rsid w:val="00BB71D4"/>
    <w:rsid w:val="00BB73F1"/>
    <w:rsid w:val="00BB76CF"/>
    <w:rsid w:val="00BC3F00"/>
    <w:rsid w:val="00BC4954"/>
    <w:rsid w:val="00BC4EBE"/>
    <w:rsid w:val="00BC77DA"/>
    <w:rsid w:val="00BC7BE4"/>
    <w:rsid w:val="00BC7D8B"/>
    <w:rsid w:val="00BD178B"/>
    <w:rsid w:val="00BD214A"/>
    <w:rsid w:val="00BD23E7"/>
    <w:rsid w:val="00BD24D7"/>
    <w:rsid w:val="00BD2960"/>
    <w:rsid w:val="00BD2D56"/>
    <w:rsid w:val="00BD5962"/>
    <w:rsid w:val="00BD5CF3"/>
    <w:rsid w:val="00BD6609"/>
    <w:rsid w:val="00BD6BD4"/>
    <w:rsid w:val="00BD6C37"/>
    <w:rsid w:val="00BD6DF9"/>
    <w:rsid w:val="00BD6F22"/>
    <w:rsid w:val="00BD710A"/>
    <w:rsid w:val="00BD71FD"/>
    <w:rsid w:val="00BE00FC"/>
    <w:rsid w:val="00BE02A0"/>
    <w:rsid w:val="00BE0679"/>
    <w:rsid w:val="00BE1999"/>
    <w:rsid w:val="00BE1E71"/>
    <w:rsid w:val="00BE2DCD"/>
    <w:rsid w:val="00BE38C9"/>
    <w:rsid w:val="00BE3BAB"/>
    <w:rsid w:val="00BE3CF5"/>
    <w:rsid w:val="00BE4109"/>
    <w:rsid w:val="00BE4A46"/>
    <w:rsid w:val="00BE6C51"/>
    <w:rsid w:val="00BE7225"/>
    <w:rsid w:val="00BE769A"/>
    <w:rsid w:val="00BE7AC1"/>
    <w:rsid w:val="00BF0048"/>
    <w:rsid w:val="00BF1585"/>
    <w:rsid w:val="00BF2C1D"/>
    <w:rsid w:val="00BF3180"/>
    <w:rsid w:val="00BF39B6"/>
    <w:rsid w:val="00BF45BC"/>
    <w:rsid w:val="00BF567E"/>
    <w:rsid w:val="00BF5F1B"/>
    <w:rsid w:val="00BF64E8"/>
    <w:rsid w:val="00BF6683"/>
    <w:rsid w:val="00BF66F7"/>
    <w:rsid w:val="00BF6ACC"/>
    <w:rsid w:val="00BF6B79"/>
    <w:rsid w:val="00BF77A8"/>
    <w:rsid w:val="00BF7DA7"/>
    <w:rsid w:val="00C00014"/>
    <w:rsid w:val="00C00351"/>
    <w:rsid w:val="00C004B0"/>
    <w:rsid w:val="00C00F63"/>
    <w:rsid w:val="00C01201"/>
    <w:rsid w:val="00C01751"/>
    <w:rsid w:val="00C01837"/>
    <w:rsid w:val="00C01963"/>
    <w:rsid w:val="00C02519"/>
    <w:rsid w:val="00C0263A"/>
    <w:rsid w:val="00C04340"/>
    <w:rsid w:val="00C04D66"/>
    <w:rsid w:val="00C05D1C"/>
    <w:rsid w:val="00C05D70"/>
    <w:rsid w:val="00C05E06"/>
    <w:rsid w:val="00C0668A"/>
    <w:rsid w:val="00C06D4C"/>
    <w:rsid w:val="00C10330"/>
    <w:rsid w:val="00C10B99"/>
    <w:rsid w:val="00C11793"/>
    <w:rsid w:val="00C11EC1"/>
    <w:rsid w:val="00C11FAC"/>
    <w:rsid w:val="00C129B8"/>
    <w:rsid w:val="00C13060"/>
    <w:rsid w:val="00C14C9C"/>
    <w:rsid w:val="00C15103"/>
    <w:rsid w:val="00C17658"/>
    <w:rsid w:val="00C17B3E"/>
    <w:rsid w:val="00C17E90"/>
    <w:rsid w:val="00C17FAA"/>
    <w:rsid w:val="00C17FE2"/>
    <w:rsid w:val="00C20AFC"/>
    <w:rsid w:val="00C20CD5"/>
    <w:rsid w:val="00C20DA2"/>
    <w:rsid w:val="00C23762"/>
    <w:rsid w:val="00C238BD"/>
    <w:rsid w:val="00C24AF2"/>
    <w:rsid w:val="00C256B9"/>
    <w:rsid w:val="00C26560"/>
    <w:rsid w:val="00C27057"/>
    <w:rsid w:val="00C27DD3"/>
    <w:rsid w:val="00C30632"/>
    <w:rsid w:val="00C31777"/>
    <w:rsid w:val="00C31F20"/>
    <w:rsid w:val="00C32695"/>
    <w:rsid w:val="00C3468A"/>
    <w:rsid w:val="00C3510B"/>
    <w:rsid w:val="00C35359"/>
    <w:rsid w:val="00C40D3A"/>
    <w:rsid w:val="00C40FD4"/>
    <w:rsid w:val="00C41A60"/>
    <w:rsid w:val="00C427ED"/>
    <w:rsid w:val="00C42F1A"/>
    <w:rsid w:val="00C436D2"/>
    <w:rsid w:val="00C43DC4"/>
    <w:rsid w:val="00C44472"/>
    <w:rsid w:val="00C44E8E"/>
    <w:rsid w:val="00C45EC6"/>
    <w:rsid w:val="00C45FF0"/>
    <w:rsid w:val="00C46006"/>
    <w:rsid w:val="00C46323"/>
    <w:rsid w:val="00C46974"/>
    <w:rsid w:val="00C471DD"/>
    <w:rsid w:val="00C4731F"/>
    <w:rsid w:val="00C501DF"/>
    <w:rsid w:val="00C50A3B"/>
    <w:rsid w:val="00C511F9"/>
    <w:rsid w:val="00C51557"/>
    <w:rsid w:val="00C52067"/>
    <w:rsid w:val="00C52531"/>
    <w:rsid w:val="00C5261F"/>
    <w:rsid w:val="00C5336D"/>
    <w:rsid w:val="00C5342F"/>
    <w:rsid w:val="00C537A3"/>
    <w:rsid w:val="00C53E89"/>
    <w:rsid w:val="00C548C1"/>
    <w:rsid w:val="00C57117"/>
    <w:rsid w:val="00C572E8"/>
    <w:rsid w:val="00C618AA"/>
    <w:rsid w:val="00C61D9C"/>
    <w:rsid w:val="00C61E53"/>
    <w:rsid w:val="00C61F3C"/>
    <w:rsid w:val="00C6240C"/>
    <w:rsid w:val="00C6277F"/>
    <w:rsid w:val="00C62999"/>
    <w:rsid w:val="00C62E73"/>
    <w:rsid w:val="00C62F2E"/>
    <w:rsid w:val="00C632A6"/>
    <w:rsid w:val="00C6548D"/>
    <w:rsid w:val="00C6701C"/>
    <w:rsid w:val="00C6707D"/>
    <w:rsid w:val="00C670C5"/>
    <w:rsid w:val="00C6793C"/>
    <w:rsid w:val="00C67D01"/>
    <w:rsid w:val="00C67DF4"/>
    <w:rsid w:val="00C71546"/>
    <w:rsid w:val="00C71828"/>
    <w:rsid w:val="00C72502"/>
    <w:rsid w:val="00C72ADF"/>
    <w:rsid w:val="00C72D3B"/>
    <w:rsid w:val="00C73858"/>
    <w:rsid w:val="00C739D1"/>
    <w:rsid w:val="00C76099"/>
    <w:rsid w:val="00C761A8"/>
    <w:rsid w:val="00C76476"/>
    <w:rsid w:val="00C815FD"/>
    <w:rsid w:val="00C819CE"/>
    <w:rsid w:val="00C81BC7"/>
    <w:rsid w:val="00C822A7"/>
    <w:rsid w:val="00C82572"/>
    <w:rsid w:val="00C841D2"/>
    <w:rsid w:val="00C844D3"/>
    <w:rsid w:val="00C847B4"/>
    <w:rsid w:val="00C84CC4"/>
    <w:rsid w:val="00C8505E"/>
    <w:rsid w:val="00C879BC"/>
    <w:rsid w:val="00C87EFB"/>
    <w:rsid w:val="00C90093"/>
    <w:rsid w:val="00C90411"/>
    <w:rsid w:val="00C90585"/>
    <w:rsid w:val="00C90C51"/>
    <w:rsid w:val="00C90D61"/>
    <w:rsid w:val="00C912B5"/>
    <w:rsid w:val="00C9171D"/>
    <w:rsid w:val="00C917C1"/>
    <w:rsid w:val="00C9261C"/>
    <w:rsid w:val="00C93657"/>
    <w:rsid w:val="00C94997"/>
    <w:rsid w:val="00C94D91"/>
    <w:rsid w:val="00C952E1"/>
    <w:rsid w:val="00C964CE"/>
    <w:rsid w:val="00C96B59"/>
    <w:rsid w:val="00C97373"/>
    <w:rsid w:val="00C973B1"/>
    <w:rsid w:val="00C976B6"/>
    <w:rsid w:val="00C978C3"/>
    <w:rsid w:val="00CA0037"/>
    <w:rsid w:val="00CA0A09"/>
    <w:rsid w:val="00CA0D9E"/>
    <w:rsid w:val="00CA1A9E"/>
    <w:rsid w:val="00CA1DA1"/>
    <w:rsid w:val="00CA24C0"/>
    <w:rsid w:val="00CA3316"/>
    <w:rsid w:val="00CA3366"/>
    <w:rsid w:val="00CA3B3A"/>
    <w:rsid w:val="00CA415F"/>
    <w:rsid w:val="00CA47FF"/>
    <w:rsid w:val="00CA55B3"/>
    <w:rsid w:val="00CA55C2"/>
    <w:rsid w:val="00CA5775"/>
    <w:rsid w:val="00CA63E9"/>
    <w:rsid w:val="00CA7F6B"/>
    <w:rsid w:val="00CB0085"/>
    <w:rsid w:val="00CB1122"/>
    <w:rsid w:val="00CB23B9"/>
    <w:rsid w:val="00CB439C"/>
    <w:rsid w:val="00CB4478"/>
    <w:rsid w:val="00CB45E7"/>
    <w:rsid w:val="00CB4812"/>
    <w:rsid w:val="00CB4A15"/>
    <w:rsid w:val="00CB51E8"/>
    <w:rsid w:val="00CB57A7"/>
    <w:rsid w:val="00CB5897"/>
    <w:rsid w:val="00CB5CF1"/>
    <w:rsid w:val="00CB5E56"/>
    <w:rsid w:val="00CB6C96"/>
    <w:rsid w:val="00CB7D0E"/>
    <w:rsid w:val="00CC0656"/>
    <w:rsid w:val="00CC0B21"/>
    <w:rsid w:val="00CC0E9C"/>
    <w:rsid w:val="00CC115B"/>
    <w:rsid w:val="00CC1658"/>
    <w:rsid w:val="00CC1F9E"/>
    <w:rsid w:val="00CC28EC"/>
    <w:rsid w:val="00CC2C8B"/>
    <w:rsid w:val="00CC345D"/>
    <w:rsid w:val="00CC386D"/>
    <w:rsid w:val="00CC41B1"/>
    <w:rsid w:val="00CC4FEA"/>
    <w:rsid w:val="00CC4FF2"/>
    <w:rsid w:val="00CC5302"/>
    <w:rsid w:val="00CC5C7D"/>
    <w:rsid w:val="00CC6618"/>
    <w:rsid w:val="00CC66E5"/>
    <w:rsid w:val="00CC6D08"/>
    <w:rsid w:val="00CC6EF6"/>
    <w:rsid w:val="00CC781C"/>
    <w:rsid w:val="00CC7A96"/>
    <w:rsid w:val="00CC7E41"/>
    <w:rsid w:val="00CC7FD1"/>
    <w:rsid w:val="00CD2379"/>
    <w:rsid w:val="00CD2B3F"/>
    <w:rsid w:val="00CD2B60"/>
    <w:rsid w:val="00CD30AE"/>
    <w:rsid w:val="00CD3562"/>
    <w:rsid w:val="00CD3707"/>
    <w:rsid w:val="00CD3A37"/>
    <w:rsid w:val="00CD42B0"/>
    <w:rsid w:val="00CD4ABE"/>
    <w:rsid w:val="00CD51A3"/>
    <w:rsid w:val="00CD6057"/>
    <w:rsid w:val="00CD61BC"/>
    <w:rsid w:val="00CD697A"/>
    <w:rsid w:val="00CD7CE6"/>
    <w:rsid w:val="00CD7F8D"/>
    <w:rsid w:val="00CE0215"/>
    <w:rsid w:val="00CE0F08"/>
    <w:rsid w:val="00CE0FD6"/>
    <w:rsid w:val="00CE1B2C"/>
    <w:rsid w:val="00CE231F"/>
    <w:rsid w:val="00CE3587"/>
    <w:rsid w:val="00CE3849"/>
    <w:rsid w:val="00CE3A03"/>
    <w:rsid w:val="00CE5457"/>
    <w:rsid w:val="00CE54D9"/>
    <w:rsid w:val="00CE5D96"/>
    <w:rsid w:val="00CE6101"/>
    <w:rsid w:val="00CE66BF"/>
    <w:rsid w:val="00CE72CC"/>
    <w:rsid w:val="00CE74DA"/>
    <w:rsid w:val="00CE7AD4"/>
    <w:rsid w:val="00CF0D9A"/>
    <w:rsid w:val="00CF15AA"/>
    <w:rsid w:val="00CF1B2F"/>
    <w:rsid w:val="00CF28A1"/>
    <w:rsid w:val="00CF59A8"/>
    <w:rsid w:val="00CF5FAC"/>
    <w:rsid w:val="00CF603B"/>
    <w:rsid w:val="00CF674D"/>
    <w:rsid w:val="00CF6BAC"/>
    <w:rsid w:val="00CF7CCD"/>
    <w:rsid w:val="00CF7D09"/>
    <w:rsid w:val="00D01304"/>
    <w:rsid w:val="00D02B5E"/>
    <w:rsid w:val="00D03354"/>
    <w:rsid w:val="00D03C3C"/>
    <w:rsid w:val="00D04AB9"/>
    <w:rsid w:val="00D05F65"/>
    <w:rsid w:val="00D05FD6"/>
    <w:rsid w:val="00D06FF8"/>
    <w:rsid w:val="00D077BC"/>
    <w:rsid w:val="00D10A84"/>
    <w:rsid w:val="00D11419"/>
    <w:rsid w:val="00D117AE"/>
    <w:rsid w:val="00D117BF"/>
    <w:rsid w:val="00D12211"/>
    <w:rsid w:val="00D1277A"/>
    <w:rsid w:val="00D13436"/>
    <w:rsid w:val="00D134A5"/>
    <w:rsid w:val="00D144B5"/>
    <w:rsid w:val="00D14E1A"/>
    <w:rsid w:val="00D157F9"/>
    <w:rsid w:val="00D15B8D"/>
    <w:rsid w:val="00D171B9"/>
    <w:rsid w:val="00D17645"/>
    <w:rsid w:val="00D1799C"/>
    <w:rsid w:val="00D17DFB"/>
    <w:rsid w:val="00D17FC0"/>
    <w:rsid w:val="00D17FE9"/>
    <w:rsid w:val="00D20089"/>
    <w:rsid w:val="00D205CE"/>
    <w:rsid w:val="00D208F6"/>
    <w:rsid w:val="00D20C3D"/>
    <w:rsid w:val="00D20CD9"/>
    <w:rsid w:val="00D21291"/>
    <w:rsid w:val="00D21EF0"/>
    <w:rsid w:val="00D22AD0"/>
    <w:rsid w:val="00D23C2E"/>
    <w:rsid w:val="00D24336"/>
    <w:rsid w:val="00D2440E"/>
    <w:rsid w:val="00D24723"/>
    <w:rsid w:val="00D25CF8"/>
    <w:rsid w:val="00D275ED"/>
    <w:rsid w:val="00D3231A"/>
    <w:rsid w:val="00D3237B"/>
    <w:rsid w:val="00D32568"/>
    <w:rsid w:val="00D32B78"/>
    <w:rsid w:val="00D3346A"/>
    <w:rsid w:val="00D3385A"/>
    <w:rsid w:val="00D34100"/>
    <w:rsid w:val="00D3465B"/>
    <w:rsid w:val="00D34AAD"/>
    <w:rsid w:val="00D34BAA"/>
    <w:rsid w:val="00D35A28"/>
    <w:rsid w:val="00D37649"/>
    <w:rsid w:val="00D37BED"/>
    <w:rsid w:val="00D40ADD"/>
    <w:rsid w:val="00D40DA3"/>
    <w:rsid w:val="00D41331"/>
    <w:rsid w:val="00D41634"/>
    <w:rsid w:val="00D41842"/>
    <w:rsid w:val="00D418DE"/>
    <w:rsid w:val="00D42348"/>
    <w:rsid w:val="00D42575"/>
    <w:rsid w:val="00D42CC9"/>
    <w:rsid w:val="00D430B6"/>
    <w:rsid w:val="00D430CA"/>
    <w:rsid w:val="00D43CC1"/>
    <w:rsid w:val="00D43D72"/>
    <w:rsid w:val="00D44BDE"/>
    <w:rsid w:val="00D44C56"/>
    <w:rsid w:val="00D46106"/>
    <w:rsid w:val="00D50446"/>
    <w:rsid w:val="00D5104B"/>
    <w:rsid w:val="00D51B24"/>
    <w:rsid w:val="00D5230E"/>
    <w:rsid w:val="00D53FCA"/>
    <w:rsid w:val="00D54566"/>
    <w:rsid w:val="00D55674"/>
    <w:rsid w:val="00D561B0"/>
    <w:rsid w:val="00D562C1"/>
    <w:rsid w:val="00D567E1"/>
    <w:rsid w:val="00D57395"/>
    <w:rsid w:val="00D57440"/>
    <w:rsid w:val="00D605B3"/>
    <w:rsid w:val="00D60FB6"/>
    <w:rsid w:val="00D6216C"/>
    <w:rsid w:val="00D6248A"/>
    <w:rsid w:val="00D6279C"/>
    <w:rsid w:val="00D6359B"/>
    <w:rsid w:val="00D63EBD"/>
    <w:rsid w:val="00D63F1D"/>
    <w:rsid w:val="00D65356"/>
    <w:rsid w:val="00D6623F"/>
    <w:rsid w:val="00D67190"/>
    <w:rsid w:val="00D70697"/>
    <w:rsid w:val="00D71199"/>
    <w:rsid w:val="00D71337"/>
    <w:rsid w:val="00D7153E"/>
    <w:rsid w:val="00D715A5"/>
    <w:rsid w:val="00D71E2B"/>
    <w:rsid w:val="00D72FCF"/>
    <w:rsid w:val="00D74394"/>
    <w:rsid w:val="00D7449D"/>
    <w:rsid w:val="00D74D91"/>
    <w:rsid w:val="00D7675D"/>
    <w:rsid w:val="00D76881"/>
    <w:rsid w:val="00D77186"/>
    <w:rsid w:val="00D775A7"/>
    <w:rsid w:val="00D775B7"/>
    <w:rsid w:val="00D77669"/>
    <w:rsid w:val="00D803D4"/>
    <w:rsid w:val="00D80972"/>
    <w:rsid w:val="00D820DC"/>
    <w:rsid w:val="00D82309"/>
    <w:rsid w:val="00D83B1B"/>
    <w:rsid w:val="00D83D0C"/>
    <w:rsid w:val="00D849DF"/>
    <w:rsid w:val="00D8711E"/>
    <w:rsid w:val="00D87773"/>
    <w:rsid w:val="00D87B6C"/>
    <w:rsid w:val="00D87CFE"/>
    <w:rsid w:val="00D9081A"/>
    <w:rsid w:val="00D90D59"/>
    <w:rsid w:val="00D91602"/>
    <w:rsid w:val="00D9273B"/>
    <w:rsid w:val="00D93B96"/>
    <w:rsid w:val="00D94357"/>
    <w:rsid w:val="00D94BB8"/>
    <w:rsid w:val="00D94CE2"/>
    <w:rsid w:val="00D94EA8"/>
    <w:rsid w:val="00D9503F"/>
    <w:rsid w:val="00D9749C"/>
    <w:rsid w:val="00D97CB0"/>
    <w:rsid w:val="00DA03B5"/>
    <w:rsid w:val="00DA0E15"/>
    <w:rsid w:val="00DA11C8"/>
    <w:rsid w:val="00DA15AE"/>
    <w:rsid w:val="00DA1A40"/>
    <w:rsid w:val="00DA1B3C"/>
    <w:rsid w:val="00DA1EEC"/>
    <w:rsid w:val="00DA2FF2"/>
    <w:rsid w:val="00DA3924"/>
    <w:rsid w:val="00DA41C6"/>
    <w:rsid w:val="00DA4362"/>
    <w:rsid w:val="00DA473F"/>
    <w:rsid w:val="00DA4D6E"/>
    <w:rsid w:val="00DA5B7A"/>
    <w:rsid w:val="00DA6A11"/>
    <w:rsid w:val="00DA7301"/>
    <w:rsid w:val="00DA7FF2"/>
    <w:rsid w:val="00DB2A61"/>
    <w:rsid w:val="00DB3302"/>
    <w:rsid w:val="00DB3737"/>
    <w:rsid w:val="00DB41C3"/>
    <w:rsid w:val="00DB6364"/>
    <w:rsid w:val="00DB6F99"/>
    <w:rsid w:val="00DB784E"/>
    <w:rsid w:val="00DC089B"/>
    <w:rsid w:val="00DC0D40"/>
    <w:rsid w:val="00DC14F8"/>
    <w:rsid w:val="00DC158D"/>
    <w:rsid w:val="00DC220F"/>
    <w:rsid w:val="00DC24E0"/>
    <w:rsid w:val="00DC2514"/>
    <w:rsid w:val="00DC2C27"/>
    <w:rsid w:val="00DC375A"/>
    <w:rsid w:val="00DC3923"/>
    <w:rsid w:val="00DC43DB"/>
    <w:rsid w:val="00DC4819"/>
    <w:rsid w:val="00DC4B9B"/>
    <w:rsid w:val="00DC6D22"/>
    <w:rsid w:val="00DC7DDF"/>
    <w:rsid w:val="00DD016B"/>
    <w:rsid w:val="00DD03E9"/>
    <w:rsid w:val="00DD077A"/>
    <w:rsid w:val="00DD1D11"/>
    <w:rsid w:val="00DD1DA2"/>
    <w:rsid w:val="00DD1E62"/>
    <w:rsid w:val="00DD290D"/>
    <w:rsid w:val="00DD2923"/>
    <w:rsid w:val="00DD2B17"/>
    <w:rsid w:val="00DD5FB6"/>
    <w:rsid w:val="00DE05CC"/>
    <w:rsid w:val="00DE1B44"/>
    <w:rsid w:val="00DE1DCE"/>
    <w:rsid w:val="00DE23F5"/>
    <w:rsid w:val="00DE2565"/>
    <w:rsid w:val="00DE2A37"/>
    <w:rsid w:val="00DE34BA"/>
    <w:rsid w:val="00DE51AE"/>
    <w:rsid w:val="00DE6349"/>
    <w:rsid w:val="00DE6A1A"/>
    <w:rsid w:val="00DE7004"/>
    <w:rsid w:val="00DE7827"/>
    <w:rsid w:val="00DE7FB3"/>
    <w:rsid w:val="00DF10BF"/>
    <w:rsid w:val="00DF23C9"/>
    <w:rsid w:val="00DF451B"/>
    <w:rsid w:val="00DF469D"/>
    <w:rsid w:val="00DF51B7"/>
    <w:rsid w:val="00DF58E7"/>
    <w:rsid w:val="00DF68D9"/>
    <w:rsid w:val="00E004B9"/>
    <w:rsid w:val="00E00722"/>
    <w:rsid w:val="00E0107D"/>
    <w:rsid w:val="00E012FC"/>
    <w:rsid w:val="00E024C8"/>
    <w:rsid w:val="00E0414A"/>
    <w:rsid w:val="00E049A3"/>
    <w:rsid w:val="00E05630"/>
    <w:rsid w:val="00E05C38"/>
    <w:rsid w:val="00E06428"/>
    <w:rsid w:val="00E0739D"/>
    <w:rsid w:val="00E07527"/>
    <w:rsid w:val="00E0798E"/>
    <w:rsid w:val="00E100D7"/>
    <w:rsid w:val="00E1081C"/>
    <w:rsid w:val="00E1110C"/>
    <w:rsid w:val="00E1123B"/>
    <w:rsid w:val="00E11493"/>
    <w:rsid w:val="00E12181"/>
    <w:rsid w:val="00E12820"/>
    <w:rsid w:val="00E12C55"/>
    <w:rsid w:val="00E12F6E"/>
    <w:rsid w:val="00E12F6F"/>
    <w:rsid w:val="00E12FD2"/>
    <w:rsid w:val="00E13A28"/>
    <w:rsid w:val="00E13AC1"/>
    <w:rsid w:val="00E151DA"/>
    <w:rsid w:val="00E15A5F"/>
    <w:rsid w:val="00E16D7C"/>
    <w:rsid w:val="00E1708A"/>
    <w:rsid w:val="00E17235"/>
    <w:rsid w:val="00E17831"/>
    <w:rsid w:val="00E17975"/>
    <w:rsid w:val="00E20C9C"/>
    <w:rsid w:val="00E21447"/>
    <w:rsid w:val="00E2148D"/>
    <w:rsid w:val="00E22315"/>
    <w:rsid w:val="00E2351A"/>
    <w:rsid w:val="00E23A24"/>
    <w:rsid w:val="00E256C0"/>
    <w:rsid w:val="00E25ED3"/>
    <w:rsid w:val="00E26551"/>
    <w:rsid w:val="00E2700F"/>
    <w:rsid w:val="00E272DE"/>
    <w:rsid w:val="00E27742"/>
    <w:rsid w:val="00E278F8"/>
    <w:rsid w:val="00E27C59"/>
    <w:rsid w:val="00E27E1D"/>
    <w:rsid w:val="00E306D5"/>
    <w:rsid w:val="00E312D5"/>
    <w:rsid w:val="00E31A6E"/>
    <w:rsid w:val="00E3212D"/>
    <w:rsid w:val="00E3243F"/>
    <w:rsid w:val="00E32D60"/>
    <w:rsid w:val="00E32E2F"/>
    <w:rsid w:val="00E337A7"/>
    <w:rsid w:val="00E33860"/>
    <w:rsid w:val="00E33CD1"/>
    <w:rsid w:val="00E35681"/>
    <w:rsid w:val="00E3580D"/>
    <w:rsid w:val="00E3631D"/>
    <w:rsid w:val="00E3686F"/>
    <w:rsid w:val="00E36908"/>
    <w:rsid w:val="00E37172"/>
    <w:rsid w:val="00E37539"/>
    <w:rsid w:val="00E409A8"/>
    <w:rsid w:val="00E410CC"/>
    <w:rsid w:val="00E411D0"/>
    <w:rsid w:val="00E430D6"/>
    <w:rsid w:val="00E432AD"/>
    <w:rsid w:val="00E44565"/>
    <w:rsid w:val="00E45063"/>
    <w:rsid w:val="00E4583E"/>
    <w:rsid w:val="00E45E10"/>
    <w:rsid w:val="00E4606C"/>
    <w:rsid w:val="00E473BA"/>
    <w:rsid w:val="00E47D6D"/>
    <w:rsid w:val="00E500F4"/>
    <w:rsid w:val="00E5112A"/>
    <w:rsid w:val="00E5153C"/>
    <w:rsid w:val="00E515D8"/>
    <w:rsid w:val="00E51980"/>
    <w:rsid w:val="00E51AE9"/>
    <w:rsid w:val="00E51DF6"/>
    <w:rsid w:val="00E52895"/>
    <w:rsid w:val="00E53289"/>
    <w:rsid w:val="00E53785"/>
    <w:rsid w:val="00E54591"/>
    <w:rsid w:val="00E545D4"/>
    <w:rsid w:val="00E54667"/>
    <w:rsid w:val="00E55581"/>
    <w:rsid w:val="00E5683E"/>
    <w:rsid w:val="00E569E6"/>
    <w:rsid w:val="00E56A11"/>
    <w:rsid w:val="00E57EFD"/>
    <w:rsid w:val="00E6021E"/>
    <w:rsid w:val="00E6066E"/>
    <w:rsid w:val="00E64270"/>
    <w:rsid w:val="00E64BEE"/>
    <w:rsid w:val="00E650FE"/>
    <w:rsid w:val="00E6516F"/>
    <w:rsid w:val="00E65322"/>
    <w:rsid w:val="00E66C3C"/>
    <w:rsid w:val="00E66EC3"/>
    <w:rsid w:val="00E6765A"/>
    <w:rsid w:val="00E70546"/>
    <w:rsid w:val="00E70699"/>
    <w:rsid w:val="00E70C54"/>
    <w:rsid w:val="00E721AD"/>
    <w:rsid w:val="00E721FF"/>
    <w:rsid w:val="00E727E5"/>
    <w:rsid w:val="00E73038"/>
    <w:rsid w:val="00E734FC"/>
    <w:rsid w:val="00E73D80"/>
    <w:rsid w:val="00E74A0D"/>
    <w:rsid w:val="00E74E2A"/>
    <w:rsid w:val="00E74E6D"/>
    <w:rsid w:val="00E7533D"/>
    <w:rsid w:val="00E75478"/>
    <w:rsid w:val="00E7597E"/>
    <w:rsid w:val="00E75C78"/>
    <w:rsid w:val="00E75DC2"/>
    <w:rsid w:val="00E7602D"/>
    <w:rsid w:val="00E76362"/>
    <w:rsid w:val="00E76CB8"/>
    <w:rsid w:val="00E77A25"/>
    <w:rsid w:val="00E77C23"/>
    <w:rsid w:val="00E80290"/>
    <w:rsid w:val="00E8352E"/>
    <w:rsid w:val="00E837FF"/>
    <w:rsid w:val="00E83B4E"/>
    <w:rsid w:val="00E83BC1"/>
    <w:rsid w:val="00E83D7E"/>
    <w:rsid w:val="00E847BE"/>
    <w:rsid w:val="00E84FE0"/>
    <w:rsid w:val="00E85BA6"/>
    <w:rsid w:val="00E85C0C"/>
    <w:rsid w:val="00E865E3"/>
    <w:rsid w:val="00E865F8"/>
    <w:rsid w:val="00E87BEF"/>
    <w:rsid w:val="00E87F70"/>
    <w:rsid w:val="00E90362"/>
    <w:rsid w:val="00E90818"/>
    <w:rsid w:val="00E91F84"/>
    <w:rsid w:val="00E92501"/>
    <w:rsid w:val="00E9303E"/>
    <w:rsid w:val="00E93DF3"/>
    <w:rsid w:val="00E949DB"/>
    <w:rsid w:val="00E95032"/>
    <w:rsid w:val="00E9596C"/>
    <w:rsid w:val="00E95B14"/>
    <w:rsid w:val="00E95D45"/>
    <w:rsid w:val="00E95E1C"/>
    <w:rsid w:val="00E96BF2"/>
    <w:rsid w:val="00E97689"/>
    <w:rsid w:val="00E97B45"/>
    <w:rsid w:val="00EA03BB"/>
    <w:rsid w:val="00EA0E5A"/>
    <w:rsid w:val="00EA15B0"/>
    <w:rsid w:val="00EA16F3"/>
    <w:rsid w:val="00EA24FB"/>
    <w:rsid w:val="00EA2F92"/>
    <w:rsid w:val="00EA3085"/>
    <w:rsid w:val="00EA311B"/>
    <w:rsid w:val="00EA320F"/>
    <w:rsid w:val="00EA3523"/>
    <w:rsid w:val="00EA3DB5"/>
    <w:rsid w:val="00EA415D"/>
    <w:rsid w:val="00EA4753"/>
    <w:rsid w:val="00EA4A0B"/>
    <w:rsid w:val="00EA4A73"/>
    <w:rsid w:val="00EA5789"/>
    <w:rsid w:val="00EA5BDA"/>
    <w:rsid w:val="00EA71B3"/>
    <w:rsid w:val="00EB04D9"/>
    <w:rsid w:val="00EB05DD"/>
    <w:rsid w:val="00EB1182"/>
    <w:rsid w:val="00EB11CB"/>
    <w:rsid w:val="00EB189A"/>
    <w:rsid w:val="00EB18E7"/>
    <w:rsid w:val="00EB2247"/>
    <w:rsid w:val="00EB3699"/>
    <w:rsid w:val="00EB3BBB"/>
    <w:rsid w:val="00EB3F77"/>
    <w:rsid w:val="00EB45EC"/>
    <w:rsid w:val="00EB4600"/>
    <w:rsid w:val="00EB4BE5"/>
    <w:rsid w:val="00EB4CA1"/>
    <w:rsid w:val="00EB5072"/>
    <w:rsid w:val="00EB50E3"/>
    <w:rsid w:val="00EB53FB"/>
    <w:rsid w:val="00EB5B66"/>
    <w:rsid w:val="00EB5C8B"/>
    <w:rsid w:val="00EC03E3"/>
    <w:rsid w:val="00EC070F"/>
    <w:rsid w:val="00EC08D2"/>
    <w:rsid w:val="00EC19F4"/>
    <w:rsid w:val="00EC1AC0"/>
    <w:rsid w:val="00EC2752"/>
    <w:rsid w:val="00EC28CB"/>
    <w:rsid w:val="00EC33FC"/>
    <w:rsid w:val="00EC3678"/>
    <w:rsid w:val="00EC3839"/>
    <w:rsid w:val="00EC4B85"/>
    <w:rsid w:val="00EC566E"/>
    <w:rsid w:val="00EC57D0"/>
    <w:rsid w:val="00EC591D"/>
    <w:rsid w:val="00EC6F90"/>
    <w:rsid w:val="00EC7114"/>
    <w:rsid w:val="00EC76B4"/>
    <w:rsid w:val="00EC7E7F"/>
    <w:rsid w:val="00ED1365"/>
    <w:rsid w:val="00ED16AE"/>
    <w:rsid w:val="00ED16BC"/>
    <w:rsid w:val="00ED20FF"/>
    <w:rsid w:val="00ED2950"/>
    <w:rsid w:val="00ED2BA8"/>
    <w:rsid w:val="00ED43AB"/>
    <w:rsid w:val="00ED5653"/>
    <w:rsid w:val="00ED5BBD"/>
    <w:rsid w:val="00ED5FE2"/>
    <w:rsid w:val="00ED7228"/>
    <w:rsid w:val="00EE0373"/>
    <w:rsid w:val="00EE0513"/>
    <w:rsid w:val="00EE1134"/>
    <w:rsid w:val="00EE11B2"/>
    <w:rsid w:val="00EE166E"/>
    <w:rsid w:val="00EE1885"/>
    <w:rsid w:val="00EE1B7D"/>
    <w:rsid w:val="00EE1C28"/>
    <w:rsid w:val="00EE1E91"/>
    <w:rsid w:val="00EE2D9A"/>
    <w:rsid w:val="00EE44BC"/>
    <w:rsid w:val="00EE5046"/>
    <w:rsid w:val="00EE519E"/>
    <w:rsid w:val="00EE5AEC"/>
    <w:rsid w:val="00EE5C3B"/>
    <w:rsid w:val="00EE6AA9"/>
    <w:rsid w:val="00EE74C1"/>
    <w:rsid w:val="00EE7EDF"/>
    <w:rsid w:val="00EF0052"/>
    <w:rsid w:val="00EF0112"/>
    <w:rsid w:val="00EF03AF"/>
    <w:rsid w:val="00EF43BD"/>
    <w:rsid w:val="00EF63C0"/>
    <w:rsid w:val="00EF6674"/>
    <w:rsid w:val="00EF6B57"/>
    <w:rsid w:val="00F006C3"/>
    <w:rsid w:val="00F00E6A"/>
    <w:rsid w:val="00F01BA6"/>
    <w:rsid w:val="00F029DE"/>
    <w:rsid w:val="00F030F4"/>
    <w:rsid w:val="00F03DB6"/>
    <w:rsid w:val="00F0478C"/>
    <w:rsid w:val="00F04B6F"/>
    <w:rsid w:val="00F04BD3"/>
    <w:rsid w:val="00F04EEE"/>
    <w:rsid w:val="00F050C8"/>
    <w:rsid w:val="00F058E8"/>
    <w:rsid w:val="00F06817"/>
    <w:rsid w:val="00F07D4F"/>
    <w:rsid w:val="00F10946"/>
    <w:rsid w:val="00F11BF2"/>
    <w:rsid w:val="00F124D1"/>
    <w:rsid w:val="00F14800"/>
    <w:rsid w:val="00F1501D"/>
    <w:rsid w:val="00F16188"/>
    <w:rsid w:val="00F169D6"/>
    <w:rsid w:val="00F16E12"/>
    <w:rsid w:val="00F209E3"/>
    <w:rsid w:val="00F217D2"/>
    <w:rsid w:val="00F21BE3"/>
    <w:rsid w:val="00F21C5D"/>
    <w:rsid w:val="00F22C03"/>
    <w:rsid w:val="00F234C4"/>
    <w:rsid w:val="00F23E8C"/>
    <w:rsid w:val="00F23F8D"/>
    <w:rsid w:val="00F24499"/>
    <w:rsid w:val="00F25463"/>
    <w:rsid w:val="00F25B8D"/>
    <w:rsid w:val="00F266F1"/>
    <w:rsid w:val="00F26E93"/>
    <w:rsid w:val="00F27976"/>
    <w:rsid w:val="00F27B4B"/>
    <w:rsid w:val="00F3005B"/>
    <w:rsid w:val="00F3026B"/>
    <w:rsid w:val="00F30DAE"/>
    <w:rsid w:val="00F3117F"/>
    <w:rsid w:val="00F314AD"/>
    <w:rsid w:val="00F3203A"/>
    <w:rsid w:val="00F32971"/>
    <w:rsid w:val="00F33736"/>
    <w:rsid w:val="00F33923"/>
    <w:rsid w:val="00F34141"/>
    <w:rsid w:val="00F34D7A"/>
    <w:rsid w:val="00F3503F"/>
    <w:rsid w:val="00F350A4"/>
    <w:rsid w:val="00F355D3"/>
    <w:rsid w:val="00F3657E"/>
    <w:rsid w:val="00F36887"/>
    <w:rsid w:val="00F3703E"/>
    <w:rsid w:val="00F37BB1"/>
    <w:rsid w:val="00F37F9A"/>
    <w:rsid w:val="00F405F4"/>
    <w:rsid w:val="00F4192F"/>
    <w:rsid w:val="00F41C3C"/>
    <w:rsid w:val="00F4205C"/>
    <w:rsid w:val="00F423FD"/>
    <w:rsid w:val="00F42484"/>
    <w:rsid w:val="00F4352E"/>
    <w:rsid w:val="00F44300"/>
    <w:rsid w:val="00F4505E"/>
    <w:rsid w:val="00F469B5"/>
    <w:rsid w:val="00F47080"/>
    <w:rsid w:val="00F50546"/>
    <w:rsid w:val="00F520DA"/>
    <w:rsid w:val="00F53231"/>
    <w:rsid w:val="00F532EA"/>
    <w:rsid w:val="00F537A8"/>
    <w:rsid w:val="00F53D06"/>
    <w:rsid w:val="00F54B7C"/>
    <w:rsid w:val="00F55D81"/>
    <w:rsid w:val="00F56EE9"/>
    <w:rsid w:val="00F56F52"/>
    <w:rsid w:val="00F571A2"/>
    <w:rsid w:val="00F57966"/>
    <w:rsid w:val="00F57A89"/>
    <w:rsid w:val="00F57B68"/>
    <w:rsid w:val="00F6012A"/>
    <w:rsid w:val="00F6024A"/>
    <w:rsid w:val="00F60332"/>
    <w:rsid w:val="00F613A3"/>
    <w:rsid w:val="00F616D7"/>
    <w:rsid w:val="00F6224C"/>
    <w:rsid w:val="00F6240A"/>
    <w:rsid w:val="00F62B70"/>
    <w:rsid w:val="00F62BD6"/>
    <w:rsid w:val="00F632A6"/>
    <w:rsid w:val="00F63644"/>
    <w:rsid w:val="00F63678"/>
    <w:rsid w:val="00F63956"/>
    <w:rsid w:val="00F63E3F"/>
    <w:rsid w:val="00F6423A"/>
    <w:rsid w:val="00F64258"/>
    <w:rsid w:val="00F65028"/>
    <w:rsid w:val="00F6530C"/>
    <w:rsid w:val="00F653F2"/>
    <w:rsid w:val="00F6580B"/>
    <w:rsid w:val="00F66441"/>
    <w:rsid w:val="00F66BC9"/>
    <w:rsid w:val="00F7011B"/>
    <w:rsid w:val="00F70C8C"/>
    <w:rsid w:val="00F72076"/>
    <w:rsid w:val="00F73449"/>
    <w:rsid w:val="00F73AE9"/>
    <w:rsid w:val="00F73F7B"/>
    <w:rsid w:val="00F74604"/>
    <w:rsid w:val="00F7473D"/>
    <w:rsid w:val="00F74972"/>
    <w:rsid w:val="00F74F69"/>
    <w:rsid w:val="00F758A8"/>
    <w:rsid w:val="00F75E2A"/>
    <w:rsid w:val="00F760FB"/>
    <w:rsid w:val="00F76770"/>
    <w:rsid w:val="00F77CCC"/>
    <w:rsid w:val="00F80422"/>
    <w:rsid w:val="00F804DC"/>
    <w:rsid w:val="00F80D93"/>
    <w:rsid w:val="00F81012"/>
    <w:rsid w:val="00F8106B"/>
    <w:rsid w:val="00F81501"/>
    <w:rsid w:val="00F81B1E"/>
    <w:rsid w:val="00F82691"/>
    <w:rsid w:val="00F82C50"/>
    <w:rsid w:val="00F83F5F"/>
    <w:rsid w:val="00F83FB3"/>
    <w:rsid w:val="00F83FDC"/>
    <w:rsid w:val="00F8504A"/>
    <w:rsid w:val="00F85569"/>
    <w:rsid w:val="00F859FA"/>
    <w:rsid w:val="00F864D4"/>
    <w:rsid w:val="00F87230"/>
    <w:rsid w:val="00F87EE1"/>
    <w:rsid w:val="00F90F10"/>
    <w:rsid w:val="00F914A2"/>
    <w:rsid w:val="00F91BB8"/>
    <w:rsid w:val="00F91E6E"/>
    <w:rsid w:val="00F92D85"/>
    <w:rsid w:val="00F92E59"/>
    <w:rsid w:val="00F93A32"/>
    <w:rsid w:val="00F94557"/>
    <w:rsid w:val="00F94889"/>
    <w:rsid w:val="00F94FEC"/>
    <w:rsid w:val="00F9590E"/>
    <w:rsid w:val="00F95B22"/>
    <w:rsid w:val="00F95E7D"/>
    <w:rsid w:val="00F96E14"/>
    <w:rsid w:val="00FA03ED"/>
    <w:rsid w:val="00FA08B9"/>
    <w:rsid w:val="00FA1164"/>
    <w:rsid w:val="00FA159B"/>
    <w:rsid w:val="00FA1D30"/>
    <w:rsid w:val="00FA1DF8"/>
    <w:rsid w:val="00FA253E"/>
    <w:rsid w:val="00FA2C32"/>
    <w:rsid w:val="00FA328E"/>
    <w:rsid w:val="00FA386A"/>
    <w:rsid w:val="00FA3CD0"/>
    <w:rsid w:val="00FA3DAC"/>
    <w:rsid w:val="00FA3DCF"/>
    <w:rsid w:val="00FA42C7"/>
    <w:rsid w:val="00FA4F20"/>
    <w:rsid w:val="00FA66EF"/>
    <w:rsid w:val="00FB0988"/>
    <w:rsid w:val="00FB0ECE"/>
    <w:rsid w:val="00FB1A8F"/>
    <w:rsid w:val="00FB1AB3"/>
    <w:rsid w:val="00FB1ABC"/>
    <w:rsid w:val="00FB1AF3"/>
    <w:rsid w:val="00FB1BA2"/>
    <w:rsid w:val="00FB2278"/>
    <w:rsid w:val="00FB2776"/>
    <w:rsid w:val="00FB2E28"/>
    <w:rsid w:val="00FB2E62"/>
    <w:rsid w:val="00FB32DA"/>
    <w:rsid w:val="00FB35D9"/>
    <w:rsid w:val="00FB36E0"/>
    <w:rsid w:val="00FB36EC"/>
    <w:rsid w:val="00FB38B4"/>
    <w:rsid w:val="00FB3DFA"/>
    <w:rsid w:val="00FB4843"/>
    <w:rsid w:val="00FB4DB5"/>
    <w:rsid w:val="00FB551B"/>
    <w:rsid w:val="00FB5895"/>
    <w:rsid w:val="00FB5EFA"/>
    <w:rsid w:val="00FB620D"/>
    <w:rsid w:val="00FB7185"/>
    <w:rsid w:val="00FC0345"/>
    <w:rsid w:val="00FC063D"/>
    <w:rsid w:val="00FC1699"/>
    <w:rsid w:val="00FC1D64"/>
    <w:rsid w:val="00FC38CF"/>
    <w:rsid w:val="00FC562C"/>
    <w:rsid w:val="00FC60D2"/>
    <w:rsid w:val="00FC69FB"/>
    <w:rsid w:val="00FD005C"/>
    <w:rsid w:val="00FD01DC"/>
    <w:rsid w:val="00FD11E5"/>
    <w:rsid w:val="00FD2DF3"/>
    <w:rsid w:val="00FD363B"/>
    <w:rsid w:val="00FD39A5"/>
    <w:rsid w:val="00FD3B3D"/>
    <w:rsid w:val="00FD3EB0"/>
    <w:rsid w:val="00FD5666"/>
    <w:rsid w:val="00FD5B3A"/>
    <w:rsid w:val="00FD6AD4"/>
    <w:rsid w:val="00FD7864"/>
    <w:rsid w:val="00FD7A1C"/>
    <w:rsid w:val="00FE1BB6"/>
    <w:rsid w:val="00FE1FBE"/>
    <w:rsid w:val="00FE3431"/>
    <w:rsid w:val="00FE411D"/>
    <w:rsid w:val="00FE41D0"/>
    <w:rsid w:val="00FE4451"/>
    <w:rsid w:val="00FE462E"/>
    <w:rsid w:val="00FE4C98"/>
    <w:rsid w:val="00FE51F6"/>
    <w:rsid w:val="00FE55E9"/>
    <w:rsid w:val="00FE65B5"/>
    <w:rsid w:val="00FE7108"/>
    <w:rsid w:val="00FE7D80"/>
    <w:rsid w:val="00FF036B"/>
    <w:rsid w:val="00FF03CC"/>
    <w:rsid w:val="00FF060C"/>
    <w:rsid w:val="00FF0AB7"/>
    <w:rsid w:val="00FF2F39"/>
    <w:rsid w:val="00FF2F6D"/>
    <w:rsid w:val="00FF4B3A"/>
    <w:rsid w:val="00FF50BB"/>
    <w:rsid w:val="00FF59F6"/>
    <w:rsid w:val="00FF5A2B"/>
    <w:rsid w:val="00FF6B5E"/>
    <w:rsid w:val="00FF72A6"/>
    <w:rsid w:val="00FF7394"/>
    <w:rsid w:val="00FF74F8"/>
    <w:rsid w:val="00FF7853"/>
    <w:rsid w:val="00FF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AFBBF"/>
  <w15:docId w15:val="{0B07562C-5CFD-8241-8312-007B0009D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2C29C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451059"/>
    <w:rPr>
      <w:color w:val="0000FF"/>
      <w:u w:val="single"/>
    </w:rPr>
  </w:style>
  <w:style w:type="table" w:styleId="Mriekatabuky">
    <w:name w:val="Table Grid"/>
    <w:basedOn w:val="Normlnatabuka"/>
    <w:uiPriority w:val="59"/>
    <w:rsid w:val="00364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075D95"/>
    <w:pPr>
      <w:ind w:left="720"/>
      <w:contextualSpacing/>
    </w:pPr>
  </w:style>
  <w:style w:type="paragraph" w:customStyle="1" w:styleId="Default">
    <w:name w:val="Default"/>
    <w:rsid w:val="007569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ZAS-heading2">
    <w:name w:val="ZAS-heading2"/>
    <w:basedOn w:val="Default"/>
    <w:next w:val="Default"/>
    <w:uiPriority w:val="99"/>
    <w:rsid w:val="0062617A"/>
    <w:rPr>
      <w:rFonts w:ascii="EFGODO+TimesNewRoman,Bold" w:hAnsi="EFGODO+TimesNewRoman,Bold" w:cstheme="minorBidi"/>
      <w:color w:val="auto"/>
    </w:rPr>
  </w:style>
  <w:style w:type="paragraph" w:customStyle="1" w:styleId="ZAS-paragraph-start">
    <w:name w:val="ZAS-paragraph-start"/>
    <w:basedOn w:val="Default"/>
    <w:next w:val="Default"/>
    <w:uiPriority w:val="99"/>
    <w:rsid w:val="0062617A"/>
    <w:rPr>
      <w:rFonts w:ascii="EFGODO+TimesNewRoman,Bold" w:hAnsi="EFGODO+TimesNewRoman,Bold" w:cstheme="minorBidi"/>
      <w:color w:val="auto"/>
    </w:rPr>
  </w:style>
  <w:style w:type="paragraph" w:customStyle="1" w:styleId="ZAS-heading1">
    <w:name w:val="ZAS-heading1"/>
    <w:basedOn w:val="Default"/>
    <w:next w:val="Default"/>
    <w:uiPriority w:val="99"/>
    <w:rsid w:val="0062617A"/>
    <w:rPr>
      <w:rFonts w:ascii="EFHHMI+TimesNewRoman,BoldItalic" w:hAnsi="EFHHMI+TimesNewRoman,BoldItalic" w:cstheme="minorBidi"/>
      <w:color w:val="auto"/>
    </w:rPr>
  </w:style>
  <w:style w:type="paragraph" w:customStyle="1" w:styleId="ZAS-quotation">
    <w:name w:val="ZAS-quotation"/>
    <w:basedOn w:val="Default"/>
    <w:next w:val="Default"/>
    <w:uiPriority w:val="99"/>
    <w:rsid w:val="00AA18C6"/>
    <w:rPr>
      <w:rFonts w:ascii="EFGOFE+TimesNewRoman" w:hAnsi="EFGOFE+TimesNewRoman" w:cstheme="minorBidi"/>
      <w:color w:val="auto"/>
    </w:rPr>
  </w:style>
  <w:style w:type="paragraph" w:customStyle="1" w:styleId="ZAS-paragraph">
    <w:name w:val="ZAS-paragraph"/>
    <w:basedOn w:val="Default"/>
    <w:next w:val="Default"/>
    <w:uiPriority w:val="99"/>
    <w:rsid w:val="00AA18C6"/>
    <w:rPr>
      <w:rFonts w:ascii="EFGOFE+TimesNewRoman" w:hAnsi="EFGOFE+TimesNewRoman" w:cstheme="minorBidi"/>
      <w:color w:val="auto"/>
    </w:rPr>
  </w:style>
  <w:style w:type="paragraph" w:customStyle="1" w:styleId="ZAS-example-simple">
    <w:name w:val="ZAS-example-simple"/>
    <w:basedOn w:val="Default"/>
    <w:next w:val="Default"/>
    <w:uiPriority w:val="99"/>
    <w:rsid w:val="00AA18C6"/>
    <w:rPr>
      <w:rFonts w:ascii="EFGOFE+TimesNewRoman" w:hAnsi="EFGOFE+TimesNewRoman" w:cstheme="minorBidi"/>
      <w:color w:val="auto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83B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3B4E"/>
    <w:rPr>
      <w:rFonts w:ascii="Tahoma" w:hAnsi="Tahoma" w:cs="Tahoma"/>
      <w:sz w:val="16"/>
      <w:szCs w:val="16"/>
    </w:rPr>
  </w:style>
  <w:style w:type="character" w:styleId="Zvraznenie">
    <w:name w:val="Emphasis"/>
    <w:basedOn w:val="Predvolenpsmoodseku"/>
    <w:uiPriority w:val="20"/>
    <w:qFormat/>
    <w:rsid w:val="008348E1"/>
    <w:rPr>
      <w:i/>
      <w:iCs/>
    </w:rPr>
  </w:style>
  <w:style w:type="character" w:styleId="Zstupntext">
    <w:name w:val="Placeholder Text"/>
    <w:basedOn w:val="Predvolenpsmoodseku"/>
    <w:uiPriority w:val="99"/>
    <w:semiHidden/>
    <w:rsid w:val="00CD697A"/>
    <w:rPr>
      <w:color w:val="808080"/>
    </w:rPr>
  </w:style>
  <w:style w:type="character" w:customStyle="1" w:styleId="st1">
    <w:name w:val="st1"/>
    <w:basedOn w:val="Predvolenpsmoodseku"/>
    <w:rsid w:val="00802EDD"/>
  </w:style>
  <w:style w:type="paragraph" w:styleId="Textkomentra">
    <w:name w:val="annotation text"/>
    <w:basedOn w:val="Normlny"/>
    <w:link w:val="TextkomentraChar"/>
    <w:uiPriority w:val="99"/>
    <w:semiHidden/>
    <w:unhideWhenUsed/>
    <w:rsid w:val="0054717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4717F"/>
    <w:rPr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067B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67B06"/>
  </w:style>
  <w:style w:type="paragraph" w:styleId="Pta">
    <w:name w:val="footer"/>
    <w:basedOn w:val="Normlny"/>
    <w:link w:val="PtaChar"/>
    <w:uiPriority w:val="99"/>
    <w:unhideWhenUsed/>
    <w:rsid w:val="00067B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67B06"/>
  </w:style>
  <w:style w:type="character" w:styleId="Vrazn">
    <w:name w:val="Strong"/>
    <w:basedOn w:val="Predvolenpsmoodseku"/>
    <w:uiPriority w:val="22"/>
    <w:qFormat/>
    <w:rsid w:val="00FB1ABC"/>
    <w:rPr>
      <w:b/>
      <w:bCs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265D2E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265D2E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265D2E"/>
    <w:rPr>
      <w:vertAlign w:val="superscrip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3C5965"/>
    <w:rPr>
      <w:color w:val="800080" w:themeColor="followedHyperlink"/>
      <w:u w:val="single"/>
    </w:rPr>
  </w:style>
  <w:style w:type="character" w:customStyle="1" w:styleId="doilabel">
    <w:name w:val="doi__label"/>
    <w:basedOn w:val="Predvolenpsmoodseku"/>
    <w:rsid w:val="00AD3C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0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47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5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374552">
                              <w:marLeft w:val="270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178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853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88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2004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1546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867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77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5476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6284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1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94726">
          <w:marLeft w:val="0"/>
          <w:marRight w:val="0"/>
          <w:marTop w:val="225"/>
          <w:marBottom w:val="0"/>
          <w:divBdr>
            <w:top w:val="single" w:sz="6" w:space="0" w:color="FFFF00"/>
            <w:left w:val="none" w:sz="0" w:space="0" w:color="auto"/>
            <w:bottom w:val="dotted" w:sz="6" w:space="0" w:color="006699"/>
            <w:right w:val="none" w:sz="0" w:space="0" w:color="auto"/>
          </w:divBdr>
          <w:divsChild>
            <w:div w:id="1597206591">
              <w:marLeft w:val="0"/>
              <w:marRight w:val="0"/>
              <w:marTop w:val="0"/>
              <w:marBottom w:val="0"/>
              <w:divBdr>
                <w:top w:val="dotted" w:sz="6" w:space="0" w:color="006699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4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2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2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60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532760">
                              <w:marLeft w:val="270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627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118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092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87868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0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920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1242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7982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3232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3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6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0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85811">
                          <w:marLeft w:val="0"/>
                          <w:marRight w:val="52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365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583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3777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lrawi@kau.edu.s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A464F-D73F-0444-8950-D3DB1BD6F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8545</Words>
  <Characters>48708</Characters>
  <Application>Microsoft Office Word</Application>
  <DocSecurity>0</DocSecurity>
  <Lines>405</Lines>
  <Paragraphs>1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5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ather Alrawi</dc:creator>
  <cp:lastModifiedBy>Mgr. Petra Filipová PhD.</cp:lastModifiedBy>
  <cp:revision>2</cp:revision>
  <cp:lastPrinted>2021-09-08T13:04:00Z</cp:lastPrinted>
  <dcterms:created xsi:type="dcterms:W3CDTF">2022-06-09T14:24:00Z</dcterms:created>
  <dcterms:modified xsi:type="dcterms:W3CDTF">2022-06-09T14:24:00Z</dcterms:modified>
</cp:coreProperties>
</file>